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C329AE" w14:textId="5AB67F8C" w:rsidR="00D81556" w:rsidRPr="00D81556" w:rsidRDefault="00D81556" w:rsidP="00D81556">
      <w:pPr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</w:p>
    <w:p w14:paraId="30C6ECF9" w14:textId="77777777" w:rsidR="00712C50" w:rsidRDefault="00712C50" w:rsidP="00712C50">
      <w:pPr>
        <w:jc w:val="center"/>
        <w:rPr>
          <w:b/>
          <w:color w:val="2D2D2D"/>
          <w:shd w:val="clear" w:color="auto" w:fill="FFFFFF"/>
        </w:rPr>
      </w:pPr>
      <w:r w:rsidRPr="00693118">
        <w:rPr>
          <w:b/>
          <w:color w:val="2D2D2D"/>
          <w:shd w:val="clear" w:color="auto" w:fill="FFFFFF"/>
        </w:rPr>
        <w:t xml:space="preserve">Międzynarodowa konferencja naukowa </w:t>
      </w:r>
    </w:p>
    <w:p w14:paraId="3022D174" w14:textId="77777777" w:rsidR="00693118" w:rsidRPr="00AE7509" w:rsidRDefault="00693118" w:rsidP="00693118">
      <w:pPr>
        <w:jc w:val="center"/>
        <w:rPr>
          <w:rFonts w:ascii="Verdana" w:hAnsi="Verdana"/>
          <w:b/>
          <w:color w:val="2D2D2D"/>
          <w:sz w:val="20"/>
          <w:szCs w:val="20"/>
          <w:shd w:val="clear" w:color="auto" w:fill="FFFFFF"/>
        </w:rPr>
      </w:pPr>
      <w:r w:rsidRPr="00693118">
        <w:rPr>
          <w:b/>
          <w:bCs/>
          <w:smallCaps/>
        </w:rPr>
        <w:t>Edukacja humanistyczna i klimat – scenariusze działania V4</w:t>
      </w:r>
    </w:p>
    <w:p w14:paraId="5CBEC2F4" w14:textId="57843FA1" w:rsidR="00693118" w:rsidRDefault="00740DE5" w:rsidP="00693118">
      <w:pPr>
        <w:jc w:val="center"/>
        <w:rPr>
          <w:b/>
          <w:bCs/>
          <w:sz w:val="28"/>
          <w:szCs w:val="28"/>
        </w:rPr>
      </w:pPr>
      <w:r>
        <w:rPr>
          <w:b/>
          <w:color w:val="2D2D2D"/>
          <w:shd w:val="clear" w:color="auto" w:fill="FFFFFF"/>
        </w:rPr>
        <w:t>P</w:t>
      </w:r>
      <w:r w:rsidR="00693118">
        <w:rPr>
          <w:b/>
          <w:color w:val="2D2D2D"/>
          <w:shd w:val="clear" w:color="auto" w:fill="FFFFFF"/>
        </w:rPr>
        <w:t xml:space="preserve">odsumowanie projektu </w:t>
      </w:r>
      <w:proofErr w:type="spellStart"/>
      <w:r w:rsidR="00693118">
        <w:rPr>
          <w:b/>
          <w:color w:val="2D2D2D"/>
          <w:shd w:val="clear" w:color="auto" w:fill="FFFFFF"/>
        </w:rPr>
        <w:t>Visegrad</w:t>
      </w:r>
      <w:proofErr w:type="spellEnd"/>
      <w:r w:rsidR="00693118">
        <w:rPr>
          <w:b/>
          <w:color w:val="2D2D2D"/>
          <w:shd w:val="clear" w:color="auto" w:fill="FFFFFF"/>
        </w:rPr>
        <w:t xml:space="preserve"> Fund </w:t>
      </w:r>
    </w:p>
    <w:p w14:paraId="1D49FC3C" w14:textId="77777777" w:rsidR="00693118" w:rsidRDefault="00693118" w:rsidP="00693118">
      <w:pPr>
        <w:ind w:left="2124"/>
        <w:rPr>
          <w:b/>
          <w:bCs/>
        </w:rPr>
      </w:pPr>
      <w:r>
        <w:rPr>
          <w:b/>
          <w:bCs/>
        </w:rPr>
        <w:t xml:space="preserve">     </w:t>
      </w:r>
    </w:p>
    <w:p w14:paraId="3A5E4B5C" w14:textId="77777777" w:rsidR="00693118" w:rsidRDefault="00693118" w:rsidP="00693118">
      <w:pPr>
        <w:jc w:val="center"/>
        <w:rPr>
          <w:b/>
          <w:bCs/>
        </w:rPr>
      </w:pPr>
      <w:r w:rsidRPr="00AE7509">
        <w:rPr>
          <w:b/>
          <w:bCs/>
        </w:rPr>
        <w:t>B</w:t>
      </w:r>
      <w:r>
        <w:rPr>
          <w:b/>
          <w:bCs/>
        </w:rPr>
        <w:t>ańska Bystrzyca</w:t>
      </w:r>
      <w:r w:rsidRPr="00AE7509">
        <w:rPr>
          <w:b/>
          <w:bCs/>
        </w:rPr>
        <w:t>, 8.09.202</w:t>
      </w:r>
      <w:r>
        <w:rPr>
          <w:b/>
          <w:bCs/>
        </w:rPr>
        <w:t>3</w:t>
      </w:r>
    </w:p>
    <w:p w14:paraId="4E7DDFCA" w14:textId="77777777" w:rsidR="00693118" w:rsidRPr="00AE7509" w:rsidRDefault="00693118" w:rsidP="00693118">
      <w:pPr>
        <w:jc w:val="center"/>
        <w:rPr>
          <w:b/>
          <w:bCs/>
        </w:rPr>
      </w:pPr>
      <w:r>
        <w:rPr>
          <w:b/>
          <w:bCs/>
        </w:rPr>
        <w:t>MS TEAMS</w:t>
      </w:r>
    </w:p>
    <w:p w14:paraId="4DFF1A47" w14:textId="77777777" w:rsidR="00693118" w:rsidRDefault="00693118" w:rsidP="00693118">
      <w:pPr>
        <w:ind w:left="4248"/>
        <w:rPr>
          <w:b/>
          <w:bCs/>
          <w:sz w:val="28"/>
          <w:szCs w:val="28"/>
        </w:rPr>
      </w:pPr>
    </w:p>
    <w:p w14:paraId="4EA00416" w14:textId="73B0E8B4" w:rsidR="00693118" w:rsidRPr="00AE7509" w:rsidRDefault="00693118" w:rsidP="00693118">
      <w:pPr>
        <w:ind w:left="3540" w:firstLine="708"/>
        <w:rPr>
          <w:b/>
          <w:bCs/>
        </w:rPr>
      </w:pPr>
      <w:r w:rsidRPr="00AE7509">
        <w:rPr>
          <w:b/>
          <w:bCs/>
        </w:rPr>
        <w:t>8.09.202</w:t>
      </w:r>
      <w:r w:rsidR="00740DE5">
        <w:rPr>
          <w:b/>
          <w:bCs/>
        </w:rPr>
        <w:t>3</w:t>
      </w:r>
    </w:p>
    <w:p w14:paraId="6BC9A837" w14:textId="77777777" w:rsidR="00693118" w:rsidRDefault="00693118" w:rsidP="00693118"/>
    <w:p w14:paraId="5425117F" w14:textId="77777777" w:rsidR="00A30C29" w:rsidRDefault="00A30C29" w:rsidP="00693118">
      <w:pPr>
        <w:rPr>
          <w:b/>
          <w:bCs/>
        </w:rPr>
      </w:pPr>
    </w:p>
    <w:p w14:paraId="520D5960" w14:textId="77777777" w:rsidR="00A30C29" w:rsidRDefault="00A30C29" w:rsidP="00693118">
      <w:pPr>
        <w:rPr>
          <w:b/>
          <w:bCs/>
        </w:rPr>
      </w:pPr>
    </w:p>
    <w:p w14:paraId="2E0DC0AE" w14:textId="77777777" w:rsidR="00A30C29" w:rsidRDefault="00A30C29" w:rsidP="00693118">
      <w:pPr>
        <w:rPr>
          <w:b/>
          <w:bCs/>
        </w:rPr>
      </w:pPr>
    </w:p>
    <w:p w14:paraId="32473939" w14:textId="2BCC8933" w:rsidR="00610981" w:rsidRDefault="00A30C29" w:rsidP="00693118">
      <w:pPr>
        <w:rPr>
          <w:b/>
          <w:bCs/>
        </w:rPr>
      </w:pPr>
      <w:r w:rsidRPr="00D23111">
        <w:rPr>
          <w:rFonts w:ascii="Georgia" w:hAnsi="Georgia"/>
          <w:noProof/>
          <w:color w:val="404040" w:themeColor="text1" w:themeTint="BF"/>
          <w:sz w:val="28"/>
          <w:szCs w:val="28"/>
        </w:rPr>
        <w:drawing>
          <wp:anchor distT="0" distB="0" distL="114300" distR="114300" simplePos="0" relativeHeight="251659264" behindDoc="1" locked="0" layoutInCell="1" allowOverlap="1" wp14:anchorId="6BE590F0" wp14:editId="60F62944">
            <wp:simplePos x="0" y="0"/>
            <wp:positionH relativeFrom="margin">
              <wp:posOffset>0</wp:posOffset>
            </wp:positionH>
            <wp:positionV relativeFrom="paragraph">
              <wp:posOffset>-635</wp:posOffset>
            </wp:positionV>
            <wp:extent cx="7335520" cy="6426200"/>
            <wp:effectExtent l="0" t="0" r="0" b="0"/>
            <wp:wrapNone/>
            <wp:docPr id="1465766644" name="Obraz 14657666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Obraz 5"/>
                    <pic:cNvPicPr/>
                  </pic:nvPicPr>
                  <pic:blipFill>
                    <a:blip r:embed="rId7">
                      <a:alphaModFix amt="15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335520" cy="6426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93118">
        <w:rPr>
          <w:b/>
          <w:bCs/>
        </w:rPr>
        <w:t>9</w:t>
      </w:r>
      <w:r w:rsidR="00693118" w:rsidRPr="00145731">
        <w:rPr>
          <w:b/>
          <w:bCs/>
        </w:rPr>
        <w:t>.00</w:t>
      </w:r>
      <w:r w:rsidR="00276AE5" w:rsidRPr="00276AE5">
        <w:rPr>
          <w:b/>
          <w:bCs/>
        </w:rPr>
        <w:t>–</w:t>
      </w:r>
      <w:r w:rsidR="00693118">
        <w:rPr>
          <w:b/>
          <w:bCs/>
        </w:rPr>
        <w:t>9</w:t>
      </w:r>
      <w:r w:rsidR="00693118" w:rsidRPr="00145731">
        <w:rPr>
          <w:b/>
          <w:bCs/>
        </w:rPr>
        <w:t xml:space="preserve">.30 </w:t>
      </w:r>
    </w:p>
    <w:p w14:paraId="2F1DF35F" w14:textId="28C471C4" w:rsidR="00693118" w:rsidRDefault="00A31A0E" w:rsidP="006B59DD">
      <w:pPr>
        <w:tabs>
          <w:tab w:val="center" w:pos="4536"/>
        </w:tabs>
        <w:rPr>
          <w:b/>
          <w:bCs/>
        </w:rPr>
      </w:pPr>
      <w:r>
        <w:rPr>
          <w:b/>
          <w:bCs/>
        </w:rPr>
        <w:t xml:space="preserve">Uroczyste otwarcie konferencji </w:t>
      </w:r>
      <w:r w:rsidR="006B59DD">
        <w:rPr>
          <w:b/>
          <w:bCs/>
        </w:rPr>
        <w:tab/>
      </w:r>
    </w:p>
    <w:p w14:paraId="2B0E5962" w14:textId="77777777" w:rsidR="00693118" w:rsidRPr="000D36DD" w:rsidRDefault="00693118" w:rsidP="00693118">
      <w:pPr>
        <w:rPr>
          <w:b/>
          <w:bCs/>
        </w:rPr>
      </w:pPr>
    </w:p>
    <w:p w14:paraId="6087BE38" w14:textId="77777777" w:rsidR="00610981" w:rsidRPr="00A30C29" w:rsidRDefault="00693118" w:rsidP="00693118">
      <w:pPr>
        <w:rPr>
          <w:b/>
          <w:bCs/>
          <w:lang w:val="en-GB"/>
        </w:rPr>
      </w:pPr>
      <w:r w:rsidRPr="00A30C29">
        <w:rPr>
          <w:b/>
          <w:bCs/>
          <w:lang w:val="en-GB"/>
        </w:rPr>
        <w:t>9.30</w:t>
      </w:r>
      <w:bookmarkStart w:id="0" w:name="_Hlk143534105"/>
      <w:r w:rsidRPr="00A30C29">
        <w:rPr>
          <w:b/>
          <w:bCs/>
          <w:lang w:val="en-GB"/>
        </w:rPr>
        <w:t>–</w:t>
      </w:r>
      <w:bookmarkEnd w:id="0"/>
      <w:r w:rsidRPr="00A30C29">
        <w:rPr>
          <w:b/>
          <w:bCs/>
          <w:lang w:val="en-GB"/>
        </w:rPr>
        <w:t xml:space="preserve">10.00  </w:t>
      </w:r>
    </w:p>
    <w:p w14:paraId="60C4C39C" w14:textId="15C41698" w:rsidR="00610981" w:rsidRPr="00A30C29" w:rsidRDefault="00693118" w:rsidP="00693118">
      <w:pPr>
        <w:rPr>
          <w:bCs/>
          <w:lang w:val="en-GB"/>
        </w:rPr>
      </w:pPr>
      <w:r w:rsidRPr="00A30C29">
        <w:rPr>
          <w:b/>
          <w:bCs/>
          <w:lang w:val="en-GB"/>
        </w:rPr>
        <w:t>Bernadeta Niesporek-</w:t>
      </w:r>
      <w:proofErr w:type="spellStart"/>
      <w:r w:rsidRPr="00A30C29">
        <w:rPr>
          <w:b/>
          <w:bCs/>
          <w:lang w:val="en-GB"/>
        </w:rPr>
        <w:t>Szamburska</w:t>
      </w:r>
      <w:proofErr w:type="spellEnd"/>
      <w:r w:rsidRPr="00A30C29">
        <w:rPr>
          <w:b/>
          <w:bCs/>
          <w:lang w:val="en-GB"/>
        </w:rPr>
        <w:t xml:space="preserve">, </w:t>
      </w:r>
      <w:r w:rsidR="00610981" w:rsidRPr="00A30C29">
        <w:rPr>
          <w:b/>
          <w:bCs/>
          <w:lang w:val="en-GB"/>
        </w:rPr>
        <w:t xml:space="preserve">Anita </w:t>
      </w:r>
      <w:bookmarkStart w:id="1" w:name="_Hlk143532396"/>
      <w:proofErr w:type="spellStart"/>
      <w:r w:rsidR="00740DE5" w:rsidRPr="00A30C29">
        <w:rPr>
          <w:b/>
          <w:bCs/>
          <w:lang w:val="en-GB"/>
        </w:rPr>
        <w:t>Račáková</w:t>
      </w:r>
      <w:bookmarkEnd w:id="1"/>
      <w:proofErr w:type="spellEnd"/>
      <w:r w:rsidR="00A31A0E" w:rsidRPr="00A30C29">
        <w:rPr>
          <w:bCs/>
          <w:lang w:val="en-GB"/>
        </w:rPr>
        <w:t>:</w:t>
      </w:r>
      <w:r w:rsidR="00A31A0E" w:rsidRPr="00A30C29">
        <w:rPr>
          <w:b/>
          <w:bCs/>
          <w:lang w:val="en-GB"/>
        </w:rPr>
        <w:t xml:space="preserve"> </w:t>
      </w:r>
      <w:proofErr w:type="spellStart"/>
      <w:r w:rsidR="00740DE5" w:rsidRPr="00A30C29">
        <w:rPr>
          <w:bCs/>
          <w:lang w:val="en-GB"/>
        </w:rPr>
        <w:t>Przegląd</w:t>
      </w:r>
      <w:proofErr w:type="spellEnd"/>
      <w:r w:rsidR="00740DE5" w:rsidRPr="00A30C29">
        <w:rPr>
          <w:bCs/>
          <w:lang w:val="en-GB"/>
        </w:rPr>
        <w:t xml:space="preserve"> </w:t>
      </w:r>
      <w:proofErr w:type="spellStart"/>
      <w:r w:rsidR="00740DE5" w:rsidRPr="00A30C29">
        <w:rPr>
          <w:bCs/>
          <w:lang w:val="en-GB"/>
        </w:rPr>
        <w:t>k</w:t>
      </w:r>
      <w:r w:rsidRPr="00A30C29">
        <w:rPr>
          <w:bCs/>
          <w:lang w:val="en-GB"/>
        </w:rPr>
        <w:t>alendarium</w:t>
      </w:r>
      <w:proofErr w:type="spellEnd"/>
      <w:r w:rsidRPr="00A30C29">
        <w:rPr>
          <w:bCs/>
          <w:lang w:val="en-GB"/>
        </w:rPr>
        <w:t xml:space="preserve"> </w:t>
      </w:r>
      <w:proofErr w:type="spellStart"/>
      <w:r w:rsidRPr="00A30C29">
        <w:rPr>
          <w:bCs/>
          <w:lang w:val="en-GB"/>
        </w:rPr>
        <w:t>projek</w:t>
      </w:r>
      <w:r w:rsidR="00740DE5" w:rsidRPr="00A30C29">
        <w:rPr>
          <w:bCs/>
          <w:lang w:val="en-GB"/>
        </w:rPr>
        <w:t>tu</w:t>
      </w:r>
      <w:proofErr w:type="spellEnd"/>
      <w:r w:rsidRPr="00A30C29">
        <w:rPr>
          <w:color w:val="2D2D2D"/>
          <w:shd w:val="clear" w:color="auto" w:fill="FFFFFF"/>
          <w:lang w:val="en-GB"/>
        </w:rPr>
        <w:t xml:space="preserve"> </w:t>
      </w:r>
      <w:r w:rsidRPr="00A30C29">
        <w:rPr>
          <w:bCs/>
          <w:lang w:val="en-GB"/>
        </w:rPr>
        <w:t xml:space="preserve">The V4 Humanities Education for the Climate. Diagnoses </w:t>
      </w:r>
      <w:r w:rsidR="00246A5A" w:rsidRPr="00A30C29">
        <w:rPr>
          <w:bCs/>
          <w:lang w:val="en-GB"/>
        </w:rPr>
        <w:t>–</w:t>
      </w:r>
      <w:r w:rsidRPr="00A30C29">
        <w:rPr>
          <w:bCs/>
          <w:lang w:val="en-GB"/>
        </w:rPr>
        <w:t xml:space="preserve"> Best practices </w:t>
      </w:r>
      <w:r w:rsidR="00246A5A" w:rsidRPr="00A30C29">
        <w:rPr>
          <w:bCs/>
          <w:lang w:val="en-GB"/>
        </w:rPr>
        <w:t>–</w:t>
      </w:r>
      <w:r w:rsidRPr="00A30C29">
        <w:rPr>
          <w:bCs/>
          <w:lang w:val="en-GB"/>
        </w:rPr>
        <w:t xml:space="preserve"> Recommendations (HEC)</w:t>
      </w:r>
      <w:r w:rsidR="00740DE5" w:rsidRPr="00A30C29">
        <w:rPr>
          <w:bCs/>
          <w:lang w:val="en-GB"/>
        </w:rPr>
        <w:t xml:space="preserve"> </w:t>
      </w:r>
    </w:p>
    <w:p w14:paraId="1EA382D0" w14:textId="77777777" w:rsidR="00DE6051" w:rsidRPr="00A30C29" w:rsidRDefault="00DE6051" w:rsidP="00693118">
      <w:pPr>
        <w:rPr>
          <w:b/>
          <w:bCs/>
          <w:lang w:val="en-GB"/>
        </w:rPr>
      </w:pPr>
    </w:p>
    <w:p w14:paraId="7791249D" w14:textId="4BFECE55" w:rsidR="00610981" w:rsidRDefault="00610981" w:rsidP="00693118">
      <w:pPr>
        <w:rPr>
          <w:b/>
          <w:bCs/>
        </w:rPr>
      </w:pPr>
      <w:r>
        <w:rPr>
          <w:b/>
          <w:bCs/>
        </w:rPr>
        <w:t>10.00</w:t>
      </w:r>
      <w:r w:rsidR="00276AE5" w:rsidRPr="00276AE5">
        <w:rPr>
          <w:b/>
          <w:bCs/>
        </w:rPr>
        <w:t>–</w:t>
      </w:r>
      <w:r>
        <w:rPr>
          <w:b/>
          <w:bCs/>
        </w:rPr>
        <w:t>12.00 Nauka dla klimatu</w:t>
      </w:r>
    </w:p>
    <w:p w14:paraId="16369F49" w14:textId="66D5CEE9" w:rsidR="00610981" w:rsidRDefault="00A31A0E" w:rsidP="00693118">
      <w:r>
        <w:rPr>
          <w:b/>
          <w:bCs/>
        </w:rPr>
        <w:t>Piotr Skubała</w:t>
      </w:r>
      <w:r w:rsidRPr="00A31A0E">
        <w:rPr>
          <w:bCs/>
        </w:rPr>
        <w:t>:</w:t>
      </w:r>
      <w:r>
        <w:rPr>
          <w:b/>
          <w:bCs/>
        </w:rPr>
        <w:t xml:space="preserve"> </w:t>
      </w:r>
      <w:r w:rsidR="00610981">
        <w:t>Humanistyka a kryzys klimatyczno-środowiskowy. O innym traktowaniu Ziemi i istot pozaludzkich</w:t>
      </w:r>
    </w:p>
    <w:p w14:paraId="48897DEC" w14:textId="5BCE357C" w:rsidR="00610981" w:rsidRDefault="00610981" w:rsidP="00693118">
      <w:r w:rsidRPr="00610981">
        <w:rPr>
          <w:b/>
        </w:rPr>
        <w:t xml:space="preserve">Magdalena </w:t>
      </w:r>
      <w:proofErr w:type="spellStart"/>
      <w:r w:rsidRPr="00610981">
        <w:rPr>
          <w:b/>
        </w:rPr>
        <w:t>Steciąg</w:t>
      </w:r>
      <w:proofErr w:type="spellEnd"/>
      <w:r w:rsidR="00A31A0E">
        <w:t xml:space="preserve">: </w:t>
      </w:r>
      <w:r w:rsidRPr="00610981">
        <w:t>Ziemia</w:t>
      </w:r>
      <w:r>
        <w:t>,</w:t>
      </w:r>
      <w:r w:rsidRPr="00610981">
        <w:t xml:space="preserve"> powietrze, woda i ogień: metafory języka w </w:t>
      </w:r>
      <w:proofErr w:type="spellStart"/>
      <w:r w:rsidRPr="00610981">
        <w:t>ekolingwistyce</w:t>
      </w:r>
      <w:proofErr w:type="spellEnd"/>
    </w:p>
    <w:p w14:paraId="5DB0AEBC" w14:textId="43493006" w:rsidR="00610981" w:rsidRDefault="00610981" w:rsidP="00693118">
      <w:pPr>
        <w:rPr>
          <w:bCs/>
        </w:rPr>
      </w:pPr>
      <w:r w:rsidRPr="00610981">
        <w:rPr>
          <w:b/>
          <w:bCs/>
        </w:rPr>
        <w:t xml:space="preserve">Anita </w:t>
      </w:r>
      <w:proofErr w:type="spellStart"/>
      <w:r w:rsidR="00A30C29" w:rsidRPr="00A30C29">
        <w:rPr>
          <w:b/>
          <w:bCs/>
        </w:rPr>
        <w:t>Huťková</w:t>
      </w:r>
      <w:proofErr w:type="spellEnd"/>
      <w:r w:rsidR="00A31A0E" w:rsidRPr="00A31A0E">
        <w:rPr>
          <w:bCs/>
        </w:rPr>
        <w:t>:</w:t>
      </w:r>
      <w:r w:rsidR="00A31A0E">
        <w:rPr>
          <w:b/>
          <w:bCs/>
        </w:rPr>
        <w:t xml:space="preserve"> </w:t>
      </w:r>
      <w:proofErr w:type="spellStart"/>
      <w:r w:rsidRPr="00610981">
        <w:rPr>
          <w:bCs/>
        </w:rPr>
        <w:t>Ekopieseň</w:t>
      </w:r>
      <w:proofErr w:type="spellEnd"/>
      <w:r w:rsidRPr="00610981">
        <w:rPr>
          <w:bCs/>
        </w:rPr>
        <w:t xml:space="preserve"> – </w:t>
      </w:r>
      <w:proofErr w:type="spellStart"/>
      <w:r w:rsidRPr="00610981">
        <w:rPr>
          <w:bCs/>
        </w:rPr>
        <w:t>špecifická</w:t>
      </w:r>
      <w:proofErr w:type="spellEnd"/>
      <w:r w:rsidRPr="00610981">
        <w:rPr>
          <w:bCs/>
        </w:rPr>
        <w:t xml:space="preserve"> forma </w:t>
      </w:r>
      <w:proofErr w:type="spellStart"/>
      <w:r w:rsidRPr="00610981">
        <w:rPr>
          <w:bCs/>
        </w:rPr>
        <w:t>environmentálnej</w:t>
      </w:r>
      <w:proofErr w:type="spellEnd"/>
      <w:r w:rsidRPr="00610981">
        <w:rPr>
          <w:bCs/>
        </w:rPr>
        <w:t xml:space="preserve"> </w:t>
      </w:r>
      <w:r w:rsidR="006330CF">
        <w:rPr>
          <w:bCs/>
        </w:rPr>
        <w:t>komunikacie</w:t>
      </w:r>
    </w:p>
    <w:p w14:paraId="5E2C40A1" w14:textId="77777777" w:rsidR="006330CF" w:rsidRDefault="006330CF" w:rsidP="00693118">
      <w:pPr>
        <w:rPr>
          <w:bCs/>
        </w:rPr>
      </w:pPr>
    </w:p>
    <w:p w14:paraId="62B854A0" w14:textId="0B9FFC23" w:rsidR="006330CF" w:rsidRDefault="006330CF" w:rsidP="006330CF">
      <w:pPr>
        <w:rPr>
          <w:bCs/>
        </w:rPr>
      </w:pPr>
      <w:r>
        <w:rPr>
          <w:b/>
          <w:bCs/>
        </w:rPr>
        <w:t>12</w:t>
      </w:r>
      <w:r w:rsidRPr="00145731">
        <w:rPr>
          <w:b/>
          <w:bCs/>
        </w:rPr>
        <w:t>.00</w:t>
      </w:r>
      <w:r w:rsidR="00276AE5" w:rsidRPr="00276AE5">
        <w:rPr>
          <w:b/>
          <w:bCs/>
        </w:rPr>
        <w:t>–</w:t>
      </w:r>
      <w:r>
        <w:rPr>
          <w:b/>
          <w:bCs/>
        </w:rPr>
        <w:t>12</w:t>
      </w:r>
      <w:r w:rsidRPr="00145731">
        <w:rPr>
          <w:b/>
          <w:bCs/>
        </w:rPr>
        <w:t>.</w:t>
      </w:r>
      <w:r>
        <w:rPr>
          <w:b/>
          <w:bCs/>
        </w:rPr>
        <w:t>2</w:t>
      </w:r>
      <w:r w:rsidRPr="00145731">
        <w:rPr>
          <w:b/>
          <w:bCs/>
        </w:rPr>
        <w:t xml:space="preserve">0 </w:t>
      </w:r>
      <w:r w:rsidRPr="006330CF">
        <w:rPr>
          <w:bCs/>
        </w:rPr>
        <w:t>Dyskusja</w:t>
      </w:r>
    </w:p>
    <w:p w14:paraId="54936CCB" w14:textId="77777777" w:rsidR="006330CF" w:rsidRDefault="006330CF" w:rsidP="006330CF">
      <w:pPr>
        <w:rPr>
          <w:bCs/>
        </w:rPr>
      </w:pPr>
    </w:p>
    <w:p w14:paraId="36C18C73" w14:textId="2399A373" w:rsidR="006330CF" w:rsidRDefault="006330CF" w:rsidP="006330CF">
      <w:pPr>
        <w:rPr>
          <w:b/>
          <w:bCs/>
        </w:rPr>
      </w:pPr>
      <w:r w:rsidRPr="006330CF">
        <w:rPr>
          <w:b/>
          <w:bCs/>
        </w:rPr>
        <w:t>12.20</w:t>
      </w:r>
      <w:r w:rsidR="00276AE5" w:rsidRPr="00276AE5">
        <w:rPr>
          <w:b/>
          <w:bCs/>
        </w:rPr>
        <w:t>–</w:t>
      </w:r>
      <w:r w:rsidRPr="006330CF">
        <w:rPr>
          <w:b/>
          <w:bCs/>
        </w:rPr>
        <w:t>1</w:t>
      </w:r>
      <w:r w:rsidR="00246A5A">
        <w:rPr>
          <w:b/>
          <w:bCs/>
        </w:rPr>
        <w:t>4</w:t>
      </w:r>
      <w:r w:rsidRPr="006330CF">
        <w:rPr>
          <w:b/>
          <w:bCs/>
        </w:rPr>
        <w:t>.</w:t>
      </w:r>
      <w:r w:rsidR="00246A5A">
        <w:rPr>
          <w:b/>
          <w:bCs/>
        </w:rPr>
        <w:t>0</w:t>
      </w:r>
      <w:r>
        <w:rPr>
          <w:b/>
          <w:bCs/>
        </w:rPr>
        <w:t>0</w:t>
      </w:r>
      <w:r w:rsidRPr="006330CF">
        <w:rPr>
          <w:b/>
          <w:bCs/>
        </w:rPr>
        <w:t xml:space="preserve"> </w:t>
      </w:r>
      <w:r>
        <w:rPr>
          <w:b/>
          <w:bCs/>
        </w:rPr>
        <w:t xml:space="preserve"> Podsumowania</w:t>
      </w:r>
    </w:p>
    <w:p w14:paraId="433B03CB" w14:textId="46167D73" w:rsidR="006330CF" w:rsidRDefault="00885DC3" w:rsidP="006330CF">
      <w:pPr>
        <w:rPr>
          <w:bCs/>
        </w:rPr>
      </w:pPr>
      <w:r w:rsidRPr="006330CF">
        <w:rPr>
          <w:b/>
          <w:bCs/>
        </w:rPr>
        <w:t>Ivana</w:t>
      </w:r>
      <w:r w:rsidR="002F61BA">
        <w:rPr>
          <w:b/>
          <w:bCs/>
        </w:rPr>
        <w:t xml:space="preserve"> </w:t>
      </w:r>
      <w:proofErr w:type="spellStart"/>
      <w:r w:rsidR="002F61BA" w:rsidRPr="002F61BA">
        <w:rPr>
          <w:b/>
          <w:bCs/>
        </w:rPr>
        <w:t>Dobrotová</w:t>
      </w:r>
      <w:proofErr w:type="spellEnd"/>
      <w:r w:rsidRPr="006330CF">
        <w:rPr>
          <w:b/>
          <w:bCs/>
        </w:rPr>
        <w:t xml:space="preserve">, </w:t>
      </w:r>
      <w:r w:rsidR="006330CF" w:rsidRPr="006330CF">
        <w:rPr>
          <w:b/>
          <w:bCs/>
        </w:rPr>
        <w:t xml:space="preserve">Anna Lang, </w:t>
      </w:r>
      <w:proofErr w:type="spellStart"/>
      <w:r w:rsidRPr="006330CF">
        <w:rPr>
          <w:b/>
          <w:bCs/>
        </w:rPr>
        <w:t>Zuzana</w:t>
      </w:r>
      <w:proofErr w:type="spellEnd"/>
      <w:r w:rsidRPr="006330CF">
        <w:rPr>
          <w:b/>
          <w:bCs/>
        </w:rPr>
        <w:t xml:space="preserve"> </w:t>
      </w:r>
      <w:proofErr w:type="spellStart"/>
      <w:r w:rsidR="002F61BA" w:rsidRPr="002F61BA">
        <w:rPr>
          <w:b/>
          <w:bCs/>
        </w:rPr>
        <w:t>Obertová</w:t>
      </w:r>
      <w:proofErr w:type="spellEnd"/>
      <w:r>
        <w:rPr>
          <w:b/>
          <w:bCs/>
        </w:rPr>
        <w:t>,</w:t>
      </w:r>
      <w:r w:rsidRPr="006330CF">
        <w:rPr>
          <w:b/>
          <w:bCs/>
        </w:rPr>
        <w:t xml:space="preserve"> Gabriela Olcho</w:t>
      </w:r>
      <w:r w:rsidR="002F61BA">
        <w:rPr>
          <w:b/>
          <w:bCs/>
        </w:rPr>
        <w:t>w</w:t>
      </w:r>
      <w:r w:rsidRPr="006330CF">
        <w:rPr>
          <w:b/>
          <w:bCs/>
        </w:rPr>
        <w:t xml:space="preserve">a, </w:t>
      </w:r>
      <w:proofErr w:type="spellStart"/>
      <w:r w:rsidR="006330CF" w:rsidRPr="006330CF">
        <w:rPr>
          <w:b/>
          <w:bCs/>
        </w:rPr>
        <w:t>Stanislav</w:t>
      </w:r>
      <w:proofErr w:type="spellEnd"/>
      <w:r w:rsidR="006330CF" w:rsidRPr="006330CF">
        <w:rPr>
          <w:b/>
          <w:bCs/>
        </w:rPr>
        <w:t xml:space="preserve"> </w:t>
      </w:r>
      <w:proofErr w:type="spellStart"/>
      <w:r w:rsidR="00276AE5" w:rsidRPr="00276AE5">
        <w:rPr>
          <w:b/>
          <w:bCs/>
        </w:rPr>
        <w:t>Štěpáník</w:t>
      </w:r>
      <w:proofErr w:type="spellEnd"/>
      <w:r w:rsidR="006330CF" w:rsidRPr="006330CF">
        <w:rPr>
          <w:b/>
          <w:bCs/>
        </w:rPr>
        <w:t>,  Maria Wacławek</w:t>
      </w:r>
      <w:r w:rsidR="00A31A0E">
        <w:rPr>
          <w:bCs/>
        </w:rPr>
        <w:t xml:space="preserve">: </w:t>
      </w:r>
      <w:r w:rsidR="00DE6051">
        <w:rPr>
          <w:bCs/>
        </w:rPr>
        <w:t>Humanistyczna edukacja klimatyczna. Ewaluacja zadań realizowanych w</w:t>
      </w:r>
      <w:r w:rsidR="00A30C29">
        <w:rPr>
          <w:bCs/>
        </w:rPr>
        <w:t> </w:t>
      </w:r>
      <w:r w:rsidR="00DE6051">
        <w:rPr>
          <w:bCs/>
        </w:rPr>
        <w:t xml:space="preserve">projekcie </w:t>
      </w:r>
    </w:p>
    <w:p w14:paraId="2BED5C4E" w14:textId="2A9762BA" w:rsidR="00DE6051" w:rsidRPr="00856752" w:rsidRDefault="00DE6051" w:rsidP="00DE6051">
      <w:pPr>
        <w:rPr>
          <w:bCs/>
        </w:rPr>
      </w:pPr>
      <w:r>
        <w:rPr>
          <w:b/>
          <w:bCs/>
        </w:rPr>
        <w:t>Anna Guzy, Magdalena Ochwat</w:t>
      </w:r>
      <w:r w:rsidRPr="00A31A0E">
        <w:rPr>
          <w:bCs/>
        </w:rPr>
        <w:t>:</w:t>
      </w:r>
      <w:r w:rsidR="00A30C29" w:rsidRPr="00A30C29">
        <w:t xml:space="preserve"> </w:t>
      </w:r>
      <w:r w:rsidR="00A30C29" w:rsidRPr="00A30C29">
        <w:rPr>
          <w:bCs/>
        </w:rPr>
        <w:t>Studenci wobec zmian klimatu – wyniki badan ankietowych</w:t>
      </w:r>
      <w:r w:rsidR="00856752">
        <w:rPr>
          <w:b/>
          <w:bCs/>
        </w:rPr>
        <w:t xml:space="preserve"> </w:t>
      </w:r>
    </w:p>
    <w:p w14:paraId="4A0D60EE" w14:textId="0B92F705" w:rsidR="006330CF" w:rsidRDefault="006330CF" w:rsidP="006330CF">
      <w:pPr>
        <w:rPr>
          <w:bCs/>
        </w:rPr>
      </w:pPr>
      <w:r w:rsidRPr="006330CF">
        <w:rPr>
          <w:b/>
          <w:bCs/>
        </w:rPr>
        <w:t xml:space="preserve">Katarzyna </w:t>
      </w:r>
      <w:proofErr w:type="spellStart"/>
      <w:r w:rsidRPr="006330CF">
        <w:rPr>
          <w:b/>
          <w:bCs/>
        </w:rPr>
        <w:t>Gryncewicz</w:t>
      </w:r>
      <w:proofErr w:type="spellEnd"/>
      <w:r w:rsidR="00A31A0E">
        <w:rPr>
          <w:bCs/>
        </w:rPr>
        <w:t xml:space="preserve">: </w:t>
      </w:r>
      <w:r>
        <w:rPr>
          <w:bCs/>
        </w:rPr>
        <w:t>Studenci polonistyki dla klimatu</w:t>
      </w:r>
    </w:p>
    <w:p w14:paraId="7E4C70A9" w14:textId="77777777" w:rsidR="006330CF" w:rsidRDefault="006330CF" w:rsidP="006330CF">
      <w:pPr>
        <w:rPr>
          <w:bCs/>
        </w:rPr>
      </w:pPr>
    </w:p>
    <w:p w14:paraId="558AFA4E" w14:textId="54F6B7AB" w:rsidR="006330CF" w:rsidRDefault="006330CF" w:rsidP="006330CF">
      <w:pPr>
        <w:rPr>
          <w:b/>
          <w:bCs/>
        </w:rPr>
      </w:pPr>
      <w:r w:rsidRPr="006330CF">
        <w:rPr>
          <w:b/>
          <w:bCs/>
        </w:rPr>
        <w:t>1</w:t>
      </w:r>
      <w:r w:rsidR="00246A5A">
        <w:rPr>
          <w:b/>
          <w:bCs/>
        </w:rPr>
        <w:t>4</w:t>
      </w:r>
      <w:r w:rsidRPr="006330CF">
        <w:rPr>
          <w:b/>
          <w:bCs/>
        </w:rPr>
        <w:t>.</w:t>
      </w:r>
      <w:r w:rsidR="00246A5A">
        <w:rPr>
          <w:b/>
          <w:bCs/>
        </w:rPr>
        <w:t>0</w:t>
      </w:r>
      <w:r w:rsidRPr="006330CF">
        <w:rPr>
          <w:b/>
          <w:bCs/>
        </w:rPr>
        <w:t>0</w:t>
      </w:r>
      <w:r w:rsidR="00276AE5" w:rsidRPr="00276AE5">
        <w:rPr>
          <w:b/>
          <w:bCs/>
        </w:rPr>
        <w:t>–</w:t>
      </w:r>
      <w:r w:rsidRPr="006330CF">
        <w:rPr>
          <w:b/>
          <w:bCs/>
        </w:rPr>
        <w:t>14.</w:t>
      </w:r>
      <w:r w:rsidR="00246A5A">
        <w:rPr>
          <w:b/>
          <w:bCs/>
        </w:rPr>
        <w:t>4</w:t>
      </w:r>
      <w:r w:rsidRPr="006330CF">
        <w:rPr>
          <w:b/>
          <w:bCs/>
        </w:rPr>
        <w:t>0 Re</w:t>
      </w:r>
      <w:r w:rsidR="00246A5A">
        <w:rPr>
          <w:b/>
          <w:bCs/>
        </w:rPr>
        <w:t>zultaty i re</w:t>
      </w:r>
      <w:r w:rsidRPr="006330CF">
        <w:rPr>
          <w:b/>
          <w:bCs/>
        </w:rPr>
        <w:t>komendacje</w:t>
      </w:r>
    </w:p>
    <w:p w14:paraId="4FB1665D" w14:textId="728E8701" w:rsidR="00246A5A" w:rsidRDefault="00A31A0E" w:rsidP="006330CF">
      <w:pPr>
        <w:rPr>
          <w:b/>
          <w:bCs/>
        </w:rPr>
      </w:pPr>
      <w:r w:rsidRPr="00A31A0E">
        <w:rPr>
          <w:bCs/>
        </w:rPr>
        <w:t>P</w:t>
      </w:r>
      <w:r w:rsidRPr="00246A5A">
        <w:rPr>
          <w:bCs/>
        </w:rPr>
        <w:t xml:space="preserve">rezentacja publikacji „Edukacja humanistyczna V4 dla klimatu – The V4 </w:t>
      </w:r>
      <w:proofErr w:type="spellStart"/>
      <w:r w:rsidRPr="00246A5A">
        <w:rPr>
          <w:bCs/>
        </w:rPr>
        <w:t>Humanities</w:t>
      </w:r>
      <w:proofErr w:type="spellEnd"/>
      <w:r w:rsidRPr="00246A5A">
        <w:rPr>
          <w:bCs/>
        </w:rPr>
        <w:t xml:space="preserve"> </w:t>
      </w:r>
      <w:proofErr w:type="spellStart"/>
      <w:r w:rsidRPr="00246A5A">
        <w:rPr>
          <w:bCs/>
        </w:rPr>
        <w:t>Education</w:t>
      </w:r>
      <w:proofErr w:type="spellEnd"/>
      <w:r w:rsidRPr="00246A5A">
        <w:rPr>
          <w:bCs/>
        </w:rPr>
        <w:t xml:space="preserve"> for the </w:t>
      </w:r>
      <w:proofErr w:type="spellStart"/>
      <w:r w:rsidRPr="00246A5A">
        <w:rPr>
          <w:bCs/>
        </w:rPr>
        <w:t>Climate</w:t>
      </w:r>
      <w:proofErr w:type="spellEnd"/>
      <w:r w:rsidRPr="00246A5A">
        <w:rPr>
          <w:bCs/>
        </w:rPr>
        <w:t>”</w:t>
      </w:r>
      <w:r>
        <w:rPr>
          <w:b/>
          <w:bCs/>
        </w:rPr>
        <w:t xml:space="preserve">  (</w:t>
      </w:r>
      <w:proofErr w:type="spellStart"/>
      <w:r w:rsidR="00246A5A">
        <w:rPr>
          <w:b/>
          <w:bCs/>
        </w:rPr>
        <w:t>Zu</w:t>
      </w:r>
      <w:r>
        <w:rPr>
          <w:b/>
          <w:bCs/>
        </w:rPr>
        <w:t>zana</w:t>
      </w:r>
      <w:proofErr w:type="spellEnd"/>
      <w:r>
        <w:rPr>
          <w:b/>
          <w:bCs/>
        </w:rPr>
        <w:t xml:space="preserve"> </w:t>
      </w:r>
      <w:proofErr w:type="spellStart"/>
      <w:r w:rsidR="002F61BA" w:rsidRPr="002F61BA">
        <w:rPr>
          <w:b/>
          <w:bCs/>
        </w:rPr>
        <w:t>Obertová</w:t>
      </w:r>
      <w:proofErr w:type="spellEnd"/>
      <w:r>
        <w:rPr>
          <w:b/>
          <w:bCs/>
        </w:rPr>
        <w:t>, Maria Wacławek)</w:t>
      </w:r>
    </w:p>
    <w:p w14:paraId="63B0EA6E" w14:textId="06B97FFA" w:rsidR="006330CF" w:rsidRDefault="00A31A0E" w:rsidP="006330CF">
      <w:pPr>
        <w:rPr>
          <w:bCs/>
        </w:rPr>
      </w:pPr>
      <w:r>
        <w:rPr>
          <w:b/>
          <w:bCs/>
        </w:rPr>
        <w:t xml:space="preserve">Ivana </w:t>
      </w:r>
      <w:proofErr w:type="spellStart"/>
      <w:r w:rsidR="00897050" w:rsidRPr="00897050">
        <w:rPr>
          <w:b/>
          <w:bCs/>
        </w:rPr>
        <w:t>Dobrotová</w:t>
      </w:r>
      <w:proofErr w:type="spellEnd"/>
      <w:r>
        <w:rPr>
          <w:b/>
          <w:bCs/>
        </w:rPr>
        <w:t xml:space="preserve">, </w:t>
      </w:r>
      <w:r w:rsidR="008D2DD5">
        <w:rPr>
          <w:b/>
          <w:bCs/>
        </w:rPr>
        <w:t xml:space="preserve">Małgorzata </w:t>
      </w:r>
      <w:r>
        <w:rPr>
          <w:b/>
          <w:bCs/>
        </w:rPr>
        <w:t>Wójcik-Dudek</w:t>
      </w:r>
      <w:r w:rsidRPr="00A31A0E">
        <w:rPr>
          <w:bCs/>
        </w:rPr>
        <w:t>:</w:t>
      </w:r>
      <w:r>
        <w:rPr>
          <w:b/>
          <w:bCs/>
        </w:rPr>
        <w:t xml:space="preserve"> </w:t>
      </w:r>
      <w:r w:rsidR="00246A5A" w:rsidRPr="00246A5A">
        <w:rPr>
          <w:bCs/>
        </w:rPr>
        <w:t>Edukacja humanistyczna dla klimatu</w:t>
      </w:r>
      <w:r w:rsidR="00740DE5">
        <w:rPr>
          <w:bCs/>
        </w:rPr>
        <w:t>. S</w:t>
      </w:r>
      <w:r w:rsidR="00246A5A" w:rsidRPr="00246A5A">
        <w:rPr>
          <w:bCs/>
        </w:rPr>
        <w:t>cenariusze działania V4</w:t>
      </w:r>
      <w:r w:rsidR="0086384C">
        <w:rPr>
          <w:bCs/>
        </w:rPr>
        <w:t xml:space="preserve"> a przyszłość edukacji </w:t>
      </w:r>
      <w:proofErr w:type="spellStart"/>
      <w:r w:rsidR="0086384C">
        <w:rPr>
          <w:bCs/>
        </w:rPr>
        <w:t>proklimatycznej</w:t>
      </w:r>
      <w:proofErr w:type="spellEnd"/>
      <w:r w:rsidR="0086384C">
        <w:rPr>
          <w:bCs/>
        </w:rPr>
        <w:t xml:space="preserve"> </w:t>
      </w:r>
    </w:p>
    <w:p w14:paraId="151E6657" w14:textId="77777777" w:rsidR="00246A5A" w:rsidRDefault="00246A5A" w:rsidP="006330CF">
      <w:pPr>
        <w:rPr>
          <w:bCs/>
        </w:rPr>
      </w:pPr>
    </w:p>
    <w:p w14:paraId="4A48CC0E" w14:textId="45376174" w:rsidR="00246A5A" w:rsidRDefault="00246A5A" w:rsidP="006330CF">
      <w:pPr>
        <w:rPr>
          <w:bCs/>
        </w:rPr>
      </w:pPr>
      <w:r w:rsidRPr="00FD51C7">
        <w:rPr>
          <w:b/>
          <w:bCs/>
        </w:rPr>
        <w:t>14.40</w:t>
      </w:r>
      <w:r w:rsidR="00276AE5" w:rsidRPr="00276AE5">
        <w:rPr>
          <w:b/>
          <w:bCs/>
        </w:rPr>
        <w:t>–</w:t>
      </w:r>
      <w:r w:rsidR="00FD51C7" w:rsidRPr="00FD51C7">
        <w:rPr>
          <w:b/>
          <w:bCs/>
        </w:rPr>
        <w:t>15.00</w:t>
      </w:r>
      <w:r w:rsidR="00FD51C7">
        <w:rPr>
          <w:bCs/>
        </w:rPr>
        <w:t xml:space="preserve"> Dyskusja</w:t>
      </w:r>
    </w:p>
    <w:p w14:paraId="65C9149E" w14:textId="77777777" w:rsidR="00FD51C7" w:rsidRDefault="00FD51C7" w:rsidP="006330CF">
      <w:pPr>
        <w:rPr>
          <w:bCs/>
        </w:rPr>
      </w:pPr>
    </w:p>
    <w:p w14:paraId="6E28E1F0" w14:textId="77777777" w:rsidR="00FD51C7" w:rsidRPr="00FD51C7" w:rsidRDefault="00FD51C7" w:rsidP="006330CF">
      <w:pPr>
        <w:rPr>
          <w:b/>
          <w:bCs/>
        </w:rPr>
      </w:pPr>
      <w:r w:rsidRPr="00FD51C7">
        <w:rPr>
          <w:b/>
          <w:bCs/>
        </w:rPr>
        <w:t>15.00 Zakończenie konferencji</w:t>
      </w:r>
    </w:p>
    <w:p w14:paraId="3170ADA6" w14:textId="77777777" w:rsidR="006330CF" w:rsidRDefault="006330CF" w:rsidP="00693118">
      <w:pPr>
        <w:rPr>
          <w:b/>
          <w:bCs/>
        </w:rPr>
      </w:pPr>
    </w:p>
    <w:p w14:paraId="74BCABA3" w14:textId="77777777" w:rsidR="00856752" w:rsidRDefault="00856752" w:rsidP="00693118">
      <w:pPr>
        <w:rPr>
          <w:b/>
          <w:bCs/>
        </w:rPr>
      </w:pPr>
    </w:p>
    <w:p w14:paraId="05117664" w14:textId="77777777" w:rsidR="00856752" w:rsidRDefault="00856752" w:rsidP="00693118">
      <w:pPr>
        <w:rPr>
          <w:b/>
          <w:bCs/>
        </w:rPr>
      </w:pPr>
    </w:p>
    <w:p w14:paraId="09F79CA5" w14:textId="77777777" w:rsidR="00856752" w:rsidRDefault="00856752" w:rsidP="00693118">
      <w:pPr>
        <w:rPr>
          <w:b/>
          <w:bCs/>
        </w:rPr>
      </w:pPr>
    </w:p>
    <w:p w14:paraId="7B410FE6" w14:textId="77777777" w:rsidR="00856752" w:rsidRDefault="00856752" w:rsidP="00693118">
      <w:pPr>
        <w:rPr>
          <w:b/>
          <w:bCs/>
        </w:rPr>
      </w:pPr>
    </w:p>
    <w:p w14:paraId="0A0BDFF9" w14:textId="77777777" w:rsidR="00856752" w:rsidRDefault="00856752" w:rsidP="00693118">
      <w:pPr>
        <w:rPr>
          <w:b/>
          <w:bCs/>
        </w:rPr>
      </w:pPr>
    </w:p>
    <w:p w14:paraId="049BF8DA" w14:textId="77777777" w:rsidR="00856752" w:rsidRDefault="00856752" w:rsidP="00693118">
      <w:pPr>
        <w:rPr>
          <w:b/>
          <w:bCs/>
        </w:rPr>
      </w:pPr>
    </w:p>
    <w:p w14:paraId="4AC27DB7" w14:textId="1C906EFB" w:rsidR="00FD51C7" w:rsidRDefault="00276AE5" w:rsidP="00693118">
      <w:pPr>
        <w:rPr>
          <w:b/>
          <w:bCs/>
        </w:rPr>
      </w:pPr>
      <w:r w:rsidRPr="00D23111">
        <w:rPr>
          <w:rFonts w:ascii="Georgia" w:hAnsi="Georgia"/>
          <w:noProof/>
          <w:color w:val="404040" w:themeColor="text1" w:themeTint="BF"/>
          <w:sz w:val="28"/>
          <w:szCs w:val="28"/>
        </w:rPr>
        <w:drawing>
          <wp:anchor distT="0" distB="0" distL="114300" distR="114300" simplePos="0" relativeHeight="251661312" behindDoc="1" locked="0" layoutInCell="1" allowOverlap="1" wp14:anchorId="6BFE50EC" wp14:editId="1673615A">
            <wp:simplePos x="0" y="0"/>
            <wp:positionH relativeFrom="margin">
              <wp:posOffset>0</wp:posOffset>
            </wp:positionH>
            <wp:positionV relativeFrom="paragraph">
              <wp:posOffset>-635</wp:posOffset>
            </wp:positionV>
            <wp:extent cx="7335520" cy="6426200"/>
            <wp:effectExtent l="0" t="0" r="0" b="0"/>
            <wp:wrapNone/>
            <wp:docPr id="1339238739" name="Obraz 13392387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Obraz 5"/>
                    <pic:cNvPicPr/>
                  </pic:nvPicPr>
                  <pic:blipFill>
                    <a:blip r:embed="rId7">
                      <a:alphaModFix amt="15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335520" cy="6426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56752">
        <w:rPr>
          <w:b/>
          <w:bCs/>
        </w:rPr>
        <w:t>Informacje:</w:t>
      </w:r>
    </w:p>
    <w:p w14:paraId="010FAE16" w14:textId="77777777" w:rsidR="00856752" w:rsidRDefault="00856752" w:rsidP="00693118">
      <w:pPr>
        <w:rPr>
          <w:b/>
          <w:bCs/>
        </w:rPr>
      </w:pPr>
    </w:p>
    <w:p w14:paraId="225DA91A" w14:textId="370C368C" w:rsidR="00FD51C7" w:rsidRDefault="00FD51C7" w:rsidP="00FD51C7">
      <w:pPr>
        <w:pStyle w:val="Akapitzlist"/>
        <w:numPr>
          <w:ilvl w:val="0"/>
          <w:numId w:val="2"/>
        </w:numPr>
        <w:rPr>
          <w:b/>
          <w:bCs/>
        </w:rPr>
      </w:pPr>
      <w:r w:rsidRPr="00FD51C7">
        <w:rPr>
          <w:bCs/>
        </w:rPr>
        <w:t>Udział w wydarzeniu</w:t>
      </w:r>
      <w:r w:rsidR="00740DE5">
        <w:rPr>
          <w:bCs/>
        </w:rPr>
        <w:t xml:space="preserve"> jest</w:t>
      </w:r>
      <w:r w:rsidRPr="00FD51C7">
        <w:rPr>
          <w:b/>
          <w:bCs/>
        </w:rPr>
        <w:t xml:space="preserve"> bezpłatny</w:t>
      </w:r>
      <w:r w:rsidR="00A31A0E" w:rsidRPr="00A31A0E">
        <w:rPr>
          <w:bCs/>
        </w:rPr>
        <w:t>.</w:t>
      </w:r>
    </w:p>
    <w:p w14:paraId="232C6955" w14:textId="3E19323C" w:rsidR="00FD51C7" w:rsidRPr="00A31A0E" w:rsidRDefault="00FD51C7">
      <w:pPr>
        <w:pStyle w:val="Akapitzlist"/>
        <w:numPr>
          <w:ilvl w:val="0"/>
          <w:numId w:val="2"/>
        </w:numPr>
        <w:rPr>
          <w:bCs/>
          <w:color w:val="000000" w:themeColor="text1"/>
        </w:rPr>
      </w:pPr>
      <w:r w:rsidRPr="00740DE5">
        <w:rPr>
          <w:bCs/>
        </w:rPr>
        <w:t xml:space="preserve">Wymagana </w:t>
      </w:r>
      <w:r w:rsidRPr="00A31A0E">
        <w:rPr>
          <w:bCs/>
        </w:rPr>
        <w:t>rejestracja</w:t>
      </w:r>
      <w:r w:rsidR="00A31A0E">
        <w:rPr>
          <w:bCs/>
        </w:rPr>
        <w:t xml:space="preserve">. </w:t>
      </w:r>
      <w:r w:rsidR="00740DE5" w:rsidRPr="00A31A0E">
        <w:rPr>
          <w:bCs/>
          <w:color w:val="000000" w:themeColor="text1"/>
        </w:rPr>
        <w:t xml:space="preserve">Prosimy o wcześniejszą rejestrację na wydarzenie przez wysłanie informacji </w:t>
      </w:r>
      <w:r w:rsidR="00712C50">
        <w:rPr>
          <w:bCs/>
          <w:color w:val="000000" w:themeColor="text1"/>
        </w:rPr>
        <w:t>e-mail</w:t>
      </w:r>
      <w:r w:rsidR="00740DE5" w:rsidRPr="00A31A0E">
        <w:rPr>
          <w:bCs/>
          <w:color w:val="000000" w:themeColor="text1"/>
        </w:rPr>
        <w:t xml:space="preserve"> na adres</w:t>
      </w:r>
      <w:r w:rsidR="000A52E3">
        <w:rPr>
          <w:bCs/>
          <w:color w:val="000000" w:themeColor="text1"/>
        </w:rPr>
        <w:t>:</w:t>
      </w:r>
      <w:r w:rsidR="00740DE5" w:rsidRPr="00A31A0E">
        <w:rPr>
          <w:bCs/>
          <w:color w:val="000000" w:themeColor="text1"/>
        </w:rPr>
        <w:t xml:space="preserve"> rejestracjaV4@us.edu.pl. Zwrotnie otrzymają Państwo link do ankiety rejestracyjnej oraz link do </w:t>
      </w:r>
      <w:r w:rsidRPr="00A31A0E">
        <w:rPr>
          <w:bCs/>
          <w:color w:val="000000" w:themeColor="text1"/>
        </w:rPr>
        <w:t>udziału w wydarzeniu</w:t>
      </w:r>
      <w:r w:rsidR="00740DE5" w:rsidRPr="00A31A0E">
        <w:rPr>
          <w:bCs/>
          <w:color w:val="000000" w:themeColor="text1"/>
        </w:rPr>
        <w:t>.</w:t>
      </w:r>
    </w:p>
    <w:p w14:paraId="79D1B785" w14:textId="336CC101" w:rsidR="00FD51C7" w:rsidRDefault="00FD51C7" w:rsidP="00FD51C7">
      <w:pPr>
        <w:pStyle w:val="Akapitzlist"/>
        <w:numPr>
          <w:ilvl w:val="0"/>
          <w:numId w:val="2"/>
        </w:numPr>
        <w:rPr>
          <w:bCs/>
        </w:rPr>
      </w:pPr>
      <w:r>
        <w:rPr>
          <w:bCs/>
        </w:rPr>
        <w:t>W przypadku problemu z rejestracją</w:t>
      </w:r>
      <w:r w:rsidR="00740DE5">
        <w:rPr>
          <w:bCs/>
        </w:rPr>
        <w:t xml:space="preserve"> prosimy o</w:t>
      </w:r>
      <w:r>
        <w:rPr>
          <w:bCs/>
        </w:rPr>
        <w:t xml:space="preserve"> kontakt</w:t>
      </w:r>
      <w:r w:rsidR="0058286E">
        <w:rPr>
          <w:bCs/>
        </w:rPr>
        <w:t xml:space="preserve">: </w:t>
      </w:r>
      <w:hyperlink r:id="rId8" w:history="1">
        <w:r w:rsidR="0058286E" w:rsidRPr="00237B26">
          <w:rPr>
            <w:rStyle w:val="Hipercze"/>
            <w:bCs/>
          </w:rPr>
          <w:t>anna.guzy@us.edu.pl</w:t>
        </w:r>
      </w:hyperlink>
    </w:p>
    <w:p w14:paraId="7D7A5AC1" w14:textId="77777777" w:rsidR="0058286E" w:rsidRDefault="0058286E" w:rsidP="0058286E">
      <w:pPr>
        <w:rPr>
          <w:bCs/>
        </w:rPr>
      </w:pPr>
    </w:p>
    <w:p w14:paraId="09C4D753" w14:textId="77777777" w:rsidR="00856752" w:rsidRDefault="00856752" w:rsidP="0058286E">
      <w:pPr>
        <w:rPr>
          <w:bCs/>
        </w:rPr>
      </w:pPr>
    </w:p>
    <w:p w14:paraId="5F853735" w14:textId="77777777" w:rsidR="00856752" w:rsidRDefault="00856752" w:rsidP="0058286E">
      <w:pPr>
        <w:rPr>
          <w:bCs/>
        </w:rPr>
      </w:pPr>
    </w:p>
    <w:p w14:paraId="59F89E9D" w14:textId="77777777" w:rsidR="0058286E" w:rsidRDefault="0058286E" w:rsidP="0058286E">
      <w:pPr>
        <w:rPr>
          <w:bCs/>
        </w:rPr>
      </w:pPr>
      <w:r>
        <w:rPr>
          <w:bCs/>
        </w:rPr>
        <w:t>Organizator</w:t>
      </w:r>
    </w:p>
    <w:p w14:paraId="31E9DAA8" w14:textId="77777777" w:rsidR="0058286E" w:rsidRDefault="0058286E" w:rsidP="0058286E">
      <w:pPr>
        <w:rPr>
          <w:bCs/>
        </w:rPr>
      </w:pPr>
      <w:r>
        <w:rPr>
          <w:bCs/>
        </w:rPr>
        <w:t>K</w:t>
      </w:r>
      <w:r w:rsidRPr="0058286E">
        <w:rPr>
          <w:bCs/>
        </w:rPr>
        <w:t xml:space="preserve">atedra </w:t>
      </w:r>
      <w:proofErr w:type="spellStart"/>
      <w:r w:rsidRPr="0058286E">
        <w:rPr>
          <w:bCs/>
        </w:rPr>
        <w:t>slovanských</w:t>
      </w:r>
      <w:proofErr w:type="spellEnd"/>
      <w:r w:rsidRPr="0058286E">
        <w:rPr>
          <w:bCs/>
        </w:rPr>
        <w:t xml:space="preserve"> </w:t>
      </w:r>
      <w:proofErr w:type="spellStart"/>
      <w:r w:rsidRPr="0058286E">
        <w:rPr>
          <w:bCs/>
        </w:rPr>
        <w:t>jazykov</w:t>
      </w:r>
      <w:proofErr w:type="spellEnd"/>
      <w:r w:rsidRPr="0058286E">
        <w:rPr>
          <w:bCs/>
        </w:rPr>
        <w:t xml:space="preserve"> </w:t>
      </w:r>
      <w:proofErr w:type="spellStart"/>
      <w:r w:rsidRPr="0058286E">
        <w:rPr>
          <w:bCs/>
        </w:rPr>
        <w:t>Filozofickej</w:t>
      </w:r>
      <w:proofErr w:type="spellEnd"/>
      <w:r w:rsidRPr="0058286E">
        <w:rPr>
          <w:bCs/>
        </w:rPr>
        <w:t xml:space="preserve"> </w:t>
      </w:r>
      <w:proofErr w:type="spellStart"/>
      <w:r w:rsidRPr="0058286E">
        <w:rPr>
          <w:bCs/>
        </w:rPr>
        <w:t>fakulty</w:t>
      </w:r>
      <w:proofErr w:type="spellEnd"/>
      <w:r w:rsidRPr="0058286E">
        <w:rPr>
          <w:bCs/>
        </w:rPr>
        <w:t xml:space="preserve"> </w:t>
      </w:r>
      <w:proofErr w:type="spellStart"/>
      <w:r w:rsidRPr="0058286E">
        <w:rPr>
          <w:bCs/>
        </w:rPr>
        <w:t>Univerzity</w:t>
      </w:r>
      <w:proofErr w:type="spellEnd"/>
      <w:r w:rsidRPr="0058286E">
        <w:rPr>
          <w:bCs/>
        </w:rPr>
        <w:t xml:space="preserve"> Mateja Bela v </w:t>
      </w:r>
      <w:proofErr w:type="spellStart"/>
      <w:r w:rsidRPr="0058286E">
        <w:rPr>
          <w:bCs/>
        </w:rPr>
        <w:t>Banskej</w:t>
      </w:r>
      <w:proofErr w:type="spellEnd"/>
      <w:r w:rsidRPr="0058286E">
        <w:rPr>
          <w:bCs/>
        </w:rPr>
        <w:t xml:space="preserve"> </w:t>
      </w:r>
      <w:proofErr w:type="spellStart"/>
      <w:r w:rsidRPr="0058286E">
        <w:rPr>
          <w:bCs/>
        </w:rPr>
        <w:t>Bystrici</w:t>
      </w:r>
      <w:proofErr w:type="spellEnd"/>
    </w:p>
    <w:p w14:paraId="73762EE7" w14:textId="77777777" w:rsidR="0058286E" w:rsidRDefault="0058286E" w:rsidP="00693118">
      <w:pPr>
        <w:rPr>
          <w:b/>
          <w:bCs/>
        </w:rPr>
      </w:pPr>
    </w:p>
    <w:p w14:paraId="17F245E3" w14:textId="77777777" w:rsidR="0058286E" w:rsidRDefault="0058286E" w:rsidP="00693118">
      <w:pPr>
        <w:rPr>
          <w:b/>
          <w:bCs/>
        </w:rPr>
      </w:pPr>
    </w:p>
    <w:p w14:paraId="446FD395" w14:textId="77777777" w:rsidR="0058286E" w:rsidRPr="00A30C29" w:rsidRDefault="0058286E" w:rsidP="0058286E">
      <w:pPr>
        <w:rPr>
          <w:bCs/>
          <w:sz w:val="22"/>
          <w:szCs w:val="22"/>
          <w:lang w:val="en-GB"/>
        </w:rPr>
      </w:pPr>
      <w:r w:rsidRPr="00A30C29">
        <w:rPr>
          <w:bCs/>
          <w:sz w:val="22"/>
          <w:szCs w:val="22"/>
          <w:lang w:val="en-GB"/>
        </w:rPr>
        <w:t xml:space="preserve">The project is co-financed by the governments of Czechia, Hungary, Poland and </w:t>
      </w:r>
      <w:r w:rsidR="00D81556" w:rsidRPr="00A30C29">
        <w:rPr>
          <w:bCs/>
          <w:sz w:val="22"/>
          <w:szCs w:val="22"/>
          <w:lang w:val="en-GB"/>
        </w:rPr>
        <w:t>S</w:t>
      </w:r>
      <w:r w:rsidRPr="00A30C29">
        <w:rPr>
          <w:bCs/>
          <w:sz w:val="22"/>
          <w:szCs w:val="22"/>
          <w:lang w:val="en-GB"/>
        </w:rPr>
        <w:t xml:space="preserve">lovakia through </w:t>
      </w:r>
      <w:proofErr w:type="spellStart"/>
      <w:r w:rsidR="00D81556" w:rsidRPr="00A30C29">
        <w:rPr>
          <w:bCs/>
          <w:sz w:val="22"/>
          <w:szCs w:val="22"/>
          <w:lang w:val="en-GB"/>
        </w:rPr>
        <w:t>V</w:t>
      </w:r>
      <w:r w:rsidRPr="00A30C29">
        <w:rPr>
          <w:bCs/>
          <w:sz w:val="22"/>
          <w:szCs w:val="22"/>
          <w:lang w:val="en-GB"/>
        </w:rPr>
        <w:t>isegrad</w:t>
      </w:r>
      <w:proofErr w:type="spellEnd"/>
      <w:r w:rsidRPr="00A30C29">
        <w:rPr>
          <w:bCs/>
          <w:sz w:val="22"/>
          <w:szCs w:val="22"/>
          <w:lang w:val="en-GB"/>
        </w:rPr>
        <w:t xml:space="preserve"> grants from </w:t>
      </w:r>
      <w:r w:rsidR="00D81556" w:rsidRPr="00A30C29">
        <w:rPr>
          <w:bCs/>
          <w:sz w:val="22"/>
          <w:szCs w:val="22"/>
          <w:lang w:val="en-GB"/>
        </w:rPr>
        <w:t>I</w:t>
      </w:r>
      <w:r w:rsidRPr="00A30C29">
        <w:rPr>
          <w:bCs/>
          <w:sz w:val="22"/>
          <w:szCs w:val="22"/>
          <w:lang w:val="en-GB"/>
        </w:rPr>
        <w:t xml:space="preserve">nternational </w:t>
      </w:r>
      <w:proofErr w:type="spellStart"/>
      <w:r w:rsidR="00D81556" w:rsidRPr="00A30C29">
        <w:rPr>
          <w:bCs/>
          <w:sz w:val="22"/>
          <w:szCs w:val="22"/>
          <w:lang w:val="en-GB"/>
        </w:rPr>
        <w:t>V</w:t>
      </w:r>
      <w:r w:rsidRPr="00A30C29">
        <w:rPr>
          <w:bCs/>
          <w:sz w:val="22"/>
          <w:szCs w:val="22"/>
          <w:lang w:val="en-GB"/>
        </w:rPr>
        <w:t>isegrad</w:t>
      </w:r>
      <w:proofErr w:type="spellEnd"/>
      <w:r w:rsidRPr="00A30C29">
        <w:rPr>
          <w:bCs/>
          <w:sz w:val="22"/>
          <w:szCs w:val="22"/>
          <w:lang w:val="en-GB"/>
        </w:rPr>
        <w:t xml:space="preserve"> </w:t>
      </w:r>
      <w:r w:rsidR="00D81556" w:rsidRPr="00A30C29">
        <w:rPr>
          <w:bCs/>
          <w:sz w:val="22"/>
          <w:szCs w:val="22"/>
          <w:lang w:val="en-GB"/>
        </w:rPr>
        <w:t>F</w:t>
      </w:r>
      <w:r w:rsidRPr="00A30C29">
        <w:rPr>
          <w:bCs/>
          <w:sz w:val="22"/>
          <w:szCs w:val="22"/>
          <w:lang w:val="en-GB"/>
        </w:rPr>
        <w:t xml:space="preserve">und. </w:t>
      </w:r>
      <w:r w:rsidR="00D81556" w:rsidRPr="00A30C29">
        <w:rPr>
          <w:bCs/>
          <w:sz w:val="22"/>
          <w:szCs w:val="22"/>
          <w:lang w:val="en-GB"/>
        </w:rPr>
        <w:t>T</w:t>
      </w:r>
      <w:r w:rsidRPr="00A30C29">
        <w:rPr>
          <w:bCs/>
          <w:sz w:val="22"/>
          <w:szCs w:val="22"/>
          <w:lang w:val="en-GB"/>
        </w:rPr>
        <w:t>he mission of the fund is to advance ideas</w:t>
      </w:r>
    </w:p>
    <w:p w14:paraId="1114C4DD" w14:textId="77777777" w:rsidR="00D81556" w:rsidRPr="00A30C29" w:rsidRDefault="0058286E" w:rsidP="0058286E">
      <w:pPr>
        <w:rPr>
          <w:bCs/>
          <w:sz w:val="22"/>
          <w:szCs w:val="22"/>
          <w:lang w:val="en-GB"/>
        </w:rPr>
      </w:pPr>
      <w:r w:rsidRPr="00A30C29">
        <w:rPr>
          <w:bCs/>
          <w:sz w:val="22"/>
          <w:szCs w:val="22"/>
          <w:lang w:val="en-GB"/>
        </w:rPr>
        <w:t xml:space="preserve">for sustainable regional cooperation in </w:t>
      </w:r>
      <w:r w:rsidR="00D81556" w:rsidRPr="00A30C29">
        <w:rPr>
          <w:bCs/>
          <w:sz w:val="22"/>
          <w:szCs w:val="22"/>
          <w:lang w:val="en-GB"/>
        </w:rPr>
        <w:t>C</w:t>
      </w:r>
      <w:r w:rsidRPr="00A30C29">
        <w:rPr>
          <w:bCs/>
          <w:sz w:val="22"/>
          <w:szCs w:val="22"/>
          <w:lang w:val="en-GB"/>
        </w:rPr>
        <w:t xml:space="preserve">entral </w:t>
      </w:r>
      <w:r w:rsidR="00D81556" w:rsidRPr="00A30C29">
        <w:rPr>
          <w:bCs/>
          <w:sz w:val="22"/>
          <w:szCs w:val="22"/>
          <w:lang w:val="en-GB"/>
        </w:rPr>
        <w:t>E</w:t>
      </w:r>
      <w:r w:rsidRPr="00A30C29">
        <w:rPr>
          <w:bCs/>
          <w:sz w:val="22"/>
          <w:szCs w:val="22"/>
          <w:lang w:val="en-GB"/>
        </w:rPr>
        <w:t>urope</w:t>
      </w:r>
      <w:r w:rsidR="00D81556" w:rsidRPr="00A30C29">
        <w:rPr>
          <w:bCs/>
          <w:sz w:val="22"/>
          <w:szCs w:val="22"/>
          <w:lang w:val="en-GB"/>
        </w:rPr>
        <w:t>.</w:t>
      </w:r>
    </w:p>
    <w:p w14:paraId="64D0FB92" w14:textId="77777777" w:rsidR="00693118" w:rsidRPr="00A30C29" w:rsidRDefault="00D81556" w:rsidP="0058286E">
      <w:pPr>
        <w:rPr>
          <w:sz w:val="22"/>
          <w:szCs w:val="22"/>
          <w:lang w:val="en-GB"/>
        </w:rPr>
      </w:pPr>
      <w:r w:rsidRPr="00A30C29">
        <w:rPr>
          <w:bCs/>
          <w:sz w:val="22"/>
          <w:szCs w:val="22"/>
          <w:lang w:val="en-GB"/>
        </w:rPr>
        <w:t>T</w:t>
      </w:r>
      <w:r w:rsidR="0058286E" w:rsidRPr="00A30C29">
        <w:rPr>
          <w:bCs/>
          <w:sz w:val="22"/>
          <w:szCs w:val="22"/>
          <w:lang w:val="en-GB"/>
        </w:rPr>
        <w:t xml:space="preserve">his project was made possible through strategic grant no. 22020071 from the </w:t>
      </w:r>
      <w:r w:rsidRPr="00A30C29">
        <w:rPr>
          <w:bCs/>
          <w:sz w:val="22"/>
          <w:szCs w:val="22"/>
          <w:lang w:val="en-GB"/>
        </w:rPr>
        <w:t>I</w:t>
      </w:r>
      <w:r w:rsidR="0058286E" w:rsidRPr="00A30C29">
        <w:rPr>
          <w:bCs/>
          <w:sz w:val="22"/>
          <w:szCs w:val="22"/>
          <w:lang w:val="en-GB"/>
        </w:rPr>
        <w:t xml:space="preserve">nternational </w:t>
      </w:r>
      <w:proofErr w:type="spellStart"/>
      <w:r w:rsidRPr="00A30C29">
        <w:rPr>
          <w:bCs/>
          <w:sz w:val="22"/>
          <w:szCs w:val="22"/>
          <w:lang w:val="en-GB"/>
        </w:rPr>
        <w:t>V</w:t>
      </w:r>
      <w:r w:rsidR="0058286E" w:rsidRPr="00A30C29">
        <w:rPr>
          <w:bCs/>
          <w:sz w:val="22"/>
          <w:szCs w:val="22"/>
          <w:lang w:val="en-GB"/>
        </w:rPr>
        <w:t>isegrad</w:t>
      </w:r>
      <w:proofErr w:type="spellEnd"/>
      <w:r w:rsidR="0058286E" w:rsidRPr="00A30C29">
        <w:rPr>
          <w:bCs/>
          <w:sz w:val="22"/>
          <w:szCs w:val="22"/>
          <w:lang w:val="en-GB"/>
        </w:rPr>
        <w:t xml:space="preserve"> </w:t>
      </w:r>
      <w:r w:rsidRPr="00A30C29">
        <w:rPr>
          <w:bCs/>
          <w:sz w:val="22"/>
          <w:szCs w:val="22"/>
          <w:lang w:val="en-GB"/>
        </w:rPr>
        <w:t>F</w:t>
      </w:r>
      <w:r w:rsidR="0058286E" w:rsidRPr="00A30C29">
        <w:rPr>
          <w:bCs/>
          <w:sz w:val="22"/>
          <w:szCs w:val="22"/>
          <w:lang w:val="en-GB"/>
        </w:rPr>
        <w:t xml:space="preserve">und.  </w:t>
      </w:r>
      <w:r w:rsidR="0058286E" w:rsidRPr="00A30C29">
        <w:rPr>
          <w:sz w:val="22"/>
          <w:szCs w:val="22"/>
          <w:lang w:val="en-GB"/>
        </w:rPr>
        <w:t xml:space="preserve"> </w:t>
      </w:r>
    </w:p>
    <w:p w14:paraId="404FED1A" w14:textId="77777777" w:rsidR="00FB316A" w:rsidRPr="00A30C29" w:rsidRDefault="00FB316A">
      <w:pPr>
        <w:rPr>
          <w:lang w:val="en-GB"/>
        </w:rPr>
      </w:pPr>
    </w:p>
    <w:sectPr w:rsidR="00FB316A" w:rsidRPr="00A30C29">
      <w:headerReference w:type="default" r:id="rId9"/>
      <w:footerReference w:type="default" r:id="rId10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51DFE4" w14:textId="77777777" w:rsidR="00E92E83" w:rsidRDefault="00E92E83" w:rsidP="000A52E3">
      <w:r>
        <w:separator/>
      </w:r>
    </w:p>
  </w:endnote>
  <w:endnote w:type="continuationSeparator" w:id="0">
    <w:p w14:paraId="3841DFD3" w14:textId="77777777" w:rsidR="00E92E83" w:rsidRDefault="00E92E83" w:rsidP="000A52E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B54C0A" w14:textId="0762B630" w:rsidR="006B59DD" w:rsidRDefault="006B59DD">
    <w:pPr>
      <w:pStyle w:val="Stopka"/>
    </w:pPr>
    <w:r>
      <w:rPr>
        <w:noProof/>
        <w:lang w:eastAsia="pl-PL"/>
      </w:rPr>
      <w:drawing>
        <wp:inline distT="0" distB="0" distL="0" distR="0" wp14:anchorId="70F404EF" wp14:editId="0A3E9B96">
          <wp:extent cx="2926080" cy="590570"/>
          <wp:effectExtent l="0" t="0" r="7620" b="0"/>
          <wp:docPr id="12" name="Obraz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Obraz 11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157714" cy="63732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5B71BD" w14:textId="77777777" w:rsidR="00E92E83" w:rsidRDefault="00E92E83" w:rsidP="000A52E3">
      <w:r>
        <w:separator/>
      </w:r>
    </w:p>
  </w:footnote>
  <w:footnote w:type="continuationSeparator" w:id="0">
    <w:p w14:paraId="608E5AEF" w14:textId="77777777" w:rsidR="00E92E83" w:rsidRDefault="00E92E83" w:rsidP="000A52E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5546AA" w14:textId="5707E96F" w:rsidR="000A52E3" w:rsidRDefault="000A52E3">
    <w:pPr>
      <w:pStyle w:val="Nagwek"/>
    </w:pPr>
    <w:r>
      <w:rPr>
        <w:noProof/>
        <w:lang w:eastAsia="pl-PL"/>
      </w:rPr>
      <w:drawing>
        <wp:inline distT="0" distB="0" distL="0" distR="0" wp14:anchorId="6ABDDD2F" wp14:editId="0A2E2EC2">
          <wp:extent cx="1820487" cy="835148"/>
          <wp:effectExtent l="0" t="0" r="8890" b="3175"/>
          <wp:docPr id="3" name="Obrázok 3" descr="https://s3.eu-central-1.amazonaws.com/uploads.mangoweb.org/shared-prod/visegradfund.org/uploads/2018/01/visegrad_fund_logo_blue_800px-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s3.eu-central-1.amazonaws.com/uploads.mangoweb.org/shared-prod/visegradfund.org/uploads/2018/01/visegrad_fund_logo_blue_800px-1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18627" cy="8801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ab/>
      <w:t xml:space="preserve">                                                                               </w:t>
    </w:r>
    <w:r w:rsidRPr="000A52E3">
      <w:rPr>
        <w:rFonts w:eastAsia="Calibri"/>
        <w:b/>
        <w:bCs/>
        <w:noProof/>
        <w:color w:val="1F4E79"/>
        <w:sz w:val="22"/>
        <w:szCs w:val="22"/>
        <w:lang w:eastAsia="pl-PL"/>
      </w:rPr>
      <w:drawing>
        <wp:inline distT="0" distB="0" distL="0" distR="0" wp14:anchorId="6642D55E" wp14:editId="4231804C">
          <wp:extent cx="850621" cy="868160"/>
          <wp:effectExtent l="0" t="0" r="6985" b="8255"/>
          <wp:docPr id="4" name="Obrázok 4" descr="Obrázok, na ktorom je logo&#10;&#10;Automaticky generovaný popi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Obrázok 2" descr="Obrázok, na ktorom je logo&#10;&#10;Automaticky generovaný popis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58107" cy="8758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726927"/>
    <w:multiLevelType w:val="hybridMultilevel"/>
    <w:tmpl w:val="6F80F26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93A331A"/>
    <w:multiLevelType w:val="hybridMultilevel"/>
    <w:tmpl w:val="35B4CCF0"/>
    <w:lvl w:ilvl="0" w:tplc="04150001">
      <w:start w:val="1"/>
      <w:numFmt w:val="bullet"/>
      <w:lvlText w:val=""/>
      <w:lvlJc w:val="left"/>
      <w:pPr>
        <w:ind w:left="92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num w:numId="1" w16cid:durableId="1736858540">
    <w:abstractNumId w:val="0"/>
  </w:num>
  <w:num w:numId="2" w16cid:durableId="164928279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/>
  <w:defaultTabStop w:val="708"/>
  <w:hyphenationZone w:val="425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c0MDY0MzAxMzUxszBQ0lEKTi0uzszPAykwqQUAfFRfhiwAAAA="/>
  </w:docVars>
  <w:rsids>
    <w:rsidRoot w:val="006230A7"/>
    <w:rsid w:val="0000030B"/>
    <w:rsid w:val="00000549"/>
    <w:rsid w:val="00000718"/>
    <w:rsid w:val="00000941"/>
    <w:rsid w:val="00000AF7"/>
    <w:rsid w:val="00000FCF"/>
    <w:rsid w:val="00001109"/>
    <w:rsid w:val="0000111B"/>
    <w:rsid w:val="00001124"/>
    <w:rsid w:val="00001130"/>
    <w:rsid w:val="0000125C"/>
    <w:rsid w:val="0000134C"/>
    <w:rsid w:val="00001552"/>
    <w:rsid w:val="000015E0"/>
    <w:rsid w:val="000015E5"/>
    <w:rsid w:val="000016F1"/>
    <w:rsid w:val="00001925"/>
    <w:rsid w:val="0000199E"/>
    <w:rsid w:val="000019F1"/>
    <w:rsid w:val="00001A11"/>
    <w:rsid w:val="00001AAF"/>
    <w:rsid w:val="00001C1D"/>
    <w:rsid w:val="00001D7D"/>
    <w:rsid w:val="00001DE4"/>
    <w:rsid w:val="00001E4F"/>
    <w:rsid w:val="00001EE1"/>
    <w:rsid w:val="00001F9C"/>
    <w:rsid w:val="00002204"/>
    <w:rsid w:val="00002327"/>
    <w:rsid w:val="000025C5"/>
    <w:rsid w:val="00002959"/>
    <w:rsid w:val="00002A28"/>
    <w:rsid w:val="00002D5E"/>
    <w:rsid w:val="00002DF0"/>
    <w:rsid w:val="0000314E"/>
    <w:rsid w:val="00003237"/>
    <w:rsid w:val="000032DF"/>
    <w:rsid w:val="000034AD"/>
    <w:rsid w:val="00003791"/>
    <w:rsid w:val="000039CE"/>
    <w:rsid w:val="00003A45"/>
    <w:rsid w:val="00003ADC"/>
    <w:rsid w:val="00003B5C"/>
    <w:rsid w:val="00003C5E"/>
    <w:rsid w:val="000042FB"/>
    <w:rsid w:val="000044BA"/>
    <w:rsid w:val="000044D6"/>
    <w:rsid w:val="00004505"/>
    <w:rsid w:val="00004544"/>
    <w:rsid w:val="00004687"/>
    <w:rsid w:val="000046CA"/>
    <w:rsid w:val="0000480A"/>
    <w:rsid w:val="000048CD"/>
    <w:rsid w:val="00004C53"/>
    <w:rsid w:val="00004C81"/>
    <w:rsid w:val="00004CE4"/>
    <w:rsid w:val="00004F77"/>
    <w:rsid w:val="00004F7E"/>
    <w:rsid w:val="0000512B"/>
    <w:rsid w:val="00005152"/>
    <w:rsid w:val="0000524F"/>
    <w:rsid w:val="000052B0"/>
    <w:rsid w:val="00005575"/>
    <w:rsid w:val="0000563A"/>
    <w:rsid w:val="0000568D"/>
    <w:rsid w:val="000056C0"/>
    <w:rsid w:val="00005797"/>
    <w:rsid w:val="00005880"/>
    <w:rsid w:val="00005A91"/>
    <w:rsid w:val="00005B9F"/>
    <w:rsid w:val="00005CAD"/>
    <w:rsid w:val="00005CF2"/>
    <w:rsid w:val="00005D1F"/>
    <w:rsid w:val="00005D30"/>
    <w:rsid w:val="00005DFA"/>
    <w:rsid w:val="00005EAE"/>
    <w:rsid w:val="00005ECE"/>
    <w:rsid w:val="00005F1D"/>
    <w:rsid w:val="000062F6"/>
    <w:rsid w:val="000063D1"/>
    <w:rsid w:val="000064FD"/>
    <w:rsid w:val="0000650E"/>
    <w:rsid w:val="000065F2"/>
    <w:rsid w:val="0000661C"/>
    <w:rsid w:val="000066FA"/>
    <w:rsid w:val="000067AB"/>
    <w:rsid w:val="00006946"/>
    <w:rsid w:val="00006B49"/>
    <w:rsid w:val="00006B73"/>
    <w:rsid w:val="00006C65"/>
    <w:rsid w:val="00006E8A"/>
    <w:rsid w:val="00007017"/>
    <w:rsid w:val="00007022"/>
    <w:rsid w:val="000070A5"/>
    <w:rsid w:val="000070D4"/>
    <w:rsid w:val="00007131"/>
    <w:rsid w:val="0000718F"/>
    <w:rsid w:val="00007200"/>
    <w:rsid w:val="0000728C"/>
    <w:rsid w:val="0000740A"/>
    <w:rsid w:val="0000759F"/>
    <w:rsid w:val="00007649"/>
    <w:rsid w:val="0000766D"/>
    <w:rsid w:val="0000784A"/>
    <w:rsid w:val="00007878"/>
    <w:rsid w:val="00007AED"/>
    <w:rsid w:val="00007BCD"/>
    <w:rsid w:val="00007C03"/>
    <w:rsid w:val="00007CC9"/>
    <w:rsid w:val="00007CF3"/>
    <w:rsid w:val="00007E19"/>
    <w:rsid w:val="00007E3C"/>
    <w:rsid w:val="000100A9"/>
    <w:rsid w:val="000100AF"/>
    <w:rsid w:val="00010302"/>
    <w:rsid w:val="00010329"/>
    <w:rsid w:val="0001059B"/>
    <w:rsid w:val="00010AE7"/>
    <w:rsid w:val="00010D82"/>
    <w:rsid w:val="00010E02"/>
    <w:rsid w:val="00010E70"/>
    <w:rsid w:val="00010F7C"/>
    <w:rsid w:val="00010FA7"/>
    <w:rsid w:val="000110A4"/>
    <w:rsid w:val="00011155"/>
    <w:rsid w:val="00011207"/>
    <w:rsid w:val="00011242"/>
    <w:rsid w:val="0001126C"/>
    <w:rsid w:val="000113F1"/>
    <w:rsid w:val="000114F8"/>
    <w:rsid w:val="0001184B"/>
    <w:rsid w:val="000119EB"/>
    <w:rsid w:val="00011B8D"/>
    <w:rsid w:val="00011BA2"/>
    <w:rsid w:val="00011DE2"/>
    <w:rsid w:val="00011E2B"/>
    <w:rsid w:val="00011EB5"/>
    <w:rsid w:val="00011F11"/>
    <w:rsid w:val="00012179"/>
    <w:rsid w:val="000121EB"/>
    <w:rsid w:val="00012288"/>
    <w:rsid w:val="0001232D"/>
    <w:rsid w:val="00012339"/>
    <w:rsid w:val="00012478"/>
    <w:rsid w:val="00012714"/>
    <w:rsid w:val="0001287F"/>
    <w:rsid w:val="00012891"/>
    <w:rsid w:val="000129BC"/>
    <w:rsid w:val="00012AA9"/>
    <w:rsid w:val="00012CFA"/>
    <w:rsid w:val="00012D38"/>
    <w:rsid w:val="00012E9E"/>
    <w:rsid w:val="00012EDF"/>
    <w:rsid w:val="00012F6D"/>
    <w:rsid w:val="00013112"/>
    <w:rsid w:val="0001320A"/>
    <w:rsid w:val="00013316"/>
    <w:rsid w:val="000133A2"/>
    <w:rsid w:val="000135C7"/>
    <w:rsid w:val="000136BF"/>
    <w:rsid w:val="00013971"/>
    <w:rsid w:val="00013B25"/>
    <w:rsid w:val="00013BFC"/>
    <w:rsid w:val="00013C94"/>
    <w:rsid w:val="00013D1E"/>
    <w:rsid w:val="00013EBD"/>
    <w:rsid w:val="0001423F"/>
    <w:rsid w:val="00014498"/>
    <w:rsid w:val="000144D7"/>
    <w:rsid w:val="00014583"/>
    <w:rsid w:val="000148C9"/>
    <w:rsid w:val="00014930"/>
    <w:rsid w:val="00014990"/>
    <w:rsid w:val="00014AE3"/>
    <w:rsid w:val="00014D2E"/>
    <w:rsid w:val="00014DE8"/>
    <w:rsid w:val="00014EDA"/>
    <w:rsid w:val="00014FE2"/>
    <w:rsid w:val="00015090"/>
    <w:rsid w:val="000150B5"/>
    <w:rsid w:val="0001523E"/>
    <w:rsid w:val="0001562C"/>
    <w:rsid w:val="000156D5"/>
    <w:rsid w:val="000156D6"/>
    <w:rsid w:val="00015981"/>
    <w:rsid w:val="00015D2F"/>
    <w:rsid w:val="00015D94"/>
    <w:rsid w:val="00015D9E"/>
    <w:rsid w:val="00015E99"/>
    <w:rsid w:val="00015FE4"/>
    <w:rsid w:val="0001649C"/>
    <w:rsid w:val="0001656C"/>
    <w:rsid w:val="00016641"/>
    <w:rsid w:val="00016678"/>
    <w:rsid w:val="00016712"/>
    <w:rsid w:val="00016A89"/>
    <w:rsid w:val="00016D1C"/>
    <w:rsid w:val="00016D5C"/>
    <w:rsid w:val="00016FC9"/>
    <w:rsid w:val="000170DF"/>
    <w:rsid w:val="0001730A"/>
    <w:rsid w:val="00017649"/>
    <w:rsid w:val="00017693"/>
    <w:rsid w:val="000176BA"/>
    <w:rsid w:val="0001779D"/>
    <w:rsid w:val="00017972"/>
    <w:rsid w:val="000179B2"/>
    <w:rsid w:val="00017C2F"/>
    <w:rsid w:val="00017C4D"/>
    <w:rsid w:val="00017C8B"/>
    <w:rsid w:val="00017CCF"/>
    <w:rsid w:val="00017CD9"/>
    <w:rsid w:val="0002001C"/>
    <w:rsid w:val="00020080"/>
    <w:rsid w:val="000200D7"/>
    <w:rsid w:val="0002017F"/>
    <w:rsid w:val="000204F8"/>
    <w:rsid w:val="00020873"/>
    <w:rsid w:val="0002091D"/>
    <w:rsid w:val="00020A6F"/>
    <w:rsid w:val="00020B37"/>
    <w:rsid w:val="00020D10"/>
    <w:rsid w:val="00020D58"/>
    <w:rsid w:val="00020D59"/>
    <w:rsid w:val="00020E9E"/>
    <w:rsid w:val="00020F16"/>
    <w:rsid w:val="00021220"/>
    <w:rsid w:val="00021348"/>
    <w:rsid w:val="00021428"/>
    <w:rsid w:val="0002157C"/>
    <w:rsid w:val="00021673"/>
    <w:rsid w:val="000217C6"/>
    <w:rsid w:val="00021994"/>
    <w:rsid w:val="00021A6C"/>
    <w:rsid w:val="00021C47"/>
    <w:rsid w:val="00021F99"/>
    <w:rsid w:val="000220DE"/>
    <w:rsid w:val="00022560"/>
    <w:rsid w:val="00022704"/>
    <w:rsid w:val="00022790"/>
    <w:rsid w:val="000228F4"/>
    <w:rsid w:val="00022A9D"/>
    <w:rsid w:val="00022BDF"/>
    <w:rsid w:val="00022BE7"/>
    <w:rsid w:val="00022E69"/>
    <w:rsid w:val="00022EB5"/>
    <w:rsid w:val="00022F39"/>
    <w:rsid w:val="000230D5"/>
    <w:rsid w:val="0002313C"/>
    <w:rsid w:val="000231FD"/>
    <w:rsid w:val="0002326F"/>
    <w:rsid w:val="00023362"/>
    <w:rsid w:val="00023415"/>
    <w:rsid w:val="00023447"/>
    <w:rsid w:val="0002351D"/>
    <w:rsid w:val="00023583"/>
    <w:rsid w:val="000236B1"/>
    <w:rsid w:val="000238D2"/>
    <w:rsid w:val="0002391A"/>
    <w:rsid w:val="00023921"/>
    <w:rsid w:val="00023954"/>
    <w:rsid w:val="00023CDF"/>
    <w:rsid w:val="00023CE8"/>
    <w:rsid w:val="00023D95"/>
    <w:rsid w:val="00023DC2"/>
    <w:rsid w:val="00023F69"/>
    <w:rsid w:val="000240ED"/>
    <w:rsid w:val="00024217"/>
    <w:rsid w:val="000242D0"/>
    <w:rsid w:val="0002432A"/>
    <w:rsid w:val="0002462C"/>
    <w:rsid w:val="0002485E"/>
    <w:rsid w:val="000248C3"/>
    <w:rsid w:val="00024948"/>
    <w:rsid w:val="00024A7D"/>
    <w:rsid w:val="00024AC0"/>
    <w:rsid w:val="00024B49"/>
    <w:rsid w:val="00024BB6"/>
    <w:rsid w:val="00024C80"/>
    <w:rsid w:val="00024CF1"/>
    <w:rsid w:val="00024FAB"/>
    <w:rsid w:val="00024FEF"/>
    <w:rsid w:val="00025495"/>
    <w:rsid w:val="000254BE"/>
    <w:rsid w:val="000254C9"/>
    <w:rsid w:val="000254FB"/>
    <w:rsid w:val="000256B3"/>
    <w:rsid w:val="00025790"/>
    <w:rsid w:val="0002579B"/>
    <w:rsid w:val="00025910"/>
    <w:rsid w:val="00025B23"/>
    <w:rsid w:val="00025C20"/>
    <w:rsid w:val="00025DA8"/>
    <w:rsid w:val="00025F8C"/>
    <w:rsid w:val="0002610A"/>
    <w:rsid w:val="0002613C"/>
    <w:rsid w:val="00026277"/>
    <w:rsid w:val="0002632F"/>
    <w:rsid w:val="000263A7"/>
    <w:rsid w:val="000263CB"/>
    <w:rsid w:val="000264C7"/>
    <w:rsid w:val="000264F9"/>
    <w:rsid w:val="0002653B"/>
    <w:rsid w:val="000266A8"/>
    <w:rsid w:val="00026752"/>
    <w:rsid w:val="000267F1"/>
    <w:rsid w:val="000269FF"/>
    <w:rsid w:val="00026B10"/>
    <w:rsid w:val="00026C46"/>
    <w:rsid w:val="00026E21"/>
    <w:rsid w:val="00026F32"/>
    <w:rsid w:val="00026F4D"/>
    <w:rsid w:val="00026F90"/>
    <w:rsid w:val="00026FF9"/>
    <w:rsid w:val="00027116"/>
    <w:rsid w:val="000271EA"/>
    <w:rsid w:val="000273FF"/>
    <w:rsid w:val="00027418"/>
    <w:rsid w:val="000277C2"/>
    <w:rsid w:val="00027874"/>
    <w:rsid w:val="00027B70"/>
    <w:rsid w:val="00027C6C"/>
    <w:rsid w:val="00027E7B"/>
    <w:rsid w:val="00027FB1"/>
    <w:rsid w:val="00027FCC"/>
    <w:rsid w:val="00030046"/>
    <w:rsid w:val="0003007B"/>
    <w:rsid w:val="00030488"/>
    <w:rsid w:val="000306D2"/>
    <w:rsid w:val="00030980"/>
    <w:rsid w:val="00030A25"/>
    <w:rsid w:val="00030AF8"/>
    <w:rsid w:val="00030B62"/>
    <w:rsid w:val="00030B69"/>
    <w:rsid w:val="00030C0F"/>
    <w:rsid w:val="00030CB8"/>
    <w:rsid w:val="00030D49"/>
    <w:rsid w:val="00030E3F"/>
    <w:rsid w:val="000311D9"/>
    <w:rsid w:val="00031219"/>
    <w:rsid w:val="0003128A"/>
    <w:rsid w:val="000312B4"/>
    <w:rsid w:val="000312B6"/>
    <w:rsid w:val="000312D2"/>
    <w:rsid w:val="0003130E"/>
    <w:rsid w:val="00031508"/>
    <w:rsid w:val="000316BA"/>
    <w:rsid w:val="000316DC"/>
    <w:rsid w:val="000317DB"/>
    <w:rsid w:val="000319D0"/>
    <w:rsid w:val="000319D7"/>
    <w:rsid w:val="00031B15"/>
    <w:rsid w:val="00031CC2"/>
    <w:rsid w:val="00031E84"/>
    <w:rsid w:val="00032038"/>
    <w:rsid w:val="00032234"/>
    <w:rsid w:val="00032313"/>
    <w:rsid w:val="0003245F"/>
    <w:rsid w:val="000324A6"/>
    <w:rsid w:val="000324E1"/>
    <w:rsid w:val="00032589"/>
    <w:rsid w:val="000329B6"/>
    <w:rsid w:val="00032A18"/>
    <w:rsid w:val="00032A92"/>
    <w:rsid w:val="00032B21"/>
    <w:rsid w:val="00032EEC"/>
    <w:rsid w:val="00032F33"/>
    <w:rsid w:val="00032F3F"/>
    <w:rsid w:val="00032F50"/>
    <w:rsid w:val="0003314F"/>
    <w:rsid w:val="00033202"/>
    <w:rsid w:val="0003325E"/>
    <w:rsid w:val="000332AA"/>
    <w:rsid w:val="0003335D"/>
    <w:rsid w:val="0003339F"/>
    <w:rsid w:val="0003346E"/>
    <w:rsid w:val="000334E0"/>
    <w:rsid w:val="0003381A"/>
    <w:rsid w:val="00033881"/>
    <w:rsid w:val="000338D4"/>
    <w:rsid w:val="000339CF"/>
    <w:rsid w:val="00033A6E"/>
    <w:rsid w:val="00033AFB"/>
    <w:rsid w:val="00033D9B"/>
    <w:rsid w:val="00033F68"/>
    <w:rsid w:val="0003420F"/>
    <w:rsid w:val="000342DD"/>
    <w:rsid w:val="000342E0"/>
    <w:rsid w:val="000343BB"/>
    <w:rsid w:val="000343CA"/>
    <w:rsid w:val="0003463C"/>
    <w:rsid w:val="0003487B"/>
    <w:rsid w:val="00034A03"/>
    <w:rsid w:val="00034C38"/>
    <w:rsid w:val="00034FDC"/>
    <w:rsid w:val="0003537E"/>
    <w:rsid w:val="000353DF"/>
    <w:rsid w:val="000353F9"/>
    <w:rsid w:val="0003542C"/>
    <w:rsid w:val="0003544D"/>
    <w:rsid w:val="0003546E"/>
    <w:rsid w:val="000354F1"/>
    <w:rsid w:val="00035512"/>
    <w:rsid w:val="00035556"/>
    <w:rsid w:val="0003555A"/>
    <w:rsid w:val="00035A60"/>
    <w:rsid w:val="00035AC1"/>
    <w:rsid w:val="00035AF5"/>
    <w:rsid w:val="00035DD4"/>
    <w:rsid w:val="00035F2F"/>
    <w:rsid w:val="00035F66"/>
    <w:rsid w:val="000361AC"/>
    <w:rsid w:val="00036335"/>
    <w:rsid w:val="0003655E"/>
    <w:rsid w:val="00036864"/>
    <w:rsid w:val="000368E6"/>
    <w:rsid w:val="00036C2C"/>
    <w:rsid w:val="00036CD3"/>
    <w:rsid w:val="00036D37"/>
    <w:rsid w:val="00036F08"/>
    <w:rsid w:val="00036FC1"/>
    <w:rsid w:val="000371C4"/>
    <w:rsid w:val="000372DF"/>
    <w:rsid w:val="000373EE"/>
    <w:rsid w:val="00037462"/>
    <w:rsid w:val="0003753D"/>
    <w:rsid w:val="00037898"/>
    <w:rsid w:val="0003789D"/>
    <w:rsid w:val="00037977"/>
    <w:rsid w:val="00037996"/>
    <w:rsid w:val="00037D4A"/>
    <w:rsid w:val="00037FE8"/>
    <w:rsid w:val="000401EF"/>
    <w:rsid w:val="0004022F"/>
    <w:rsid w:val="00040260"/>
    <w:rsid w:val="00040319"/>
    <w:rsid w:val="00040328"/>
    <w:rsid w:val="00040399"/>
    <w:rsid w:val="000403B1"/>
    <w:rsid w:val="000404C2"/>
    <w:rsid w:val="000409A3"/>
    <w:rsid w:val="00040B03"/>
    <w:rsid w:val="00040DE1"/>
    <w:rsid w:val="00040F4B"/>
    <w:rsid w:val="00040F4C"/>
    <w:rsid w:val="00041144"/>
    <w:rsid w:val="000414AB"/>
    <w:rsid w:val="00041684"/>
    <w:rsid w:val="0004168E"/>
    <w:rsid w:val="000416F5"/>
    <w:rsid w:val="0004170A"/>
    <w:rsid w:val="00041767"/>
    <w:rsid w:val="000417C1"/>
    <w:rsid w:val="00041A1B"/>
    <w:rsid w:val="00041A38"/>
    <w:rsid w:val="00041C6C"/>
    <w:rsid w:val="00041D6D"/>
    <w:rsid w:val="00041D77"/>
    <w:rsid w:val="00041E27"/>
    <w:rsid w:val="00042016"/>
    <w:rsid w:val="00042271"/>
    <w:rsid w:val="0004228E"/>
    <w:rsid w:val="000425D3"/>
    <w:rsid w:val="000425FF"/>
    <w:rsid w:val="0004271E"/>
    <w:rsid w:val="00042A7D"/>
    <w:rsid w:val="00042A83"/>
    <w:rsid w:val="00042E35"/>
    <w:rsid w:val="00042E56"/>
    <w:rsid w:val="00042EAB"/>
    <w:rsid w:val="00042FCA"/>
    <w:rsid w:val="00042FD6"/>
    <w:rsid w:val="000432E3"/>
    <w:rsid w:val="000435EE"/>
    <w:rsid w:val="0004367B"/>
    <w:rsid w:val="000436C0"/>
    <w:rsid w:val="000436C6"/>
    <w:rsid w:val="0004378E"/>
    <w:rsid w:val="000437F2"/>
    <w:rsid w:val="000438EF"/>
    <w:rsid w:val="00043A42"/>
    <w:rsid w:val="00043C57"/>
    <w:rsid w:val="00043DD9"/>
    <w:rsid w:val="00043E3C"/>
    <w:rsid w:val="00043E89"/>
    <w:rsid w:val="00043FBD"/>
    <w:rsid w:val="00044158"/>
    <w:rsid w:val="000441A4"/>
    <w:rsid w:val="00044399"/>
    <w:rsid w:val="00044504"/>
    <w:rsid w:val="000446F8"/>
    <w:rsid w:val="00044730"/>
    <w:rsid w:val="000448A7"/>
    <w:rsid w:val="00044914"/>
    <w:rsid w:val="00044E1A"/>
    <w:rsid w:val="0004507D"/>
    <w:rsid w:val="000451E3"/>
    <w:rsid w:val="00045576"/>
    <w:rsid w:val="00045627"/>
    <w:rsid w:val="0004570C"/>
    <w:rsid w:val="00045899"/>
    <w:rsid w:val="000458BD"/>
    <w:rsid w:val="000458D7"/>
    <w:rsid w:val="00045B43"/>
    <w:rsid w:val="00045BFE"/>
    <w:rsid w:val="00045C31"/>
    <w:rsid w:val="00045C67"/>
    <w:rsid w:val="00045C92"/>
    <w:rsid w:val="00045D50"/>
    <w:rsid w:val="00045E04"/>
    <w:rsid w:val="00045EAF"/>
    <w:rsid w:val="00046080"/>
    <w:rsid w:val="00046102"/>
    <w:rsid w:val="00046543"/>
    <w:rsid w:val="0004659A"/>
    <w:rsid w:val="000465E0"/>
    <w:rsid w:val="000466B4"/>
    <w:rsid w:val="000466CA"/>
    <w:rsid w:val="000466CC"/>
    <w:rsid w:val="00046A98"/>
    <w:rsid w:val="00046BA6"/>
    <w:rsid w:val="00046BED"/>
    <w:rsid w:val="00046D43"/>
    <w:rsid w:val="00046EAA"/>
    <w:rsid w:val="00046F96"/>
    <w:rsid w:val="0004715D"/>
    <w:rsid w:val="000471E8"/>
    <w:rsid w:val="0004726C"/>
    <w:rsid w:val="00047552"/>
    <w:rsid w:val="000475F7"/>
    <w:rsid w:val="00047636"/>
    <w:rsid w:val="000478A8"/>
    <w:rsid w:val="0004794D"/>
    <w:rsid w:val="00047967"/>
    <w:rsid w:val="00047CE7"/>
    <w:rsid w:val="00047D80"/>
    <w:rsid w:val="00047DA2"/>
    <w:rsid w:val="00047F89"/>
    <w:rsid w:val="000500AE"/>
    <w:rsid w:val="000500B7"/>
    <w:rsid w:val="0005029D"/>
    <w:rsid w:val="000502D4"/>
    <w:rsid w:val="0005043F"/>
    <w:rsid w:val="00050444"/>
    <w:rsid w:val="000504F3"/>
    <w:rsid w:val="0005088B"/>
    <w:rsid w:val="0005088E"/>
    <w:rsid w:val="00050A98"/>
    <w:rsid w:val="00050BA3"/>
    <w:rsid w:val="00050BF2"/>
    <w:rsid w:val="00050C6E"/>
    <w:rsid w:val="00050CF8"/>
    <w:rsid w:val="00050EB3"/>
    <w:rsid w:val="0005106F"/>
    <w:rsid w:val="00051156"/>
    <w:rsid w:val="00051265"/>
    <w:rsid w:val="000513A5"/>
    <w:rsid w:val="000513B6"/>
    <w:rsid w:val="000513E5"/>
    <w:rsid w:val="000514FF"/>
    <w:rsid w:val="000517D8"/>
    <w:rsid w:val="000518E0"/>
    <w:rsid w:val="0005197E"/>
    <w:rsid w:val="00051BCC"/>
    <w:rsid w:val="00051CDE"/>
    <w:rsid w:val="00052018"/>
    <w:rsid w:val="0005208D"/>
    <w:rsid w:val="0005220D"/>
    <w:rsid w:val="0005224A"/>
    <w:rsid w:val="00052324"/>
    <w:rsid w:val="000523A1"/>
    <w:rsid w:val="000523CD"/>
    <w:rsid w:val="000523F4"/>
    <w:rsid w:val="0005257F"/>
    <w:rsid w:val="00052832"/>
    <w:rsid w:val="0005283E"/>
    <w:rsid w:val="00052FFE"/>
    <w:rsid w:val="00053119"/>
    <w:rsid w:val="0005315B"/>
    <w:rsid w:val="000532AA"/>
    <w:rsid w:val="0005344C"/>
    <w:rsid w:val="000534CF"/>
    <w:rsid w:val="000534F5"/>
    <w:rsid w:val="0005369D"/>
    <w:rsid w:val="00053724"/>
    <w:rsid w:val="000537EA"/>
    <w:rsid w:val="000539A2"/>
    <w:rsid w:val="00053AEB"/>
    <w:rsid w:val="00053B4B"/>
    <w:rsid w:val="00053B73"/>
    <w:rsid w:val="000540D0"/>
    <w:rsid w:val="00054136"/>
    <w:rsid w:val="00054320"/>
    <w:rsid w:val="00054734"/>
    <w:rsid w:val="000547D8"/>
    <w:rsid w:val="00054A7F"/>
    <w:rsid w:val="00054A84"/>
    <w:rsid w:val="00054B01"/>
    <w:rsid w:val="00054BF4"/>
    <w:rsid w:val="00054E1D"/>
    <w:rsid w:val="00054F4E"/>
    <w:rsid w:val="00054F6B"/>
    <w:rsid w:val="00055000"/>
    <w:rsid w:val="00055151"/>
    <w:rsid w:val="000551E2"/>
    <w:rsid w:val="000551E5"/>
    <w:rsid w:val="000552FB"/>
    <w:rsid w:val="00055432"/>
    <w:rsid w:val="0005556A"/>
    <w:rsid w:val="00055604"/>
    <w:rsid w:val="000556D5"/>
    <w:rsid w:val="00055763"/>
    <w:rsid w:val="000557BF"/>
    <w:rsid w:val="00055A12"/>
    <w:rsid w:val="00055A13"/>
    <w:rsid w:val="00055DEF"/>
    <w:rsid w:val="00055F3D"/>
    <w:rsid w:val="00055FC1"/>
    <w:rsid w:val="00056000"/>
    <w:rsid w:val="0005611D"/>
    <w:rsid w:val="00056169"/>
    <w:rsid w:val="000562FA"/>
    <w:rsid w:val="00056388"/>
    <w:rsid w:val="0005638E"/>
    <w:rsid w:val="000564E3"/>
    <w:rsid w:val="00056627"/>
    <w:rsid w:val="0005663B"/>
    <w:rsid w:val="0005668A"/>
    <w:rsid w:val="00056948"/>
    <w:rsid w:val="0005697F"/>
    <w:rsid w:val="00056A2D"/>
    <w:rsid w:val="00056A62"/>
    <w:rsid w:val="00056AE9"/>
    <w:rsid w:val="00056C0A"/>
    <w:rsid w:val="00056EEE"/>
    <w:rsid w:val="00056F26"/>
    <w:rsid w:val="000570A2"/>
    <w:rsid w:val="00057330"/>
    <w:rsid w:val="000574D9"/>
    <w:rsid w:val="00057680"/>
    <w:rsid w:val="000577CA"/>
    <w:rsid w:val="000577F2"/>
    <w:rsid w:val="0005781D"/>
    <w:rsid w:val="0005784C"/>
    <w:rsid w:val="000579DA"/>
    <w:rsid w:val="00057AC9"/>
    <w:rsid w:val="00057ADB"/>
    <w:rsid w:val="00057D03"/>
    <w:rsid w:val="00057D8A"/>
    <w:rsid w:val="00057F58"/>
    <w:rsid w:val="00057F8D"/>
    <w:rsid w:val="00057FBB"/>
    <w:rsid w:val="0006035F"/>
    <w:rsid w:val="000607CF"/>
    <w:rsid w:val="00060A5B"/>
    <w:rsid w:val="00060B34"/>
    <w:rsid w:val="00060B78"/>
    <w:rsid w:val="00060DA5"/>
    <w:rsid w:val="000613C8"/>
    <w:rsid w:val="00061845"/>
    <w:rsid w:val="000618A2"/>
    <w:rsid w:val="00061902"/>
    <w:rsid w:val="00061A14"/>
    <w:rsid w:val="00061A51"/>
    <w:rsid w:val="00061D59"/>
    <w:rsid w:val="00061F4E"/>
    <w:rsid w:val="0006200C"/>
    <w:rsid w:val="00062123"/>
    <w:rsid w:val="0006220C"/>
    <w:rsid w:val="000622E6"/>
    <w:rsid w:val="00062579"/>
    <w:rsid w:val="000626A9"/>
    <w:rsid w:val="0006276F"/>
    <w:rsid w:val="0006280B"/>
    <w:rsid w:val="00062878"/>
    <w:rsid w:val="00062A85"/>
    <w:rsid w:val="00062AC2"/>
    <w:rsid w:val="00062D1B"/>
    <w:rsid w:val="00062E8D"/>
    <w:rsid w:val="00062ED6"/>
    <w:rsid w:val="000630A2"/>
    <w:rsid w:val="000630C8"/>
    <w:rsid w:val="00063117"/>
    <w:rsid w:val="000632A4"/>
    <w:rsid w:val="0006333C"/>
    <w:rsid w:val="00063355"/>
    <w:rsid w:val="00063422"/>
    <w:rsid w:val="0006344C"/>
    <w:rsid w:val="000636C3"/>
    <w:rsid w:val="00063923"/>
    <w:rsid w:val="00063A8F"/>
    <w:rsid w:val="00063AE8"/>
    <w:rsid w:val="00063B7A"/>
    <w:rsid w:val="00063E10"/>
    <w:rsid w:val="00063F40"/>
    <w:rsid w:val="00063F4C"/>
    <w:rsid w:val="00063FDA"/>
    <w:rsid w:val="0006414D"/>
    <w:rsid w:val="00064191"/>
    <w:rsid w:val="0006421E"/>
    <w:rsid w:val="00064249"/>
    <w:rsid w:val="00064255"/>
    <w:rsid w:val="00064259"/>
    <w:rsid w:val="0006436E"/>
    <w:rsid w:val="00064502"/>
    <w:rsid w:val="00064506"/>
    <w:rsid w:val="000646CC"/>
    <w:rsid w:val="000646EF"/>
    <w:rsid w:val="00064794"/>
    <w:rsid w:val="000648E6"/>
    <w:rsid w:val="00064B1D"/>
    <w:rsid w:val="00064B20"/>
    <w:rsid w:val="00064D33"/>
    <w:rsid w:val="00064F70"/>
    <w:rsid w:val="000650E0"/>
    <w:rsid w:val="00065185"/>
    <w:rsid w:val="000651F0"/>
    <w:rsid w:val="000654B6"/>
    <w:rsid w:val="000655F9"/>
    <w:rsid w:val="000657AB"/>
    <w:rsid w:val="0006599F"/>
    <w:rsid w:val="00065A10"/>
    <w:rsid w:val="00065AC2"/>
    <w:rsid w:val="00065B5B"/>
    <w:rsid w:val="00065B95"/>
    <w:rsid w:val="00065BB4"/>
    <w:rsid w:val="00065C21"/>
    <w:rsid w:val="00065DB8"/>
    <w:rsid w:val="00065DBC"/>
    <w:rsid w:val="000660B9"/>
    <w:rsid w:val="00066288"/>
    <w:rsid w:val="00066298"/>
    <w:rsid w:val="000662C5"/>
    <w:rsid w:val="00066485"/>
    <w:rsid w:val="000664B1"/>
    <w:rsid w:val="000665CC"/>
    <w:rsid w:val="00066665"/>
    <w:rsid w:val="00066779"/>
    <w:rsid w:val="000668D7"/>
    <w:rsid w:val="00066B83"/>
    <w:rsid w:val="00066EFD"/>
    <w:rsid w:val="00067145"/>
    <w:rsid w:val="0006721B"/>
    <w:rsid w:val="00067363"/>
    <w:rsid w:val="0006761C"/>
    <w:rsid w:val="0006778D"/>
    <w:rsid w:val="000677B4"/>
    <w:rsid w:val="000677FA"/>
    <w:rsid w:val="0006785F"/>
    <w:rsid w:val="0006786E"/>
    <w:rsid w:val="000678BE"/>
    <w:rsid w:val="000679C4"/>
    <w:rsid w:val="000679C8"/>
    <w:rsid w:val="000679F5"/>
    <w:rsid w:val="00067A5C"/>
    <w:rsid w:val="00067B64"/>
    <w:rsid w:val="00067BDA"/>
    <w:rsid w:val="00067CDB"/>
    <w:rsid w:val="00067D5A"/>
    <w:rsid w:val="00067DBB"/>
    <w:rsid w:val="00067F2D"/>
    <w:rsid w:val="00070000"/>
    <w:rsid w:val="00070227"/>
    <w:rsid w:val="000703E1"/>
    <w:rsid w:val="000703ED"/>
    <w:rsid w:val="000705DA"/>
    <w:rsid w:val="0007077B"/>
    <w:rsid w:val="00070784"/>
    <w:rsid w:val="000707D4"/>
    <w:rsid w:val="00070842"/>
    <w:rsid w:val="00070858"/>
    <w:rsid w:val="00070935"/>
    <w:rsid w:val="00070A47"/>
    <w:rsid w:val="00070A57"/>
    <w:rsid w:val="00070B27"/>
    <w:rsid w:val="00070BE8"/>
    <w:rsid w:val="00070C09"/>
    <w:rsid w:val="00070C18"/>
    <w:rsid w:val="00070C2E"/>
    <w:rsid w:val="00070C6A"/>
    <w:rsid w:val="00070D5D"/>
    <w:rsid w:val="00070DF8"/>
    <w:rsid w:val="00071597"/>
    <w:rsid w:val="00071750"/>
    <w:rsid w:val="000719B7"/>
    <w:rsid w:val="000719CB"/>
    <w:rsid w:val="00071A2C"/>
    <w:rsid w:val="00071C4E"/>
    <w:rsid w:val="00071DC6"/>
    <w:rsid w:val="00071DD2"/>
    <w:rsid w:val="00071E87"/>
    <w:rsid w:val="00072104"/>
    <w:rsid w:val="0007210E"/>
    <w:rsid w:val="0007260C"/>
    <w:rsid w:val="0007276A"/>
    <w:rsid w:val="00072815"/>
    <w:rsid w:val="0007282C"/>
    <w:rsid w:val="00072864"/>
    <w:rsid w:val="00072B96"/>
    <w:rsid w:val="00072BF0"/>
    <w:rsid w:val="00072C45"/>
    <w:rsid w:val="00072C64"/>
    <w:rsid w:val="00072D39"/>
    <w:rsid w:val="00072D96"/>
    <w:rsid w:val="00072E6A"/>
    <w:rsid w:val="00072EC5"/>
    <w:rsid w:val="00073057"/>
    <w:rsid w:val="0007316B"/>
    <w:rsid w:val="000732EC"/>
    <w:rsid w:val="000734D7"/>
    <w:rsid w:val="0007366E"/>
    <w:rsid w:val="0007373C"/>
    <w:rsid w:val="000739A9"/>
    <w:rsid w:val="00073BFA"/>
    <w:rsid w:val="00073C65"/>
    <w:rsid w:val="00073C85"/>
    <w:rsid w:val="00073D28"/>
    <w:rsid w:val="00073DAA"/>
    <w:rsid w:val="00073EF1"/>
    <w:rsid w:val="00073FD5"/>
    <w:rsid w:val="00074170"/>
    <w:rsid w:val="00074289"/>
    <w:rsid w:val="00074302"/>
    <w:rsid w:val="0007437A"/>
    <w:rsid w:val="000743E3"/>
    <w:rsid w:val="000744B0"/>
    <w:rsid w:val="000744E7"/>
    <w:rsid w:val="000746E9"/>
    <w:rsid w:val="00074897"/>
    <w:rsid w:val="00074967"/>
    <w:rsid w:val="00074992"/>
    <w:rsid w:val="00074C02"/>
    <w:rsid w:val="00075009"/>
    <w:rsid w:val="000750DF"/>
    <w:rsid w:val="00075251"/>
    <w:rsid w:val="000752CF"/>
    <w:rsid w:val="00075456"/>
    <w:rsid w:val="00075576"/>
    <w:rsid w:val="00075593"/>
    <w:rsid w:val="0007568B"/>
    <w:rsid w:val="00075B44"/>
    <w:rsid w:val="00075C08"/>
    <w:rsid w:val="00075CE7"/>
    <w:rsid w:val="00075D7B"/>
    <w:rsid w:val="00075DD8"/>
    <w:rsid w:val="00075E19"/>
    <w:rsid w:val="000760EE"/>
    <w:rsid w:val="00076185"/>
    <w:rsid w:val="000763A6"/>
    <w:rsid w:val="000763CA"/>
    <w:rsid w:val="000764E3"/>
    <w:rsid w:val="000765CC"/>
    <w:rsid w:val="000765F0"/>
    <w:rsid w:val="000768EA"/>
    <w:rsid w:val="00076E7D"/>
    <w:rsid w:val="00077068"/>
    <w:rsid w:val="0007725A"/>
    <w:rsid w:val="00077271"/>
    <w:rsid w:val="000772DE"/>
    <w:rsid w:val="00077399"/>
    <w:rsid w:val="00077753"/>
    <w:rsid w:val="00077823"/>
    <w:rsid w:val="0007787D"/>
    <w:rsid w:val="00077892"/>
    <w:rsid w:val="00077AF1"/>
    <w:rsid w:val="00077B0B"/>
    <w:rsid w:val="00077BA8"/>
    <w:rsid w:val="00077BDE"/>
    <w:rsid w:val="00077C2C"/>
    <w:rsid w:val="00077C9C"/>
    <w:rsid w:val="00077D30"/>
    <w:rsid w:val="00077E01"/>
    <w:rsid w:val="00077E13"/>
    <w:rsid w:val="00077F64"/>
    <w:rsid w:val="0008001B"/>
    <w:rsid w:val="00080038"/>
    <w:rsid w:val="000800B0"/>
    <w:rsid w:val="000800FB"/>
    <w:rsid w:val="00080219"/>
    <w:rsid w:val="0008041B"/>
    <w:rsid w:val="000808EB"/>
    <w:rsid w:val="00080955"/>
    <w:rsid w:val="00080AD7"/>
    <w:rsid w:val="00080C8E"/>
    <w:rsid w:val="00080FCE"/>
    <w:rsid w:val="000810F3"/>
    <w:rsid w:val="000811E9"/>
    <w:rsid w:val="0008152A"/>
    <w:rsid w:val="00081573"/>
    <w:rsid w:val="00081738"/>
    <w:rsid w:val="00081861"/>
    <w:rsid w:val="000818D1"/>
    <w:rsid w:val="00081A35"/>
    <w:rsid w:val="00081D99"/>
    <w:rsid w:val="00081E10"/>
    <w:rsid w:val="00081F30"/>
    <w:rsid w:val="0008226B"/>
    <w:rsid w:val="0008244B"/>
    <w:rsid w:val="00082458"/>
    <w:rsid w:val="000824FA"/>
    <w:rsid w:val="000824FF"/>
    <w:rsid w:val="0008251B"/>
    <w:rsid w:val="0008252B"/>
    <w:rsid w:val="0008256E"/>
    <w:rsid w:val="00082D8C"/>
    <w:rsid w:val="00082DE6"/>
    <w:rsid w:val="00082E31"/>
    <w:rsid w:val="000830CC"/>
    <w:rsid w:val="0008322D"/>
    <w:rsid w:val="00083399"/>
    <w:rsid w:val="000833B5"/>
    <w:rsid w:val="000833BF"/>
    <w:rsid w:val="00083535"/>
    <w:rsid w:val="000835CD"/>
    <w:rsid w:val="0008360A"/>
    <w:rsid w:val="00083624"/>
    <w:rsid w:val="000836B9"/>
    <w:rsid w:val="0008378E"/>
    <w:rsid w:val="00083D40"/>
    <w:rsid w:val="00083F0F"/>
    <w:rsid w:val="0008416D"/>
    <w:rsid w:val="000842B4"/>
    <w:rsid w:val="0008440A"/>
    <w:rsid w:val="000844F0"/>
    <w:rsid w:val="0008455C"/>
    <w:rsid w:val="00084606"/>
    <w:rsid w:val="000848D9"/>
    <w:rsid w:val="0008491B"/>
    <w:rsid w:val="0008492B"/>
    <w:rsid w:val="000849B6"/>
    <w:rsid w:val="000849F4"/>
    <w:rsid w:val="00084DC8"/>
    <w:rsid w:val="00084E66"/>
    <w:rsid w:val="00084EA5"/>
    <w:rsid w:val="000850FC"/>
    <w:rsid w:val="0008551D"/>
    <w:rsid w:val="00085555"/>
    <w:rsid w:val="00085795"/>
    <w:rsid w:val="000859AE"/>
    <w:rsid w:val="00085B4F"/>
    <w:rsid w:val="00085BB7"/>
    <w:rsid w:val="00085D53"/>
    <w:rsid w:val="00085DFD"/>
    <w:rsid w:val="00085E04"/>
    <w:rsid w:val="00085EE1"/>
    <w:rsid w:val="0008605B"/>
    <w:rsid w:val="000860D4"/>
    <w:rsid w:val="00086128"/>
    <w:rsid w:val="0008632D"/>
    <w:rsid w:val="00086345"/>
    <w:rsid w:val="0008645C"/>
    <w:rsid w:val="00086461"/>
    <w:rsid w:val="000864CF"/>
    <w:rsid w:val="000865F6"/>
    <w:rsid w:val="000866CA"/>
    <w:rsid w:val="0008671C"/>
    <w:rsid w:val="000867AF"/>
    <w:rsid w:val="000867BB"/>
    <w:rsid w:val="00086867"/>
    <w:rsid w:val="000868F3"/>
    <w:rsid w:val="0008694E"/>
    <w:rsid w:val="000869BB"/>
    <w:rsid w:val="00086AB5"/>
    <w:rsid w:val="00086AFE"/>
    <w:rsid w:val="00086B49"/>
    <w:rsid w:val="00086BE5"/>
    <w:rsid w:val="00086D36"/>
    <w:rsid w:val="00086E0D"/>
    <w:rsid w:val="00086FC7"/>
    <w:rsid w:val="00087001"/>
    <w:rsid w:val="0008709C"/>
    <w:rsid w:val="000871B9"/>
    <w:rsid w:val="0008740C"/>
    <w:rsid w:val="00087475"/>
    <w:rsid w:val="00087527"/>
    <w:rsid w:val="00087596"/>
    <w:rsid w:val="000875D5"/>
    <w:rsid w:val="000875F9"/>
    <w:rsid w:val="000878AC"/>
    <w:rsid w:val="00087B45"/>
    <w:rsid w:val="00087E22"/>
    <w:rsid w:val="00087EE5"/>
    <w:rsid w:val="0009011B"/>
    <w:rsid w:val="00090128"/>
    <w:rsid w:val="000901AF"/>
    <w:rsid w:val="000901E0"/>
    <w:rsid w:val="00090296"/>
    <w:rsid w:val="00090337"/>
    <w:rsid w:val="000903EE"/>
    <w:rsid w:val="0009062B"/>
    <w:rsid w:val="0009063B"/>
    <w:rsid w:val="0009063F"/>
    <w:rsid w:val="000906EE"/>
    <w:rsid w:val="00090A47"/>
    <w:rsid w:val="00090A86"/>
    <w:rsid w:val="00090AAB"/>
    <w:rsid w:val="00090B6E"/>
    <w:rsid w:val="00090D05"/>
    <w:rsid w:val="00090D81"/>
    <w:rsid w:val="00090F2C"/>
    <w:rsid w:val="00090F2E"/>
    <w:rsid w:val="0009102E"/>
    <w:rsid w:val="00091048"/>
    <w:rsid w:val="0009110F"/>
    <w:rsid w:val="000911B1"/>
    <w:rsid w:val="000911EA"/>
    <w:rsid w:val="00091205"/>
    <w:rsid w:val="000912C6"/>
    <w:rsid w:val="0009142B"/>
    <w:rsid w:val="000914E2"/>
    <w:rsid w:val="000914FA"/>
    <w:rsid w:val="00091621"/>
    <w:rsid w:val="00091636"/>
    <w:rsid w:val="0009171F"/>
    <w:rsid w:val="00091724"/>
    <w:rsid w:val="00091886"/>
    <w:rsid w:val="000918D0"/>
    <w:rsid w:val="00091940"/>
    <w:rsid w:val="00091C3E"/>
    <w:rsid w:val="00091C44"/>
    <w:rsid w:val="00091ECF"/>
    <w:rsid w:val="00091ED3"/>
    <w:rsid w:val="00091EFD"/>
    <w:rsid w:val="000920F1"/>
    <w:rsid w:val="0009213A"/>
    <w:rsid w:val="00092322"/>
    <w:rsid w:val="0009235A"/>
    <w:rsid w:val="00092422"/>
    <w:rsid w:val="000925EE"/>
    <w:rsid w:val="00092677"/>
    <w:rsid w:val="00092876"/>
    <w:rsid w:val="0009289B"/>
    <w:rsid w:val="00092A27"/>
    <w:rsid w:val="00092A8D"/>
    <w:rsid w:val="00092ABB"/>
    <w:rsid w:val="00092B20"/>
    <w:rsid w:val="00092BEE"/>
    <w:rsid w:val="00092C52"/>
    <w:rsid w:val="00092D35"/>
    <w:rsid w:val="00092D67"/>
    <w:rsid w:val="00092E75"/>
    <w:rsid w:val="00092FD1"/>
    <w:rsid w:val="0009350E"/>
    <w:rsid w:val="000935D0"/>
    <w:rsid w:val="00093761"/>
    <w:rsid w:val="000937CF"/>
    <w:rsid w:val="000938C9"/>
    <w:rsid w:val="00093A0A"/>
    <w:rsid w:val="00093BE0"/>
    <w:rsid w:val="00093F85"/>
    <w:rsid w:val="000940B4"/>
    <w:rsid w:val="0009420C"/>
    <w:rsid w:val="00094274"/>
    <w:rsid w:val="0009428B"/>
    <w:rsid w:val="0009443A"/>
    <w:rsid w:val="000944AD"/>
    <w:rsid w:val="0009457B"/>
    <w:rsid w:val="00094606"/>
    <w:rsid w:val="0009464F"/>
    <w:rsid w:val="00094693"/>
    <w:rsid w:val="00094702"/>
    <w:rsid w:val="000948CE"/>
    <w:rsid w:val="00094E5E"/>
    <w:rsid w:val="00094EA5"/>
    <w:rsid w:val="00095183"/>
    <w:rsid w:val="0009564D"/>
    <w:rsid w:val="000958DF"/>
    <w:rsid w:val="0009597F"/>
    <w:rsid w:val="00095A10"/>
    <w:rsid w:val="00095BDA"/>
    <w:rsid w:val="00095CE6"/>
    <w:rsid w:val="00095DE6"/>
    <w:rsid w:val="00095E53"/>
    <w:rsid w:val="00095EC2"/>
    <w:rsid w:val="00095F2C"/>
    <w:rsid w:val="00096018"/>
    <w:rsid w:val="00096540"/>
    <w:rsid w:val="0009675A"/>
    <w:rsid w:val="000968FA"/>
    <w:rsid w:val="00096B24"/>
    <w:rsid w:val="00096B84"/>
    <w:rsid w:val="00096BE1"/>
    <w:rsid w:val="00096C21"/>
    <w:rsid w:val="00096D2B"/>
    <w:rsid w:val="00096D45"/>
    <w:rsid w:val="00096E69"/>
    <w:rsid w:val="000971B1"/>
    <w:rsid w:val="00097232"/>
    <w:rsid w:val="0009735C"/>
    <w:rsid w:val="00097394"/>
    <w:rsid w:val="000976FD"/>
    <w:rsid w:val="000978DC"/>
    <w:rsid w:val="00097947"/>
    <w:rsid w:val="00097BE9"/>
    <w:rsid w:val="00097F61"/>
    <w:rsid w:val="000A00AE"/>
    <w:rsid w:val="000A0178"/>
    <w:rsid w:val="000A023E"/>
    <w:rsid w:val="000A0275"/>
    <w:rsid w:val="000A029A"/>
    <w:rsid w:val="000A02A8"/>
    <w:rsid w:val="000A042C"/>
    <w:rsid w:val="000A079A"/>
    <w:rsid w:val="000A07B3"/>
    <w:rsid w:val="000A087C"/>
    <w:rsid w:val="000A08BD"/>
    <w:rsid w:val="000A092E"/>
    <w:rsid w:val="000A09AF"/>
    <w:rsid w:val="000A09B9"/>
    <w:rsid w:val="000A0BE5"/>
    <w:rsid w:val="000A0C91"/>
    <w:rsid w:val="000A0CBC"/>
    <w:rsid w:val="000A0DD5"/>
    <w:rsid w:val="000A0E4B"/>
    <w:rsid w:val="000A0EE5"/>
    <w:rsid w:val="000A128C"/>
    <w:rsid w:val="000A1351"/>
    <w:rsid w:val="000A1363"/>
    <w:rsid w:val="000A139F"/>
    <w:rsid w:val="000A1423"/>
    <w:rsid w:val="000A15A0"/>
    <w:rsid w:val="000A15B7"/>
    <w:rsid w:val="000A16F8"/>
    <w:rsid w:val="000A19A3"/>
    <w:rsid w:val="000A1B10"/>
    <w:rsid w:val="000A1C14"/>
    <w:rsid w:val="000A1C5C"/>
    <w:rsid w:val="000A1D4F"/>
    <w:rsid w:val="000A1D98"/>
    <w:rsid w:val="000A1DA7"/>
    <w:rsid w:val="000A1EE5"/>
    <w:rsid w:val="000A2143"/>
    <w:rsid w:val="000A2168"/>
    <w:rsid w:val="000A234C"/>
    <w:rsid w:val="000A2561"/>
    <w:rsid w:val="000A2568"/>
    <w:rsid w:val="000A267A"/>
    <w:rsid w:val="000A271F"/>
    <w:rsid w:val="000A292D"/>
    <w:rsid w:val="000A293B"/>
    <w:rsid w:val="000A2B20"/>
    <w:rsid w:val="000A2B3E"/>
    <w:rsid w:val="000A2BA1"/>
    <w:rsid w:val="000A2FBD"/>
    <w:rsid w:val="000A31AA"/>
    <w:rsid w:val="000A3255"/>
    <w:rsid w:val="000A32EA"/>
    <w:rsid w:val="000A3361"/>
    <w:rsid w:val="000A33DF"/>
    <w:rsid w:val="000A3414"/>
    <w:rsid w:val="000A35B7"/>
    <w:rsid w:val="000A388E"/>
    <w:rsid w:val="000A3A48"/>
    <w:rsid w:val="000A3CF2"/>
    <w:rsid w:val="000A3D55"/>
    <w:rsid w:val="000A3DA2"/>
    <w:rsid w:val="000A3DE0"/>
    <w:rsid w:val="000A3F86"/>
    <w:rsid w:val="000A4009"/>
    <w:rsid w:val="000A413E"/>
    <w:rsid w:val="000A4180"/>
    <w:rsid w:val="000A426F"/>
    <w:rsid w:val="000A43A1"/>
    <w:rsid w:val="000A443C"/>
    <w:rsid w:val="000A44FD"/>
    <w:rsid w:val="000A46F8"/>
    <w:rsid w:val="000A4978"/>
    <w:rsid w:val="000A498A"/>
    <w:rsid w:val="000A4998"/>
    <w:rsid w:val="000A4A5F"/>
    <w:rsid w:val="000A4B80"/>
    <w:rsid w:val="000A4BEF"/>
    <w:rsid w:val="000A4C31"/>
    <w:rsid w:val="000A4E00"/>
    <w:rsid w:val="000A4E85"/>
    <w:rsid w:val="000A4EEB"/>
    <w:rsid w:val="000A4F0E"/>
    <w:rsid w:val="000A50D5"/>
    <w:rsid w:val="000A50F9"/>
    <w:rsid w:val="000A52E3"/>
    <w:rsid w:val="000A5424"/>
    <w:rsid w:val="000A5583"/>
    <w:rsid w:val="000A5586"/>
    <w:rsid w:val="000A5633"/>
    <w:rsid w:val="000A563C"/>
    <w:rsid w:val="000A5640"/>
    <w:rsid w:val="000A57FA"/>
    <w:rsid w:val="000A5A4B"/>
    <w:rsid w:val="000A5A96"/>
    <w:rsid w:val="000A5B8F"/>
    <w:rsid w:val="000A5B91"/>
    <w:rsid w:val="000A5E26"/>
    <w:rsid w:val="000A5F23"/>
    <w:rsid w:val="000A624F"/>
    <w:rsid w:val="000A638F"/>
    <w:rsid w:val="000A6422"/>
    <w:rsid w:val="000A6454"/>
    <w:rsid w:val="000A653A"/>
    <w:rsid w:val="000A6590"/>
    <w:rsid w:val="000A663C"/>
    <w:rsid w:val="000A665B"/>
    <w:rsid w:val="000A66A7"/>
    <w:rsid w:val="000A66D4"/>
    <w:rsid w:val="000A68C7"/>
    <w:rsid w:val="000A6926"/>
    <w:rsid w:val="000A6A24"/>
    <w:rsid w:val="000A6A34"/>
    <w:rsid w:val="000A6B92"/>
    <w:rsid w:val="000A6C17"/>
    <w:rsid w:val="000A6F66"/>
    <w:rsid w:val="000A7291"/>
    <w:rsid w:val="000A73DA"/>
    <w:rsid w:val="000A73F6"/>
    <w:rsid w:val="000A7697"/>
    <w:rsid w:val="000A7703"/>
    <w:rsid w:val="000A777F"/>
    <w:rsid w:val="000A7814"/>
    <w:rsid w:val="000A7AFE"/>
    <w:rsid w:val="000A7B59"/>
    <w:rsid w:val="000A7B83"/>
    <w:rsid w:val="000A7BC0"/>
    <w:rsid w:val="000A7D03"/>
    <w:rsid w:val="000A7D1D"/>
    <w:rsid w:val="000A7D48"/>
    <w:rsid w:val="000A7E4A"/>
    <w:rsid w:val="000A7F50"/>
    <w:rsid w:val="000B00FD"/>
    <w:rsid w:val="000B064E"/>
    <w:rsid w:val="000B07F9"/>
    <w:rsid w:val="000B096E"/>
    <w:rsid w:val="000B0B5B"/>
    <w:rsid w:val="000B0BD5"/>
    <w:rsid w:val="000B0D25"/>
    <w:rsid w:val="000B0D28"/>
    <w:rsid w:val="000B0E93"/>
    <w:rsid w:val="000B0F18"/>
    <w:rsid w:val="000B0FC6"/>
    <w:rsid w:val="000B0FEB"/>
    <w:rsid w:val="000B101A"/>
    <w:rsid w:val="000B1066"/>
    <w:rsid w:val="000B1269"/>
    <w:rsid w:val="000B1286"/>
    <w:rsid w:val="000B1293"/>
    <w:rsid w:val="000B133D"/>
    <w:rsid w:val="000B1641"/>
    <w:rsid w:val="000B166C"/>
    <w:rsid w:val="000B16A6"/>
    <w:rsid w:val="000B16AC"/>
    <w:rsid w:val="000B16C0"/>
    <w:rsid w:val="000B1733"/>
    <w:rsid w:val="000B1806"/>
    <w:rsid w:val="000B187B"/>
    <w:rsid w:val="000B18B6"/>
    <w:rsid w:val="000B195E"/>
    <w:rsid w:val="000B1A9D"/>
    <w:rsid w:val="000B1AB0"/>
    <w:rsid w:val="000B1B58"/>
    <w:rsid w:val="000B1C51"/>
    <w:rsid w:val="000B1C72"/>
    <w:rsid w:val="000B1E62"/>
    <w:rsid w:val="000B1F56"/>
    <w:rsid w:val="000B224B"/>
    <w:rsid w:val="000B262D"/>
    <w:rsid w:val="000B26F3"/>
    <w:rsid w:val="000B26FF"/>
    <w:rsid w:val="000B276F"/>
    <w:rsid w:val="000B27A8"/>
    <w:rsid w:val="000B27B5"/>
    <w:rsid w:val="000B281E"/>
    <w:rsid w:val="000B2852"/>
    <w:rsid w:val="000B2984"/>
    <w:rsid w:val="000B2A76"/>
    <w:rsid w:val="000B2B0D"/>
    <w:rsid w:val="000B2B52"/>
    <w:rsid w:val="000B2D74"/>
    <w:rsid w:val="000B2EDA"/>
    <w:rsid w:val="000B2EFD"/>
    <w:rsid w:val="000B3096"/>
    <w:rsid w:val="000B30FA"/>
    <w:rsid w:val="000B31F4"/>
    <w:rsid w:val="000B345F"/>
    <w:rsid w:val="000B35A2"/>
    <w:rsid w:val="000B3904"/>
    <w:rsid w:val="000B3A05"/>
    <w:rsid w:val="000B3B94"/>
    <w:rsid w:val="000B3BF5"/>
    <w:rsid w:val="000B3E5D"/>
    <w:rsid w:val="000B40D1"/>
    <w:rsid w:val="000B4145"/>
    <w:rsid w:val="000B42FA"/>
    <w:rsid w:val="000B433B"/>
    <w:rsid w:val="000B4389"/>
    <w:rsid w:val="000B43D4"/>
    <w:rsid w:val="000B44FA"/>
    <w:rsid w:val="000B4633"/>
    <w:rsid w:val="000B47D6"/>
    <w:rsid w:val="000B4897"/>
    <w:rsid w:val="000B4A0E"/>
    <w:rsid w:val="000B4CC3"/>
    <w:rsid w:val="000B4CFB"/>
    <w:rsid w:val="000B4E4B"/>
    <w:rsid w:val="000B4F36"/>
    <w:rsid w:val="000B4FA8"/>
    <w:rsid w:val="000B512E"/>
    <w:rsid w:val="000B5262"/>
    <w:rsid w:val="000B584F"/>
    <w:rsid w:val="000B5913"/>
    <w:rsid w:val="000B5952"/>
    <w:rsid w:val="000B596B"/>
    <w:rsid w:val="000B59BC"/>
    <w:rsid w:val="000B5B80"/>
    <w:rsid w:val="000B5C0A"/>
    <w:rsid w:val="000B5DDC"/>
    <w:rsid w:val="000B5E9D"/>
    <w:rsid w:val="000B5EB1"/>
    <w:rsid w:val="000B6022"/>
    <w:rsid w:val="000B6098"/>
    <w:rsid w:val="000B6135"/>
    <w:rsid w:val="000B61BD"/>
    <w:rsid w:val="000B63C3"/>
    <w:rsid w:val="000B652C"/>
    <w:rsid w:val="000B65E8"/>
    <w:rsid w:val="000B6603"/>
    <w:rsid w:val="000B68EB"/>
    <w:rsid w:val="000B692C"/>
    <w:rsid w:val="000B6932"/>
    <w:rsid w:val="000B6D43"/>
    <w:rsid w:val="000B6E53"/>
    <w:rsid w:val="000B6EB8"/>
    <w:rsid w:val="000B6EFB"/>
    <w:rsid w:val="000B6F21"/>
    <w:rsid w:val="000B6F54"/>
    <w:rsid w:val="000B715D"/>
    <w:rsid w:val="000B722F"/>
    <w:rsid w:val="000B723A"/>
    <w:rsid w:val="000B7435"/>
    <w:rsid w:val="000B74E2"/>
    <w:rsid w:val="000B7584"/>
    <w:rsid w:val="000B7778"/>
    <w:rsid w:val="000B77B7"/>
    <w:rsid w:val="000B7869"/>
    <w:rsid w:val="000B7A16"/>
    <w:rsid w:val="000B7AA4"/>
    <w:rsid w:val="000B7B9D"/>
    <w:rsid w:val="000B7CB3"/>
    <w:rsid w:val="000B7E58"/>
    <w:rsid w:val="000B7EC4"/>
    <w:rsid w:val="000B7FAB"/>
    <w:rsid w:val="000C03AA"/>
    <w:rsid w:val="000C0452"/>
    <w:rsid w:val="000C04A3"/>
    <w:rsid w:val="000C06CE"/>
    <w:rsid w:val="000C098A"/>
    <w:rsid w:val="000C0AE5"/>
    <w:rsid w:val="000C0B61"/>
    <w:rsid w:val="000C0E8A"/>
    <w:rsid w:val="000C0F44"/>
    <w:rsid w:val="000C0FE1"/>
    <w:rsid w:val="000C0FEE"/>
    <w:rsid w:val="000C1035"/>
    <w:rsid w:val="000C1225"/>
    <w:rsid w:val="000C138C"/>
    <w:rsid w:val="000C13FE"/>
    <w:rsid w:val="000C1894"/>
    <w:rsid w:val="000C18C2"/>
    <w:rsid w:val="000C18DB"/>
    <w:rsid w:val="000C1964"/>
    <w:rsid w:val="000C1C5D"/>
    <w:rsid w:val="000C1ED6"/>
    <w:rsid w:val="000C1FC0"/>
    <w:rsid w:val="000C250F"/>
    <w:rsid w:val="000C2994"/>
    <w:rsid w:val="000C2A90"/>
    <w:rsid w:val="000C2BC9"/>
    <w:rsid w:val="000C2C64"/>
    <w:rsid w:val="000C2C86"/>
    <w:rsid w:val="000C2D23"/>
    <w:rsid w:val="000C2DE9"/>
    <w:rsid w:val="000C2F33"/>
    <w:rsid w:val="000C303D"/>
    <w:rsid w:val="000C31AF"/>
    <w:rsid w:val="000C34A1"/>
    <w:rsid w:val="000C3704"/>
    <w:rsid w:val="000C3879"/>
    <w:rsid w:val="000C3928"/>
    <w:rsid w:val="000C3B24"/>
    <w:rsid w:val="000C3B8B"/>
    <w:rsid w:val="000C3C29"/>
    <w:rsid w:val="000C3C5E"/>
    <w:rsid w:val="000C3C72"/>
    <w:rsid w:val="000C3DF5"/>
    <w:rsid w:val="000C3F36"/>
    <w:rsid w:val="000C41B0"/>
    <w:rsid w:val="000C41E1"/>
    <w:rsid w:val="000C4784"/>
    <w:rsid w:val="000C47E0"/>
    <w:rsid w:val="000C48E9"/>
    <w:rsid w:val="000C48ED"/>
    <w:rsid w:val="000C48FA"/>
    <w:rsid w:val="000C4B4B"/>
    <w:rsid w:val="000C4D5F"/>
    <w:rsid w:val="000C4EEA"/>
    <w:rsid w:val="000C4F55"/>
    <w:rsid w:val="000C55A9"/>
    <w:rsid w:val="000C58E2"/>
    <w:rsid w:val="000C593A"/>
    <w:rsid w:val="000C599F"/>
    <w:rsid w:val="000C5C7E"/>
    <w:rsid w:val="000C5DE8"/>
    <w:rsid w:val="000C5EAE"/>
    <w:rsid w:val="000C60B3"/>
    <w:rsid w:val="000C636C"/>
    <w:rsid w:val="000C6372"/>
    <w:rsid w:val="000C6463"/>
    <w:rsid w:val="000C655A"/>
    <w:rsid w:val="000C655C"/>
    <w:rsid w:val="000C6591"/>
    <w:rsid w:val="000C6691"/>
    <w:rsid w:val="000C66B1"/>
    <w:rsid w:val="000C67D9"/>
    <w:rsid w:val="000C680F"/>
    <w:rsid w:val="000C6854"/>
    <w:rsid w:val="000C6866"/>
    <w:rsid w:val="000C6890"/>
    <w:rsid w:val="000C6943"/>
    <w:rsid w:val="000C6B73"/>
    <w:rsid w:val="000C6F6F"/>
    <w:rsid w:val="000C73D6"/>
    <w:rsid w:val="000C75A7"/>
    <w:rsid w:val="000C75DC"/>
    <w:rsid w:val="000C76B6"/>
    <w:rsid w:val="000C785F"/>
    <w:rsid w:val="000C7876"/>
    <w:rsid w:val="000C7905"/>
    <w:rsid w:val="000C79C3"/>
    <w:rsid w:val="000C7BD5"/>
    <w:rsid w:val="000C7C8E"/>
    <w:rsid w:val="000C7CC4"/>
    <w:rsid w:val="000C7CF0"/>
    <w:rsid w:val="000C7E32"/>
    <w:rsid w:val="000C7E69"/>
    <w:rsid w:val="000D0199"/>
    <w:rsid w:val="000D0900"/>
    <w:rsid w:val="000D0B27"/>
    <w:rsid w:val="000D0B84"/>
    <w:rsid w:val="000D0CF7"/>
    <w:rsid w:val="000D0D31"/>
    <w:rsid w:val="000D0D33"/>
    <w:rsid w:val="000D0FE2"/>
    <w:rsid w:val="000D10DD"/>
    <w:rsid w:val="000D113E"/>
    <w:rsid w:val="000D12C1"/>
    <w:rsid w:val="000D12D6"/>
    <w:rsid w:val="000D1324"/>
    <w:rsid w:val="000D149A"/>
    <w:rsid w:val="000D1513"/>
    <w:rsid w:val="000D1705"/>
    <w:rsid w:val="000D1832"/>
    <w:rsid w:val="000D191B"/>
    <w:rsid w:val="000D194D"/>
    <w:rsid w:val="000D196D"/>
    <w:rsid w:val="000D1B9B"/>
    <w:rsid w:val="000D1C26"/>
    <w:rsid w:val="000D1C76"/>
    <w:rsid w:val="000D1D63"/>
    <w:rsid w:val="000D1D8A"/>
    <w:rsid w:val="000D1DBA"/>
    <w:rsid w:val="000D1E05"/>
    <w:rsid w:val="000D1E26"/>
    <w:rsid w:val="000D1E48"/>
    <w:rsid w:val="000D1E7C"/>
    <w:rsid w:val="000D1F43"/>
    <w:rsid w:val="000D1FCF"/>
    <w:rsid w:val="000D209E"/>
    <w:rsid w:val="000D2100"/>
    <w:rsid w:val="000D22B9"/>
    <w:rsid w:val="000D2601"/>
    <w:rsid w:val="000D266D"/>
    <w:rsid w:val="000D26AB"/>
    <w:rsid w:val="000D2709"/>
    <w:rsid w:val="000D2785"/>
    <w:rsid w:val="000D2831"/>
    <w:rsid w:val="000D289A"/>
    <w:rsid w:val="000D296C"/>
    <w:rsid w:val="000D2995"/>
    <w:rsid w:val="000D2B77"/>
    <w:rsid w:val="000D2C0B"/>
    <w:rsid w:val="000D2D05"/>
    <w:rsid w:val="000D2D5E"/>
    <w:rsid w:val="000D2DC1"/>
    <w:rsid w:val="000D2EF3"/>
    <w:rsid w:val="000D3015"/>
    <w:rsid w:val="000D367D"/>
    <w:rsid w:val="000D37A4"/>
    <w:rsid w:val="000D37D5"/>
    <w:rsid w:val="000D38CC"/>
    <w:rsid w:val="000D397A"/>
    <w:rsid w:val="000D3B34"/>
    <w:rsid w:val="000D3CFD"/>
    <w:rsid w:val="000D3DD9"/>
    <w:rsid w:val="000D3E31"/>
    <w:rsid w:val="000D3E8D"/>
    <w:rsid w:val="000D3EFE"/>
    <w:rsid w:val="000D42B9"/>
    <w:rsid w:val="000D4757"/>
    <w:rsid w:val="000D4781"/>
    <w:rsid w:val="000D4839"/>
    <w:rsid w:val="000D49D6"/>
    <w:rsid w:val="000D4A35"/>
    <w:rsid w:val="000D4A94"/>
    <w:rsid w:val="000D4C20"/>
    <w:rsid w:val="000D4CB5"/>
    <w:rsid w:val="000D4E24"/>
    <w:rsid w:val="000D51EA"/>
    <w:rsid w:val="000D53D9"/>
    <w:rsid w:val="000D5480"/>
    <w:rsid w:val="000D54AC"/>
    <w:rsid w:val="000D574B"/>
    <w:rsid w:val="000D5859"/>
    <w:rsid w:val="000D590F"/>
    <w:rsid w:val="000D594F"/>
    <w:rsid w:val="000D59ED"/>
    <w:rsid w:val="000D5B36"/>
    <w:rsid w:val="000D5BE4"/>
    <w:rsid w:val="000D5D17"/>
    <w:rsid w:val="000D5EA6"/>
    <w:rsid w:val="000D5F04"/>
    <w:rsid w:val="000D632E"/>
    <w:rsid w:val="000D633A"/>
    <w:rsid w:val="000D647C"/>
    <w:rsid w:val="000D6641"/>
    <w:rsid w:val="000D68DB"/>
    <w:rsid w:val="000D6A0D"/>
    <w:rsid w:val="000D6A53"/>
    <w:rsid w:val="000D6A66"/>
    <w:rsid w:val="000D6CAF"/>
    <w:rsid w:val="000D6D5F"/>
    <w:rsid w:val="000D6D87"/>
    <w:rsid w:val="000D6DF1"/>
    <w:rsid w:val="000D71A1"/>
    <w:rsid w:val="000D7471"/>
    <w:rsid w:val="000D74D8"/>
    <w:rsid w:val="000D7520"/>
    <w:rsid w:val="000D77E8"/>
    <w:rsid w:val="000D7906"/>
    <w:rsid w:val="000D7A61"/>
    <w:rsid w:val="000D7D68"/>
    <w:rsid w:val="000D7DD7"/>
    <w:rsid w:val="000D7F7C"/>
    <w:rsid w:val="000E0279"/>
    <w:rsid w:val="000E03B1"/>
    <w:rsid w:val="000E0530"/>
    <w:rsid w:val="000E0722"/>
    <w:rsid w:val="000E077C"/>
    <w:rsid w:val="000E0824"/>
    <w:rsid w:val="000E0877"/>
    <w:rsid w:val="000E08F4"/>
    <w:rsid w:val="000E0B3B"/>
    <w:rsid w:val="000E0BBC"/>
    <w:rsid w:val="000E0BD5"/>
    <w:rsid w:val="000E0FBD"/>
    <w:rsid w:val="000E0FCE"/>
    <w:rsid w:val="000E1151"/>
    <w:rsid w:val="000E135B"/>
    <w:rsid w:val="000E1399"/>
    <w:rsid w:val="000E13DF"/>
    <w:rsid w:val="000E1898"/>
    <w:rsid w:val="000E197F"/>
    <w:rsid w:val="000E1AFC"/>
    <w:rsid w:val="000E1CFC"/>
    <w:rsid w:val="000E1EFC"/>
    <w:rsid w:val="000E22C6"/>
    <w:rsid w:val="000E22D4"/>
    <w:rsid w:val="000E233F"/>
    <w:rsid w:val="000E23A5"/>
    <w:rsid w:val="000E23E9"/>
    <w:rsid w:val="000E261B"/>
    <w:rsid w:val="000E262C"/>
    <w:rsid w:val="000E26BA"/>
    <w:rsid w:val="000E2720"/>
    <w:rsid w:val="000E2922"/>
    <w:rsid w:val="000E29EC"/>
    <w:rsid w:val="000E29ED"/>
    <w:rsid w:val="000E2B0B"/>
    <w:rsid w:val="000E2C45"/>
    <w:rsid w:val="000E2C9A"/>
    <w:rsid w:val="000E2DAE"/>
    <w:rsid w:val="000E2EEF"/>
    <w:rsid w:val="000E2EFE"/>
    <w:rsid w:val="000E2F9D"/>
    <w:rsid w:val="000E2FC4"/>
    <w:rsid w:val="000E308C"/>
    <w:rsid w:val="000E30C6"/>
    <w:rsid w:val="000E30D3"/>
    <w:rsid w:val="000E3287"/>
    <w:rsid w:val="000E328F"/>
    <w:rsid w:val="000E34C1"/>
    <w:rsid w:val="000E350D"/>
    <w:rsid w:val="000E3557"/>
    <w:rsid w:val="000E37AB"/>
    <w:rsid w:val="000E386A"/>
    <w:rsid w:val="000E3BB1"/>
    <w:rsid w:val="000E3CF3"/>
    <w:rsid w:val="000E3E03"/>
    <w:rsid w:val="000E3FC9"/>
    <w:rsid w:val="000E3FEB"/>
    <w:rsid w:val="000E4056"/>
    <w:rsid w:val="000E412D"/>
    <w:rsid w:val="000E42FA"/>
    <w:rsid w:val="000E4399"/>
    <w:rsid w:val="000E45B5"/>
    <w:rsid w:val="000E45BD"/>
    <w:rsid w:val="000E45FD"/>
    <w:rsid w:val="000E4607"/>
    <w:rsid w:val="000E4864"/>
    <w:rsid w:val="000E48AC"/>
    <w:rsid w:val="000E4959"/>
    <w:rsid w:val="000E4C9A"/>
    <w:rsid w:val="000E4E2E"/>
    <w:rsid w:val="000E5096"/>
    <w:rsid w:val="000E5218"/>
    <w:rsid w:val="000E5237"/>
    <w:rsid w:val="000E5303"/>
    <w:rsid w:val="000E5460"/>
    <w:rsid w:val="000E548F"/>
    <w:rsid w:val="000E568C"/>
    <w:rsid w:val="000E5770"/>
    <w:rsid w:val="000E57CD"/>
    <w:rsid w:val="000E5C53"/>
    <w:rsid w:val="000E5CA6"/>
    <w:rsid w:val="000E5DA7"/>
    <w:rsid w:val="000E5DE5"/>
    <w:rsid w:val="000E5F0D"/>
    <w:rsid w:val="000E6198"/>
    <w:rsid w:val="000E621B"/>
    <w:rsid w:val="000E625B"/>
    <w:rsid w:val="000E651F"/>
    <w:rsid w:val="000E66CD"/>
    <w:rsid w:val="000E6B79"/>
    <w:rsid w:val="000E6BD1"/>
    <w:rsid w:val="000E6F8D"/>
    <w:rsid w:val="000E6FB4"/>
    <w:rsid w:val="000E7122"/>
    <w:rsid w:val="000E7142"/>
    <w:rsid w:val="000E7164"/>
    <w:rsid w:val="000E71D0"/>
    <w:rsid w:val="000E7208"/>
    <w:rsid w:val="000E7309"/>
    <w:rsid w:val="000E7471"/>
    <w:rsid w:val="000E7834"/>
    <w:rsid w:val="000E78BB"/>
    <w:rsid w:val="000E79BE"/>
    <w:rsid w:val="000E7C43"/>
    <w:rsid w:val="000E7E67"/>
    <w:rsid w:val="000F00C7"/>
    <w:rsid w:val="000F01D9"/>
    <w:rsid w:val="000F0695"/>
    <w:rsid w:val="000F0741"/>
    <w:rsid w:val="000F077C"/>
    <w:rsid w:val="000F0A81"/>
    <w:rsid w:val="000F0C30"/>
    <w:rsid w:val="000F0D52"/>
    <w:rsid w:val="000F0DE6"/>
    <w:rsid w:val="000F0F0B"/>
    <w:rsid w:val="000F101F"/>
    <w:rsid w:val="000F10C6"/>
    <w:rsid w:val="000F120C"/>
    <w:rsid w:val="000F128E"/>
    <w:rsid w:val="000F13E7"/>
    <w:rsid w:val="000F1435"/>
    <w:rsid w:val="000F1463"/>
    <w:rsid w:val="000F153A"/>
    <w:rsid w:val="000F1637"/>
    <w:rsid w:val="000F19D1"/>
    <w:rsid w:val="000F1B4D"/>
    <w:rsid w:val="000F1D6D"/>
    <w:rsid w:val="000F1DEF"/>
    <w:rsid w:val="000F1E93"/>
    <w:rsid w:val="000F1ECF"/>
    <w:rsid w:val="000F1FC2"/>
    <w:rsid w:val="000F2077"/>
    <w:rsid w:val="000F21C8"/>
    <w:rsid w:val="000F231D"/>
    <w:rsid w:val="000F2557"/>
    <w:rsid w:val="000F2773"/>
    <w:rsid w:val="000F27D0"/>
    <w:rsid w:val="000F27FD"/>
    <w:rsid w:val="000F28F9"/>
    <w:rsid w:val="000F2924"/>
    <w:rsid w:val="000F2AAE"/>
    <w:rsid w:val="000F2B64"/>
    <w:rsid w:val="000F2D59"/>
    <w:rsid w:val="000F2D8B"/>
    <w:rsid w:val="000F2E7D"/>
    <w:rsid w:val="000F2F97"/>
    <w:rsid w:val="000F3097"/>
    <w:rsid w:val="000F31FB"/>
    <w:rsid w:val="000F3308"/>
    <w:rsid w:val="000F34A9"/>
    <w:rsid w:val="000F3543"/>
    <w:rsid w:val="000F3670"/>
    <w:rsid w:val="000F36C2"/>
    <w:rsid w:val="000F36E8"/>
    <w:rsid w:val="000F3C50"/>
    <w:rsid w:val="000F3C94"/>
    <w:rsid w:val="000F3D26"/>
    <w:rsid w:val="000F3D6C"/>
    <w:rsid w:val="000F3E8B"/>
    <w:rsid w:val="000F4143"/>
    <w:rsid w:val="000F41A6"/>
    <w:rsid w:val="000F41BA"/>
    <w:rsid w:val="000F4254"/>
    <w:rsid w:val="000F430B"/>
    <w:rsid w:val="000F433A"/>
    <w:rsid w:val="000F4584"/>
    <w:rsid w:val="000F4665"/>
    <w:rsid w:val="000F46ED"/>
    <w:rsid w:val="000F473C"/>
    <w:rsid w:val="000F4891"/>
    <w:rsid w:val="000F48E4"/>
    <w:rsid w:val="000F4983"/>
    <w:rsid w:val="000F49D2"/>
    <w:rsid w:val="000F4BA7"/>
    <w:rsid w:val="000F4C31"/>
    <w:rsid w:val="000F4F44"/>
    <w:rsid w:val="000F4FF6"/>
    <w:rsid w:val="000F5076"/>
    <w:rsid w:val="000F518C"/>
    <w:rsid w:val="000F51ED"/>
    <w:rsid w:val="000F52F7"/>
    <w:rsid w:val="000F555D"/>
    <w:rsid w:val="000F5640"/>
    <w:rsid w:val="000F56FB"/>
    <w:rsid w:val="000F5912"/>
    <w:rsid w:val="000F5C89"/>
    <w:rsid w:val="000F5DB7"/>
    <w:rsid w:val="000F5E1D"/>
    <w:rsid w:val="000F5EE9"/>
    <w:rsid w:val="000F608B"/>
    <w:rsid w:val="000F60A5"/>
    <w:rsid w:val="000F6171"/>
    <w:rsid w:val="000F62D0"/>
    <w:rsid w:val="000F62E2"/>
    <w:rsid w:val="000F6485"/>
    <w:rsid w:val="000F6836"/>
    <w:rsid w:val="000F695A"/>
    <w:rsid w:val="000F69A5"/>
    <w:rsid w:val="000F6A0F"/>
    <w:rsid w:val="000F6A54"/>
    <w:rsid w:val="000F6ADD"/>
    <w:rsid w:val="000F6D8F"/>
    <w:rsid w:val="000F6E7C"/>
    <w:rsid w:val="000F6FFD"/>
    <w:rsid w:val="000F7074"/>
    <w:rsid w:val="000F7165"/>
    <w:rsid w:val="000F7225"/>
    <w:rsid w:val="000F7425"/>
    <w:rsid w:val="000F749D"/>
    <w:rsid w:val="000F7586"/>
    <w:rsid w:val="000F7596"/>
    <w:rsid w:val="000F7B24"/>
    <w:rsid w:val="000F7CCE"/>
    <w:rsid w:val="000F7D60"/>
    <w:rsid w:val="000F7E1E"/>
    <w:rsid w:val="000F7EFB"/>
    <w:rsid w:val="00100021"/>
    <w:rsid w:val="0010002E"/>
    <w:rsid w:val="00100091"/>
    <w:rsid w:val="0010012D"/>
    <w:rsid w:val="001001A4"/>
    <w:rsid w:val="001003F4"/>
    <w:rsid w:val="001003FF"/>
    <w:rsid w:val="001004E0"/>
    <w:rsid w:val="0010052D"/>
    <w:rsid w:val="001005B5"/>
    <w:rsid w:val="001007F9"/>
    <w:rsid w:val="00100922"/>
    <w:rsid w:val="0010093F"/>
    <w:rsid w:val="001009AE"/>
    <w:rsid w:val="001009EC"/>
    <w:rsid w:val="00100CD0"/>
    <w:rsid w:val="00100DBB"/>
    <w:rsid w:val="00100F8B"/>
    <w:rsid w:val="0010100D"/>
    <w:rsid w:val="00101167"/>
    <w:rsid w:val="00101266"/>
    <w:rsid w:val="001013C8"/>
    <w:rsid w:val="001017E9"/>
    <w:rsid w:val="00101908"/>
    <w:rsid w:val="001019D0"/>
    <w:rsid w:val="00101C5E"/>
    <w:rsid w:val="00101C60"/>
    <w:rsid w:val="00101DEA"/>
    <w:rsid w:val="00101F17"/>
    <w:rsid w:val="00102399"/>
    <w:rsid w:val="0010246D"/>
    <w:rsid w:val="001024CA"/>
    <w:rsid w:val="00102633"/>
    <w:rsid w:val="001026C0"/>
    <w:rsid w:val="00102A08"/>
    <w:rsid w:val="00102A94"/>
    <w:rsid w:val="00102C24"/>
    <w:rsid w:val="00102CD7"/>
    <w:rsid w:val="00102D70"/>
    <w:rsid w:val="00102D9A"/>
    <w:rsid w:val="00102E71"/>
    <w:rsid w:val="00102FEE"/>
    <w:rsid w:val="00103109"/>
    <w:rsid w:val="00103199"/>
    <w:rsid w:val="0010323C"/>
    <w:rsid w:val="00103449"/>
    <w:rsid w:val="0010350A"/>
    <w:rsid w:val="001035A4"/>
    <w:rsid w:val="00103659"/>
    <w:rsid w:val="001036C0"/>
    <w:rsid w:val="001037FD"/>
    <w:rsid w:val="0010383B"/>
    <w:rsid w:val="0010390F"/>
    <w:rsid w:val="00103955"/>
    <w:rsid w:val="00103A1E"/>
    <w:rsid w:val="00103BF5"/>
    <w:rsid w:val="00103CBE"/>
    <w:rsid w:val="00103DC4"/>
    <w:rsid w:val="00103EB1"/>
    <w:rsid w:val="00103F8E"/>
    <w:rsid w:val="001040B9"/>
    <w:rsid w:val="001041DF"/>
    <w:rsid w:val="001043DE"/>
    <w:rsid w:val="00104551"/>
    <w:rsid w:val="001046F4"/>
    <w:rsid w:val="001046F9"/>
    <w:rsid w:val="001047A1"/>
    <w:rsid w:val="0010480C"/>
    <w:rsid w:val="001049E4"/>
    <w:rsid w:val="00104D26"/>
    <w:rsid w:val="00104D6A"/>
    <w:rsid w:val="001053DA"/>
    <w:rsid w:val="001054EB"/>
    <w:rsid w:val="0010550F"/>
    <w:rsid w:val="0010551F"/>
    <w:rsid w:val="00105532"/>
    <w:rsid w:val="001055C8"/>
    <w:rsid w:val="00105632"/>
    <w:rsid w:val="0010570C"/>
    <w:rsid w:val="001057DA"/>
    <w:rsid w:val="00105A91"/>
    <w:rsid w:val="00105B8A"/>
    <w:rsid w:val="00105C9F"/>
    <w:rsid w:val="00105CF1"/>
    <w:rsid w:val="00105D1C"/>
    <w:rsid w:val="00105DEA"/>
    <w:rsid w:val="00105E06"/>
    <w:rsid w:val="00105F13"/>
    <w:rsid w:val="00106096"/>
    <w:rsid w:val="0010613E"/>
    <w:rsid w:val="001061CB"/>
    <w:rsid w:val="001063D1"/>
    <w:rsid w:val="001064AA"/>
    <w:rsid w:val="00106631"/>
    <w:rsid w:val="0010682D"/>
    <w:rsid w:val="0010696A"/>
    <w:rsid w:val="00106AB7"/>
    <w:rsid w:val="00106AD9"/>
    <w:rsid w:val="00106B4D"/>
    <w:rsid w:val="00106BD7"/>
    <w:rsid w:val="00106DAE"/>
    <w:rsid w:val="00106EA4"/>
    <w:rsid w:val="00106EF0"/>
    <w:rsid w:val="0010705C"/>
    <w:rsid w:val="001070E7"/>
    <w:rsid w:val="001070FE"/>
    <w:rsid w:val="001071D0"/>
    <w:rsid w:val="00107344"/>
    <w:rsid w:val="00107379"/>
    <w:rsid w:val="00107437"/>
    <w:rsid w:val="001074B7"/>
    <w:rsid w:val="001077DD"/>
    <w:rsid w:val="00107801"/>
    <w:rsid w:val="001078D3"/>
    <w:rsid w:val="001078F4"/>
    <w:rsid w:val="0010792D"/>
    <w:rsid w:val="00107AF1"/>
    <w:rsid w:val="00107B71"/>
    <w:rsid w:val="00107BB2"/>
    <w:rsid w:val="00107C00"/>
    <w:rsid w:val="00107C5E"/>
    <w:rsid w:val="00107CFB"/>
    <w:rsid w:val="00107D14"/>
    <w:rsid w:val="00110040"/>
    <w:rsid w:val="0011014D"/>
    <w:rsid w:val="00110166"/>
    <w:rsid w:val="001101A1"/>
    <w:rsid w:val="001103E2"/>
    <w:rsid w:val="001107C0"/>
    <w:rsid w:val="00110C02"/>
    <w:rsid w:val="00110C6F"/>
    <w:rsid w:val="00110F83"/>
    <w:rsid w:val="00111288"/>
    <w:rsid w:val="0011144E"/>
    <w:rsid w:val="00111516"/>
    <w:rsid w:val="00111691"/>
    <w:rsid w:val="00111703"/>
    <w:rsid w:val="001117E4"/>
    <w:rsid w:val="00111938"/>
    <w:rsid w:val="001119A9"/>
    <w:rsid w:val="001119DF"/>
    <w:rsid w:val="00111A0F"/>
    <w:rsid w:val="00111A7C"/>
    <w:rsid w:val="00111D0A"/>
    <w:rsid w:val="00111E16"/>
    <w:rsid w:val="00111E3C"/>
    <w:rsid w:val="00111E99"/>
    <w:rsid w:val="00111F9B"/>
    <w:rsid w:val="00111FB1"/>
    <w:rsid w:val="0011203A"/>
    <w:rsid w:val="0011206F"/>
    <w:rsid w:val="001121B7"/>
    <w:rsid w:val="001123FC"/>
    <w:rsid w:val="00112464"/>
    <w:rsid w:val="001124EE"/>
    <w:rsid w:val="001125AD"/>
    <w:rsid w:val="001127D4"/>
    <w:rsid w:val="0011282D"/>
    <w:rsid w:val="00112923"/>
    <w:rsid w:val="00112C30"/>
    <w:rsid w:val="00112D28"/>
    <w:rsid w:val="00113023"/>
    <w:rsid w:val="00113166"/>
    <w:rsid w:val="0011322F"/>
    <w:rsid w:val="0011333A"/>
    <w:rsid w:val="0011340C"/>
    <w:rsid w:val="0011357A"/>
    <w:rsid w:val="001135E9"/>
    <w:rsid w:val="00113603"/>
    <w:rsid w:val="001136C0"/>
    <w:rsid w:val="001137F4"/>
    <w:rsid w:val="00113969"/>
    <w:rsid w:val="00113975"/>
    <w:rsid w:val="00113A61"/>
    <w:rsid w:val="00113A95"/>
    <w:rsid w:val="00113B58"/>
    <w:rsid w:val="00113BA0"/>
    <w:rsid w:val="00113BA4"/>
    <w:rsid w:val="00113E32"/>
    <w:rsid w:val="00113ECC"/>
    <w:rsid w:val="00113F02"/>
    <w:rsid w:val="00113F1C"/>
    <w:rsid w:val="00114174"/>
    <w:rsid w:val="00114209"/>
    <w:rsid w:val="001142D7"/>
    <w:rsid w:val="00114597"/>
    <w:rsid w:val="0011467F"/>
    <w:rsid w:val="0011473A"/>
    <w:rsid w:val="0011482E"/>
    <w:rsid w:val="00114A05"/>
    <w:rsid w:val="00114B46"/>
    <w:rsid w:val="00114B61"/>
    <w:rsid w:val="00114D33"/>
    <w:rsid w:val="00114DC2"/>
    <w:rsid w:val="00115008"/>
    <w:rsid w:val="00115246"/>
    <w:rsid w:val="00115478"/>
    <w:rsid w:val="00115550"/>
    <w:rsid w:val="0011596B"/>
    <w:rsid w:val="001159B2"/>
    <w:rsid w:val="00115A27"/>
    <w:rsid w:val="00115A42"/>
    <w:rsid w:val="00115CA6"/>
    <w:rsid w:val="00115D4D"/>
    <w:rsid w:val="00115E50"/>
    <w:rsid w:val="00115E9D"/>
    <w:rsid w:val="00115F5E"/>
    <w:rsid w:val="0011606B"/>
    <w:rsid w:val="00116225"/>
    <w:rsid w:val="001162BF"/>
    <w:rsid w:val="001163BF"/>
    <w:rsid w:val="00116554"/>
    <w:rsid w:val="0011672F"/>
    <w:rsid w:val="001167E4"/>
    <w:rsid w:val="0011686C"/>
    <w:rsid w:val="00116AC5"/>
    <w:rsid w:val="00116B99"/>
    <w:rsid w:val="00116C58"/>
    <w:rsid w:val="00116DFF"/>
    <w:rsid w:val="00116F82"/>
    <w:rsid w:val="0011704A"/>
    <w:rsid w:val="00117053"/>
    <w:rsid w:val="00117181"/>
    <w:rsid w:val="0011721A"/>
    <w:rsid w:val="00117237"/>
    <w:rsid w:val="001172E0"/>
    <w:rsid w:val="0011733F"/>
    <w:rsid w:val="0011740C"/>
    <w:rsid w:val="00117660"/>
    <w:rsid w:val="001176BB"/>
    <w:rsid w:val="0011788F"/>
    <w:rsid w:val="001178BA"/>
    <w:rsid w:val="00117A29"/>
    <w:rsid w:val="00117BA3"/>
    <w:rsid w:val="00117C62"/>
    <w:rsid w:val="00117E94"/>
    <w:rsid w:val="00117F32"/>
    <w:rsid w:val="00117F6A"/>
    <w:rsid w:val="00117F88"/>
    <w:rsid w:val="0012016D"/>
    <w:rsid w:val="00120251"/>
    <w:rsid w:val="00120377"/>
    <w:rsid w:val="00120451"/>
    <w:rsid w:val="001204C9"/>
    <w:rsid w:val="001205F7"/>
    <w:rsid w:val="00120756"/>
    <w:rsid w:val="00120885"/>
    <w:rsid w:val="001208E9"/>
    <w:rsid w:val="001208FE"/>
    <w:rsid w:val="001209E5"/>
    <w:rsid w:val="00120A8F"/>
    <w:rsid w:val="00120BA7"/>
    <w:rsid w:val="00120D00"/>
    <w:rsid w:val="00120D15"/>
    <w:rsid w:val="00120D53"/>
    <w:rsid w:val="00120DE4"/>
    <w:rsid w:val="00120E01"/>
    <w:rsid w:val="001210BC"/>
    <w:rsid w:val="00121159"/>
    <w:rsid w:val="0012130D"/>
    <w:rsid w:val="00121397"/>
    <w:rsid w:val="00121445"/>
    <w:rsid w:val="00121493"/>
    <w:rsid w:val="00121636"/>
    <w:rsid w:val="001216C5"/>
    <w:rsid w:val="00121770"/>
    <w:rsid w:val="00121837"/>
    <w:rsid w:val="00121BAE"/>
    <w:rsid w:val="00121D3E"/>
    <w:rsid w:val="00121DBE"/>
    <w:rsid w:val="00121DF8"/>
    <w:rsid w:val="00121E05"/>
    <w:rsid w:val="00121E4D"/>
    <w:rsid w:val="00121E81"/>
    <w:rsid w:val="00122063"/>
    <w:rsid w:val="001220D0"/>
    <w:rsid w:val="001220F4"/>
    <w:rsid w:val="00122134"/>
    <w:rsid w:val="00122154"/>
    <w:rsid w:val="00122173"/>
    <w:rsid w:val="0012245F"/>
    <w:rsid w:val="001225CE"/>
    <w:rsid w:val="00122682"/>
    <w:rsid w:val="001226E2"/>
    <w:rsid w:val="00122746"/>
    <w:rsid w:val="0012288E"/>
    <w:rsid w:val="001228A4"/>
    <w:rsid w:val="00122967"/>
    <w:rsid w:val="00122ABE"/>
    <w:rsid w:val="00122B67"/>
    <w:rsid w:val="00122BC6"/>
    <w:rsid w:val="00122CDC"/>
    <w:rsid w:val="00122E9E"/>
    <w:rsid w:val="00122F3E"/>
    <w:rsid w:val="00122F6E"/>
    <w:rsid w:val="001230C6"/>
    <w:rsid w:val="00123188"/>
    <w:rsid w:val="00123283"/>
    <w:rsid w:val="0012329C"/>
    <w:rsid w:val="001232D1"/>
    <w:rsid w:val="00123360"/>
    <w:rsid w:val="001236D1"/>
    <w:rsid w:val="001236F3"/>
    <w:rsid w:val="00123877"/>
    <w:rsid w:val="0012388A"/>
    <w:rsid w:val="0012389C"/>
    <w:rsid w:val="0012389E"/>
    <w:rsid w:val="00123A3D"/>
    <w:rsid w:val="00123A50"/>
    <w:rsid w:val="00123AE2"/>
    <w:rsid w:val="00123C05"/>
    <w:rsid w:val="00123D94"/>
    <w:rsid w:val="00123E12"/>
    <w:rsid w:val="00123E4E"/>
    <w:rsid w:val="00123EAD"/>
    <w:rsid w:val="00123FEE"/>
    <w:rsid w:val="00124051"/>
    <w:rsid w:val="001242CF"/>
    <w:rsid w:val="001242D0"/>
    <w:rsid w:val="001242D6"/>
    <w:rsid w:val="001242FD"/>
    <w:rsid w:val="0012453F"/>
    <w:rsid w:val="00124596"/>
    <w:rsid w:val="001245C7"/>
    <w:rsid w:val="00124941"/>
    <w:rsid w:val="001249BA"/>
    <w:rsid w:val="00124BD5"/>
    <w:rsid w:val="00124F32"/>
    <w:rsid w:val="00125163"/>
    <w:rsid w:val="001253B7"/>
    <w:rsid w:val="0012561D"/>
    <w:rsid w:val="001256E8"/>
    <w:rsid w:val="0012587F"/>
    <w:rsid w:val="0012595C"/>
    <w:rsid w:val="00125A2D"/>
    <w:rsid w:val="00125AD0"/>
    <w:rsid w:val="00125BE2"/>
    <w:rsid w:val="00125CD2"/>
    <w:rsid w:val="00125CD9"/>
    <w:rsid w:val="00125D32"/>
    <w:rsid w:val="00125D60"/>
    <w:rsid w:val="00125DBA"/>
    <w:rsid w:val="00125E3E"/>
    <w:rsid w:val="00125FA1"/>
    <w:rsid w:val="00126043"/>
    <w:rsid w:val="0012612E"/>
    <w:rsid w:val="0012614C"/>
    <w:rsid w:val="001264B9"/>
    <w:rsid w:val="00126730"/>
    <w:rsid w:val="00126895"/>
    <w:rsid w:val="00126B69"/>
    <w:rsid w:val="00126C24"/>
    <w:rsid w:val="00126C2D"/>
    <w:rsid w:val="00126C7C"/>
    <w:rsid w:val="00126CD3"/>
    <w:rsid w:val="00126D18"/>
    <w:rsid w:val="00126D7B"/>
    <w:rsid w:val="00126D7D"/>
    <w:rsid w:val="0012706D"/>
    <w:rsid w:val="001270C0"/>
    <w:rsid w:val="001270DC"/>
    <w:rsid w:val="00127304"/>
    <w:rsid w:val="0012736F"/>
    <w:rsid w:val="001274C4"/>
    <w:rsid w:val="00127537"/>
    <w:rsid w:val="0012762A"/>
    <w:rsid w:val="001276E2"/>
    <w:rsid w:val="00127C30"/>
    <w:rsid w:val="00127EDA"/>
    <w:rsid w:val="001300BC"/>
    <w:rsid w:val="001300CB"/>
    <w:rsid w:val="00130205"/>
    <w:rsid w:val="0013025B"/>
    <w:rsid w:val="001303A7"/>
    <w:rsid w:val="001305DA"/>
    <w:rsid w:val="001306EB"/>
    <w:rsid w:val="0013085B"/>
    <w:rsid w:val="001309A3"/>
    <w:rsid w:val="001309BB"/>
    <w:rsid w:val="00130B3F"/>
    <w:rsid w:val="00130CB1"/>
    <w:rsid w:val="00130CC6"/>
    <w:rsid w:val="00130DE4"/>
    <w:rsid w:val="00130E6D"/>
    <w:rsid w:val="00130F93"/>
    <w:rsid w:val="0013118B"/>
    <w:rsid w:val="001312A9"/>
    <w:rsid w:val="001314B9"/>
    <w:rsid w:val="0013155B"/>
    <w:rsid w:val="001315D0"/>
    <w:rsid w:val="0013175E"/>
    <w:rsid w:val="001317E4"/>
    <w:rsid w:val="0013187B"/>
    <w:rsid w:val="00131880"/>
    <w:rsid w:val="001318A4"/>
    <w:rsid w:val="001318C5"/>
    <w:rsid w:val="001319D2"/>
    <w:rsid w:val="00131D9E"/>
    <w:rsid w:val="00131F52"/>
    <w:rsid w:val="00131FB8"/>
    <w:rsid w:val="00131FC2"/>
    <w:rsid w:val="00132163"/>
    <w:rsid w:val="001321DC"/>
    <w:rsid w:val="001323E7"/>
    <w:rsid w:val="0013258D"/>
    <w:rsid w:val="00132677"/>
    <w:rsid w:val="00132AC0"/>
    <w:rsid w:val="00132AC6"/>
    <w:rsid w:val="00132B7F"/>
    <w:rsid w:val="00132C20"/>
    <w:rsid w:val="00132D6A"/>
    <w:rsid w:val="00132EEB"/>
    <w:rsid w:val="00132F87"/>
    <w:rsid w:val="00133006"/>
    <w:rsid w:val="001330DD"/>
    <w:rsid w:val="00133140"/>
    <w:rsid w:val="00133189"/>
    <w:rsid w:val="00133409"/>
    <w:rsid w:val="00133414"/>
    <w:rsid w:val="00133457"/>
    <w:rsid w:val="0013346D"/>
    <w:rsid w:val="00133518"/>
    <w:rsid w:val="00133660"/>
    <w:rsid w:val="00133705"/>
    <w:rsid w:val="00133861"/>
    <w:rsid w:val="00133969"/>
    <w:rsid w:val="00133A11"/>
    <w:rsid w:val="00133ABA"/>
    <w:rsid w:val="00133D38"/>
    <w:rsid w:val="00133DCE"/>
    <w:rsid w:val="00133E3B"/>
    <w:rsid w:val="00134093"/>
    <w:rsid w:val="001340F0"/>
    <w:rsid w:val="00134552"/>
    <w:rsid w:val="0013464F"/>
    <w:rsid w:val="00134684"/>
    <w:rsid w:val="001346B3"/>
    <w:rsid w:val="001346F4"/>
    <w:rsid w:val="00134791"/>
    <w:rsid w:val="00134896"/>
    <w:rsid w:val="00134C90"/>
    <w:rsid w:val="00134CFA"/>
    <w:rsid w:val="00134DE9"/>
    <w:rsid w:val="00134E6F"/>
    <w:rsid w:val="0013506A"/>
    <w:rsid w:val="00135243"/>
    <w:rsid w:val="001352A8"/>
    <w:rsid w:val="00135421"/>
    <w:rsid w:val="001357AD"/>
    <w:rsid w:val="00135856"/>
    <w:rsid w:val="001359E3"/>
    <w:rsid w:val="001359F6"/>
    <w:rsid w:val="00135C40"/>
    <w:rsid w:val="00135ECA"/>
    <w:rsid w:val="00135EF1"/>
    <w:rsid w:val="00135EF6"/>
    <w:rsid w:val="00135FB5"/>
    <w:rsid w:val="00135FEF"/>
    <w:rsid w:val="00135FF6"/>
    <w:rsid w:val="00136004"/>
    <w:rsid w:val="0013602D"/>
    <w:rsid w:val="0013631B"/>
    <w:rsid w:val="001364F7"/>
    <w:rsid w:val="0013658C"/>
    <w:rsid w:val="0013663A"/>
    <w:rsid w:val="001367F8"/>
    <w:rsid w:val="00136833"/>
    <w:rsid w:val="00136A15"/>
    <w:rsid w:val="00136B54"/>
    <w:rsid w:val="00136B83"/>
    <w:rsid w:val="00136D6F"/>
    <w:rsid w:val="001370BD"/>
    <w:rsid w:val="001372F3"/>
    <w:rsid w:val="00137433"/>
    <w:rsid w:val="00137A0C"/>
    <w:rsid w:val="00137B10"/>
    <w:rsid w:val="00137DEC"/>
    <w:rsid w:val="00137FB7"/>
    <w:rsid w:val="0014001E"/>
    <w:rsid w:val="001400D0"/>
    <w:rsid w:val="00140164"/>
    <w:rsid w:val="00140170"/>
    <w:rsid w:val="00140252"/>
    <w:rsid w:val="001403E9"/>
    <w:rsid w:val="0014045A"/>
    <w:rsid w:val="00140596"/>
    <w:rsid w:val="001406AF"/>
    <w:rsid w:val="001406C1"/>
    <w:rsid w:val="00140708"/>
    <w:rsid w:val="00140836"/>
    <w:rsid w:val="0014089E"/>
    <w:rsid w:val="001408BF"/>
    <w:rsid w:val="00140A10"/>
    <w:rsid w:val="00140C0F"/>
    <w:rsid w:val="00140C40"/>
    <w:rsid w:val="00140C45"/>
    <w:rsid w:val="00140CC3"/>
    <w:rsid w:val="00140F5B"/>
    <w:rsid w:val="00140F80"/>
    <w:rsid w:val="00141154"/>
    <w:rsid w:val="0014128B"/>
    <w:rsid w:val="0014130A"/>
    <w:rsid w:val="0014147B"/>
    <w:rsid w:val="00141557"/>
    <w:rsid w:val="001415EC"/>
    <w:rsid w:val="00141713"/>
    <w:rsid w:val="0014171A"/>
    <w:rsid w:val="00141824"/>
    <w:rsid w:val="001419ED"/>
    <w:rsid w:val="00141A60"/>
    <w:rsid w:val="00141A8A"/>
    <w:rsid w:val="00141B69"/>
    <w:rsid w:val="00141D38"/>
    <w:rsid w:val="00141D4C"/>
    <w:rsid w:val="00141DBC"/>
    <w:rsid w:val="00141EFD"/>
    <w:rsid w:val="00141F0B"/>
    <w:rsid w:val="00142008"/>
    <w:rsid w:val="001421C8"/>
    <w:rsid w:val="00142354"/>
    <w:rsid w:val="0014237C"/>
    <w:rsid w:val="0014239C"/>
    <w:rsid w:val="0014242A"/>
    <w:rsid w:val="00142476"/>
    <w:rsid w:val="001424A8"/>
    <w:rsid w:val="001424D4"/>
    <w:rsid w:val="0014259B"/>
    <w:rsid w:val="00142633"/>
    <w:rsid w:val="0014263E"/>
    <w:rsid w:val="00142650"/>
    <w:rsid w:val="00142805"/>
    <w:rsid w:val="001428D2"/>
    <w:rsid w:val="0014298B"/>
    <w:rsid w:val="001429EF"/>
    <w:rsid w:val="00142A60"/>
    <w:rsid w:val="00142A87"/>
    <w:rsid w:val="00142B75"/>
    <w:rsid w:val="00142E00"/>
    <w:rsid w:val="00142EAA"/>
    <w:rsid w:val="00142EFE"/>
    <w:rsid w:val="00142F33"/>
    <w:rsid w:val="00143193"/>
    <w:rsid w:val="001431B2"/>
    <w:rsid w:val="00143633"/>
    <w:rsid w:val="0014364F"/>
    <w:rsid w:val="00143699"/>
    <w:rsid w:val="00143775"/>
    <w:rsid w:val="001437F9"/>
    <w:rsid w:val="001439A6"/>
    <w:rsid w:val="001439FD"/>
    <w:rsid w:val="00143E00"/>
    <w:rsid w:val="00143EAD"/>
    <w:rsid w:val="00143FDB"/>
    <w:rsid w:val="00144013"/>
    <w:rsid w:val="00144134"/>
    <w:rsid w:val="001441C9"/>
    <w:rsid w:val="00144224"/>
    <w:rsid w:val="0014426B"/>
    <w:rsid w:val="00144286"/>
    <w:rsid w:val="0014430E"/>
    <w:rsid w:val="001443E6"/>
    <w:rsid w:val="0014459E"/>
    <w:rsid w:val="001445AD"/>
    <w:rsid w:val="00144795"/>
    <w:rsid w:val="00144C27"/>
    <w:rsid w:val="00144DDA"/>
    <w:rsid w:val="00144F79"/>
    <w:rsid w:val="0014507C"/>
    <w:rsid w:val="001452A7"/>
    <w:rsid w:val="001455B7"/>
    <w:rsid w:val="00145768"/>
    <w:rsid w:val="001458F8"/>
    <w:rsid w:val="00145963"/>
    <w:rsid w:val="001459BC"/>
    <w:rsid w:val="00145B71"/>
    <w:rsid w:val="00145B91"/>
    <w:rsid w:val="00145BAD"/>
    <w:rsid w:val="00145BE4"/>
    <w:rsid w:val="00145BE9"/>
    <w:rsid w:val="00145F33"/>
    <w:rsid w:val="00145F82"/>
    <w:rsid w:val="001460C3"/>
    <w:rsid w:val="00146195"/>
    <w:rsid w:val="00146293"/>
    <w:rsid w:val="001462F3"/>
    <w:rsid w:val="00146402"/>
    <w:rsid w:val="00146443"/>
    <w:rsid w:val="0014644F"/>
    <w:rsid w:val="001464B0"/>
    <w:rsid w:val="00146509"/>
    <w:rsid w:val="00146867"/>
    <w:rsid w:val="00146AD0"/>
    <w:rsid w:val="00146AF6"/>
    <w:rsid w:val="00146B92"/>
    <w:rsid w:val="00146BE4"/>
    <w:rsid w:val="00146C0C"/>
    <w:rsid w:val="00146D5C"/>
    <w:rsid w:val="00146EE1"/>
    <w:rsid w:val="00146F33"/>
    <w:rsid w:val="00146F59"/>
    <w:rsid w:val="00146F95"/>
    <w:rsid w:val="00147107"/>
    <w:rsid w:val="001473B0"/>
    <w:rsid w:val="001473DD"/>
    <w:rsid w:val="00147413"/>
    <w:rsid w:val="00147518"/>
    <w:rsid w:val="00147833"/>
    <w:rsid w:val="00147880"/>
    <w:rsid w:val="0014797F"/>
    <w:rsid w:val="001479C8"/>
    <w:rsid w:val="00147BD1"/>
    <w:rsid w:val="00147BD2"/>
    <w:rsid w:val="00147E85"/>
    <w:rsid w:val="001501FC"/>
    <w:rsid w:val="00150236"/>
    <w:rsid w:val="001503BD"/>
    <w:rsid w:val="001503FE"/>
    <w:rsid w:val="00150431"/>
    <w:rsid w:val="00150464"/>
    <w:rsid w:val="00150670"/>
    <w:rsid w:val="001506BD"/>
    <w:rsid w:val="001506E2"/>
    <w:rsid w:val="001507E6"/>
    <w:rsid w:val="00150993"/>
    <w:rsid w:val="00150B38"/>
    <w:rsid w:val="00150C3D"/>
    <w:rsid w:val="00150CDB"/>
    <w:rsid w:val="00150E68"/>
    <w:rsid w:val="00150FB7"/>
    <w:rsid w:val="0015101B"/>
    <w:rsid w:val="0015116F"/>
    <w:rsid w:val="001511E4"/>
    <w:rsid w:val="0015139A"/>
    <w:rsid w:val="00151471"/>
    <w:rsid w:val="001514C7"/>
    <w:rsid w:val="00151560"/>
    <w:rsid w:val="001518D2"/>
    <w:rsid w:val="0015193B"/>
    <w:rsid w:val="00151B04"/>
    <w:rsid w:val="00151B48"/>
    <w:rsid w:val="00151D72"/>
    <w:rsid w:val="00151EF3"/>
    <w:rsid w:val="0015207A"/>
    <w:rsid w:val="001520FF"/>
    <w:rsid w:val="001521AE"/>
    <w:rsid w:val="00152354"/>
    <w:rsid w:val="0015235B"/>
    <w:rsid w:val="00152516"/>
    <w:rsid w:val="001525B6"/>
    <w:rsid w:val="00152605"/>
    <w:rsid w:val="0015262E"/>
    <w:rsid w:val="00152641"/>
    <w:rsid w:val="0015275B"/>
    <w:rsid w:val="001529C5"/>
    <w:rsid w:val="001529D8"/>
    <w:rsid w:val="00152CC3"/>
    <w:rsid w:val="00152E86"/>
    <w:rsid w:val="00152F09"/>
    <w:rsid w:val="001534C0"/>
    <w:rsid w:val="0015373D"/>
    <w:rsid w:val="001537A5"/>
    <w:rsid w:val="00153944"/>
    <w:rsid w:val="00153987"/>
    <w:rsid w:val="00153DBF"/>
    <w:rsid w:val="00153DE5"/>
    <w:rsid w:val="00153EFB"/>
    <w:rsid w:val="00153F65"/>
    <w:rsid w:val="001540DE"/>
    <w:rsid w:val="0015416D"/>
    <w:rsid w:val="00154202"/>
    <w:rsid w:val="00154227"/>
    <w:rsid w:val="00154253"/>
    <w:rsid w:val="0015430E"/>
    <w:rsid w:val="001544FB"/>
    <w:rsid w:val="00154506"/>
    <w:rsid w:val="001545B2"/>
    <w:rsid w:val="00154750"/>
    <w:rsid w:val="00154868"/>
    <w:rsid w:val="00154A1C"/>
    <w:rsid w:val="00154A8D"/>
    <w:rsid w:val="00154B68"/>
    <w:rsid w:val="00154F5B"/>
    <w:rsid w:val="001552C6"/>
    <w:rsid w:val="001553FF"/>
    <w:rsid w:val="0015544D"/>
    <w:rsid w:val="00155561"/>
    <w:rsid w:val="00155709"/>
    <w:rsid w:val="001558D6"/>
    <w:rsid w:val="00155927"/>
    <w:rsid w:val="00155A13"/>
    <w:rsid w:val="00155A16"/>
    <w:rsid w:val="0015608F"/>
    <w:rsid w:val="0015637D"/>
    <w:rsid w:val="001563AD"/>
    <w:rsid w:val="0015647E"/>
    <w:rsid w:val="001564B0"/>
    <w:rsid w:val="00156571"/>
    <w:rsid w:val="0015671E"/>
    <w:rsid w:val="00156862"/>
    <w:rsid w:val="001569DE"/>
    <w:rsid w:val="00156ABF"/>
    <w:rsid w:val="00156B31"/>
    <w:rsid w:val="00156BBD"/>
    <w:rsid w:val="00156C0C"/>
    <w:rsid w:val="00156D03"/>
    <w:rsid w:val="00156E17"/>
    <w:rsid w:val="00156F60"/>
    <w:rsid w:val="00157108"/>
    <w:rsid w:val="0015719E"/>
    <w:rsid w:val="001571E3"/>
    <w:rsid w:val="0015735D"/>
    <w:rsid w:val="001575AC"/>
    <w:rsid w:val="001576C3"/>
    <w:rsid w:val="00157732"/>
    <w:rsid w:val="00157824"/>
    <w:rsid w:val="00157914"/>
    <w:rsid w:val="001579AC"/>
    <w:rsid w:val="00157AC1"/>
    <w:rsid w:val="00157ACA"/>
    <w:rsid w:val="00157B22"/>
    <w:rsid w:val="00157B2F"/>
    <w:rsid w:val="00157C47"/>
    <w:rsid w:val="00157C74"/>
    <w:rsid w:val="00157CE6"/>
    <w:rsid w:val="00157D63"/>
    <w:rsid w:val="00157DC1"/>
    <w:rsid w:val="00157E80"/>
    <w:rsid w:val="00157FAD"/>
    <w:rsid w:val="00160129"/>
    <w:rsid w:val="001602A2"/>
    <w:rsid w:val="00160337"/>
    <w:rsid w:val="0016053D"/>
    <w:rsid w:val="00160619"/>
    <w:rsid w:val="00160639"/>
    <w:rsid w:val="00160725"/>
    <w:rsid w:val="00160757"/>
    <w:rsid w:val="0016086A"/>
    <w:rsid w:val="0016087F"/>
    <w:rsid w:val="00160F40"/>
    <w:rsid w:val="00160FA8"/>
    <w:rsid w:val="00161131"/>
    <w:rsid w:val="001611A5"/>
    <w:rsid w:val="0016120F"/>
    <w:rsid w:val="001612FA"/>
    <w:rsid w:val="00161302"/>
    <w:rsid w:val="0016134A"/>
    <w:rsid w:val="0016142F"/>
    <w:rsid w:val="0016189A"/>
    <w:rsid w:val="0016198D"/>
    <w:rsid w:val="00161C65"/>
    <w:rsid w:val="00161D3A"/>
    <w:rsid w:val="00161DEA"/>
    <w:rsid w:val="001621BE"/>
    <w:rsid w:val="00162380"/>
    <w:rsid w:val="00162413"/>
    <w:rsid w:val="00162582"/>
    <w:rsid w:val="001625A7"/>
    <w:rsid w:val="00162730"/>
    <w:rsid w:val="0016285D"/>
    <w:rsid w:val="0016288B"/>
    <w:rsid w:val="00162932"/>
    <w:rsid w:val="00162B9F"/>
    <w:rsid w:val="00162BA8"/>
    <w:rsid w:val="00162CCA"/>
    <w:rsid w:val="00162EF0"/>
    <w:rsid w:val="001630ED"/>
    <w:rsid w:val="00163243"/>
    <w:rsid w:val="001632BD"/>
    <w:rsid w:val="00163394"/>
    <w:rsid w:val="00163533"/>
    <w:rsid w:val="00163674"/>
    <w:rsid w:val="001637FC"/>
    <w:rsid w:val="001638F8"/>
    <w:rsid w:val="00163965"/>
    <w:rsid w:val="00163BB8"/>
    <w:rsid w:val="00163E0F"/>
    <w:rsid w:val="00163E3B"/>
    <w:rsid w:val="00163F48"/>
    <w:rsid w:val="00163F5A"/>
    <w:rsid w:val="001640CE"/>
    <w:rsid w:val="00164159"/>
    <w:rsid w:val="0016471F"/>
    <w:rsid w:val="00164897"/>
    <w:rsid w:val="001648D2"/>
    <w:rsid w:val="00164999"/>
    <w:rsid w:val="00164A57"/>
    <w:rsid w:val="00164A5C"/>
    <w:rsid w:val="00164BDF"/>
    <w:rsid w:val="00164BED"/>
    <w:rsid w:val="00164C87"/>
    <w:rsid w:val="00164E75"/>
    <w:rsid w:val="00165042"/>
    <w:rsid w:val="00165078"/>
    <w:rsid w:val="00165157"/>
    <w:rsid w:val="00165239"/>
    <w:rsid w:val="0016538E"/>
    <w:rsid w:val="001653FA"/>
    <w:rsid w:val="00165462"/>
    <w:rsid w:val="00165694"/>
    <w:rsid w:val="00165816"/>
    <w:rsid w:val="00165939"/>
    <w:rsid w:val="00165B24"/>
    <w:rsid w:val="00165C37"/>
    <w:rsid w:val="0016608D"/>
    <w:rsid w:val="00166133"/>
    <w:rsid w:val="00166157"/>
    <w:rsid w:val="00166180"/>
    <w:rsid w:val="00166271"/>
    <w:rsid w:val="001666C0"/>
    <w:rsid w:val="00166946"/>
    <w:rsid w:val="001669C0"/>
    <w:rsid w:val="00166B86"/>
    <w:rsid w:val="00166C3B"/>
    <w:rsid w:val="00166E97"/>
    <w:rsid w:val="001671A5"/>
    <w:rsid w:val="001672DB"/>
    <w:rsid w:val="00167469"/>
    <w:rsid w:val="00167563"/>
    <w:rsid w:val="001675DB"/>
    <w:rsid w:val="001676EC"/>
    <w:rsid w:val="00167783"/>
    <w:rsid w:val="001678C4"/>
    <w:rsid w:val="00167927"/>
    <w:rsid w:val="00167BA6"/>
    <w:rsid w:val="00167C17"/>
    <w:rsid w:val="00167C63"/>
    <w:rsid w:val="00167EC7"/>
    <w:rsid w:val="00170036"/>
    <w:rsid w:val="0017017B"/>
    <w:rsid w:val="00170365"/>
    <w:rsid w:val="00170407"/>
    <w:rsid w:val="0017046E"/>
    <w:rsid w:val="0017047E"/>
    <w:rsid w:val="0017054D"/>
    <w:rsid w:val="0017062E"/>
    <w:rsid w:val="00170656"/>
    <w:rsid w:val="001706A4"/>
    <w:rsid w:val="001707B0"/>
    <w:rsid w:val="0017087A"/>
    <w:rsid w:val="00170A9E"/>
    <w:rsid w:val="00170CD5"/>
    <w:rsid w:val="00170E82"/>
    <w:rsid w:val="0017119D"/>
    <w:rsid w:val="001711B5"/>
    <w:rsid w:val="001711EE"/>
    <w:rsid w:val="0017130C"/>
    <w:rsid w:val="00171738"/>
    <w:rsid w:val="0017194D"/>
    <w:rsid w:val="00171AC2"/>
    <w:rsid w:val="00171B74"/>
    <w:rsid w:val="00171C36"/>
    <w:rsid w:val="00171C40"/>
    <w:rsid w:val="00171CEB"/>
    <w:rsid w:val="0017212C"/>
    <w:rsid w:val="001721AB"/>
    <w:rsid w:val="001722A3"/>
    <w:rsid w:val="0017232A"/>
    <w:rsid w:val="00172377"/>
    <w:rsid w:val="0017257D"/>
    <w:rsid w:val="00172627"/>
    <w:rsid w:val="00172653"/>
    <w:rsid w:val="001726E0"/>
    <w:rsid w:val="001728B7"/>
    <w:rsid w:val="001729C7"/>
    <w:rsid w:val="001729CA"/>
    <w:rsid w:val="00172A74"/>
    <w:rsid w:val="00172B83"/>
    <w:rsid w:val="00172C6C"/>
    <w:rsid w:val="00172E04"/>
    <w:rsid w:val="00173012"/>
    <w:rsid w:val="001730ED"/>
    <w:rsid w:val="001737A1"/>
    <w:rsid w:val="00173A2F"/>
    <w:rsid w:val="00173C72"/>
    <w:rsid w:val="00173FA0"/>
    <w:rsid w:val="00174049"/>
    <w:rsid w:val="0017420B"/>
    <w:rsid w:val="0017425C"/>
    <w:rsid w:val="001744D5"/>
    <w:rsid w:val="00174560"/>
    <w:rsid w:val="00174658"/>
    <w:rsid w:val="00174A50"/>
    <w:rsid w:val="00174A5D"/>
    <w:rsid w:val="00174BB1"/>
    <w:rsid w:val="00174CDA"/>
    <w:rsid w:val="00174D31"/>
    <w:rsid w:val="00174D4E"/>
    <w:rsid w:val="00174E6F"/>
    <w:rsid w:val="00175030"/>
    <w:rsid w:val="0017513F"/>
    <w:rsid w:val="00175197"/>
    <w:rsid w:val="001752A1"/>
    <w:rsid w:val="00175511"/>
    <w:rsid w:val="001755EE"/>
    <w:rsid w:val="0017572F"/>
    <w:rsid w:val="0017584C"/>
    <w:rsid w:val="00175970"/>
    <w:rsid w:val="00175BA0"/>
    <w:rsid w:val="00175C3C"/>
    <w:rsid w:val="00175D64"/>
    <w:rsid w:val="0017604D"/>
    <w:rsid w:val="0017606D"/>
    <w:rsid w:val="00176136"/>
    <w:rsid w:val="00176312"/>
    <w:rsid w:val="00176501"/>
    <w:rsid w:val="0017654D"/>
    <w:rsid w:val="00176693"/>
    <w:rsid w:val="001767C4"/>
    <w:rsid w:val="00176823"/>
    <w:rsid w:val="0017682E"/>
    <w:rsid w:val="00176929"/>
    <w:rsid w:val="001769A1"/>
    <w:rsid w:val="001769D5"/>
    <w:rsid w:val="00176A8A"/>
    <w:rsid w:val="00176ADA"/>
    <w:rsid w:val="00176AFA"/>
    <w:rsid w:val="00176C4D"/>
    <w:rsid w:val="00176CC9"/>
    <w:rsid w:val="00176D61"/>
    <w:rsid w:val="00176EA3"/>
    <w:rsid w:val="00176EB8"/>
    <w:rsid w:val="00176F3E"/>
    <w:rsid w:val="00177169"/>
    <w:rsid w:val="001771A1"/>
    <w:rsid w:val="001772CF"/>
    <w:rsid w:val="001773B8"/>
    <w:rsid w:val="001774DB"/>
    <w:rsid w:val="0017754C"/>
    <w:rsid w:val="001776E3"/>
    <w:rsid w:val="001776F6"/>
    <w:rsid w:val="00177762"/>
    <w:rsid w:val="001777F9"/>
    <w:rsid w:val="0017783F"/>
    <w:rsid w:val="00177866"/>
    <w:rsid w:val="001778B1"/>
    <w:rsid w:val="0017793C"/>
    <w:rsid w:val="001779B7"/>
    <w:rsid w:val="00177DC9"/>
    <w:rsid w:val="00177F98"/>
    <w:rsid w:val="001802E1"/>
    <w:rsid w:val="0018043F"/>
    <w:rsid w:val="001805D9"/>
    <w:rsid w:val="0018078A"/>
    <w:rsid w:val="0018079B"/>
    <w:rsid w:val="001807B2"/>
    <w:rsid w:val="001807CE"/>
    <w:rsid w:val="0018081F"/>
    <w:rsid w:val="00180892"/>
    <w:rsid w:val="001808A7"/>
    <w:rsid w:val="001808D5"/>
    <w:rsid w:val="00180A65"/>
    <w:rsid w:val="00180BDD"/>
    <w:rsid w:val="00180C75"/>
    <w:rsid w:val="00180C97"/>
    <w:rsid w:val="00180D72"/>
    <w:rsid w:val="00180D7D"/>
    <w:rsid w:val="00180E09"/>
    <w:rsid w:val="00180E11"/>
    <w:rsid w:val="00180E5A"/>
    <w:rsid w:val="001811DF"/>
    <w:rsid w:val="00181465"/>
    <w:rsid w:val="00181527"/>
    <w:rsid w:val="00181711"/>
    <w:rsid w:val="00181897"/>
    <w:rsid w:val="001819CD"/>
    <w:rsid w:val="00181A93"/>
    <w:rsid w:val="00181C6B"/>
    <w:rsid w:val="00181F34"/>
    <w:rsid w:val="00181F61"/>
    <w:rsid w:val="00181FDC"/>
    <w:rsid w:val="0018202F"/>
    <w:rsid w:val="0018208A"/>
    <w:rsid w:val="001820B5"/>
    <w:rsid w:val="001820C2"/>
    <w:rsid w:val="00182161"/>
    <w:rsid w:val="00182489"/>
    <w:rsid w:val="001827C2"/>
    <w:rsid w:val="0018288C"/>
    <w:rsid w:val="001829B3"/>
    <w:rsid w:val="00182A24"/>
    <w:rsid w:val="00182BB6"/>
    <w:rsid w:val="00182C00"/>
    <w:rsid w:val="00182CF4"/>
    <w:rsid w:val="00182D19"/>
    <w:rsid w:val="00182DF4"/>
    <w:rsid w:val="00182F60"/>
    <w:rsid w:val="00182F6C"/>
    <w:rsid w:val="00183461"/>
    <w:rsid w:val="001834B4"/>
    <w:rsid w:val="001834EB"/>
    <w:rsid w:val="0018364B"/>
    <w:rsid w:val="0018364E"/>
    <w:rsid w:val="00183757"/>
    <w:rsid w:val="00183877"/>
    <w:rsid w:val="00183987"/>
    <w:rsid w:val="00183BDA"/>
    <w:rsid w:val="00183BDF"/>
    <w:rsid w:val="00183C7C"/>
    <w:rsid w:val="00183C83"/>
    <w:rsid w:val="00183CC9"/>
    <w:rsid w:val="00183EA1"/>
    <w:rsid w:val="0018425F"/>
    <w:rsid w:val="001842C0"/>
    <w:rsid w:val="001842DD"/>
    <w:rsid w:val="001843FE"/>
    <w:rsid w:val="0018444B"/>
    <w:rsid w:val="001845F2"/>
    <w:rsid w:val="001847FD"/>
    <w:rsid w:val="00184B94"/>
    <w:rsid w:val="00184C1F"/>
    <w:rsid w:val="00184DA1"/>
    <w:rsid w:val="00184ECA"/>
    <w:rsid w:val="00185178"/>
    <w:rsid w:val="001851FB"/>
    <w:rsid w:val="0018527E"/>
    <w:rsid w:val="0018545E"/>
    <w:rsid w:val="001854A9"/>
    <w:rsid w:val="001855BC"/>
    <w:rsid w:val="00185933"/>
    <w:rsid w:val="00185976"/>
    <w:rsid w:val="001861C4"/>
    <w:rsid w:val="00186243"/>
    <w:rsid w:val="00186275"/>
    <w:rsid w:val="001862B9"/>
    <w:rsid w:val="00186334"/>
    <w:rsid w:val="0018633A"/>
    <w:rsid w:val="001864E9"/>
    <w:rsid w:val="001864EA"/>
    <w:rsid w:val="00186644"/>
    <w:rsid w:val="001866B6"/>
    <w:rsid w:val="001866F3"/>
    <w:rsid w:val="00186BB2"/>
    <w:rsid w:val="00186CBE"/>
    <w:rsid w:val="00186D16"/>
    <w:rsid w:val="00186DA6"/>
    <w:rsid w:val="00186EAE"/>
    <w:rsid w:val="00186FE9"/>
    <w:rsid w:val="00187097"/>
    <w:rsid w:val="00187147"/>
    <w:rsid w:val="00187646"/>
    <w:rsid w:val="0018777F"/>
    <w:rsid w:val="001877F1"/>
    <w:rsid w:val="0018781E"/>
    <w:rsid w:val="0018786D"/>
    <w:rsid w:val="001878B7"/>
    <w:rsid w:val="00187979"/>
    <w:rsid w:val="00187A82"/>
    <w:rsid w:val="00187C38"/>
    <w:rsid w:val="00187CF0"/>
    <w:rsid w:val="00187D7C"/>
    <w:rsid w:val="00187DB2"/>
    <w:rsid w:val="00187F72"/>
    <w:rsid w:val="001901E0"/>
    <w:rsid w:val="001902F2"/>
    <w:rsid w:val="0019060B"/>
    <w:rsid w:val="0019065C"/>
    <w:rsid w:val="001906D3"/>
    <w:rsid w:val="00190747"/>
    <w:rsid w:val="001907B1"/>
    <w:rsid w:val="001907EB"/>
    <w:rsid w:val="0019085C"/>
    <w:rsid w:val="00190BE0"/>
    <w:rsid w:val="00190CAF"/>
    <w:rsid w:val="00190CFD"/>
    <w:rsid w:val="00190D0E"/>
    <w:rsid w:val="00190D44"/>
    <w:rsid w:val="00190D54"/>
    <w:rsid w:val="00190D8A"/>
    <w:rsid w:val="00190E1E"/>
    <w:rsid w:val="00190E82"/>
    <w:rsid w:val="00190E86"/>
    <w:rsid w:val="00190FCA"/>
    <w:rsid w:val="00191032"/>
    <w:rsid w:val="00191143"/>
    <w:rsid w:val="00191216"/>
    <w:rsid w:val="001912E0"/>
    <w:rsid w:val="001913A8"/>
    <w:rsid w:val="0019144E"/>
    <w:rsid w:val="001916DC"/>
    <w:rsid w:val="00191717"/>
    <w:rsid w:val="001917BC"/>
    <w:rsid w:val="001919BB"/>
    <w:rsid w:val="00191B65"/>
    <w:rsid w:val="00191D72"/>
    <w:rsid w:val="00191EB8"/>
    <w:rsid w:val="001920AA"/>
    <w:rsid w:val="00192135"/>
    <w:rsid w:val="0019220B"/>
    <w:rsid w:val="0019234B"/>
    <w:rsid w:val="00192451"/>
    <w:rsid w:val="001924F0"/>
    <w:rsid w:val="00192626"/>
    <w:rsid w:val="0019272C"/>
    <w:rsid w:val="001927D2"/>
    <w:rsid w:val="0019288C"/>
    <w:rsid w:val="00192AFA"/>
    <w:rsid w:val="00192CA8"/>
    <w:rsid w:val="00192DC5"/>
    <w:rsid w:val="00192F88"/>
    <w:rsid w:val="00193068"/>
    <w:rsid w:val="00193189"/>
    <w:rsid w:val="001931B4"/>
    <w:rsid w:val="00193391"/>
    <w:rsid w:val="001933AD"/>
    <w:rsid w:val="001933FC"/>
    <w:rsid w:val="001935D0"/>
    <w:rsid w:val="00193680"/>
    <w:rsid w:val="001936A8"/>
    <w:rsid w:val="00193740"/>
    <w:rsid w:val="001937EC"/>
    <w:rsid w:val="001938A6"/>
    <w:rsid w:val="001938AB"/>
    <w:rsid w:val="001938D5"/>
    <w:rsid w:val="0019390D"/>
    <w:rsid w:val="00193AB0"/>
    <w:rsid w:val="00193AF4"/>
    <w:rsid w:val="00193CBF"/>
    <w:rsid w:val="00193D09"/>
    <w:rsid w:val="00193F38"/>
    <w:rsid w:val="00194358"/>
    <w:rsid w:val="00194370"/>
    <w:rsid w:val="001943A5"/>
    <w:rsid w:val="00194537"/>
    <w:rsid w:val="00194539"/>
    <w:rsid w:val="001945DF"/>
    <w:rsid w:val="00194702"/>
    <w:rsid w:val="00194822"/>
    <w:rsid w:val="0019491B"/>
    <w:rsid w:val="00194BC8"/>
    <w:rsid w:val="00194BCC"/>
    <w:rsid w:val="00194CB1"/>
    <w:rsid w:val="00194D27"/>
    <w:rsid w:val="00194EAF"/>
    <w:rsid w:val="00194FB7"/>
    <w:rsid w:val="00194FED"/>
    <w:rsid w:val="001951D5"/>
    <w:rsid w:val="00195369"/>
    <w:rsid w:val="001955F8"/>
    <w:rsid w:val="00195683"/>
    <w:rsid w:val="00195718"/>
    <w:rsid w:val="0019572B"/>
    <w:rsid w:val="001957A6"/>
    <w:rsid w:val="001958AD"/>
    <w:rsid w:val="00195937"/>
    <w:rsid w:val="001959E3"/>
    <w:rsid w:val="00195A0D"/>
    <w:rsid w:val="00195A34"/>
    <w:rsid w:val="00195B4E"/>
    <w:rsid w:val="00195DF8"/>
    <w:rsid w:val="00195E23"/>
    <w:rsid w:val="00195EE5"/>
    <w:rsid w:val="00195FBD"/>
    <w:rsid w:val="00196062"/>
    <w:rsid w:val="00196114"/>
    <w:rsid w:val="00196295"/>
    <w:rsid w:val="001963E6"/>
    <w:rsid w:val="00196638"/>
    <w:rsid w:val="0019672C"/>
    <w:rsid w:val="001968F3"/>
    <w:rsid w:val="00196B60"/>
    <w:rsid w:val="00196B8C"/>
    <w:rsid w:val="00196BFC"/>
    <w:rsid w:val="00196E1C"/>
    <w:rsid w:val="00197031"/>
    <w:rsid w:val="001971C1"/>
    <w:rsid w:val="0019739B"/>
    <w:rsid w:val="00197543"/>
    <w:rsid w:val="00197609"/>
    <w:rsid w:val="001976BB"/>
    <w:rsid w:val="00197A7F"/>
    <w:rsid w:val="00197B0A"/>
    <w:rsid w:val="00197BF1"/>
    <w:rsid w:val="00197C9C"/>
    <w:rsid w:val="00197D48"/>
    <w:rsid w:val="00197EB1"/>
    <w:rsid w:val="001A01EC"/>
    <w:rsid w:val="001A0685"/>
    <w:rsid w:val="001A0860"/>
    <w:rsid w:val="001A08F8"/>
    <w:rsid w:val="001A0A01"/>
    <w:rsid w:val="001A0B0C"/>
    <w:rsid w:val="001A0B4E"/>
    <w:rsid w:val="001A0CAC"/>
    <w:rsid w:val="001A0D91"/>
    <w:rsid w:val="001A0E77"/>
    <w:rsid w:val="001A0EE6"/>
    <w:rsid w:val="001A0FF6"/>
    <w:rsid w:val="001A1035"/>
    <w:rsid w:val="001A1293"/>
    <w:rsid w:val="001A13CB"/>
    <w:rsid w:val="001A153E"/>
    <w:rsid w:val="001A15EB"/>
    <w:rsid w:val="001A16EE"/>
    <w:rsid w:val="001A171D"/>
    <w:rsid w:val="001A179D"/>
    <w:rsid w:val="001A184F"/>
    <w:rsid w:val="001A1863"/>
    <w:rsid w:val="001A1954"/>
    <w:rsid w:val="001A1A35"/>
    <w:rsid w:val="001A1A4D"/>
    <w:rsid w:val="001A1A65"/>
    <w:rsid w:val="001A1B0B"/>
    <w:rsid w:val="001A1C1C"/>
    <w:rsid w:val="001A1CD5"/>
    <w:rsid w:val="001A1D28"/>
    <w:rsid w:val="001A1E18"/>
    <w:rsid w:val="001A1EC0"/>
    <w:rsid w:val="001A1F8B"/>
    <w:rsid w:val="001A1F98"/>
    <w:rsid w:val="001A2235"/>
    <w:rsid w:val="001A23E0"/>
    <w:rsid w:val="001A242F"/>
    <w:rsid w:val="001A247B"/>
    <w:rsid w:val="001A25FF"/>
    <w:rsid w:val="001A269B"/>
    <w:rsid w:val="001A2B4F"/>
    <w:rsid w:val="001A2C12"/>
    <w:rsid w:val="001A2D00"/>
    <w:rsid w:val="001A2D2C"/>
    <w:rsid w:val="001A2D36"/>
    <w:rsid w:val="001A2D97"/>
    <w:rsid w:val="001A2E41"/>
    <w:rsid w:val="001A2F78"/>
    <w:rsid w:val="001A2FA3"/>
    <w:rsid w:val="001A3402"/>
    <w:rsid w:val="001A357D"/>
    <w:rsid w:val="001A3978"/>
    <w:rsid w:val="001A39F5"/>
    <w:rsid w:val="001A3AFF"/>
    <w:rsid w:val="001A3BED"/>
    <w:rsid w:val="001A3C6F"/>
    <w:rsid w:val="001A3CBF"/>
    <w:rsid w:val="001A3D19"/>
    <w:rsid w:val="001A3DDE"/>
    <w:rsid w:val="001A3E8C"/>
    <w:rsid w:val="001A3EB7"/>
    <w:rsid w:val="001A3F8C"/>
    <w:rsid w:val="001A40C6"/>
    <w:rsid w:val="001A425B"/>
    <w:rsid w:val="001A42AF"/>
    <w:rsid w:val="001A4329"/>
    <w:rsid w:val="001A433B"/>
    <w:rsid w:val="001A434E"/>
    <w:rsid w:val="001A439E"/>
    <w:rsid w:val="001A43C2"/>
    <w:rsid w:val="001A43E9"/>
    <w:rsid w:val="001A4462"/>
    <w:rsid w:val="001A4568"/>
    <w:rsid w:val="001A489D"/>
    <w:rsid w:val="001A4BE0"/>
    <w:rsid w:val="001A4C98"/>
    <w:rsid w:val="001A4CAA"/>
    <w:rsid w:val="001A4CD8"/>
    <w:rsid w:val="001A4F4B"/>
    <w:rsid w:val="001A4FE2"/>
    <w:rsid w:val="001A50F7"/>
    <w:rsid w:val="001A5211"/>
    <w:rsid w:val="001A52F1"/>
    <w:rsid w:val="001A5544"/>
    <w:rsid w:val="001A5769"/>
    <w:rsid w:val="001A5A05"/>
    <w:rsid w:val="001A5AD1"/>
    <w:rsid w:val="001A5BA9"/>
    <w:rsid w:val="001A5E15"/>
    <w:rsid w:val="001A5FB2"/>
    <w:rsid w:val="001A6166"/>
    <w:rsid w:val="001A6537"/>
    <w:rsid w:val="001A67A6"/>
    <w:rsid w:val="001A6B1F"/>
    <w:rsid w:val="001A6B93"/>
    <w:rsid w:val="001A6BFC"/>
    <w:rsid w:val="001A6D18"/>
    <w:rsid w:val="001A6ED7"/>
    <w:rsid w:val="001A704E"/>
    <w:rsid w:val="001A707B"/>
    <w:rsid w:val="001A7122"/>
    <w:rsid w:val="001A7180"/>
    <w:rsid w:val="001A718D"/>
    <w:rsid w:val="001A72FA"/>
    <w:rsid w:val="001A73B5"/>
    <w:rsid w:val="001A74A0"/>
    <w:rsid w:val="001A7519"/>
    <w:rsid w:val="001A7585"/>
    <w:rsid w:val="001A7716"/>
    <w:rsid w:val="001A7772"/>
    <w:rsid w:val="001A7876"/>
    <w:rsid w:val="001A7927"/>
    <w:rsid w:val="001A7935"/>
    <w:rsid w:val="001A7B53"/>
    <w:rsid w:val="001B0075"/>
    <w:rsid w:val="001B0493"/>
    <w:rsid w:val="001B06E4"/>
    <w:rsid w:val="001B0760"/>
    <w:rsid w:val="001B07E7"/>
    <w:rsid w:val="001B0970"/>
    <w:rsid w:val="001B0A06"/>
    <w:rsid w:val="001B0B30"/>
    <w:rsid w:val="001B0B50"/>
    <w:rsid w:val="001B0BF5"/>
    <w:rsid w:val="001B0DF7"/>
    <w:rsid w:val="001B0F4E"/>
    <w:rsid w:val="001B1065"/>
    <w:rsid w:val="001B10BB"/>
    <w:rsid w:val="001B1118"/>
    <w:rsid w:val="001B1155"/>
    <w:rsid w:val="001B1352"/>
    <w:rsid w:val="001B13C1"/>
    <w:rsid w:val="001B13EF"/>
    <w:rsid w:val="001B1479"/>
    <w:rsid w:val="001B1482"/>
    <w:rsid w:val="001B1591"/>
    <w:rsid w:val="001B1753"/>
    <w:rsid w:val="001B1848"/>
    <w:rsid w:val="001B1864"/>
    <w:rsid w:val="001B18E1"/>
    <w:rsid w:val="001B1921"/>
    <w:rsid w:val="001B196A"/>
    <w:rsid w:val="001B19AE"/>
    <w:rsid w:val="001B1AFC"/>
    <w:rsid w:val="001B1B3B"/>
    <w:rsid w:val="001B1B3F"/>
    <w:rsid w:val="001B1CDA"/>
    <w:rsid w:val="001B1D6C"/>
    <w:rsid w:val="001B208C"/>
    <w:rsid w:val="001B218E"/>
    <w:rsid w:val="001B22A0"/>
    <w:rsid w:val="001B22B4"/>
    <w:rsid w:val="001B2352"/>
    <w:rsid w:val="001B2369"/>
    <w:rsid w:val="001B25BA"/>
    <w:rsid w:val="001B263B"/>
    <w:rsid w:val="001B29B4"/>
    <w:rsid w:val="001B2ADC"/>
    <w:rsid w:val="001B2D9B"/>
    <w:rsid w:val="001B2DDE"/>
    <w:rsid w:val="001B2EFC"/>
    <w:rsid w:val="001B2F81"/>
    <w:rsid w:val="001B2F8D"/>
    <w:rsid w:val="001B3026"/>
    <w:rsid w:val="001B3107"/>
    <w:rsid w:val="001B3377"/>
    <w:rsid w:val="001B33C3"/>
    <w:rsid w:val="001B33E4"/>
    <w:rsid w:val="001B34AB"/>
    <w:rsid w:val="001B3546"/>
    <w:rsid w:val="001B377B"/>
    <w:rsid w:val="001B3946"/>
    <w:rsid w:val="001B3990"/>
    <w:rsid w:val="001B3A74"/>
    <w:rsid w:val="001B3A7C"/>
    <w:rsid w:val="001B3BFA"/>
    <w:rsid w:val="001B3FD8"/>
    <w:rsid w:val="001B4596"/>
    <w:rsid w:val="001B45C6"/>
    <w:rsid w:val="001B46AC"/>
    <w:rsid w:val="001B4745"/>
    <w:rsid w:val="001B47B6"/>
    <w:rsid w:val="001B498F"/>
    <w:rsid w:val="001B49EA"/>
    <w:rsid w:val="001B4A65"/>
    <w:rsid w:val="001B4ACC"/>
    <w:rsid w:val="001B4ACE"/>
    <w:rsid w:val="001B4AE0"/>
    <w:rsid w:val="001B4BA1"/>
    <w:rsid w:val="001B4D03"/>
    <w:rsid w:val="001B4E8F"/>
    <w:rsid w:val="001B4EA5"/>
    <w:rsid w:val="001B4F1E"/>
    <w:rsid w:val="001B4F9F"/>
    <w:rsid w:val="001B508C"/>
    <w:rsid w:val="001B5097"/>
    <w:rsid w:val="001B5188"/>
    <w:rsid w:val="001B5316"/>
    <w:rsid w:val="001B5389"/>
    <w:rsid w:val="001B5438"/>
    <w:rsid w:val="001B580D"/>
    <w:rsid w:val="001B5820"/>
    <w:rsid w:val="001B599C"/>
    <w:rsid w:val="001B5A1E"/>
    <w:rsid w:val="001B5D2D"/>
    <w:rsid w:val="001B5F0C"/>
    <w:rsid w:val="001B6198"/>
    <w:rsid w:val="001B61F0"/>
    <w:rsid w:val="001B6209"/>
    <w:rsid w:val="001B62A0"/>
    <w:rsid w:val="001B640A"/>
    <w:rsid w:val="001B641F"/>
    <w:rsid w:val="001B64EB"/>
    <w:rsid w:val="001B6620"/>
    <w:rsid w:val="001B669F"/>
    <w:rsid w:val="001B7408"/>
    <w:rsid w:val="001B755B"/>
    <w:rsid w:val="001B7739"/>
    <w:rsid w:val="001B7746"/>
    <w:rsid w:val="001B77F4"/>
    <w:rsid w:val="001B7CA9"/>
    <w:rsid w:val="001B7DC8"/>
    <w:rsid w:val="001B7E8F"/>
    <w:rsid w:val="001B7FDF"/>
    <w:rsid w:val="001C016A"/>
    <w:rsid w:val="001C02E6"/>
    <w:rsid w:val="001C0303"/>
    <w:rsid w:val="001C0367"/>
    <w:rsid w:val="001C039F"/>
    <w:rsid w:val="001C0405"/>
    <w:rsid w:val="001C076F"/>
    <w:rsid w:val="001C08F1"/>
    <w:rsid w:val="001C0986"/>
    <w:rsid w:val="001C0AEE"/>
    <w:rsid w:val="001C0F3F"/>
    <w:rsid w:val="001C0FBA"/>
    <w:rsid w:val="001C1028"/>
    <w:rsid w:val="001C11BE"/>
    <w:rsid w:val="001C11EE"/>
    <w:rsid w:val="001C1307"/>
    <w:rsid w:val="001C148F"/>
    <w:rsid w:val="001C1543"/>
    <w:rsid w:val="001C16EF"/>
    <w:rsid w:val="001C176D"/>
    <w:rsid w:val="001C1820"/>
    <w:rsid w:val="001C1863"/>
    <w:rsid w:val="001C1868"/>
    <w:rsid w:val="001C1875"/>
    <w:rsid w:val="001C1891"/>
    <w:rsid w:val="001C1925"/>
    <w:rsid w:val="001C1A53"/>
    <w:rsid w:val="001C1AA7"/>
    <w:rsid w:val="001C1B96"/>
    <w:rsid w:val="001C1D1B"/>
    <w:rsid w:val="001C1D6B"/>
    <w:rsid w:val="001C1E48"/>
    <w:rsid w:val="001C1F0A"/>
    <w:rsid w:val="001C2328"/>
    <w:rsid w:val="001C2412"/>
    <w:rsid w:val="001C2517"/>
    <w:rsid w:val="001C2767"/>
    <w:rsid w:val="001C27D0"/>
    <w:rsid w:val="001C287A"/>
    <w:rsid w:val="001C2937"/>
    <w:rsid w:val="001C2950"/>
    <w:rsid w:val="001C2BCA"/>
    <w:rsid w:val="001C2CA6"/>
    <w:rsid w:val="001C2DBE"/>
    <w:rsid w:val="001C3448"/>
    <w:rsid w:val="001C3578"/>
    <w:rsid w:val="001C35CE"/>
    <w:rsid w:val="001C3641"/>
    <w:rsid w:val="001C3667"/>
    <w:rsid w:val="001C37CE"/>
    <w:rsid w:val="001C387D"/>
    <w:rsid w:val="001C39B8"/>
    <w:rsid w:val="001C3BD9"/>
    <w:rsid w:val="001C3C67"/>
    <w:rsid w:val="001C3CBF"/>
    <w:rsid w:val="001C3E90"/>
    <w:rsid w:val="001C3EE7"/>
    <w:rsid w:val="001C42FD"/>
    <w:rsid w:val="001C43E8"/>
    <w:rsid w:val="001C451B"/>
    <w:rsid w:val="001C4893"/>
    <w:rsid w:val="001C4A02"/>
    <w:rsid w:val="001C4CAE"/>
    <w:rsid w:val="001C4CD0"/>
    <w:rsid w:val="001C4CE3"/>
    <w:rsid w:val="001C4CF6"/>
    <w:rsid w:val="001C4EB6"/>
    <w:rsid w:val="001C4EF2"/>
    <w:rsid w:val="001C50F5"/>
    <w:rsid w:val="001C52FC"/>
    <w:rsid w:val="001C535A"/>
    <w:rsid w:val="001C538D"/>
    <w:rsid w:val="001C54A4"/>
    <w:rsid w:val="001C54E3"/>
    <w:rsid w:val="001C551D"/>
    <w:rsid w:val="001C5532"/>
    <w:rsid w:val="001C5653"/>
    <w:rsid w:val="001C578D"/>
    <w:rsid w:val="001C57B7"/>
    <w:rsid w:val="001C58A7"/>
    <w:rsid w:val="001C5CBD"/>
    <w:rsid w:val="001C5DA5"/>
    <w:rsid w:val="001C5DBC"/>
    <w:rsid w:val="001C5EEB"/>
    <w:rsid w:val="001C5FAF"/>
    <w:rsid w:val="001C60F5"/>
    <w:rsid w:val="001C6148"/>
    <w:rsid w:val="001C61DD"/>
    <w:rsid w:val="001C63E2"/>
    <w:rsid w:val="001C6652"/>
    <w:rsid w:val="001C6717"/>
    <w:rsid w:val="001C6719"/>
    <w:rsid w:val="001C688C"/>
    <w:rsid w:val="001C69B9"/>
    <w:rsid w:val="001C6A1E"/>
    <w:rsid w:val="001C6B8E"/>
    <w:rsid w:val="001C6BD5"/>
    <w:rsid w:val="001C6BF3"/>
    <w:rsid w:val="001C6C45"/>
    <w:rsid w:val="001C6CEB"/>
    <w:rsid w:val="001C6D81"/>
    <w:rsid w:val="001C6E84"/>
    <w:rsid w:val="001C6ED1"/>
    <w:rsid w:val="001C7055"/>
    <w:rsid w:val="001C71F6"/>
    <w:rsid w:val="001C7439"/>
    <w:rsid w:val="001C7480"/>
    <w:rsid w:val="001C748E"/>
    <w:rsid w:val="001C7550"/>
    <w:rsid w:val="001C7554"/>
    <w:rsid w:val="001C759A"/>
    <w:rsid w:val="001C76CA"/>
    <w:rsid w:val="001C76D3"/>
    <w:rsid w:val="001C78EC"/>
    <w:rsid w:val="001C79BA"/>
    <w:rsid w:val="001C7AED"/>
    <w:rsid w:val="001C7E57"/>
    <w:rsid w:val="001C7F1E"/>
    <w:rsid w:val="001C7F7D"/>
    <w:rsid w:val="001D0225"/>
    <w:rsid w:val="001D026B"/>
    <w:rsid w:val="001D03EE"/>
    <w:rsid w:val="001D047A"/>
    <w:rsid w:val="001D04AE"/>
    <w:rsid w:val="001D056F"/>
    <w:rsid w:val="001D0570"/>
    <w:rsid w:val="001D0630"/>
    <w:rsid w:val="001D06C7"/>
    <w:rsid w:val="001D0837"/>
    <w:rsid w:val="001D0989"/>
    <w:rsid w:val="001D0B21"/>
    <w:rsid w:val="001D0C12"/>
    <w:rsid w:val="001D0C20"/>
    <w:rsid w:val="001D0C53"/>
    <w:rsid w:val="001D0EA5"/>
    <w:rsid w:val="001D1171"/>
    <w:rsid w:val="001D11C3"/>
    <w:rsid w:val="001D11FB"/>
    <w:rsid w:val="001D12D7"/>
    <w:rsid w:val="001D1548"/>
    <w:rsid w:val="001D165E"/>
    <w:rsid w:val="001D16F2"/>
    <w:rsid w:val="001D190D"/>
    <w:rsid w:val="001D1A33"/>
    <w:rsid w:val="001D1AE7"/>
    <w:rsid w:val="001D1B02"/>
    <w:rsid w:val="001D1C1D"/>
    <w:rsid w:val="001D1E11"/>
    <w:rsid w:val="001D1E2F"/>
    <w:rsid w:val="001D1FC3"/>
    <w:rsid w:val="001D2150"/>
    <w:rsid w:val="001D218D"/>
    <w:rsid w:val="001D2249"/>
    <w:rsid w:val="001D2390"/>
    <w:rsid w:val="001D23B2"/>
    <w:rsid w:val="001D268E"/>
    <w:rsid w:val="001D27D9"/>
    <w:rsid w:val="001D27F2"/>
    <w:rsid w:val="001D2844"/>
    <w:rsid w:val="001D2965"/>
    <w:rsid w:val="001D2E32"/>
    <w:rsid w:val="001D2E44"/>
    <w:rsid w:val="001D2E86"/>
    <w:rsid w:val="001D3498"/>
    <w:rsid w:val="001D34AB"/>
    <w:rsid w:val="001D3518"/>
    <w:rsid w:val="001D353C"/>
    <w:rsid w:val="001D383D"/>
    <w:rsid w:val="001D3921"/>
    <w:rsid w:val="001D3B44"/>
    <w:rsid w:val="001D3B65"/>
    <w:rsid w:val="001D3C04"/>
    <w:rsid w:val="001D3D17"/>
    <w:rsid w:val="001D3DD3"/>
    <w:rsid w:val="001D3E2B"/>
    <w:rsid w:val="001D40AB"/>
    <w:rsid w:val="001D40CD"/>
    <w:rsid w:val="001D426B"/>
    <w:rsid w:val="001D4291"/>
    <w:rsid w:val="001D42E2"/>
    <w:rsid w:val="001D43D7"/>
    <w:rsid w:val="001D4424"/>
    <w:rsid w:val="001D45BA"/>
    <w:rsid w:val="001D4714"/>
    <w:rsid w:val="001D4724"/>
    <w:rsid w:val="001D48C3"/>
    <w:rsid w:val="001D4B9A"/>
    <w:rsid w:val="001D4BD8"/>
    <w:rsid w:val="001D4D4D"/>
    <w:rsid w:val="001D4DFF"/>
    <w:rsid w:val="001D4EB1"/>
    <w:rsid w:val="001D4EE3"/>
    <w:rsid w:val="001D4FAC"/>
    <w:rsid w:val="001D505A"/>
    <w:rsid w:val="001D513D"/>
    <w:rsid w:val="001D51E1"/>
    <w:rsid w:val="001D5207"/>
    <w:rsid w:val="001D526D"/>
    <w:rsid w:val="001D5618"/>
    <w:rsid w:val="001D5652"/>
    <w:rsid w:val="001D5666"/>
    <w:rsid w:val="001D5895"/>
    <w:rsid w:val="001D5AF3"/>
    <w:rsid w:val="001D5B58"/>
    <w:rsid w:val="001D5DD7"/>
    <w:rsid w:val="001D5E62"/>
    <w:rsid w:val="001D60F6"/>
    <w:rsid w:val="001D6383"/>
    <w:rsid w:val="001D6451"/>
    <w:rsid w:val="001D647C"/>
    <w:rsid w:val="001D6544"/>
    <w:rsid w:val="001D654E"/>
    <w:rsid w:val="001D65B0"/>
    <w:rsid w:val="001D6606"/>
    <w:rsid w:val="001D66A4"/>
    <w:rsid w:val="001D6743"/>
    <w:rsid w:val="001D68EF"/>
    <w:rsid w:val="001D6A27"/>
    <w:rsid w:val="001D6A6B"/>
    <w:rsid w:val="001D6AA3"/>
    <w:rsid w:val="001D6C24"/>
    <w:rsid w:val="001D6C6C"/>
    <w:rsid w:val="001D6D56"/>
    <w:rsid w:val="001D6DB7"/>
    <w:rsid w:val="001D6EDD"/>
    <w:rsid w:val="001D7094"/>
    <w:rsid w:val="001D7114"/>
    <w:rsid w:val="001D7191"/>
    <w:rsid w:val="001D71E9"/>
    <w:rsid w:val="001D7316"/>
    <w:rsid w:val="001D732B"/>
    <w:rsid w:val="001D7401"/>
    <w:rsid w:val="001D744C"/>
    <w:rsid w:val="001D7718"/>
    <w:rsid w:val="001D7748"/>
    <w:rsid w:val="001D776B"/>
    <w:rsid w:val="001D7795"/>
    <w:rsid w:val="001D79CA"/>
    <w:rsid w:val="001D7AB4"/>
    <w:rsid w:val="001D7AB7"/>
    <w:rsid w:val="001D7AC6"/>
    <w:rsid w:val="001D7AD5"/>
    <w:rsid w:val="001D7BD0"/>
    <w:rsid w:val="001D7C41"/>
    <w:rsid w:val="001D7F43"/>
    <w:rsid w:val="001D7FC0"/>
    <w:rsid w:val="001E0074"/>
    <w:rsid w:val="001E01FF"/>
    <w:rsid w:val="001E0363"/>
    <w:rsid w:val="001E0453"/>
    <w:rsid w:val="001E0470"/>
    <w:rsid w:val="001E04DC"/>
    <w:rsid w:val="001E050F"/>
    <w:rsid w:val="001E0527"/>
    <w:rsid w:val="001E064C"/>
    <w:rsid w:val="001E0902"/>
    <w:rsid w:val="001E0A68"/>
    <w:rsid w:val="001E0B57"/>
    <w:rsid w:val="001E0C7E"/>
    <w:rsid w:val="001E0E20"/>
    <w:rsid w:val="001E0E55"/>
    <w:rsid w:val="001E0E9D"/>
    <w:rsid w:val="001E0F9F"/>
    <w:rsid w:val="001E0FE7"/>
    <w:rsid w:val="001E1191"/>
    <w:rsid w:val="001E11B5"/>
    <w:rsid w:val="001E12F9"/>
    <w:rsid w:val="001E1486"/>
    <w:rsid w:val="001E1556"/>
    <w:rsid w:val="001E1713"/>
    <w:rsid w:val="001E18CC"/>
    <w:rsid w:val="001E1ADE"/>
    <w:rsid w:val="001E1BCB"/>
    <w:rsid w:val="001E1D85"/>
    <w:rsid w:val="001E1E67"/>
    <w:rsid w:val="001E1E68"/>
    <w:rsid w:val="001E1FB3"/>
    <w:rsid w:val="001E209F"/>
    <w:rsid w:val="001E20C0"/>
    <w:rsid w:val="001E2222"/>
    <w:rsid w:val="001E2537"/>
    <w:rsid w:val="001E267D"/>
    <w:rsid w:val="001E2680"/>
    <w:rsid w:val="001E27CE"/>
    <w:rsid w:val="001E29E0"/>
    <w:rsid w:val="001E2B28"/>
    <w:rsid w:val="001E2B4D"/>
    <w:rsid w:val="001E2C4E"/>
    <w:rsid w:val="001E2C7F"/>
    <w:rsid w:val="001E2CFC"/>
    <w:rsid w:val="001E2DAD"/>
    <w:rsid w:val="001E2E03"/>
    <w:rsid w:val="001E2EE0"/>
    <w:rsid w:val="001E2F7B"/>
    <w:rsid w:val="001E30E5"/>
    <w:rsid w:val="001E3329"/>
    <w:rsid w:val="001E3442"/>
    <w:rsid w:val="001E34AD"/>
    <w:rsid w:val="001E3530"/>
    <w:rsid w:val="001E3560"/>
    <w:rsid w:val="001E35BB"/>
    <w:rsid w:val="001E37D0"/>
    <w:rsid w:val="001E37F0"/>
    <w:rsid w:val="001E382D"/>
    <w:rsid w:val="001E3958"/>
    <w:rsid w:val="001E39F4"/>
    <w:rsid w:val="001E3AA5"/>
    <w:rsid w:val="001E3B55"/>
    <w:rsid w:val="001E3B7D"/>
    <w:rsid w:val="001E3CB3"/>
    <w:rsid w:val="001E3D6F"/>
    <w:rsid w:val="001E3EE9"/>
    <w:rsid w:val="001E3FAF"/>
    <w:rsid w:val="001E3FFD"/>
    <w:rsid w:val="001E400B"/>
    <w:rsid w:val="001E40D1"/>
    <w:rsid w:val="001E4311"/>
    <w:rsid w:val="001E4316"/>
    <w:rsid w:val="001E432B"/>
    <w:rsid w:val="001E43CB"/>
    <w:rsid w:val="001E442E"/>
    <w:rsid w:val="001E4637"/>
    <w:rsid w:val="001E467A"/>
    <w:rsid w:val="001E4708"/>
    <w:rsid w:val="001E4ADD"/>
    <w:rsid w:val="001E4B1E"/>
    <w:rsid w:val="001E4B41"/>
    <w:rsid w:val="001E4EFA"/>
    <w:rsid w:val="001E4F77"/>
    <w:rsid w:val="001E4FB7"/>
    <w:rsid w:val="001E503E"/>
    <w:rsid w:val="001E5058"/>
    <w:rsid w:val="001E50C1"/>
    <w:rsid w:val="001E52D5"/>
    <w:rsid w:val="001E533D"/>
    <w:rsid w:val="001E5533"/>
    <w:rsid w:val="001E5569"/>
    <w:rsid w:val="001E56AF"/>
    <w:rsid w:val="001E583C"/>
    <w:rsid w:val="001E5858"/>
    <w:rsid w:val="001E58A2"/>
    <w:rsid w:val="001E590D"/>
    <w:rsid w:val="001E594C"/>
    <w:rsid w:val="001E5A01"/>
    <w:rsid w:val="001E5A4B"/>
    <w:rsid w:val="001E5AFC"/>
    <w:rsid w:val="001E5B4D"/>
    <w:rsid w:val="001E5CB5"/>
    <w:rsid w:val="001E5D2B"/>
    <w:rsid w:val="001E6072"/>
    <w:rsid w:val="001E623D"/>
    <w:rsid w:val="001E6393"/>
    <w:rsid w:val="001E6492"/>
    <w:rsid w:val="001E64A8"/>
    <w:rsid w:val="001E66CB"/>
    <w:rsid w:val="001E6781"/>
    <w:rsid w:val="001E6896"/>
    <w:rsid w:val="001E689D"/>
    <w:rsid w:val="001E691F"/>
    <w:rsid w:val="001E6951"/>
    <w:rsid w:val="001E6A25"/>
    <w:rsid w:val="001E6B25"/>
    <w:rsid w:val="001E6B43"/>
    <w:rsid w:val="001E6CB6"/>
    <w:rsid w:val="001E6D3B"/>
    <w:rsid w:val="001E7021"/>
    <w:rsid w:val="001E74B3"/>
    <w:rsid w:val="001E75CB"/>
    <w:rsid w:val="001E78A6"/>
    <w:rsid w:val="001E7925"/>
    <w:rsid w:val="001E79E0"/>
    <w:rsid w:val="001E7B3B"/>
    <w:rsid w:val="001E7BF7"/>
    <w:rsid w:val="001E7CDC"/>
    <w:rsid w:val="001E7DDA"/>
    <w:rsid w:val="001E7F7B"/>
    <w:rsid w:val="001F03B3"/>
    <w:rsid w:val="001F03D2"/>
    <w:rsid w:val="001F043B"/>
    <w:rsid w:val="001F058A"/>
    <w:rsid w:val="001F05B1"/>
    <w:rsid w:val="001F0725"/>
    <w:rsid w:val="001F07A1"/>
    <w:rsid w:val="001F08B0"/>
    <w:rsid w:val="001F09AA"/>
    <w:rsid w:val="001F0BCD"/>
    <w:rsid w:val="001F0BF5"/>
    <w:rsid w:val="001F0CF9"/>
    <w:rsid w:val="001F0FC5"/>
    <w:rsid w:val="001F105A"/>
    <w:rsid w:val="001F10B7"/>
    <w:rsid w:val="001F115B"/>
    <w:rsid w:val="001F12B6"/>
    <w:rsid w:val="001F1371"/>
    <w:rsid w:val="001F142A"/>
    <w:rsid w:val="001F1456"/>
    <w:rsid w:val="001F1694"/>
    <w:rsid w:val="001F16A6"/>
    <w:rsid w:val="001F16E4"/>
    <w:rsid w:val="001F1740"/>
    <w:rsid w:val="001F1777"/>
    <w:rsid w:val="001F17D5"/>
    <w:rsid w:val="001F1899"/>
    <w:rsid w:val="001F18F0"/>
    <w:rsid w:val="001F1B37"/>
    <w:rsid w:val="001F1CEA"/>
    <w:rsid w:val="001F1F65"/>
    <w:rsid w:val="001F1F67"/>
    <w:rsid w:val="001F1FDB"/>
    <w:rsid w:val="001F2263"/>
    <w:rsid w:val="001F23F3"/>
    <w:rsid w:val="001F2452"/>
    <w:rsid w:val="001F2521"/>
    <w:rsid w:val="001F2640"/>
    <w:rsid w:val="001F2924"/>
    <w:rsid w:val="001F2986"/>
    <w:rsid w:val="001F2A3A"/>
    <w:rsid w:val="001F2CF7"/>
    <w:rsid w:val="001F2D0C"/>
    <w:rsid w:val="001F2D34"/>
    <w:rsid w:val="001F2D9B"/>
    <w:rsid w:val="001F2E0C"/>
    <w:rsid w:val="001F3197"/>
    <w:rsid w:val="001F31C4"/>
    <w:rsid w:val="001F3319"/>
    <w:rsid w:val="001F3485"/>
    <w:rsid w:val="001F348E"/>
    <w:rsid w:val="001F34A4"/>
    <w:rsid w:val="001F34CD"/>
    <w:rsid w:val="001F34F1"/>
    <w:rsid w:val="001F3556"/>
    <w:rsid w:val="001F360F"/>
    <w:rsid w:val="001F362D"/>
    <w:rsid w:val="001F3837"/>
    <w:rsid w:val="001F38C1"/>
    <w:rsid w:val="001F3C4C"/>
    <w:rsid w:val="001F3CE3"/>
    <w:rsid w:val="001F3D74"/>
    <w:rsid w:val="001F3E5A"/>
    <w:rsid w:val="001F3F64"/>
    <w:rsid w:val="001F4161"/>
    <w:rsid w:val="001F42EB"/>
    <w:rsid w:val="001F436F"/>
    <w:rsid w:val="001F4384"/>
    <w:rsid w:val="001F4466"/>
    <w:rsid w:val="001F44FD"/>
    <w:rsid w:val="001F455B"/>
    <w:rsid w:val="001F4576"/>
    <w:rsid w:val="001F4580"/>
    <w:rsid w:val="001F4961"/>
    <w:rsid w:val="001F49DF"/>
    <w:rsid w:val="001F4ABA"/>
    <w:rsid w:val="001F4B12"/>
    <w:rsid w:val="001F4CE9"/>
    <w:rsid w:val="001F4DF0"/>
    <w:rsid w:val="001F4F6B"/>
    <w:rsid w:val="001F52B9"/>
    <w:rsid w:val="001F5460"/>
    <w:rsid w:val="001F5482"/>
    <w:rsid w:val="001F5486"/>
    <w:rsid w:val="001F556C"/>
    <w:rsid w:val="001F576F"/>
    <w:rsid w:val="001F57A7"/>
    <w:rsid w:val="001F5AE5"/>
    <w:rsid w:val="001F5CB5"/>
    <w:rsid w:val="001F5DB4"/>
    <w:rsid w:val="001F5E62"/>
    <w:rsid w:val="001F5EB6"/>
    <w:rsid w:val="001F5FCB"/>
    <w:rsid w:val="001F6172"/>
    <w:rsid w:val="001F6173"/>
    <w:rsid w:val="001F6194"/>
    <w:rsid w:val="001F6380"/>
    <w:rsid w:val="001F64A4"/>
    <w:rsid w:val="001F64AE"/>
    <w:rsid w:val="001F672A"/>
    <w:rsid w:val="001F6766"/>
    <w:rsid w:val="001F6B3D"/>
    <w:rsid w:val="001F6B65"/>
    <w:rsid w:val="001F6C93"/>
    <w:rsid w:val="001F6CA2"/>
    <w:rsid w:val="001F6CB0"/>
    <w:rsid w:val="001F6D63"/>
    <w:rsid w:val="001F6E9B"/>
    <w:rsid w:val="001F709A"/>
    <w:rsid w:val="001F7203"/>
    <w:rsid w:val="001F72E2"/>
    <w:rsid w:val="001F72FD"/>
    <w:rsid w:val="001F741D"/>
    <w:rsid w:val="001F753F"/>
    <w:rsid w:val="001F7774"/>
    <w:rsid w:val="001F77EF"/>
    <w:rsid w:val="001F77FF"/>
    <w:rsid w:val="001F78DA"/>
    <w:rsid w:val="001F79B3"/>
    <w:rsid w:val="001F79F9"/>
    <w:rsid w:val="001F7A07"/>
    <w:rsid w:val="001F7C97"/>
    <w:rsid w:val="001F7D8F"/>
    <w:rsid w:val="001F7DB6"/>
    <w:rsid w:val="001F7E9D"/>
    <w:rsid w:val="001F7EC8"/>
    <w:rsid w:val="001F7F81"/>
    <w:rsid w:val="00200074"/>
    <w:rsid w:val="002000FD"/>
    <w:rsid w:val="0020026F"/>
    <w:rsid w:val="0020035F"/>
    <w:rsid w:val="00200402"/>
    <w:rsid w:val="002004BA"/>
    <w:rsid w:val="0020050D"/>
    <w:rsid w:val="0020073B"/>
    <w:rsid w:val="0020081B"/>
    <w:rsid w:val="00200856"/>
    <w:rsid w:val="0020096A"/>
    <w:rsid w:val="00200ADD"/>
    <w:rsid w:val="00200B6F"/>
    <w:rsid w:val="00200D90"/>
    <w:rsid w:val="00200DB6"/>
    <w:rsid w:val="00200EBA"/>
    <w:rsid w:val="00200F50"/>
    <w:rsid w:val="00201113"/>
    <w:rsid w:val="0020118A"/>
    <w:rsid w:val="002011D9"/>
    <w:rsid w:val="00201379"/>
    <w:rsid w:val="002015A3"/>
    <w:rsid w:val="00201628"/>
    <w:rsid w:val="00201826"/>
    <w:rsid w:val="00201D18"/>
    <w:rsid w:val="00201E47"/>
    <w:rsid w:val="00202184"/>
    <w:rsid w:val="002021C5"/>
    <w:rsid w:val="00202319"/>
    <w:rsid w:val="002023BB"/>
    <w:rsid w:val="002024B9"/>
    <w:rsid w:val="00202618"/>
    <w:rsid w:val="0020269E"/>
    <w:rsid w:val="00202A45"/>
    <w:rsid w:val="00202C71"/>
    <w:rsid w:val="00202D2E"/>
    <w:rsid w:val="00202DBA"/>
    <w:rsid w:val="00202DDB"/>
    <w:rsid w:val="0020300B"/>
    <w:rsid w:val="002033F2"/>
    <w:rsid w:val="002035B4"/>
    <w:rsid w:val="0020370A"/>
    <w:rsid w:val="0020377A"/>
    <w:rsid w:val="00203853"/>
    <w:rsid w:val="00203900"/>
    <w:rsid w:val="00203907"/>
    <w:rsid w:val="002039A7"/>
    <w:rsid w:val="00203A16"/>
    <w:rsid w:val="00203A4D"/>
    <w:rsid w:val="00203A50"/>
    <w:rsid w:val="00203A5F"/>
    <w:rsid w:val="00203A6B"/>
    <w:rsid w:val="00203AAC"/>
    <w:rsid w:val="00203C32"/>
    <w:rsid w:val="00203D6E"/>
    <w:rsid w:val="00203DAA"/>
    <w:rsid w:val="00204221"/>
    <w:rsid w:val="0020430F"/>
    <w:rsid w:val="00204393"/>
    <w:rsid w:val="002043C3"/>
    <w:rsid w:val="002046A3"/>
    <w:rsid w:val="0020474F"/>
    <w:rsid w:val="00204817"/>
    <w:rsid w:val="00204879"/>
    <w:rsid w:val="002048AD"/>
    <w:rsid w:val="00204E18"/>
    <w:rsid w:val="002050E0"/>
    <w:rsid w:val="002050EE"/>
    <w:rsid w:val="002051BF"/>
    <w:rsid w:val="002051EF"/>
    <w:rsid w:val="002053E7"/>
    <w:rsid w:val="0020556F"/>
    <w:rsid w:val="002055A3"/>
    <w:rsid w:val="00205938"/>
    <w:rsid w:val="00205B47"/>
    <w:rsid w:val="00205C1B"/>
    <w:rsid w:val="00205DB7"/>
    <w:rsid w:val="00205DF9"/>
    <w:rsid w:val="00205E68"/>
    <w:rsid w:val="00205E79"/>
    <w:rsid w:val="002060CA"/>
    <w:rsid w:val="0020624B"/>
    <w:rsid w:val="00206305"/>
    <w:rsid w:val="002063AC"/>
    <w:rsid w:val="0020643D"/>
    <w:rsid w:val="00206586"/>
    <w:rsid w:val="0020665A"/>
    <w:rsid w:val="00206728"/>
    <w:rsid w:val="002069DD"/>
    <w:rsid w:val="00206AE0"/>
    <w:rsid w:val="00206BA7"/>
    <w:rsid w:val="00206C6C"/>
    <w:rsid w:val="00206C80"/>
    <w:rsid w:val="00206E5D"/>
    <w:rsid w:val="00207075"/>
    <w:rsid w:val="002070C2"/>
    <w:rsid w:val="002070CB"/>
    <w:rsid w:val="0020727E"/>
    <w:rsid w:val="00207375"/>
    <w:rsid w:val="00207404"/>
    <w:rsid w:val="00207571"/>
    <w:rsid w:val="0020758F"/>
    <w:rsid w:val="0020769C"/>
    <w:rsid w:val="002076AC"/>
    <w:rsid w:val="002076FA"/>
    <w:rsid w:val="00207885"/>
    <w:rsid w:val="002078E5"/>
    <w:rsid w:val="00207B46"/>
    <w:rsid w:val="00207C70"/>
    <w:rsid w:val="00207CA8"/>
    <w:rsid w:val="00207CDD"/>
    <w:rsid w:val="00207D85"/>
    <w:rsid w:val="00207FDE"/>
    <w:rsid w:val="0021005E"/>
    <w:rsid w:val="002100E9"/>
    <w:rsid w:val="00210208"/>
    <w:rsid w:val="00210328"/>
    <w:rsid w:val="00210363"/>
    <w:rsid w:val="002103EA"/>
    <w:rsid w:val="0021046C"/>
    <w:rsid w:val="002104D5"/>
    <w:rsid w:val="0021050D"/>
    <w:rsid w:val="00210554"/>
    <w:rsid w:val="002105D1"/>
    <w:rsid w:val="00210635"/>
    <w:rsid w:val="00210A52"/>
    <w:rsid w:val="00210BE2"/>
    <w:rsid w:val="00210F41"/>
    <w:rsid w:val="002110D2"/>
    <w:rsid w:val="00211144"/>
    <w:rsid w:val="002111B8"/>
    <w:rsid w:val="002111C4"/>
    <w:rsid w:val="0021163C"/>
    <w:rsid w:val="0021183C"/>
    <w:rsid w:val="00211A24"/>
    <w:rsid w:val="00211A82"/>
    <w:rsid w:val="00211B27"/>
    <w:rsid w:val="00211B6A"/>
    <w:rsid w:val="00211BD0"/>
    <w:rsid w:val="00211BDC"/>
    <w:rsid w:val="00211C9E"/>
    <w:rsid w:val="00211E45"/>
    <w:rsid w:val="00211E4D"/>
    <w:rsid w:val="00211E7F"/>
    <w:rsid w:val="00211FEF"/>
    <w:rsid w:val="0021209B"/>
    <w:rsid w:val="00212168"/>
    <w:rsid w:val="002121EC"/>
    <w:rsid w:val="002122B0"/>
    <w:rsid w:val="00212333"/>
    <w:rsid w:val="0021242F"/>
    <w:rsid w:val="0021246C"/>
    <w:rsid w:val="002125BA"/>
    <w:rsid w:val="002126C2"/>
    <w:rsid w:val="0021293E"/>
    <w:rsid w:val="00212985"/>
    <w:rsid w:val="002129A9"/>
    <w:rsid w:val="00212BC5"/>
    <w:rsid w:val="00212C11"/>
    <w:rsid w:val="00212CA5"/>
    <w:rsid w:val="00212CA8"/>
    <w:rsid w:val="00212CAF"/>
    <w:rsid w:val="00212CBC"/>
    <w:rsid w:val="00212EC5"/>
    <w:rsid w:val="002132B7"/>
    <w:rsid w:val="00213358"/>
    <w:rsid w:val="00213411"/>
    <w:rsid w:val="00213476"/>
    <w:rsid w:val="002136C5"/>
    <w:rsid w:val="0021374A"/>
    <w:rsid w:val="002137CA"/>
    <w:rsid w:val="0021386A"/>
    <w:rsid w:val="00213A2F"/>
    <w:rsid w:val="00213A75"/>
    <w:rsid w:val="00213C0E"/>
    <w:rsid w:val="00213CAF"/>
    <w:rsid w:val="00213CC9"/>
    <w:rsid w:val="00213D88"/>
    <w:rsid w:val="00213D89"/>
    <w:rsid w:val="00213FBA"/>
    <w:rsid w:val="00214074"/>
    <w:rsid w:val="002141DA"/>
    <w:rsid w:val="0021486B"/>
    <w:rsid w:val="002148A0"/>
    <w:rsid w:val="002148FE"/>
    <w:rsid w:val="00214B17"/>
    <w:rsid w:val="00214B1F"/>
    <w:rsid w:val="00214B20"/>
    <w:rsid w:val="00214B9F"/>
    <w:rsid w:val="00214BD6"/>
    <w:rsid w:val="00214BFB"/>
    <w:rsid w:val="00214BFE"/>
    <w:rsid w:val="002151AC"/>
    <w:rsid w:val="00215216"/>
    <w:rsid w:val="00215265"/>
    <w:rsid w:val="0021529E"/>
    <w:rsid w:val="0021531A"/>
    <w:rsid w:val="00215338"/>
    <w:rsid w:val="002153AE"/>
    <w:rsid w:val="0021564C"/>
    <w:rsid w:val="002156F8"/>
    <w:rsid w:val="002157B0"/>
    <w:rsid w:val="00215A15"/>
    <w:rsid w:val="00215A1D"/>
    <w:rsid w:val="00215B36"/>
    <w:rsid w:val="00215CDC"/>
    <w:rsid w:val="00215E42"/>
    <w:rsid w:val="00215E76"/>
    <w:rsid w:val="00215ED1"/>
    <w:rsid w:val="00215FCF"/>
    <w:rsid w:val="002160B4"/>
    <w:rsid w:val="002161D5"/>
    <w:rsid w:val="0021633B"/>
    <w:rsid w:val="002163D8"/>
    <w:rsid w:val="0021647F"/>
    <w:rsid w:val="0021648E"/>
    <w:rsid w:val="002165EF"/>
    <w:rsid w:val="0021679B"/>
    <w:rsid w:val="002169E0"/>
    <w:rsid w:val="00216AFC"/>
    <w:rsid w:val="00216C18"/>
    <w:rsid w:val="00216CAC"/>
    <w:rsid w:val="00216D4A"/>
    <w:rsid w:val="00216E78"/>
    <w:rsid w:val="00216EC5"/>
    <w:rsid w:val="00216F65"/>
    <w:rsid w:val="00217337"/>
    <w:rsid w:val="002174E9"/>
    <w:rsid w:val="002177CB"/>
    <w:rsid w:val="002177ED"/>
    <w:rsid w:val="002179EA"/>
    <w:rsid w:val="00217D28"/>
    <w:rsid w:val="00217DDD"/>
    <w:rsid w:val="00217DE4"/>
    <w:rsid w:val="00220047"/>
    <w:rsid w:val="00220363"/>
    <w:rsid w:val="00220395"/>
    <w:rsid w:val="0022068B"/>
    <w:rsid w:val="002206EF"/>
    <w:rsid w:val="00220818"/>
    <w:rsid w:val="002209FC"/>
    <w:rsid w:val="00220A98"/>
    <w:rsid w:val="00220B38"/>
    <w:rsid w:val="00220B9C"/>
    <w:rsid w:val="00220CC4"/>
    <w:rsid w:val="00220CED"/>
    <w:rsid w:val="00220E1D"/>
    <w:rsid w:val="002210FF"/>
    <w:rsid w:val="002213AF"/>
    <w:rsid w:val="002213B0"/>
    <w:rsid w:val="002213DC"/>
    <w:rsid w:val="0022157E"/>
    <w:rsid w:val="0022158C"/>
    <w:rsid w:val="00221903"/>
    <w:rsid w:val="00221A10"/>
    <w:rsid w:val="00221CA5"/>
    <w:rsid w:val="00221E62"/>
    <w:rsid w:val="00221F32"/>
    <w:rsid w:val="00221FF1"/>
    <w:rsid w:val="00222135"/>
    <w:rsid w:val="002221D9"/>
    <w:rsid w:val="00222243"/>
    <w:rsid w:val="00222292"/>
    <w:rsid w:val="002222C1"/>
    <w:rsid w:val="00222339"/>
    <w:rsid w:val="002223A3"/>
    <w:rsid w:val="0022247F"/>
    <w:rsid w:val="0022258F"/>
    <w:rsid w:val="002225BA"/>
    <w:rsid w:val="002225E7"/>
    <w:rsid w:val="00222714"/>
    <w:rsid w:val="00222A2D"/>
    <w:rsid w:val="00222A8A"/>
    <w:rsid w:val="00222BD6"/>
    <w:rsid w:val="00222C2B"/>
    <w:rsid w:val="00222E38"/>
    <w:rsid w:val="00222FC0"/>
    <w:rsid w:val="00223058"/>
    <w:rsid w:val="002231BC"/>
    <w:rsid w:val="002232CF"/>
    <w:rsid w:val="002232D1"/>
    <w:rsid w:val="002232F0"/>
    <w:rsid w:val="002233C7"/>
    <w:rsid w:val="00223455"/>
    <w:rsid w:val="002234B6"/>
    <w:rsid w:val="0022356C"/>
    <w:rsid w:val="00223596"/>
    <w:rsid w:val="00223759"/>
    <w:rsid w:val="00223AD6"/>
    <w:rsid w:val="00224144"/>
    <w:rsid w:val="0022421A"/>
    <w:rsid w:val="00224325"/>
    <w:rsid w:val="00224582"/>
    <w:rsid w:val="0022464B"/>
    <w:rsid w:val="00224659"/>
    <w:rsid w:val="002246A0"/>
    <w:rsid w:val="002246A9"/>
    <w:rsid w:val="002247A4"/>
    <w:rsid w:val="00224806"/>
    <w:rsid w:val="002248C6"/>
    <w:rsid w:val="00224BF9"/>
    <w:rsid w:val="00224DFB"/>
    <w:rsid w:val="00224FB2"/>
    <w:rsid w:val="00225198"/>
    <w:rsid w:val="002253C5"/>
    <w:rsid w:val="00225621"/>
    <w:rsid w:val="002256DF"/>
    <w:rsid w:val="00225892"/>
    <w:rsid w:val="0022598F"/>
    <w:rsid w:val="00225A62"/>
    <w:rsid w:val="00225A79"/>
    <w:rsid w:val="00225A9B"/>
    <w:rsid w:val="00225B31"/>
    <w:rsid w:val="00225B66"/>
    <w:rsid w:val="00225B7B"/>
    <w:rsid w:val="00225C6D"/>
    <w:rsid w:val="00225D17"/>
    <w:rsid w:val="00225D84"/>
    <w:rsid w:val="00225FDA"/>
    <w:rsid w:val="002260F8"/>
    <w:rsid w:val="00226222"/>
    <w:rsid w:val="00226464"/>
    <w:rsid w:val="002264D1"/>
    <w:rsid w:val="00226546"/>
    <w:rsid w:val="0022668B"/>
    <w:rsid w:val="0022693B"/>
    <w:rsid w:val="00226CF2"/>
    <w:rsid w:val="00226D10"/>
    <w:rsid w:val="00226D8B"/>
    <w:rsid w:val="0022720E"/>
    <w:rsid w:val="002277F6"/>
    <w:rsid w:val="002278FB"/>
    <w:rsid w:val="0022790D"/>
    <w:rsid w:val="00227955"/>
    <w:rsid w:val="002279CD"/>
    <w:rsid w:val="00227A88"/>
    <w:rsid w:val="00227C24"/>
    <w:rsid w:val="00227C8F"/>
    <w:rsid w:val="00227D76"/>
    <w:rsid w:val="0023004A"/>
    <w:rsid w:val="00230139"/>
    <w:rsid w:val="002301FD"/>
    <w:rsid w:val="00230443"/>
    <w:rsid w:val="00230514"/>
    <w:rsid w:val="002305C5"/>
    <w:rsid w:val="00230ACD"/>
    <w:rsid w:val="00230BDF"/>
    <w:rsid w:val="00230CF3"/>
    <w:rsid w:val="00230D90"/>
    <w:rsid w:val="00230E13"/>
    <w:rsid w:val="00230F78"/>
    <w:rsid w:val="002310BF"/>
    <w:rsid w:val="002310E7"/>
    <w:rsid w:val="00231107"/>
    <w:rsid w:val="00231218"/>
    <w:rsid w:val="0023124B"/>
    <w:rsid w:val="00231354"/>
    <w:rsid w:val="00231361"/>
    <w:rsid w:val="0023140A"/>
    <w:rsid w:val="00231547"/>
    <w:rsid w:val="002315F8"/>
    <w:rsid w:val="002317D1"/>
    <w:rsid w:val="00231BA2"/>
    <w:rsid w:val="00231C7E"/>
    <w:rsid w:val="00231CA5"/>
    <w:rsid w:val="00231D88"/>
    <w:rsid w:val="00231DBF"/>
    <w:rsid w:val="00231E67"/>
    <w:rsid w:val="00231F98"/>
    <w:rsid w:val="002320B7"/>
    <w:rsid w:val="00232132"/>
    <w:rsid w:val="002322DB"/>
    <w:rsid w:val="002323C9"/>
    <w:rsid w:val="002324E6"/>
    <w:rsid w:val="00232571"/>
    <w:rsid w:val="0023269E"/>
    <w:rsid w:val="00232789"/>
    <w:rsid w:val="002327C5"/>
    <w:rsid w:val="0023286E"/>
    <w:rsid w:val="00232940"/>
    <w:rsid w:val="002329E4"/>
    <w:rsid w:val="00232CA1"/>
    <w:rsid w:val="00232CB8"/>
    <w:rsid w:val="00232CE5"/>
    <w:rsid w:val="00232D63"/>
    <w:rsid w:val="00232E0E"/>
    <w:rsid w:val="00232E81"/>
    <w:rsid w:val="00233051"/>
    <w:rsid w:val="00233431"/>
    <w:rsid w:val="0023361F"/>
    <w:rsid w:val="002336AA"/>
    <w:rsid w:val="00233733"/>
    <w:rsid w:val="002337E1"/>
    <w:rsid w:val="0023380B"/>
    <w:rsid w:val="00233868"/>
    <w:rsid w:val="00233958"/>
    <w:rsid w:val="00233966"/>
    <w:rsid w:val="002339AF"/>
    <w:rsid w:val="00233D9D"/>
    <w:rsid w:val="00233E0C"/>
    <w:rsid w:val="00233E2E"/>
    <w:rsid w:val="00233ECF"/>
    <w:rsid w:val="00233F05"/>
    <w:rsid w:val="00233F4F"/>
    <w:rsid w:val="00234011"/>
    <w:rsid w:val="0023401C"/>
    <w:rsid w:val="00234182"/>
    <w:rsid w:val="00234253"/>
    <w:rsid w:val="002344F3"/>
    <w:rsid w:val="002345E3"/>
    <w:rsid w:val="00234649"/>
    <w:rsid w:val="00234888"/>
    <w:rsid w:val="002348AB"/>
    <w:rsid w:val="00234A1C"/>
    <w:rsid w:val="00234D52"/>
    <w:rsid w:val="0023510F"/>
    <w:rsid w:val="0023550F"/>
    <w:rsid w:val="00235594"/>
    <w:rsid w:val="00235605"/>
    <w:rsid w:val="002356A0"/>
    <w:rsid w:val="0023584E"/>
    <w:rsid w:val="002359CD"/>
    <w:rsid w:val="002359F7"/>
    <w:rsid w:val="00235A5A"/>
    <w:rsid w:val="00235F49"/>
    <w:rsid w:val="00235FD9"/>
    <w:rsid w:val="00236170"/>
    <w:rsid w:val="0023617F"/>
    <w:rsid w:val="002361AD"/>
    <w:rsid w:val="0023641D"/>
    <w:rsid w:val="0023679F"/>
    <w:rsid w:val="00236841"/>
    <w:rsid w:val="00236877"/>
    <w:rsid w:val="002368C2"/>
    <w:rsid w:val="00236946"/>
    <w:rsid w:val="00236948"/>
    <w:rsid w:val="00236B70"/>
    <w:rsid w:val="00236C24"/>
    <w:rsid w:val="00236F87"/>
    <w:rsid w:val="002372C5"/>
    <w:rsid w:val="002372E8"/>
    <w:rsid w:val="0023739F"/>
    <w:rsid w:val="002377C9"/>
    <w:rsid w:val="002377E1"/>
    <w:rsid w:val="00237861"/>
    <w:rsid w:val="00237887"/>
    <w:rsid w:val="00237A8B"/>
    <w:rsid w:val="00237B6C"/>
    <w:rsid w:val="00237D96"/>
    <w:rsid w:val="00237D9D"/>
    <w:rsid w:val="00237F17"/>
    <w:rsid w:val="00237F65"/>
    <w:rsid w:val="002400C5"/>
    <w:rsid w:val="0024027E"/>
    <w:rsid w:val="00240464"/>
    <w:rsid w:val="00240495"/>
    <w:rsid w:val="00240634"/>
    <w:rsid w:val="00240680"/>
    <w:rsid w:val="00240784"/>
    <w:rsid w:val="002407D9"/>
    <w:rsid w:val="00240A47"/>
    <w:rsid w:val="00240B35"/>
    <w:rsid w:val="00240B4B"/>
    <w:rsid w:val="00240CEE"/>
    <w:rsid w:val="00240DA2"/>
    <w:rsid w:val="00240E79"/>
    <w:rsid w:val="00240FEA"/>
    <w:rsid w:val="00240FF4"/>
    <w:rsid w:val="0024124C"/>
    <w:rsid w:val="00241293"/>
    <w:rsid w:val="002412C6"/>
    <w:rsid w:val="00241369"/>
    <w:rsid w:val="00241408"/>
    <w:rsid w:val="0024141B"/>
    <w:rsid w:val="0024143B"/>
    <w:rsid w:val="0024170E"/>
    <w:rsid w:val="00241755"/>
    <w:rsid w:val="00241761"/>
    <w:rsid w:val="00241836"/>
    <w:rsid w:val="002418A4"/>
    <w:rsid w:val="00241A3C"/>
    <w:rsid w:val="00241ACC"/>
    <w:rsid w:val="00241C4C"/>
    <w:rsid w:val="00241D4C"/>
    <w:rsid w:val="00241DCE"/>
    <w:rsid w:val="00241DD2"/>
    <w:rsid w:val="00242172"/>
    <w:rsid w:val="0024226A"/>
    <w:rsid w:val="00242332"/>
    <w:rsid w:val="0024288C"/>
    <w:rsid w:val="002429C9"/>
    <w:rsid w:val="002429D8"/>
    <w:rsid w:val="00242AD7"/>
    <w:rsid w:val="00242ADC"/>
    <w:rsid w:val="00242B14"/>
    <w:rsid w:val="00242B7A"/>
    <w:rsid w:val="00242D20"/>
    <w:rsid w:val="00242D7E"/>
    <w:rsid w:val="00242DD1"/>
    <w:rsid w:val="00242F10"/>
    <w:rsid w:val="00242F2A"/>
    <w:rsid w:val="002430CC"/>
    <w:rsid w:val="002430E1"/>
    <w:rsid w:val="00243154"/>
    <w:rsid w:val="00243245"/>
    <w:rsid w:val="00243363"/>
    <w:rsid w:val="0024336E"/>
    <w:rsid w:val="002434F9"/>
    <w:rsid w:val="00243592"/>
    <w:rsid w:val="0024359D"/>
    <w:rsid w:val="002435E4"/>
    <w:rsid w:val="00243633"/>
    <w:rsid w:val="00243728"/>
    <w:rsid w:val="00243A8A"/>
    <w:rsid w:val="00243C60"/>
    <w:rsid w:val="00243C63"/>
    <w:rsid w:val="00243F36"/>
    <w:rsid w:val="0024407F"/>
    <w:rsid w:val="002442CC"/>
    <w:rsid w:val="002442D0"/>
    <w:rsid w:val="00244353"/>
    <w:rsid w:val="00244366"/>
    <w:rsid w:val="002443F2"/>
    <w:rsid w:val="0024461C"/>
    <w:rsid w:val="00244696"/>
    <w:rsid w:val="00244698"/>
    <w:rsid w:val="00244714"/>
    <w:rsid w:val="00244BE6"/>
    <w:rsid w:val="00244E6D"/>
    <w:rsid w:val="00244EB8"/>
    <w:rsid w:val="00244F36"/>
    <w:rsid w:val="00244F84"/>
    <w:rsid w:val="0024501E"/>
    <w:rsid w:val="0024502B"/>
    <w:rsid w:val="00245074"/>
    <w:rsid w:val="00245194"/>
    <w:rsid w:val="00245225"/>
    <w:rsid w:val="00245260"/>
    <w:rsid w:val="00245359"/>
    <w:rsid w:val="002454C0"/>
    <w:rsid w:val="002455D8"/>
    <w:rsid w:val="002455F3"/>
    <w:rsid w:val="00245611"/>
    <w:rsid w:val="00245614"/>
    <w:rsid w:val="00245644"/>
    <w:rsid w:val="00245746"/>
    <w:rsid w:val="00245753"/>
    <w:rsid w:val="002457F0"/>
    <w:rsid w:val="00245AF5"/>
    <w:rsid w:val="00245E7A"/>
    <w:rsid w:val="00245F4C"/>
    <w:rsid w:val="00246156"/>
    <w:rsid w:val="00246181"/>
    <w:rsid w:val="002461C5"/>
    <w:rsid w:val="002462B6"/>
    <w:rsid w:val="002465B6"/>
    <w:rsid w:val="002465BF"/>
    <w:rsid w:val="0024686F"/>
    <w:rsid w:val="0024695C"/>
    <w:rsid w:val="00246A59"/>
    <w:rsid w:val="00246A5A"/>
    <w:rsid w:val="00246C9C"/>
    <w:rsid w:val="00246CF0"/>
    <w:rsid w:val="00246E37"/>
    <w:rsid w:val="00246F89"/>
    <w:rsid w:val="00246FF1"/>
    <w:rsid w:val="0024713B"/>
    <w:rsid w:val="002475A6"/>
    <w:rsid w:val="00247634"/>
    <w:rsid w:val="0024769B"/>
    <w:rsid w:val="002476B0"/>
    <w:rsid w:val="0024770C"/>
    <w:rsid w:val="00247892"/>
    <w:rsid w:val="00247B33"/>
    <w:rsid w:val="00247B69"/>
    <w:rsid w:val="00247EA2"/>
    <w:rsid w:val="00247EED"/>
    <w:rsid w:val="0025000D"/>
    <w:rsid w:val="002500BB"/>
    <w:rsid w:val="002501B2"/>
    <w:rsid w:val="0025031E"/>
    <w:rsid w:val="00250659"/>
    <w:rsid w:val="0025069D"/>
    <w:rsid w:val="00250734"/>
    <w:rsid w:val="002507EE"/>
    <w:rsid w:val="00250978"/>
    <w:rsid w:val="002509BD"/>
    <w:rsid w:val="002509DF"/>
    <w:rsid w:val="00250A92"/>
    <w:rsid w:val="00250AE3"/>
    <w:rsid w:val="00250B16"/>
    <w:rsid w:val="00250B6A"/>
    <w:rsid w:val="00250B7F"/>
    <w:rsid w:val="00250B80"/>
    <w:rsid w:val="00250C39"/>
    <w:rsid w:val="00250CB0"/>
    <w:rsid w:val="00250CC1"/>
    <w:rsid w:val="00250DAD"/>
    <w:rsid w:val="00250DB9"/>
    <w:rsid w:val="00250DD3"/>
    <w:rsid w:val="00250EDA"/>
    <w:rsid w:val="00250FA2"/>
    <w:rsid w:val="0025132E"/>
    <w:rsid w:val="002513AC"/>
    <w:rsid w:val="00251408"/>
    <w:rsid w:val="0025152E"/>
    <w:rsid w:val="002517BC"/>
    <w:rsid w:val="00251808"/>
    <w:rsid w:val="002518C4"/>
    <w:rsid w:val="00251B3C"/>
    <w:rsid w:val="00251E55"/>
    <w:rsid w:val="00251F6A"/>
    <w:rsid w:val="00252065"/>
    <w:rsid w:val="00252090"/>
    <w:rsid w:val="002520AC"/>
    <w:rsid w:val="002520C7"/>
    <w:rsid w:val="00252162"/>
    <w:rsid w:val="002521C5"/>
    <w:rsid w:val="00252351"/>
    <w:rsid w:val="00252378"/>
    <w:rsid w:val="00252391"/>
    <w:rsid w:val="0025245B"/>
    <w:rsid w:val="0025253C"/>
    <w:rsid w:val="00252817"/>
    <w:rsid w:val="00252898"/>
    <w:rsid w:val="002528A0"/>
    <w:rsid w:val="00252A29"/>
    <w:rsid w:val="00252B43"/>
    <w:rsid w:val="00252C32"/>
    <w:rsid w:val="00252F55"/>
    <w:rsid w:val="00253144"/>
    <w:rsid w:val="0025326B"/>
    <w:rsid w:val="00253361"/>
    <w:rsid w:val="00253550"/>
    <w:rsid w:val="0025382A"/>
    <w:rsid w:val="00253A11"/>
    <w:rsid w:val="00253A2B"/>
    <w:rsid w:val="00253A65"/>
    <w:rsid w:val="00253ADD"/>
    <w:rsid w:val="00253DAB"/>
    <w:rsid w:val="00253E41"/>
    <w:rsid w:val="00253EF2"/>
    <w:rsid w:val="00253F01"/>
    <w:rsid w:val="00253F08"/>
    <w:rsid w:val="002541F0"/>
    <w:rsid w:val="002541F6"/>
    <w:rsid w:val="0025425D"/>
    <w:rsid w:val="00254488"/>
    <w:rsid w:val="002547B4"/>
    <w:rsid w:val="002547EE"/>
    <w:rsid w:val="00254A95"/>
    <w:rsid w:val="00254CA1"/>
    <w:rsid w:val="00254D6D"/>
    <w:rsid w:val="00254E22"/>
    <w:rsid w:val="00254ED0"/>
    <w:rsid w:val="00254F0B"/>
    <w:rsid w:val="0025527C"/>
    <w:rsid w:val="00255406"/>
    <w:rsid w:val="002554D9"/>
    <w:rsid w:val="00255653"/>
    <w:rsid w:val="00255757"/>
    <w:rsid w:val="00255783"/>
    <w:rsid w:val="00255A09"/>
    <w:rsid w:val="00255B6B"/>
    <w:rsid w:val="00255D46"/>
    <w:rsid w:val="00255ED5"/>
    <w:rsid w:val="00255F38"/>
    <w:rsid w:val="0025604B"/>
    <w:rsid w:val="0025639B"/>
    <w:rsid w:val="002563CD"/>
    <w:rsid w:val="002563FD"/>
    <w:rsid w:val="002565A5"/>
    <w:rsid w:val="002565DD"/>
    <w:rsid w:val="00256923"/>
    <w:rsid w:val="0025697C"/>
    <w:rsid w:val="00256C34"/>
    <w:rsid w:val="00256E77"/>
    <w:rsid w:val="00256F07"/>
    <w:rsid w:val="00256F0C"/>
    <w:rsid w:val="00256FE3"/>
    <w:rsid w:val="00257000"/>
    <w:rsid w:val="00257055"/>
    <w:rsid w:val="00257062"/>
    <w:rsid w:val="00257160"/>
    <w:rsid w:val="0025721F"/>
    <w:rsid w:val="002573E0"/>
    <w:rsid w:val="00257406"/>
    <w:rsid w:val="0025742A"/>
    <w:rsid w:val="00257447"/>
    <w:rsid w:val="00257557"/>
    <w:rsid w:val="00257814"/>
    <w:rsid w:val="0025795E"/>
    <w:rsid w:val="00257CAD"/>
    <w:rsid w:val="00257DD9"/>
    <w:rsid w:val="00257F86"/>
    <w:rsid w:val="002600B3"/>
    <w:rsid w:val="002603B5"/>
    <w:rsid w:val="00260412"/>
    <w:rsid w:val="002604E1"/>
    <w:rsid w:val="0026066D"/>
    <w:rsid w:val="0026073A"/>
    <w:rsid w:val="00260872"/>
    <w:rsid w:val="0026088B"/>
    <w:rsid w:val="002608DF"/>
    <w:rsid w:val="00260918"/>
    <w:rsid w:val="00260B78"/>
    <w:rsid w:val="00260B87"/>
    <w:rsid w:val="00260C06"/>
    <w:rsid w:val="00260CFD"/>
    <w:rsid w:val="00260E57"/>
    <w:rsid w:val="00260F51"/>
    <w:rsid w:val="002610F1"/>
    <w:rsid w:val="002610F2"/>
    <w:rsid w:val="00261349"/>
    <w:rsid w:val="00261518"/>
    <w:rsid w:val="0026171F"/>
    <w:rsid w:val="002618F2"/>
    <w:rsid w:val="00261B01"/>
    <w:rsid w:val="00261DAB"/>
    <w:rsid w:val="00261DE5"/>
    <w:rsid w:val="00261FBE"/>
    <w:rsid w:val="00262009"/>
    <w:rsid w:val="002620DF"/>
    <w:rsid w:val="0026219A"/>
    <w:rsid w:val="00262349"/>
    <w:rsid w:val="00262654"/>
    <w:rsid w:val="0026277C"/>
    <w:rsid w:val="002627A5"/>
    <w:rsid w:val="00262853"/>
    <w:rsid w:val="00262BB9"/>
    <w:rsid w:val="00262C8C"/>
    <w:rsid w:val="00262CA9"/>
    <w:rsid w:val="00262D1F"/>
    <w:rsid w:val="00262DDE"/>
    <w:rsid w:val="00262E01"/>
    <w:rsid w:val="00262E3B"/>
    <w:rsid w:val="00262E5A"/>
    <w:rsid w:val="00262EAB"/>
    <w:rsid w:val="00262EAF"/>
    <w:rsid w:val="00262ECB"/>
    <w:rsid w:val="00263006"/>
    <w:rsid w:val="0026307C"/>
    <w:rsid w:val="002631DC"/>
    <w:rsid w:val="00263277"/>
    <w:rsid w:val="002632E3"/>
    <w:rsid w:val="00263B70"/>
    <w:rsid w:val="00263C1F"/>
    <w:rsid w:val="00263E84"/>
    <w:rsid w:val="00263EAA"/>
    <w:rsid w:val="00263EE1"/>
    <w:rsid w:val="00264028"/>
    <w:rsid w:val="002640AE"/>
    <w:rsid w:val="002643FF"/>
    <w:rsid w:val="002644C0"/>
    <w:rsid w:val="002645F5"/>
    <w:rsid w:val="00264755"/>
    <w:rsid w:val="0026487D"/>
    <w:rsid w:val="00264959"/>
    <w:rsid w:val="00264C94"/>
    <w:rsid w:val="00264DAC"/>
    <w:rsid w:val="00264E48"/>
    <w:rsid w:val="00265003"/>
    <w:rsid w:val="0026501C"/>
    <w:rsid w:val="002654CF"/>
    <w:rsid w:val="0026561A"/>
    <w:rsid w:val="0026566C"/>
    <w:rsid w:val="002657B6"/>
    <w:rsid w:val="002658AE"/>
    <w:rsid w:val="00265A85"/>
    <w:rsid w:val="00265B68"/>
    <w:rsid w:val="00265BDE"/>
    <w:rsid w:val="00265F32"/>
    <w:rsid w:val="0026609F"/>
    <w:rsid w:val="002660BD"/>
    <w:rsid w:val="002660C8"/>
    <w:rsid w:val="002660E6"/>
    <w:rsid w:val="0026652B"/>
    <w:rsid w:val="00266535"/>
    <w:rsid w:val="00266559"/>
    <w:rsid w:val="002665A2"/>
    <w:rsid w:val="002666FF"/>
    <w:rsid w:val="00266931"/>
    <w:rsid w:val="0026698D"/>
    <w:rsid w:val="00266A37"/>
    <w:rsid w:val="00266A4F"/>
    <w:rsid w:val="00266CB6"/>
    <w:rsid w:val="00266E09"/>
    <w:rsid w:val="00266EA9"/>
    <w:rsid w:val="00267265"/>
    <w:rsid w:val="002672D6"/>
    <w:rsid w:val="00267407"/>
    <w:rsid w:val="002677EC"/>
    <w:rsid w:val="0026783A"/>
    <w:rsid w:val="002678BA"/>
    <w:rsid w:val="00267BFE"/>
    <w:rsid w:val="00267E15"/>
    <w:rsid w:val="00267E70"/>
    <w:rsid w:val="00267F0E"/>
    <w:rsid w:val="00267F31"/>
    <w:rsid w:val="00270077"/>
    <w:rsid w:val="002704AD"/>
    <w:rsid w:val="002705D0"/>
    <w:rsid w:val="00270808"/>
    <w:rsid w:val="002708D1"/>
    <w:rsid w:val="0027096B"/>
    <w:rsid w:val="00270A4D"/>
    <w:rsid w:val="00270AA1"/>
    <w:rsid w:val="00270B47"/>
    <w:rsid w:val="00270CBD"/>
    <w:rsid w:val="00270D32"/>
    <w:rsid w:val="00270DC9"/>
    <w:rsid w:val="0027101C"/>
    <w:rsid w:val="00271085"/>
    <w:rsid w:val="00271111"/>
    <w:rsid w:val="002711F2"/>
    <w:rsid w:val="00271212"/>
    <w:rsid w:val="002712A6"/>
    <w:rsid w:val="002713A4"/>
    <w:rsid w:val="00271428"/>
    <w:rsid w:val="002714EF"/>
    <w:rsid w:val="00271664"/>
    <w:rsid w:val="0027177B"/>
    <w:rsid w:val="002718B9"/>
    <w:rsid w:val="00271AA2"/>
    <w:rsid w:val="00271ADF"/>
    <w:rsid w:val="00271B5A"/>
    <w:rsid w:val="00271BE7"/>
    <w:rsid w:val="00271CB0"/>
    <w:rsid w:val="00272065"/>
    <w:rsid w:val="00272167"/>
    <w:rsid w:val="0027237A"/>
    <w:rsid w:val="00272453"/>
    <w:rsid w:val="00272504"/>
    <w:rsid w:val="0027253E"/>
    <w:rsid w:val="002727E8"/>
    <w:rsid w:val="002728CE"/>
    <w:rsid w:val="0027291F"/>
    <w:rsid w:val="00272A91"/>
    <w:rsid w:val="00272AF3"/>
    <w:rsid w:val="00272BB2"/>
    <w:rsid w:val="00272D20"/>
    <w:rsid w:val="00272D3F"/>
    <w:rsid w:val="00272EE8"/>
    <w:rsid w:val="00272F75"/>
    <w:rsid w:val="00273404"/>
    <w:rsid w:val="00273438"/>
    <w:rsid w:val="002734D3"/>
    <w:rsid w:val="0027352A"/>
    <w:rsid w:val="002736C0"/>
    <w:rsid w:val="002737D7"/>
    <w:rsid w:val="00273A02"/>
    <w:rsid w:val="00273B6B"/>
    <w:rsid w:val="00273C30"/>
    <w:rsid w:val="00273DBE"/>
    <w:rsid w:val="00273EC3"/>
    <w:rsid w:val="00273F6D"/>
    <w:rsid w:val="00274024"/>
    <w:rsid w:val="00274026"/>
    <w:rsid w:val="00274062"/>
    <w:rsid w:val="002741D3"/>
    <w:rsid w:val="002742E5"/>
    <w:rsid w:val="002743BE"/>
    <w:rsid w:val="002743E3"/>
    <w:rsid w:val="002743F0"/>
    <w:rsid w:val="00274486"/>
    <w:rsid w:val="002744C6"/>
    <w:rsid w:val="002745F3"/>
    <w:rsid w:val="0027463A"/>
    <w:rsid w:val="002747AC"/>
    <w:rsid w:val="002747E4"/>
    <w:rsid w:val="00274807"/>
    <w:rsid w:val="0027484C"/>
    <w:rsid w:val="00274F11"/>
    <w:rsid w:val="002750AA"/>
    <w:rsid w:val="00275245"/>
    <w:rsid w:val="0027524A"/>
    <w:rsid w:val="002752C1"/>
    <w:rsid w:val="00275564"/>
    <w:rsid w:val="002755F6"/>
    <w:rsid w:val="00275700"/>
    <w:rsid w:val="00275B98"/>
    <w:rsid w:val="00275C34"/>
    <w:rsid w:val="00275EAF"/>
    <w:rsid w:val="00275EDE"/>
    <w:rsid w:val="002760FD"/>
    <w:rsid w:val="00276529"/>
    <w:rsid w:val="00276767"/>
    <w:rsid w:val="00276AE5"/>
    <w:rsid w:val="00276BB1"/>
    <w:rsid w:val="00276C22"/>
    <w:rsid w:val="00276F13"/>
    <w:rsid w:val="002770FD"/>
    <w:rsid w:val="002771DF"/>
    <w:rsid w:val="002771E0"/>
    <w:rsid w:val="002772E9"/>
    <w:rsid w:val="0027754E"/>
    <w:rsid w:val="00277695"/>
    <w:rsid w:val="002777EC"/>
    <w:rsid w:val="00277A69"/>
    <w:rsid w:val="00277B6D"/>
    <w:rsid w:val="00277D44"/>
    <w:rsid w:val="00277DA7"/>
    <w:rsid w:val="00277EE4"/>
    <w:rsid w:val="00277F5D"/>
    <w:rsid w:val="0028008B"/>
    <w:rsid w:val="0028012D"/>
    <w:rsid w:val="002802DC"/>
    <w:rsid w:val="0028038E"/>
    <w:rsid w:val="00280455"/>
    <w:rsid w:val="00280485"/>
    <w:rsid w:val="002806F9"/>
    <w:rsid w:val="0028097D"/>
    <w:rsid w:val="002809EB"/>
    <w:rsid w:val="00280D75"/>
    <w:rsid w:val="00280D82"/>
    <w:rsid w:val="00280E69"/>
    <w:rsid w:val="00280EE0"/>
    <w:rsid w:val="002812C0"/>
    <w:rsid w:val="00281370"/>
    <w:rsid w:val="00281377"/>
    <w:rsid w:val="002813C7"/>
    <w:rsid w:val="0028141C"/>
    <w:rsid w:val="002814FD"/>
    <w:rsid w:val="002815A4"/>
    <w:rsid w:val="002815D5"/>
    <w:rsid w:val="00281684"/>
    <w:rsid w:val="00281ADB"/>
    <w:rsid w:val="00281ADF"/>
    <w:rsid w:val="00281C59"/>
    <w:rsid w:val="00281D15"/>
    <w:rsid w:val="00281ED6"/>
    <w:rsid w:val="002820DD"/>
    <w:rsid w:val="00282124"/>
    <w:rsid w:val="0028215C"/>
    <w:rsid w:val="0028215D"/>
    <w:rsid w:val="00282381"/>
    <w:rsid w:val="002823C3"/>
    <w:rsid w:val="002824F6"/>
    <w:rsid w:val="002825C2"/>
    <w:rsid w:val="0028276A"/>
    <w:rsid w:val="00282776"/>
    <w:rsid w:val="00282A32"/>
    <w:rsid w:val="00282AD3"/>
    <w:rsid w:val="00282AE0"/>
    <w:rsid w:val="00282DCA"/>
    <w:rsid w:val="00282DE4"/>
    <w:rsid w:val="00282F24"/>
    <w:rsid w:val="002830B6"/>
    <w:rsid w:val="002831A0"/>
    <w:rsid w:val="0028321F"/>
    <w:rsid w:val="002832DF"/>
    <w:rsid w:val="00283452"/>
    <w:rsid w:val="002835F5"/>
    <w:rsid w:val="00283654"/>
    <w:rsid w:val="0028396E"/>
    <w:rsid w:val="00283C01"/>
    <w:rsid w:val="00283CC5"/>
    <w:rsid w:val="00283F0B"/>
    <w:rsid w:val="00284307"/>
    <w:rsid w:val="0028448F"/>
    <w:rsid w:val="00284498"/>
    <w:rsid w:val="0028451C"/>
    <w:rsid w:val="0028462B"/>
    <w:rsid w:val="002846F9"/>
    <w:rsid w:val="00284A76"/>
    <w:rsid w:val="00284A90"/>
    <w:rsid w:val="00284CB8"/>
    <w:rsid w:val="00284D27"/>
    <w:rsid w:val="00285001"/>
    <w:rsid w:val="0028507D"/>
    <w:rsid w:val="00285114"/>
    <w:rsid w:val="00285160"/>
    <w:rsid w:val="002851CC"/>
    <w:rsid w:val="002852E2"/>
    <w:rsid w:val="00285480"/>
    <w:rsid w:val="002855D9"/>
    <w:rsid w:val="002856A6"/>
    <w:rsid w:val="002858FC"/>
    <w:rsid w:val="00285913"/>
    <w:rsid w:val="00285AA0"/>
    <w:rsid w:val="00285C3B"/>
    <w:rsid w:val="00285C99"/>
    <w:rsid w:val="00285CA1"/>
    <w:rsid w:val="00285D38"/>
    <w:rsid w:val="00285F29"/>
    <w:rsid w:val="00286006"/>
    <w:rsid w:val="002861E6"/>
    <w:rsid w:val="002862BA"/>
    <w:rsid w:val="002863EB"/>
    <w:rsid w:val="00286467"/>
    <w:rsid w:val="002864DA"/>
    <w:rsid w:val="00286515"/>
    <w:rsid w:val="002868EA"/>
    <w:rsid w:val="00286A1B"/>
    <w:rsid w:val="00286C18"/>
    <w:rsid w:val="00286F74"/>
    <w:rsid w:val="00286F9F"/>
    <w:rsid w:val="00287226"/>
    <w:rsid w:val="002872CC"/>
    <w:rsid w:val="00287466"/>
    <w:rsid w:val="002874D7"/>
    <w:rsid w:val="002876E8"/>
    <w:rsid w:val="00287764"/>
    <w:rsid w:val="00287783"/>
    <w:rsid w:val="00287826"/>
    <w:rsid w:val="0028792E"/>
    <w:rsid w:val="00287A31"/>
    <w:rsid w:val="00287A49"/>
    <w:rsid w:val="00287B33"/>
    <w:rsid w:val="00287B3B"/>
    <w:rsid w:val="00287D13"/>
    <w:rsid w:val="00287EAE"/>
    <w:rsid w:val="00287EDD"/>
    <w:rsid w:val="00287F9C"/>
    <w:rsid w:val="002901A9"/>
    <w:rsid w:val="002901B6"/>
    <w:rsid w:val="002903D7"/>
    <w:rsid w:val="002906C1"/>
    <w:rsid w:val="00290776"/>
    <w:rsid w:val="002907C6"/>
    <w:rsid w:val="00290849"/>
    <w:rsid w:val="0029089F"/>
    <w:rsid w:val="00290A29"/>
    <w:rsid w:val="00290AA7"/>
    <w:rsid w:val="00290B8F"/>
    <w:rsid w:val="00290C2F"/>
    <w:rsid w:val="00290DE8"/>
    <w:rsid w:val="0029100C"/>
    <w:rsid w:val="00291164"/>
    <w:rsid w:val="0029116A"/>
    <w:rsid w:val="002913B8"/>
    <w:rsid w:val="00291461"/>
    <w:rsid w:val="0029154F"/>
    <w:rsid w:val="00291559"/>
    <w:rsid w:val="00291765"/>
    <w:rsid w:val="00291B8B"/>
    <w:rsid w:val="00291C11"/>
    <w:rsid w:val="0029208F"/>
    <w:rsid w:val="0029217B"/>
    <w:rsid w:val="00292366"/>
    <w:rsid w:val="002923A5"/>
    <w:rsid w:val="00292566"/>
    <w:rsid w:val="00292580"/>
    <w:rsid w:val="002925E3"/>
    <w:rsid w:val="00292910"/>
    <w:rsid w:val="00292B5F"/>
    <w:rsid w:val="00292D15"/>
    <w:rsid w:val="00292DCF"/>
    <w:rsid w:val="00293013"/>
    <w:rsid w:val="002931AE"/>
    <w:rsid w:val="00293321"/>
    <w:rsid w:val="002933E0"/>
    <w:rsid w:val="00293442"/>
    <w:rsid w:val="00293599"/>
    <w:rsid w:val="00293640"/>
    <w:rsid w:val="002936C1"/>
    <w:rsid w:val="002937BE"/>
    <w:rsid w:val="002937C9"/>
    <w:rsid w:val="002937CF"/>
    <w:rsid w:val="0029387B"/>
    <w:rsid w:val="002938A5"/>
    <w:rsid w:val="00293BC0"/>
    <w:rsid w:val="00293BCD"/>
    <w:rsid w:val="00293F83"/>
    <w:rsid w:val="002940AA"/>
    <w:rsid w:val="002941DE"/>
    <w:rsid w:val="00294377"/>
    <w:rsid w:val="002944EB"/>
    <w:rsid w:val="00294515"/>
    <w:rsid w:val="00294984"/>
    <w:rsid w:val="00294A18"/>
    <w:rsid w:val="00294CA1"/>
    <w:rsid w:val="00294FCF"/>
    <w:rsid w:val="00295057"/>
    <w:rsid w:val="0029540C"/>
    <w:rsid w:val="0029549F"/>
    <w:rsid w:val="00295527"/>
    <w:rsid w:val="002955B6"/>
    <w:rsid w:val="00295A25"/>
    <w:rsid w:val="00295A68"/>
    <w:rsid w:val="00295AA7"/>
    <w:rsid w:val="00295AB2"/>
    <w:rsid w:val="00295BAA"/>
    <w:rsid w:val="00295C4A"/>
    <w:rsid w:val="00295D8F"/>
    <w:rsid w:val="00295F1F"/>
    <w:rsid w:val="002960B3"/>
    <w:rsid w:val="00296285"/>
    <w:rsid w:val="0029641B"/>
    <w:rsid w:val="0029651A"/>
    <w:rsid w:val="00296720"/>
    <w:rsid w:val="00296721"/>
    <w:rsid w:val="002967CC"/>
    <w:rsid w:val="00296A90"/>
    <w:rsid w:val="00296F1B"/>
    <w:rsid w:val="00297046"/>
    <w:rsid w:val="0029713C"/>
    <w:rsid w:val="0029726A"/>
    <w:rsid w:val="00297345"/>
    <w:rsid w:val="002973F9"/>
    <w:rsid w:val="0029749D"/>
    <w:rsid w:val="00297652"/>
    <w:rsid w:val="002977EB"/>
    <w:rsid w:val="002979C0"/>
    <w:rsid w:val="00297B36"/>
    <w:rsid w:val="00297B68"/>
    <w:rsid w:val="00297B90"/>
    <w:rsid w:val="00297BA5"/>
    <w:rsid w:val="00297D8B"/>
    <w:rsid w:val="00297D90"/>
    <w:rsid w:val="00297D9A"/>
    <w:rsid w:val="00297E23"/>
    <w:rsid w:val="002A00B8"/>
    <w:rsid w:val="002A01AB"/>
    <w:rsid w:val="002A02FB"/>
    <w:rsid w:val="002A0397"/>
    <w:rsid w:val="002A06DA"/>
    <w:rsid w:val="002A072F"/>
    <w:rsid w:val="002A0750"/>
    <w:rsid w:val="002A0B2F"/>
    <w:rsid w:val="002A0C9F"/>
    <w:rsid w:val="002A0D7E"/>
    <w:rsid w:val="002A0F03"/>
    <w:rsid w:val="002A0F7E"/>
    <w:rsid w:val="002A0FA4"/>
    <w:rsid w:val="002A120D"/>
    <w:rsid w:val="002A130E"/>
    <w:rsid w:val="002A1590"/>
    <w:rsid w:val="002A1693"/>
    <w:rsid w:val="002A1830"/>
    <w:rsid w:val="002A18AF"/>
    <w:rsid w:val="002A1A73"/>
    <w:rsid w:val="002A1C69"/>
    <w:rsid w:val="002A1C82"/>
    <w:rsid w:val="002A1D99"/>
    <w:rsid w:val="002A2198"/>
    <w:rsid w:val="002A223B"/>
    <w:rsid w:val="002A2377"/>
    <w:rsid w:val="002A26D2"/>
    <w:rsid w:val="002A27C0"/>
    <w:rsid w:val="002A28BA"/>
    <w:rsid w:val="002A29F6"/>
    <w:rsid w:val="002A2A0A"/>
    <w:rsid w:val="002A2CC1"/>
    <w:rsid w:val="002A2E29"/>
    <w:rsid w:val="002A2EE5"/>
    <w:rsid w:val="002A2F47"/>
    <w:rsid w:val="002A2F92"/>
    <w:rsid w:val="002A3182"/>
    <w:rsid w:val="002A3190"/>
    <w:rsid w:val="002A3208"/>
    <w:rsid w:val="002A34BD"/>
    <w:rsid w:val="002A369C"/>
    <w:rsid w:val="002A36CE"/>
    <w:rsid w:val="002A3799"/>
    <w:rsid w:val="002A3835"/>
    <w:rsid w:val="002A391D"/>
    <w:rsid w:val="002A39FC"/>
    <w:rsid w:val="002A3A3C"/>
    <w:rsid w:val="002A3B17"/>
    <w:rsid w:val="002A3B5C"/>
    <w:rsid w:val="002A3B96"/>
    <w:rsid w:val="002A3D14"/>
    <w:rsid w:val="002A3E00"/>
    <w:rsid w:val="002A3F2A"/>
    <w:rsid w:val="002A3FD2"/>
    <w:rsid w:val="002A3FE3"/>
    <w:rsid w:val="002A401C"/>
    <w:rsid w:val="002A40F3"/>
    <w:rsid w:val="002A4197"/>
    <w:rsid w:val="002A4297"/>
    <w:rsid w:val="002A42AA"/>
    <w:rsid w:val="002A43F0"/>
    <w:rsid w:val="002A43F3"/>
    <w:rsid w:val="002A44B8"/>
    <w:rsid w:val="002A4632"/>
    <w:rsid w:val="002A464C"/>
    <w:rsid w:val="002A4905"/>
    <w:rsid w:val="002A4D1D"/>
    <w:rsid w:val="002A4D6E"/>
    <w:rsid w:val="002A4F57"/>
    <w:rsid w:val="002A522F"/>
    <w:rsid w:val="002A5346"/>
    <w:rsid w:val="002A5418"/>
    <w:rsid w:val="002A5434"/>
    <w:rsid w:val="002A5620"/>
    <w:rsid w:val="002A56C4"/>
    <w:rsid w:val="002A56D0"/>
    <w:rsid w:val="002A56EC"/>
    <w:rsid w:val="002A58CC"/>
    <w:rsid w:val="002A5922"/>
    <w:rsid w:val="002A59C2"/>
    <w:rsid w:val="002A5B6B"/>
    <w:rsid w:val="002A5C2E"/>
    <w:rsid w:val="002A5CF7"/>
    <w:rsid w:val="002A5F10"/>
    <w:rsid w:val="002A6086"/>
    <w:rsid w:val="002A6103"/>
    <w:rsid w:val="002A622B"/>
    <w:rsid w:val="002A643B"/>
    <w:rsid w:val="002A6476"/>
    <w:rsid w:val="002A66BF"/>
    <w:rsid w:val="002A671B"/>
    <w:rsid w:val="002A6724"/>
    <w:rsid w:val="002A67E7"/>
    <w:rsid w:val="002A6967"/>
    <w:rsid w:val="002A69F2"/>
    <w:rsid w:val="002A6A3A"/>
    <w:rsid w:val="002A6B09"/>
    <w:rsid w:val="002A6C5E"/>
    <w:rsid w:val="002A6D94"/>
    <w:rsid w:val="002A6DD3"/>
    <w:rsid w:val="002A6F41"/>
    <w:rsid w:val="002A7323"/>
    <w:rsid w:val="002A74FD"/>
    <w:rsid w:val="002A75C3"/>
    <w:rsid w:val="002A76B9"/>
    <w:rsid w:val="002A7728"/>
    <w:rsid w:val="002A7840"/>
    <w:rsid w:val="002A7973"/>
    <w:rsid w:val="002A7BD7"/>
    <w:rsid w:val="002A7C40"/>
    <w:rsid w:val="002A7E7A"/>
    <w:rsid w:val="002B01F0"/>
    <w:rsid w:val="002B0455"/>
    <w:rsid w:val="002B051B"/>
    <w:rsid w:val="002B0589"/>
    <w:rsid w:val="002B05E4"/>
    <w:rsid w:val="002B091E"/>
    <w:rsid w:val="002B0937"/>
    <w:rsid w:val="002B0967"/>
    <w:rsid w:val="002B0E74"/>
    <w:rsid w:val="002B0F7B"/>
    <w:rsid w:val="002B0F92"/>
    <w:rsid w:val="002B1009"/>
    <w:rsid w:val="002B108B"/>
    <w:rsid w:val="002B10C6"/>
    <w:rsid w:val="002B10D7"/>
    <w:rsid w:val="002B1259"/>
    <w:rsid w:val="002B1319"/>
    <w:rsid w:val="002B1394"/>
    <w:rsid w:val="002B1398"/>
    <w:rsid w:val="002B15ED"/>
    <w:rsid w:val="002B171E"/>
    <w:rsid w:val="002B1AC7"/>
    <w:rsid w:val="002B1DC1"/>
    <w:rsid w:val="002B1EAD"/>
    <w:rsid w:val="002B1FBC"/>
    <w:rsid w:val="002B1FC1"/>
    <w:rsid w:val="002B2038"/>
    <w:rsid w:val="002B20A0"/>
    <w:rsid w:val="002B218C"/>
    <w:rsid w:val="002B2297"/>
    <w:rsid w:val="002B2512"/>
    <w:rsid w:val="002B253D"/>
    <w:rsid w:val="002B264A"/>
    <w:rsid w:val="002B26D4"/>
    <w:rsid w:val="002B274F"/>
    <w:rsid w:val="002B2792"/>
    <w:rsid w:val="002B27DC"/>
    <w:rsid w:val="002B27FC"/>
    <w:rsid w:val="002B2819"/>
    <w:rsid w:val="002B2832"/>
    <w:rsid w:val="002B2B7A"/>
    <w:rsid w:val="002B2C4C"/>
    <w:rsid w:val="002B2EB9"/>
    <w:rsid w:val="002B3184"/>
    <w:rsid w:val="002B318B"/>
    <w:rsid w:val="002B3352"/>
    <w:rsid w:val="002B3457"/>
    <w:rsid w:val="002B3459"/>
    <w:rsid w:val="002B34C1"/>
    <w:rsid w:val="002B3710"/>
    <w:rsid w:val="002B3788"/>
    <w:rsid w:val="002B37FC"/>
    <w:rsid w:val="002B3A22"/>
    <w:rsid w:val="002B3ADF"/>
    <w:rsid w:val="002B3B85"/>
    <w:rsid w:val="002B3BF2"/>
    <w:rsid w:val="002B3E18"/>
    <w:rsid w:val="002B3E21"/>
    <w:rsid w:val="002B3E9D"/>
    <w:rsid w:val="002B3FFC"/>
    <w:rsid w:val="002B4065"/>
    <w:rsid w:val="002B41B5"/>
    <w:rsid w:val="002B41BB"/>
    <w:rsid w:val="002B4217"/>
    <w:rsid w:val="002B4251"/>
    <w:rsid w:val="002B44A7"/>
    <w:rsid w:val="002B44C9"/>
    <w:rsid w:val="002B46B1"/>
    <w:rsid w:val="002B4914"/>
    <w:rsid w:val="002B49C8"/>
    <w:rsid w:val="002B4A7C"/>
    <w:rsid w:val="002B4C45"/>
    <w:rsid w:val="002B4CCA"/>
    <w:rsid w:val="002B4F2D"/>
    <w:rsid w:val="002B513A"/>
    <w:rsid w:val="002B53EE"/>
    <w:rsid w:val="002B5518"/>
    <w:rsid w:val="002B55CD"/>
    <w:rsid w:val="002B589B"/>
    <w:rsid w:val="002B5993"/>
    <w:rsid w:val="002B5A3A"/>
    <w:rsid w:val="002B5B19"/>
    <w:rsid w:val="002B5BB9"/>
    <w:rsid w:val="002B5C60"/>
    <w:rsid w:val="002B5C8F"/>
    <w:rsid w:val="002B5F38"/>
    <w:rsid w:val="002B5FDB"/>
    <w:rsid w:val="002B60A9"/>
    <w:rsid w:val="002B63B6"/>
    <w:rsid w:val="002B6434"/>
    <w:rsid w:val="002B6475"/>
    <w:rsid w:val="002B65ED"/>
    <w:rsid w:val="002B6656"/>
    <w:rsid w:val="002B676E"/>
    <w:rsid w:val="002B6777"/>
    <w:rsid w:val="002B67EA"/>
    <w:rsid w:val="002B699D"/>
    <w:rsid w:val="002B6A0D"/>
    <w:rsid w:val="002B6A9D"/>
    <w:rsid w:val="002B6DB9"/>
    <w:rsid w:val="002B6F1F"/>
    <w:rsid w:val="002B6F28"/>
    <w:rsid w:val="002B6FD6"/>
    <w:rsid w:val="002B7088"/>
    <w:rsid w:val="002B716C"/>
    <w:rsid w:val="002B72CB"/>
    <w:rsid w:val="002B7373"/>
    <w:rsid w:val="002B73F7"/>
    <w:rsid w:val="002B75C8"/>
    <w:rsid w:val="002B760C"/>
    <w:rsid w:val="002B779F"/>
    <w:rsid w:val="002B77FA"/>
    <w:rsid w:val="002B7900"/>
    <w:rsid w:val="002B7920"/>
    <w:rsid w:val="002B7AF5"/>
    <w:rsid w:val="002B7B12"/>
    <w:rsid w:val="002B7CC2"/>
    <w:rsid w:val="002B7ED4"/>
    <w:rsid w:val="002B7F3C"/>
    <w:rsid w:val="002B7F81"/>
    <w:rsid w:val="002C0008"/>
    <w:rsid w:val="002C005C"/>
    <w:rsid w:val="002C00E5"/>
    <w:rsid w:val="002C01B4"/>
    <w:rsid w:val="002C0329"/>
    <w:rsid w:val="002C059A"/>
    <w:rsid w:val="002C0680"/>
    <w:rsid w:val="002C0682"/>
    <w:rsid w:val="002C0769"/>
    <w:rsid w:val="002C07DE"/>
    <w:rsid w:val="002C0ACC"/>
    <w:rsid w:val="002C0E72"/>
    <w:rsid w:val="002C1120"/>
    <w:rsid w:val="002C130D"/>
    <w:rsid w:val="002C1328"/>
    <w:rsid w:val="002C135C"/>
    <w:rsid w:val="002C1735"/>
    <w:rsid w:val="002C177C"/>
    <w:rsid w:val="002C1879"/>
    <w:rsid w:val="002C1A7A"/>
    <w:rsid w:val="002C1B72"/>
    <w:rsid w:val="002C1B75"/>
    <w:rsid w:val="002C1BDB"/>
    <w:rsid w:val="002C1C74"/>
    <w:rsid w:val="002C1CC7"/>
    <w:rsid w:val="002C1DD6"/>
    <w:rsid w:val="002C1F50"/>
    <w:rsid w:val="002C207E"/>
    <w:rsid w:val="002C229F"/>
    <w:rsid w:val="002C232C"/>
    <w:rsid w:val="002C2586"/>
    <w:rsid w:val="002C2792"/>
    <w:rsid w:val="002C2832"/>
    <w:rsid w:val="002C28F2"/>
    <w:rsid w:val="002C29AB"/>
    <w:rsid w:val="002C2A1A"/>
    <w:rsid w:val="002C2AC0"/>
    <w:rsid w:val="002C2BAB"/>
    <w:rsid w:val="002C2BF8"/>
    <w:rsid w:val="002C2C6C"/>
    <w:rsid w:val="002C2F0E"/>
    <w:rsid w:val="002C2FA0"/>
    <w:rsid w:val="002C3122"/>
    <w:rsid w:val="002C333A"/>
    <w:rsid w:val="002C34A0"/>
    <w:rsid w:val="002C351E"/>
    <w:rsid w:val="002C3595"/>
    <w:rsid w:val="002C360C"/>
    <w:rsid w:val="002C363E"/>
    <w:rsid w:val="002C3709"/>
    <w:rsid w:val="002C3747"/>
    <w:rsid w:val="002C3A04"/>
    <w:rsid w:val="002C3A3A"/>
    <w:rsid w:val="002C3AAA"/>
    <w:rsid w:val="002C3B3F"/>
    <w:rsid w:val="002C3BCD"/>
    <w:rsid w:val="002C3C06"/>
    <w:rsid w:val="002C3C33"/>
    <w:rsid w:val="002C3CD9"/>
    <w:rsid w:val="002C3E7F"/>
    <w:rsid w:val="002C3F43"/>
    <w:rsid w:val="002C4196"/>
    <w:rsid w:val="002C4266"/>
    <w:rsid w:val="002C42E8"/>
    <w:rsid w:val="002C4393"/>
    <w:rsid w:val="002C44B6"/>
    <w:rsid w:val="002C44C4"/>
    <w:rsid w:val="002C45DC"/>
    <w:rsid w:val="002C4607"/>
    <w:rsid w:val="002C474E"/>
    <w:rsid w:val="002C47D3"/>
    <w:rsid w:val="002C48FC"/>
    <w:rsid w:val="002C49A9"/>
    <w:rsid w:val="002C4AEE"/>
    <w:rsid w:val="002C4B3A"/>
    <w:rsid w:val="002C4B9F"/>
    <w:rsid w:val="002C4BBE"/>
    <w:rsid w:val="002C4D00"/>
    <w:rsid w:val="002C4D2F"/>
    <w:rsid w:val="002C4F9A"/>
    <w:rsid w:val="002C506D"/>
    <w:rsid w:val="002C5098"/>
    <w:rsid w:val="002C515C"/>
    <w:rsid w:val="002C52E0"/>
    <w:rsid w:val="002C5301"/>
    <w:rsid w:val="002C550C"/>
    <w:rsid w:val="002C566C"/>
    <w:rsid w:val="002C56DB"/>
    <w:rsid w:val="002C56FC"/>
    <w:rsid w:val="002C576F"/>
    <w:rsid w:val="002C578F"/>
    <w:rsid w:val="002C585B"/>
    <w:rsid w:val="002C5887"/>
    <w:rsid w:val="002C5985"/>
    <w:rsid w:val="002C5B9C"/>
    <w:rsid w:val="002C5C75"/>
    <w:rsid w:val="002C5C76"/>
    <w:rsid w:val="002C5DB5"/>
    <w:rsid w:val="002C610D"/>
    <w:rsid w:val="002C620A"/>
    <w:rsid w:val="002C621E"/>
    <w:rsid w:val="002C6299"/>
    <w:rsid w:val="002C62AA"/>
    <w:rsid w:val="002C6733"/>
    <w:rsid w:val="002C6AF2"/>
    <w:rsid w:val="002C6B97"/>
    <w:rsid w:val="002C6D43"/>
    <w:rsid w:val="002C6D5D"/>
    <w:rsid w:val="002C6F18"/>
    <w:rsid w:val="002C6F2A"/>
    <w:rsid w:val="002C708A"/>
    <w:rsid w:val="002C7093"/>
    <w:rsid w:val="002C72B3"/>
    <w:rsid w:val="002C731A"/>
    <w:rsid w:val="002C7320"/>
    <w:rsid w:val="002C73A8"/>
    <w:rsid w:val="002C75EB"/>
    <w:rsid w:val="002C76B6"/>
    <w:rsid w:val="002C780A"/>
    <w:rsid w:val="002C7BCE"/>
    <w:rsid w:val="002C7DDF"/>
    <w:rsid w:val="002C7E3C"/>
    <w:rsid w:val="002C7FFB"/>
    <w:rsid w:val="002D00B8"/>
    <w:rsid w:val="002D0140"/>
    <w:rsid w:val="002D0590"/>
    <w:rsid w:val="002D05A1"/>
    <w:rsid w:val="002D06BE"/>
    <w:rsid w:val="002D073F"/>
    <w:rsid w:val="002D08C8"/>
    <w:rsid w:val="002D094D"/>
    <w:rsid w:val="002D09C7"/>
    <w:rsid w:val="002D09ED"/>
    <w:rsid w:val="002D0A6D"/>
    <w:rsid w:val="002D0C31"/>
    <w:rsid w:val="002D0C59"/>
    <w:rsid w:val="002D0D73"/>
    <w:rsid w:val="002D0E67"/>
    <w:rsid w:val="002D0F34"/>
    <w:rsid w:val="002D0FD9"/>
    <w:rsid w:val="002D12E8"/>
    <w:rsid w:val="002D13BB"/>
    <w:rsid w:val="002D13D6"/>
    <w:rsid w:val="002D1422"/>
    <w:rsid w:val="002D1427"/>
    <w:rsid w:val="002D14BB"/>
    <w:rsid w:val="002D14EE"/>
    <w:rsid w:val="002D153C"/>
    <w:rsid w:val="002D1668"/>
    <w:rsid w:val="002D183D"/>
    <w:rsid w:val="002D1947"/>
    <w:rsid w:val="002D1A07"/>
    <w:rsid w:val="002D1A39"/>
    <w:rsid w:val="002D1A8D"/>
    <w:rsid w:val="002D1AEA"/>
    <w:rsid w:val="002D1BFA"/>
    <w:rsid w:val="002D1C0B"/>
    <w:rsid w:val="002D1DD9"/>
    <w:rsid w:val="002D1E13"/>
    <w:rsid w:val="002D220C"/>
    <w:rsid w:val="002D2750"/>
    <w:rsid w:val="002D275E"/>
    <w:rsid w:val="002D27AD"/>
    <w:rsid w:val="002D27CD"/>
    <w:rsid w:val="002D27E0"/>
    <w:rsid w:val="002D2B77"/>
    <w:rsid w:val="002D2BA1"/>
    <w:rsid w:val="002D2BAA"/>
    <w:rsid w:val="002D2BFC"/>
    <w:rsid w:val="002D2C62"/>
    <w:rsid w:val="002D2CB2"/>
    <w:rsid w:val="002D2E32"/>
    <w:rsid w:val="002D312B"/>
    <w:rsid w:val="002D31FE"/>
    <w:rsid w:val="002D323E"/>
    <w:rsid w:val="002D325A"/>
    <w:rsid w:val="002D3458"/>
    <w:rsid w:val="002D34FF"/>
    <w:rsid w:val="002D3539"/>
    <w:rsid w:val="002D35CB"/>
    <w:rsid w:val="002D3604"/>
    <w:rsid w:val="002D38CC"/>
    <w:rsid w:val="002D3B24"/>
    <w:rsid w:val="002D3FFD"/>
    <w:rsid w:val="002D40C9"/>
    <w:rsid w:val="002D4245"/>
    <w:rsid w:val="002D43D6"/>
    <w:rsid w:val="002D459A"/>
    <w:rsid w:val="002D4701"/>
    <w:rsid w:val="002D4795"/>
    <w:rsid w:val="002D47C9"/>
    <w:rsid w:val="002D47CE"/>
    <w:rsid w:val="002D48B9"/>
    <w:rsid w:val="002D48D0"/>
    <w:rsid w:val="002D48EF"/>
    <w:rsid w:val="002D4907"/>
    <w:rsid w:val="002D494F"/>
    <w:rsid w:val="002D4960"/>
    <w:rsid w:val="002D4A2D"/>
    <w:rsid w:val="002D4A3B"/>
    <w:rsid w:val="002D4ACA"/>
    <w:rsid w:val="002D4D3C"/>
    <w:rsid w:val="002D4D63"/>
    <w:rsid w:val="002D4E61"/>
    <w:rsid w:val="002D5036"/>
    <w:rsid w:val="002D5171"/>
    <w:rsid w:val="002D5281"/>
    <w:rsid w:val="002D5373"/>
    <w:rsid w:val="002D54EE"/>
    <w:rsid w:val="002D56B4"/>
    <w:rsid w:val="002D585A"/>
    <w:rsid w:val="002D5960"/>
    <w:rsid w:val="002D5A03"/>
    <w:rsid w:val="002D5AAC"/>
    <w:rsid w:val="002D5CC2"/>
    <w:rsid w:val="002D5CE5"/>
    <w:rsid w:val="002D5DAD"/>
    <w:rsid w:val="002D5EE0"/>
    <w:rsid w:val="002D5FD9"/>
    <w:rsid w:val="002D61E8"/>
    <w:rsid w:val="002D62B7"/>
    <w:rsid w:val="002D6346"/>
    <w:rsid w:val="002D651A"/>
    <w:rsid w:val="002D6691"/>
    <w:rsid w:val="002D6816"/>
    <w:rsid w:val="002D692A"/>
    <w:rsid w:val="002D6D3F"/>
    <w:rsid w:val="002D6F76"/>
    <w:rsid w:val="002D7083"/>
    <w:rsid w:val="002D7107"/>
    <w:rsid w:val="002D72AE"/>
    <w:rsid w:val="002D7344"/>
    <w:rsid w:val="002D736E"/>
    <w:rsid w:val="002D7480"/>
    <w:rsid w:val="002D7563"/>
    <w:rsid w:val="002D78AD"/>
    <w:rsid w:val="002D78C3"/>
    <w:rsid w:val="002D7905"/>
    <w:rsid w:val="002D79BE"/>
    <w:rsid w:val="002D7A62"/>
    <w:rsid w:val="002D7AEB"/>
    <w:rsid w:val="002D7AEE"/>
    <w:rsid w:val="002D7CDC"/>
    <w:rsid w:val="002D7D0C"/>
    <w:rsid w:val="002D7DA0"/>
    <w:rsid w:val="002D7F4C"/>
    <w:rsid w:val="002E00A3"/>
    <w:rsid w:val="002E0143"/>
    <w:rsid w:val="002E0241"/>
    <w:rsid w:val="002E02BE"/>
    <w:rsid w:val="002E037B"/>
    <w:rsid w:val="002E0509"/>
    <w:rsid w:val="002E07AE"/>
    <w:rsid w:val="002E07C3"/>
    <w:rsid w:val="002E0887"/>
    <w:rsid w:val="002E094C"/>
    <w:rsid w:val="002E0973"/>
    <w:rsid w:val="002E0AD5"/>
    <w:rsid w:val="002E0CC8"/>
    <w:rsid w:val="002E0DBB"/>
    <w:rsid w:val="002E0FFD"/>
    <w:rsid w:val="002E105D"/>
    <w:rsid w:val="002E1162"/>
    <w:rsid w:val="002E11DE"/>
    <w:rsid w:val="002E142A"/>
    <w:rsid w:val="002E1643"/>
    <w:rsid w:val="002E1648"/>
    <w:rsid w:val="002E175B"/>
    <w:rsid w:val="002E1787"/>
    <w:rsid w:val="002E1885"/>
    <w:rsid w:val="002E18D1"/>
    <w:rsid w:val="002E1951"/>
    <w:rsid w:val="002E1987"/>
    <w:rsid w:val="002E19AD"/>
    <w:rsid w:val="002E1A61"/>
    <w:rsid w:val="002E1ECB"/>
    <w:rsid w:val="002E204E"/>
    <w:rsid w:val="002E217F"/>
    <w:rsid w:val="002E22C8"/>
    <w:rsid w:val="002E2380"/>
    <w:rsid w:val="002E238E"/>
    <w:rsid w:val="002E269A"/>
    <w:rsid w:val="002E29E7"/>
    <w:rsid w:val="002E2AAF"/>
    <w:rsid w:val="002E2C1A"/>
    <w:rsid w:val="002E2C55"/>
    <w:rsid w:val="002E2CF1"/>
    <w:rsid w:val="002E2D06"/>
    <w:rsid w:val="002E2F73"/>
    <w:rsid w:val="002E34B0"/>
    <w:rsid w:val="002E34EF"/>
    <w:rsid w:val="002E3513"/>
    <w:rsid w:val="002E352B"/>
    <w:rsid w:val="002E369F"/>
    <w:rsid w:val="002E3920"/>
    <w:rsid w:val="002E3A1C"/>
    <w:rsid w:val="002E3A81"/>
    <w:rsid w:val="002E3AF7"/>
    <w:rsid w:val="002E3B6A"/>
    <w:rsid w:val="002E3BC8"/>
    <w:rsid w:val="002E3C8C"/>
    <w:rsid w:val="002E3D1C"/>
    <w:rsid w:val="002E3DB8"/>
    <w:rsid w:val="002E3EC9"/>
    <w:rsid w:val="002E40A3"/>
    <w:rsid w:val="002E40BF"/>
    <w:rsid w:val="002E43DA"/>
    <w:rsid w:val="002E43ED"/>
    <w:rsid w:val="002E448D"/>
    <w:rsid w:val="002E48F4"/>
    <w:rsid w:val="002E49E6"/>
    <w:rsid w:val="002E4B49"/>
    <w:rsid w:val="002E4F30"/>
    <w:rsid w:val="002E4F84"/>
    <w:rsid w:val="002E4FA6"/>
    <w:rsid w:val="002E51AB"/>
    <w:rsid w:val="002E521E"/>
    <w:rsid w:val="002E5308"/>
    <w:rsid w:val="002E54BB"/>
    <w:rsid w:val="002E55BF"/>
    <w:rsid w:val="002E5611"/>
    <w:rsid w:val="002E5862"/>
    <w:rsid w:val="002E594A"/>
    <w:rsid w:val="002E5964"/>
    <w:rsid w:val="002E5CC7"/>
    <w:rsid w:val="002E6330"/>
    <w:rsid w:val="002E659A"/>
    <w:rsid w:val="002E674F"/>
    <w:rsid w:val="002E6797"/>
    <w:rsid w:val="002E6B25"/>
    <w:rsid w:val="002E6C03"/>
    <w:rsid w:val="002E6C3D"/>
    <w:rsid w:val="002E6CC4"/>
    <w:rsid w:val="002E6DB4"/>
    <w:rsid w:val="002E703A"/>
    <w:rsid w:val="002E7120"/>
    <w:rsid w:val="002E71EF"/>
    <w:rsid w:val="002E7264"/>
    <w:rsid w:val="002E7416"/>
    <w:rsid w:val="002E74BD"/>
    <w:rsid w:val="002E75C8"/>
    <w:rsid w:val="002E7600"/>
    <w:rsid w:val="002E789B"/>
    <w:rsid w:val="002E7AF4"/>
    <w:rsid w:val="002E7C38"/>
    <w:rsid w:val="002E7CE6"/>
    <w:rsid w:val="002E7CEB"/>
    <w:rsid w:val="002E7D2D"/>
    <w:rsid w:val="002E7F4A"/>
    <w:rsid w:val="002E7F7E"/>
    <w:rsid w:val="002F008E"/>
    <w:rsid w:val="002F0159"/>
    <w:rsid w:val="002F0284"/>
    <w:rsid w:val="002F03ED"/>
    <w:rsid w:val="002F0413"/>
    <w:rsid w:val="002F0656"/>
    <w:rsid w:val="002F067E"/>
    <w:rsid w:val="002F0680"/>
    <w:rsid w:val="002F0DFF"/>
    <w:rsid w:val="002F0E66"/>
    <w:rsid w:val="002F0ECB"/>
    <w:rsid w:val="002F0F56"/>
    <w:rsid w:val="002F0F84"/>
    <w:rsid w:val="002F1141"/>
    <w:rsid w:val="002F12BD"/>
    <w:rsid w:val="002F1411"/>
    <w:rsid w:val="002F1554"/>
    <w:rsid w:val="002F17D9"/>
    <w:rsid w:val="002F197A"/>
    <w:rsid w:val="002F19CC"/>
    <w:rsid w:val="002F1A33"/>
    <w:rsid w:val="002F1B16"/>
    <w:rsid w:val="002F1BD7"/>
    <w:rsid w:val="002F1DFD"/>
    <w:rsid w:val="002F1EA3"/>
    <w:rsid w:val="002F1F0E"/>
    <w:rsid w:val="002F208F"/>
    <w:rsid w:val="002F20FE"/>
    <w:rsid w:val="002F218F"/>
    <w:rsid w:val="002F22D5"/>
    <w:rsid w:val="002F2551"/>
    <w:rsid w:val="002F2710"/>
    <w:rsid w:val="002F272D"/>
    <w:rsid w:val="002F2750"/>
    <w:rsid w:val="002F281F"/>
    <w:rsid w:val="002F28CC"/>
    <w:rsid w:val="002F2A5A"/>
    <w:rsid w:val="002F2BE8"/>
    <w:rsid w:val="002F2C02"/>
    <w:rsid w:val="002F2E65"/>
    <w:rsid w:val="002F2E97"/>
    <w:rsid w:val="002F2ED6"/>
    <w:rsid w:val="002F2F70"/>
    <w:rsid w:val="002F3185"/>
    <w:rsid w:val="002F33FE"/>
    <w:rsid w:val="002F346C"/>
    <w:rsid w:val="002F34BA"/>
    <w:rsid w:val="002F35A0"/>
    <w:rsid w:val="002F35C4"/>
    <w:rsid w:val="002F3705"/>
    <w:rsid w:val="002F374A"/>
    <w:rsid w:val="002F3804"/>
    <w:rsid w:val="002F3888"/>
    <w:rsid w:val="002F3889"/>
    <w:rsid w:val="002F396A"/>
    <w:rsid w:val="002F398C"/>
    <w:rsid w:val="002F3AC2"/>
    <w:rsid w:val="002F3B74"/>
    <w:rsid w:val="002F3BC6"/>
    <w:rsid w:val="002F3DD4"/>
    <w:rsid w:val="002F3DFF"/>
    <w:rsid w:val="002F3E4A"/>
    <w:rsid w:val="002F41DB"/>
    <w:rsid w:val="002F456F"/>
    <w:rsid w:val="002F45A4"/>
    <w:rsid w:val="002F49B5"/>
    <w:rsid w:val="002F4A26"/>
    <w:rsid w:val="002F4A4E"/>
    <w:rsid w:val="002F4AC5"/>
    <w:rsid w:val="002F4B1E"/>
    <w:rsid w:val="002F4BE5"/>
    <w:rsid w:val="002F4E63"/>
    <w:rsid w:val="002F4FCB"/>
    <w:rsid w:val="002F506A"/>
    <w:rsid w:val="002F5333"/>
    <w:rsid w:val="002F5468"/>
    <w:rsid w:val="002F563F"/>
    <w:rsid w:val="002F5762"/>
    <w:rsid w:val="002F5887"/>
    <w:rsid w:val="002F58A5"/>
    <w:rsid w:val="002F597C"/>
    <w:rsid w:val="002F59FF"/>
    <w:rsid w:val="002F5B89"/>
    <w:rsid w:val="002F5D7C"/>
    <w:rsid w:val="002F5D9E"/>
    <w:rsid w:val="002F5F22"/>
    <w:rsid w:val="002F61BA"/>
    <w:rsid w:val="002F647D"/>
    <w:rsid w:val="002F6489"/>
    <w:rsid w:val="002F6623"/>
    <w:rsid w:val="002F6639"/>
    <w:rsid w:val="002F6715"/>
    <w:rsid w:val="002F684F"/>
    <w:rsid w:val="002F6853"/>
    <w:rsid w:val="002F693B"/>
    <w:rsid w:val="002F6C68"/>
    <w:rsid w:val="002F6DAE"/>
    <w:rsid w:val="002F6DDB"/>
    <w:rsid w:val="002F6E72"/>
    <w:rsid w:val="002F6F21"/>
    <w:rsid w:val="002F6F7D"/>
    <w:rsid w:val="002F6FFB"/>
    <w:rsid w:val="002F70BD"/>
    <w:rsid w:val="002F71BE"/>
    <w:rsid w:val="002F71C8"/>
    <w:rsid w:val="002F731D"/>
    <w:rsid w:val="002F734A"/>
    <w:rsid w:val="002F74B4"/>
    <w:rsid w:val="002F76D5"/>
    <w:rsid w:val="002F7833"/>
    <w:rsid w:val="002F7952"/>
    <w:rsid w:val="002F7AD8"/>
    <w:rsid w:val="002F7B80"/>
    <w:rsid w:val="002F7E24"/>
    <w:rsid w:val="002F7E8C"/>
    <w:rsid w:val="002F7EDB"/>
    <w:rsid w:val="00300416"/>
    <w:rsid w:val="003004EE"/>
    <w:rsid w:val="003004F5"/>
    <w:rsid w:val="0030052D"/>
    <w:rsid w:val="003006F8"/>
    <w:rsid w:val="003007E8"/>
    <w:rsid w:val="003008B4"/>
    <w:rsid w:val="00300A3D"/>
    <w:rsid w:val="00300BDB"/>
    <w:rsid w:val="00300C39"/>
    <w:rsid w:val="00300C99"/>
    <w:rsid w:val="00300D2E"/>
    <w:rsid w:val="00300F7F"/>
    <w:rsid w:val="0030117B"/>
    <w:rsid w:val="003011B1"/>
    <w:rsid w:val="003011C7"/>
    <w:rsid w:val="003012EE"/>
    <w:rsid w:val="0030136C"/>
    <w:rsid w:val="003013AE"/>
    <w:rsid w:val="003013F6"/>
    <w:rsid w:val="00301404"/>
    <w:rsid w:val="003014E6"/>
    <w:rsid w:val="003017D4"/>
    <w:rsid w:val="00301840"/>
    <w:rsid w:val="00301850"/>
    <w:rsid w:val="00301D37"/>
    <w:rsid w:val="00301E06"/>
    <w:rsid w:val="00301F4A"/>
    <w:rsid w:val="0030214A"/>
    <w:rsid w:val="003021B2"/>
    <w:rsid w:val="003021DD"/>
    <w:rsid w:val="003024A1"/>
    <w:rsid w:val="003025D9"/>
    <w:rsid w:val="00302631"/>
    <w:rsid w:val="00302813"/>
    <w:rsid w:val="0030281C"/>
    <w:rsid w:val="00302879"/>
    <w:rsid w:val="00302956"/>
    <w:rsid w:val="00302983"/>
    <w:rsid w:val="00302E75"/>
    <w:rsid w:val="00302F9C"/>
    <w:rsid w:val="0030303E"/>
    <w:rsid w:val="003033A5"/>
    <w:rsid w:val="00303602"/>
    <w:rsid w:val="00303777"/>
    <w:rsid w:val="003037D7"/>
    <w:rsid w:val="00303C26"/>
    <w:rsid w:val="00303C9A"/>
    <w:rsid w:val="00303D95"/>
    <w:rsid w:val="00303F94"/>
    <w:rsid w:val="00303FE2"/>
    <w:rsid w:val="00304221"/>
    <w:rsid w:val="00304462"/>
    <w:rsid w:val="003045BD"/>
    <w:rsid w:val="00304849"/>
    <w:rsid w:val="003048AC"/>
    <w:rsid w:val="00304998"/>
    <w:rsid w:val="003049CE"/>
    <w:rsid w:val="00304A27"/>
    <w:rsid w:val="00304A5C"/>
    <w:rsid w:val="00304DD2"/>
    <w:rsid w:val="00304E1D"/>
    <w:rsid w:val="00304E2D"/>
    <w:rsid w:val="00304E6D"/>
    <w:rsid w:val="00304E89"/>
    <w:rsid w:val="00304FAF"/>
    <w:rsid w:val="00305061"/>
    <w:rsid w:val="003053D3"/>
    <w:rsid w:val="0030555A"/>
    <w:rsid w:val="00305661"/>
    <w:rsid w:val="0030589C"/>
    <w:rsid w:val="00305981"/>
    <w:rsid w:val="00305ABA"/>
    <w:rsid w:val="00305B0A"/>
    <w:rsid w:val="00305BE1"/>
    <w:rsid w:val="00305BEA"/>
    <w:rsid w:val="00305FF5"/>
    <w:rsid w:val="00306061"/>
    <w:rsid w:val="00306097"/>
    <w:rsid w:val="00306100"/>
    <w:rsid w:val="00306116"/>
    <w:rsid w:val="0030636F"/>
    <w:rsid w:val="00306604"/>
    <w:rsid w:val="003068AC"/>
    <w:rsid w:val="003069F4"/>
    <w:rsid w:val="00306B32"/>
    <w:rsid w:val="00306BE2"/>
    <w:rsid w:val="00306CA1"/>
    <w:rsid w:val="00306D25"/>
    <w:rsid w:val="00306D79"/>
    <w:rsid w:val="00306E5E"/>
    <w:rsid w:val="00306E81"/>
    <w:rsid w:val="00306F77"/>
    <w:rsid w:val="003072B1"/>
    <w:rsid w:val="00307386"/>
    <w:rsid w:val="0030755D"/>
    <w:rsid w:val="0030783A"/>
    <w:rsid w:val="003079A4"/>
    <w:rsid w:val="00307B7E"/>
    <w:rsid w:val="00307C0C"/>
    <w:rsid w:val="00307CE8"/>
    <w:rsid w:val="00307ECB"/>
    <w:rsid w:val="00307F19"/>
    <w:rsid w:val="00307F5B"/>
    <w:rsid w:val="00307F70"/>
    <w:rsid w:val="00307F86"/>
    <w:rsid w:val="003105E3"/>
    <w:rsid w:val="003106B9"/>
    <w:rsid w:val="0031072E"/>
    <w:rsid w:val="00310768"/>
    <w:rsid w:val="0031077B"/>
    <w:rsid w:val="003107AC"/>
    <w:rsid w:val="00310857"/>
    <w:rsid w:val="003109A5"/>
    <w:rsid w:val="00310A04"/>
    <w:rsid w:val="00310A08"/>
    <w:rsid w:val="00310A28"/>
    <w:rsid w:val="00310A32"/>
    <w:rsid w:val="00310B0D"/>
    <w:rsid w:val="00310B58"/>
    <w:rsid w:val="00310C9F"/>
    <w:rsid w:val="00310D40"/>
    <w:rsid w:val="00310DC8"/>
    <w:rsid w:val="00310E37"/>
    <w:rsid w:val="00310E4C"/>
    <w:rsid w:val="00310F87"/>
    <w:rsid w:val="0031138F"/>
    <w:rsid w:val="003113D3"/>
    <w:rsid w:val="0031157B"/>
    <w:rsid w:val="003115B6"/>
    <w:rsid w:val="003115E7"/>
    <w:rsid w:val="00311618"/>
    <w:rsid w:val="0031161A"/>
    <w:rsid w:val="00311692"/>
    <w:rsid w:val="003116DD"/>
    <w:rsid w:val="00311996"/>
    <w:rsid w:val="00311B78"/>
    <w:rsid w:val="00311D52"/>
    <w:rsid w:val="00311EBD"/>
    <w:rsid w:val="00311EC6"/>
    <w:rsid w:val="003120C0"/>
    <w:rsid w:val="003121C5"/>
    <w:rsid w:val="00312215"/>
    <w:rsid w:val="0031244F"/>
    <w:rsid w:val="003124B2"/>
    <w:rsid w:val="00312524"/>
    <w:rsid w:val="00312807"/>
    <w:rsid w:val="0031284B"/>
    <w:rsid w:val="0031289C"/>
    <w:rsid w:val="00312AF7"/>
    <w:rsid w:val="00312B2D"/>
    <w:rsid w:val="00312B55"/>
    <w:rsid w:val="00312BBE"/>
    <w:rsid w:val="00312D30"/>
    <w:rsid w:val="00312E52"/>
    <w:rsid w:val="00312EA8"/>
    <w:rsid w:val="00313059"/>
    <w:rsid w:val="00313263"/>
    <w:rsid w:val="00313290"/>
    <w:rsid w:val="003132D6"/>
    <w:rsid w:val="003134A9"/>
    <w:rsid w:val="003134CF"/>
    <w:rsid w:val="003134D1"/>
    <w:rsid w:val="003136AB"/>
    <w:rsid w:val="00313740"/>
    <w:rsid w:val="00313867"/>
    <w:rsid w:val="00313A8E"/>
    <w:rsid w:val="00313AB2"/>
    <w:rsid w:val="00313AB7"/>
    <w:rsid w:val="00313B9C"/>
    <w:rsid w:val="00313C46"/>
    <w:rsid w:val="00313CF7"/>
    <w:rsid w:val="00313D8D"/>
    <w:rsid w:val="00313E7E"/>
    <w:rsid w:val="00313EE4"/>
    <w:rsid w:val="00314019"/>
    <w:rsid w:val="00314142"/>
    <w:rsid w:val="0031440F"/>
    <w:rsid w:val="0031448E"/>
    <w:rsid w:val="003144FF"/>
    <w:rsid w:val="00314657"/>
    <w:rsid w:val="0031466A"/>
    <w:rsid w:val="00314852"/>
    <w:rsid w:val="00314908"/>
    <w:rsid w:val="00314A2F"/>
    <w:rsid w:val="00314C9B"/>
    <w:rsid w:val="00314E0F"/>
    <w:rsid w:val="00314F07"/>
    <w:rsid w:val="00314F27"/>
    <w:rsid w:val="00314F4C"/>
    <w:rsid w:val="0031508B"/>
    <w:rsid w:val="00315192"/>
    <w:rsid w:val="00315204"/>
    <w:rsid w:val="00315217"/>
    <w:rsid w:val="003152AE"/>
    <w:rsid w:val="00315413"/>
    <w:rsid w:val="00315502"/>
    <w:rsid w:val="003155C9"/>
    <w:rsid w:val="00315693"/>
    <w:rsid w:val="003158DD"/>
    <w:rsid w:val="00315DCE"/>
    <w:rsid w:val="00315DD7"/>
    <w:rsid w:val="00315E59"/>
    <w:rsid w:val="00315F9D"/>
    <w:rsid w:val="003160AF"/>
    <w:rsid w:val="003160B1"/>
    <w:rsid w:val="00316512"/>
    <w:rsid w:val="00316919"/>
    <w:rsid w:val="00316A15"/>
    <w:rsid w:val="00316BA5"/>
    <w:rsid w:val="00316BDA"/>
    <w:rsid w:val="00316C21"/>
    <w:rsid w:val="00316DC6"/>
    <w:rsid w:val="00316FED"/>
    <w:rsid w:val="00317091"/>
    <w:rsid w:val="00317235"/>
    <w:rsid w:val="00317239"/>
    <w:rsid w:val="0031730A"/>
    <w:rsid w:val="0031739E"/>
    <w:rsid w:val="003173B1"/>
    <w:rsid w:val="00317690"/>
    <w:rsid w:val="003177D1"/>
    <w:rsid w:val="00317862"/>
    <w:rsid w:val="003178BA"/>
    <w:rsid w:val="00317929"/>
    <w:rsid w:val="0031797F"/>
    <w:rsid w:val="00317D53"/>
    <w:rsid w:val="00317DD7"/>
    <w:rsid w:val="00317E93"/>
    <w:rsid w:val="00317F30"/>
    <w:rsid w:val="00317FE6"/>
    <w:rsid w:val="0032009C"/>
    <w:rsid w:val="003200AD"/>
    <w:rsid w:val="00320178"/>
    <w:rsid w:val="00320196"/>
    <w:rsid w:val="003201A9"/>
    <w:rsid w:val="00320299"/>
    <w:rsid w:val="003204B7"/>
    <w:rsid w:val="00320591"/>
    <w:rsid w:val="0032065A"/>
    <w:rsid w:val="0032070D"/>
    <w:rsid w:val="0032073C"/>
    <w:rsid w:val="00320759"/>
    <w:rsid w:val="003207A3"/>
    <w:rsid w:val="003207F2"/>
    <w:rsid w:val="00320845"/>
    <w:rsid w:val="003209E2"/>
    <w:rsid w:val="00320A0E"/>
    <w:rsid w:val="00320CD5"/>
    <w:rsid w:val="00320DB6"/>
    <w:rsid w:val="00321035"/>
    <w:rsid w:val="00321071"/>
    <w:rsid w:val="00321099"/>
    <w:rsid w:val="003211AB"/>
    <w:rsid w:val="003211D5"/>
    <w:rsid w:val="003213F5"/>
    <w:rsid w:val="0032162F"/>
    <w:rsid w:val="00321785"/>
    <w:rsid w:val="003218AD"/>
    <w:rsid w:val="00321952"/>
    <w:rsid w:val="003219D6"/>
    <w:rsid w:val="00321A5D"/>
    <w:rsid w:val="00321AC3"/>
    <w:rsid w:val="00321B59"/>
    <w:rsid w:val="00321B89"/>
    <w:rsid w:val="00321B9B"/>
    <w:rsid w:val="00321BBC"/>
    <w:rsid w:val="00322110"/>
    <w:rsid w:val="003221D0"/>
    <w:rsid w:val="00322236"/>
    <w:rsid w:val="0032224B"/>
    <w:rsid w:val="00322459"/>
    <w:rsid w:val="003225BE"/>
    <w:rsid w:val="003225FC"/>
    <w:rsid w:val="00322692"/>
    <w:rsid w:val="003226A5"/>
    <w:rsid w:val="00322864"/>
    <w:rsid w:val="0032288B"/>
    <w:rsid w:val="003228D4"/>
    <w:rsid w:val="00322936"/>
    <w:rsid w:val="00322A13"/>
    <w:rsid w:val="00322A4E"/>
    <w:rsid w:val="00322C7B"/>
    <w:rsid w:val="00322D93"/>
    <w:rsid w:val="00323175"/>
    <w:rsid w:val="0032323B"/>
    <w:rsid w:val="0032325C"/>
    <w:rsid w:val="00323603"/>
    <w:rsid w:val="00323718"/>
    <w:rsid w:val="00323776"/>
    <w:rsid w:val="00323861"/>
    <w:rsid w:val="0032389A"/>
    <w:rsid w:val="00323A02"/>
    <w:rsid w:val="00323B13"/>
    <w:rsid w:val="00323C02"/>
    <w:rsid w:val="00323DD3"/>
    <w:rsid w:val="00324258"/>
    <w:rsid w:val="003243AE"/>
    <w:rsid w:val="003244E5"/>
    <w:rsid w:val="00324515"/>
    <w:rsid w:val="0032455E"/>
    <w:rsid w:val="00324799"/>
    <w:rsid w:val="003247CE"/>
    <w:rsid w:val="00324825"/>
    <w:rsid w:val="00324B84"/>
    <w:rsid w:val="00324CF8"/>
    <w:rsid w:val="00324DDB"/>
    <w:rsid w:val="00324E43"/>
    <w:rsid w:val="00324FB0"/>
    <w:rsid w:val="00324FC6"/>
    <w:rsid w:val="003254D1"/>
    <w:rsid w:val="003255F1"/>
    <w:rsid w:val="00325743"/>
    <w:rsid w:val="003257C4"/>
    <w:rsid w:val="0032595E"/>
    <w:rsid w:val="00325B70"/>
    <w:rsid w:val="00325E6F"/>
    <w:rsid w:val="00325F2B"/>
    <w:rsid w:val="00325FEB"/>
    <w:rsid w:val="0032600F"/>
    <w:rsid w:val="00326038"/>
    <w:rsid w:val="00326381"/>
    <w:rsid w:val="003265CD"/>
    <w:rsid w:val="0032666F"/>
    <w:rsid w:val="003267F4"/>
    <w:rsid w:val="00326A1F"/>
    <w:rsid w:val="00326D36"/>
    <w:rsid w:val="00326FC3"/>
    <w:rsid w:val="00326FEE"/>
    <w:rsid w:val="00327019"/>
    <w:rsid w:val="003270A0"/>
    <w:rsid w:val="00327140"/>
    <w:rsid w:val="003272CB"/>
    <w:rsid w:val="00327322"/>
    <w:rsid w:val="0032744B"/>
    <w:rsid w:val="0032752F"/>
    <w:rsid w:val="0032755B"/>
    <w:rsid w:val="0032775F"/>
    <w:rsid w:val="00327789"/>
    <w:rsid w:val="00327A5D"/>
    <w:rsid w:val="00327B13"/>
    <w:rsid w:val="00327BD2"/>
    <w:rsid w:val="00327C63"/>
    <w:rsid w:val="00327D14"/>
    <w:rsid w:val="00327ECC"/>
    <w:rsid w:val="00327F05"/>
    <w:rsid w:val="00330063"/>
    <w:rsid w:val="00330109"/>
    <w:rsid w:val="00330439"/>
    <w:rsid w:val="00330530"/>
    <w:rsid w:val="00330B36"/>
    <w:rsid w:val="00330B9F"/>
    <w:rsid w:val="00330D98"/>
    <w:rsid w:val="00330F3D"/>
    <w:rsid w:val="0033115B"/>
    <w:rsid w:val="003311E2"/>
    <w:rsid w:val="00331454"/>
    <w:rsid w:val="00331588"/>
    <w:rsid w:val="00331630"/>
    <w:rsid w:val="00331632"/>
    <w:rsid w:val="00331AE1"/>
    <w:rsid w:val="00331C45"/>
    <w:rsid w:val="00331CAC"/>
    <w:rsid w:val="00331ECF"/>
    <w:rsid w:val="00331F54"/>
    <w:rsid w:val="0033233F"/>
    <w:rsid w:val="0033236C"/>
    <w:rsid w:val="003323C3"/>
    <w:rsid w:val="003323CF"/>
    <w:rsid w:val="003323FB"/>
    <w:rsid w:val="00332522"/>
    <w:rsid w:val="003325BA"/>
    <w:rsid w:val="003326A2"/>
    <w:rsid w:val="00332745"/>
    <w:rsid w:val="0033276E"/>
    <w:rsid w:val="0033292C"/>
    <w:rsid w:val="003329E5"/>
    <w:rsid w:val="00332CE7"/>
    <w:rsid w:val="00332D47"/>
    <w:rsid w:val="00332E83"/>
    <w:rsid w:val="00332E9D"/>
    <w:rsid w:val="0033312A"/>
    <w:rsid w:val="0033315C"/>
    <w:rsid w:val="003333FA"/>
    <w:rsid w:val="003335C0"/>
    <w:rsid w:val="003337FA"/>
    <w:rsid w:val="00333841"/>
    <w:rsid w:val="003338C5"/>
    <w:rsid w:val="003339AB"/>
    <w:rsid w:val="00333A3C"/>
    <w:rsid w:val="00333B45"/>
    <w:rsid w:val="00333DEE"/>
    <w:rsid w:val="0033405B"/>
    <w:rsid w:val="003340CE"/>
    <w:rsid w:val="003343BC"/>
    <w:rsid w:val="0033440A"/>
    <w:rsid w:val="00334443"/>
    <w:rsid w:val="00334574"/>
    <w:rsid w:val="0033469F"/>
    <w:rsid w:val="00334780"/>
    <w:rsid w:val="00334859"/>
    <w:rsid w:val="003348D4"/>
    <w:rsid w:val="00334A1C"/>
    <w:rsid w:val="00334A40"/>
    <w:rsid w:val="00334B3A"/>
    <w:rsid w:val="00334BBB"/>
    <w:rsid w:val="00334D1F"/>
    <w:rsid w:val="00334D93"/>
    <w:rsid w:val="00334E5E"/>
    <w:rsid w:val="00334EE0"/>
    <w:rsid w:val="00334F0A"/>
    <w:rsid w:val="00335241"/>
    <w:rsid w:val="0033558E"/>
    <w:rsid w:val="00335611"/>
    <w:rsid w:val="00335689"/>
    <w:rsid w:val="00335705"/>
    <w:rsid w:val="0033576B"/>
    <w:rsid w:val="0033579E"/>
    <w:rsid w:val="0033583B"/>
    <w:rsid w:val="003358AC"/>
    <w:rsid w:val="003358E9"/>
    <w:rsid w:val="00335B4E"/>
    <w:rsid w:val="00335ED9"/>
    <w:rsid w:val="00335F81"/>
    <w:rsid w:val="00335FC9"/>
    <w:rsid w:val="00336016"/>
    <w:rsid w:val="0033605A"/>
    <w:rsid w:val="00336115"/>
    <w:rsid w:val="00336179"/>
    <w:rsid w:val="0033620E"/>
    <w:rsid w:val="003363D3"/>
    <w:rsid w:val="00336485"/>
    <w:rsid w:val="00336525"/>
    <w:rsid w:val="00336656"/>
    <w:rsid w:val="003366FF"/>
    <w:rsid w:val="003368C8"/>
    <w:rsid w:val="0033698D"/>
    <w:rsid w:val="003369EC"/>
    <w:rsid w:val="00336AC9"/>
    <w:rsid w:val="00336BB3"/>
    <w:rsid w:val="00336BE7"/>
    <w:rsid w:val="00336CCA"/>
    <w:rsid w:val="00337144"/>
    <w:rsid w:val="003372C6"/>
    <w:rsid w:val="00337332"/>
    <w:rsid w:val="00337388"/>
    <w:rsid w:val="003373EA"/>
    <w:rsid w:val="0033748A"/>
    <w:rsid w:val="0033750C"/>
    <w:rsid w:val="0033768A"/>
    <w:rsid w:val="00337962"/>
    <w:rsid w:val="00337A19"/>
    <w:rsid w:val="00337D0E"/>
    <w:rsid w:val="00337ED5"/>
    <w:rsid w:val="00337FC6"/>
    <w:rsid w:val="00340050"/>
    <w:rsid w:val="003400B9"/>
    <w:rsid w:val="003400F8"/>
    <w:rsid w:val="00340229"/>
    <w:rsid w:val="00340251"/>
    <w:rsid w:val="0034037C"/>
    <w:rsid w:val="0034045B"/>
    <w:rsid w:val="0034047F"/>
    <w:rsid w:val="003406D8"/>
    <w:rsid w:val="003407CB"/>
    <w:rsid w:val="0034088A"/>
    <w:rsid w:val="00340A4E"/>
    <w:rsid w:val="00340A90"/>
    <w:rsid w:val="00340B8E"/>
    <w:rsid w:val="00340CD2"/>
    <w:rsid w:val="00340F00"/>
    <w:rsid w:val="0034117C"/>
    <w:rsid w:val="00341185"/>
    <w:rsid w:val="0034134E"/>
    <w:rsid w:val="0034135D"/>
    <w:rsid w:val="00341467"/>
    <w:rsid w:val="003414B8"/>
    <w:rsid w:val="003414FB"/>
    <w:rsid w:val="003415FD"/>
    <w:rsid w:val="003417AF"/>
    <w:rsid w:val="003417D0"/>
    <w:rsid w:val="0034188D"/>
    <w:rsid w:val="00341958"/>
    <w:rsid w:val="00341959"/>
    <w:rsid w:val="00341A47"/>
    <w:rsid w:val="00341A90"/>
    <w:rsid w:val="00341C48"/>
    <w:rsid w:val="00341CC5"/>
    <w:rsid w:val="00341D9C"/>
    <w:rsid w:val="00341DCC"/>
    <w:rsid w:val="003420CC"/>
    <w:rsid w:val="003421B4"/>
    <w:rsid w:val="00342305"/>
    <w:rsid w:val="00342450"/>
    <w:rsid w:val="0034247C"/>
    <w:rsid w:val="00342547"/>
    <w:rsid w:val="00342790"/>
    <w:rsid w:val="003428E0"/>
    <w:rsid w:val="00342938"/>
    <w:rsid w:val="003429F6"/>
    <w:rsid w:val="00342A0C"/>
    <w:rsid w:val="00342A7A"/>
    <w:rsid w:val="00342AA8"/>
    <w:rsid w:val="00342C62"/>
    <w:rsid w:val="0034336C"/>
    <w:rsid w:val="00343421"/>
    <w:rsid w:val="00343985"/>
    <w:rsid w:val="00343AD3"/>
    <w:rsid w:val="00343BC1"/>
    <w:rsid w:val="00343BCA"/>
    <w:rsid w:val="00343DE9"/>
    <w:rsid w:val="00343F3F"/>
    <w:rsid w:val="00344037"/>
    <w:rsid w:val="003443D8"/>
    <w:rsid w:val="0034449D"/>
    <w:rsid w:val="00344527"/>
    <w:rsid w:val="003445DF"/>
    <w:rsid w:val="00344604"/>
    <w:rsid w:val="0034482E"/>
    <w:rsid w:val="00344895"/>
    <w:rsid w:val="003448BB"/>
    <w:rsid w:val="00344912"/>
    <w:rsid w:val="00344A4E"/>
    <w:rsid w:val="00344B4C"/>
    <w:rsid w:val="00344C73"/>
    <w:rsid w:val="00344C80"/>
    <w:rsid w:val="00344CD2"/>
    <w:rsid w:val="00344EAD"/>
    <w:rsid w:val="00344F24"/>
    <w:rsid w:val="00345167"/>
    <w:rsid w:val="0034524C"/>
    <w:rsid w:val="0034564C"/>
    <w:rsid w:val="003456A6"/>
    <w:rsid w:val="00345707"/>
    <w:rsid w:val="0034586F"/>
    <w:rsid w:val="00345948"/>
    <w:rsid w:val="00345973"/>
    <w:rsid w:val="00345A82"/>
    <w:rsid w:val="00345C47"/>
    <w:rsid w:val="00345CC0"/>
    <w:rsid w:val="00345D19"/>
    <w:rsid w:val="00345E85"/>
    <w:rsid w:val="003460ED"/>
    <w:rsid w:val="00346217"/>
    <w:rsid w:val="00346298"/>
    <w:rsid w:val="00346321"/>
    <w:rsid w:val="00346390"/>
    <w:rsid w:val="003463B0"/>
    <w:rsid w:val="0034643C"/>
    <w:rsid w:val="0034670D"/>
    <w:rsid w:val="00346741"/>
    <w:rsid w:val="003467C7"/>
    <w:rsid w:val="003467E8"/>
    <w:rsid w:val="00346845"/>
    <w:rsid w:val="00346996"/>
    <w:rsid w:val="00346BA8"/>
    <w:rsid w:val="00346BB1"/>
    <w:rsid w:val="00346C09"/>
    <w:rsid w:val="00346C80"/>
    <w:rsid w:val="00346D61"/>
    <w:rsid w:val="00346DF3"/>
    <w:rsid w:val="00347014"/>
    <w:rsid w:val="00347110"/>
    <w:rsid w:val="0034721E"/>
    <w:rsid w:val="00347298"/>
    <w:rsid w:val="003472F6"/>
    <w:rsid w:val="00347430"/>
    <w:rsid w:val="0034744F"/>
    <w:rsid w:val="00347532"/>
    <w:rsid w:val="00347540"/>
    <w:rsid w:val="0034760A"/>
    <w:rsid w:val="00347672"/>
    <w:rsid w:val="00347794"/>
    <w:rsid w:val="00347893"/>
    <w:rsid w:val="00347D67"/>
    <w:rsid w:val="00347DF4"/>
    <w:rsid w:val="00347E22"/>
    <w:rsid w:val="00347EE9"/>
    <w:rsid w:val="00347FD9"/>
    <w:rsid w:val="00350126"/>
    <w:rsid w:val="0035026F"/>
    <w:rsid w:val="003505F8"/>
    <w:rsid w:val="00350663"/>
    <w:rsid w:val="003506CB"/>
    <w:rsid w:val="0035071F"/>
    <w:rsid w:val="00350742"/>
    <w:rsid w:val="00350FFB"/>
    <w:rsid w:val="00351226"/>
    <w:rsid w:val="0035130A"/>
    <w:rsid w:val="00351571"/>
    <w:rsid w:val="0035181E"/>
    <w:rsid w:val="00351977"/>
    <w:rsid w:val="003519CE"/>
    <w:rsid w:val="00351B35"/>
    <w:rsid w:val="00351BD9"/>
    <w:rsid w:val="00351D65"/>
    <w:rsid w:val="00351FEA"/>
    <w:rsid w:val="003524C8"/>
    <w:rsid w:val="00352653"/>
    <w:rsid w:val="003526DB"/>
    <w:rsid w:val="00352AA8"/>
    <w:rsid w:val="00352ABF"/>
    <w:rsid w:val="00352C75"/>
    <w:rsid w:val="00352CA9"/>
    <w:rsid w:val="00352D88"/>
    <w:rsid w:val="00352D90"/>
    <w:rsid w:val="00352DC7"/>
    <w:rsid w:val="00352F2C"/>
    <w:rsid w:val="003530D5"/>
    <w:rsid w:val="003533E2"/>
    <w:rsid w:val="003535F0"/>
    <w:rsid w:val="00353673"/>
    <w:rsid w:val="00353880"/>
    <w:rsid w:val="00353948"/>
    <w:rsid w:val="00353AB4"/>
    <w:rsid w:val="00353C67"/>
    <w:rsid w:val="00353C90"/>
    <w:rsid w:val="00353D76"/>
    <w:rsid w:val="00353E2F"/>
    <w:rsid w:val="00354373"/>
    <w:rsid w:val="003543EC"/>
    <w:rsid w:val="00354485"/>
    <w:rsid w:val="003545E8"/>
    <w:rsid w:val="00354667"/>
    <w:rsid w:val="0035466A"/>
    <w:rsid w:val="003546A7"/>
    <w:rsid w:val="003546C7"/>
    <w:rsid w:val="00354736"/>
    <w:rsid w:val="0035490C"/>
    <w:rsid w:val="00354A16"/>
    <w:rsid w:val="00354EA7"/>
    <w:rsid w:val="00354F43"/>
    <w:rsid w:val="0035504F"/>
    <w:rsid w:val="0035515F"/>
    <w:rsid w:val="00355296"/>
    <w:rsid w:val="00355518"/>
    <w:rsid w:val="003555F0"/>
    <w:rsid w:val="003557D1"/>
    <w:rsid w:val="0035583D"/>
    <w:rsid w:val="00355901"/>
    <w:rsid w:val="00355904"/>
    <w:rsid w:val="0035598F"/>
    <w:rsid w:val="00355B8D"/>
    <w:rsid w:val="00355C81"/>
    <w:rsid w:val="00355DB5"/>
    <w:rsid w:val="00355F53"/>
    <w:rsid w:val="00355F67"/>
    <w:rsid w:val="00355FD3"/>
    <w:rsid w:val="00355FFF"/>
    <w:rsid w:val="003560DF"/>
    <w:rsid w:val="00356198"/>
    <w:rsid w:val="003564E8"/>
    <w:rsid w:val="003565B2"/>
    <w:rsid w:val="00356857"/>
    <w:rsid w:val="00356B3E"/>
    <w:rsid w:val="00356B6F"/>
    <w:rsid w:val="00356B93"/>
    <w:rsid w:val="00356C7F"/>
    <w:rsid w:val="00357025"/>
    <w:rsid w:val="00357143"/>
    <w:rsid w:val="00357198"/>
    <w:rsid w:val="00357200"/>
    <w:rsid w:val="0035726C"/>
    <w:rsid w:val="00357534"/>
    <w:rsid w:val="00357582"/>
    <w:rsid w:val="00357667"/>
    <w:rsid w:val="0035770A"/>
    <w:rsid w:val="003577CB"/>
    <w:rsid w:val="00357864"/>
    <w:rsid w:val="0035786B"/>
    <w:rsid w:val="00357A35"/>
    <w:rsid w:val="00357A42"/>
    <w:rsid w:val="00357A88"/>
    <w:rsid w:val="00357CEE"/>
    <w:rsid w:val="00357D31"/>
    <w:rsid w:val="00357DB0"/>
    <w:rsid w:val="00357E86"/>
    <w:rsid w:val="00357F4A"/>
    <w:rsid w:val="00357FBD"/>
    <w:rsid w:val="00360049"/>
    <w:rsid w:val="0036009A"/>
    <w:rsid w:val="003601CC"/>
    <w:rsid w:val="003603BF"/>
    <w:rsid w:val="0036051B"/>
    <w:rsid w:val="00360561"/>
    <w:rsid w:val="003606E6"/>
    <w:rsid w:val="0036074B"/>
    <w:rsid w:val="0036084E"/>
    <w:rsid w:val="00360B53"/>
    <w:rsid w:val="00360B8F"/>
    <w:rsid w:val="00360BA1"/>
    <w:rsid w:val="00360BB1"/>
    <w:rsid w:val="00360BDA"/>
    <w:rsid w:val="00360BE7"/>
    <w:rsid w:val="00360C6D"/>
    <w:rsid w:val="00360E20"/>
    <w:rsid w:val="00360EB8"/>
    <w:rsid w:val="00361066"/>
    <w:rsid w:val="003610E8"/>
    <w:rsid w:val="00361155"/>
    <w:rsid w:val="00361348"/>
    <w:rsid w:val="003615CF"/>
    <w:rsid w:val="00361608"/>
    <w:rsid w:val="00361648"/>
    <w:rsid w:val="00361819"/>
    <w:rsid w:val="003618BD"/>
    <w:rsid w:val="003619DA"/>
    <w:rsid w:val="003619F5"/>
    <w:rsid w:val="00361A0F"/>
    <w:rsid w:val="00361A1F"/>
    <w:rsid w:val="00361B0C"/>
    <w:rsid w:val="00361BAF"/>
    <w:rsid w:val="00361C4D"/>
    <w:rsid w:val="00361CCD"/>
    <w:rsid w:val="00361D19"/>
    <w:rsid w:val="00361D9D"/>
    <w:rsid w:val="00361E60"/>
    <w:rsid w:val="00361F19"/>
    <w:rsid w:val="00361F5E"/>
    <w:rsid w:val="003621EC"/>
    <w:rsid w:val="0036224B"/>
    <w:rsid w:val="003622FE"/>
    <w:rsid w:val="00362367"/>
    <w:rsid w:val="0036248C"/>
    <w:rsid w:val="0036260E"/>
    <w:rsid w:val="00362716"/>
    <w:rsid w:val="003627C9"/>
    <w:rsid w:val="003627CC"/>
    <w:rsid w:val="0036282F"/>
    <w:rsid w:val="00362A61"/>
    <w:rsid w:val="00362C18"/>
    <w:rsid w:val="00362DBA"/>
    <w:rsid w:val="00362E48"/>
    <w:rsid w:val="00362F1B"/>
    <w:rsid w:val="00363174"/>
    <w:rsid w:val="0036338E"/>
    <w:rsid w:val="00363452"/>
    <w:rsid w:val="003636A1"/>
    <w:rsid w:val="00363758"/>
    <w:rsid w:val="00363782"/>
    <w:rsid w:val="00363812"/>
    <w:rsid w:val="00363914"/>
    <w:rsid w:val="003639E2"/>
    <w:rsid w:val="00363A5E"/>
    <w:rsid w:val="00363CB3"/>
    <w:rsid w:val="00363EDB"/>
    <w:rsid w:val="00363F29"/>
    <w:rsid w:val="00363FFB"/>
    <w:rsid w:val="0036422C"/>
    <w:rsid w:val="00364448"/>
    <w:rsid w:val="003644C4"/>
    <w:rsid w:val="003645F9"/>
    <w:rsid w:val="00364606"/>
    <w:rsid w:val="003646D0"/>
    <w:rsid w:val="003647A1"/>
    <w:rsid w:val="003647C5"/>
    <w:rsid w:val="0036491F"/>
    <w:rsid w:val="00364A60"/>
    <w:rsid w:val="00364B4E"/>
    <w:rsid w:val="00364BA3"/>
    <w:rsid w:val="00364D9B"/>
    <w:rsid w:val="00364F53"/>
    <w:rsid w:val="00364F83"/>
    <w:rsid w:val="00364FD4"/>
    <w:rsid w:val="00365122"/>
    <w:rsid w:val="00365133"/>
    <w:rsid w:val="0036538C"/>
    <w:rsid w:val="00365446"/>
    <w:rsid w:val="0036546D"/>
    <w:rsid w:val="003655BF"/>
    <w:rsid w:val="00365640"/>
    <w:rsid w:val="003656EF"/>
    <w:rsid w:val="00365749"/>
    <w:rsid w:val="00365892"/>
    <w:rsid w:val="003658D8"/>
    <w:rsid w:val="00365A58"/>
    <w:rsid w:val="00365AC4"/>
    <w:rsid w:val="00365B6A"/>
    <w:rsid w:val="00365CD4"/>
    <w:rsid w:val="00365D21"/>
    <w:rsid w:val="00365F0E"/>
    <w:rsid w:val="00365F16"/>
    <w:rsid w:val="0036618D"/>
    <w:rsid w:val="003661B0"/>
    <w:rsid w:val="003663D8"/>
    <w:rsid w:val="003664EE"/>
    <w:rsid w:val="0036650E"/>
    <w:rsid w:val="003665AC"/>
    <w:rsid w:val="0036663C"/>
    <w:rsid w:val="00366652"/>
    <w:rsid w:val="00366674"/>
    <w:rsid w:val="003666E2"/>
    <w:rsid w:val="00366BA1"/>
    <w:rsid w:val="00366C57"/>
    <w:rsid w:val="00366C86"/>
    <w:rsid w:val="00366CFA"/>
    <w:rsid w:val="00366E5D"/>
    <w:rsid w:val="00366EBC"/>
    <w:rsid w:val="00367064"/>
    <w:rsid w:val="0036749E"/>
    <w:rsid w:val="003675FC"/>
    <w:rsid w:val="003676C1"/>
    <w:rsid w:val="003677A0"/>
    <w:rsid w:val="003677F9"/>
    <w:rsid w:val="0036780E"/>
    <w:rsid w:val="00367A7A"/>
    <w:rsid w:val="00367B5A"/>
    <w:rsid w:val="00367B92"/>
    <w:rsid w:val="00367BF8"/>
    <w:rsid w:val="00367DBE"/>
    <w:rsid w:val="00367F1E"/>
    <w:rsid w:val="00367FC1"/>
    <w:rsid w:val="00370092"/>
    <w:rsid w:val="00370257"/>
    <w:rsid w:val="00370294"/>
    <w:rsid w:val="0037049D"/>
    <w:rsid w:val="0037057B"/>
    <w:rsid w:val="0037060A"/>
    <w:rsid w:val="00370688"/>
    <w:rsid w:val="003708CB"/>
    <w:rsid w:val="003709B5"/>
    <w:rsid w:val="00370A2B"/>
    <w:rsid w:val="00370B56"/>
    <w:rsid w:val="00370D9A"/>
    <w:rsid w:val="00371047"/>
    <w:rsid w:val="0037121A"/>
    <w:rsid w:val="003712BB"/>
    <w:rsid w:val="003713D7"/>
    <w:rsid w:val="003716BB"/>
    <w:rsid w:val="003716DB"/>
    <w:rsid w:val="003718C6"/>
    <w:rsid w:val="00371AD9"/>
    <w:rsid w:val="00371B20"/>
    <w:rsid w:val="00371B21"/>
    <w:rsid w:val="00371B2E"/>
    <w:rsid w:val="00371BC9"/>
    <w:rsid w:val="00371E89"/>
    <w:rsid w:val="00371F9D"/>
    <w:rsid w:val="00372053"/>
    <w:rsid w:val="0037209F"/>
    <w:rsid w:val="003722E6"/>
    <w:rsid w:val="0037265C"/>
    <w:rsid w:val="00372749"/>
    <w:rsid w:val="003727BE"/>
    <w:rsid w:val="003728E5"/>
    <w:rsid w:val="00372A98"/>
    <w:rsid w:val="00372C48"/>
    <w:rsid w:val="00372E97"/>
    <w:rsid w:val="00372F5C"/>
    <w:rsid w:val="00372F9B"/>
    <w:rsid w:val="003730FA"/>
    <w:rsid w:val="00373321"/>
    <w:rsid w:val="0037332E"/>
    <w:rsid w:val="003734E1"/>
    <w:rsid w:val="0037353E"/>
    <w:rsid w:val="0037355A"/>
    <w:rsid w:val="003735A2"/>
    <w:rsid w:val="0037379C"/>
    <w:rsid w:val="003737FC"/>
    <w:rsid w:val="0037387E"/>
    <w:rsid w:val="00373937"/>
    <w:rsid w:val="00373963"/>
    <w:rsid w:val="003739C7"/>
    <w:rsid w:val="00373A59"/>
    <w:rsid w:val="00373ACF"/>
    <w:rsid w:val="00373C3D"/>
    <w:rsid w:val="00373D7D"/>
    <w:rsid w:val="00373F57"/>
    <w:rsid w:val="00374031"/>
    <w:rsid w:val="003740E7"/>
    <w:rsid w:val="003742B3"/>
    <w:rsid w:val="00374725"/>
    <w:rsid w:val="00374777"/>
    <w:rsid w:val="003747CD"/>
    <w:rsid w:val="00374843"/>
    <w:rsid w:val="00374A77"/>
    <w:rsid w:val="00374B2C"/>
    <w:rsid w:val="00374BE0"/>
    <w:rsid w:val="00374C79"/>
    <w:rsid w:val="00374D2A"/>
    <w:rsid w:val="00374DF7"/>
    <w:rsid w:val="00374F43"/>
    <w:rsid w:val="00374F79"/>
    <w:rsid w:val="00375196"/>
    <w:rsid w:val="003751E3"/>
    <w:rsid w:val="00375222"/>
    <w:rsid w:val="00375329"/>
    <w:rsid w:val="003753B0"/>
    <w:rsid w:val="003756F5"/>
    <w:rsid w:val="0037599A"/>
    <w:rsid w:val="00375BCB"/>
    <w:rsid w:val="00375E53"/>
    <w:rsid w:val="00375E6C"/>
    <w:rsid w:val="00375E76"/>
    <w:rsid w:val="00375E94"/>
    <w:rsid w:val="00375EB8"/>
    <w:rsid w:val="00375F1B"/>
    <w:rsid w:val="00376048"/>
    <w:rsid w:val="0037624B"/>
    <w:rsid w:val="003762F5"/>
    <w:rsid w:val="00376422"/>
    <w:rsid w:val="00376435"/>
    <w:rsid w:val="00376658"/>
    <w:rsid w:val="003766FB"/>
    <w:rsid w:val="00376795"/>
    <w:rsid w:val="00376A42"/>
    <w:rsid w:val="00376AD0"/>
    <w:rsid w:val="00376D6C"/>
    <w:rsid w:val="00376F54"/>
    <w:rsid w:val="00376F66"/>
    <w:rsid w:val="003770A3"/>
    <w:rsid w:val="003772C7"/>
    <w:rsid w:val="003773A1"/>
    <w:rsid w:val="00377539"/>
    <w:rsid w:val="00377635"/>
    <w:rsid w:val="00377637"/>
    <w:rsid w:val="00377783"/>
    <w:rsid w:val="00377970"/>
    <w:rsid w:val="00377A85"/>
    <w:rsid w:val="00377C46"/>
    <w:rsid w:val="00377C6E"/>
    <w:rsid w:val="00377E5D"/>
    <w:rsid w:val="00377E73"/>
    <w:rsid w:val="00377EF4"/>
    <w:rsid w:val="00380048"/>
    <w:rsid w:val="003801B7"/>
    <w:rsid w:val="00380420"/>
    <w:rsid w:val="0038074E"/>
    <w:rsid w:val="003807A6"/>
    <w:rsid w:val="003809BE"/>
    <w:rsid w:val="003809CB"/>
    <w:rsid w:val="00380C00"/>
    <w:rsid w:val="00380C93"/>
    <w:rsid w:val="00380CE6"/>
    <w:rsid w:val="00380D56"/>
    <w:rsid w:val="00380DB8"/>
    <w:rsid w:val="0038106C"/>
    <w:rsid w:val="00381129"/>
    <w:rsid w:val="00381222"/>
    <w:rsid w:val="00381362"/>
    <w:rsid w:val="003813CA"/>
    <w:rsid w:val="00381429"/>
    <w:rsid w:val="003814EC"/>
    <w:rsid w:val="00381619"/>
    <w:rsid w:val="0038163A"/>
    <w:rsid w:val="003816F2"/>
    <w:rsid w:val="003818ED"/>
    <w:rsid w:val="00381A74"/>
    <w:rsid w:val="00381A8D"/>
    <w:rsid w:val="00381C31"/>
    <w:rsid w:val="00381C95"/>
    <w:rsid w:val="00381DAF"/>
    <w:rsid w:val="00381F0F"/>
    <w:rsid w:val="00382139"/>
    <w:rsid w:val="00382562"/>
    <w:rsid w:val="003825BF"/>
    <w:rsid w:val="0038261C"/>
    <w:rsid w:val="0038276A"/>
    <w:rsid w:val="0038280D"/>
    <w:rsid w:val="00382900"/>
    <w:rsid w:val="00382C1B"/>
    <w:rsid w:val="00382D1E"/>
    <w:rsid w:val="00382F56"/>
    <w:rsid w:val="00382F5D"/>
    <w:rsid w:val="0038338E"/>
    <w:rsid w:val="0038344F"/>
    <w:rsid w:val="00383769"/>
    <w:rsid w:val="00383907"/>
    <w:rsid w:val="00383968"/>
    <w:rsid w:val="0038397F"/>
    <w:rsid w:val="00383A87"/>
    <w:rsid w:val="00383B86"/>
    <w:rsid w:val="00383B8F"/>
    <w:rsid w:val="00383BC9"/>
    <w:rsid w:val="00383BF9"/>
    <w:rsid w:val="00383C6C"/>
    <w:rsid w:val="00383D11"/>
    <w:rsid w:val="00383E77"/>
    <w:rsid w:val="0038413C"/>
    <w:rsid w:val="003842C2"/>
    <w:rsid w:val="0038463B"/>
    <w:rsid w:val="00384855"/>
    <w:rsid w:val="003849BE"/>
    <w:rsid w:val="00384A2C"/>
    <w:rsid w:val="00384AA5"/>
    <w:rsid w:val="00384C06"/>
    <w:rsid w:val="00384E79"/>
    <w:rsid w:val="00384F5E"/>
    <w:rsid w:val="00384FB6"/>
    <w:rsid w:val="00384FC6"/>
    <w:rsid w:val="003850C3"/>
    <w:rsid w:val="003850DD"/>
    <w:rsid w:val="00385163"/>
    <w:rsid w:val="0038519B"/>
    <w:rsid w:val="0038520F"/>
    <w:rsid w:val="003852A4"/>
    <w:rsid w:val="0038549D"/>
    <w:rsid w:val="0038550B"/>
    <w:rsid w:val="003858DC"/>
    <w:rsid w:val="00385A40"/>
    <w:rsid w:val="00385BA8"/>
    <w:rsid w:val="00385D34"/>
    <w:rsid w:val="00385E4F"/>
    <w:rsid w:val="00385FDE"/>
    <w:rsid w:val="0038603F"/>
    <w:rsid w:val="00386082"/>
    <w:rsid w:val="0038619C"/>
    <w:rsid w:val="00386277"/>
    <w:rsid w:val="00386321"/>
    <w:rsid w:val="0038682A"/>
    <w:rsid w:val="00386966"/>
    <w:rsid w:val="00386969"/>
    <w:rsid w:val="00386A46"/>
    <w:rsid w:val="00386B18"/>
    <w:rsid w:val="00386BA1"/>
    <w:rsid w:val="00386D1C"/>
    <w:rsid w:val="00386F5E"/>
    <w:rsid w:val="00387040"/>
    <w:rsid w:val="00387107"/>
    <w:rsid w:val="00387313"/>
    <w:rsid w:val="0038748F"/>
    <w:rsid w:val="00387574"/>
    <w:rsid w:val="00387629"/>
    <w:rsid w:val="003876AD"/>
    <w:rsid w:val="00387977"/>
    <w:rsid w:val="00387CDA"/>
    <w:rsid w:val="00387D79"/>
    <w:rsid w:val="00387EC2"/>
    <w:rsid w:val="00387EC5"/>
    <w:rsid w:val="00387EF5"/>
    <w:rsid w:val="00387F34"/>
    <w:rsid w:val="00387F58"/>
    <w:rsid w:val="00387FCE"/>
    <w:rsid w:val="00390136"/>
    <w:rsid w:val="003901BD"/>
    <w:rsid w:val="003902A0"/>
    <w:rsid w:val="00390333"/>
    <w:rsid w:val="003904C3"/>
    <w:rsid w:val="00390546"/>
    <w:rsid w:val="00390702"/>
    <w:rsid w:val="003909EB"/>
    <w:rsid w:val="00390A62"/>
    <w:rsid w:val="00390AD3"/>
    <w:rsid w:val="00390DFD"/>
    <w:rsid w:val="00390EA4"/>
    <w:rsid w:val="00390EA9"/>
    <w:rsid w:val="00390F70"/>
    <w:rsid w:val="0039130C"/>
    <w:rsid w:val="003913DC"/>
    <w:rsid w:val="003917B0"/>
    <w:rsid w:val="003917CB"/>
    <w:rsid w:val="00391822"/>
    <w:rsid w:val="00391858"/>
    <w:rsid w:val="00391947"/>
    <w:rsid w:val="00391AA3"/>
    <w:rsid w:val="00391BE2"/>
    <w:rsid w:val="00391D52"/>
    <w:rsid w:val="00391DF1"/>
    <w:rsid w:val="00392295"/>
    <w:rsid w:val="003922BA"/>
    <w:rsid w:val="00392310"/>
    <w:rsid w:val="003924EE"/>
    <w:rsid w:val="00392769"/>
    <w:rsid w:val="00392A25"/>
    <w:rsid w:val="00392B35"/>
    <w:rsid w:val="00392BEB"/>
    <w:rsid w:val="00392BF5"/>
    <w:rsid w:val="00392C74"/>
    <w:rsid w:val="00392CB9"/>
    <w:rsid w:val="00392CCD"/>
    <w:rsid w:val="00392ECC"/>
    <w:rsid w:val="00392F15"/>
    <w:rsid w:val="00392F4D"/>
    <w:rsid w:val="00392F52"/>
    <w:rsid w:val="00392F8C"/>
    <w:rsid w:val="0039308E"/>
    <w:rsid w:val="003932A6"/>
    <w:rsid w:val="003933A1"/>
    <w:rsid w:val="00393484"/>
    <w:rsid w:val="0039348A"/>
    <w:rsid w:val="003934BE"/>
    <w:rsid w:val="003935C0"/>
    <w:rsid w:val="003935FD"/>
    <w:rsid w:val="003936D4"/>
    <w:rsid w:val="003937A3"/>
    <w:rsid w:val="00393858"/>
    <w:rsid w:val="003938E8"/>
    <w:rsid w:val="00393B9A"/>
    <w:rsid w:val="00393BC9"/>
    <w:rsid w:val="00393D5E"/>
    <w:rsid w:val="00393FE5"/>
    <w:rsid w:val="00394006"/>
    <w:rsid w:val="00394343"/>
    <w:rsid w:val="003943B1"/>
    <w:rsid w:val="00394541"/>
    <w:rsid w:val="0039466C"/>
    <w:rsid w:val="0039482A"/>
    <w:rsid w:val="0039494F"/>
    <w:rsid w:val="00394A93"/>
    <w:rsid w:val="00394B42"/>
    <w:rsid w:val="00394C1D"/>
    <w:rsid w:val="00394CB8"/>
    <w:rsid w:val="00394CC1"/>
    <w:rsid w:val="00394D39"/>
    <w:rsid w:val="00394EF3"/>
    <w:rsid w:val="00395031"/>
    <w:rsid w:val="00395058"/>
    <w:rsid w:val="003950E9"/>
    <w:rsid w:val="003951B8"/>
    <w:rsid w:val="003952C4"/>
    <w:rsid w:val="00395339"/>
    <w:rsid w:val="00395436"/>
    <w:rsid w:val="0039546A"/>
    <w:rsid w:val="00395470"/>
    <w:rsid w:val="00395526"/>
    <w:rsid w:val="00395527"/>
    <w:rsid w:val="00395594"/>
    <w:rsid w:val="003955B5"/>
    <w:rsid w:val="00395627"/>
    <w:rsid w:val="0039563B"/>
    <w:rsid w:val="003956AD"/>
    <w:rsid w:val="0039588D"/>
    <w:rsid w:val="003958A2"/>
    <w:rsid w:val="0039595C"/>
    <w:rsid w:val="00395960"/>
    <w:rsid w:val="00395974"/>
    <w:rsid w:val="00395BDF"/>
    <w:rsid w:val="00395C1B"/>
    <w:rsid w:val="00395CE3"/>
    <w:rsid w:val="00395E7D"/>
    <w:rsid w:val="00395FAC"/>
    <w:rsid w:val="00396012"/>
    <w:rsid w:val="0039602D"/>
    <w:rsid w:val="003962DB"/>
    <w:rsid w:val="003963FA"/>
    <w:rsid w:val="00396425"/>
    <w:rsid w:val="0039644B"/>
    <w:rsid w:val="003964DF"/>
    <w:rsid w:val="00396649"/>
    <w:rsid w:val="003968FE"/>
    <w:rsid w:val="00396AC8"/>
    <w:rsid w:val="00396BA8"/>
    <w:rsid w:val="00396BC0"/>
    <w:rsid w:val="00396C6D"/>
    <w:rsid w:val="00396F71"/>
    <w:rsid w:val="00396FB3"/>
    <w:rsid w:val="00396FEB"/>
    <w:rsid w:val="00397148"/>
    <w:rsid w:val="00397162"/>
    <w:rsid w:val="003971A3"/>
    <w:rsid w:val="0039723E"/>
    <w:rsid w:val="00397243"/>
    <w:rsid w:val="003977C3"/>
    <w:rsid w:val="003979A3"/>
    <w:rsid w:val="00397A25"/>
    <w:rsid w:val="00397D36"/>
    <w:rsid w:val="00397D57"/>
    <w:rsid w:val="00397FA7"/>
    <w:rsid w:val="003A0004"/>
    <w:rsid w:val="003A0017"/>
    <w:rsid w:val="003A0055"/>
    <w:rsid w:val="003A0122"/>
    <w:rsid w:val="003A02DA"/>
    <w:rsid w:val="003A0416"/>
    <w:rsid w:val="003A069C"/>
    <w:rsid w:val="003A071F"/>
    <w:rsid w:val="003A07EF"/>
    <w:rsid w:val="003A093D"/>
    <w:rsid w:val="003A0A28"/>
    <w:rsid w:val="003A0A3E"/>
    <w:rsid w:val="003A0BC2"/>
    <w:rsid w:val="003A0D93"/>
    <w:rsid w:val="003A0DF0"/>
    <w:rsid w:val="003A0ECA"/>
    <w:rsid w:val="003A11DB"/>
    <w:rsid w:val="003A1229"/>
    <w:rsid w:val="003A13D4"/>
    <w:rsid w:val="003A14E6"/>
    <w:rsid w:val="003A159B"/>
    <w:rsid w:val="003A1773"/>
    <w:rsid w:val="003A1789"/>
    <w:rsid w:val="003A1CB1"/>
    <w:rsid w:val="003A1E5A"/>
    <w:rsid w:val="003A1E6C"/>
    <w:rsid w:val="003A1F97"/>
    <w:rsid w:val="003A2016"/>
    <w:rsid w:val="003A2200"/>
    <w:rsid w:val="003A2224"/>
    <w:rsid w:val="003A22EB"/>
    <w:rsid w:val="003A2399"/>
    <w:rsid w:val="003A2408"/>
    <w:rsid w:val="003A25D4"/>
    <w:rsid w:val="003A2674"/>
    <w:rsid w:val="003A2712"/>
    <w:rsid w:val="003A2AAD"/>
    <w:rsid w:val="003A2D2A"/>
    <w:rsid w:val="003A2D34"/>
    <w:rsid w:val="003A2E8D"/>
    <w:rsid w:val="003A2F41"/>
    <w:rsid w:val="003A333B"/>
    <w:rsid w:val="003A34DE"/>
    <w:rsid w:val="003A3551"/>
    <w:rsid w:val="003A3608"/>
    <w:rsid w:val="003A3612"/>
    <w:rsid w:val="003A3820"/>
    <w:rsid w:val="003A3BA7"/>
    <w:rsid w:val="003A3E2C"/>
    <w:rsid w:val="003A4083"/>
    <w:rsid w:val="003A41F1"/>
    <w:rsid w:val="003A42CA"/>
    <w:rsid w:val="003A43A8"/>
    <w:rsid w:val="003A448B"/>
    <w:rsid w:val="003A450D"/>
    <w:rsid w:val="003A46C6"/>
    <w:rsid w:val="003A47A7"/>
    <w:rsid w:val="003A48B5"/>
    <w:rsid w:val="003A4902"/>
    <w:rsid w:val="003A4C74"/>
    <w:rsid w:val="003A4E2C"/>
    <w:rsid w:val="003A4ECB"/>
    <w:rsid w:val="003A5039"/>
    <w:rsid w:val="003A505A"/>
    <w:rsid w:val="003A5156"/>
    <w:rsid w:val="003A5375"/>
    <w:rsid w:val="003A54F9"/>
    <w:rsid w:val="003A55B9"/>
    <w:rsid w:val="003A5993"/>
    <w:rsid w:val="003A5B07"/>
    <w:rsid w:val="003A5B7C"/>
    <w:rsid w:val="003A5EB8"/>
    <w:rsid w:val="003A5F36"/>
    <w:rsid w:val="003A5FC8"/>
    <w:rsid w:val="003A6169"/>
    <w:rsid w:val="003A61E9"/>
    <w:rsid w:val="003A61F5"/>
    <w:rsid w:val="003A62F1"/>
    <w:rsid w:val="003A6382"/>
    <w:rsid w:val="003A63AD"/>
    <w:rsid w:val="003A6671"/>
    <w:rsid w:val="003A66B5"/>
    <w:rsid w:val="003A6982"/>
    <w:rsid w:val="003A6987"/>
    <w:rsid w:val="003A69D6"/>
    <w:rsid w:val="003A6AEA"/>
    <w:rsid w:val="003A6AFE"/>
    <w:rsid w:val="003A6B54"/>
    <w:rsid w:val="003A6B6E"/>
    <w:rsid w:val="003A6B94"/>
    <w:rsid w:val="003A6BF6"/>
    <w:rsid w:val="003A6DF3"/>
    <w:rsid w:val="003A6E6C"/>
    <w:rsid w:val="003A74C4"/>
    <w:rsid w:val="003A7664"/>
    <w:rsid w:val="003A767C"/>
    <w:rsid w:val="003A7AB1"/>
    <w:rsid w:val="003A7D03"/>
    <w:rsid w:val="003A7F3E"/>
    <w:rsid w:val="003B0627"/>
    <w:rsid w:val="003B0700"/>
    <w:rsid w:val="003B072A"/>
    <w:rsid w:val="003B0B15"/>
    <w:rsid w:val="003B0B82"/>
    <w:rsid w:val="003B0BDC"/>
    <w:rsid w:val="003B0C59"/>
    <w:rsid w:val="003B0DB9"/>
    <w:rsid w:val="003B0E8E"/>
    <w:rsid w:val="003B0F76"/>
    <w:rsid w:val="003B10ED"/>
    <w:rsid w:val="003B1240"/>
    <w:rsid w:val="003B13C9"/>
    <w:rsid w:val="003B1461"/>
    <w:rsid w:val="003B1482"/>
    <w:rsid w:val="003B1582"/>
    <w:rsid w:val="003B1707"/>
    <w:rsid w:val="003B174C"/>
    <w:rsid w:val="003B18F0"/>
    <w:rsid w:val="003B1A1D"/>
    <w:rsid w:val="003B1A93"/>
    <w:rsid w:val="003B1ACF"/>
    <w:rsid w:val="003B1B52"/>
    <w:rsid w:val="003B1C43"/>
    <w:rsid w:val="003B1CDC"/>
    <w:rsid w:val="003B1D5C"/>
    <w:rsid w:val="003B1EFB"/>
    <w:rsid w:val="003B20FE"/>
    <w:rsid w:val="003B237F"/>
    <w:rsid w:val="003B2383"/>
    <w:rsid w:val="003B2445"/>
    <w:rsid w:val="003B2486"/>
    <w:rsid w:val="003B24D1"/>
    <w:rsid w:val="003B258A"/>
    <w:rsid w:val="003B2844"/>
    <w:rsid w:val="003B2B0A"/>
    <w:rsid w:val="003B2B34"/>
    <w:rsid w:val="003B2B63"/>
    <w:rsid w:val="003B2B75"/>
    <w:rsid w:val="003B2CEC"/>
    <w:rsid w:val="003B2DE5"/>
    <w:rsid w:val="003B317B"/>
    <w:rsid w:val="003B32F1"/>
    <w:rsid w:val="003B32F6"/>
    <w:rsid w:val="003B3327"/>
    <w:rsid w:val="003B3443"/>
    <w:rsid w:val="003B34D2"/>
    <w:rsid w:val="003B3567"/>
    <w:rsid w:val="003B3600"/>
    <w:rsid w:val="003B38E7"/>
    <w:rsid w:val="003B3927"/>
    <w:rsid w:val="003B392E"/>
    <w:rsid w:val="003B3B6B"/>
    <w:rsid w:val="003B3DDA"/>
    <w:rsid w:val="003B3E0F"/>
    <w:rsid w:val="003B3E53"/>
    <w:rsid w:val="003B3E58"/>
    <w:rsid w:val="003B3E94"/>
    <w:rsid w:val="003B3F62"/>
    <w:rsid w:val="003B3F7D"/>
    <w:rsid w:val="003B3FBF"/>
    <w:rsid w:val="003B40E6"/>
    <w:rsid w:val="003B419F"/>
    <w:rsid w:val="003B41B8"/>
    <w:rsid w:val="003B41D1"/>
    <w:rsid w:val="003B41E0"/>
    <w:rsid w:val="003B4423"/>
    <w:rsid w:val="003B44AE"/>
    <w:rsid w:val="003B453F"/>
    <w:rsid w:val="003B4601"/>
    <w:rsid w:val="003B4C29"/>
    <w:rsid w:val="003B4C93"/>
    <w:rsid w:val="003B4CA9"/>
    <w:rsid w:val="003B500E"/>
    <w:rsid w:val="003B5226"/>
    <w:rsid w:val="003B523E"/>
    <w:rsid w:val="003B5270"/>
    <w:rsid w:val="003B52BB"/>
    <w:rsid w:val="003B52CD"/>
    <w:rsid w:val="003B5415"/>
    <w:rsid w:val="003B55F6"/>
    <w:rsid w:val="003B5679"/>
    <w:rsid w:val="003B5690"/>
    <w:rsid w:val="003B59BB"/>
    <w:rsid w:val="003B5A1B"/>
    <w:rsid w:val="003B5A69"/>
    <w:rsid w:val="003B5AAC"/>
    <w:rsid w:val="003B5CFF"/>
    <w:rsid w:val="003B5DA9"/>
    <w:rsid w:val="003B5E22"/>
    <w:rsid w:val="003B5F42"/>
    <w:rsid w:val="003B609E"/>
    <w:rsid w:val="003B6190"/>
    <w:rsid w:val="003B6393"/>
    <w:rsid w:val="003B63E1"/>
    <w:rsid w:val="003B6495"/>
    <w:rsid w:val="003B67B9"/>
    <w:rsid w:val="003B6842"/>
    <w:rsid w:val="003B69C4"/>
    <w:rsid w:val="003B69E0"/>
    <w:rsid w:val="003B6A84"/>
    <w:rsid w:val="003B6BC0"/>
    <w:rsid w:val="003B6C3D"/>
    <w:rsid w:val="003B6C53"/>
    <w:rsid w:val="003B6D5C"/>
    <w:rsid w:val="003B6ECE"/>
    <w:rsid w:val="003B6FEC"/>
    <w:rsid w:val="003B70E0"/>
    <w:rsid w:val="003B70F0"/>
    <w:rsid w:val="003B7131"/>
    <w:rsid w:val="003B71F9"/>
    <w:rsid w:val="003B7205"/>
    <w:rsid w:val="003B73FD"/>
    <w:rsid w:val="003B7582"/>
    <w:rsid w:val="003B76B8"/>
    <w:rsid w:val="003B777B"/>
    <w:rsid w:val="003B780F"/>
    <w:rsid w:val="003B7827"/>
    <w:rsid w:val="003B7937"/>
    <w:rsid w:val="003B796F"/>
    <w:rsid w:val="003B7B89"/>
    <w:rsid w:val="003B7C5C"/>
    <w:rsid w:val="003B7CEB"/>
    <w:rsid w:val="003C0017"/>
    <w:rsid w:val="003C0028"/>
    <w:rsid w:val="003C0278"/>
    <w:rsid w:val="003C02F5"/>
    <w:rsid w:val="003C0361"/>
    <w:rsid w:val="003C03C5"/>
    <w:rsid w:val="003C03E1"/>
    <w:rsid w:val="003C05D9"/>
    <w:rsid w:val="003C062E"/>
    <w:rsid w:val="003C064E"/>
    <w:rsid w:val="003C0709"/>
    <w:rsid w:val="003C07EB"/>
    <w:rsid w:val="003C07EF"/>
    <w:rsid w:val="003C08A8"/>
    <w:rsid w:val="003C0A29"/>
    <w:rsid w:val="003C0AB7"/>
    <w:rsid w:val="003C0BA5"/>
    <w:rsid w:val="003C0BF4"/>
    <w:rsid w:val="003C0D5B"/>
    <w:rsid w:val="003C0DD6"/>
    <w:rsid w:val="003C0F48"/>
    <w:rsid w:val="003C1054"/>
    <w:rsid w:val="003C10BE"/>
    <w:rsid w:val="003C138F"/>
    <w:rsid w:val="003C151D"/>
    <w:rsid w:val="003C16C2"/>
    <w:rsid w:val="003C16FC"/>
    <w:rsid w:val="003C1706"/>
    <w:rsid w:val="003C179A"/>
    <w:rsid w:val="003C1A6F"/>
    <w:rsid w:val="003C1D49"/>
    <w:rsid w:val="003C1D57"/>
    <w:rsid w:val="003C1E26"/>
    <w:rsid w:val="003C1E95"/>
    <w:rsid w:val="003C2050"/>
    <w:rsid w:val="003C2111"/>
    <w:rsid w:val="003C2129"/>
    <w:rsid w:val="003C2144"/>
    <w:rsid w:val="003C242C"/>
    <w:rsid w:val="003C253A"/>
    <w:rsid w:val="003C269B"/>
    <w:rsid w:val="003C28C1"/>
    <w:rsid w:val="003C2A32"/>
    <w:rsid w:val="003C2B76"/>
    <w:rsid w:val="003C2C9D"/>
    <w:rsid w:val="003C2FA5"/>
    <w:rsid w:val="003C2FB7"/>
    <w:rsid w:val="003C3156"/>
    <w:rsid w:val="003C3401"/>
    <w:rsid w:val="003C3495"/>
    <w:rsid w:val="003C35DD"/>
    <w:rsid w:val="003C369C"/>
    <w:rsid w:val="003C3812"/>
    <w:rsid w:val="003C3864"/>
    <w:rsid w:val="003C38BF"/>
    <w:rsid w:val="003C39E6"/>
    <w:rsid w:val="003C3B96"/>
    <w:rsid w:val="003C3B9C"/>
    <w:rsid w:val="003C3D20"/>
    <w:rsid w:val="003C3D36"/>
    <w:rsid w:val="003C4083"/>
    <w:rsid w:val="003C4100"/>
    <w:rsid w:val="003C4264"/>
    <w:rsid w:val="003C42FD"/>
    <w:rsid w:val="003C432E"/>
    <w:rsid w:val="003C47B6"/>
    <w:rsid w:val="003C4C36"/>
    <w:rsid w:val="003C4C8D"/>
    <w:rsid w:val="003C50C7"/>
    <w:rsid w:val="003C51A1"/>
    <w:rsid w:val="003C5249"/>
    <w:rsid w:val="003C52AE"/>
    <w:rsid w:val="003C53E6"/>
    <w:rsid w:val="003C543D"/>
    <w:rsid w:val="003C55AF"/>
    <w:rsid w:val="003C56DB"/>
    <w:rsid w:val="003C57A2"/>
    <w:rsid w:val="003C588B"/>
    <w:rsid w:val="003C5A2E"/>
    <w:rsid w:val="003C5A81"/>
    <w:rsid w:val="003C5BED"/>
    <w:rsid w:val="003C5CBC"/>
    <w:rsid w:val="003C5E3B"/>
    <w:rsid w:val="003C5E60"/>
    <w:rsid w:val="003C5FD9"/>
    <w:rsid w:val="003C5FFE"/>
    <w:rsid w:val="003C610C"/>
    <w:rsid w:val="003C655A"/>
    <w:rsid w:val="003C6618"/>
    <w:rsid w:val="003C66D3"/>
    <w:rsid w:val="003C674C"/>
    <w:rsid w:val="003C67D2"/>
    <w:rsid w:val="003C6AFE"/>
    <w:rsid w:val="003C6B10"/>
    <w:rsid w:val="003C6BE3"/>
    <w:rsid w:val="003C6BE6"/>
    <w:rsid w:val="003C6DDB"/>
    <w:rsid w:val="003C6F6F"/>
    <w:rsid w:val="003C6F9A"/>
    <w:rsid w:val="003C6FA1"/>
    <w:rsid w:val="003C7006"/>
    <w:rsid w:val="003C70C8"/>
    <w:rsid w:val="003C70F4"/>
    <w:rsid w:val="003C72BA"/>
    <w:rsid w:val="003C72F1"/>
    <w:rsid w:val="003C72F6"/>
    <w:rsid w:val="003C74D4"/>
    <w:rsid w:val="003C758A"/>
    <w:rsid w:val="003C7644"/>
    <w:rsid w:val="003C76DA"/>
    <w:rsid w:val="003C770E"/>
    <w:rsid w:val="003C7756"/>
    <w:rsid w:val="003C781B"/>
    <w:rsid w:val="003C78DC"/>
    <w:rsid w:val="003C792C"/>
    <w:rsid w:val="003C7B33"/>
    <w:rsid w:val="003C7CD1"/>
    <w:rsid w:val="003C7DFD"/>
    <w:rsid w:val="003C7EC3"/>
    <w:rsid w:val="003D0071"/>
    <w:rsid w:val="003D0168"/>
    <w:rsid w:val="003D01AF"/>
    <w:rsid w:val="003D01DF"/>
    <w:rsid w:val="003D027F"/>
    <w:rsid w:val="003D04E3"/>
    <w:rsid w:val="003D06EC"/>
    <w:rsid w:val="003D0A26"/>
    <w:rsid w:val="003D0A5E"/>
    <w:rsid w:val="003D0B1B"/>
    <w:rsid w:val="003D0BEA"/>
    <w:rsid w:val="003D0BF4"/>
    <w:rsid w:val="003D0CE1"/>
    <w:rsid w:val="003D0FF2"/>
    <w:rsid w:val="003D1047"/>
    <w:rsid w:val="003D10F0"/>
    <w:rsid w:val="003D112C"/>
    <w:rsid w:val="003D137A"/>
    <w:rsid w:val="003D137C"/>
    <w:rsid w:val="003D137E"/>
    <w:rsid w:val="003D13BC"/>
    <w:rsid w:val="003D1435"/>
    <w:rsid w:val="003D14A7"/>
    <w:rsid w:val="003D1518"/>
    <w:rsid w:val="003D1547"/>
    <w:rsid w:val="003D15C0"/>
    <w:rsid w:val="003D167E"/>
    <w:rsid w:val="003D16E2"/>
    <w:rsid w:val="003D17F2"/>
    <w:rsid w:val="003D18EE"/>
    <w:rsid w:val="003D19E2"/>
    <w:rsid w:val="003D1B53"/>
    <w:rsid w:val="003D1EC0"/>
    <w:rsid w:val="003D1EF6"/>
    <w:rsid w:val="003D1F62"/>
    <w:rsid w:val="003D21DC"/>
    <w:rsid w:val="003D22D8"/>
    <w:rsid w:val="003D23F5"/>
    <w:rsid w:val="003D24E3"/>
    <w:rsid w:val="003D25D3"/>
    <w:rsid w:val="003D2623"/>
    <w:rsid w:val="003D26F5"/>
    <w:rsid w:val="003D27C0"/>
    <w:rsid w:val="003D282B"/>
    <w:rsid w:val="003D2879"/>
    <w:rsid w:val="003D28BB"/>
    <w:rsid w:val="003D2A42"/>
    <w:rsid w:val="003D2A79"/>
    <w:rsid w:val="003D2B96"/>
    <w:rsid w:val="003D2BED"/>
    <w:rsid w:val="003D2C61"/>
    <w:rsid w:val="003D2DB2"/>
    <w:rsid w:val="003D2DCF"/>
    <w:rsid w:val="003D3206"/>
    <w:rsid w:val="003D33C6"/>
    <w:rsid w:val="003D3707"/>
    <w:rsid w:val="003D3744"/>
    <w:rsid w:val="003D37A3"/>
    <w:rsid w:val="003D388A"/>
    <w:rsid w:val="003D38D4"/>
    <w:rsid w:val="003D3967"/>
    <w:rsid w:val="003D3A4C"/>
    <w:rsid w:val="003D3A9B"/>
    <w:rsid w:val="003D3B6F"/>
    <w:rsid w:val="003D3B7A"/>
    <w:rsid w:val="003D3BC0"/>
    <w:rsid w:val="003D3C90"/>
    <w:rsid w:val="003D3CCB"/>
    <w:rsid w:val="003D3DB2"/>
    <w:rsid w:val="003D3E5F"/>
    <w:rsid w:val="003D3F0B"/>
    <w:rsid w:val="003D40F8"/>
    <w:rsid w:val="003D424F"/>
    <w:rsid w:val="003D42DE"/>
    <w:rsid w:val="003D4344"/>
    <w:rsid w:val="003D4356"/>
    <w:rsid w:val="003D438C"/>
    <w:rsid w:val="003D46A8"/>
    <w:rsid w:val="003D473C"/>
    <w:rsid w:val="003D47AB"/>
    <w:rsid w:val="003D47E2"/>
    <w:rsid w:val="003D4951"/>
    <w:rsid w:val="003D4B02"/>
    <w:rsid w:val="003D4E38"/>
    <w:rsid w:val="003D4E8C"/>
    <w:rsid w:val="003D502D"/>
    <w:rsid w:val="003D5063"/>
    <w:rsid w:val="003D51FE"/>
    <w:rsid w:val="003D5454"/>
    <w:rsid w:val="003D55CD"/>
    <w:rsid w:val="003D57B1"/>
    <w:rsid w:val="003D57E1"/>
    <w:rsid w:val="003D581C"/>
    <w:rsid w:val="003D595B"/>
    <w:rsid w:val="003D5969"/>
    <w:rsid w:val="003D59E3"/>
    <w:rsid w:val="003D5BDF"/>
    <w:rsid w:val="003D5D8A"/>
    <w:rsid w:val="003D5DC2"/>
    <w:rsid w:val="003D60A3"/>
    <w:rsid w:val="003D613B"/>
    <w:rsid w:val="003D6292"/>
    <w:rsid w:val="003D62CD"/>
    <w:rsid w:val="003D64D7"/>
    <w:rsid w:val="003D674D"/>
    <w:rsid w:val="003D69AA"/>
    <w:rsid w:val="003D6B2E"/>
    <w:rsid w:val="003D6CD0"/>
    <w:rsid w:val="003D6E45"/>
    <w:rsid w:val="003D6E9A"/>
    <w:rsid w:val="003D70C3"/>
    <w:rsid w:val="003D719E"/>
    <w:rsid w:val="003D71CB"/>
    <w:rsid w:val="003D71D0"/>
    <w:rsid w:val="003D722B"/>
    <w:rsid w:val="003D728C"/>
    <w:rsid w:val="003D7340"/>
    <w:rsid w:val="003D73D7"/>
    <w:rsid w:val="003D7560"/>
    <w:rsid w:val="003D78F1"/>
    <w:rsid w:val="003D7B2A"/>
    <w:rsid w:val="003D7C37"/>
    <w:rsid w:val="003D7DBD"/>
    <w:rsid w:val="003D7E1F"/>
    <w:rsid w:val="003D7F71"/>
    <w:rsid w:val="003D7FBA"/>
    <w:rsid w:val="003E00D0"/>
    <w:rsid w:val="003E023D"/>
    <w:rsid w:val="003E0427"/>
    <w:rsid w:val="003E04FE"/>
    <w:rsid w:val="003E05EA"/>
    <w:rsid w:val="003E08B7"/>
    <w:rsid w:val="003E09C1"/>
    <w:rsid w:val="003E0A4F"/>
    <w:rsid w:val="003E0B17"/>
    <w:rsid w:val="003E0B7D"/>
    <w:rsid w:val="003E0D98"/>
    <w:rsid w:val="003E1259"/>
    <w:rsid w:val="003E128B"/>
    <w:rsid w:val="003E134E"/>
    <w:rsid w:val="003E13D2"/>
    <w:rsid w:val="003E1535"/>
    <w:rsid w:val="003E15F9"/>
    <w:rsid w:val="003E1627"/>
    <w:rsid w:val="003E1743"/>
    <w:rsid w:val="003E176B"/>
    <w:rsid w:val="003E1A3C"/>
    <w:rsid w:val="003E1AB3"/>
    <w:rsid w:val="003E1C35"/>
    <w:rsid w:val="003E1D78"/>
    <w:rsid w:val="003E1E09"/>
    <w:rsid w:val="003E201E"/>
    <w:rsid w:val="003E24C8"/>
    <w:rsid w:val="003E2506"/>
    <w:rsid w:val="003E2547"/>
    <w:rsid w:val="003E25D4"/>
    <w:rsid w:val="003E25EE"/>
    <w:rsid w:val="003E27CF"/>
    <w:rsid w:val="003E2885"/>
    <w:rsid w:val="003E2B3B"/>
    <w:rsid w:val="003E2B3F"/>
    <w:rsid w:val="003E2B4E"/>
    <w:rsid w:val="003E2E05"/>
    <w:rsid w:val="003E2EE1"/>
    <w:rsid w:val="003E3076"/>
    <w:rsid w:val="003E3106"/>
    <w:rsid w:val="003E3123"/>
    <w:rsid w:val="003E349B"/>
    <w:rsid w:val="003E34A5"/>
    <w:rsid w:val="003E34F7"/>
    <w:rsid w:val="003E356A"/>
    <w:rsid w:val="003E3669"/>
    <w:rsid w:val="003E385D"/>
    <w:rsid w:val="003E3A46"/>
    <w:rsid w:val="003E3A9A"/>
    <w:rsid w:val="003E3BB1"/>
    <w:rsid w:val="003E3C79"/>
    <w:rsid w:val="003E3CC4"/>
    <w:rsid w:val="003E3E9F"/>
    <w:rsid w:val="003E3F19"/>
    <w:rsid w:val="003E3FB7"/>
    <w:rsid w:val="003E405C"/>
    <w:rsid w:val="003E4083"/>
    <w:rsid w:val="003E429D"/>
    <w:rsid w:val="003E42A7"/>
    <w:rsid w:val="003E4321"/>
    <w:rsid w:val="003E4481"/>
    <w:rsid w:val="003E4560"/>
    <w:rsid w:val="003E458F"/>
    <w:rsid w:val="003E470C"/>
    <w:rsid w:val="003E49D2"/>
    <w:rsid w:val="003E4B94"/>
    <w:rsid w:val="003E4C47"/>
    <w:rsid w:val="003E4C48"/>
    <w:rsid w:val="003E4CB1"/>
    <w:rsid w:val="003E4F93"/>
    <w:rsid w:val="003E50AA"/>
    <w:rsid w:val="003E51EB"/>
    <w:rsid w:val="003E52BB"/>
    <w:rsid w:val="003E52D9"/>
    <w:rsid w:val="003E5489"/>
    <w:rsid w:val="003E55FE"/>
    <w:rsid w:val="003E5611"/>
    <w:rsid w:val="003E56EB"/>
    <w:rsid w:val="003E5888"/>
    <w:rsid w:val="003E58BF"/>
    <w:rsid w:val="003E5953"/>
    <w:rsid w:val="003E5A72"/>
    <w:rsid w:val="003E5A75"/>
    <w:rsid w:val="003E5A80"/>
    <w:rsid w:val="003E5C25"/>
    <w:rsid w:val="003E5CFB"/>
    <w:rsid w:val="003E5D6D"/>
    <w:rsid w:val="003E5E28"/>
    <w:rsid w:val="003E5F99"/>
    <w:rsid w:val="003E5FA7"/>
    <w:rsid w:val="003E600C"/>
    <w:rsid w:val="003E602E"/>
    <w:rsid w:val="003E6031"/>
    <w:rsid w:val="003E6481"/>
    <w:rsid w:val="003E652B"/>
    <w:rsid w:val="003E663D"/>
    <w:rsid w:val="003E665F"/>
    <w:rsid w:val="003E6900"/>
    <w:rsid w:val="003E6E55"/>
    <w:rsid w:val="003E6F3C"/>
    <w:rsid w:val="003E6FF5"/>
    <w:rsid w:val="003E719D"/>
    <w:rsid w:val="003E71B0"/>
    <w:rsid w:val="003E71C3"/>
    <w:rsid w:val="003E73F6"/>
    <w:rsid w:val="003E74B5"/>
    <w:rsid w:val="003E75B5"/>
    <w:rsid w:val="003E7768"/>
    <w:rsid w:val="003E7DFC"/>
    <w:rsid w:val="003F008B"/>
    <w:rsid w:val="003F00FA"/>
    <w:rsid w:val="003F015F"/>
    <w:rsid w:val="003F01C7"/>
    <w:rsid w:val="003F0407"/>
    <w:rsid w:val="003F04CE"/>
    <w:rsid w:val="003F0593"/>
    <w:rsid w:val="003F061D"/>
    <w:rsid w:val="003F066A"/>
    <w:rsid w:val="003F075C"/>
    <w:rsid w:val="003F08A2"/>
    <w:rsid w:val="003F0921"/>
    <w:rsid w:val="003F0A48"/>
    <w:rsid w:val="003F0B85"/>
    <w:rsid w:val="003F0C1C"/>
    <w:rsid w:val="003F0C3F"/>
    <w:rsid w:val="003F0C86"/>
    <w:rsid w:val="003F0C96"/>
    <w:rsid w:val="003F0CEB"/>
    <w:rsid w:val="003F0D79"/>
    <w:rsid w:val="003F0DA8"/>
    <w:rsid w:val="003F0ECF"/>
    <w:rsid w:val="003F0F7F"/>
    <w:rsid w:val="003F0FB1"/>
    <w:rsid w:val="003F1030"/>
    <w:rsid w:val="003F1044"/>
    <w:rsid w:val="003F12D3"/>
    <w:rsid w:val="003F1371"/>
    <w:rsid w:val="003F141B"/>
    <w:rsid w:val="003F153C"/>
    <w:rsid w:val="003F16DE"/>
    <w:rsid w:val="003F1798"/>
    <w:rsid w:val="003F17F0"/>
    <w:rsid w:val="003F1805"/>
    <w:rsid w:val="003F18AF"/>
    <w:rsid w:val="003F1966"/>
    <w:rsid w:val="003F1BD0"/>
    <w:rsid w:val="003F1BF9"/>
    <w:rsid w:val="003F1CD0"/>
    <w:rsid w:val="003F1CD2"/>
    <w:rsid w:val="003F1D66"/>
    <w:rsid w:val="003F1D6A"/>
    <w:rsid w:val="003F1F60"/>
    <w:rsid w:val="003F1F64"/>
    <w:rsid w:val="003F1F90"/>
    <w:rsid w:val="003F2129"/>
    <w:rsid w:val="003F2396"/>
    <w:rsid w:val="003F23A2"/>
    <w:rsid w:val="003F23F4"/>
    <w:rsid w:val="003F26B9"/>
    <w:rsid w:val="003F2715"/>
    <w:rsid w:val="003F27A4"/>
    <w:rsid w:val="003F282E"/>
    <w:rsid w:val="003F299C"/>
    <w:rsid w:val="003F2A18"/>
    <w:rsid w:val="003F2AAD"/>
    <w:rsid w:val="003F2B85"/>
    <w:rsid w:val="003F2C0A"/>
    <w:rsid w:val="003F2C81"/>
    <w:rsid w:val="003F2C83"/>
    <w:rsid w:val="003F2C89"/>
    <w:rsid w:val="003F2D83"/>
    <w:rsid w:val="003F3052"/>
    <w:rsid w:val="003F306A"/>
    <w:rsid w:val="003F31A4"/>
    <w:rsid w:val="003F31E8"/>
    <w:rsid w:val="003F3660"/>
    <w:rsid w:val="003F3677"/>
    <w:rsid w:val="003F3935"/>
    <w:rsid w:val="003F3960"/>
    <w:rsid w:val="003F3981"/>
    <w:rsid w:val="003F3C87"/>
    <w:rsid w:val="003F3E9F"/>
    <w:rsid w:val="003F3FC7"/>
    <w:rsid w:val="003F41C1"/>
    <w:rsid w:val="003F4260"/>
    <w:rsid w:val="003F4328"/>
    <w:rsid w:val="003F4377"/>
    <w:rsid w:val="003F43C9"/>
    <w:rsid w:val="003F43D6"/>
    <w:rsid w:val="003F468B"/>
    <w:rsid w:val="003F46A5"/>
    <w:rsid w:val="003F47AD"/>
    <w:rsid w:val="003F47C0"/>
    <w:rsid w:val="003F48EE"/>
    <w:rsid w:val="003F49A2"/>
    <w:rsid w:val="003F4A0B"/>
    <w:rsid w:val="003F4A72"/>
    <w:rsid w:val="003F4B30"/>
    <w:rsid w:val="003F4D73"/>
    <w:rsid w:val="003F4EC8"/>
    <w:rsid w:val="003F4F99"/>
    <w:rsid w:val="003F521B"/>
    <w:rsid w:val="003F5305"/>
    <w:rsid w:val="003F5405"/>
    <w:rsid w:val="003F5482"/>
    <w:rsid w:val="003F55EC"/>
    <w:rsid w:val="003F5855"/>
    <w:rsid w:val="003F595E"/>
    <w:rsid w:val="003F5A1D"/>
    <w:rsid w:val="003F5C5C"/>
    <w:rsid w:val="003F5DDB"/>
    <w:rsid w:val="003F5EE4"/>
    <w:rsid w:val="003F5EEE"/>
    <w:rsid w:val="003F60BE"/>
    <w:rsid w:val="003F60D9"/>
    <w:rsid w:val="003F6206"/>
    <w:rsid w:val="003F6309"/>
    <w:rsid w:val="003F6342"/>
    <w:rsid w:val="003F64C6"/>
    <w:rsid w:val="003F660D"/>
    <w:rsid w:val="003F666E"/>
    <w:rsid w:val="003F69E2"/>
    <w:rsid w:val="003F6D3D"/>
    <w:rsid w:val="003F6E2E"/>
    <w:rsid w:val="003F6F9A"/>
    <w:rsid w:val="003F7038"/>
    <w:rsid w:val="003F714C"/>
    <w:rsid w:val="003F718A"/>
    <w:rsid w:val="003F71F7"/>
    <w:rsid w:val="003F72D7"/>
    <w:rsid w:val="003F7678"/>
    <w:rsid w:val="003F7754"/>
    <w:rsid w:val="003F7814"/>
    <w:rsid w:val="003F783F"/>
    <w:rsid w:val="003F7862"/>
    <w:rsid w:val="003F78D8"/>
    <w:rsid w:val="003F7B89"/>
    <w:rsid w:val="003F7C37"/>
    <w:rsid w:val="003F7C7B"/>
    <w:rsid w:val="003F7EB1"/>
    <w:rsid w:val="003F7F75"/>
    <w:rsid w:val="00400011"/>
    <w:rsid w:val="00400304"/>
    <w:rsid w:val="004007FF"/>
    <w:rsid w:val="004008BD"/>
    <w:rsid w:val="00400909"/>
    <w:rsid w:val="004009F0"/>
    <w:rsid w:val="00400AC8"/>
    <w:rsid w:val="00400D08"/>
    <w:rsid w:val="00400D30"/>
    <w:rsid w:val="00400D90"/>
    <w:rsid w:val="00400DD5"/>
    <w:rsid w:val="004010CF"/>
    <w:rsid w:val="00401279"/>
    <w:rsid w:val="004013DC"/>
    <w:rsid w:val="00401449"/>
    <w:rsid w:val="0040162D"/>
    <w:rsid w:val="00401867"/>
    <w:rsid w:val="004019F3"/>
    <w:rsid w:val="00401C4E"/>
    <w:rsid w:val="00401D52"/>
    <w:rsid w:val="00401DD9"/>
    <w:rsid w:val="00401E40"/>
    <w:rsid w:val="00401E41"/>
    <w:rsid w:val="00402094"/>
    <w:rsid w:val="004020A9"/>
    <w:rsid w:val="004020C5"/>
    <w:rsid w:val="004022CC"/>
    <w:rsid w:val="004026E4"/>
    <w:rsid w:val="004026E7"/>
    <w:rsid w:val="0040274C"/>
    <w:rsid w:val="004027A5"/>
    <w:rsid w:val="004027D0"/>
    <w:rsid w:val="00402861"/>
    <w:rsid w:val="0040291B"/>
    <w:rsid w:val="00402935"/>
    <w:rsid w:val="0040293C"/>
    <w:rsid w:val="00402A6B"/>
    <w:rsid w:val="00402A85"/>
    <w:rsid w:val="00402B07"/>
    <w:rsid w:val="00402BF6"/>
    <w:rsid w:val="00402CFC"/>
    <w:rsid w:val="00402E2E"/>
    <w:rsid w:val="00402EB8"/>
    <w:rsid w:val="00402EC8"/>
    <w:rsid w:val="00402FFE"/>
    <w:rsid w:val="004030A5"/>
    <w:rsid w:val="00403319"/>
    <w:rsid w:val="00403387"/>
    <w:rsid w:val="004034A5"/>
    <w:rsid w:val="004034EF"/>
    <w:rsid w:val="00403586"/>
    <w:rsid w:val="004035FD"/>
    <w:rsid w:val="0040364E"/>
    <w:rsid w:val="0040378C"/>
    <w:rsid w:val="0040398E"/>
    <w:rsid w:val="00403D77"/>
    <w:rsid w:val="00403E7A"/>
    <w:rsid w:val="00403F17"/>
    <w:rsid w:val="0040414B"/>
    <w:rsid w:val="00404167"/>
    <w:rsid w:val="004041A4"/>
    <w:rsid w:val="00404212"/>
    <w:rsid w:val="00404231"/>
    <w:rsid w:val="004042F1"/>
    <w:rsid w:val="0040453E"/>
    <w:rsid w:val="0040472A"/>
    <w:rsid w:val="00404798"/>
    <w:rsid w:val="00404817"/>
    <w:rsid w:val="004048A1"/>
    <w:rsid w:val="00404953"/>
    <w:rsid w:val="00404967"/>
    <w:rsid w:val="00404A08"/>
    <w:rsid w:val="00404A9C"/>
    <w:rsid w:val="00404BE5"/>
    <w:rsid w:val="00404D1A"/>
    <w:rsid w:val="00404DCD"/>
    <w:rsid w:val="0040507E"/>
    <w:rsid w:val="0040508E"/>
    <w:rsid w:val="004050D6"/>
    <w:rsid w:val="0040525B"/>
    <w:rsid w:val="004053BB"/>
    <w:rsid w:val="00405420"/>
    <w:rsid w:val="00405447"/>
    <w:rsid w:val="00405583"/>
    <w:rsid w:val="00405630"/>
    <w:rsid w:val="0040578A"/>
    <w:rsid w:val="004058C1"/>
    <w:rsid w:val="00405A40"/>
    <w:rsid w:val="00405A6A"/>
    <w:rsid w:val="00405AB7"/>
    <w:rsid w:val="00405C57"/>
    <w:rsid w:val="00405C66"/>
    <w:rsid w:val="00405CDD"/>
    <w:rsid w:val="00405D64"/>
    <w:rsid w:val="00405E6A"/>
    <w:rsid w:val="00405FBD"/>
    <w:rsid w:val="004060F8"/>
    <w:rsid w:val="0040619F"/>
    <w:rsid w:val="0040633C"/>
    <w:rsid w:val="00406415"/>
    <w:rsid w:val="00406605"/>
    <w:rsid w:val="004066AB"/>
    <w:rsid w:val="004067D8"/>
    <w:rsid w:val="0040686A"/>
    <w:rsid w:val="004068EE"/>
    <w:rsid w:val="00406AD9"/>
    <w:rsid w:val="00406AF0"/>
    <w:rsid w:val="00406AF3"/>
    <w:rsid w:val="00406BC1"/>
    <w:rsid w:val="00406C35"/>
    <w:rsid w:val="00406CEE"/>
    <w:rsid w:val="00406F8E"/>
    <w:rsid w:val="00406FC5"/>
    <w:rsid w:val="004070A2"/>
    <w:rsid w:val="0040718A"/>
    <w:rsid w:val="004071B3"/>
    <w:rsid w:val="00407202"/>
    <w:rsid w:val="004073E3"/>
    <w:rsid w:val="0040741C"/>
    <w:rsid w:val="004074B7"/>
    <w:rsid w:val="004074FB"/>
    <w:rsid w:val="0040752E"/>
    <w:rsid w:val="00407659"/>
    <w:rsid w:val="00407824"/>
    <w:rsid w:val="00407A20"/>
    <w:rsid w:val="00407A52"/>
    <w:rsid w:val="00410006"/>
    <w:rsid w:val="00410106"/>
    <w:rsid w:val="004101A9"/>
    <w:rsid w:val="00410303"/>
    <w:rsid w:val="00410383"/>
    <w:rsid w:val="004103CF"/>
    <w:rsid w:val="00410542"/>
    <w:rsid w:val="0041059D"/>
    <w:rsid w:val="0041075F"/>
    <w:rsid w:val="00410B73"/>
    <w:rsid w:val="00410D0A"/>
    <w:rsid w:val="00410F5A"/>
    <w:rsid w:val="00410FFE"/>
    <w:rsid w:val="0041116C"/>
    <w:rsid w:val="00411203"/>
    <w:rsid w:val="00411459"/>
    <w:rsid w:val="004114B3"/>
    <w:rsid w:val="004114DF"/>
    <w:rsid w:val="00411574"/>
    <w:rsid w:val="0041161C"/>
    <w:rsid w:val="004116DE"/>
    <w:rsid w:val="0041182F"/>
    <w:rsid w:val="004118D0"/>
    <w:rsid w:val="00411A85"/>
    <w:rsid w:val="00411AF4"/>
    <w:rsid w:val="00411B11"/>
    <w:rsid w:val="00412059"/>
    <w:rsid w:val="0041222D"/>
    <w:rsid w:val="0041225A"/>
    <w:rsid w:val="004123DD"/>
    <w:rsid w:val="0041295B"/>
    <w:rsid w:val="00412987"/>
    <w:rsid w:val="0041299C"/>
    <w:rsid w:val="00412FFA"/>
    <w:rsid w:val="004130AA"/>
    <w:rsid w:val="00413156"/>
    <w:rsid w:val="004132CE"/>
    <w:rsid w:val="0041334E"/>
    <w:rsid w:val="00413428"/>
    <w:rsid w:val="00413450"/>
    <w:rsid w:val="004134B4"/>
    <w:rsid w:val="00413581"/>
    <w:rsid w:val="00413679"/>
    <w:rsid w:val="004136EF"/>
    <w:rsid w:val="00413798"/>
    <w:rsid w:val="004138D9"/>
    <w:rsid w:val="0041395A"/>
    <w:rsid w:val="00413960"/>
    <w:rsid w:val="00413C51"/>
    <w:rsid w:val="00413C80"/>
    <w:rsid w:val="00413C96"/>
    <w:rsid w:val="00413E31"/>
    <w:rsid w:val="00413EAE"/>
    <w:rsid w:val="00413F69"/>
    <w:rsid w:val="004141A2"/>
    <w:rsid w:val="004142BB"/>
    <w:rsid w:val="004146D4"/>
    <w:rsid w:val="004146E3"/>
    <w:rsid w:val="00414864"/>
    <w:rsid w:val="004149E9"/>
    <w:rsid w:val="00414C5D"/>
    <w:rsid w:val="00414C69"/>
    <w:rsid w:val="00414D14"/>
    <w:rsid w:val="00414D44"/>
    <w:rsid w:val="00414E4C"/>
    <w:rsid w:val="00414EAF"/>
    <w:rsid w:val="00415013"/>
    <w:rsid w:val="00415070"/>
    <w:rsid w:val="004150B4"/>
    <w:rsid w:val="0041520F"/>
    <w:rsid w:val="00415258"/>
    <w:rsid w:val="0041538A"/>
    <w:rsid w:val="004153BB"/>
    <w:rsid w:val="004153DB"/>
    <w:rsid w:val="004154CB"/>
    <w:rsid w:val="00415627"/>
    <w:rsid w:val="00415739"/>
    <w:rsid w:val="00415761"/>
    <w:rsid w:val="004157B1"/>
    <w:rsid w:val="0041594B"/>
    <w:rsid w:val="004159BC"/>
    <w:rsid w:val="00415A4F"/>
    <w:rsid w:val="00415C99"/>
    <w:rsid w:val="00415CE2"/>
    <w:rsid w:val="00415D74"/>
    <w:rsid w:val="00415D8C"/>
    <w:rsid w:val="004160AE"/>
    <w:rsid w:val="004160BA"/>
    <w:rsid w:val="00416177"/>
    <w:rsid w:val="00416278"/>
    <w:rsid w:val="00416452"/>
    <w:rsid w:val="00416552"/>
    <w:rsid w:val="004165FB"/>
    <w:rsid w:val="004166A0"/>
    <w:rsid w:val="0041692A"/>
    <w:rsid w:val="00416970"/>
    <w:rsid w:val="00416DD4"/>
    <w:rsid w:val="00416DEA"/>
    <w:rsid w:val="00416FF4"/>
    <w:rsid w:val="0041700F"/>
    <w:rsid w:val="00417029"/>
    <w:rsid w:val="004170B0"/>
    <w:rsid w:val="00417176"/>
    <w:rsid w:val="0041746D"/>
    <w:rsid w:val="004175A5"/>
    <w:rsid w:val="004177EE"/>
    <w:rsid w:val="004178FD"/>
    <w:rsid w:val="00417ACE"/>
    <w:rsid w:val="00417BE5"/>
    <w:rsid w:val="00417C26"/>
    <w:rsid w:val="00417D03"/>
    <w:rsid w:val="00417F0C"/>
    <w:rsid w:val="00417F30"/>
    <w:rsid w:val="004200A1"/>
    <w:rsid w:val="0042011E"/>
    <w:rsid w:val="00420333"/>
    <w:rsid w:val="00420375"/>
    <w:rsid w:val="0042043D"/>
    <w:rsid w:val="0042050B"/>
    <w:rsid w:val="00420648"/>
    <w:rsid w:val="004206A2"/>
    <w:rsid w:val="004206FC"/>
    <w:rsid w:val="00420979"/>
    <w:rsid w:val="00420E40"/>
    <w:rsid w:val="00420E55"/>
    <w:rsid w:val="0042101F"/>
    <w:rsid w:val="0042108E"/>
    <w:rsid w:val="004210BC"/>
    <w:rsid w:val="004215FE"/>
    <w:rsid w:val="00421633"/>
    <w:rsid w:val="004217BF"/>
    <w:rsid w:val="00421A02"/>
    <w:rsid w:val="00421C5C"/>
    <w:rsid w:val="00421CCE"/>
    <w:rsid w:val="00421E18"/>
    <w:rsid w:val="00422176"/>
    <w:rsid w:val="0042254C"/>
    <w:rsid w:val="0042262D"/>
    <w:rsid w:val="00422646"/>
    <w:rsid w:val="00422786"/>
    <w:rsid w:val="00422880"/>
    <w:rsid w:val="004228A0"/>
    <w:rsid w:val="00422C9A"/>
    <w:rsid w:val="00422D14"/>
    <w:rsid w:val="00422D9B"/>
    <w:rsid w:val="00423058"/>
    <w:rsid w:val="0042308C"/>
    <w:rsid w:val="004230B0"/>
    <w:rsid w:val="0042314C"/>
    <w:rsid w:val="004233C1"/>
    <w:rsid w:val="0042345E"/>
    <w:rsid w:val="004234C8"/>
    <w:rsid w:val="004235D2"/>
    <w:rsid w:val="004236FD"/>
    <w:rsid w:val="00423761"/>
    <w:rsid w:val="0042390E"/>
    <w:rsid w:val="0042393D"/>
    <w:rsid w:val="00423A4A"/>
    <w:rsid w:val="00423A55"/>
    <w:rsid w:val="00423B67"/>
    <w:rsid w:val="00423BB6"/>
    <w:rsid w:val="00423DC2"/>
    <w:rsid w:val="00423E07"/>
    <w:rsid w:val="00423FF6"/>
    <w:rsid w:val="00424125"/>
    <w:rsid w:val="004241BE"/>
    <w:rsid w:val="0042420F"/>
    <w:rsid w:val="00424340"/>
    <w:rsid w:val="004244B9"/>
    <w:rsid w:val="00424578"/>
    <w:rsid w:val="004245C5"/>
    <w:rsid w:val="0042464F"/>
    <w:rsid w:val="004246F9"/>
    <w:rsid w:val="0042471D"/>
    <w:rsid w:val="0042490C"/>
    <w:rsid w:val="00424A69"/>
    <w:rsid w:val="00424CB0"/>
    <w:rsid w:val="00424CB4"/>
    <w:rsid w:val="0042529D"/>
    <w:rsid w:val="00425404"/>
    <w:rsid w:val="0042546C"/>
    <w:rsid w:val="00425484"/>
    <w:rsid w:val="004257E5"/>
    <w:rsid w:val="0042594C"/>
    <w:rsid w:val="00425A0E"/>
    <w:rsid w:val="00425A21"/>
    <w:rsid w:val="00425EBB"/>
    <w:rsid w:val="004260CF"/>
    <w:rsid w:val="0042619E"/>
    <w:rsid w:val="00426215"/>
    <w:rsid w:val="0042626A"/>
    <w:rsid w:val="004265CE"/>
    <w:rsid w:val="00426769"/>
    <w:rsid w:val="00426785"/>
    <w:rsid w:val="00426961"/>
    <w:rsid w:val="00426E70"/>
    <w:rsid w:val="00426E8E"/>
    <w:rsid w:val="00426F98"/>
    <w:rsid w:val="00427091"/>
    <w:rsid w:val="00427133"/>
    <w:rsid w:val="00427531"/>
    <w:rsid w:val="0042758D"/>
    <w:rsid w:val="0042765B"/>
    <w:rsid w:val="00427B4B"/>
    <w:rsid w:val="00427BC9"/>
    <w:rsid w:val="00427DAE"/>
    <w:rsid w:val="00427EA5"/>
    <w:rsid w:val="0043001E"/>
    <w:rsid w:val="004301C1"/>
    <w:rsid w:val="00430333"/>
    <w:rsid w:val="0043033C"/>
    <w:rsid w:val="00430490"/>
    <w:rsid w:val="004304F0"/>
    <w:rsid w:val="0043052C"/>
    <w:rsid w:val="004305AF"/>
    <w:rsid w:val="00430689"/>
    <w:rsid w:val="004306D2"/>
    <w:rsid w:val="00430731"/>
    <w:rsid w:val="004308F8"/>
    <w:rsid w:val="004309B5"/>
    <w:rsid w:val="00430A6D"/>
    <w:rsid w:val="00430B42"/>
    <w:rsid w:val="00430DA3"/>
    <w:rsid w:val="00430E56"/>
    <w:rsid w:val="00430E6F"/>
    <w:rsid w:val="00430E79"/>
    <w:rsid w:val="00430F46"/>
    <w:rsid w:val="00430FCC"/>
    <w:rsid w:val="0043111E"/>
    <w:rsid w:val="00431222"/>
    <w:rsid w:val="004312E5"/>
    <w:rsid w:val="00431380"/>
    <w:rsid w:val="004313B7"/>
    <w:rsid w:val="0043150C"/>
    <w:rsid w:val="00431600"/>
    <w:rsid w:val="004316C2"/>
    <w:rsid w:val="00431726"/>
    <w:rsid w:val="00431933"/>
    <w:rsid w:val="00431A67"/>
    <w:rsid w:val="00431BCB"/>
    <w:rsid w:val="00431CB7"/>
    <w:rsid w:val="00431CC1"/>
    <w:rsid w:val="00431D36"/>
    <w:rsid w:val="00431ED4"/>
    <w:rsid w:val="00432029"/>
    <w:rsid w:val="00432168"/>
    <w:rsid w:val="00432169"/>
    <w:rsid w:val="004322E6"/>
    <w:rsid w:val="004323F4"/>
    <w:rsid w:val="004324E2"/>
    <w:rsid w:val="0043278D"/>
    <w:rsid w:val="00432819"/>
    <w:rsid w:val="0043294F"/>
    <w:rsid w:val="00432CB5"/>
    <w:rsid w:val="00433370"/>
    <w:rsid w:val="004335F6"/>
    <w:rsid w:val="00433759"/>
    <w:rsid w:val="00433813"/>
    <w:rsid w:val="004338ED"/>
    <w:rsid w:val="00433BAC"/>
    <w:rsid w:val="00433D17"/>
    <w:rsid w:val="00433D54"/>
    <w:rsid w:val="00433DC8"/>
    <w:rsid w:val="00434007"/>
    <w:rsid w:val="0043429E"/>
    <w:rsid w:val="00434387"/>
    <w:rsid w:val="00434459"/>
    <w:rsid w:val="00434562"/>
    <w:rsid w:val="004345BF"/>
    <w:rsid w:val="0043468B"/>
    <w:rsid w:val="004348EA"/>
    <w:rsid w:val="004349FA"/>
    <w:rsid w:val="00434FD2"/>
    <w:rsid w:val="00435097"/>
    <w:rsid w:val="0043513B"/>
    <w:rsid w:val="00435236"/>
    <w:rsid w:val="00435262"/>
    <w:rsid w:val="0043554A"/>
    <w:rsid w:val="00435608"/>
    <w:rsid w:val="00435614"/>
    <w:rsid w:val="0043561F"/>
    <w:rsid w:val="0043565A"/>
    <w:rsid w:val="004356FD"/>
    <w:rsid w:val="00435A0A"/>
    <w:rsid w:val="00435B0F"/>
    <w:rsid w:val="00435CD9"/>
    <w:rsid w:val="004360E4"/>
    <w:rsid w:val="004361C3"/>
    <w:rsid w:val="0043620F"/>
    <w:rsid w:val="004363E3"/>
    <w:rsid w:val="00436407"/>
    <w:rsid w:val="00436488"/>
    <w:rsid w:val="004364F5"/>
    <w:rsid w:val="00436715"/>
    <w:rsid w:val="00436729"/>
    <w:rsid w:val="0043684D"/>
    <w:rsid w:val="004368F1"/>
    <w:rsid w:val="00436994"/>
    <w:rsid w:val="00436A18"/>
    <w:rsid w:val="00436BEE"/>
    <w:rsid w:val="00436C06"/>
    <w:rsid w:val="00436DFB"/>
    <w:rsid w:val="00437123"/>
    <w:rsid w:val="0043715C"/>
    <w:rsid w:val="004371B8"/>
    <w:rsid w:val="0043728C"/>
    <w:rsid w:val="0043729D"/>
    <w:rsid w:val="00437331"/>
    <w:rsid w:val="00437569"/>
    <w:rsid w:val="00437667"/>
    <w:rsid w:val="00437796"/>
    <w:rsid w:val="00437960"/>
    <w:rsid w:val="004379BB"/>
    <w:rsid w:val="00437A07"/>
    <w:rsid w:val="00437A90"/>
    <w:rsid w:val="00437B9D"/>
    <w:rsid w:val="00437BE5"/>
    <w:rsid w:val="00437C76"/>
    <w:rsid w:val="00437DB7"/>
    <w:rsid w:val="00437DCE"/>
    <w:rsid w:val="00437E87"/>
    <w:rsid w:val="00437F00"/>
    <w:rsid w:val="0044026D"/>
    <w:rsid w:val="0044027F"/>
    <w:rsid w:val="00440299"/>
    <w:rsid w:val="004404D3"/>
    <w:rsid w:val="0044063C"/>
    <w:rsid w:val="0044064A"/>
    <w:rsid w:val="00440679"/>
    <w:rsid w:val="00440C04"/>
    <w:rsid w:val="00440EC8"/>
    <w:rsid w:val="00440F3D"/>
    <w:rsid w:val="00440FA0"/>
    <w:rsid w:val="00441139"/>
    <w:rsid w:val="00441178"/>
    <w:rsid w:val="00441AD3"/>
    <w:rsid w:val="00441D51"/>
    <w:rsid w:val="00441E5E"/>
    <w:rsid w:val="0044206B"/>
    <w:rsid w:val="004422DE"/>
    <w:rsid w:val="00442309"/>
    <w:rsid w:val="00442433"/>
    <w:rsid w:val="004427AE"/>
    <w:rsid w:val="0044286A"/>
    <w:rsid w:val="0044291E"/>
    <w:rsid w:val="00442979"/>
    <w:rsid w:val="00442C74"/>
    <w:rsid w:val="00442CAD"/>
    <w:rsid w:val="00442DC1"/>
    <w:rsid w:val="00442ED8"/>
    <w:rsid w:val="00442EEC"/>
    <w:rsid w:val="00442F16"/>
    <w:rsid w:val="00442F97"/>
    <w:rsid w:val="00442FF8"/>
    <w:rsid w:val="00443030"/>
    <w:rsid w:val="0044305A"/>
    <w:rsid w:val="00443125"/>
    <w:rsid w:val="0044312A"/>
    <w:rsid w:val="0044324F"/>
    <w:rsid w:val="00443266"/>
    <w:rsid w:val="00443302"/>
    <w:rsid w:val="00443522"/>
    <w:rsid w:val="004436DB"/>
    <w:rsid w:val="00443716"/>
    <w:rsid w:val="004437B3"/>
    <w:rsid w:val="004437CA"/>
    <w:rsid w:val="0044388A"/>
    <w:rsid w:val="00443890"/>
    <w:rsid w:val="00443BD6"/>
    <w:rsid w:val="00443E8E"/>
    <w:rsid w:val="00443EB8"/>
    <w:rsid w:val="004440BC"/>
    <w:rsid w:val="004444FF"/>
    <w:rsid w:val="00444520"/>
    <w:rsid w:val="004448B3"/>
    <w:rsid w:val="004448DD"/>
    <w:rsid w:val="004448EC"/>
    <w:rsid w:val="0044496C"/>
    <w:rsid w:val="004449E7"/>
    <w:rsid w:val="004449F7"/>
    <w:rsid w:val="00444B0C"/>
    <w:rsid w:val="00444B56"/>
    <w:rsid w:val="00444BF7"/>
    <w:rsid w:val="00444C17"/>
    <w:rsid w:val="00444C1E"/>
    <w:rsid w:val="00444CC7"/>
    <w:rsid w:val="00444ECE"/>
    <w:rsid w:val="00445030"/>
    <w:rsid w:val="004450E3"/>
    <w:rsid w:val="0044520F"/>
    <w:rsid w:val="00445508"/>
    <w:rsid w:val="00445559"/>
    <w:rsid w:val="0044588C"/>
    <w:rsid w:val="0044596C"/>
    <w:rsid w:val="00445A6B"/>
    <w:rsid w:val="00445AE0"/>
    <w:rsid w:val="00445B26"/>
    <w:rsid w:val="00445B6B"/>
    <w:rsid w:val="00445BFC"/>
    <w:rsid w:val="00445C11"/>
    <w:rsid w:val="00445C62"/>
    <w:rsid w:val="00445C75"/>
    <w:rsid w:val="00445CE2"/>
    <w:rsid w:val="004462D3"/>
    <w:rsid w:val="004463C7"/>
    <w:rsid w:val="0044674E"/>
    <w:rsid w:val="0044683B"/>
    <w:rsid w:val="0044693E"/>
    <w:rsid w:val="00446B70"/>
    <w:rsid w:val="00446B77"/>
    <w:rsid w:val="00446C57"/>
    <w:rsid w:val="00446DAC"/>
    <w:rsid w:val="00446EE8"/>
    <w:rsid w:val="0044728F"/>
    <w:rsid w:val="004472FD"/>
    <w:rsid w:val="0044739C"/>
    <w:rsid w:val="004473F9"/>
    <w:rsid w:val="00447B08"/>
    <w:rsid w:val="00447B0B"/>
    <w:rsid w:val="00447BB3"/>
    <w:rsid w:val="00447C98"/>
    <w:rsid w:val="00447D25"/>
    <w:rsid w:val="00447EB7"/>
    <w:rsid w:val="00447F20"/>
    <w:rsid w:val="00450033"/>
    <w:rsid w:val="00450042"/>
    <w:rsid w:val="00450161"/>
    <w:rsid w:val="004501C6"/>
    <w:rsid w:val="004502D5"/>
    <w:rsid w:val="0045038D"/>
    <w:rsid w:val="00450620"/>
    <w:rsid w:val="00450676"/>
    <w:rsid w:val="00450730"/>
    <w:rsid w:val="004509ED"/>
    <w:rsid w:val="00450A02"/>
    <w:rsid w:val="00450BA0"/>
    <w:rsid w:val="00450C66"/>
    <w:rsid w:val="00450F03"/>
    <w:rsid w:val="00450F30"/>
    <w:rsid w:val="00450FA9"/>
    <w:rsid w:val="004510C4"/>
    <w:rsid w:val="004511B0"/>
    <w:rsid w:val="004512B9"/>
    <w:rsid w:val="004512E6"/>
    <w:rsid w:val="004513C4"/>
    <w:rsid w:val="004515CF"/>
    <w:rsid w:val="0045166A"/>
    <w:rsid w:val="004516C1"/>
    <w:rsid w:val="00451768"/>
    <w:rsid w:val="0045184B"/>
    <w:rsid w:val="00451891"/>
    <w:rsid w:val="00451961"/>
    <w:rsid w:val="00451B6C"/>
    <w:rsid w:val="00451D20"/>
    <w:rsid w:val="00451DB0"/>
    <w:rsid w:val="00451E41"/>
    <w:rsid w:val="00451ED1"/>
    <w:rsid w:val="00451F37"/>
    <w:rsid w:val="004524C6"/>
    <w:rsid w:val="00452552"/>
    <w:rsid w:val="00452603"/>
    <w:rsid w:val="004528BA"/>
    <w:rsid w:val="004528C3"/>
    <w:rsid w:val="00452939"/>
    <w:rsid w:val="00452A74"/>
    <w:rsid w:val="00452ADB"/>
    <w:rsid w:val="00452BFF"/>
    <w:rsid w:val="00452CD9"/>
    <w:rsid w:val="00452DEE"/>
    <w:rsid w:val="00453007"/>
    <w:rsid w:val="004530E6"/>
    <w:rsid w:val="0045314D"/>
    <w:rsid w:val="00453180"/>
    <w:rsid w:val="00453390"/>
    <w:rsid w:val="004534AB"/>
    <w:rsid w:val="0045358E"/>
    <w:rsid w:val="00453740"/>
    <w:rsid w:val="004537EB"/>
    <w:rsid w:val="00453873"/>
    <w:rsid w:val="004538B8"/>
    <w:rsid w:val="00453A76"/>
    <w:rsid w:val="00453D3C"/>
    <w:rsid w:val="00453EA3"/>
    <w:rsid w:val="00453FF5"/>
    <w:rsid w:val="00454086"/>
    <w:rsid w:val="00454100"/>
    <w:rsid w:val="00454109"/>
    <w:rsid w:val="0045429E"/>
    <w:rsid w:val="00454330"/>
    <w:rsid w:val="00454361"/>
    <w:rsid w:val="00454414"/>
    <w:rsid w:val="004544B3"/>
    <w:rsid w:val="00454613"/>
    <w:rsid w:val="004546E5"/>
    <w:rsid w:val="00454A1A"/>
    <w:rsid w:val="00454C3E"/>
    <w:rsid w:val="00454C4C"/>
    <w:rsid w:val="00454DD0"/>
    <w:rsid w:val="00454F79"/>
    <w:rsid w:val="00454FBD"/>
    <w:rsid w:val="004550B1"/>
    <w:rsid w:val="0045511B"/>
    <w:rsid w:val="0045518A"/>
    <w:rsid w:val="0045518C"/>
    <w:rsid w:val="004551C8"/>
    <w:rsid w:val="0045524B"/>
    <w:rsid w:val="004552B7"/>
    <w:rsid w:val="00455345"/>
    <w:rsid w:val="00455406"/>
    <w:rsid w:val="0045556A"/>
    <w:rsid w:val="0045566D"/>
    <w:rsid w:val="0045566E"/>
    <w:rsid w:val="004556D1"/>
    <w:rsid w:val="004559E6"/>
    <w:rsid w:val="00455B40"/>
    <w:rsid w:val="00455B96"/>
    <w:rsid w:val="00455E79"/>
    <w:rsid w:val="00455F17"/>
    <w:rsid w:val="00455F65"/>
    <w:rsid w:val="00455FB6"/>
    <w:rsid w:val="004560A8"/>
    <w:rsid w:val="00456134"/>
    <w:rsid w:val="0045628D"/>
    <w:rsid w:val="0045638D"/>
    <w:rsid w:val="00456636"/>
    <w:rsid w:val="004566AC"/>
    <w:rsid w:val="004567C3"/>
    <w:rsid w:val="00456800"/>
    <w:rsid w:val="00456835"/>
    <w:rsid w:val="004568FA"/>
    <w:rsid w:val="00456B92"/>
    <w:rsid w:val="00456C69"/>
    <w:rsid w:val="00456D28"/>
    <w:rsid w:val="00456F0C"/>
    <w:rsid w:val="00457006"/>
    <w:rsid w:val="004571EC"/>
    <w:rsid w:val="00457279"/>
    <w:rsid w:val="004575B7"/>
    <w:rsid w:val="004578D3"/>
    <w:rsid w:val="00457E53"/>
    <w:rsid w:val="00457FB7"/>
    <w:rsid w:val="004600B2"/>
    <w:rsid w:val="0046031A"/>
    <w:rsid w:val="0046034F"/>
    <w:rsid w:val="004603FB"/>
    <w:rsid w:val="00460516"/>
    <w:rsid w:val="00460546"/>
    <w:rsid w:val="00460574"/>
    <w:rsid w:val="0046061B"/>
    <w:rsid w:val="0046067C"/>
    <w:rsid w:val="004606E0"/>
    <w:rsid w:val="004606F0"/>
    <w:rsid w:val="00460785"/>
    <w:rsid w:val="00460833"/>
    <w:rsid w:val="0046084B"/>
    <w:rsid w:val="004608F5"/>
    <w:rsid w:val="00460945"/>
    <w:rsid w:val="00460A27"/>
    <w:rsid w:val="00460D0F"/>
    <w:rsid w:val="00460D68"/>
    <w:rsid w:val="00460DD6"/>
    <w:rsid w:val="00460DF5"/>
    <w:rsid w:val="00460E14"/>
    <w:rsid w:val="00461019"/>
    <w:rsid w:val="00461081"/>
    <w:rsid w:val="004610BF"/>
    <w:rsid w:val="004611A0"/>
    <w:rsid w:val="004612FD"/>
    <w:rsid w:val="0046146D"/>
    <w:rsid w:val="00461517"/>
    <w:rsid w:val="00461525"/>
    <w:rsid w:val="00461549"/>
    <w:rsid w:val="004615AE"/>
    <w:rsid w:val="004617F0"/>
    <w:rsid w:val="00461965"/>
    <w:rsid w:val="00461AA3"/>
    <w:rsid w:val="00461B84"/>
    <w:rsid w:val="00461C6A"/>
    <w:rsid w:val="00461C97"/>
    <w:rsid w:val="00461DD5"/>
    <w:rsid w:val="00461FB4"/>
    <w:rsid w:val="0046206E"/>
    <w:rsid w:val="00462098"/>
    <w:rsid w:val="00462348"/>
    <w:rsid w:val="004624CE"/>
    <w:rsid w:val="0046265D"/>
    <w:rsid w:val="00462755"/>
    <w:rsid w:val="004627EC"/>
    <w:rsid w:val="004628DD"/>
    <w:rsid w:val="004629DB"/>
    <w:rsid w:val="00462B29"/>
    <w:rsid w:val="00462DC8"/>
    <w:rsid w:val="00462FC0"/>
    <w:rsid w:val="00462FE0"/>
    <w:rsid w:val="00463087"/>
    <w:rsid w:val="00463184"/>
    <w:rsid w:val="004631B3"/>
    <w:rsid w:val="0046325B"/>
    <w:rsid w:val="00463505"/>
    <w:rsid w:val="004635DC"/>
    <w:rsid w:val="00463601"/>
    <w:rsid w:val="00463771"/>
    <w:rsid w:val="0046377E"/>
    <w:rsid w:val="004637CB"/>
    <w:rsid w:val="004638CE"/>
    <w:rsid w:val="004639E8"/>
    <w:rsid w:val="00463A4D"/>
    <w:rsid w:val="00463C63"/>
    <w:rsid w:val="00463D84"/>
    <w:rsid w:val="00463F88"/>
    <w:rsid w:val="00464019"/>
    <w:rsid w:val="004640D5"/>
    <w:rsid w:val="004641D5"/>
    <w:rsid w:val="00464253"/>
    <w:rsid w:val="004642B9"/>
    <w:rsid w:val="0046439C"/>
    <w:rsid w:val="004644EF"/>
    <w:rsid w:val="004645AE"/>
    <w:rsid w:val="00464874"/>
    <w:rsid w:val="004649BA"/>
    <w:rsid w:val="004649E6"/>
    <w:rsid w:val="00464A5E"/>
    <w:rsid w:val="00464C92"/>
    <w:rsid w:val="00464CF3"/>
    <w:rsid w:val="00464CFF"/>
    <w:rsid w:val="00464DAC"/>
    <w:rsid w:val="00464EAA"/>
    <w:rsid w:val="00464ED4"/>
    <w:rsid w:val="00464FF6"/>
    <w:rsid w:val="0046502C"/>
    <w:rsid w:val="00465069"/>
    <w:rsid w:val="00465070"/>
    <w:rsid w:val="004651E0"/>
    <w:rsid w:val="00465259"/>
    <w:rsid w:val="0046530D"/>
    <w:rsid w:val="0046559C"/>
    <w:rsid w:val="004657A9"/>
    <w:rsid w:val="0046587A"/>
    <w:rsid w:val="00465A59"/>
    <w:rsid w:val="00465A7D"/>
    <w:rsid w:val="00465AAD"/>
    <w:rsid w:val="00465BAA"/>
    <w:rsid w:val="00465C59"/>
    <w:rsid w:val="00465D61"/>
    <w:rsid w:val="00465E50"/>
    <w:rsid w:val="004660D2"/>
    <w:rsid w:val="00466228"/>
    <w:rsid w:val="0046631B"/>
    <w:rsid w:val="0046633C"/>
    <w:rsid w:val="0046634D"/>
    <w:rsid w:val="0046635B"/>
    <w:rsid w:val="0046638D"/>
    <w:rsid w:val="00466497"/>
    <w:rsid w:val="0046666E"/>
    <w:rsid w:val="00466720"/>
    <w:rsid w:val="0046678E"/>
    <w:rsid w:val="0046679F"/>
    <w:rsid w:val="00466830"/>
    <w:rsid w:val="00466836"/>
    <w:rsid w:val="00466BBD"/>
    <w:rsid w:val="00466CE1"/>
    <w:rsid w:val="00466CFB"/>
    <w:rsid w:val="00466EC3"/>
    <w:rsid w:val="0046719E"/>
    <w:rsid w:val="00467223"/>
    <w:rsid w:val="004673C1"/>
    <w:rsid w:val="00467467"/>
    <w:rsid w:val="00467496"/>
    <w:rsid w:val="004674D9"/>
    <w:rsid w:val="00467559"/>
    <w:rsid w:val="00467787"/>
    <w:rsid w:val="0046783B"/>
    <w:rsid w:val="004679E2"/>
    <w:rsid w:val="00467B5B"/>
    <w:rsid w:val="00467D25"/>
    <w:rsid w:val="00467DFF"/>
    <w:rsid w:val="00467EF7"/>
    <w:rsid w:val="0047024A"/>
    <w:rsid w:val="004704A0"/>
    <w:rsid w:val="00470558"/>
    <w:rsid w:val="004705A9"/>
    <w:rsid w:val="004706B8"/>
    <w:rsid w:val="004708AC"/>
    <w:rsid w:val="00470919"/>
    <w:rsid w:val="00470989"/>
    <w:rsid w:val="00470B88"/>
    <w:rsid w:val="004710FF"/>
    <w:rsid w:val="0047150D"/>
    <w:rsid w:val="0047152B"/>
    <w:rsid w:val="00471645"/>
    <w:rsid w:val="00471675"/>
    <w:rsid w:val="00471686"/>
    <w:rsid w:val="004716CA"/>
    <w:rsid w:val="0047179E"/>
    <w:rsid w:val="004718F6"/>
    <w:rsid w:val="00471C22"/>
    <w:rsid w:val="00471DC4"/>
    <w:rsid w:val="00471E19"/>
    <w:rsid w:val="00471EE3"/>
    <w:rsid w:val="00471F7C"/>
    <w:rsid w:val="004720B2"/>
    <w:rsid w:val="0047219C"/>
    <w:rsid w:val="004721AC"/>
    <w:rsid w:val="0047233A"/>
    <w:rsid w:val="004724DB"/>
    <w:rsid w:val="00472603"/>
    <w:rsid w:val="00472628"/>
    <w:rsid w:val="004726D7"/>
    <w:rsid w:val="004727FA"/>
    <w:rsid w:val="0047297A"/>
    <w:rsid w:val="004729AA"/>
    <w:rsid w:val="00472A20"/>
    <w:rsid w:val="00472AF5"/>
    <w:rsid w:val="00472BAF"/>
    <w:rsid w:val="00472D8D"/>
    <w:rsid w:val="00472E3C"/>
    <w:rsid w:val="004730D0"/>
    <w:rsid w:val="00473146"/>
    <w:rsid w:val="00473372"/>
    <w:rsid w:val="004733A3"/>
    <w:rsid w:val="004737C5"/>
    <w:rsid w:val="00473A97"/>
    <w:rsid w:val="00473BA8"/>
    <w:rsid w:val="00473C36"/>
    <w:rsid w:val="00473E8B"/>
    <w:rsid w:val="00473EEA"/>
    <w:rsid w:val="0047412A"/>
    <w:rsid w:val="00474278"/>
    <w:rsid w:val="0047435D"/>
    <w:rsid w:val="00474387"/>
    <w:rsid w:val="00474391"/>
    <w:rsid w:val="0047440B"/>
    <w:rsid w:val="00474537"/>
    <w:rsid w:val="00474649"/>
    <w:rsid w:val="00474725"/>
    <w:rsid w:val="004747E8"/>
    <w:rsid w:val="0047491C"/>
    <w:rsid w:val="00474A0B"/>
    <w:rsid w:val="00474A19"/>
    <w:rsid w:val="00474AAF"/>
    <w:rsid w:val="00474CB8"/>
    <w:rsid w:val="00474F55"/>
    <w:rsid w:val="00475182"/>
    <w:rsid w:val="00475188"/>
    <w:rsid w:val="0047519E"/>
    <w:rsid w:val="0047535B"/>
    <w:rsid w:val="0047553E"/>
    <w:rsid w:val="0047574A"/>
    <w:rsid w:val="00475CC3"/>
    <w:rsid w:val="00475D10"/>
    <w:rsid w:val="00475D1F"/>
    <w:rsid w:val="00475DA7"/>
    <w:rsid w:val="00475F0F"/>
    <w:rsid w:val="00475F3E"/>
    <w:rsid w:val="0047601F"/>
    <w:rsid w:val="00476198"/>
    <w:rsid w:val="004762C0"/>
    <w:rsid w:val="00476315"/>
    <w:rsid w:val="0047647F"/>
    <w:rsid w:val="004764DA"/>
    <w:rsid w:val="00476606"/>
    <w:rsid w:val="00476737"/>
    <w:rsid w:val="00476774"/>
    <w:rsid w:val="00476823"/>
    <w:rsid w:val="0047687D"/>
    <w:rsid w:val="0047689A"/>
    <w:rsid w:val="00476A23"/>
    <w:rsid w:val="00477045"/>
    <w:rsid w:val="00477112"/>
    <w:rsid w:val="004771C1"/>
    <w:rsid w:val="0047723A"/>
    <w:rsid w:val="00477646"/>
    <w:rsid w:val="004777AE"/>
    <w:rsid w:val="004779B8"/>
    <w:rsid w:val="00477A23"/>
    <w:rsid w:val="00477A81"/>
    <w:rsid w:val="00477B27"/>
    <w:rsid w:val="00477B54"/>
    <w:rsid w:val="00477D28"/>
    <w:rsid w:val="00477F4C"/>
    <w:rsid w:val="0048009F"/>
    <w:rsid w:val="004800E8"/>
    <w:rsid w:val="0048030E"/>
    <w:rsid w:val="00480314"/>
    <w:rsid w:val="004804DB"/>
    <w:rsid w:val="00480619"/>
    <w:rsid w:val="00480714"/>
    <w:rsid w:val="0048080A"/>
    <w:rsid w:val="00480CB3"/>
    <w:rsid w:val="00480F06"/>
    <w:rsid w:val="004810FE"/>
    <w:rsid w:val="0048110D"/>
    <w:rsid w:val="00481396"/>
    <w:rsid w:val="004815A2"/>
    <w:rsid w:val="004815F7"/>
    <w:rsid w:val="00481673"/>
    <w:rsid w:val="00481738"/>
    <w:rsid w:val="004818BB"/>
    <w:rsid w:val="00481ADC"/>
    <w:rsid w:val="00481DF3"/>
    <w:rsid w:val="00481E33"/>
    <w:rsid w:val="00481FF8"/>
    <w:rsid w:val="00482013"/>
    <w:rsid w:val="004820D4"/>
    <w:rsid w:val="00482198"/>
    <w:rsid w:val="004822E0"/>
    <w:rsid w:val="00482436"/>
    <w:rsid w:val="00482603"/>
    <w:rsid w:val="00482701"/>
    <w:rsid w:val="00482750"/>
    <w:rsid w:val="0048284C"/>
    <w:rsid w:val="00482961"/>
    <w:rsid w:val="00482A9C"/>
    <w:rsid w:val="00482B02"/>
    <w:rsid w:val="00482CF4"/>
    <w:rsid w:val="00482DE4"/>
    <w:rsid w:val="00482E6C"/>
    <w:rsid w:val="00482ED2"/>
    <w:rsid w:val="00482F3A"/>
    <w:rsid w:val="00482F98"/>
    <w:rsid w:val="00483066"/>
    <w:rsid w:val="0048318F"/>
    <w:rsid w:val="0048319A"/>
    <w:rsid w:val="0048325C"/>
    <w:rsid w:val="0048332D"/>
    <w:rsid w:val="00483540"/>
    <w:rsid w:val="0048365A"/>
    <w:rsid w:val="004837D9"/>
    <w:rsid w:val="00483A27"/>
    <w:rsid w:val="00483B1A"/>
    <w:rsid w:val="00483B38"/>
    <w:rsid w:val="00483DEC"/>
    <w:rsid w:val="00483E8E"/>
    <w:rsid w:val="00483F78"/>
    <w:rsid w:val="00484099"/>
    <w:rsid w:val="004840FC"/>
    <w:rsid w:val="00484121"/>
    <w:rsid w:val="004842DF"/>
    <w:rsid w:val="004843FE"/>
    <w:rsid w:val="00484508"/>
    <w:rsid w:val="00484601"/>
    <w:rsid w:val="0048465D"/>
    <w:rsid w:val="0048471B"/>
    <w:rsid w:val="004847EF"/>
    <w:rsid w:val="00484855"/>
    <w:rsid w:val="0048493C"/>
    <w:rsid w:val="0048497B"/>
    <w:rsid w:val="00484B35"/>
    <w:rsid w:val="00484CD5"/>
    <w:rsid w:val="004850C3"/>
    <w:rsid w:val="0048524D"/>
    <w:rsid w:val="0048527C"/>
    <w:rsid w:val="004854A8"/>
    <w:rsid w:val="004855A0"/>
    <w:rsid w:val="004856A2"/>
    <w:rsid w:val="004857FF"/>
    <w:rsid w:val="004859BF"/>
    <w:rsid w:val="004859C6"/>
    <w:rsid w:val="00485A23"/>
    <w:rsid w:val="00485A2C"/>
    <w:rsid w:val="00485ADC"/>
    <w:rsid w:val="00485F46"/>
    <w:rsid w:val="00486189"/>
    <w:rsid w:val="004863BA"/>
    <w:rsid w:val="0048646D"/>
    <w:rsid w:val="0048663A"/>
    <w:rsid w:val="00486704"/>
    <w:rsid w:val="00486714"/>
    <w:rsid w:val="004868E6"/>
    <w:rsid w:val="00486A7D"/>
    <w:rsid w:val="00486AE8"/>
    <w:rsid w:val="00486DC4"/>
    <w:rsid w:val="00486EC9"/>
    <w:rsid w:val="00486F76"/>
    <w:rsid w:val="004871AD"/>
    <w:rsid w:val="004872B3"/>
    <w:rsid w:val="004872B5"/>
    <w:rsid w:val="0048746D"/>
    <w:rsid w:val="004874B7"/>
    <w:rsid w:val="0048751A"/>
    <w:rsid w:val="0048755E"/>
    <w:rsid w:val="00487684"/>
    <w:rsid w:val="0048774D"/>
    <w:rsid w:val="0048787B"/>
    <w:rsid w:val="00487935"/>
    <w:rsid w:val="004879AF"/>
    <w:rsid w:val="004879C7"/>
    <w:rsid w:val="00487A70"/>
    <w:rsid w:val="00487BAA"/>
    <w:rsid w:val="00487CE2"/>
    <w:rsid w:val="00487D02"/>
    <w:rsid w:val="00487D79"/>
    <w:rsid w:val="00487EC4"/>
    <w:rsid w:val="00487F80"/>
    <w:rsid w:val="0049006F"/>
    <w:rsid w:val="004900EE"/>
    <w:rsid w:val="004902DA"/>
    <w:rsid w:val="00490571"/>
    <w:rsid w:val="004905D4"/>
    <w:rsid w:val="0049069E"/>
    <w:rsid w:val="004907EE"/>
    <w:rsid w:val="004909BC"/>
    <w:rsid w:val="004909E8"/>
    <w:rsid w:val="00490ADE"/>
    <w:rsid w:val="00490AE2"/>
    <w:rsid w:val="00490B6D"/>
    <w:rsid w:val="00490D41"/>
    <w:rsid w:val="004910D8"/>
    <w:rsid w:val="00491138"/>
    <w:rsid w:val="00491658"/>
    <w:rsid w:val="00491836"/>
    <w:rsid w:val="0049197A"/>
    <w:rsid w:val="004919B8"/>
    <w:rsid w:val="004919EC"/>
    <w:rsid w:val="00491B1B"/>
    <w:rsid w:val="00491CC4"/>
    <w:rsid w:val="00491D7D"/>
    <w:rsid w:val="00491D9B"/>
    <w:rsid w:val="00491DD3"/>
    <w:rsid w:val="00491E92"/>
    <w:rsid w:val="00491ED4"/>
    <w:rsid w:val="00491EF3"/>
    <w:rsid w:val="00491F22"/>
    <w:rsid w:val="004921E2"/>
    <w:rsid w:val="00492283"/>
    <w:rsid w:val="0049261E"/>
    <w:rsid w:val="00492761"/>
    <w:rsid w:val="00492837"/>
    <w:rsid w:val="0049288F"/>
    <w:rsid w:val="00492971"/>
    <w:rsid w:val="00492C6C"/>
    <w:rsid w:val="00492F4F"/>
    <w:rsid w:val="00493069"/>
    <w:rsid w:val="004930EC"/>
    <w:rsid w:val="00493206"/>
    <w:rsid w:val="00493222"/>
    <w:rsid w:val="004933AB"/>
    <w:rsid w:val="004934D5"/>
    <w:rsid w:val="00493604"/>
    <w:rsid w:val="0049368C"/>
    <w:rsid w:val="004938E0"/>
    <w:rsid w:val="00493922"/>
    <w:rsid w:val="0049392E"/>
    <w:rsid w:val="004939BB"/>
    <w:rsid w:val="004939F4"/>
    <w:rsid w:val="00493E61"/>
    <w:rsid w:val="00493FA4"/>
    <w:rsid w:val="0049403E"/>
    <w:rsid w:val="0049410C"/>
    <w:rsid w:val="004942CA"/>
    <w:rsid w:val="0049430A"/>
    <w:rsid w:val="00494429"/>
    <w:rsid w:val="004945DA"/>
    <w:rsid w:val="0049466B"/>
    <w:rsid w:val="00494932"/>
    <w:rsid w:val="0049498B"/>
    <w:rsid w:val="004949E5"/>
    <w:rsid w:val="004949FF"/>
    <w:rsid w:val="00494A7F"/>
    <w:rsid w:val="00494CE0"/>
    <w:rsid w:val="00494D11"/>
    <w:rsid w:val="00494FFF"/>
    <w:rsid w:val="00495141"/>
    <w:rsid w:val="00495226"/>
    <w:rsid w:val="004952A0"/>
    <w:rsid w:val="004953C7"/>
    <w:rsid w:val="00495474"/>
    <w:rsid w:val="0049564B"/>
    <w:rsid w:val="0049582C"/>
    <w:rsid w:val="00495959"/>
    <w:rsid w:val="00495A78"/>
    <w:rsid w:val="00495AEB"/>
    <w:rsid w:val="00495C94"/>
    <w:rsid w:val="00495CB6"/>
    <w:rsid w:val="00495D99"/>
    <w:rsid w:val="00495DAE"/>
    <w:rsid w:val="00495E9D"/>
    <w:rsid w:val="00496161"/>
    <w:rsid w:val="0049616B"/>
    <w:rsid w:val="004962D3"/>
    <w:rsid w:val="004963D4"/>
    <w:rsid w:val="004968AF"/>
    <w:rsid w:val="00496BA4"/>
    <w:rsid w:val="00496CD4"/>
    <w:rsid w:val="00496CEC"/>
    <w:rsid w:val="00496DA0"/>
    <w:rsid w:val="00496FA4"/>
    <w:rsid w:val="00497062"/>
    <w:rsid w:val="004970E0"/>
    <w:rsid w:val="00497230"/>
    <w:rsid w:val="0049739C"/>
    <w:rsid w:val="004974C4"/>
    <w:rsid w:val="0049759A"/>
    <w:rsid w:val="004977AE"/>
    <w:rsid w:val="0049791F"/>
    <w:rsid w:val="00497A0F"/>
    <w:rsid w:val="00497AC9"/>
    <w:rsid w:val="00497BFE"/>
    <w:rsid w:val="00497C0B"/>
    <w:rsid w:val="00497D6B"/>
    <w:rsid w:val="00497FF2"/>
    <w:rsid w:val="004A0326"/>
    <w:rsid w:val="004A04C7"/>
    <w:rsid w:val="004A054B"/>
    <w:rsid w:val="004A0550"/>
    <w:rsid w:val="004A091E"/>
    <w:rsid w:val="004A0A5F"/>
    <w:rsid w:val="004A0AEA"/>
    <w:rsid w:val="004A0B79"/>
    <w:rsid w:val="004A0C50"/>
    <w:rsid w:val="004A0ED7"/>
    <w:rsid w:val="004A0FA1"/>
    <w:rsid w:val="004A1205"/>
    <w:rsid w:val="004A1220"/>
    <w:rsid w:val="004A1356"/>
    <w:rsid w:val="004A143A"/>
    <w:rsid w:val="004A160A"/>
    <w:rsid w:val="004A16E4"/>
    <w:rsid w:val="004A1708"/>
    <w:rsid w:val="004A171F"/>
    <w:rsid w:val="004A1792"/>
    <w:rsid w:val="004A185A"/>
    <w:rsid w:val="004A18A0"/>
    <w:rsid w:val="004A18F6"/>
    <w:rsid w:val="004A1934"/>
    <w:rsid w:val="004A1A3E"/>
    <w:rsid w:val="004A1B20"/>
    <w:rsid w:val="004A1C54"/>
    <w:rsid w:val="004A1C88"/>
    <w:rsid w:val="004A1D49"/>
    <w:rsid w:val="004A1E46"/>
    <w:rsid w:val="004A1E6D"/>
    <w:rsid w:val="004A1E88"/>
    <w:rsid w:val="004A1F23"/>
    <w:rsid w:val="004A1FD6"/>
    <w:rsid w:val="004A20B9"/>
    <w:rsid w:val="004A2204"/>
    <w:rsid w:val="004A2237"/>
    <w:rsid w:val="004A2496"/>
    <w:rsid w:val="004A24B1"/>
    <w:rsid w:val="004A2635"/>
    <w:rsid w:val="004A286F"/>
    <w:rsid w:val="004A2884"/>
    <w:rsid w:val="004A2930"/>
    <w:rsid w:val="004A293E"/>
    <w:rsid w:val="004A29B6"/>
    <w:rsid w:val="004A29B8"/>
    <w:rsid w:val="004A2A80"/>
    <w:rsid w:val="004A2B97"/>
    <w:rsid w:val="004A2C30"/>
    <w:rsid w:val="004A2D74"/>
    <w:rsid w:val="004A2D93"/>
    <w:rsid w:val="004A3141"/>
    <w:rsid w:val="004A3375"/>
    <w:rsid w:val="004A342A"/>
    <w:rsid w:val="004A376F"/>
    <w:rsid w:val="004A37FC"/>
    <w:rsid w:val="004A397A"/>
    <w:rsid w:val="004A39FA"/>
    <w:rsid w:val="004A3A6F"/>
    <w:rsid w:val="004A3A77"/>
    <w:rsid w:val="004A3D29"/>
    <w:rsid w:val="004A3D53"/>
    <w:rsid w:val="004A3E7A"/>
    <w:rsid w:val="004A40D8"/>
    <w:rsid w:val="004A40FF"/>
    <w:rsid w:val="004A423F"/>
    <w:rsid w:val="004A425E"/>
    <w:rsid w:val="004A447F"/>
    <w:rsid w:val="004A45DB"/>
    <w:rsid w:val="004A45EA"/>
    <w:rsid w:val="004A4889"/>
    <w:rsid w:val="004A4981"/>
    <w:rsid w:val="004A4C0A"/>
    <w:rsid w:val="004A4CCE"/>
    <w:rsid w:val="004A4CEB"/>
    <w:rsid w:val="004A4E09"/>
    <w:rsid w:val="004A4F4C"/>
    <w:rsid w:val="004A51A6"/>
    <w:rsid w:val="004A51F7"/>
    <w:rsid w:val="004A51FC"/>
    <w:rsid w:val="004A53D0"/>
    <w:rsid w:val="004A5439"/>
    <w:rsid w:val="004A547E"/>
    <w:rsid w:val="004A5636"/>
    <w:rsid w:val="004A5665"/>
    <w:rsid w:val="004A5743"/>
    <w:rsid w:val="004A5AB1"/>
    <w:rsid w:val="004A5BD7"/>
    <w:rsid w:val="004A5CDE"/>
    <w:rsid w:val="004A5D77"/>
    <w:rsid w:val="004A6227"/>
    <w:rsid w:val="004A62A0"/>
    <w:rsid w:val="004A637C"/>
    <w:rsid w:val="004A63BA"/>
    <w:rsid w:val="004A65D3"/>
    <w:rsid w:val="004A6755"/>
    <w:rsid w:val="004A678E"/>
    <w:rsid w:val="004A6899"/>
    <w:rsid w:val="004A6B22"/>
    <w:rsid w:val="004A6B7E"/>
    <w:rsid w:val="004A6C6C"/>
    <w:rsid w:val="004A6CFF"/>
    <w:rsid w:val="004A6E63"/>
    <w:rsid w:val="004A6EF6"/>
    <w:rsid w:val="004A70AD"/>
    <w:rsid w:val="004A72B0"/>
    <w:rsid w:val="004A7554"/>
    <w:rsid w:val="004A7758"/>
    <w:rsid w:val="004A77DB"/>
    <w:rsid w:val="004A7833"/>
    <w:rsid w:val="004A79C9"/>
    <w:rsid w:val="004A7B5A"/>
    <w:rsid w:val="004A7BD8"/>
    <w:rsid w:val="004A7C26"/>
    <w:rsid w:val="004A7D97"/>
    <w:rsid w:val="004B02C8"/>
    <w:rsid w:val="004B049A"/>
    <w:rsid w:val="004B074D"/>
    <w:rsid w:val="004B08E0"/>
    <w:rsid w:val="004B0BF1"/>
    <w:rsid w:val="004B10E7"/>
    <w:rsid w:val="004B11BC"/>
    <w:rsid w:val="004B12E2"/>
    <w:rsid w:val="004B139B"/>
    <w:rsid w:val="004B13B6"/>
    <w:rsid w:val="004B147D"/>
    <w:rsid w:val="004B147F"/>
    <w:rsid w:val="004B14A0"/>
    <w:rsid w:val="004B14BC"/>
    <w:rsid w:val="004B14EE"/>
    <w:rsid w:val="004B1646"/>
    <w:rsid w:val="004B182E"/>
    <w:rsid w:val="004B19C8"/>
    <w:rsid w:val="004B19E0"/>
    <w:rsid w:val="004B19EB"/>
    <w:rsid w:val="004B1A83"/>
    <w:rsid w:val="004B1B75"/>
    <w:rsid w:val="004B1F22"/>
    <w:rsid w:val="004B1F29"/>
    <w:rsid w:val="004B2097"/>
    <w:rsid w:val="004B20DF"/>
    <w:rsid w:val="004B2105"/>
    <w:rsid w:val="004B21D4"/>
    <w:rsid w:val="004B2220"/>
    <w:rsid w:val="004B2264"/>
    <w:rsid w:val="004B2336"/>
    <w:rsid w:val="004B23CC"/>
    <w:rsid w:val="004B25BF"/>
    <w:rsid w:val="004B266D"/>
    <w:rsid w:val="004B28B7"/>
    <w:rsid w:val="004B28E4"/>
    <w:rsid w:val="004B2B7B"/>
    <w:rsid w:val="004B2C49"/>
    <w:rsid w:val="004B2E18"/>
    <w:rsid w:val="004B2E71"/>
    <w:rsid w:val="004B2F33"/>
    <w:rsid w:val="004B2F9F"/>
    <w:rsid w:val="004B3101"/>
    <w:rsid w:val="004B3113"/>
    <w:rsid w:val="004B32BB"/>
    <w:rsid w:val="004B330D"/>
    <w:rsid w:val="004B3314"/>
    <w:rsid w:val="004B3347"/>
    <w:rsid w:val="004B3478"/>
    <w:rsid w:val="004B34AC"/>
    <w:rsid w:val="004B3501"/>
    <w:rsid w:val="004B39FB"/>
    <w:rsid w:val="004B3B81"/>
    <w:rsid w:val="004B3BBF"/>
    <w:rsid w:val="004B3C2D"/>
    <w:rsid w:val="004B3CE3"/>
    <w:rsid w:val="004B3D70"/>
    <w:rsid w:val="004B3DD2"/>
    <w:rsid w:val="004B3E64"/>
    <w:rsid w:val="004B4059"/>
    <w:rsid w:val="004B41A3"/>
    <w:rsid w:val="004B42F0"/>
    <w:rsid w:val="004B441F"/>
    <w:rsid w:val="004B4498"/>
    <w:rsid w:val="004B4687"/>
    <w:rsid w:val="004B47DE"/>
    <w:rsid w:val="004B4A09"/>
    <w:rsid w:val="004B4E7C"/>
    <w:rsid w:val="004B503D"/>
    <w:rsid w:val="004B5162"/>
    <w:rsid w:val="004B5392"/>
    <w:rsid w:val="004B54AD"/>
    <w:rsid w:val="004B54E0"/>
    <w:rsid w:val="004B54E4"/>
    <w:rsid w:val="004B55F8"/>
    <w:rsid w:val="004B5783"/>
    <w:rsid w:val="004B5968"/>
    <w:rsid w:val="004B5BC0"/>
    <w:rsid w:val="004B5DA3"/>
    <w:rsid w:val="004B6171"/>
    <w:rsid w:val="004B62B9"/>
    <w:rsid w:val="004B638D"/>
    <w:rsid w:val="004B6601"/>
    <w:rsid w:val="004B67FF"/>
    <w:rsid w:val="004B6BC9"/>
    <w:rsid w:val="004B6C27"/>
    <w:rsid w:val="004B6D42"/>
    <w:rsid w:val="004B6D61"/>
    <w:rsid w:val="004B6FA7"/>
    <w:rsid w:val="004B6FDD"/>
    <w:rsid w:val="004B7112"/>
    <w:rsid w:val="004B716C"/>
    <w:rsid w:val="004B7298"/>
    <w:rsid w:val="004B73CF"/>
    <w:rsid w:val="004B7403"/>
    <w:rsid w:val="004B7479"/>
    <w:rsid w:val="004B74EB"/>
    <w:rsid w:val="004B752A"/>
    <w:rsid w:val="004B75DB"/>
    <w:rsid w:val="004B7613"/>
    <w:rsid w:val="004B7740"/>
    <w:rsid w:val="004B778F"/>
    <w:rsid w:val="004B78F2"/>
    <w:rsid w:val="004B7961"/>
    <w:rsid w:val="004B7B0E"/>
    <w:rsid w:val="004B7B12"/>
    <w:rsid w:val="004B7C57"/>
    <w:rsid w:val="004B7E1E"/>
    <w:rsid w:val="004B7F59"/>
    <w:rsid w:val="004B7F93"/>
    <w:rsid w:val="004C0292"/>
    <w:rsid w:val="004C03DB"/>
    <w:rsid w:val="004C042E"/>
    <w:rsid w:val="004C0433"/>
    <w:rsid w:val="004C0454"/>
    <w:rsid w:val="004C0625"/>
    <w:rsid w:val="004C0687"/>
    <w:rsid w:val="004C076B"/>
    <w:rsid w:val="004C0787"/>
    <w:rsid w:val="004C07D4"/>
    <w:rsid w:val="004C0819"/>
    <w:rsid w:val="004C090F"/>
    <w:rsid w:val="004C09C4"/>
    <w:rsid w:val="004C0B09"/>
    <w:rsid w:val="004C0D2A"/>
    <w:rsid w:val="004C1366"/>
    <w:rsid w:val="004C13AB"/>
    <w:rsid w:val="004C13D2"/>
    <w:rsid w:val="004C141B"/>
    <w:rsid w:val="004C168D"/>
    <w:rsid w:val="004C17C2"/>
    <w:rsid w:val="004C1877"/>
    <w:rsid w:val="004C1964"/>
    <w:rsid w:val="004C1ACC"/>
    <w:rsid w:val="004C1BE2"/>
    <w:rsid w:val="004C1D79"/>
    <w:rsid w:val="004C1E06"/>
    <w:rsid w:val="004C1EDA"/>
    <w:rsid w:val="004C1F44"/>
    <w:rsid w:val="004C1FA2"/>
    <w:rsid w:val="004C205F"/>
    <w:rsid w:val="004C20B0"/>
    <w:rsid w:val="004C2110"/>
    <w:rsid w:val="004C266C"/>
    <w:rsid w:val="004C28F8"/>
    <w:rsid w:val="004C294B"/>
    <w:rsid w:val="004C2965"/>
    <w:rsid w:val="004C29BC"/>
    <w:rsid w:val="004C2A65"/>
    <w:rsid w:val="004C2C7B"/>
    <w:rsid w:val="004C2CEA"/>
    <w:rsid w:val="004C2EA6"/>
    <w:rsid w:val="004C3007"/>
    <w:rsid w:val="004C3038"/>
    <w:rsid w:val="004C3055"/>
    <w:rsid w:val="004C305E"/>
    <w:rsid w:val="004C3077"/>
    <w:rsid w:val="004C30C4"/>
    <w:rsid w:val="004C31C8"/>
    <w:rsid w:val="004C322F"/>
    <w:rsid w:val="004C3311"/>
    <w:rsid w:val="004C332B"/>
    <w:rsid w:val="004C33AA"/>
    <w:rsid w:val="004C33C6"/>
    <w:rsid w:val="004C357D"/>
    <w:rsid w:val="004C378D"/>
    <w:rsid w:val="004C38B6"/>
    <w:rsid w:val="004C3949"/>
    <w:rsid w:val="004C3970"/>
    <w:rsid w:val="004C3AFB"/>
    <w:rsid w:val="004C3B37"/>
    <w:rsid w:val="004C3C8A"/>
    <w:rsid w:val="004C3CA8"/>
    <w:rsid w:val="004C3D63"/>
    <w:rsid w:val="004C3D68"/>
    <w:rsid w:val="004C3DE5"/>
    <w:rsid w:val="004C3E13"/>
    <w:rsid w:val="004C3E5A"/>
    <w:rsid w:val="004C3EB7"/>
    <w:rsid w:val="004C3F6D"/>
    <w:rsid w:val="004C3F73"/>
    <w:rsid w:val="004C4084"/>
    <w:rsid w:val="004C4353"/>
    <w:rsid w:val="004C43FE"/>
    <w:rsid w:val="004C4796"/>
    <w:rsid w:val="004C48F6"/>
    <w:rsid w:val="004C4B0E"/>
    <w:rsid w:val="004C4B1A"/>
    <w:rsid w:val="004C4B31"/>
    <w:rsid w:val="004C4B81"/>
    <w:rsid w:val="004C4DA8"/>
    <w:rsid w:val="004C4F43"/>
    <w:rsid w:val="004C4F8B"/>
    <w:rsid w:val="004C4FCB"/>
    <w:rsid w:val="004C4FE3"/>
    <w:rsid w:val="004C5090"/>
    <w:rsid w:val="004C50D6"/>
    <w:rsid w:val="004C52C6"/>
    <w:rsid w:val="004C5630"/>
    <w:rsid w:val="004C57A9"/>
    <w:rsid w:val="004C57C4"/>
    <w:rsid w:val="004C5820"/>
    <w:rsid w:val="004C588E"/>
    <w:rsid w:val="004C5A40"/>
    <w:rsid w:val="004C5BB0"/>
    <w:rsid w:val="004C5C10"/>
    <w:rsid w:val="004C5D4F"/>
    <w:rsid w:val="004C5FC9"/>
    <w:rsid w:val="004C5FD0"/>
    <w:rsid w:val="004C5FD6"/>
    <w:rsid w:val="004C616D"/>
    <w:rsid w:val="004C62CF"/>
    <w:rsid w:val="004C62EF"/>
    <w:rsid w:val="004C6312"/>
    <w:rsid w:val="004C634B"/>
    <w:rsid w:val="004C6403"/>
    <w:rsid w:val="004C646F"/>
    <w:rsid w:val="004C679F"/>
    <w:rsid w:val="004C6833"/>
    <w:rsid w:val="004C6845"/>
    <w:rsid w:val="004C6A9B"/>
    <w:rsid w:val="004C6C63"/>
    <w:rsid w:val="004C6DA7"/>
    <w:rsid w:val="004C6EFF"/>
    <w:rsid w:val="004C71BA"/>
    <w:rsid w:val="004C7369"/>
    <w:rsid w:val="004C7588"/>
    <w:rsid w:val="004C759F"/>
    <w:rsid w:val="004C7612"/>
    <w:rsid w:val="004C770D"/>
    <w:rsid w:val="004C7749"/>
    <w:rsid w:val="004C780A"/>
    <w:rsid w:val="004C7B8E"/>
    <w:rsid w:val="004C7EB0"/>
    <w:rsid w:val="004C7F32"/>
    <w:rsid w:val="004D0029"/>
    <w:rsid w:val="004D0128"/>
    <w:rsid w:val="004D022C"/>
    <w:rsid w:val="004D02BE"/>
    <w:rsid w:val="004D03A8"/>
    <w:rsid w:val="004D044B"/>
    <w:rsid w:val="004D0521"/>
    <w:rsid w:val="004D0567"/>
    <w:rsid w:val="004D059C"/>
    <w:rsid w:val="004D0692"/>
    <w:rsid w:val="004D0718"/>
    <w:rsid w:val="004D09FA"/>
    <w:rsid w:val="004D0B66"/>
    <w:rsid w:val="004D0C0B"/>
    <w:rsid w:val="004D0C34"/>
    <w:rsid w:val="004D0F25"/>
    <w:rsid w:val="004D0FDA"/>
    <w:rsid w:val="004D1250"/>
    <w:rsid w:val="004D144D"/>
    <w:rsid w:val="004D144F"/>
    <w:rsid w:val="004D1532"/>
    <w:rsid w:val="004D1549"/>
    <w:rsid w:val="004D16C7"/>
    <w:rsid w:val="004D171D"/>
    <w:rsid w:val="004D1A13"/>
    <w:rsid w:val="004D1E31"/>
    <w:rsid w:val="004D1ED1"/>
    <w:rsid w:val="004D1FC5"/>
    <w:rsid w:val="004D2004"/>
    <w:rsid w:val="004D20F8"/>
    <w:rsid w:val="004D2186"/>
    <w:rsid w:val="004D21C1"/>
    <w:rsid w:val="004D2238"/>
    <w:rsid w:val="004D23A0"/>
    <w:rsid w:val="004D23BF"/>
    <w:rsid w:val="004D244E"/>
    <w:rsid w:val="004D2795"/>
    <w:rsid w:val="004D2918"/>
    <w:rsid w:val="004D2998"/>
    <w:rsid w:val="004D2BDA"/>
    <w:rsid w:val="004D2C30"/>
    <w:rsid w:val="004D2C9C"/>
    <w:rsid w:val="004D2CBB"/>
    <w:rsid w:val="004D2DB9"/>
    <w:rsid w:val="004D2DD5"/>
    <w:rsid w:val="004D2F03"/>
    <w:rsid w:val="004D3070"/>
    <w:rsid w:val="004D3073"/>
    <w:rsid w:val="004D3334"/>
    <w:rsid w:val="004D37E8"/>
    <w:rsid w:val="004D3812"/>
    <w:rsid w:val="004D3B8C"/>
    <w:rsid w:val="004D3C6D"/>
    <w:rsid w:val="004D3F23"/>
    <w:rsid w:val="004D416F"/>
    <w:rsid w:val="004D42AB"/>
    <w:rsid w:val="004D42E7"/>
    <w:rsid w:val="004D4337"/>
    <w:rsid w:val="004D43D2"/>
    <w:rsid w:val="004D46B7"/>
    <w:rsid w:val="004D4729"/>
    <w:rsid w:val="004D4775"/>
    <w:rsid w:val="004D477F"/>
    <w:rsid w:val="004D492A"/>
    <w:rsid w:val="004D4B36"/>
    <w:rsid w:val="004D4BC6"/>
    <w:rsid w:val="004D4DFB"/>
    <w:rsid w:val="004D4E01"/>
    <w:rsid w:val="004D4E2A"/>
    <w:rsid w:val="004D4F75"/>
    <w:rsid w:val="004D5039"/>
    <w:rsid w:val="004D5212"/>
    <w:rsid w:val="004D5334"/>
    <w:rsid w:val="004D5373"/>
    <w:rsid w:val="004D53AF"/>
    <w:rsid w:val="004D53F8"/>
    <w:rsid w:val="004D55A5"/>
    <w:rsid w:val="004D55C0"/>
    <w:rsid w:val="004D57B9"/>
    <w:rsid w:val="004D58AA"/>
    <w:rsid w:val="004D5AF7"/>
    <w:rsid w:val="004D5DF8"/>
    <w:rsid w:val="004D5E08"/>
    <w:rsid w:val="004D5F08"/>
    <w:rsid w:val="004D6342"/>
    <w:rsid w:val="004D63AF"/>
    <w:rsid w:val="004D642F"/>
    <w:rsid w:val="004D652E"/>
    <w:rsid w:val="004D65C2"/>
    <w:rsid w:val="004D65C6"/>
    <w:rsid w:val="004D6821"/>
    <w:rsid w:val="004D69FE"/>
    <w:rsid w:val="004D6AC6"/>
    <w:rsid w:val="004D6B1C"/>
    <w:rsid w:val="004D6BEF"/>
    <w:rsid w:val="004D6C77"/>
    <w:rsid w:val="004D6CAC"/>
    <w:rsid w:val="004D6CF4"/>
    <w:rsid w:val="004D6E14"/>
    <w:rsid w:val="004D70AE"/>
    <w:rsid w:val="004D714E"/>
    <w:rsid w:val="004D72A0"/>
    <w:rsid w:val="004D7504"/>
    <w:rsid w:val="004D76DD"/>
    <w:rsid w:val="004D77BF"/>
    <w:rsid w:val="004D77C0"/>
    <w:rsid w:val="004D77C9"/>
    <w:rsid w:val="004D7802"/>
    <w:rsid w:val="004D7835"/>
    <w:rsid w:val="004D7B71"/>
    <w:rsid w:val="004D7BED"/>
    <w:rsid w:val="004D7C62"/>
    <w:rsid w:val="004D7C9A"/>
    <w:rsid w:val="004D7D26"/>
    <w:rsid w:val="004D7DE5"/>
    <w:rsid w:val="004E0045"/>
    <w:rsid w:val="004E00F7"/>
    <w:rsid w:val="004E01E8"/>
    <w:rsid w:val="004E031A"/>
    <w:rsid w:val="004E032B"/>
    <w:rsid w:val="004E0445"/>
    <w:rsid w:val="004E0471"/>
    <w:rsid w:val="004E0A62"/>
    <w:rsid w:val="004E0CFF"/>
    <w:rsid w:val="004E0DF4"/>
    <w:rsid w:val="004E104D"/>
    <w:rsid w:val="004E1089"/>
    <w:rsid w:val="004E1629"/>
    <w:rsid w:val="004E1706"/>
    <w:rsid w:val="004E183E"/>
    <w:rsid w:val="004E1884"/>
    <w:rsid w:val="004E1B0F"/>
    <w:rsid w:val="004E1CAF"/>
    <w:rsid w:val="004E1CE1"/>
    <w:rsid w:val="004E1E93"/>
    <w:rsid w:val="004E22D6"/>
    <w:rsid w:val="004E2604"/>
    <w:rsid w:val="004E270D"/>
    <w:rsid w:val="004E2802"/>
    <w:rsid w:val="004E2977"/>
    <w:rsid w:val="004E29FC"/>
    <w:rsid w:val="004E2A3E"/>
    <w:rsid w:val="004E2E12"/>
    <w:rsid w:val="004E3072"/>
    <w:rsid w:val="004E307E"/>
    <w:rsid w:val="004E333B"/>
    <w:rsid w:val="004E33B9"/>
    <w:rsid w:val="004E33FA"/>
    <w:rsid w:val="004E3412"/>
    <w:rsid w:val="004E3417"/>
    <w:rsid w:val="004E3425"/>
    <w:rsid w:val="004E34D9"/>
    <w:rsid w:val="004E38C0"/>
    <w:rsid w:val="004E3A8B"/>
    <w:rsid w:val="004E3C85"/>
    <w:rsid w:val="004E3CCD"/>
    <w:rsid w:val="004E4075"/>
    <w:rsid w:val="004E4303"/>
    <w:rsid w:val="004E4322"/>
    <w:rsid w:val="004E4449"/>
    <w:rsid w:val="004E4517"/>
    <w:rsid w:val="004E4518"/>
    <w:rsid w:val="004E48B4"/>
    <w:rsid w:val="004E4A82"/>
    <w:rsid w:val="004E4A90"/>
    <w:rsid w:val="004E4AB7"/>
    <w:rsid w:val="004E4BC9"/>
    <w:rsid w:val="004E4F65"/>
    <w:rsid w:val="004E5044"/>
    <w:rsid w:val="004E504D"/>
    <w:rsid w:val="004E50B6"/>
    <w:rsid w:val="004E5132"/>
    <w:rsid w:val="004E51DA"/>
    <w:rsid w:val="004E5386"/>
    <w:rsid w:val="004E556D"/>
    <w:rsid w:val="004E5626"/>
    <w:rsid w:val="004E5749"/>
    <w:rsid w:val="004E5790"/>
    <w:rsid w:val="004E57A5"/>
    <w:rsid w:val="004E58E0"/>
    <w:rsid w:val="004E5C37"/>
    <w:rsid w:val="004E5D97"/>
    <w:rsid w:val="004E5DDD"/>
    <w:rsid w:val="004E609C"/>
    <w:rsid w:val="004E6203"/>
    <w:rsid w:val="004E620E"/>
    <w:rsid w:val="004E6212"/>
    <w:rsid w:val="004E62F6"/>
    <w:rsid w:val="004E62FC"/>
    <w:rsid w:val="004E6381"/>
    <w:rsid w:val="004E6562"/>
    <w:rsid w:val="004E659A"/>
    <w:rsid w:val="004E668A"/>
    <w:rsid w:val="004E66B8"/>
    <w:rsid w:val="004E671B"/>
    <w:rsid w:val="004E6726"/>
    <w:rsid w:val="004E6780"/>
    <w:rsid w:val="004E692C"/>
    <w:rsid w:val="004E6B61"/>
    <w:rsid w:val="004E6DB8"/>
    <w:rsid w:val="004E6E53"/>
    <w:rsid w:val="004E6E8A"/>
    <w:rsid w:val="004E6FC3"/>
    <w:rsid w:val="004E7215"/>
    <w:rsid w:val="004E7242"/>
    <w:rsid w:val="004E74C4"/>
    <w:rsid w:val="004E74DF"/>
    <w:rsid w:val="004E7669"/>
    <w:rsid w:val="004E794D"/>
    <w:rsid w:val="004E7A6F"/>
    <w:rsid w:val="004E7B60"/>
    <w:rsid w:val="004E7F2C"/>
    <w:rsid w:val="004E7FCA"/>
    <w:rsid w:val="004F0266"/>
    <w:rsid w:val="004F044A"/>
    <w:rsid w:val="004F0530"/>
    <w:rsid w:val="004F07C8"/>
    <w:rsid w:val="004F0928"/>
    <w:rsid w:val="004F0B80"/>
    <w:rsid w:val="004F0C1B"/>
    <w:rsid w:val="004F0CFE"/>
    <w:rsid w:val="004F0DC1"/>
    <w:rsid w:val="004F105E"/>
    <w:rsid w:val="004F11D0"/>
    <w:rsid w:val="004F12AD"/>
    <w:rsid w:val="004F1335"/>
    <w:rsid w:val="004F14D6"/>
    <w:rsid w:val="004F15AA"/>
    <w:rsid w:val="004F15D9"/>
    <w:rsid w:val="004F1907"/>
    <w:rsid w:val="004F1968"/>
    <w:rsid w:val="004F1A7E"/>
    <w:rsid w:val="004F1C57"/>
    <w:rsid w:val="004F1CB5"/>
    <w:rsid w:val="004F1DC0"/>
    <w:rsid w:val="004F1EB1"/>
    <w:rsid w:val="004F2087"/>
    <w:rsid w:val="004F20E4"/>
    <w:rsid w:val="004F20F0"/>
    <w:rsid w:val="004F214A"/>
    <w:rsid w:val="004F2172"/>
    <w:rsid w:val="004F2815"/>
    <w:rsid w:val="004F2959"/>
    <w:rsid w:val="004F2AA7"/>
    <w:rsid w:val="004F2B10"/>
    <w:rsid w:val="004F2BF1"/>
    <w:rsid w:val="004F2BFB"/>
    <w:rsid w:val="004F2E45"/>
    <w:rsid w:val="004F34CC"/>
    <w:rsid w:val="004F3514"/>
    <w:rsid w:val="004F3861"/>
    <w:rsid w:val="004F3C27"/>
    <w:rsid w:val="004F3C83"/>
    <w:rsid w:val="004F4035"/>
    <w:rsid w:val="004F40E4"/>
    <w:rsid w:val="004F4141"/>
    <w:rsid w:val="004F41CE"/>
    <w:rsid w:val="004F42DC"/>
    <w:rsid w:val="004F4379"/>
    <w:rsid w:val="004F44E3"/>
    <w:rsid w:val="004F4667"/>
    <w:rsid w:val="004F488E"/>
    <w:rsid w:val="004F48DE"/>
    <w:rsid w:val="004F495F"/>
    <w:rsid w:val="004F4A9F"/>
    <w:rsid w:val="004F4AAD"/>
    <w:rsid w:val="004F4B2C"/>
    <w:rsid w:val="004F4C27"/>
    <w:rsid w:val="004F4DAE"/>
    <w:rsid w:val="004F4EC9"/>
    <w:rsid w:val="004F4ED2"/>
    <w:rsid w:val="004F4FE5"/>
    <w:rsid w:val="004F504F"/>
    <w:rsid w:val="004F508F"/>
    <w:rsid w:val="004F523D"/>
    <w:rsid w:val="004F5403"/>
    <w:rsid w:val="004F585B"/>
    <w:rsid w:val="004F58D0"/>
    <w:rsid w:val="004F597A"/>
    <w:rsid w:val="004F59C5"/>
    <w:rsid w:val="004F5AD8"/>
    <w:rsid w:val="004F5B52"/>
    <w:rsid w:val="004F6113"/>
    <w:rsid w:val="004F6196"/>
    <w:rsid w:val="004F622B"/>
    <w:rsid w:val="004F6375"/>
    <w:rsid w:val="004F63CD"/>
    <w:rsid w:val="004F63FC"/>
    <w:rsid w:val="004F648B"/>
    <w:rsid w:val="004F651C"/>
    <w:rsid w:val="004F6520"/>
    <w:rsid w:val="004F6564"/>
    <w:rsid w:val="004F6655"/>
    <w:rsid w:val="004F66BE"/>
    <w:rsid w:val="004F6713"/>
    <w:rsid w:val="004F678C"/>
    <w:rsid w:val="004F6793"/>
    <w:rsid w:val="004F6823"/>
    <w:rsid w:val="004F6BFB"/>
    <w:rsid w:val="004F6E47"/>
    <w:rsid w:val="004F70DD"/>
    <w:rsid w:val="004F70FE"/>
    <w:rsid w:val="004F7196"/>
    <w:rsid w:val="004F720A"/>
    <w:rsid w:val="004F74CC"/>
    <w:rsid w:val="004F74FB"/>
    <w:rsid w:val="004F76C9"/>
    <w:rsid w:val="004F770C"/>
    <w:rsid w:val="004F775E"/>
    <w:rsid w:val="004F77B6"/>
    <w:rsid w:val="004F7882"/>
    <w:rsid w:val="004F7936"/>
    <w:rsid w:val="004F79DE"/>
    <w:rsid w:val="004F79EF"/>
    <w:rsid w:val="004F7A5E"/>
    <w:rsid w:val="004F7D50"/>
    <w:rsid w:val="004F7DB4"/>
    <w:rsid w:val="004F7DD0"/>
    <w:rsid w:val="004F7F17"/>
    <w:rsid w:val="004F7F4B"/>
    <w:rsid w:val="00500150"/>
    <w:rsid w:val="005001FA"/>
    <w:rsid w:val="00500369"/>
    <w:rsid w:val="0050059D"/>
    <w:rsid w:val="005007A5"/>
    <w:rsid w:val="00500B69"/>
    <w:rsid w:val="00500B75"/>
    <w:rsid w:val="00500E09"/>
    <w:rsid w:val="00500E1F"/>
    <w:rsid w:val="00500EB9"/>
    <w:rsid w:val="0050142A"/>
    <w:rsid w:val="005014E9"/>
    <w:rsid w:val="00501505"/>
    <w:rsid w:val="00501511"/>
    <w:rsid w:val="005015DB"/>
    <w:rsid w:val="00501650"/>
    <w:rsid w:val="00501707"/>
    <w:rsid w:val="00501822"/>
    <w:rsid w:val="00501823"/>
    <w:rsid w:val="005019A2"/>
    <w:rsid w:val="00501B9E"/>
    <w:rsid w:val="00501BC5"/>
    <w:rsid w:val="00501CB4"/>
    <w:rsid w:val="00501D04"/>
    <w:rsid w:val="00501DCF"/>
    <w:rsid w:val="00501E2A"/>
    <w:rsid w:val="00502171"/>
    <w:rsid w:val="00502472"/>
    <w:rsid w:val="005024EB"/>
    <w:rsid w:val="0050252C"/>
    <w:rsid w:val="0050256F"/>
    <w:rsid w:val="00502600"/>
    <w:rsid w:val="0050261D"/>
    <w:rsid w:val="00502811"/>
    <w:rsid w:val="00502822"/>
    <w:rsid w:val="005028B4"/>
    <w:rsid w:val="005028ED"/>
    <w:rsid w:val="00502B49"/>
    <w:rsid w:val="00502B4F"/>
    <w:rsid w:val="00502B84"/>
    <w:rsid w:val="00502BC0"/>
    <w:rsid w:val="00502BFE"/>
    <w:rsid w:val="00502C5D"/>
    <w:rsid w:val="00502CEF"/>
    <w:rsid w:val="005030A6"/>
    <w:rsid w:val="00503109"/>
    <w:rsid w:val="0050320A"/>
    <w:rsid w:val="00503310"/>
    <w:rsid w:val="0050352E"/>
    <w:rsid w:val="005035AE"/>
    <w:rsid w:val="005036ED"/>
    <w:rsid w:val="005039E4"/>
    <w:rsid w:val="00503AC3"/>
    <w:rsid w:val="00503BA8"/>
    <w:rsid w:val="00503BDE"/>
    <w:rsid w:val="00503FA7"/>
    <w:rsid w:val="00504051"/>
    <w:rsid w:val="005041CC"/>
    <w:rsid w:val="005041E0"/>
    <w:rsid w:val="005042BE"/>
    <w:rsid w:val="00504363"/>
    <w:rsid w:val="00504427"/>
    <w:rsid w:val="005045CD"/>
    <w:rsid w:val="005046DA"/>
    <w:rsid w:val="005046DB"/>
    <w:rsid w:val="00504C32"/>
    <w:rsid w:val="00504D5A"/>
    <w:rsid w:val="00504F28"/>
    <w:rsid w:val="005050D4"/>
    <w:rsid w:val="005053DB"/>
    <w:rsid w:val="00505451"/>
    <w:rsid w:val="005056CB"/>
    <w:rsid w:val="00505715"/>
    <w:rsid w:val="00505898"/>
    <w:rsid w:val="00505952"/>
    <w:rsid w:val="0050599A"/>
    <w:rsid w:val="00505B98"/>
    <w:rsid w:val="00505BB9"/>
    <w:rsid w:val="00505C99"/>
    <w:rsid w:val="00505CCD"/>
    <w:rsid w:val="00505CF3"/>
    <w:rsid w:val="00505D9F"/>
    <w:rsid w:val="00505DE9"/>
    <w:rsid w:val="00505E20"/>
    <w:rsid w:val="00505F89"/>
    <w:rsid w:val="00505F9E"/>
    <w:rsid w:val="00506054"/>
    <w:rsid w:val="0050606A"/>
    <w:rsid w:val="005060BB"/>
    <w:rsid w:val="00506164"/>
    <w:rsid w:val="0050621C"/>
    <w:rsid w:val="005063A5"/>
    <w:rsid w:val="0050646F"/>
    <w:rsid w:val="005064B0"/>
    <w:rsid w:val="005065C7"/>
    <w:rsid w:val="005065D3"/>
    <w:rsid w:val="0050682E"/>
    <w:rsid w:val="00506868"/>
    <w:rsid w:val="0050689C"/>
    <w:rsid w:val="005069D3"/>
    <w:rsid w:val="00506AE6"/>
    <w:rsid w:val="00506BC6"/>
    <w:rsid w:val="00506C67"/>
    <w:rsid w:val="00506D75"/>
    <w:rsid w:val="00506E51"/>
    <w:rsid w:val="00506EB2"/>
    <w:rsid w:val="00507183"/>
    <w:rsid w:val="005077B7"/>
    <w:rsid w:val="0050781E"/>
    <w:rsid w:val="005078B3"/>
    <w:rsid w:val="00507A84"/>
    <w:rsid w:val="00507C83"/>
    <w:rsid w:val="00507C93"/>
    <w:rsid w:val="00507D2E"/>
    <w:rsid w:val="00507E48"/>
    <w:rsid w:val="00507E96"/>
    <w:rsid w:val="00507EEB"/>
    <w:rsid w:val="00507F17"/>
    <w:rsid w:val="00507F52"/>
    <w:rsid w:val="00507F83"/>
    <w:rsid w:val="00510092"/>
    <w:rsid w:val="005101A5"/>
    <w:rsid w:val="0051035F"/>
    <w:rsid w:val="005103EF"/>
    <w:rsid w:val="005105A1"/>
    <w:rsid w:val="005105F8"/>
    <w:rsid w:val="005105FF"/>
    <w:rsid w:val="00510691"/>
    <w:rsid w:val="00510BD5"/>
    <w:rsid w:val="00510C4E"/>
    <w:rsid w:val="00510C53"/>
    <w:rsid w:val="00510C61"/>
    <w:rsid w:val="00510D40"/>
    <w:rsid w:val="00510DB2"/>
    <w:rsid w:val="00510E13"/>
    <w:rsid w:val="00510E21"/>
    <w:rsid w:val="00510F4C"/>
    <w:rsid w:val="00510F6F"/>
    <w:rsid w:val="0051121C"/>
    <w:rsid w:val="00511223"/>
    <w:rsid w:val="00511226"/>
    <w:rsid w:val="005117B3"/>
    <w:rsid w:val="005117E7"/>
    <w:rsid w:val="00511830"/>
    <w:rsid w:val="0051187F"/>
    <w:rsid w:val="005118BA"/>
    <w:rsid w:val="00511905"/>
    <w:rsid w:val="00511AD5"/>
    <w:rsid w:val="00511D41"/>
    <w:rsid w:val="00511D7E"/>
    <w:rsid w:val="00511E39"/>
    <w:rsid w:val="0051204E"/>
    <w:rsid w:val="00512138"/>
    <w:rsid w:val="005121AD"/>
    <w:rsid w:val="005121CD"/>
    <w:rsid w:val="005121D0"/>
    <w:rsid w:val="005122EB"/>
    <w:rsid w:val="00512358"/>
    <w:rsid w:val="005123A2"/>
    <w:rsid w:val="005124DB"/>
    <w:rsid w:val="00512682"/>
    <w:rsid w:val="005128A2"/>
    <w:rsid w:val="005128F1"/>
    <w:rsid w:val="005128FD"/>
    <w:rsid w:val="005129E1"/>
    <w:rsid w:val="00512ACA"/>
    <w:rsid w:val="00512B73"/>
    <w:rsid w:val="00512BA9"/>
    <w:rsid w:val="00512CB0"/>
    <w:rsid w:val="00512CE5"/>
    <w:rsid w:val="00512D50"/>
    <w:rsid w:val="00512E32"/>
    <w:rsid w:val="00512F61"/>
    <w:rsid w:val="00512FEE"/>
    <w:rsid w:val="00513232"/>
    <w:rsid w:val="00513306"/>
    <w:rsid w:val="0051333A"/>
    <w:rsid w:val="00513425"/>
    <w:rsid w:val="0051346D"/>
    <w:rsid w:val="00513789"/>
    <w:rsid w:val="005137BC"/>
    <w:rsid w:val="00513BA8"/>
    <w:rsid w:val="00513BEB"/>
    <w:rsid w:val="00513C7C"/>
    <w:rsid w:val="00513CF3"/>
    <w:rsid w:val="00513EC1"/>
    <w:rsid w:val="00513F5C"/>
    <w:rsid w:val="00513FF1"/>
    <w:rsid w:val="0051414B"/>
    <w:rsid w:val="005141C5"/>
    <w:rsid w:val="005141F3"/>
    <w:rsid w:val="00514221"/>
    <w:rsid w:val="0051435F"/>
    <w:rsid w:val="00514418"/>
    <w:rsid w:val="00514529"/>
    <w:rsid w:val="005146B6"/>
    <w:rsid w:val="005146D8"/>
    <w:rsid w:val="00514896"/>
    <w:rsid w:val="00514D24"/>
    <w:rsid w:val="00515158"/>
    <w:rsid w:val="0051520E"/>
    <w:rsid w:val="00515246"/>
    <w:rsid w:val="0051556F"/>
    <w:rsid w:val="0051559E"/>
    <w:rsid w:val="00515601"/>
    <w:rsid w:val="0051566F"/>
    <w:rsid w:val="0051577B"/>
    <w:rsid w:val="005157C3"/>
    <w:rsid w:val="005159BB"/>
    <w:rsid w:val="00515D12"/>
    <w:rsid w:val="00515D45"/>
    <w:rsid w:val="00515E85"/>
    <w:rsid w:val="00516160"/>
    <w:rsid w:val="005164EA"/>
    <w:rsid w:val="005164F9"/>
    <w:rsid w:val="00516503"/>
    <w:rsid w:val="005165A1"/>
    <w:rsid w:val="005165E1"/>
    <w:rsid w:val="005165F0"/>
    <w:rsid w:val="0051665D"/>
    <w:rsid w:val="00516662"/>
    <w:rsid w:val="005166D1"/>
    <w:rsid w:val="00516A9E"/>
    <w:rsid w:val="00516AB0"/>
    <w:rsid w:val="00516B60"/>
    <w:rsid w:val="00516BD9"/>
    <w:rsid w:val="00516D50"/>
    <w:rsid w:val="00516DAA"/>
    <w:rsid w:val="00516DFD"/>
    <w:rsid w:val="00516EEB"/>
    <w:rsid w:val="0051703F"/>
    <w:rsid w:val="005171A7"/>
    <w:rsid w:val="005171F1"/>
    <w:rsid w:val="005172A8"/>
    <w:rsid w:val="00517368"/>
    <w:rsid w:val="00517505"/>
    <w:rsid w:val="00517614"/>
    <w:rsid w:val="0051772B"/>
    <w:rsid w:val="00517B2B"/>
    <w:rsid w:val="00517C4A"/>
    <w:rsid w:val="00517E95"/>
    <w:rsid w:val="005201EA"/>
    <w:rsid w:val="005203AA"/>
    <w:rsid w:val="005203CD"/>
    <w:rsid w:val="005205F8"/>
    <w:rsid w:val="00520745"/>
    <w:rsid w:val="00520B0E"/>
    <w:rsid w:val="00520C7A"/>
    <w:rsid w:val="00520D6F"/>
    <w:rsid w:val="00520D9F"/>
    <w:rsid w:val="0052123E"/>
    <w:rsid w:val="00521275"/>
    <w:rsid w:val="005212B1"/>
    <w:rsid w:val="005212FF"/>
    <w:rsid w:val="005213E9"/>
    <w:rsid w:val="00521474"/>
    <w:rsid w:val="00521816"/>
    <w:rsid w:val="005219A9"/>
    <w:rsid w:val="00521C5A"/>
    <w:rsid w:val="00521C83"/>
    <w:rsid w:val="00521F2A"/>
    <w:rsid w:val="00521F90"/>
    <w:rsid w:val="005220CD"/>
    <w:rsid w:val="005221EB"/>
    <w:rsid w:val="005223BA"/>
    <w:rsid w:val="005223C6"/>
    <w:rsid w:val="0052256A"/>
    <w:rsid w:val="005225A7"/>
    <w:rsid w:val="00522678"/>
    <w:rsid w:val="0052285B"/>
    <w:rsid w:val="0052286E"/>
    <w:rsid w:val="00522899"/>
    <w:rsid w:val="005228B2"/>
    <w:rsid w:val="00522B15"/>
    <w:rsid w:val="00522F94"/>
    <w:rsid w:val="005232A1"/>
    <w:rsid w:val="0052339F"/>
    <w:rsid w:val="005233EE"/>
    <w:rsid w:val="005235BB"/>
    <w:rsid w:val="0052367E"/>
    <w:rsid w:val="0052372E"/>
    <w:rsid w:val="00523797"/>
    <w:rsid w:val="00523833"/>
    <w:rsid w:val="00523834"/>
    <w:rsid w:val="005239C0"/>
    <w:rsid w:val="00523C43"/>
    <w:rsid w:val="00523D2B"/>
    <w:rsid w:val="00523E06"/>
    <w:rsid w:val="00523E6A"/>
    <w:rsid w:val="00524001"/>
    <w:rsid w:val="00524067"/>
    <w:rsid w:val="00524198"/>
    <w:rsid w:val="00524355"/>
    <w:rsid w:val="005243B1"/>
    <w:rsid w:val="0052451D"/>
    <w:rsid w:val="0052460B"/>
    <w:rsid w:val="005247CF"/>
    <w:rsid w:val="00524827"/>
    <w:rsid w:val="0052486D"/>
    <w:rsid w:val="00524985"/>
    <w:rsid w:val="00524A99"/>
    <w:rsid w:val="00524B8A"/>
    <w:rsid w:val="00525043"/>
    <w:rsid w:val="005250DE"/>
    <w:rsid w:val="00525106"/>
    <w:rsid w:val="00525147"/>
    <w:rsid w:val="005252FF"/>
    <w:rsid w:val="0052530A"/>
    <w:rsid w:val="005253D8"/>
    <w:rsid w:val="00525409"/>
    <w:rsid w:val="005254B8"/>
    <w:rsid w:val="005254D4"/>
    <w:rsid w:val="00525580"/>
    <w:rsid w:val="005255C6"/>
    <w:rsid w:val="00525656"/>
    <w:rsid w:val="005257F8"/>
    <w:rsid w:val="005259FC"/>
    <w:rsid w:val="00525A73"/>
    <w:rsid w:val="00525B21"/>
    <w:rsid w:val="00525B7A"/>
    <w:rsid w:val="00525BD9"/>
    <w:rsid w:val="00525CBD"/>
    <w:rsid w:val="00525DEA"/>
    <w:rsid w:val="00525E84"/>
    <w:rsid w:val="00525E98"/>
    <w:rsid w:val="00525F3C"/>
    <w:rsid w:val="00525FCB"/>
    <w:rsid w:val="005261BA"/>
    <w:rsid w:val="0052622E"/>
    <w:rsid w:val="0052627B"/>
    <w:rsid w:val="0052652E"/>
    <w:rsid w:val="0052686E"/>
    <w:rsid w:val="00526874"/>
    <w:rsid w:val="005268A9"/>
    <w:rsid w:val="00526A0C"/>
    <w:rsid w:val="00526A3D"/>
    <w:rsid w:val="00526A7C"/>
    <w:rsid w:val="00526BBD"/>
    <w:rsid w:val="00526D47"/>
    <w:rsid w:val="00526F03"/>
    <w:rsid w:val="00526F69"/>
    <w:rsid w:val="00526F74"/>
    <w:rsid w:val="00526F7D"/>
    <w:rsid w:val="005270BB"/>
    <w:rsid w:val="005270FD"/>
    <w:rsid w:val="00527102"/>
    <w:rsid w:val="00527285"/>
    <w:rsid w:val="0052740D"/>
    <w:rsid w:val="00527460"/>
    <w:rsid w:val="005274C0"/>
    <w:rsid w:val="00527876"/>
    <w:rsid w:val="005278C7"/>
    <w:rsid w:val="00527DEC"/>
    <w:rsid w:val="00527E02"/>
    <w:rsid w:val="00527E7D"/>
    <w:rsid w:val="00527F3D"/>
    <w:rsid w:val="00527F90"/>
    <w:rsid w:val="00527FAB"/>
    <w:rsid w:val="00530099"/>
    <w:rsid w:val="005301F8"/>
    <w:rsid w:val="005302FF"/>
    <w:rsid w:val="005303ED"/>
    <w:rsid w:val="0053057C"/>
    <w:rsid w:val="005305C1"/>
    <w:rsid w:val="005305D6"/>
    <w:rsid w:val="0053074F"/>
    <w:rsid w:val="00530836"/>
    <w:rsid w:val="00530910"/>
    <w:rsid w:val="00530BBE"/>
    <w:rsid w:val="00530E62"/>
    <w:rsid w:val="00530ED0"/>
    <w:rsid w:val="0053103E"/>
    <w:rsid w:val="005311C1"/>
    <w:rsid w:val="00531328"/>
    <w:rsid w:val="0053134F"/>
    <w:rsid w:val="005314FF"/>
    <w:rsid w:val="00531505"/>
    <w:rsid w:val="00531705"/>
    <w:rsid w:val="005317BE"/>
    <w:rsid w:val="005317E5"/>
    <w:rsid w:val="005319B2"/>
    <w:rsid w:val="00531A42"/>
    <w:rsid w:val="00531A5D"/>
    <w:rsid w:val="00531AD0"/>
    <w:rsid w:val="00531B80"/>
    <w:rsid w:val="00531BF1"/>
    <w:rsid w:val="00531E41"/>
    <w:rsid w:val="00531ED9"/>
    <w:rsid w:val="00531FF3"/>
    <w:rsid w:val="00531FFF"/>
    <w:rsid w:val="00532166"/>
    <w:rsid w:val="0053223F"/>
    <w:rsid w:val="005324F7"/>
    <w:rsid w:val="0053260F"/>
    <w:rsid w:val="005326A8"/>
    <w:rsid w:val="00532964"/>
    <w:rsid w:val="00532970"/>
    <w:rsid w:val="005329CB"/>
    <w:rsid w:val="005329F9"/>
    <w:rsid w:val="00532AD3"/>
    <w:rsid w:val="00532B08"/>
    <w:rsid w:val="00532CE7"/>
    <w:rsid w:val="00532DA3"/>
    <w:rsid w:val="00532F26"/>
    <w:rsid w:val="00532F82"/>
    <w:rsid w:val="00532FC7"/>
    <w:rsid w:val="0053308E"/>
    <w:rsid w:val="005332FE"/>
    <w:rsid w:val="005334C0"/>
    <w:rsid w:val="0053356A"/>
    <w:rsid w:val="005337AB"/>
    <w:rsid w:val="0053388A"/>
    <w:rsid w:val="00533BEA"/>
    <w:rsid w:val="00533C90"/>
    <w:rsid w:val="0053418A"/>
    <w:rsid w:val="00534507"/>
    <w:rsid w:val="00534515"/>
    <w:rsid w:val="00534668"/>
    <w:rsid w:val="00534848"/>
    <w:rsid w:val="00534A72"/>
    <w:rsid w:val="00534AA8"/>
    <w:rsid w:val="00534AD9"/>
    <w:rsid w:val="00534AF1"/>
    <w:rsid w:val="00534DA4"/>
    <w:rsid w:val="00534F05"/>
    <w:rsid w:val="00534F1A"/>
    <w:rsid w:val="00534F5C"/>
    <w:rsid w:val="00534F70"/>
    <w:rsid w:val="00534FAA"/>
    <w:rsid w:val="005350C8"/>
    <w:rsid w:val="0053539B"/>
    <w:rsid w:val="0053545A"/>
    <w:rsid w:val="005354EE"/>
    <w:rsid w:val="0053559B"/>
    <w:rsid w:val="005355F3"/>
    <w:rsid w:val="005358E1"/>
    <w:rsid w:val="005359F5"/>
    <w:rsid w:val="00535A50"/>
    <w:rsid w:val="00535B20"/>
    <w:rsid w:val="00535B56"/>
    <w:rsid w:val="00535D10"/>
    <w:rsid w:val="00535DCE"/>
    <w:rsid w:val="00535F47"/>
    <w:rsid w:val="0053620A"/>
    <w:rsid w:val="00536333"/>
    <w:rsid w:val="00536649"/>
    <w:rsid w:val="0053674F"/>
    <w:rsid w:val="005367FA"/>
    <w:rsid w:val="00536930"/>
    <w:rsid w:val="00536A04"/>
    <w:rsid w:val="00536A2A"/>
    <w:rsid w:val="00536B8F"/>
    <w:rsid w:val="00536CA5"/>
    <w:rsid w:val="0053701F"/>
    <w:rsid w:val="00537070"/>
    <w:rsid w:val="00537131"/>
    <w:rsid w:val="005371EB"/>
    <w:rsid w:val="005372FE"/>
    <w:rsid w:val="0053741F"/>
    <w:rsid w:val="0053762E"/>
    <w:rsid w:val="0053773A"/>
    <w:rsid w:val="00537841"/>
    <w:rsid w:val="00537857"/>
    <w:rsid w:val="005378D6"/>
    <w:rsid w:val="00537930"/>
    <w:rsid w:val="005379C6"/>
    <w:rsid w:val="005379D2"/>
    <w:rsid w:val="00537D03"/>
    <w:rsid w:val="00537D59"/>
    <w:rsid w:val="00537EED"/>
    <w:rsid w:val="00540036"/>
    <w:rsid w:val="00540063"/>
    <w:rsid w:val="00540266"/>
    <w:rsid w:val="00540304"/>
    <w:rsid w:val="00540534"/>
    <w:rsid w:val="005405A8"/>
    <w:rsid w:val="00540D75"/>
    <w:rsid w:val="00540E35"/>
    <w:rsid w:val="00540F0D"/>
    <w:rsid w:val="00540F98"/>
    <w:rsid w:val="00540FAF"/>
    <w:rsid w:val="00541035"/>
    <w:rsid w:val="00541404"/>
    <w:rsid w:val="00541654"/>
    <w:rsid w:val="00541713"/>
    <w:rsid w:val="0054184F"/>
    <w:rsid w:val="00541AAC"/>
    <w:rsid w:val="00541D5F"/>
    <w:rsid w:val="00541E91"/>
    <w:rsid w:val="00541F73"/>
    <w:rsid w:val="00542021"/>
    <w:rsid w:val="00542060"/>
    <w:rsid w:val="0054212A"/>
    <w:rsid w:val="0054247D"/>
    <w:rsid w:val="00542489"/>
    <w:rsid w:val="005427F2"/>
    <w:rsid w:val="00542863"/>
    <w:rsid w:val="00542D50"/>
    <w:rsid w:val="00542D6F"/>
    <w:rsid w:val="00542DBC"/>
    <w:rsid w:val="00542DE0"/>
    <w:rsid w:val="00542E1F"/>
    <w:rsid w:val="00542E86"/>
    <w:rsid w:val="00542EA4"/>
    <w:rsid w:val="00542FC7"/>
    <w:rsid w:val="00543026"/>
    <w:rsid w:val="00543033"/>
    <w:rsid w:val="00543248"/>
    <w:rsid w:val="005436E0"/>
    <w:rsid w:val="00543719"/>
    <w:rsid w:val="005437D3"/>
    <w:rsid w:val="00543905"/>
    <w:rsid w:val="00543970"/>
    <w:rsid w:val="00543992"/>
    <w:rsid w:val="0054399F"/>
    <w:rsid w:val="005439F2"/>
    <w:rsid w:val="00543C50"/>
    <w:rsid w:val="00543CE2"/>
    <w:rsid w:val="00543EA7"/>
    <w:rsid w:val="00543F6A"/>
    <w:rsid w:val="00544063"/>
    <w:rsid w:val="00544182"/>
    <w:rsid w:val="005442BC"/>
    <w:rsid w:val="0054434F"/>
    <w:rsid w:val="005444CC"/>
    <w:rsid w:val="00544563"/>
    <w:rsid w:val="0054489B"/>
    <w:rsid w:val="005449CD"/>
    <w:rsid w:val="00544AC6"/>
    <w:rsid w:val="00544CCD"/>
    <w:rsid w:val="00544D79"/>
    <w:rsid w:val="00544DE3"/>
    <w:rsid w:val="00544F3E"/>
    <w:rsid w:val="005450AE"/>
    <w:rsid w:val="005452B4"/>
    <w:rsid w:val="005453E7"/>
    <w:rsid w:val="0054540D"/>
    <w:rsid w:val="00545480"/>
    <w:rsid w:val="005457A0"/>
    <w:rsid w:val="005457E2"/>
    <w:rsid w:val="0054599D"/>
    <w:rsid w:val="00545AC8"/>
    <w:rsid w:val="00545B66"/>
    <w:rsid w:val="00546115"/>
    <w:rsid w:val="00546146"/>
    <w:rsid w:val="0054635B"/>
    <w:rsid w:val="00546371"/>
    <w:rsid w:val="00546485"/>
    <w:rsid w:val="005464C4"/>
    <w:rsid w:val="00546760"/>
    <w:rsid w:val="00546773"/>
    <w:rsid w:val="0054689A"/>
    <w:rsid w:val="0054691E"/>
    <w:rsid w:val="00546921"/>
    <w:rsid w:val="0054697D"/>
    <w:rsid w:val="00546980"/>
    <w:rsid w:val="00546A8D"/>
    <w:rsid w:val="00546B9F"/>
    <w:rsid w:val="00546C67"/>
    <w:rsid w:val="00546CE3"/>
    <w:rsid w:val="00546DE9"/>
    <w:rsid w:val="00546EAA"/>
    <w:rsid w:val="00546FDA"/>
    <w:rsid w:val="00547102"/>
    <w:rsid w:val="005471F5"/>
    <w:rsid w:val="0054735B"/>
    <w:rsid w:val="005476D2"/>
    <w:rsid w:val="00547859"/>
    <w:rsid w:val="00547B7F"/>
    <w:rsid w:val="00547CCF"/>
    <w:rsid w:val="00547EB3"/>
    <w:rsid w:val="00547FF0"/>
    <w:rsid w:val="00550217"/>
    <w:rsid w:val="00550291"/>
    <w:rsid w:val="00550351"/>
    <w:rsid w:val="005504C8"/>
    <w:rsid w:val="00550557"/>
    <w:rsid w:val="00550709"/>
    <w:rsid w:val="00550710"/>
    <w:rsid w:val="00550867"/>
    <w:rsid w:val="00550A0C"/>
    <w:rsid w:val="00550AE9"/>
    <w:rsid w:val="00550C59"/>
    <w:rsid w:val="00550ED1"/>
    <w:rsid w:val="00550F30"/>
    <w:rsid w:val="00551054"/>
    <w:rsid w:val="00551100"/>
    <w:rsid w:val="0055116D"/>
    <w:rsid w:val="00551218"/>
    <w:rsid w:val="005512DC"/>
    <w:rsid w:val="005514FD"/>
    <w:rsid w:val="00551921"/>
    <w:rsid w:val="00551973"/>
    <w:rsid w:val="00551B53"/>
    <w:rsid w:val="00551C6D"/>
    <w:rsid w:val="00551E93"/>
    <w:rsid w:val="00552067"/>
    <w:rsid w:val="00552070"/>
    <w:rsid w:val="00552333"/>
    <w:rsid w:val="00552427"/>
    <w:rsid w:val="00552529"/>
    <w:rsid w:val="00552543"/>
    <w:rsid w:val="00552680"/>
    <w:rsid w:val="0055269B"/>
    <w:rsid w:val="00552B41"/>
    <w:rsid w:val="00552BDE"/>
    <w:rsid w:val="00552F31"/>
    <w:rsid w:val="00552F46"/>
    <w:rsid w:val="00553038"/>
    <w:rsid w:val="0055304F"/>
    <w:rsid w:val="0055320D"/>
    <w:rsid w:val="005532C0"/>
    <w:rsid w:val="005534F5"/>
    <w:rsid w:val="005536B4"/>
    <w:rsid w:val="005536F7"/>
    <w:rsid w:val="0055379C"/>
    <w:rsid w:val="0055381D"/>
    <w:rsid w:val="005538C0"/>
    <w:rsid w:val="0055397E"/>
    <w:rsid w:val="00553A2B"/>
    <w:rsid w:val="00553A56"/>
    <w:rsid w:val="00553C9F"/>
    <w:rsid w:val="00553CF1"/>
    <w:rsid w:val="00553EDD"/>
    <w:rsid w:val="00553F88"/>
    <w:rsid w:val="0055405F"/>
    <w:rsid w:val="005541A5"/>
    <w:rsid w:val="005541FD"/>
    <w:rsid w:val="0055442E"/>
    <w:rsid w:val="00554459"/>
    <w:rsid w:val="00554511"/>
    <w:rsid w:val="00554677"/>
    <w:rsid w:val="005547AD"/>
    <w:rsid w:val="00554903"/>
    <w:rsid w:val="00554906"/>
    <w:rsid w:val="005549D2"/>
    <w:rsid w:val="00554A4B"/>
    <w:rsid w:val="00554C22"/>
    <w:rsid w:val="00554E8C"/>
    <w:rsid w:val="00554F19"/>
    <w:rsid w:val="00554F38"/>
    <w:rsid w:val="00555217"/>
    <w:rsid w:val="005553AE"/>
    <w:rsid w:val="0055540E"/>
    <w:rsid w:val="00555511"/>
    <w:rsid w:val="0055553B"/>
    <w:rsid w:val="0055560F"/>
    <w:rsid w:val="005556CA"/>
    <w:rsid w:val="00555707"/>
    <w:rsid w:val="00555936"/>
    <w:rsid w:val="00555977"/>
    <w:rsid w:val="005559D5"/>
    <w:rsid w:val="00555D04"/>
    <w:rsid w:val="00555DDD"/>
    <w:rsid w:val="00555EB6"/>
    <w:rsid w:val="00556095"/>
    <w:rsid w:val="0055613F"/>
    <w:rsid w:val="005563C5"/>
    <w:rsid w:val="00556539"/>
    <w:rsid w:val="005567EC"/>
    <w:rsid w:val="00556AD2"/>
    <w:rsid w:val="00556C72"/>
    <w:rsid w:val="00556C7C"/>
    <w:rsid w:val="00556EDB"/>
    <w:rsid w:val="00557060"/>
    <w:rsid w:val="0055733C"/>
    <w:rsid w:val="0055753A"/>
    <w:rsid w:val="00557702"/>
    <w:rsid w:val="005577D3"/>
    <w:rsid w:val="005579F2"/>
    <w:rsid w:val="00557C86"/>
    <w:rsid w:val="00557CDC"/>
    <w:rsid w:val="00557E2B"/>
    <w:rsid w:val="00557EC3"/>
    <w:rsid w:val="00557F4E"/>
    <w:rsid w:val="00557F83"/>
    <w:rsid w:val="0056011D"/>
    <w:rsid w:val="0056027E"/>
    <w:rsid w:val="00560321"/>
    <w:rsid w:val="0056039C"/>
    <w:rsid w:val="005604D1"/>
    <w:rsid w:val="005605DD"/>
    <w:rsid w:val="005608AA"/>
    <w:rsid w:val="005608FD"/>
    <w:rsid w:val="0056092A"/>
    <w:rsid w:val="00560938"/>
    <w:rsid w:val="00560A87"/>
    <w:rsid w:val="00560BA8"/>
    <w:rsid w:val="00560BEB"/>
    <w:rsid w:val="00560C33"/>
    <w:rsid w:val="00560EDD"/>
    <w:rsid w:val="00560F0F"/>
    <w:rsid w:val="00560F57"/>
    <w:rsid w:val="00561099"/>
    <w:rsid w:val="005611F7"/>
    <w:rsid w:val="005614B4"/>
    <w:rsid w:val="005614DA"/>
    <w:rsid w:val="0056155B"/>
    <w:rsid w:val="0056166C"/>
    <w:rsid w:val="0056175D"/>
    <w:rsid w:val="00561C0E"/>
    <w:rsid w:val="00561CFA"/>
    <w:rsid w:val="00561F05"/>
    <w:rsid w:val="00561F94"/>
    <w:rsid w:val="0056203F"/>
    <w:rsid w:val="00562106"/>
    <w:rsid w:val="00562117"/>
    <w:rsid w:val="005621FA"/>
    <w:rsid w:val="00562451"/>
    <w:rsid w:val="00562656"/>
    <w:rsid w:val="00562671"/>
    <w:rsid w:val="005626C0"/>
    <w:rsid w:val="005627B6"/>
    <w:rsid w:val="00562995"/>
    <w:rsid w:val="00562A6D"/>
    <w:rsid w:val="00562AB5"/>
    <w:rsid w:val="00562DF5"/>
    <w:rsid w:val="00562FBE"/>
    <w:rsid w:val="0056332F"/>
    <w:rsid w:val="005634E3"/>
    <w:rsid w:val="00563510"/>
    <w:rsid w:val="00563B27"/>
    <w:rsid w:val="00563C5C"/>
    <w:rsid w:val="00563CB8"/>
    <w:rsid w:val="00563CF1"/>
    <w:rsid w:val="00563F37"/>
    <w:rsid w:val="005643B7"/>
    <w:rsid w:val="005644A0"/>
    <w:rsid w:val="005644F1"/>
    <w:rsid w:val="00564518"/>
    <w:rsid w:val="005645FA"/>
    <w:rsid w:val="00564604"/>
    <w:rsid w:val="00564703"/>
    <w:rsid w:val="0056474B"/>
    <w:rsid w:val="00564823"/>
    <w:rsid w:val="005648B4"/>
    <w:rsid w:val="005648C9"/>
    <w:rsid w:val="00564983"/>
    <w:rsid w:val="00564A30"/>
    <w:rsid w:val="00564A5F"/>
    <w:rsid w:val="00564B63"/>
    <w:rsid w:val="00564D23"/>
    <w:rsid w:val="00564D37"/>
    <w:rsid w:val="00564DF7"/>
    <w:rsid w:val="00564E1A"/>
    <w:rsid w:val="00564E53"/>
    <w:rsid w:val="00564F8E"/>
    <w:rsid w:val="00564FE2"/>
    <w:rsid w:val="005652CF"/>
    <w:rsid w:val="005654AD"/>
    <w:rsid w:val="00565539"/>
    <w:rsid w:val="00565543"/>
    <w:rsid w:val="00565566"/>
    <w:rsid w:val="00565645"/>
    <w:rsid w:val="005657F4"/>
    <w:rsid w:val="005657F7"/>
    <w:rsid w:val="0056590C"/>
    <w:rsid w:val="005659EC"/>
    <w:rsid w:val="00565A56"/>
    <w:rsid w:val="00565B69"/>
    <w:rsid w:val="00565CA7"/>
    <w:rsid w:val="00565CE1"/>
    <w:rsid w:val="00565DBF"/>
    <w:rsid w:val="00565DF8"/>
    <w:rsid w:val="00565F29"/>
    <w:rsid w:val="00566046"/>
    <w:rsid w:val="0056608B"/>
    <w:rsid w:val="005661A9"/>
    <w:rsid w:val="0056637D"/>
    <w:rsid w:val="005663D3"/>
    <w:rsid w:val="00566416"/>
    <w:rsid w:val="005665A6"/>
    <w:rsid w:val="0056665D"/>
    <w:rsid w:val="005666E0"/>
    <w:rsid w:val="00566728"/>
    <w:rsid w:val="00566731"/>
    <w:rsid w:val="005667CE"/>
    <w:rsid w:val="00566852"/>
    <w:rsid w:val="005668A2"/>
    <w:rsid w:val="005668AD"/>
    <w:rsid w:val="0056699D"/>
    <w:rsid w:val="00566B8B"/>
    <w:rsid w:val="00566BA9"/>
    <w:rsid w:val="00566BAE"/>
    <w:rsid w:val="00566BEF"/>
    <w:rsid w:val="00566C9D"/>
    <w:rsid w:val="00566DEC"/>
    <w:rsid w:val="00566E07"/>
    <w:rsid w:val="00567014"/>
    <w:rsid w:val="005670CE"/>
    <w:rsid w:val="00567176"/>
    <w:rsid w:val="0056725A"/>
    <w:rsid w:val="0056729E"/>
    <w:rsid w:val="00567666"/>
    <w:rsid w:val="00567984"/>
    <w:rsid w:val="00567AC4"/>
    <w:rsid w:val="00567D75"/>
    <w:rsid w:val="00567DEE"/>
    <w:rsid w:val="00567DF1"/>
    <w:rsid w:val="00567F5A"/>
    <w:rsid w:val="005703B3"/>
    <w:rsid w:val="0057040A"/>
    <w:rsid w:val="00570514"/>
    <w:rsid w:val="0057051C"/>
    <w:rsid w:val="0057063D"/>
    <w:rsid w:val="00570646"/>
    <w:rsid w:val="00570723"/>
    <w:rsid w:val="00570787"/>
    <w:rsid w:val="00570793"/>
    <w:rsid w:val="005709A6"/>
    <w:rsid w:val="00570A1D"/>
    <w:rsid w:val="00570B00"/>
    <w:rsid w:val="00570B31"/>
    <w:rsid w:val="00570BE4"/>
    <w:rsid w:val="00570DF0"/>
    <w:rsid w:val="00570EE3"/>
    <w:rsid w:val="0057117C"/>
    <w:rsid w:val="00571213"/>
    <w:rsid w:val="00571565"/>
    <w:rsid w:val="0057161E"/>
    <w:rsid w:val="005717A0"/>
    <w:rsid w:val="00571893"/>
    <w:rsid w:val="0057189D"/>
    <w:rsid w:val="005719BA"/>
    <w:rsid w:val="00571A5D"/>
    <w:rsid w:val="00571AB4"/>
    <w:rsid w:val="00571B4C"/>
    <w:rsid w:val="00571C44"/>
    <w:rsid w:val="00571E8C"/>
    <w:rsid w:val="00571EB9"/>
    <w:rsid w:val="00571F32"/>
    <w:rsid w:val="00572146"/>
    <w:rsid w:val="0057229A"/>
    <w:rsid w:val="0057236F"/>
    <w:rsid w:val="005724C3"/>
    <w:rsid w:val="00572651"/>
    <w:rsid w:val="00572691"/>
    <w:rsid w:val="00572766"/>
    <w:rsid w:val="0057297A"/>
    <w:rsid w:val="00572AFD"/>
    <w:rsid w:val="00572B5B"/>
    <w:rsid w:val="00572DAD"/>
    <w:rsid w:val="00572E42"/>
    <w:rsid w:val="00572FB4"/>
    <w:rsid w:val="005730E0"/>
    <w:rsid w:val="005732AD"/>
    <w:rsid w:val="0057336F"/>
    <w:rsid w:val="0057341B"/>
    <w:rsid w:val="0057385A"/>
    <w:rsid w:val="005738DA"/>
    <w:rsid w:val="005739BC"/>
    <w:rsid w:val="005739ED"/>
    <w:rsid w:val="00573A03"/>
    <w:rsid w:val="00573AC6"/>
    <w:rsid w:val="00573D3B"/>
    <w:rsid w:val="00574144"/>
    <w:rsid w:val="0057425A"/>
    <w:rsid w:val="0057428E"/>
    <w:rsid w:val="005742DC"/>
    <w:rsid w:val="00574368"/>
    <w:rsid w:val="00574370"/>
    <w:rsid w:val="0057438E"/>
    <w:rsid w:val="0057451D"/>
    <w:rsid w:val="005745D5"/>
    <w:rsid w:val="005745F4"/>
    <w:rsid w:val="00574772"/>
    <w:rsid w:val="005748F6"/>
    <w:rsid w:val="00574B6F"/>
    <w:rsid w:val="00574BBD"/>
    <w:rsid w:val="00574D05"/>
    <w:rsid w:val="00574D32"/>
    <w:rsid w:val="0057516C"/>
    <w:rsid w:val="0057517E"/>
    <w:rsid w:val="005751D7"/>
    <w:rsid w:val="00575301"/>
    <w:rsid w:val="0057533A"/>
    <w:rsid w:val="0057539A"/>
    <w:rsid w:val="00575621"/>
    <w:rsid w:val="0057563A"/>
    <w:rsid w:val="0057564B"/>
    <w:rsid w:val="0057598B"/>
    <w:rsid w:val="00575A73"/>
    <w:rsid w:val="00575A83"/>
    <w:rsid w:val="00575ADE"/>
    <w:rsid w:val="00575BB9"/>
    <w:rsid w:val="00575BD4"/>
    <w:rsid w:val="00575CD7"/>
    <w:rsid w:val="00575D5D"/>
    <w:rsid w:val="00575D88"/>
    <w:rsid w:val="00575E6D"/>
    <w:rsid w:val="0057605A"/>
    <w:rsid w:val="005760E1"/>
    <w:rsid w:val="00576145"/>
    <w:rsid w:val="0057618D"/>
    <w:rsid w:val="005761D2"/>
    <w:rsid w:val="0057622A"/>
    <w:rsid w:val="00576252"/>
    <w:rsid w:val="00576287"/>
    <w:rsid w:val="005762AC"/>
    <w:rsid w:val="00576333"/>
    <w:rsid w:val="005763F3"/>
    <w:rsid w:val="005765B7"/>
    <w:rsid w:val="00576733"/>
    <w:rsid w:val="005767D7"/>
    <w:rsid w:val="005768B1"/>
    <w:rsid w:val="0057691F"/>
    <w:rsid w:val="005769FB"/>
    <w:rsid w:val="00576A3E"/>
    <w:rsid w:val="00576B37"/>
    <w:rsid w:val="00576D43"/>
    <w:rsid w:val="00576D50"/>
    <w:rsid w:val="00576E28"/>
    <w:rsid w:val="00576E2D"/>
    <w:rsid w:val="00576EF8"/>
    <w:rsid w:val="00576FE1"/>
    <w:rsid w:val="0057704A"/>
    <w:rsid w:val="00577111"/>
    <w:rsid w:val="00577248"/>
    <w:rsid w:val="00577304"/>
    <w:rsid w:val="00577330"/>
    <w:rsid w:val="00577AC2"/>
    <w:rsid w:val="00577DC7"/>
    <w:rsid w:val="00577E87"/>
    <w:rsid w:val="00577E92"/>
    <w:rsid w:val="00577FAC"/>
    <w:rsid w:val="00577FE1"/>
    <w:rsid w:val="00577FF1"/>
    <w:rsid w:val="005800F4"/>
    <w:rsid w:val="00580114"/>
    <w:rsid w:val="00580123"/>
    <w:rsid w:val="0058030F"/>
    <w:rsid w:val="00580388"/>
    <w:rsid w:val="005804A4"/>
    <w:rsid w:val="005804E2"/>
    <w:rsid w:val="00580509"/>
    <w:rsid w:val="00580585"/>
    <w:rsid w:val="005805F4"/>
    <w:rsid w:val="00580756"/>
    <w:rsid w:val="0058078A"/>
    <w:rsid w:val="005809EC"/>
    <w:rsid w:val="00580B1F"/>
    <w:rsid w:val="00580C20"/>
    <w:rsid w:val="00580D68"/>
    <w:rsid w:val="00580E63"/>
    <w:rsid w:val="00580E99"/>
    <w:rsid w:val="00581115"/>
    <w:rsid w:val="005811CB"/>
    <w:rsid w:val="005811EE"/>
    <w:rsid w:val="0058131C"/>
    <w:rsid w:val="0058141B"/>
    <w:rsid w:val="0058142E"/>
    <w:rsid w:val="0058156C"/>
    <w:rsid w:val="00581599"/>
    <w:rsid w:val="00581692"/>
    <w:rsid w:val="005816B8"/>
    <w:rsid w:val="005817D2"/>
    <w:rsid w:val="00581974"/>
    <w:rsid w:val="00581C30"/>
    <w:rsid w:val="00581F97"/>
    <w:rsid w:val="00581FE1"/>
    <w:rsid w:val="00582043"/>
    <w:rsid w:val="0058222B"/>
    <w:rsid w:val="00582250"/>
    <w:rsid w:val="005823AE"/>
    <w:rsid w:val="0058242F"/>
    <w:rsid w:val="00582434"/>
    <w:rsid w:val="0058255F"/>
    <w:rsid w:val="005825D2"/>
    <w:rsid w:val="0058264A"/>
    <w:rsid w:val="0058265A"/>
    <w:rsid w:val="0058271E"/>
    <w:rsid w:val="00582731"/>
    <w:rsid w:val="005827D2"/>
    <w:rsid w:val="0058286E"/>
    <w:rsid w:val="00582A66"/>
    <w:rsid w:val="00582BDD"/>
    <w:rsid w:val="00582C0B"/>
    <w:rsid w:val="00582CCE"/>
    <w:rsid w:val="00582CD6"/>
    <w:rsid w:val="00582E06"/>
    <w:rsid w:val="00582E31"/>
    <w:rsid w:val="0058301F"/>
    <w:rsid w:val="00583447"/>
    <w:rsid w:val="00583639"/>
    <w:rsid w:val="00583700"/>
    <w:rsid w:val="00583778"/>
    <w:rsid w:val="005837DC"/>
    <w:rsid w:val="00583932"/>
    <w:rsid w:val="005839D2"/>
    <w:rsid w:val="00583A1D"/>
    <w:rsid w:val="00583BE0"/>
    <w:rsid w:val="00583D41"/>
    <w:rsid w:val="00583D55"/>
    <w:rsid w:val="00583E52"/>
    <w:rsid w:val="00583ED0"/>
    <w:rsid w:val="00584028"/>
    <w:rsid w:val="0058409A"/>
    <w:rsid w:val="00584206"/>
    <w:rsid w:val="00584469"/>
    <w:rsid w:val="005844AF"/>
    <w:rsid w:val="0058463F"/>
    <w:rsid w:val="00584694"/>
    <w:rsid w:val="00584829"/>
    <w:rsid w:val="005848B6"/>
    <w:rsid w:val="005848F1"/>
    <w:rsid w:val="00584A07"/>
    <w:rsid w:val="00584A6C"/>
    <w:rsid w:val="00584A86"/>
    <w:rsid w:val="00584B97"/>
    <w:rsid w:val="00584BA0"/>
    <w:rsid w:val="00584CF4"/>
    <w:rsid w:val="0058508C"/>
    <w:rsid w:val="005850BB"/>
    <w:rsid w:val="005850D7"/>
    <w:rsid w:val="0058525A"/>
    <w:rsid w:val="00585495"/>
    <w:rsid w:val="00585662"/>
    <w:rsid w:val="00585670"/>
    <w:rsid w:val="0058571A"/>
    <w:rsid w:val="00585720"/>
    <w:rsid w:val="0058574F"/>
    <w:rsid w:val="0058576E"/>
    <w:rsid w:val="005857DB"/>
    <w:rsid w:val="005858DB"/>
    <w:rsid w:val="00585AFC"/>
    <w:rsid w:val="00585B68"/>
    <w:rsid w:val="00585BFF"/>
    <w:rsid w:val="00585C08"/>
    <w:rsid w:val="00585E8B"/>
    <w:rsid w:val="00585ECF"/>
    <w:rsid w:val="00585FA5"/>
    <w:rsid w:val="0058605A"/>
    <w:rsid w:val="00586119"/>
    <w:rsid w:val="00586130"/>
    <w:rsid w:val="005861D9"/>
    <w:rsid w:val="0058625C"/>
    <w:rsid w:val="00586261"/>
    <w:rsid w:val="00586382"/>
    <w:rsid w:val="00586448"/>
    <w:rsid w:val="00586481"/>
    <w:rsid w:val="005864DC"/>
    <w:rsid w:val="005866F0"/>
    <w:rsid w:val="005868B7"/>
    <w:rsid w:val="005868C0"/>
    <w:rsid w:val="005868C9"/>
    <w:rsid w:val="00586A82"/>
    <w:rsid w:val="00586AC6"/>
    <w:rsid w:val="00586CC0"/>
    <w:rsid w:val="00586CFC"/>
    <w:rsid w:val="00586DC1"/>
    <w:rsid w:val="00586FD4"/>
    <w:rsid w:val="0058706F"/>
    <w:rsid w:val="00587100"/>
    <w:rsid w:val="00587179"/>
    <w:rsid w:val="00587380"/>
    <w:rsid w:val="00587871"/>
    <w:rsid w:val="005879DB"/>
    <w:rsid w:val="00587AA6"/>
    <w:rsid w:val="00587BE0"/>
    <w:rsid w:val="00587BFA"/>
    <w:rsid w:val="00587D02"/>
    <w:rsid w:val="00587FDF"/>
    <w:rsid w:val="0059012B"/>
    <w:rsid w:val="0059034C"/>
    <w:rsid w:val="00590364"/>
    <w:rsid w:val="0059047F"/>
    <w:rsid w:val="005904DD"/>
    <w:rsid w:val="00590788"/>
    <w:rsid w:val="00590795"/>
    <w:rsid w:val="00590855"/>
    <w:rsid w:val="005909AB"/>
    <w:rsid w:val="00590B58"/>
    <w:rsid w:val="00590CE9"/>
    <w:rsid w:val="0059123F"/>
    <w:rsid w:val="005912B9"/>
    <w:rsid w:val="00591311"/>
    <w:rsid w:val="005913BC"/>
    <w:rsid w:val="0059152A"/>
    <w:rsid w:val="00591729"/>
    <w:rsid w:val="00591866"/>
    <w:rsid w:val="00591C33"/>
    <w:rsid w:val="00591C35"/>
    <w:rsid w:val="00591C3D"/>
    <w:rsid w:val="00591D3B"/>
    <w:rsid w:val="00591E38"/>
    <w:rsid w:val="00591EDB"/>
    <w:rsid w:val="00591F31"/>
    <w:rsid w:val="00591F6D"/>
    <w:rsid w:val="00591FA1"/>
    <w:rsid w:val="00591FF4"/>
    <w:rsid w:val="00592053"/>
    <w:rsid w:val="00592090"/>
    <w:rsid w:val="00592126"/>
    <w:rsid w:val="00592580"/>
    <w:rsid w:val="00592781"/>
    <w:rsid w:val="005927BC"/>
    <w:rsid w:val="005929E3"/>
    <w:rsid w:val="005929ED"/>
    <w:rsid w:val="00592A98"/>
    <w:rsid w:val="00592B06"/>
    <w:rsid w:val="00592B2D"/>
    <w:rsid w:val="00592B59"/>
    <w:rsid w:val="00592CC4"/>
    <w:rsid w:val="00592F61"/>
    <w:rsid w:val="00593013"/>
    <w:rsid w:val="005930AA"/>
    <w:rsid w:val="00593179"/>
    <w:rsid w:val="00593392"/>
    <w:rsid w:val="00593411"/>
    <w:rsid w:val="0059386E"/>
    <w:rsid w:val="00593880"/>
    <w:rsid w:val="0059398A"/>
    <w:rsid w:val="00593A69"/>
    <w:rsid w:val="00593C51"/>
    <w:rsid w:val="00593C9A"/>
    <w:rsid w:val="00593E1C"/>
    <w:rsid w:val="00594233"/>
    <w:rsid w:val="00594323"/>
    <w:rsid w:val="0059434D"/>
    <w:rsid w:val="00594552"/>
    <w:rsid w:val="005945A5"/>
    <w:rsid w:val="00594625"/>
    <w:rsid w:val="00594913"/>
    <w:rsid w:val="00594AD3"/>
    <w:rsid w:val="00594B8D"/>
    <w:rsid w:val="00594C28"/>
    <w:rsid w:val="00594C50"/>
    <w:rsid w:val="00594D15"/>
    <w:rsid w:val="00594D7E"/>
    <w:rsid w:val="00594DCF"/>
    <w:rsid w:val="00595144"/>
    <w:rsid w:val="00595476"/>
    <w:rsid w:val="0059562D"/>
    <w:rsid w:val="005956E7"/>
    <w:rsid w:val="005956FD"/>
    <w:rsid w:val="00595898"/>
    <w:rsid w:val="00595A8D"/>
    <w:rsid w:val="00595BD0"/>
    <w:rsid w:val="00595DC1"/>
    <w:rsid w:val="00595EFC"/>
    <w:rsid w:val="00595F0C"/>
    <w:rsid w:val="005960F9"/>
    <w:rsid w:val="00596292"/>
    <w:rsid w:val="005962A9"/>
    <w:rsid w:val="00596301"/>
    <w:rsid w:val="00596363"/>
    <w:rsid w:val="00596452"/>
    <w:rsid w:val="00596469"/>
    <w:rsid w:val="0059661E"/>
    <w:rsid w:val="00596646"/>
    <w:rsid w:val="005966E2"/>
    <w:rsid w:val="0059677E"/>
    <w:rsid w:val="0059688E"/>
    <w:rsid w:val="00596934"/>
    <w:rsid w:val="00596D2C"/>
    <w:rsid w:val="00596DD5"/>
    <w:rsid w:val="00596DE2"/>
    <w:rsid w:val="00596E09"/>
    <w:rsid w:val="00596EC3"/>
    <w:rsid w:val="00596FED"/>
    <w:rsid w:val="00597171"/>
    <w:rsid w:val="005971A6"/>
    <w:rsid w:val="005972B3"/>
    <w:rsid w:val="00597345"/>
    <w:rsid w:val="005973A7"/>
    <w:rsid w:val="005974E4"/>
    <w:rsid w:val="0059763B"/>
    <w:rsid w:val="00597795"/>
    <w:rsid w:val="005977F8"/>
    <w:rsid w:val="005978AD"/>
    <w:rsid w:val="005979BA"/>
    <w:rsid w:val="00597B00"/>
    <w:rsid w:val="00597BA4"/>
    <w:rsid w:val="00597DD1"/>
    <w:rsid w:val="00597E2C"/>
    <w:rsid w:val="00597E2D"/>
    <w:rsid w:val="00597FC7"/>
    <w:rsid w:val="005A00C1"/>
    <w:rsid w:val="005A013C"/>
    <w:rsid w:val="005A0319"/>
    <w:rsid w:val="005A03F3"/>
    <w:rsid w:val="005A04AC"/>
    <w:rsid w:val="005A0854"/>
    <w:rsid w:val="005A0945"/>
    <w:rsid w:val="005A097F"/>
    <w:rsid w:val="005A0A08"/>
    <w:rsid w:val="005A0B2C"/>
    <w:rsid w:val="005A0B35"/>
    <w:rsid w:val="005A0B37"/>
    <w:rsid w:val="005A0B4A"/>
    <w:rsid w:val="005A0B5C"/>
    <w:rsid w:val="005A0E9F"/>
    <w:rsid w:val="005A10F5"/>
    <w:rsid w:val="005A135A"/>
    <w:rsid w:val="005A1450"/>
    <w:rsid w:val="005A161E"/>
    <w:rsid w:val="005A16AC"/>
    <w:rsid w:val="005A1725"/>
    <w:rsid w:val="005A1B15"/>
    <w:rsid w:val="005A1F60"/>
    <w:rsid w:val="005A1FDC"/>
    <w:rsid w:val="005A1FEE"/>
    <w:rsid w:val="005A2019"/>
    <w:rsid w:val="005A201A"/>
    <w:rsid w:val="005A2075"/>
    <w:rsid w:val="005A2249"/>
    <w:rsid w:val="005A2250"/>
    <w:rsid w:val="005A22E2"/>
    <w:rsid w:val="005A23FD"/>
    <w:rsid w:val="005A2545"/>
    <w:rsid w:val="005A25A5"/>
    <w:rsid w:val="005A2841"/>
    <w:rsid w:val="005A288E"/>
    <w:rsid w:val="005A2C3F"/>
    <w:rsid w:val="005A2D6F"/>
    <w:rsid w:val="005A3216"/>
    <w:rsid w:val="005A3390"/>
    <w:rsid w:val="005A3475"/>
    <w:rsid w:val="005A3684"/>
    <w:rsid w:val="005A369C"/>
    <w:rsid w:val="005A3B03"/>
    <w:rsid w:val="005A3C07"/>
    <w:rsid w:val="005A3E1F"/>
    <w:rsid w:val="005A3E60"/>
    <w:rsid w:val="005A3F1D"/>
    <w:rsid w:val="005A4138"/>
    <w:rsid w:val="005A43BB"/>
    <w:rsid w:val="005A4775"/>
    <w:rsid w:val="005A4982"/>
    <w:rsid w:val="005A4B94"/>
    <w:rsid w:val="005A4C92"/>
    <w:rsid w:val="005A4CC0"/>
    <w:rsid w:val="005A5018"/>
    <w:rsid w:val="005A50C5"/>
    <w:rsid w:val="005A5116"/>
    <w:rsid w:val="005A522B"/>
    <w:rsid w:val="005A54B5"/>
    <w:rsid w:val="005A5555"/>
    <w:rsid w:val="005A55E3"/>
    <w:rsid w:val="005A55F3"/>
    <w:rsid w:val="005A55FD"/>
    <w:rsid w:val="005A560A"/>
    <w:rsid w:val="005A5679"/>
    <w:rsid w:val="005A5704"/>
    <w:rsid w:val="005A5760"/>
    <w:rsid w:val="005A5801"/>
    <w:rsid w:val="005A58FD"/>
    <w:rsid w:val="005A5999"/>
    <w:rsid w:val="005A5A1F"/>
    <w:rsid w:val="005A5A94"/>
    <w:rsid w:val="005A5AC3"/>
    <w:rsid w:val="005A5C38"/>
    <w:rsid w:val="005A5D94"/>
    <w:rsid w:val="005A5E6A"/>
    <w:rsid w:val="005A5E6E"/>
    <w:rsid w:val="005A5EAC"/>
    <w:rsid w:val="005A601B"/>
    <w:rsid w:val="005A60DF"/>
    <w:rsid w:val="005A6435"/>
    <w:rsid w:val="005A6439"/>
    <w:rsid w:val="005A649A"/>
    <w:rsid w:val="005A6714"/>
    <w:rsid w:val="005A6724"/>
    <w:rsid w:val="005A69CB"/>
    <w:rsid w:val="005A6A10"/>
    <w:rsid w:val="005A6C46"/>
    <w:rsid w:val="005A6CD0"/>
    <w:rsid w:val="005A6D92"/>
    <w:rsid w:val="005A6F21"/>
    <w:rsid w:val="005A6F26"/>
    <w:rsid w:val="005A6FA5"/>
    <w:rsid w:val="005A7172"/>
    <w:rsid w:val="005A718B"/>
    <w:rsid w:val="005A72A2"/>
    <w:rsid w:val="005A73A0"/>
    <w:rsid w:val="005A74CD"/>
    <w:rsid w:val="005A75AF"/>
    <w:rsid w:val="005A76D9"/>
    <w:rsid w:val="005A783F"/>
    <w:rsid w:val="005A7959"/>
    <w:rsid w:val="005A79E1"/>
    <w:rsid w:val="005A79E8"/>
    <w:rsid w:val="005A7D6E"/>
    <w:rsid w:val="005A7EDC"/>
    <w:rsid w:val="005A7F4E"/>
    <w:rsid w:val="005A7F8E"/>
    <w:rsid w:val="005B01E4"/>
    <w:rsid w:val="005B023B"/>
    <w:rsid w:val="005B039B"/>
    <w:rsid w:val="005B03D8"/>
    <w:rsid w:val="005B0726"/>
    <w:rsid w:val="005B07D8"/>
    <w:rsid w:val="005B07FF"/>
    <w:rsid w:val="005B0904"/>
    <w:rsid w:val="005B091F"/>
    <w:rsid w:val="005B09DF"/>
    <w:rsid w:val="005B0B6C"/>
    <w:rsid w:val="005B0BA9"/>
    <w:rsid w:val="005B0BB2"/>
    <w:rsid w:val="005B0BCF"/>
    <w:rsid w:val="005B0D42"/>
    <w:rsid w:val="005B101E"/>
    <w:rsid w:val="005B112E"/>
    <w:rsid w:val="005B1164"/>
    <w:rsid w:val="005B169D"/>
    <w:rsid w:val="005B1720"/>
    <w:rsid w:val="005B1B99"/>
    <w:rsid w:val="005B1BBE"/>
    <w:rsid w:val="005B1D1F"/>
    <w:rsid w:val="005B1D72"/>
    <w:rsid w:val="005B1EE9"/>
    <w:rsid w:val="005B1FF6"/>
    <w:rsid w:val="005B209F"/>
    <w:rsid w:val="005B20B3"/>
    <w:rsid w:val="005B225F"/>
    <w:rsid w:val="005B23B9"/>
    <w:rsid w:val="005B254A"/>
    <w:rsid w:val="005B2671"/>
    <w:rsid w:val="005B2832"/>
    <w:rsid w:val="005B2958"/>
    <w:rsid w:val="005B2D72"/>
    <w:rsid w:val="005B2EBC"/>
    <w:rsid w:val="005B2EEF"/>
    <w:rsid w:val="005B320F"/>
    <w:rsid w:val="005B32C2"/>
    <w:rsid w:val="005B336D"/>
    <w:rsid w:val="005B3395"/>
    <w:rsid w:val="005B343B"/>
    <w:rsid w:val="005B3650"/>
    <w:rsid w:val="005B3812"/>
    <w:rsid w:val="005B385C"/>
    <w:rsid w:val="005B3A76"/>
    <w:rsid w:val="005B3A89"/>
    <w:rsid w:val="005B3C2C"/>
    <w:rsid w:val="005B3CD6"/>
    <w:rsid w:val="005B3CDB"/>
    <w:rsid w:val="005B3E97"/>
    <w:rsid w:val="005B3EEB"/>
    <w:rsid w:val="005B406E"/>
    <w:rsid w:val="005B412B"/>
    <w:rsid w:val="005B4154"/>
    <w:rsid w:val="005B421A"/>
    <w:rsid w:val="005B4389"/>
    <w:rsid w:val="005B43E4"/>
    <w:rsid w:val="005B44D2"/>
    <w:rsid w:val="005B44F6"/>
    <w:rsid w:val="005B466C"/>
    <w:rsid w:val="005B4901"/>
    <w:rsid w:val="005B49D5"/>
    <w:rsid w:val="005B4AE5"/>
    <w:rsid w:val="005B4CE1"/>
    <w:rsid w:val="005B4D8E"/>
    <w:rsid w:val="005B4FD6"/>
    <w:rsid w:val="005B5177"/>
    <w:rsid w:val="005B5224"/>
    <w:rsid w:val="005B530F"/>
    <w:rsid w:val="005B5403"/>
    <w:rsid w:val="005B553E"/>
    <w:rsid w:val="005B5566"/>
    <w:rsid w:val="005B5571"/>
    <w:rsid w:val="005B55F6"/>
    <w:rsid w:val="005B5683"/>
    <w:rsid w:val="005B5698"/>
    <w:rsid w:val="005B5727"/>
    <w:rsid w:val="005B572A"/>
    <w:rsid w:val="005B5742"/>
    <w:rsid w:val="005B57FE"/>
    <w:rsid w:val="005B5984"/>
    <w:rsid w:val="005B5AE9"/>
    <w:rsid w:val="005B5B1F"/>
    <w:rsid w:val="005B5BE1"/>
    <w:rsid w:val="005B6020"/>
    <w:rsid w:val="005B603A"/>
    <w:rsid w:val="005B6052"/>
    <w:rsid w:val="005B607D"/>
    <w:rsid w:val="005B61EE"/>
    <w:rsid w:val="005B6472"/>
    <w:rsid w:val="005B6608"/>
    <w:rsid w:val="005B66D0"/>
    <w:rsid w:val="005B674D"/>
    <w:rsid w:val="005B678F"/>
    <w:rsid w:val="005B6934"/>
    <w:rsid w:val="005B6B3F"/>
    <w:rsid w:val="005B6C44"/>
    <w:rsid w:val="005B6C4E"/>
    <w:rsid w:val="005B6CEA"/>
    <w:rsid w:val="005B6E88"/>
    <w:rsid w:val="005B6FFD"/>
    <w:rsid w:val="005B70F7"/>
    <w:rsid w:val="005B71A5"/>
    <w:rsid w:val="005B737A"/>
    <w:rsid w:val="005B7402"/>
    <w:rsid w:val="005B747E"/>
    <w:rsid w:val="005B7778"/>
    <w:rsid w:val="005B79D6"/>
    <w:rsid w:val="005B7A5D"/>
    <w:rsid w:val="005B7ADE"/>
    <w:rsid w:val="005B7DF1"/>
    <w:rsid w:val="005C0147"/>
    <w:rsid w:val="005C01D3"/>
    <w:rsid w:val="005C031B"/>
    <w:rsid w:val="005C0379"/>
    <w:rsid w:val="005C041A"/>
    <w:rsid w:val="005C0472"/>
    <w:rsid w:val="005C04CC"/>
    <w:rsid w:val="005C066C"/>
    <w:rsid w:val="005C0822"/>
    <w:rsid w:val="005C096B"/>
    <w:rsid w:val="005C0E40"/>
    <w:rsid w:val="005C0FC2"/>
    <w:rsid w:val="005C10F3"/>
    <w:rsid w:val="005C136C"/>
    <w:rsid w:val="005C1386"/>
    <w:rsid w:val="005C139B"/>
    <w:rsid w:val="005C1444"/>
    <w:rsid w:val="005C15B0"/>
    <w:rsid w:val="005C161A"/>
    <w:rsid w:val="005C169D"/>
    <w:rsid w:val="005C185A"/>
    <w:rsid w:val="005C1918"/>
    <w:rsid w:val="005C1992"/>
    <w:rsid w:val="005C1A25"/>
    <w:rsid w:val="005C1AC9"/>
    <w:rsid w:val="005C1B51"/>
    <w:rsid w:val="005C1C37"/>
    <w:rsid w:val="005C1D1E"/>
    <w:rsid w:val="005C1D6C"/>
    <w:rsid w:val="005C1DF6"/>
    <w:rsid w:val="005C215D"/>
    <w:rsid w:val="005C222D"/>
    <w:rsid w:val="005C22B3"/>
    <w:rsid w:val="005C22F8"/>
    <w:rsid w:val="005C2476"/>
    <w:rsid w:val="005C2628"/>
    <w:rsid w:val="005C2962"/>
    <w:rsid w:val="005C2974"/>
    <w:rsid w:val="005C2B7D"/>
    <w:rsid w:val="005C2CB3"/>
    <w:rsid w:val="005C2DF7"/>
    <w:rsid w:val="005C2FA1"/>
    <w:rsid w:val="005C2FB9"/>
    <w:rsid w:val="005C31C6"/>
    <w:rsid w:val="005C3295"/>
    <w:rsid w:val="005C3373"/>
    <w:rsid w:val="005C3377"/>
    <w:rsid w:val="005C3398"/>
    <w:rsid w:val="005C3441"/>
    <w:rsid w:val="005C349C"/>
    <w:rsid w:val="005C34B1"/>
    <w:rsid w:val="005C37C4"/>
    <w:rsid w:val="005C3856"/>
    <w:rsid w:val="005C3919"/>
    <w:rsid w:val="005C3C3B"/>
    <w:rsid w:val="005C3F11"/>
    <w:rsid w:val="005C422C"/>
    <w:rsid w:val="005C423B"/>
    <w:rsid w:val="005C4311"/>
    <w:rsid w:val="005C4359"/>
    <w:rsid w:val="005C43C3"/>
    <w:rsid w:val="005C4450"/>
    <w:rsid w:val="005C44E8"/>
    <w:rsid w:val="005C455E"/>
    <w:rsid w:val="005C458A"/>
    <w:rsid w:val="005C466D"/>
    <w:rsid w:val="005C47F6"/>
    <w:rsid w:val="005C4B7E"/>
    <w:rsid w:val="005C4BD0"/>
    <w:rsid w:val="005C4D56"/>
    <w:rsid w:val="005C5362"/>
    <w:rsid w:val="005C5460"/>
    <w:rsid w:val="005C5518"/>
    <w:rsid w:val="005C5524"/>
    <w:rsid w:val="005C5626"/>
    <w:rsid w:val="005C57AC"/>
    <w:rsid w:val="005C584A"/>
    <w:rsid w:val="005C5865"/>
    <w:rsid w:val="005C594D"/>
    <w:rsid w:val="005C5CA3"/>
    <w:rsid w:val="005C5FB0"/>
    <w:rsid w:val="005C6044"/>
    <w:rsid w:val="005C60EF"/>
    <w:rsid w:val="005C62C4"/>
    <w:rsid w:val="005C6339"/>
    <w:rsid w:val="005C633B"/>
    <w:rsid w:val="005C6443"/>
    <w:rsid w:val="005C6546"/>
    <w:rsid w:val="005C678A"/>
    <w:rsid w:val="005C688B"/>
    <w:rsid w:val="005C6B01"/>
    <w:rsid w:val="005C6B39"/>
    <w:rsid w:val="005C6B3C"/>
    <w:rsid w:val="005C6D75"/>
    <w:rsid w:val="005C6E10"/>
    <w:rsid w:val="005C6F27"/>
    <w:rsid w:val="005C6F32"/>
    <w:rsid w:val="005C7001"/>
    <w:rsid w:val="005C7057"/>
    <w:rsid w:val="005C71BB"/>
    <w:rsid w:val="005C725D"/>
    <w:rsid w:val="005C73F9"/>
    <w:rsid w:val="005C750F"/>
    <w:rsid w:val="005C7590"/>
    <w:rsid w:val="005C76E3"/>
    <w:rsid w:val="005C7795"/>
    <w:rsid w:val="005C7BEB"/>
    <w:rsid w:val="005C7C5C"/>
    <w:rsid w:val="005C7CBA"/>
    <w:rsid w:val="005C7E92"/>
    <w:rsid w:val="005C7F25"/>
    <w:rsid w:val="005D009A"/>
    <w:rsid w:val="005D01F5"/>
    <w:rsid w:val="005D0248"/>
    <w:rsid w:val="005D026F"/>
    <w:rsid w:val="005D02F7"/>
    <w:rsid w:val="005D04FC"/>
    <w:rsid w:val="005D0504"/>
    <w:rsid w:val="005D0535"/>
    <w:rsid w:val="005D0921"/>
    <w:rsid w:val="005D09D4"/>
    <w:rsid w:val="005D0A1D"/>
    <w:rsid w:val="005D0A83"/>
    <w:rsid w:val="005D0B00"/>
    <w:rsid w:val="005D0BD5"/>
    <w:rsid w:val="005D0D3A"/>
    <w:rsid w:val="005D0DC8"/>
    <w:rsid w:val="005D0DDF"/>
    <w:rsid w:val="005D1144"/>
    <w:rsid w:val="005D1177"/>
    <w:rsid w:val="005D1260"/>
    <w:rsid w:val="005D1279"/>
    <w:rsid w:val="005D12A8"/>
    <w:rsid w:val="005D12FD"/>
    <w:rsid w:val="005D13A6"/>
    <w:rsid w:val="005D14CF"/>
    <w:rsid w:val="005D14D4"/>
    <w:rsid w:val="005D14EC"/>
    <w:rsid w:val="005D1605"/>
    <w:rsid w:val="005D17B1"/>
    <w:rsid w:val="005D1873"/>
    <w:rsid w:val="005D19AB"/>
    <w:rsid w:val="005D1A47"/>
    <w:rsid w:val="005D1CAA"/>
    <w:rsid w:val="005D1D4A"/>
    <w:rsid w:val="005D1D83"/>
    <w:rsid w:val="005D241E"/>
    <w:rsid w:val="005D2489"/>
    <w:rsid w:val="005D25C1"/>
    <w:rsid w:val="005D264D"/>
    <w:rsid w:val="005D2A80"/>
    <w:rsid w:val="005D2AD6"/>
    <w:rsid w:val="005D2B04"/>
    <w:rsid w:val="005D2B53"/>
    <w:rsid w:val="005D2B92"/>
    <w:rsid w:val="005D2DAB"/>
    <w:rsid w:val="005D2ED3"/>
    <w:rsid w:val="005D2FA3"/>
    <w:rsid w:val="005D3033"/>
    <w:rsid w:val="005D30A9"/>
    <w:rsid w:val="005D3122"/>
    <w:rsid w:val="005D3258"/>
    <w:rsid w:val="005D3259"/>
    <w:rsid w:val="005D3560"/>
    <w:rsid w:val="005D37C9"/>
    <w:rsid w:val="005D37FC"/>
    <w:rsid w:val="005D3A32"/>
    <w:rsid w:val="005D3B65"/>
    <w:rsid w:val="005D3E50"/>
    <w:rsid w:val="005D3E6B"/>
    <w:rsid w:val="005D3E8F"/>
    <w:rsid w:val="005D3F20"/>
    <w:rsid w:val="005D408A"/>
    <w:rsid w:val="005D412E"/>
    <w:rsid w:val="005D4295"/>
    <w:rsid w:val="005D448C"/>
    <w:rsid w:val="005D44F4"/>
    <w:rsid w:val="005D49FF"/>
    <w:rsid w:val="005D4A58"/>
    <w:rsid w:val="005D4A7C"/>
    <w:rsid w:val="005D4CE6"/>
    <w:rsid w:val="005D4D45"/>
    <w:rsid w:val="005D4D8A"/>
    <w:rsid w:val="005D50D3"/>
    <w:rsid w:val="005D5142"/>
    <w:rsid w:val="005D5411"/>
    <w:rsid w:val="005D54CB"/>
    <w:rsid w:val="005D553F"/>
    <w:rsid w:val="005D5599"/>
    <w:rsid w:val="005D559A"/>
    <w:rsid w:val="005D575F"/>
    <w:rsid w:val="005D576F"/>
    <w:rsid w:val="005D599D"/>
    <w:rsid w:val="005D5AF6"/>
    <w:rsid w:val="005D5B3D"/>
    <w:rsid w:val="005D5BA7"/>
    <w:rsid w:val="005D5BB5"/>
    <w:rsid w:val="005D5DAB"/>
    <w:rsid w:val="005D5F59"/>
    <w:rsid w:val="005D5F9F"/>
    <w:rsid w:val="005D5FC6"/>
    <w:rsid w:val="005D6029"/>
    <w:rsid w:val="005D603F"/>
    <w:rsid w:val="005D6048"/>
    <w:rsid w:val="005D6053"/>
    <w:rsid w:val="005D6624"/>
    <w:rsid w:val="005D6770"/>
    <w:rsid w:val="005D67E0"/>
    <w:rsid w:val="005D692B"/>
    <w:rsid w:val="005D6966"/>
    <w:rsid w:val="005D6A0E"/>
    <w:rsid w:val="005D6C57"/>
    <w:rsid w:val="005D6C82"/>
    <w:rsid w:val="005D6D28"/>
    <w:rsid w:val="005D6D29"/>
    <w:rsid w:val="005D6FAD"/>
    <w:rsid w:val="005D71DE"/>
    <w:rsid w:val="005D7243"/>
    <w:rsid w:val="005D729A"/>
    <w:rsid w:val="005D7513"/>
    <w:rsid w:val="005D7589"/>
    <w:rsid w:val="005D75C9"/>
    <w:rsid w:val="005D762D"/>
    <w:rsid w:val="005D76D4"/>
    <w:rsid w:val="005D77F0"/>
    <w:rsid w:val="005D7926"/>
    <w:rsid w:val="005D797E"/>
    <w:rsid w:val="005D7BDC"/>
    <w:rsid w:val="005D7CB6"/>
    <w:rsid w:val="005D7D51"/>
    <w:rsid w:val="005E002C"/>
    <w:rsid w:val="005E026B"/>
    <w:rsid w:val="005E02C2"/>
    <w:rsid w:val="005E037F"/>
    <w:rsid w:val="005E0389"/>
    <w:rsid w:val="005E0450"/>
    <w:rsid w:val="005E04B7"/>
    <w:rsid w:val="005E04CC"/>
    <w:rsid w:val="005E04FC"/>
    <w:rsid w:val="005E0579"/>
    <w:rsid w:val="005E06D1"/>
    <w:rsid w:val="005E0738"/>
    <w:rsid w:val="005E079C"/>
    <w:rsid w:val="005E07D8"/>
    <w:rsid w:val="005E0869"/>
    <w:rsid w:val="005E0947"/>
    <w:rsid w:val="005E0994"/>
    <w:rsid w:val="005E0A42"/>
    <w:rsid w:val="005E0BCF"/>
    <w:rsid w:val="005E0D79"/>
    <w:rsid w:val="005E0FB6"/>
    <w:rsid w:val="005E10F4"/>
    <w:rsid w:val="005E1188"/>
    <w:rsid w:val="005E11B0"/>
    <w:rsid w:val="005E11B8"/>
    <w:rsid w:val="005E11BD"/>
    <w:rsid w:val="005E123C"/>
    <w:rsid w:val="005E1299"/>
    <w:rsid w:val="005E13CA"/>
    <w:rsid w:val="005E1460"/>
    <w:rsid w:val="005E149C"/>
    <w:rsid w:val="005E17FC"/>
    <w:rsid w:val="005E1870"/>
    <w:rsid w:val="005E18F0"/>
    <w:rsid w:val="005E19AA"/>
    <w:rsid w:val="005E19D4"/>
    <w:rsid w:val="005E19DB"/>
    <w:rsid w:val="005E1A03"/>
    <w:rsid w:val="005E1AF3"/>
    <w:rsid w:val="005E1B51"/>
    <w:rsid w:val="005E1B66"/>
    <w:rsid w:val="005E1CB7"/>
    <w:rsid w:val="005E1F70"/>
    <w:rsid w:val="005E1F72"/>
    <w:rsid w:val="005E20DF"/>
    <w:rsid w:val="005E226D"/>
    <w:rsid w:val="005E259C"/>
    <w:rsid w:val="005E25D6"/>
    <w:rsid w:val="005E27C4"/>
    <w:rsid w:val="005E287E"/>
    <w:rsid w:val="005E2996"/>
    <w:rsid w:val="005E29D5"/>
    <w:rsid w:val="005E2A58"/>
    <w:rsid w:val="005E2F1C"/>
    <w:rsid w:val="005E2F51"/>
    <w:rsid w:val="005E3312"/>
    <w:rsid w:val="005E3405"/>
    <w:rsid w:val="005E34E3"/>
    <w:rsid w:val="005E350D"/>
    <w:rsid w:val="005E3548"/>
    <w:rsid w:val="005E3641"/>
    <w:rsid w:val="005E38D3"/>
    <w:rsid w:val="005E3926"/>
    <w:rsid w:val="005E3AAB"/>
    <w:rsid w:val="005E3B01"/>
    <w:rsid w:val="005E3C5D"/>
    <w:rsid w:val="005E3C90"/>
    <w:rsid w:val="005E3F05"/>
    <w:rsid w:val="005E4040"/>
    <w:rsid w:val="005E40C2"/>
    <w:rsid w:val="005E418F"/>
    <w:rsid w:val="005E41B6"/>
    <w:rsid w:val="005E42F8"/>
    <w:rsid w:val="005E4372"/>
    <w:rsid w:val="005E451A"/>
    <w:rsid w:val="005E453D"/>
    <w:rsid w:val="005E45EC"/>
    <w:rsid w:val="005E4750"/>
    <w:rsid w:val="005E4978"/>
    <w:rsid w:val="005E4B56"/>
    <w:rsid w:val="005E4C36"/>
    <w:rsid w:val="005E4C58"/>
    <w:rsid w:val="005E4DC5"/>
    <w:rsid w:val="005E4DEF"/>
    <w:rsid w:val="005E50DD"/>
    <w:rsid w:val="005E50EB"/>
    <w:rsid w:val="005E529D"/>
    <w:rsid w:val="005E538F"/>
    <w:rsid w:val="005E539D"/>
    <w:rsid w:val="005E5435"/>
    <w:rsid w:val="005E55CA"/>
    <w:rsid w:val="005E56D4"/>
    <w:rsid w:val="005E5853"/>
    <w:rsid w:val="005E58C1"/>
    <w:rsid w:val="005E5A7B"/>
    <w:rsid w:val="005E5C1C"/>
    <w:rsid w:val="005E5C5D"/>
    <w:rsid w:val="005E5C5E"/>
    <w:rsid w:val="005E5E81"/>
    <w:rsid w:val="005E5F9F"/>
    <w:rsid w:val="005E6033"/>
    <w:rsid w:val="005E6301"/>
    <w:rsid w:val="005E64C1"/>
    <w:rsid w:val="005E64D9"/>
    <w:rsid w:val="005E6728"/>
    <w:rsid w:val="005E682B"/>
    <w:rsid w:val="005E688D"/>
    <w:rsid w:val="005E69E9"/>
    <w:rsid w:val="005E6AF4"/>
    <w:rsid w:val="005E6D0D"/>
    <w:rsid w:val="005E6D58"/>
    <w:rsid w:val="005E6D94"/>
    <w:rsid w:val="005E6E86"/>
    <w:rsid w:val="005E6F29"/>
    <w:rsid w:val="005E6F3D"/>
    <w:rsid w:val="005E7272"/>
    <w:rsid w:val="005E73B1"/>
    <w:rsid w:val="005E7422"/>
    <w:rsid w:val="005E74A6"/>
    <w:rsid w:val="005E74DA"/>
    <w:rsid w:val="005E74F1"/>
    <w:rsid w:val="005E750A"/>
    <w:rsid w:val="005E769A"/>
    <w:rsid w:val="005E76F1"/>
    <w:rsid w:val="005E77C9"/>
    <w:rsid w:val="005E7804"/>
    <w:rsid w:val="005E799F"/>
    <w:rsid w:val="005E7B16"/>
    <w:rsid w:val="005E7C61"/>
    <w:rsid w:val="005E7D4B"/>
    <w:rsid w:val="005E7D52"/>
    <w:rsid w:val="005E7D65"/>
    <w:rsid w:val="005E7EE4"/>
    <w:rsid w:val="005E7F3B"/>
    <w:rsid w:val="005E7F3C"/>
    <w:rsid w:val="005E7F71"/>
    <w:rsid w:val="005E7FB8"/>
    <w:rsid w:val="005F00CE"/>
    <w:rsid w:val="005F01B4"/>
    <w:rsid w:val="005F03E7"/>
    <w:rsid w:val="005F053F"/>
    <w:rsid w:val="005F0608"/>
    <w:rsid w:val="005F0873"/>
    <w:rsid w:val="005F0973"/>
    <w:rsid w:val="005F09CA"/>
    <w:rsid w:val="005F0A9A"/>
    <w:rsid w:val="005F0AFF"/>
    <w:rsid w:val="005F0B1E"/>
    <w:rsid w:val="005F0B35"/>
    <w:rsid w:val="005F0FE2"/>
    <w:rsid w:val="005F0FE3"/>
    <w:rsid w:val="005F11C7"/>
    <w:rsid w:val="005F128D"/>
    <w:rsid w:val="005F13D4"/>
    <w:rsid w:val="005F13E2"/>
    <w:rsid w:val="005F15BD"/>
    <w:rsid w:val="005F1809"/>
    <w:rsid w:val="005F1BE1"/>
    <w:rsid w:val="005F1F41"/>
    <w:rsid w:val="005F1FBC"/>
    <w:rsid w:val="005F1FF8"/>
    <w:rsid w:val="005F206A"/>
    <w:rsid w:val="005F20FB"/>
    <w:rsid w:val="005F2106"/>
    <w:rsid w:val="005F23A4"/>
    <w:rsid w:val="005F23B2"/>
    <w:rsid w:val="005F25ED"/>
    <w:rsid w:val="005F2602"/>
    <w:rsid w:val="005F266A"/>
    <w:rsid w:val="005F268F"/>
    <w:rsid w:val="005F2919"/>
    <w:rsid w:val="005F2A6A"/>
    <w:rsid w:val="005F2A8C"/>
    <w:rsid w:val="005F2B1F"/>
    <w:rsid w:val="005F2C05"/>
    <w:rsid w:val="005F2C1F"/>
    <w:rsid w:val="005F2CB1"/>
    <w:rsid w:val="005F30CD"/>
    <w:rsid w:val="005F328A"/>
    <w:rsid w:val="005F329E"/>
    <w:rsid w:val="005F3498"/>
    <w:rsid w:val="005F350F"/>
    <w:rsid w:val="005F3522"/>
    <w:rsid w:val="005F395E"/>
    <w:rsid w:val="005F3A45"/>
    <w:rsid w:val="005F3B61"/>
    <w:rsid w:val="005F3B73"/>
    <w:rsid w:val="005F3B82"/>
    <w:rsid w:val="005F3C43"/>
    <w:rsid w:val="005F3CAE"/>
    <w:rsid w:val="005F3E25"/>
    <w:rsid w:val="005F3E69"/>
    <w:rsid w:val="005F40AF"/>
    <w:rsid w:val="005F4429"/>
    <w:rsid w:val="005F4481"/>
    <w:rsid w:val="005F44CE"/>
    <w:rsid w:val="005F450B"/>
    <w:rsid w:val="005F45DD"/>
    <w:rsid w:val="005F467C"/>
    <w:rsid w:val="005F46CE"/>
    <w:rsid w:val="005F480A"/>
    <w:rsid w:val="005F4871"/>
    <w:rsid w:val="005F491F"/>
    <w:rsid w:val="005F4A6F"/>
    <w:rsid w:val="005F4B19"/>
    <w:rsid w:val="005F4D9D"/>
    <w:rsid w:val="005F4DFB"/>
    <w:rsid w:val="005F4F42"/>
    <w:rsid w:val="005F4FBA"/>
    <w:rsid w:val="005F5092"/>
    <w:rsid w:val="005F5141"/>
    <w:rsid w:val="005F515F"/>
    <w:rsid w:val="005F5258"/>
    <w:rsid w:val="005F529D"/>
    <w:rsid w:val="005F541D"/>
    <w:rsid w:val="005F5639"/>
    <w:rsid w:val="005F5659"/>
    <w:rsid w:val="005F5837"/>
    <w:rsid w:val="005F5889"/>
    <w:rsid w:val="005F58A4"/>
    <w:rsid w:val="005F58EA"/>
    <w:rsid w:val="005F58F7"/>
    <w:rsid w:val="005F59B4"/>
    <w:rsid w:val="005F5F04"/>
    <w:rsid w:val="005F5FF8"/>
    <w:rsid w:val="005F6082"/>
    <w:rsid w:val="005F6102"/>
    <w:rsid w:val="005F61BA"/>
    <w:rsid w:val="005F6249"/>
    <w:rsid w:val="005F6276"/>
    <w:rsid w:val="005F6490"/>
    <w:rsid w:val="005F6491"/>
    <w:rsid w:val="005F649C"/>
    <w:rsid w:val="005F6643"/>
    <w:rsid w:val="005F67B2"/>
    <w:rsid w:val="005F67C8"/>
    <w:rsid w:val="005F67DC"/>
    <w:rsid w:val="005F67FC"/>
    <w:rsid w:val="005F685F"/>
    <w:rsid w:val="005F6A08"/>
    <w:rsid w:val="005F6BD2"/>
    <w:rsid w:val="005F6C65"/>
    <w:rsid w:val="005F6E2F"/>
    <w:rsid w:val="005F6E5C"/>
    <w:rsid w:val="005F7178"/>
    <w:rsid w:val="005F718A"/>
    <w:rsid w:val="005F71C7"/>
    <w:rsid w:val="005F720D"/>
    <w:rsid w:val="005F729F"/>
    <w:rsid w:val="005F73F4"/>
    <w:rsid w:val="005F746F"/>
    <w:rsid w:val="005F758D"/>
    <w:rsid w:val="005F7610"/>
    <w:rsid w:val="005F762C"/>
    <w:rsid w:val="005F76B0"/>
    <w:rsid w:val="005F794C"/>
    <w:rsid w:val="005F7AD5"/>
    <w:rsid w:val="005F7BFF"/>
    <w:rsid w:val="005F7C36"/>
    <w:rsid w:val="005F7D55"/>
    <w:rsid w:val="005F7E1A"/>
    <w:rsid w:val="005F7E40"/>
    <w:rsid w:val="005F7E66"/>
    <w:rsid w:val="005F7E85"/>
    <w:rsid w:val="00600070"/>
    <w:rsid w:val="00600136"/>
    <w:rsid w:val="00600349"/>
    <w:rsid w:val="006005FF"/>
    <w:rsid w:val="0060066C"/>
    <w:rsid w:val="00600698"/>
    <w:rsid w:val="006008FF"/>
    <w:rsid w:val="00600989"/>
    <w:rsid w:val="00600BA2"/>
    <w:rsid w:val="00600C04"/>
    <w:rsid w:val="00600CA3"/>
    <w:rsid w:val="00600DFF"/>
    <w:rsid w:val="00600FA5"/>
    <w:rsid w:val="006011F0"/>
    <w:rsid w:val="00601443"/>
    <w:rsid w:val="006014BB"/>
    <w:rsid w:val="00601656"/>
    <w:rsid w:val="006016EF"/>
    <w:rsid w:val="006016F3"/>
    <w:rsid w:val="00601769"/>
    <w:rsid w:val="00601849"/>
    <w:rsid w:val="0060189D"/>
    <w:rsid w:val="006019CF"/>
    <w:rsid w:val="00601AF0"/>
    <w:rsid w:val="00601DE5"/>
    <w:rsid w:val="00601E12"/>
    <w:rsid w:val="00602068"/>
    <w:rsid w:val="006021B1"/>
    <w:rsid w:val="0060239F"/>
    <w:rsid w:val="00602427"/>
    <w:rsid w:val="006025F3"/>
    <w:rsid w:val="00602714"/>
    <w:rsid w:val="0060281E"/>
    <w:rsid w:val="00602842"/>
    <w:rsid w:val="00602893"/>
    <w:rsid w:val="00602913"/>
    <w:rsid w:val="00602A95"/>
    <w:rsid w:val="00602B10"/>
    <w:rsid w:val="00602C86"/>
    <w:rsid w:val="00602CE5"/>
    <w:rsid w:val="00602D13"/>
    <w:rsid w:val="00602E1F"/>
    <w:rsid w:val="00602E2D"/>
    <w:rsid w:val="00602FC5"/>
    <w:rsid w:val="0060306C"/>
    <w:rsid w:val="006030DF"/>
    <w:rsid w:val="00603440"/>
    <w:rsid w:val="00603598"/>
    <w:rsid w:val="006035F6"/>
    <w:rsid w:val="00603632"/>
    <w:rsid w:val="00603712"/>
    <w:rsid w:val="0060375D"/>
    <w:rsid w:val="00603A0B"/>
    <w:rsid w:val="00603A4C"/>
    <w:rsid w:val="00603AAD"/>
    <w:rsid w:val="00603AB7"/>
    <w:rsid w:val="00603B03"/>
    <w:rsid w:val="00603CB0"/>
    <w:rsid w:val="00603E43"/>
    <w:rsid w:val="00603FCE"/>
    <w:rsid w:val="00604183"/>
    <w:rsid w:val="0060479B"/>
    <w:rsid w:val="0060485D"/>
    <w:rsid w:val="00604891"/>
    <w:rsid w:val="0060499C"/>
    <w:rsid w:val="00604AEC"/>
    <w:rsid w:val="00604BCD"/>
    <w:rsid w:val="00604C9A"/>
    <w:rsid w:val="00604DF8"/>
    <w:rsid w:val="00604ED1"/>
    <w:rsid w:val="00604FD7"/>
    <w:rsid w:val="00605054"/>
    <w:rsid w:val="00605100"/>
    <w:rsid w:val="006051FA"/>
    <w:rsid w:val="0060522D"/>
    <w:rsid w:val="00605284"/>
    <w:rsid w:val="006054A6"/>
    <w:rsid w:val="0060551C"/>
    <w:rsid w:val="00605578"/>
    <w:rsid w:val="00605623"/>
    <w:rsid w:val="00605789"/>
    <w:rsid w:val="006057C7"/>
    <w:rsid w:val="0060587D"/>
    <w:rsid w:val="0060588F"/>
    <w:rsid w:val="006059DA"/>
    <w:rsid w:val="00605A2B"/>
    <w:rsid w:val="00605C25"/>
    <w:rsid w:val="00605DF8"/>
    <w:rsid w:val="00605E48"/>
    <w:rsid w:val="00605EFC"/>
    <w:rsid w:val="00605F82"/>
    <w:rsid w:val="00606166"/>
    <w:rsid w:val="00606221"/>
    <w:rsid w:val="006063D5"/>
    <w:rsid w:val="00606480"/>
    <w:rsid w:val="006064F0"/>
    <w:rsid w:val="00606518"/>
    <w:rsid w:val="0060654F"/>
    <w:rsid w:val="0060655D"/>
    <w:rsid w:val="006065D9"/>
    <w:rsid w:val="00606691"/>
    <w:rsid w:val="00606766"/>
    <w:rsid w:val="006067A7"/>
    <w:rsid w:val="006067C1"/>
    <w:rsid w:val="00606821"/>
    <w:rsid w:val="00606928"/>
    <w:rsid w:val="00606A37"/>
    <w:rsid w:val="00606B2D"/>
    <w:rsid w:val="00606B65"/>
    <w:rsid w:val="00606BCC"/>
    <w:rsid w:val="00606CB6"/>
    <w:rsid w:val="00607046"/>
    <w:rsid w:val="006071A8"/>
    <w:rsid w:val="006071EA"/>
    <w:rsid w:val="006071FB"/>
    <w:rsid w:val="006074A3"/>
    <w:rsid w:val="006074DF"/>
    <w:rsid w:val="006075FB"/>
    <w:rsid w:val="00607626"/>
    <w:rsid w:val="0060764C"/>
    <w:rsid w:val="00607899"/>
    <w:rsid w:val="00607A95"/>
    <w:rsid w:val="00607A99"/>
    <w:rsid w:val="00607BA2"/>
    <w:rsid w:val="00607D1B"/>
    <w:rsid w:val="00607D73"/>
    <w:rsid w:val="00607DD7"/>
    <w:rsid w:val="00607EFB"/>
    <w:rsid w:val="00610066"/>
    <w:rsid w:val="006103DC"/>
    <w:rsid w:val="00610531"/>
    <w:rsid w:val="006105A0"/>
    <w:rsid w:val="00610853"/>
    <w:rsid w:val="00610981"/>
    <w:rsid w:val="006109BF"/>
    <w:rsid w:val="006109C7"/>
    <w:rsid w:val="00610A93"/>
    <w:rsid w:val="00610BEC"/>
    <w:rsid w:val="00610C66"/>
    <w:rsid w:val="00610C86"/>
    <w:rsid w:val="00611036"/>
    <w:rsid w:val="0061103E"/>
    <w:rsid w:val="00611119"/>
    <w:rsid w:val="00611250"/>
    <w:rsid w:val="006112F0"/>
    <w:rsid w:val="0061140D"/>
    <w:rsid w:val="006115D5"/>
    <w:rsid w:val="006115EE"/>
    <w:rsid w:val="00611882"/>
    <w:rsid w:val="006119D6"/>
    <w:rsid w:val="00611A6B"/>
    <w:rsid w:val="00611AAE"/>
    <w:rsid w:val="00611B00"/>
    <w:rsid w:val="00611D36"/>
    <w:rsid w:val="00611DE3"/>
    <w:rsid w:val="00611E04"/>
    <w:rsid w:val="0061222C"/>
    <w:rsid w:val="00612320"/>
    <w:rsid w:val="00612366"/>
    <w:rsid w:val="0061259C"/>
    <w:rsid w:val="00612674"/>
    <w:rsid w:val="0061268F"/>
    <w:rsid w:val="00612749"/>
    <w:rsid w:val="006128C1"/>
    <w:rsid w:val="0061293A"/>
    <w:rsid w:val="006129F6"/>
    <w:rsid w:val="00612D89"/>
    <w:rsid w:val="00613136"/>
    <w:rsid w:val="00613216"/>
    <w:rsid w:val="0061327A"/>
    <w:rsid w:val="006132A5"/>
    <w:rsid w:val="006132B0"/>
    <w:rsid w:val="006132D1"/>
    <w:rsid w:val="00613314"/>
    <w:rsid w:val="00613340"/>
    <w:rsid w:val="00613452"/>
    <w:rsid w:val="00613910"/>
    <w:rsid w:val="00613928"/>
    <w:rsid w:val="006139E7"/>
    <w:rsid w:val="00613A5A"/>
    <w:rsid w:val="00613BD9"/>
    <w:rsid w:val="00613D77"/>
    <w:rsid w:val="00613E06"/>
    <w:rsid w:val="006141DB"/>
    <w:rsid w:val="006141E8"/>
    <w:rsid w:val="00614319"/>
    <w:rsid w:val="0061436D"/>
    <w:rsid w:val="00614457"/>
    <w:rsid w:val="00614520"/>
    <w:rsid w:val="0061457F"/>
    <w:rsid w:val="00614611"/>
    <w:rsid w:val="0061463C"/>
    <w:rsid w:val="006146AE"/>
    <w:rsid w:val="006146BF"/>
    <w:rsid w:val="006149C6"/>
    <w:rsid w:val="006149CF"/>
    <w:rsid w:val="006149E6"/>
    <w:rsid w:val="00614D70"/>
    <w:rsid w:val="00615472"/>
    <w:rsid w:val="0061592E"/>
    <w:rsid w:val="00615980"/>
    <w:rsid w:val="00615A34"/>
    <w:rsid w:val="00615B1A"/>
    <w:rsid w:val="00615BA2"/>
    <w:rsid w:val="00615BC2"/>
    <w:rsid w:val="00615BDF"/>
    <w:rsid w:val="00615C22"/>
    <w:rsid w:val="00615C29"/>
    <w:rsid w:val="00615DDF"/>
    <w:rsid w:val="00615DF8"/>
    <w:rsid w:val="00615E7F"/>
    <w:rsid w:val="00615E84"/>
    <w:rsid w:val="006160C5"/>
    <w:rsid w:val="0061615C"/>
    <w:rsid w:val="00616243"/>
    <w:rsid w:val="00616371"/>
    <w:rsid w:val="00616482"/>
    <w:rsid w:val="00616677"/>
    <w:rsid w:val="006166D0"/>
    <w:rsid w:val="0061670B"/>
    <w:rsid w:val="00616725"/>
    <w:rsid w:val="0061674B"/>
    <w:rsid w:val="00616B0C"/>
    <w:rsid w:val="00616C9F"/>
    <w:rsid w:val="00616CE4"/>
    <w:rsid w:val="00616D8F"/>
    <w:rsid w:val="00616FCE"/>
    <w:rsid w:val="0061705F"/>
    <w:rsid w:val="00617199"/>
    <w:rsid w:val="006171F9"/>
    <w:rsid w:val="0061726F"/>
    <w:rsid w:val="00617551"/>
    <w:rsid w:val="00617577"/>
    <w:rsid w:val="006175D1"/>
    <w:rsid w:val="0061779D"/>
    <w:rsid w:val="00617A10"/>
    <w:rsid w:val="00617BCD"/>
    <w:rsid w:val="00617C04"/>
    <w:rsid w:val="00617C4C"/>
    <w:rsid w:val="00617C9E"/>
    <w:rsid w:val="006200C3"/>
    <w:rsid w:val="00620307"/>
    <w:rsid w:val="006203E4"/>
    <w:rsid w:val="00620400"/>
    <w:rsid w:val="006206B2"/>
    <w:rsid w:val="00620748"/>
    <w:rsid w:val="006208D2"/>
    <w:rsid w:val="00620963"/>
    <w:rsid w:val="00620ADF"/>
    <w:rsid w:val="00620B0B"/>
    <w:rsid w:val="00620C49"/>
    <w:rsid w:val="00620E91"/>
    <w:rsid w:val="0062117E"/>
    <w:rsid w:val="006211DF"/>
    <w:rsid w:val="006212E9"/>
    <w:rsid w:val="00621541"/>
    <w:rsid w:val="006215DA"/>
    <w:rsid w:val="006217B8"/>
    <w:rsid w:val="006217D9"/>
    <w:rsid w:val="0062199D"/>
    <w:rsid w:val="006219A3"/>
    <w:rsid w:val="006219BC"/>
    <w:rsid w:val="00621BFD"/>
    <w:rsid w:val="00621F10"/>
    <w:rsid w:val="00621FFD"/>
    <w:rsid w:val="006220D3"/>
    <w:rsid w:val="00622104"/>
    <w:rsid w:val="0062211A"/>
    <w:rsid w:val="00622235"/>
    <w:rsid w:val="00622398"/>
    <w:rsid w:val="006223ED"/>
    <w:rsid w:val="00622413"/>
    <w:rsid w:val="00622480"/>
    <w:rsid w:val="006224A6"/>
    <w:rsid w:val="006226BA"/>
    <w:rsid w:val="006227AB"/>
    <w:rsid w:val="006229AE"/>
    <w:rsid w:val="006229C2"/>
    <w:rsid w:val="00622AE5"/>
    <w:rsid w:val="00622B10"/>
    <w:rsid w:val="00622C8F"/>
    <w:rsid w:val="00622CFB"/>
    <w:rsid w:val="00622DBB"/>
    <w:rsid w:val="00622F54"/>
    <w:rsid w:val="00622FE4"/>
    <w:rsid w:val="0062304F"/>
    <w:rsid w:val="006230A7"/>
    <w:rsid w:val="006233A7"/>
    <w:rsid w:val="00623707"/>
    <w:rsid w:val="006237EF"/>
    <w:rsid w:val="0062383E"/>
    <w:rsid w:val="006239D7"/>
    <w:rsid w:val="00623B1B"/>
    <w:rsid w:val="00623E5F"/>
    <w:rsid w:val="00623F76"/>
    <w:rsid w:val="00623FED"/>
    <w:rsid w:val="00623FF8"/>
    <w:rsid w:val="00624030"/>
    <w:rsid w:val="00624095"/>
    <w:rsid w:val="006240DA"/>
    <w:rsid w:val="00624347"/>
    <w:rsid w:val="00624391"/>
    <w:rsid w:val="00624557"/>
    <w:rsid w:val="0062469B"/>
    <w:rsid w:val="006248FA"/>
    <w:rsid w:val="00624987"/>
    <w:rsid w:val="00624C2C"/>
    <w:rsid w:val="00624C59"/>
    <w:rsid w:val="00624D5F"/>
    <w:rsid w:val="00624EE7"/>
    <w:rsid w:val="00624F5C"/>
    <w:rsid w:val="0062517E"/>
    <w:rsid w:val="00625235"/>
    <w:rsid w:val="00625417"/>
    <w:rsid w:val="006255F7"/>
    <w:rsid w:val="0062561A"/>
    <w:rsid w:val="006256DF"/>
    <w:rsid w:val="00625909"/>
    <w:rsid w:val="00625B47"/>
    <w:rsid w:val="00625C2B"/>
    <w:rsid w:val="00625C49"/>
    <w:rsid w:val="00625CDF"/>
    <w:rsid w:val="00625D0D"/>
    <w:rsid w:val="00625D92"/>
    <w:rsid w:val="00625E56"/>
    <w:rsid w:val="00625EFA"/>
    <w:rsid w:val="00625F35"/>
    <w:rsid w:val="00626233"/>
    <w:rsid w:val="0062623B"/>
    <w:rsid w:val="0062625C"/>
    <w:rsid w:val="00626282"/>
    <w:rsid w:val="00626289"/>
    <w:rsid w:val="006266AC"/>
    <w:rsid w:val="006266B0"/>
    <w:rsid w:val="006266D1"/>
    <w:rsid w:val="00626834"/>
    <w:rsid w:val="00626AFC"/>
    <w:rsid w:val="00626B73"/>
    <w:rsid w:val="00626C25"/>
    <w:rsid w:val="00626FB7"/>
    <w:rsid w:val="00627290"/>
    <w:rsid w:val="00627330"/>
    <w:rsid w:val="0062741D"/>
    <w:rsid w:val="00627475"/>
    <w:rsid w:val="00627758"/>
    <w:rsid w:val="006277C4"/>
    <w:rsid w:val="00627829"/>
    <w:rsid w:val="006279B2"/>
    <w:rsid w:val="00627A7A"/>
    <w:rsid w:val="00627A9F"/>
    <w:rsid w:val="00627BC5"/>
    <w:rsid w:val="00627F55"/>
    <w:rsid w:val="006302B1"/>
    <w:rsid w:val="00630529"/>
    <w:rsid w:val="006307C0"/>
    <w:rsid w:val="006309C9"/>
    <w:rsid w:val="006309FF"/>
    <w:rsid w:val="00630C02"/>
    <w:rsid w:val="00630D0E"/>
    <w:rsid w:val="006310B7"/>
    <w:rsid w:val="0063120D"/>
    <w:rsid w:val="00631420"/>
    <w:rsid w:val="00631581"/>
    <w:rsid w:val="0063172E"/>
    <w:rsid w:val="006317BC"/>
    <w:rsid w:val="00631898"/>
    <w:rsid w:val="00631A5F"/>
    <w:rsid w:val="00631AE4"/>
    <w:rsid w:val="00631C68"/>
    <w:rsid w:val="00631C71"/>
    <w:rsid w:val="00631D6A"/>
    <w:rsid w:val="00631F3E"/>
    <w:rsid w:val="00631F4C"/>
    <w:rsid w:val="006320A1"/>
    <w:rsid w:val="00632101"/>
    <w:rsid w:val="006323F0"/>
    <w:rsid w:val="0063240A"/>
    <w:rsid w:val="00632A0A"/>
    <w:rsid w:val="00632A93"/>
    <w:rsid w:val="00632AF4"/>
    <w:rsid w:val="00632C06"/>
    <w:rsid w:val="00632C11"/>
    <w:rsid w:val="00632DA4"/>
    <w:rsid w:val="00632DE3"/>
    <w:rsid w:val="00632DFE"/>
    <w:rsid w:val="00632E8C"/>
    <w:rsid w:val="00632F3F"/>
    <w:rsid w:val="0063303A"/>
    <w:rsid w:val="00633093"/>
    <w:rsid w:val="006330CF"/>
    <w:rsid w:val="00633196"/>
    <w:rsid w:val="006335F2"/>
    <w:rsid w:val="00633743"/>
    <w:rsid w:val="0063399B"/>
    <w:rsid w:val="00633A4E"/>
    <w:rsid w:val="00633AE7"/>
    <w:rsid w:val="00633B29"/>
    <w:rsid w:val="00633BC3"/>
    <w:rsid w:val="00633BD4"/>
    <w:rsid w:val="00633BE9"/>
    <w:rsid w:val="00633CA4"/>
    <w:rsid w:val="00633D0A"/>
    <w:rsid w:val="00633E01"/>
    <w:rsid w:val="00633E27"/>
    <w:rsid w:val="00633E5A"/>
    <w:rsid w:val="00634036"/>
    <w:rsid w:val="006340AC"/>
    <w:rsid w:val="00634220"/>
    <w:rsid w:val="00634331"/>
    <w:rsid w:val="00634433"/>
    <w:rsid w:val="006344BD"/>
    <w:rsid w:val="0063454A"/>
    <w:rsid w:val="00634602"/>
    <w:rsid w:val="00634656"/>
    <w:rsid w:val="006346BC"/>
    <w:rsid w:val="00634920"/>
    <w:rsid w:val="006349C1"/>
    <w:rsid w:val="006349DD"/>
    <w:rsid w:val="00634B56"/>
    <w:rsid w:val="00634B8C"/>
    <w:rsid w:val="00634BB6"/>
    <w:rsid w:val="00634DCE"/>
    <w:rsid w:val="00634FD6"/>
    <w:rsid w:val="00635088"/>
    <w:rsid w:val="00635218"/>
    <w:rsid w:val="00635236"/>
    <w:rsid w:val="006352C4"/>
    <w:rsid w:val="006352EC"/>
    <w:rsid w:val="0063561E"/>
    <w:rsid w:val="006356C5"/>
    <w:rsid w:val="00635A18"/>
    <w:rsid w:val="00635C33"/>
    <w:rsid w:val="00635C36"/>
    <w:rsid w:val="00635C91"/>
    <w:rsid w:val="00635D8C"/>
    <w:rsid w:val="00635D93"/>
    <w:rsid w:val="00635D95"/>
    <w:rsid w:val="00635DB4"/>
    <w:rsid w:val="00635E23"/>
    <w:rsid w:val="00635EFB"/>
    <w:rsid w:val="00636141"/>
    <w:rsid w:val="00636289"/>
    <w:rsid w:val="006363CF"/>
    <w:rsid w:val="006365B8"/>
    <w:rsid w:val="006365F2"/>
    <w:rsid w:val="006367D7"/>
    <w:rsid w:val="00636931"/>
    <w:rsid w:val="00636A63"/>
    <w:rsid w:val="00636B04"/>
    <w:rsid w:val="00636B87"/>
    <w:rsid w:val="00636C14"/>
    <w:rsid w:val="00636DE2"/>
    <w:rsid w:val="00636F18"/>
    <w:rsid w:val="00637128"/>
    <w:rsid w:val="006372A5"/>
    <w:rsid w:val="00637398"/>
    <w:rsid w:val="00637703"/>
    <w:rsid w:val="0063790C"/>
    <w:rsid w:val="006379CF"/>
    <w:rsid w:val="006379F5"/>
    <w:rsid w:val="00637AB6"/>
    <w:rsid w:val="00637B0B"/>
    <w:rsid w:val="00637B24"/>
    <w:rsid w:val="00637B2D"/>
    <w:rsid w:val="00637D8A"/>
    <w:rsid w:val="00637EF0"/>
    <w:rsid w:val="0064002C"/>
    <w:rsid w:val="006400B4"/>
    <w:rsid w:val="006400FF"/>
    <w:rsid w:val="0064021E"/>
    <w:rsid w:val="00640323"/>
    <w:rsid w:val="0064038A"/>
    <w:rsid w:val="00640401"/>
    <w:rsid w:val="00640504"/>
    <w:rsid w:val="00640689"/>
    <w:rsid w:val="00640A28"/>
    <w:rsid w:val="00640AA0"/>
    <w:rsid w:val="00640D41"/>
    <w:rsid w:val="00640D68"/>
    <w:rsid w:val="00640D82"/>
    <w:rsid w:val="00640D8C"/>
    <w:rsid w:val="00640DA1"/>
    <w:rsid w:val="00640FF4"/>
    <w:rsid w:val="0064107E"/>
    <w:rsid w:val="006410C0"/>
    <w:rsid w:val="006411BC"/>
    <w:rsid w:val="00641412"/>
    <w:rsid w:val="00641431"/>
    <w:rsid w:val="0064153A"/>
    <w:rsid w:val="0064157C"/>
    <w:rsid w:val="006416E3"/>
    <w:rsid w:val="00641991"/>
    <w:rsid w:val="006419A4"/>
    <w:rsid w:val="006419A8"/>
    <w:rsid w:val="00641A20"/>
    <w:rsid w:val="00641A69"/>
    <w:rsid w:val="00641C76"/>
    <w:rsid w:val="00641CD5"/>
    <w:rsid w:val="00641DAC"/>
    <w:rsid w:val="00641DE9"/>
    <w:rsid w:val="00641F3D"/>
    <w:rsid w:val="00642028"/>
    <w:rsid w:val="006422F8"/>
    <w:rsid w:val="0064233B"/>
    <w:rsid w:val="0064236D"/>
    <w:rsid w:val="0064236F"/>
    <w:rsid w:val="006424C0"/>
    <w:rsid w:val="0064254C"/>
    <w:rsid w:val="00642657"/>
    <w:rsid w:val="0064277A"/>
    <w:rsid w:val="0064285D"/>
    <w:rsid w:val="00642A5C"/>
    <w:rsid w:val="00642CF4"/>
    <w:rsid w:val="00642DA4"/>
    <w:rsid w:val="00642F27"/>
    <w:rsid w:val="006430A8"/>
    <w:rsid w:val="00643162"/>
    <w:rsid w:val="006433F9"/>
    <w:rsid w:val="00643459"/>
    <w:rsid w:val="00643489"/>
    <w:rsid w:val="0064355E"/>
    <w:rsid w:val="006435DC"/>
    <w:rsid w:val="0064384A"/>
    <w:rsid w:val="0064386B"/>
    <w:rsid w:val="006439C7"/>
    <w:rsid w:val="00643A2A"/>
    <w:rsid w:val="00643B84"/>
    <w:rsid w:val="00643B89"/>
    <w:rsid w:val="00643D43"/>
    <w:rsid w:val="00643E80"/>
    <w:rsid w:val="00643EB9"/>
    <w:rsid w:val="006442DA"/>
    <w:rsid w:val="00644401"/>
    <w:rsid w:val="00644690"/>
    <w:rsid w:val="0064482D"/>
    <w:rsid w:val="00644914"/>
    <w:rsid w:val="006449EF"/>
    <w:rsid w:val="00644A51"/>
    <w:rsid w:val="00644AD4"/>
    <w:rsid w:val="00644BAF"/>
    <w:rsid w:val="00644D3B"/>
    <w:rsid w:val="00644D88"/>
    <w:rsid w:val="00644D8A"/>
    <w:rsid w:val="00644D8B"/>
    <w:rsid w:val="00644DD6"/>
    <w:rsid w:val="00644EF5"/>
    <w:rsid w:val="00644F7A"/>
    <w:rsid w:val="0064514A"/>
    <w:rsid w:val="00645255"/>
    <w:rsid w:val="00645277"/>
    <w:rsid w:val="006454E2"/>
    <w:rsid w:val="006454F9"/>
    <w:rsid w:val="00645515"/>
    <w:rsid w:val="006455C9"/>
    <w:rsid w:val="006456C6"/>
    <w:rsid w:val="00645799"/>
    <w:rsid w:val="006458E9"/>
    <w:rsid w:val="006459E1"/>
    <w:rsid w:val="00645CBE"/>
    <w:rsid w:val="00645DA7"/>
    <w:rsid w:val="00645EE7"/>
    <w:rsid w:val="006464EF"/>
    <w:rsid w:val="00646510"/>
    <w:rsid w:val="00646592"/>
    <w:rsid w:val="00646683"/>
    <w:rsid w:val="00646749"/>
    <w:rsid w:val="00646948"/>
    <w:rsid w:val="00646A72"/>
    <w:rsid w:val="00646B13"/>
    <w:rsid w:val="00646B8D"/>
    <w:rsid w:val="00646C21"/>
    <w:rsid w:val="00646EA3"/>
    <w:rsid w:val="00646EC0"/>
    <w:rsid w:val="00647026"/>
    <w:rsid w:val="00647240"/>
    <w:rsid w:val="00647244"/>
    <w:rsid w:val="006473E4"/>
    <w:rsid w:val="006473FB"/>
    <w:rsid w:val="0064754E"/>
    <w:rsid w:val="006475EF"/>
    <w:rsid w:val="006477CB"/>
    <w:rsid w:val="00647C3D"/>
    <w:rsid w:val="00647D9E"/>
    <w:rsid w:val="00647E7B"/>
    <w:rsid w:val="0065008F"/>
    <w:rsid w:val="0065038B"/>
    <w:rsid w:val="00650499"/>
    <w:rsid w:val="0065053C"/>
    <w:rsid w:val="0065057C"/>
    <w:rsid w:val="00650622"/>
    <w:rsid w:val="00650657"/>
    <w:rsid w:val="006507B7"/>
    <w:rsid w:val="00650811"/>
    <w:rsid w:val="00650875"/>
    <w:rsid w:val="00650A94"/>
    <w:rsid w:val="00650AD3"/>
    <w:rsid w:val="00650E35"/>
    <w:rsid w:val="00650F6C"/>
    <w:rsid w:val="00651016"/>
    <w:rsid w:val="00651047"/>
    <w:rsid w:val="006510EB"/>
    <w:rsid w:val="0065110D"/>
    <w:rsid w:val="00651130"/>
    <w:rsid w:val="00651296"/>
    <w:rsid w:val="0065129D"/>
    <w:rsid w:val="006512F7"/>
    <w:rsid w:val="0065130C"/>
    <w:rsid w:val="0065139F"/>
    <w:rsid w:val="00651509"/>
    <w:rsid w:val="006515C1"/>
    <w:rsid w:val="00651661"/>
    <w:rsid w:val="00651764"/>
    <w:rsid w:val="00651860"/>
    <w:rsid w:val="0065186C"/>
    <w:rsid w:val="00651AAC"/>
    <w:rsid w:val="00651EB4"/>
    <w:rsid w:val="00651FA5"/>
    <w:rsid w:val="00651FF8"/>
    <w:rsid w:val="00652053"/>
    <w:rsid w:val="00652148"/>
    <w:rsid w:val="0065214A"/>
    <w:rsid w:val="006521D9"/>
    <w:rsid w:val="006522B0"/>
    <w:rsid w:val="00652465"/>
    <w:rsid w:val="0065249E"/>
    <w:rsid w:val="006524B8"/>
    <w:rsid w:val="006524F8"/>
    <w:rsid w:val="0065250D"/>
    <w:rsid w:val="00652763"/>
    <w:rsid w:val="00652A86"/>
    <w:rsid w:val="00652C17"/>
    <w:rsid w:val="00652C84"/>
    <w:rsid w:val="00652D0E"/>
    <w:rsid w:val="00652D34"/>
    <w:rsid w:val="00652D3A"/>
    <w:rsid w:val="00652EE4"/>
    <w:rsid w:val="00652F0C"/>
    <w:rsid w:val="00652F5E"/>
    <w:rsid w:val="006530CF"/>
    <w:rsid w:val="0065379E"/>
    <w:rsid w:val="00653918"/>
    <w:rsid w:val="00653ADA"/>
    <w:rsid w:val="00653D1B"/>
    <w:rsid w:val="00653E77"/>
    <w:rsid w:val="00653F49"/>
    <w:rsid w:val="00654047"/>
    <w:rsid w:val="00654081"/>
    <w:rsid w:val="0065417F"/>
    <w:rsid w:val="00654263"/>
    <w:rsid w:val="00654477"/>
    <w:rsid w:val="006544A0"/>
    <w:rsid w:val="006544BC"/>
    <w:rsid w:val="006544F9"/>
    <w:rsid w:val="00654835"/>
    <w:rsid w:val="006548C0"/>
    <w:rsid w:val="006549DB"/>
    <w:rsid w:val="00654A07"/>
    <w:rsid w:val="00654A8C"/>
    <w:rsid w:val="00654A9F"/>
    <w:rsid w:val="00654AC0"/>
    <w:rsid w:val="00654C9E"/>
    <w:rsid w:val="00654D9F"/>
    <w:rsid w:val="0065506A"/>
    <w:rsid w:val="0065524C"/>
    <w:rsid w:val="0065531A"/>
    <w:rsid w:val="00655339"/>
    <w:rsid w:val="006553DD"/>
    <w:rsid w:val="00655424"/>
    <w:rsid w:val="0065548B"/>
    <w:rsid w:val="00655737"/>
    <w:rsid w:val="00655806"/>
    <w:rsid w:val="00655841"/>
    <w:rsid w:val="00655938"/>
    <w:rsid w:val="00655B97"/>
    <w:rsid w:val="00655D5A"/>
    <w:rsid w:val="006560CC"/>
    <w:rsid w:val="006561AF"/>
    <w:rsid w:val="00656201"/>
    <w:rsid w:val="00656254"/>
    <w:rsid w:val="00656284"/>
    <w:rsid w:val="006562DC"/>
    <w:rsid w:val="0065636B"/>
    <w:rsid w:val="00656458"/>
    <w:rsid w:val="0065661D"/>
    <w:rsid w:val="0065681B"/>
    <w:rsid w:val="00656867"/>
    <w:rsid w:val="00656A17"/>
    <w:rsid w:val="00656BC5"/>
    <w:rsid w:val="00656CAB"/>
    <w:rsid w:val="00656F00"/>
    <w:rsid w:val="00656F69"/>
    <w:rsid w:val="00657011"/>
    <w:rsid w:val="0065701A"/>
    <w:rsid w:val="00657099"/>
    <w:rsid w:val="006570FC"/>
    <w:rsid w:val="006571FC"/>
    <w:rsid w:val="006572D2"/>
    <w:rsid w:val="00657330"/>
    <w:rsid w:val="00657337"/>
    <w:rsid w:val="006573E5"/>
    <w:rsid w:val="006575F6"/>
    <w:rsid w:val="0065760E"/>
    <w:rsid w:val="0065776A"/>
    <w:rsid w:val="00657812"/>
    <w:rsid w:val="00657851"/>
    <w:rsid w:val="00657943"/>
    <w:rsid w:val="00657AF6"/>
    <w:rsid w:val="00657B06"/>
    <w:rsid w:val="00657BCF"/>
    <w:rsid w:val="00657BF1"/>
    <w:rsid w:val="00657C0A"/>
    <w:rsid w:val="00657D76"/>
    <w:rsid w:val="00657D81"/>
    <w:rsid w:val="00657E88"/>
    <w:rsid w:val="00657ED0"/>
    <w:rsid w:val="00657FA2"/>
    <w:rsid w:val="00660020"/>
    <w:rsid w:val="006600E6"/>
    <w:rsid w:val="00660184"/>
    <w:rsid w:val="00660617"/>
    <w:rsid w:val="00660715"/>
    <w:rsid w:val="0066080F"/>
    <w:rsid w:val="00660983"/>
    <w:rsid w:val="00660AFA"/>
    <w:rsid w:val="00660B6B"/>
    <w:rsid w:val="00660BE3"/>
    <w:rsid w:val="00660C11"/>
    <w:rsid w:val="00660CFB"/>
    <w:rsid w:val="00660D26"/>
    <w:rsid w:val="00660D4E"/>
    <w:rsid w:val="00660F17"/>
    <w:rsid w:val="00660FEC"/>
    <w:rsid w:val="0066108F"/>
    <w:rsid w:val="006611A8"/>
    <w:rsid w:val="006611C1"/>
    <w:rsid w:val="00661256"/>
    <w:rsid w:val="006612B7"/>
    <w:rsid w:val="006613ED"/>
    <w:rsid w:val="006614A5"/>
    <w:rsid w:val="00661634"/>
    <w:rsid w:val="0066163A"/>
    <w:rsid w:val="0066165A"/>
    <w:rsid w:val="00661679"/>
    <w:rsid w:val="006617BE"/>
    <w:rsid w:val="006617C5"/>
    <w:rsid w:val="006617E9"/>
    <w:rsid w:val="00661AB3"/>
    <w:rsid w:val="00661B1B"/>
    <w:rsid w:val="00661D6F"/>
    <w:rsid w:val="00661D84"/>
    <w:rsid w:val="00661DDD"/>
    <w:rsid w:val="00661E4E"/>
    <w:rsid w:val="00662012"/>
    <w:rsid w:val="006620D5"/>
    <w:rsid w:val="006621BA"/>
    <w:rsid w:val="00662275"/>
    <w:rsid w:val="006623BD"/>
    <w:rsid w:val="006623D6"/>
    <w:rsid w:val="0066244C"/>
    <w:rsid w:val="006624CA"/>
    <w:rsid w:val="00662991"/>
    <w:rsid w:val="00662A7D"/>
    <w:rsid w:val="00662AA8"/>
    <w:rsid w:val="00662E06"/>
    <w:rsid w:val="00662E52"/>
    <w:rsid w:val="00662F3C"/>
    <w:rsid w:val="00662FFB"/>
    <w:rsid w:val="0066327B"/>
    <w:rsid w:val="0066338E"/>
    <w:rsid w:val="00663404"/>
    <w:rsid w:val="0066341A"/>
    <w:rsid w:val="0066372A"/>
    <w:rsid w:val="006637CA"/>
    <w:rsid w:val="006638F7"/>
    <w:rsid w:val="00663964"/>
    <w:rsid w:val="00663A61"/>
    <w:rsid w:val="00663D48"/>
    <w:rsid w:val="00663DA8"/>
    <w:rsid w:val="00663DB4"/>
    <w:rsid w:val="00663DCE"/>
    <w:rsid w:val="00663EA2"/>
    <w:rsid w:val="00663ED8"/>
    <w:rsid w:val="006645CE"/>
    <w:rsid w:val="006646C9"/>
    <w:rsid w:val="00664ADF"/>
    <w:rsid w:val="00664B4B"/>
    <w:rsid w:val="00664B79"/>
    <w:rsid w:val="00664C92"/>
    <w:rsid w:val="00664DCC"/>
    <w:rsid w:val="00664E23"/>
    <w:rsid w:val="00664FC6"/>
    <w:rsid w:val="00664FC9"/>
    <w:rsid w:val="0066507F"/>
    <w:rsid w:val="006650AD"/>
    <w:rsid w:val="00665388"/>
    <w:rsid w:val="006654D8"/>
    <w:rsid w:val="00665571"/>
    <w:rsid w:val="006655C5"/>
    <w:rsid w:val="006655FD"/>
    <w:rsid w:val="00665A1B"/>
    <w:rsid w:val="00665A2A"/>
    <w:rsid w:val="00665A75"/>
    <w:rsid w:val="00665B3F"/>
    <w:rsid w:val="00665B49"/>
    <w:rsid w:val="00665CC3"/>
    <w:rsid w:val="00665D51"/>
    <w:rsid w:val="00665DFC"/>
    <w:rsid w:val="00665E8B"/>
    <w:rsid w:val="00665EF8"/>
    <w:rsid w:val="00665F11"/>
    <w:rsid w:val="00665F7A"/>
    <w:rsid w:val="00665FA6"/>
    <w:rsid w:val="0066602E"/>
    <w:rsid w:val="006660AB"/>
    <w:rsid w:val="00666111"/>
    <w:rsid w:val="006664A4"/>
    <w:rsid w:val="006665C7"/>
    <w:rsid w:val="00666727"/>
    <w:rsid w:val="00666789"/>
    <w:rsid w:val="00666888"/>
    <w:rsid w:val="006668D7"/>
    <w:rsid w:val="006669DB"/>
    <w:rsid w:val="00666A04"/>
    <w:rsid w:val="00666A3D"/>
    <w:rsid w:val="00666B0F"/>
    <w:rsid w:val="00666EB6"/>
    <w:rsid w:val="00666F10"/>
    <w:rsid w:val="00667019"/>
    <w:rsid w:val="0066704C"/>
    <w:rsid w:val="00667167"/>
    <w:rsid w:val="0066744A"/>
    <w:rsid w:val="00667544"/>
    <w:rsid w:val="00667660"/>
    <w:rsid w:val="006677CE"/>
    <w:rsid w:val="00667903"/>
    <w:rsid w:val="00667911"/>
    <w:rsid w:val="0066798D"/>
    <w:rsid w:val="00667AB5"/>
    <w:rsid w:val="00667BBC"/>
    <w:rsid w:val="00667C3B"/>
    <w:rsid w:val="00667C88"/>
    <w:rsid w:val="00667DA2"/>
    <w:rsid w:val="00667F0A"/>
    <w:rsid w:val="00667FCA"/>
    <w:rsid w:val="006700EA"/>
    <w:rsid w:val="00670326"/>
    <w:rsid w:val="0067040F"/>
    <w:rsid w:val="006704E1"/>
    <w:rsid w:val="00670544"/>
    <w:rsid w:val="0067064F"/>
    <w:rsid w:val="006707E4"/>
    <w:rsid w:val="00670833"/>
    <w:rsid w:val="00670B18"/>
    <w:rsid w:val="00670B2A"/>
    <w:rsid w:val="00670BA0"/>
    <w:rsid w:val="00670C29"/>
    <w:rsid w:val="00670D94"/>
    <w:rsid w:val="00670FF4"/>
    <w:rsid w:val="00671161"/>
    <w:rsid w:val="006711E6"/>
    <w:rsid w:val="00671355"/>
    <w:rsid w:val="0067139D"/>
    <w:rsid w:val="006713C6"/>
    <w:rsid w:val="0067142F"/>
    <w:rsid w:val="00671786"/>
    <w:rsid w:val="0067186C"/>
    <w:rsid w:val="00671BCE"/>
    <w:rsid w:val="00671C50"/>
    <w:rsid w:val="00671DDC"/>
    <w:rsid w:val="00671E0E"/>
    <w:rsid w:val="00672061"/>
    <w:rsid w:val="0067206D"/>
    <w:rsid w:val="006720F5"/>
    <w:rsid w:val="00672121"/>
    <w:rsid w:val="00672124"/>
    <w:rsid w:val="006722C4"/>
    <w:rsid w:val="006723D3"/>
    <w:rsid w:val="0067245A"/>
    <w:rsid w:val="00672588"/>
    <w:rsid w:val="006725DB"/>
    <w:rsid w:val="006727AC"/>
    <w:rsid w:val="006727CC"/>
    <w:rsid w:val="006729A7"/>
    <w:rsid w:val="00672DF1"/>
    <w:rsid w:val="00672E24"/>
    <w:rsid w:val="00672E6B"/>
    <w:rsid w:val="00672FFA"/>
    <w:rsid w:val="006731C1"/>
    <w:rsid w:val="0067338A"/>
    <w:rsid w:val="006733ED"/>
    <w:rsid w:val="006734B0"/>
    <w:rsid w:val="00673621"/>
    <w:rsid w:val="00673690"/>
    <w:rsid w:val="00673717"/>
    <w:rsid w:val="00673755"/>
    <w:rsid w:val="00673795"/>
    <w:rsid w:val="006737C6"/>
    <w:rsid w:val="0067393C"/>
    <w:rsid w:val="00673981"/>
    <w:rsid w:val="00673BB0"/>
    <w:rsid w:val="00673BF8"/>
    <w:rsid w:val="00673D7D"/>
    <w:rsid w:val="00673DF5"/>
    <w:rsid w:val="0067400E"/>
    <w:rsid w:val="00674213"/>
    <w:rsid w:val="0067425D"/>
    <w:rsid w:val="006742A9"/>
    <w:rsid w:val="0067439D"/>
    <w:rsid w:val="006743C9"/>
    <w:rsid w:val="006743DA"/>
    <w:rsid w:val="0067459B"/>
    <w:rsid w:val="00674601"/>
    <w:rsid w:val="006746C3"/>
    <w:rsid w:val="006746CF"/>
    <w:rsid w:val="0067482A"/>
    <w:rsid w:val="0067483E"/>
    <w:rsid w:val="00674901"/>
    <w:rsid w:val="0067491D"/>
    <w:rsid w:val="00674927"/>
    <w:rsid w:val="00674AB4"/>
    <w:rsid w:val="00674B65"/>
    <w:rsid w:val="00674D30"/>
    <w:rsid w:val="00674D39"/>
    <w:rsid w:val="00674E05"/>
    <w:rsid w:val="00674F8C"/>
    <w:rsid w:val="00674FCA"/>
    <w:rsid w:val="0067508C"/>
    <w:rsid w:val="0067523C"/>
    <w:rsid w:val="00675388"/>
    <w:rsid w:val="006754BD"/>
    <w:rsid w:val="006755E8"/>
    <w:rsid w:val="006758DD"/>
    <w:rsid w:val="00675BB0"/>
    <w:rsid w:val="00675CB0"/>
    <w:rsid w:val="00675E8E"/>
    <w:rsid w:val="0067603C"/>
    <w:rsid w:val="006760CC"/>
    <w:rsid w:val="0067611D"/>
    <w:rsid w:val="00676227"/>
    <w:rsid w:val="006763FE"/>
    <w:rsid w:val="00676500"/>
    <w:rsid w:val="0067670E"/>
    <w:rsid w:val="006768EE"/>
    <w:rsid w:val="0067691D"/>
    <w:rsid w:val="00676A91"/>
    <w:rsid w:val="00676B39"/>
    <w:rsid w:val="00676C8D"/>
    <w:rsid w:val="00676D83"/>
    <w:rsid w:val="00676FEC"/>
    <w:rsid w:val="00677025"/>
    <w:rsid w:val="00677086"/>
    <w:rsid w:val="00677159"/>
    <w:rsid w:val="006773D8"/>
    <w:rsid w:val="00677662"/>
    <w:rsid w:val="006777DA"/>
    <w:rsid w:val="00677937"/>
    <w:rsid w:val="0067794D"/>
    <w:rsid w:val="00677AD7"/>
    <w:rsid w:val="00677CF2"/>
    <w:rsid w:val="00677D62"/>
    <w:rsid w:val="00677DCE"/>
    <w:rsid w:val="00677E40"/>
    <w:rsid w:val="00677FB9"/>
    <w:rsid w:val="0068046E"/>
    <w:rsid w:val="0068055F"/>
    <w:rsid w:val="0068072D"/>
    <w:rsid w:val="006807C3"/>
    <w:rsid w:val="00680A96"/>
    <w:rsid w:val="00680B0B"/>
    <w:rsid w:val="00680B40"/>
    <w:rsid w:val="00680B6F"/>
    <w:rsid w:val="00680BB5"/>
    <w:rsid w:val="00680BCD"/>
    <w:rsid w:val="00680BFF"/>
    <w:rsid w:val="00680C95"/>
    <w:rsid w:val="00680E3B"/>
    <w:rsid w:val="00680F86"/>
    <w:rsid w:val="00681060"/>
    <w:rsid w:val="006810B2"/>
    <w:rsid w:val="00681352"/>
    <w:rsid w:val="00681516"/>
    <w:rsid w:val="006815B3"/>
    <w:rsid w:val="0068175C"/>
    <w:rsid w:val="0068184A"/>
    <w:rsid w:val="0068187D"/>
    <w:rsid w:val="00681ACC"/>
    <w:rsid w:val="00681B26"/>
    <w:rsid w:val="00681D11"/>
    <w:rsid w:val="00681F9F"/>
    <w:rsid w:val="006821B6"/>
    <w:rsid w:val="0068266E"/>
    <w:rsid w:val="00682806"/>
    <w:rsid w:val="006828A7"/>
    <w:rsid w:val="006828DB"/>
    <w:rsid w:val="00682B4C"/>
    <w:rsid w:val="00682CC1"/>
    <w:rsid w:val="00682DE5"/>
    <w:rsid w:val="00682EC5"/>
    <w:rsid w:val="006830FF"/>
    <w:rsid w:val="00683179"/>
    <w:rsid w:val="00683195"/>
    <w:rsid w:val="006831A0"/>
    <w:rsid w:val="00683263"/>
    <w:rsid w:val="00683283"/>
    <w:rsid w:val="00683292"/>
    <w:rsid w:val="00683328"/>
    <w:rsid w:val="006834CA"/>
    <w:rsid w:val="00683519"/>
    <w:rsid w:val="006835F2"/>
    <w:rsid w:val="00683767"/>
    <w:rsid w:val="0068388A"/>
    <w:rsid w:val="006838C9"/>
    <w:rsid w:val="006838F9"/>
    <w:rsid w:val="00683A26"/>
    <w:rsid w:val="00683AA1"/>
    <w:rsid w:val="00683D85"/>
    <w:rsid w:val="00684407"/>
    <w:rsid w:val="0068448C"/>
    <w:rsid w:val="00684744"/>
    <w:rsid w:val="00684978"/>
    <w:rsid w:val="00684BBB"/>
    <w:rsid w:val="00684BC8"/>
    <w:rsid w:val="00684C06"/>
    <w:rsid w:val="00684DBB"/>
    <w:rsid w:val="00684E42"/>
    <w:rsid w:val="00684E63"/>
    <w:rsid w:val="00684E89"/>
    <w:rsid w:val="00684EC8"/>
    <w:rsid w:val="00684EF8"/>
    <w:rsid w:val="00684F3C"/>
    <w:rsid w:val="00684F9D"/>
    <w:rsid w:val="006852F4"/>
    <w:rsid w:val="0068557B"/>
    <w:rsid w:val="006856DF"/>
    <w:rsid w:val="0068574B"/>
    <w:rsid w:val="006857D7"/>
    <w:rsid w:val="006859A3"/>
    <w:rsid w:val="00685C05"/>
    <w:rsid w:val="00685C0A"/>
    <w:rsid w:val="00685CFA"/>
    <w:rsid w:val="00685CFC"/>
    <w:rsid w:val="00685D20"/>
    <w:rsid w:val="00685D75"/>
    <w:rsid w:val="00685D85"/>
    <w:rsid w:val="00685F71"/>
    <w:rsid w:val="00685FB3"/>
    <w:rsid w:val="00685FFF"/>
    <w:rsid w:val="006860EB"/>
    <w:rsid w:val="006862E1"/>
    <w:rsid w:val="0068635F"/>
    <w:rsid w:val="00686606"/>
    <w:rsid w:val="0068665D"/>
    <w:rsid w:val="00686D33"/>
    <w:rsid w:val="00687185"/>
    <w:rsid w:val="0068750D"/>
    <w:rsid w:val="00687650"/>
    <w:rsid w:val="00687679"/>
    <w:rsid w:val="0068768B"/>
    <w:rsid w:val="00687752"/>
    <w:rsid w:val="006878B1"/>
    <w:rsid w:val="00687956"/>
    <w:rsid w:val="006879A5"/>
    <w:rsid w:val="00687A63"/>
    <w:rsid w:val="00687C3C"/>
    <w:rsid w:val="00687D10"/>
    <w:rsid w:val="00687FB0"/>
    <w:rsid w:val="00690066"/>
    <w:rsid w:val="00690072"/>
    <w:rsid w:val="00690082"/>
    <w:rsid w:val="0069046A"/>
    <w:rsid w:val="0069046E"/>
    <w:rsid w:val="00690488"/>
    <w:rsid w:val="006904E9"/>
    <w:rsid w:val="00690636"/>
    <w:rsid w:val="0069068C"/>
    <w:rsid w:val="006908F9"/>
    <w:rsid w:val="006909E0"/>
    <w:rsid w:val="00690A16"/>
    <w:rsid w:val="00690AC8"/>
    <w:rsid w:val="00690B0F"/>
    <w:rsid w:val="00690CA8"/>
    <w:rsid w:val="00690D30"/>
    <w:rsid w:val="00690D35"/>
    <w:rsid w:val="00690EDD"/>
    <w:rsid w:val="00690FA5"/>
    <w:rsid w:val="00691027"/>
    <w:rsid w:val="006910D9"/>
    <w:rsid w:val="00691133"/>
    <w:rsid w:val="00691636"/>
    <w:rsid w:val="00691686"/>
    <w:rsid w:val="0069168A"/>
    <w:rsid w:val="006916BA"/>
    <w:rsid w:val="00691706"/>
    <w:rsid w:val="00691816"/>
    <w:rsid w:val="0069184E"/>
    <w:rsid w:val="006918DC"/>
    <w:rsid w:val="00691944"/>
    <w:rsid w:val="00691D1C"/>
    <w:rsid w:val="00691DDA"/>
    <w:rsid w:val="00691ED9"/>
    <w:rsid w:val="00691FC0"/>
    <w:rsid w:val="006920C8"/>
    <w:rsid w:val="006920E8"/>
    <w:rsid w:val="00692348"/>
    <w:rsid w:val="0069239B"/>
    <w:rsid w:val="00692608"/>
    <w:rsid w:val="00692624"/>
    <w:rsid w:val="006927E2"/>
    <w:rsid w:val="0069281F"/>
    <w:rsid w:val="00692837"/>
    <w:rsid w:val="00692A3D"/>
    <w:rsid w:val="00692AB8"/>
    <w:rsid w:val="00692C40"/>
    <w:rsid w:val="00692C44"/>
    <w:rsid w:val="00692CFB"/>
    <w:rsid w:val="00692F27"/>
    <w:rsid w:val="00692FA5"/>
    <w:rsid w:val="00692FDA"/>
    <w:rsid w:val="00693046"/>
    <w:rsid w:val="00693118"/>
    <w:rsid w:val="006931FA"/>
    <w:rsid w:val="00693450"/>
    <w:rsid w:val="00693543"/>
    <w:rsid w:val="0069355A"/>
    <w:rsid w:val="0069358C"/>
    <w:rsid w:val="00693672"/>
    <w:rsid w:val="0069377C"/>
    <w:rsid w:val="00693851"/>
    <w:rsid w:val="00693922"/>
    <w:rsid w:val="00693B85"/>
    <w:rsid w:val="00693CD0"/>
    <w:rsid w:val="00693DB1"/>
    <w:rsid w:val="00693E75"/>
    <w:rsid w:val="00693F5E"/>
    <w:rsid w:val="0069403D"/>
    <w:rsid w:val="00694124"/>
    <w:rsid w:val="006942E9"/>
    <w:rsid w:val="006943B6"/>
    <w:rsid w:val="00694412"/>
    <w:rsid w:val="006944B7"/>
    <w:rsid w:val="006944CC"/>
    <w:rsid w:val="00694512"/>
    <w:rsid w:val="006945CB"/>
    <w:rsid w:val="006947BF"/>
    <w:rsid w:val="00694AB7"/>
    <w:rsid w:val="00694B4C"/>
    <w:rsid w:val="00694BB5"/>
    <w:rsid w:val="00694BCE"/>
    <w:rsid w:val="00694C53"/>
    <w:rsid w:val="00694C6E"/>
    <w:rsid w:val="00694D9A"/>
    <w:rsid w:val="00695235"/>
    <w:rsid w:val="006952B0"/>
    <w:rsid w:val="0069537C"/>
    <w:rsid w:val="00695434"/>
    <w:rsid w:val="00695451"/>
    <w:rsid w:val="00695506"/>
    <w:rsid w:val="006955DE"/>
    <w:rsid w:val="006955F0"/>
    <w:rsid w:val="0069593B"/>
    <w:rsid w:val="00695B0E"/>
    <w:rsid w:val="00695BE0"/>
    <w:rsid w:val="00695C65"/>
    <w:rsid w:val="00695EF6"/>
    <w:rsid w:val="00695F2F"/>
    <w:rsid w:val="00695FCD"/>
    <w:rsid w:val="00696033"/>
    <w:rsid w:val="00696103"/>
    <w:rsid w:val="006961FE"/>
    <w:rsid w:val="006963A7"/>
    <w:rsid w:val="00696663"/>
    <w:rsid w:val="00696AEA"/>
    <w:rsid w:val="00696D1A"/>
    <w:rsid w:val="00696D28"/>
    <w:rsid w:val="006971C7"/>
    <w:rsid w:val="006971E5"/>
    <w:rsid w:val="00697225"/>
    <w:rsid w:val="00697376"/>
    <w:rsid w:val="0069743B"/>
    <w:rsid w:val="00697492"/>
    <w:rsid w:val="0069749F"/>
    <w:rsid w:val="0069754F"/>
    <w:rsid w:val="006976A6"/>
    <w:rsid w:val="006976ED"/>
    <w:rsid w:val="00697717"/>
    <w:rsid w:val="00697767"/>
    <w:rsid w:val="006977A7"/>
    <w:rsid w:val="00697990"/>
    <w:rsid w:val="00697AA9"/>
    <w:rsid w:val="00697B78"/>
    <w:rsid w:val="00697EB0"/>
    <w:rsid w:val="006A00C2"/>
    <w:rsid w:val="006A026B"/>
    <w:rsid w:val="006A0319"/>
    <w:rsid w:val="006A0390"/>
    <w:rsid w:val="006A0660"/>
    <w:rsid w:val="006A0871"/>
    <w:rsid w:val="006A089B"/>
    <w:rsid w:val="006A09F2"/>
    <w:rsid w:val="006A0A02"/>
    <w:rsid w:val="006A0A54"/>
    <w:rsid w:val="006A0A99"/>
    <w:rsid w:val="006A0BBA"/>
    <w:rsid w:val="006A0EEB"/>
    <w:rsid w:val="006A1017"/>
    <w:rsid w:val="006A1158"/>
    <w:rsid w:val="006A1178"/>
    <w:rsid w:val="006A14CC"/>
    <w:rsid w:val="006A1758"/>
    <w:rsid w:val="006A17F3"/>
    <w:rsid w:val="006A19DB"/>
    <w:rsid w:val="006A1A93"/>
    <w:rsid w:val="006A1B23"/>
    <w:rsid w:val="006A1C2C"/>
    <w:rsid w:val="006A1CAF"/>
    <w:rsid w:val="006A1F70"/>
    <w:rsid w:val="006A1FFB"/>
    <w:rsid w:val="006A23BD"/>
    <w:rsid w:val="006A26DA"/>
    <w:rsid w:val="006A2802"/>
    <w:rsid w:val="006A2806"/>
    <w:rsid w:val="006A2903"/>
    <w:rsid w:val="006A2937"/>
    <w:rsid w:val="006A2971"/>
    <w:rsid w:val="006A2A1E"/>
    <w:rsid w:val="006A2A5A"/>
    <w:rsid w:val="006A2B47"/>
    <w:rsid w:val="006A2CB9"/>
    <w:rsid w:val="006A2DC1"/>
    <w:rsid w:val="006A2EB7"/>
    <w:rsid w:val="006A2FF1"/>
    <w:rsid w:val="006A31B0"/>
    <w:rsid w:val="006A33AC"/>
    <w:rsid w:val="006A33CF"/>
    <w:rsid w:val="006A353F"/>
    <w:rsid w:val="006A36E8"/>
    <w:rsid w:val="006A379C"/>
    <w:rsid w:val="006A3A8D"/>
    <w:rsid w:val="006A3B95"/>
    <w:rsid w:val="006A3C54"/>
    <w:rsid w:val="006A3C6A"/>
    <w:rsid w:val="006A3FAE"/>
    <w:rsid w:val="006A40D9"/>
    <w:rsid w:val="006A42EC"/>
    <w:rsid w:val="006A4404"/>
    <w:rsid w:val="006A4546"/>
    <w:rsid w:val="006A4566"/>
    <w:rsid w:val="006A45C3"/>
    <w:rsid w:val="006A4991"/>
    <w:rsid w:val="006A4D5E"/>
    <w:rsid w:val="006A4E52"/>
    <w:rsid w:val="006A5050"/>
    <w:rsid w:val="006A519F"/>
    <w:rsid w:val="006A521A"/>
    <w:rsid w:val="006A528A"/>
    <w:rsid w:val="006A52CE"/>
    <w:rsid w:val="006A5384"/>
    <w:rsid w:val="006A5500"/>
    <w:rsid w:val="006A5515"/>
    <w:rsid w:val="006A5546"/>
    <w:rsid w:val="006A56A2"/>
    <w:rsid w:val="006A56D5"/>
    <w:rsid w:val="006A587C"/>
    <w:rsid w:val="006A5921"/>
    <w:rsid w:val="006A5932"/>
    <w:rsid w:val="006A5B06"/>
    <w:rsid w:val="006A5B24"/>
    <w:rsid w:val="006A5E03"/>
    <w:rsid w:val="006A6058"/>
    <w:rsid w:val="006A605F"/>
    <w:rsid w:val="006A606C"/>
    <w:rsid w:val="006A6278"/>
    <w:rsid w:val="006A62DA"/>
    <w:rsid w:val="006A6559"/>
    <w:rsid w:val="006A6686"/>
    <w:rsid w:val="006A67FE"/>
    <w:rsid w:val="006A68C0"/>
    <w:rsid w:val="006A6B15"/>
    <w:rsid w:val="006A6C27"/>
    <w:rsid w:val="006A6C83"/>
    <w:rsid w:val="006A6DE7"/>
    <w:rsid w:val="006A7131"/>
    <w:rsid w:val="006A71C5"/>
    <w:rsid w:val="006A71F3"/>
    <w:rsid w:val="006A7229"/>
    <w:rsid w:val="006A7290"/>
    <w:rsid w:val="006A736E"/>
    <w:rsid w:val="006A73D2"/>
    <w:rsid w:val="006A73ED"/>
    <w:rsid w:val="006A7436"/>
    <w:rsid w:val="006A7442"/>
    <w:rsid w:val="006A74F6"/>
    <w:rsid w:val="006A7568"/>
    <w:rsid w:val="006A75C9"/>
    <w:rsid w:val="006A7645"/>
    <w:rsid w:val="006A77D9"/>
    <w:rsid w:val="006A783C"/>
    <w:rsid w:val="006A7863"/>
    <w:rsid w:val="006A7A6B"/>
    <w:rsid w:val="006A7A89"/>
    <w:rsid w:val="006A7BFA"/>
    <w:rsid w:val="006A7CC3"/>
    <w:rsid w:val="006A7EDC"/>
    <w:rsid w:val="006B008D"/>
    <w:rsid w:val="006B01A0"/>
    <w:rsid w:val="006B01D8"/>
    <w:rsid w:val="006B0313"/>
    <w:rsid w:val="006B072E"/>
    <w:rsid w:val="006B0754"/>
    <w:rsid w:val="006B07D4"/>
    <w:rsid w:val="006B0DCD"/>
    <w:rsid w:val="006B0E39"/>
    <w:rsid w:val="006B0F00"/>
    <w:rsid w:val="006B0F9C"/>
    <w:rsid w:val="006B0FD2"/>
    <w:rsid w:val="006B0FD4"/>
    <w:rsid w:val="006B10C1"/>
    <w:rsid w:val="006B1510"/>
    <w:rsid w:val="006B162F"/>
    <w:rsid w:val="006B163F"/>
    <w:rsid w:val="006B1981"/>
    <w:rsid w:val="006B1B11"/>
    <w:rsid w:val="006B1B4E"/>
    <w:rsid w:val="006B1BB6"/>
    <w:rsid w:val="006B1CD9"/>
    <w:rsid w:val="006B1D61"/>
    <w:rsid w:val="006B1DE9"/>
    <w:rsid w:val="006B1E70"/>
    <w:rsid w:val="006B1EED"/>
    <w:rsid w:val="006B2222"/>
    <w:rsid w:val="006B224E"/>
    <w:rsid w:val="006B2512"/>
    <w:rsid w:val="006B25F0"/>
    <w:rsid w:val="006B265D"/>
    <w:rsid w:val="006B2682"/>
    <w:rsid w:val="006B280E"/>
    <w:rsid w:val="006B2824"/>
    <w:rsid w:val="006B2911"/>
    <w:rsid w:val="006B2B47"/>
    <w:rsid w:val="006B2BDF"/>
    <w:rsid w:val="006B2C25"/>
    <w:rsid w:val="006B2C6E"/>
    <w:rsid w:val="006B2C9B"/>
    <w:rsid w:val="006B2E62"/>
    <w:rsid w:val="006B2F85"/>
    <w:rsid w:val="006B30B2"/>
    <w:rsid w:val="006B311F"/>
    <w:rsid w:val="006B31AB"/>
    <w:rsid w:val="006B34A5"/>
    <w:rsid w:val="006B35A2"/>
    <w:rsid w:val="006B3969"/>
    <w:rsid w:val="006B3986"/>
    <w:rsid w:val="006B39B4"/>
    <w:rsid w:val="006B3A68"/>
    <w:rsid w:val="006B3C9D"/>
    <w:rsid w:val="006B3E09"/>
    <w:rsid w:val="006B3E6A"/>
    <w:rsid w:val="006B3F83"/>
    <w:rsid w:val="006B4128"/>
    <w:rsid w:val="006B4136"/>
    <w:rsid w:val="006B4183"/>
    <w:rsid w:val="006B4184"/>
    <w:rsid w:val="006B420C"/>
    <w:rsid w:val="006B425E"/>
    <w:rsid w:val="006B4376"/>
    <w:rsid w:val="006B4399"/>
    <w:rsid w:val="006B450A"/>
    <w:rsid w:val="006B45EB"/>
    <w:rsid w:val="006B45FE"/>
    <w:rsid w:val="006B46AA"/>
    <w:rsid w:val="006B48B4"/>
    <w:rsid w:val="006B48DE"/>
    <w:rsid w:val="006B4A13"/>
    <w:rsid w:val="006B4B6E"/>
    <w:rsid w:val="006B4C69"/>
    <w:rsid w:val="006B4CF9"/>
    <w:rsid w:val="006B4D73"/>
    <w:rsid w:val="006B4E0F"/>
    <w:rsid w:val="006B4EDB"/>
    <w:rsid w:val="006B4FF0"/>
    <w:rsid w:val="006B5014"/>
    <w:rsid w:val="006B503A"/>
    <w:rsid w:val="006B520D"/>
    <w:rsid w:val="006B5671"/>
    <w:rsid w:val="006B5694"/>
    <w:rsid w:val="006B5720"/>
    <w:rsid w:val="006B57F2"/>
    <w:rsid w:val="006B59DD"/>
    <w:rsid w:val="006B5B86"/>
    <w:rsid w:val="006B5EFE"/>
    <w:rsid w:val="006B6149"/>
    <w:rsid w:val="006B64A6"/>
    <w:rsid w:val="006B6588"/>
    <w:rsid w:val="006B66E9"/>
    <w:rsid w:val="006B67A1"/>
    <w:rsid w:val="006B685C"/>
    <w:rsid w:val="006B6BB5"/>
    <w:rsid w:val="006B6C98"/>
    <w:rsid w:val="006B6DDB"/>
    <w:rsid w:val="006B6E6C"/>
    <w:rsid w:val="006B6F68"/>
    <w:rsid w:val="006B734C"/>
    <w:rsid w:val="006B7392"/>
    <w:rsid w:val="006B73BD"/>
    <w:rsid w:val="006B746B"/>
    <w:rsid w:val="006B7481"/>
    <w:rsid w:val="006B7501"/>
    <w:rsid w:val="006B7B3C"/>
    <w:rsid w:val="006B7CA4"/>
    <w:rsid w:val="006B7D5F"/>
    <w:rsid w:val="006B7FC2"/>
    <w:rsid w:val="006C0002"/>
    <w:rsid w:val="006C000E"/>
    <w:rsid w:val="006C0135"/>
    <w:rsid w:val="006C0140"/>
    <w:rsid w:val="006C017B"/>
    <w:rsid w:val="006C0399"/>
    <w:rsid w:val="006C03FD"/>
    <w:rsid w:val="006C04C3"/>
    <w:rsid w:val="006C059E"/>
    <w:rsid w:val="006C05A5"/>
    <w:rsid w:val="006C07AE"/>
    <w:rsid w:val="006C07C1"/>
    <w:rsid w:val="006C07E5"/>
    <w:rsid w:val="006C0841"/>
    <w:rsid w:val="006C0A92"/>
    <w:rsid w:val="006C0B45"/>
    <w:rsid w:val="006C0C1F"/>
    <w:rsid w:val="006C0CFA"/>
    <w:rsid w:val="006C0DC0"/>
    <w:rsid w:val="006C0EA9"/>
    <w:rsid w:val="006C0EF2"/>
    <w:rsid w:val="006C0F00"/>
    <w:rsid w:val="006C0F29"/>
    <w:rsid w:val="006C1114"/>
    <w:rsid w:val="006C1245"/>
    <w:rsid w:val="006C12FB"/>
    <w:rsid w:val="006C134F"/>
    <w:rsid w:val="006C13CF"/>
    <w:rsid w:val="006C144F"/>
    <w:rsid w:val="006C1629"/>
    <w:rsid w:val="006C1642"/>
    <w:rsid w:val="006C1768"/>
    <w:rsid w:val="006C1831"/>
    <w:rsid w:val="006C18F9"/>
    <w:rsid w:val="006C198B"/>
    <w:rsid w:val="006C1C67"/>
    <w:rsid w:val="006C1D3A"/>
    <w:rsid w:val="006C1D45"/>
    <w:rsid w:val="006C1D58"/>
    <w:rsid w:val="006C1D89"/>
    <w:rsid w:val="006C1DE8"/>
    <w:rsid w:val="006C1E36"/>
    <w:rsid w:val="006C1EBE"/>
    <w:rsid w:val="006C1EF1"/>
    <w:rsid w:val="006C1F78"/>
    <w:rsid w:val="006C1F97"/>
    <w:rsid w:val="006C1FA3"/>
    <w:rsid w:val="006C212F"/>
    <w:rsid w:val="006C2227"/>
    <w:rsid w:val="006C2570"/>
    <w:rsid w:val="006C26C4"/>
    <w:rsid w:val="006C2874"/>
    <w:rsid w:val="006C289B"/>
    <w:rsid w:val="006C2911"/>
    <w:rsid w:val="006C298D"/>
    <w:rsid w:val="006C2C08"/>
    <w:rsid w:val="006C2CFE"/>
    <w:rsid w:val="006C2DFE"/>
    <w:rsid w:val="006C2E8C"/>
    <w:rsid w:val="006C2EA8"/>
    <w:rsid w:val="006C2FF4"/>
    <w:rsid w:val="006C317E"/>
    <w:rsid w:val="006C33D6"/>
    <w:rsid w:val="006C3488"/>
    <w:rsid w:val="006C34FD"/>
    <w:rsid w:val="006C3733"/>
    <w:rsid w:val="006C378C"/>
    <w:rsid w:val="006C3828"/>
    <w:rsid w:val="006C386F"/>
    <w:rsid w:val="006C38CD"/>
    <w:rsid w:val="006C3986"/>
    <w:rsid w:val="006C3B9F"/>
    <w:rsid w:val="006C3D77"/>
    <w:rsid w:val="006C3D95"/>
    <w:rsid w:val="006C3DA0"/>
    <w:rsid w:val="006C3EAC"/>
    <w:rsid w:val="006C3F0A"/>
    <w:rsid w:val="006C4072"/>
    <w:rsid w:val="006C41D7"/>
    <w:rsid w:val="006C424D"/>
    <w:rsid w:val="006C42E2"/>
    <w:rsid w:val="006C440A"/>
    <w:rsid w:val="006C4657"/>
    <w:rsid w:val="006C46B2"/>
    <w:rsid w:val="006C4972"/>
    <w:rsid w:val="006C49A7"/>
    <w:rsid w:val="006C49D3"/>
    <w:rsid w:val="006C4A10"/>
    <w:rsid w:val="006C4A5D"/>
    <w:rsid w:val="006C4D67"/>
    <w:rsid w:val="006C5001"/>
    <w:rsid w:val="006C5048"/>
    <w:rsid w:val="006C5653"/>
    <w:rsid w:val="006C5845"/>
    <w:rsid w:val="006C5A5B"/>
    <w:rsid w:val="006C5C6D"/>
    <w:rsid w:val="006C6101"/>
    <w:rsid w:val="006C63A5"/>
    <w:rsid w:val="006C63FC"/>
    <w:rsid w:val="006C656D"/>
    <w:rsid w:val="006C65A7"/>
    <w:rsid w:val="006C65BA"/>
    <w:rsid w:val="006C6841"/>
    <w:rsid w:val="006C687E"/>
    <w:rsid w:val="006C6AB1"/>
    <w:rsid w:val="006C6B23"/>
    <w:rsid w:val="006C6B80"/>
    <w:rsid w:val="006C6C92"/>
    <w:rsid w:val="006C6D31"/>
    <w:rsid w:val="006C6DE2"/>
    <w:rsid w:val="006C6FA7"/>
    <w:rsid w:val="006C70EE"/>
    <w:rsid w:val="006C724A"/>
    <w:rsid w:val="006C7363"/>
    <w:rsid w:val="006C738D"/>
    <w:rsid w:val="006C7457"/>
    <w:rsid w:val="006C748A"/>
    <w:rsid w:val="006C75A8"/>
    <w:rsid w:val="006C768F"/>
    <w:rsid w:val="006C76BB"/>
    <w:rsid w:val="006C78E5"/>
    <w:rsid w:val="006C7930"/>
    <w:rsid w:val="006C7B98"/>
    <w:rsid w:val="006C7E9E"/>
    <w:rsid w:val="006C7EBF"/>
    <w:rsid w:val="006D0118"/>
    <w:rsid w:val="006D0442"/>
    <w:rsid w:val="006D04D9"/>
    <w:rsid w:val="006D08E6"/>
    <w:rsid w:val="006D090B"/>
    <w:rsid w:val="006D0A94"/>
    <w:rsid w:val="006D0B14"/>
    <w:rsid w:val="006D0C23"/>
    <w:rsid w:val="006D0EAA"/>
    <w:rsid w:val="006D0F18"/>
    <w:rsid w:val="006D1070"/>
    <w:rsid w:val="006D12FE"/>
    <w:rsid w:val="006D1534"/>
    <w:rsid w:val="006D15C6"/>
    <w:rsid w:val="006D179F"/>
    <w:rsid w:val="006D17A4"/>
    <w:rsid w:val="006D18CC"/>
    <w:rsid w:val="006D1A77"/>
    <w:rsid w:val="006D1AE5"/>
    <w:rsid w:val="006D1D25"/>
    <w:rsid w:val="006D1E0C"/>
    <w:rsid w:val="006D1E98"/>
    <w:rsid w:val="006D1F38"/>
    <w:rsid w:val="006D20CF"/>
    <w:rsid w:val="006D213A"/>
    <w:rsid w:val="006D23D3"/>
    <w:rsid w:val="006D2448"/>
    <w:rsid w:val="006D24B5"/>
    <w:rsid w:val="006D2538"/>
    <w:rsid w:val="006D2555"/>
    <w:rsid w:val="006D2565"/>
    <w:rsid w:val="006D27C8"/>
    <w:rsid w:val="006D28B5"/>
    <w:rsid w:val="006D28FF"/>
    <w:rsid w:val="006D2918"/>
    <w:rsid w:val="006D292D"/>
    <w:rsid w:val="006D29CF"/>
    <w:rsid w:val="006D2B07"/>
    <w:rsid w:val="006D2B95"/>
    <w:rsid w:val="006D2CE6"/>
    <w:rsid w:val="006D2E0E"/>
    <w:rsid w:val="006D2E4A"/>
    <w:rsid w:val="006D2F3A"/>
    <w:rsid w:val="006D31F4"/>
    <w:rsid w:val="006D3210"/>
    <w:rsid w:val="006D322E"/>
    <w:rsid w:val="006D34AB"/>
    <w:rsid w:val="006D368F"/>
    <w:rsid w:val="006D36C1"/>
    <w:rsid w:val="006D37C5"/>
    <w:rsid w:val="006D39B9"/>
    <w:rsid w:val="006D3B8E"/>
    <w:rsid w:val="006D3BBE"/>
    <w:rsid w:val="006D3D5B"/>
    <w:rsid w:val="006D3E3B"/>
    <w:rsid w:val="006D3F80"/>
    <w:rsid w:val="006D4070"/>
    <w:rsid w:val="006D41DE"/>
    <w:rsid w:val="006D4452"/>
    <w:rsid w:val="006D4455"/>
    <w:rsid w:val="006D4508"/>
    <w:rsid w:val="006D450F"/>
    <w:rsid w:val="006D451D"/>
    <w:rsid w:val="006D4626"/>
    <w:rsid w:val="006D467D"/>
    <w:rsid w:val="006D46F7"/>
    <w:rsid w:val="006D477D"/>
    <w:rsid w:val="006D47A8"/>
    <w:rsid w:val="006D4A57"/>
    <w:rsid w:val="006D4B19"/>
    <w:rsid w:val="006D4BE2"/>
    <w:rsid w:val="006D4C12"/>
    <w:rsid w:val="006D4D47"/>
    <w:rsid w:val="006D4F3B"/>
    <w:rsid w:val="006D5403"/>
    <w:rsid w:val="006D54AA"/>
    <w:rsid w:val="006D55EC"/>
    <w:rsid w:val="006D56D8"/>
    <w:rsid w:val="006D574F"/>
    <w:rsid w:val="006D59F0"/>
    <w:rsid w:val="006D5C45"/>
    <w:rsid w:val="006D5C61"/>
    <w:rsid w:val="006D5D78"/>
    <w:rsid w:val="006D5DF6"/>
    <w:rsid w:val="006D5EA2"/>
    <w:rsid w:val="006D5F2D"/>
    <w:rsid w:val="006D6115"/>
    <w:rsid w:val="006D620C"/>
    <w:rsid w:val="006D622A"/>
    <w:rsid w:val="006D625D"/>
    <w:rsid w:val="006D632C"/>
    <w:rsid w:val="006D63AD"/>
    <w:rsid w:val="006D6420"/>
    <w:rsid w:val="006D66A1"/>
    <w:rsid w:val="006D6998"/>
    <w:rsid w:val="006D6C29"/>
    <w:rsid w:val="006D6CE9"/>
    <w:rsid w:val="006D6CEF"/>
    <w:rsid w:val="006D6DF2"/>
    <w:rsid w:val="006D6E29"/>
    <w:rsid w:val="006D6FBC"/>
    <w:rsid w:val="006D6FC1"/>
    <w:rsid w:val="006D705F"/>
    <w:rsid w:val="006D7069"/>
    <w:rsid w:val="006D738E"/>
    <w:rsid w:val="006D73BF"/>
    <w:rsid w:val="006D7459"/>
    <w:rsid w:val="006D7521"/>
    <w:rsid w:val="006D754B"/>
    <w:rsid w:val="006D7656"/>
    <w:rsid w:val="006D77D2"/>
    <w:rsid w:val="006D7871"/>
    <w:rsid w:val="006D7A18"/>
    <w:rsid w:val="006D7C88"/>
    <w:rsid w:val="006D7D9E"/>
    <w:rsid w:val="006D7EF3"/>
    <w:rsid w:val="006D7F4F"/>
    <w:rsid w:val="006E0135"/>
    <w:rsid w:val="006E0165"/>
    <w:rsid w:val="006E02D7"/>
    <w:rsid w:val="006E04F3"/>
    <w:rsid w:val="006E04F8"/>
    <w:rsid w:val="006E06F4"/>
    <w:rsid w:val="006E0A55"/>
    <w:rsid w:val="006E0B12"/>
    <w:rsid w:val="006E0C3F"/>
    <w:rsid w:val="006E0D19"/>
    <w:rsid w:val="006E0D5D"/>
    <w:rsid w:val="006E0D9F"/>
    <w:rsid w:val="006E0DE2"/>
    <w:rsid w:val="006E0E28"/>
    <w:rsid w:val="006E0E42"/>
    <w:rsid w:val="006E0E86"/>
    <w:rsid w:val="006E1360"/>
    <w:rsid w:val="006E18E3"/>
    <w:rsid w:val="006E19AF"/>
    <w:rsid w:val="006E19C1"/>
    <w:rsid w:val="006E1A6C"/>
    <w:rsid w:val="006E1B7D"/>
    <w:rsid w:val="006E1BE4"/>
    <w:rsid w:val="006E1D6F"/>
    <w:rsid w:val="006E1E04"/>
    <w:rsid w:val="006E1E0A"/>
    <w:rsid w:val="006E1F31"/>
    <w:rsid w:val="006E2195"/>
    <w:rsid w:val="006E22E0"/>
    <w:rsid w:val="006E25F1"/>
    <w:rsid w:val="006E25FB"/>
    <w:rsid w:val="006E268E"/>
    <w:rsid w:val="006E27CE"/>
    <w:rsid w:val="006E29E5"/>
    <w:rsid w:val="006E2A1B"/>
    <w:rsid w:val="006E2A4C"/>
    <w:rsid w:val="006E2C40"/>
    <w:rsid w:val="006E2DE0"/>
    <w:rsid w:val="006E2E00"/>
    <w:rsid w:val="006E31B8"/>
    <w:rsid w:val="006E322E"/>
    <w:rsid w:val="006E32B5"/>
    <w:rsid w:val="006E3327"/>
    <w:rsid w:val="006E342E"/>
    <w:rsid w:val="006E3478"/>
    <w:rsid w:val="006E34A9"/>
    <w:rsid w:val="006E3519"/>
    <w:rsid w:val="006E35B0"/>
    <w:rsid w:val="006E366A"/>
    <w:rsid w:val="006E3841"/>
    <w:rsid w:val="006E38E3"/>
    <w:rsid w:val="006E3C8C"/>
    <w:rsid w:val="006E3D34"/>
    <w:rsid w:val="006E3F10"/>
    <w:rsid w:val="006E3F6D"/>
    <w:rsid w:val="006E4264"/>
    <w:rsid w:val="006E42DC"/>
    <w:rsid w:val="006E4441"/>
    <w:rsid w:val="006E4644"/>
    <w:rsid w:val="006E4694"/>
    <w:rsid w:val="006E4893"/>
    <w:rsid w:val="006E4AB1"/>
    <w:rsid w:val="006E4BCE"/>
    <w:rsid w:val="006E500A"/>
    <w:rsid w:val="006E52FB"/>
    <w:rsid w:val="006E5491"/>
    <w:rsid w:val="006E57A8"/>
    <w:rsid w:val="006E59A5"/>
    <w:rsid w:val="006E5E42"/>
    <w:rsid w:val="006E5E68"/>
    <w:rsid w:val="006E5FC0"/>
    <w:rsid w:val="006E6497"/>
    <w:rsid w:val="006E64F9"/>
    <w:rsid w:val="006E6524"/>
    <w:rsid w:val="006E6555"/>
    <w:rsid w:val="006E65AF"/>
    <w:rsid w:val="006E6699"/>
    <w:rsid w:val="006E669F"/>
    <w:rsid w:val="006E6B6C"/>
    <w:rsid w:val="006E6C04"/>
    <w:rsid w:val="006E6EE7"/>
    <w:rsid w:val="006E6F2E"/>
    <w:rsid w:val="006E6F7F"/>
    <w:rsid w:val="006E6FFA"/>
    <w:rsid w:val="006E7305"/>
    <w:rsid w:val="006E731A"/>
    <w:rsid w:val="006E7401"/>
    <w:rsid w:val="006E7489"/>
    <w:rsid w:val="006E75C9"/>
    <w:rsid w:val="006E7693"/>
    <w:rsid w:val="006E7AF9"/>
    <w:rsid w:val="006E7CBC"/>
    <w:rsid w:val="006E7D12"/>
    <w:rsid w:val="006E7D90"/>
    <w:rsid w:val="006E7EA2"/>
    <w:rsid w:val="006E7FFD"/>
    <w:rsid w:val="006F0026"/>
    <w:rsid w:val="006F0151"/>
    <w:rsid w:val="006F023C"/>
    <w:rsid w:val="006F03F2"/>
    <w:rsid w:val="006F05AA"/>
    <w:rsid w:val="006F0603"/>
    <w:rsid w:val="006F0634"/>
    <w:rsid w:val="006F06EF"/>
    <w:rsid w:val="006F07EA"/>
    <w:rsid w:val="006F0A31"/>
    <w:rsid w:val="006F0A87"/>
    <w:rsid w:val="006F0BE0"/>
    <w:rsid w:val="006F0D74"/>
    <w:rsid w:val="006F0E6D"/>
    <w:rsid w:val="006F0F66"/>
    <w:rsid w:val="006F131A"/>
    <w:rsid w:val="006F1328"/>
    <w:rsid w:val="006F155B"/>
    <w:rsid w:val="006F177F"/>
    <w:rsid w:val="006F19B0"/>
    <w:rsid w:val="006F1B73"/>
    <w:rsid w:val="006F1CAC"/>
    <w:rsid w:val="006F1CB5"/>
    <w:rsid w:val="006F1EB9"/>
    <w:rsid w:val="006F1F31"/>
    <w:rsid w:val="006F2000"/>
    <w:rsid w:val="006F22B7"/>
    <w:rsid w:val="006F23CC"/>
    <w:rsid w:val="006F240E"/>
    <w:rsid w:val="006F2595"/>
    <w:rsid w:val="006F26AB"/>
    <w:rsid w:val="006F26C4"/>
    <w:rsid w:val="006F27BC"/>
    <w:rsid w:val="006F2837"/>
    <w:rsid w:val="006F2889"/>
    <w:rsid w:val="006F2987"/>
    <w:rsid w:val="006F2C68"/>
    <w:rsid w:val="006F2E90"/>
    <w:rsid w:val="006F2EFB"/>
    <w:rsid w:val="006F2F8A"/>
    <w:rsid w:val="006F30A0"/>
    <w:rsid w:val="006F312D"/>
    <w:rsid w:val="006F31B4"/>
    <w:rsid w:val="006F336B"/>
    <w:rsid w:val="006F3423"/>
    <w:rsid w:val="006F3672"/>
    <w:rsid w:val="006F3930"/>
    <w:rsid w:val="006F3A71"/>
    <w:rsid w:val="006F3BCF"/>
    <w:rsid w:val="006F3BDC"/>
    <w:rsid w:val="006F3BE2"/>
    <w:rsid w:val="006F3CEC"/>
    <w:rsid w:val="006F3D92"/>
    <w:rsid w:val="006F3E43"/>
    <w:rsid w:val="006F3F85"/>
    <w:rsid w:val="006F4154"/>
    <w:rsid w:val="006F41A5"/>
    <w:rsid w:val="006F433E"/>
    <w:rsid w:val="006F46B0"/>
    <w:rsid w:val="006F47C8"/>
    <w:rsid w:val="006F4951"/>
    <w:rsid w:val="006F4C84"/>
    <w:rsid w:val="006F4FFB"/>
    <w:rsid w:val="006F508E"/>
    <w:rsid w:val="006F53EE"/>
    <w:rsid w:val="006F5405"/>
    <w:rsid w:val="006F540E"/>
    <w:rsid w:val="006F5477"/>
    <w:rsid w:val="006F5515"/>
    <w:rsid w:val="006F5569"/>
    <w:rsid w:val="006F5625"/>
    <w:rsid w:val="006F5694"/>
    <w:rsid w:val="006F569D"/>
    <w:rsid w:val="006F56B6"/>
    <w:rsid w:val="006F56F1"/>
    <w:rsid w:val="006F57EF"/>
    <w:rsid w:val="006F5A8A"/>
    <w:rsid w:val="006F5AAF"/>
    <w:rsid w:val="006F5B51"/>
    <w:rsid w:val="006F5BA2"/>
    <w:rsid w:val="006F5E89"/>
    <w:rsid w:val="006F5ED4"/>
    <w:rsid w:val="006F60C6"/>
    <w:rsid w:val="006F6238"/>
    <w:rsid w:val="006F6307"/>
    <w:rsid w:val="006F6347"/>
    <w:rsid w:val="006F6372"/>
    <w:rsid w:val="006F63A4"/>
    <w:rsid w:val="006F64A5"/>
    <w:rsid w:val="006F64E3"/>
    <w:rsid w:val="006F6843"/>
    <w:rsid w:val="006F69FF"/>
    <w:rsid w:val="006F6AAD"/>
    <w:rsid w:val="006F6B67"/>
    <w:rsid w:val="006F6BA0"/>
    <w:rsid w:val="006F6C96"/>
    <w:rsid w:val="006F6CFF"/>
    <w:rsid w:val="006F6D1E"/>
    <w:rsid w:val="006F6D76"/>
    <w:rsid w:val="006F6DB7"/>
    <w:rsid w:val="006F7388"/>
    <w:rsid w:val="006F73AF"/>
    <w:rsid w:val="006F7566"/>
    <w:rsid w:val="006F7617"/>
    <w:rsid w:val="006F7638"/>
    <w:rsid w:val="006F7736"/>
    <w:rsid w:val="006F779B"/>
    <w:rsid w:val="006F77B1"/>
    <w:rsid w:val="006F7817"/>
    <w:rsid w:val="006F7A60"/>
    <w:rsid w:val="006F7AB8"/>
    <w:rsid w:val="006F7B3B"/>
    <w:rsid w:val="006F7D65"/>
    <w:rsid w:val="006F7D74"/>
    <w:rsid w:val="006F7E6A"/>
    <w:rsid w:val="006F7E6B"/>
    <w:rsid w:val="006F7E9F"/>
    <w:rsid w:val="006F7EBB"/>
    <w:rsid w:val="0070001B"/>
    <w:rsid w:val="007000D9"/>
    <w:rsid w:val="00700133"/>
    <w:rsid w:val="007001B8"/>
    <w:rsid w:val="00700246"/>
    <w:rsid w:val="0070025F"/>
    <w:rsid w:val="007002EC"/>
    <w:rsid w:val="007006B1"/>
    <w:rsid w:val="00700732"/>
    <w:rsid w:val="00700739"/>
    <w:rsid w:val="0070075B"/>
    <w:rsid w:val="00700959"/>
    <w:rsid w:val="00700BEA"/>
    <w:rsid w:val="00700D0A"/>
    <w:rsid w:val="00700F28"/>
    <w:rsid w:val="00700F3A"/>
    <w:rsid w:val="00700F64"/>
    <w:rsid w:val="00700FF5"/>
    <w:rsid w:val="0070101D"/>
    <w:rsid w:val="007010D7"/>
    <w:rsid w:val="00701124"/>
    <w:rsid w:val="00701319"/>
    <w:rsid w:val="00701322"/>
    <w:rsid w:val="0070172D"/>
    <w:rsid w:val="0070177E"/>
    <w:rsid w:val="00701869"/>
    <w:rsid w:val="00701924"/>
    <w:rsid w:val="007019B7"/>
    <w:rsid w:val="007019EE"/>
    <w:rsid w:val="00701D97"/>
    <w:rsid w:val="00701E88"/>
    <w:rsid w:val="0070206E"/>
    <w:rsid w:val="007020DC"/>
    <w:rsid w:val="0070210A"/>
    <w:rsid w:val="007022AC"/>
    <w:rsid w:val="0070271A"/>
    <w:rsid w:val="00702863"/>
    <w:rsid w:val="007029CE"/>
    <w:rsid w:val="00702C02"/>
    <w:rsid w:val="00702E08"/>
    <w:rsid w:val="00702EDA"/>
    <w:rsid w:val="00702FA9"/>
    <w:rsid w:val="00703046"/>
    <w:rsid w:val="007031B2"/>
    <w:rsid w:val="007031BE"/>
    <w:rsid w:val="0070348A"/>
    <w:rsid w:val="007035B8"/>
    <w:rsid w:val="007036DD"/>
    <w:rsid w:val="00703A33"/>
    <w:rsid w:val="00703C37"/>
    <w:rsid w:val="00703C96"/>
    <w:rsid w:val="00703E93"/>
    <w:rsid w:val="007040A0"/>
    <w:rsid w:val="007040CC"/>
    <w:rsid w:val="00704243"/>
    <w:rsid w:val="00704648"/>
    <w:rsid w:val="00704795"/>
    <w:rsid w:val="007047BC"/>
    <w:rsid w:val="00704A32"/>
    <w:rsid w:val="00704C4F"/>
    <w:rsid w:val="00704D77"/>
    <w:rsid w:val="00704E2D"/>
    <w:rsid w:val="00704F16"/>
    <w:rsid w:val="00704F18"/>
    <w:rsid w:val="00704F5D"/>
    <w:rsid w:val="00704FB1"/>
    <w:rsid w:val="00705087"/>
    <w:rsid w:val="007050D8"/>
    <w:rsid w:val="007051C0"/>
    <w:rsid w:val="0070547B"/>
    <w:rsid w:val="00705555"/>
    <w:rsid w:val="00705613"/>
    <w:rsid w:val="0070583C"/>
    <w:rsid w:val="00705842"/>
    <w:rsid w:val="00705867"/>
    <w:rsid w:val="00705946"/>
    <w:rsid w:val="00705B53"/>
    <w:rsid w:val="00705CA2"/>
    <w:rsid w:val="00705D13"/>
    <w:rsid w:val="00705D82"/>
    <w:rsid w:val="00705D9A"/>
    <w:rsid w:val="00705DE7"/>
    <w:rsid w:val="00705F18"/>
    <w:rsid w:val="00705F6F"/>
    <w:rsid w:val="0070600E"/>
    <w:rsid w:val="0070605D"/>
    <w:rsid w:val="00706087"/>
    <w:rsid w:val="00706094"/>
    <w:rsid w:val="00706121"/>
    <w:rsid w:val="007061B6"/>
    <w:rsid w:val="0070621C"/>
    <w:rsid w:val="00706303"/>
    <w:rsid w:val="00706420"/>
    <w:rsid w:val="0070647D"/>
    <w:rsid w:val="007064D1"/>
    <w:rsid w:val="007064E3"/>
    <w:rsid w:val="00706574"/>
    <w:rsid w:val="00706636"/>
    <w:rsid w:val="007066B1"/>
    <w:rsid w:val="00706804"/>
    <w:rsid w:val="00706AD5"/>
    <w:rsid w:val="00706B60"/>
    <w:rsid w:val="00706CC1"/>
    <w:rsid w:val="00706D40"/>
    <w:rsid w:val="00707123"/>
    <w:rsid w:val="007071D9"/>
    <w:rsid w:val="007071F0"/>
    <w:rsid w:val="007076B7"/>
    <w:rsid w:val="007076FE"/>
    <w:rsid w:val="0070771A"/>
    <w:rsid w:val="00707799"/>
    <w:rsid w:val="007077FD"/>
    <w:rsid w:val="007078B2"/>
    <w:rsid w:val="00707919"/>
    <w:rsid w:val="0070792D"/>
    <w:rsid w:val="007079D8"/>
    <w:rsid w:val="00707B33"/>
    <w:rsid w:val="00707BDF"/>
    <w:rsid w:val="00707DDB"/>
    <w:rsid w:val="00707E33"/>
    <w:rsid w:val="00707FFA"/>
    <w:rsid w:val="00710023"/>
    <w:rsid w:val="0071021A"/>
    <w:rsid w:val="007102F9"/>
    <w:rsid w:val="0071039D"/>
    <w:rsid w:val="007103DF"/>
    <w:rsid w:val="0071059A"/>
    <w:rsid w:val="00710717"/>
    <w:rsid w:val="007107DC"/>
    <w:rsid w:val="00710812"/>
    <w:rsid w:val="00710956"/>
    <w:rsid w:val="00710A12"/>
    <w:rsid w:val="00710AAA"/>
    <w:rsid w:val="00710B73"/>
    <w:rsid w:val="00710B88"/>
    <w:rsid w:val="00710C35"/>
    <w:rsid w:val="00710C52"/>
    <w:rsid w:val="00710C97"/>
    <w:rsid w:val="00710E02"/>
    <w:rsid w:val="0071101D"/>
    <w:rsid w:val="0071113A"/>
    <w:rsid w:val="0071114F"/>
    <w:rsid w:val="007112C6"/>
    <w:rsid w:val="0071141E"/>
    <w:rsid w:val="00711442"/>
    <w:rsid w:val="00711443"/>
    <w:rsid w:val="00711648"/>
    <w:rsid w:val="00711994"/>
    <w:rsid w:val="00711A27"/>
    <w:rsid w:val="00711B20"/>
    <w:rsid w:val="00711B42"/>
    <w:rsid w:val="00711CCF"/>
    <w:rsid w:val="00711D3B"/>
    <w:rsid w:val="00711DD3"/>
    <w:rsid w:val="00711DD9"/>
    <w:rsid w:val="00711DDB"/>
    <w:rsid w:val="00711FD7"/>
    <w:rsid w:val="00712045"/>
    <w:rsid w:val="0071209F"/>
    <w:rsid w:val="007120DF"/>
    <w:rsid w:val="00712122"/>
    <w:rsid w:val="00712358"/>
    <w:rsid w:val="0071256C"/>
    <w:rsid w:val="00712757"/>
    <w:rsid w:val="00712909"/>
    <w:rsid w:val="00712918"/>
    <w:rsid w:val="007129BD"/>
    <w:rsid w:val="00712B1D"/>
    <w:rsid w:val="00712B6A"/>
    <w:rsid w:val="00712B8A"/>
    <w:rsid w:val="00712C50"/>
    <w:rsid w:val="00713119"/>
    <w:rsid w:val="00713123"/>
    <w:rsid w:val="0071321A"/>
    <w:rsid w:val="0071322B"/>
    <w:rsid w:val="0071324A"/>
    <w:rsid w:val="00713256"/>
    <w:rsid w:val="0071342D"/>
    <w:rsid w:val="007134B5"/>
    <w:rsid w:val="00713712"/>
    <w:rsid w:val="00713A9F"/>
    <w:rsid w:val="00713E21"/>
    <w:rsid w:val="0071403B"/>
    <w:rsid w:val="00714239"/>
    <w:rsid w:val="00714373"/>
    <w:rsid w:val="007143C0"/>
    <w:rsid w:val="007143D7"/>
    <w:rsid w:val="00714410"/>
    <w:rsid w:val="007144B8"/>
    <w:rsid w:val="007147DC"/>
    <w:rsid w:val="00714827"/>
    <w:rsid w:val="0071490A"/>
    <w:rsid w:val="007149A5"/>
    <w:rsid w:val="007149B9"/>
    <w:rsid w:val="007149D8"/>
    <w:rsid w:val="00714C11"/>
    <w:rsid w:val="00714CB7"/>
    <w:rsid w:val="00714D14"/>
    <w:rsid w:val="00714DD1"/>
    <w:rsid w:val="00714EFE"/>
    <w:rsid w:val="00714F39"/>
    <w:rsid w:val="0071500D"/>
    <w:rsid w:val="007150AE"/>
    <w:rsid w:val="007150BB"/>
    <w:rsid w:val="007150BF"/>
    <w:rsid w:val="007151B1"/>
    <w:rsid w:val="007151EA"/>
    <w:rsid w:val="007152A5"/>
    <w:rsid w:val="00715300"/>
    <w:rsid w:val="007153E6"/>
    <w:rsid w:val="007154B1"/>
    <w:rsid w:val="0071552D"/>
    <w:rsid w:val="007157B9"/>
    <w:rsid w:val="00715A11"/>
    <w:rsid w:val="00715A51"/>
    <w:rsid w:val="00715A8A"/>
    <w:rsid w:val="00715CAA"/>
    <w:rsid w:val="00715CE0"/>
    <w:rsid w:val="00715DA9"/>
    <w:rsid w:val="00715E28"/>
    <w:rsid w:val="00715EA7"/>
    <w:rsid w:val="00715F76"/>
    <w:rsid w:val="0071618D"/>
    <w:rsid w:val="007163D2"/>
    <w:rsid w:val="00716419"/>
    <w:rsid w:val="0071659C"/>
    <w:rsid w:val="007165DF"/>
    <w:rsid w:val="007165E0"/>
    <w:rsid w:val="007166E9"/>
    <w:rsid w:val="00716737"/>
    <w:rsid w:val="00716749"/>
    <w:rsid w:val="0071679C"/>
    <w:rsid w:val="00716827"/>
    <w:rsid w:val="00716900"/>
    <w:rsid w:val="00716A8F"/>
    <w:rsid w:val="00716DC1"/>
    <w:rsid w:val="00716F4D"/>
    <w:rsid w:val="00716F8D"/>
    <w:rsid w:val="0071711B"/>
    <w:rsid w:val="00717255"/>
    <w:rsid w:val="00717314"/>
    <w:rsid w:val="007173C7"/>
    <w:rsid w:val="007174BA"/>
    <w:rsid w:val="007174CD"/>
    <w:rsid w:val="007174E3"/>
    <w:rsid w:val="0071754A"/>
    <w:rsid w:val="00717583"/>
    <w:rsid w:val="0071763D"/>
    <w:rsid w:val="00717697"/>
    <w:rsid w:val="0071771B"/>
    <w:rsid w:val="00717788"/>
    <w:rsid w:val="0071780B"/>
    <w:rsid w:val="007178E6"/>
    <w:rsid w:val="0071796F"/>
    <w:rsid w:val="00717BD9"/>
    <w:rsid w:val="00717D65"/>
    <w:rsid w:val="00717E34"/>
    <w:rsid w:val="00720052"/>
    <w:rsid w:val="007200BA"/>
    <w:rsid w:val="0072022D"/>
    <w:rsid w:val="00720450"/>
    <w:rsid w:val="0072059A"/>
    <w:rsid w:val="007208BE"/>
    <w:rsid w:val="007208FD"/>
    <w:rsid w:val="007209C1"/>
    <w:rsid w:val="00720DC2"/>
    <w:rsid w:val="00720E98"/>
    <w:rsid w:val="00721062"/>
    <w:rsid w:val="007210BC"/>
    <w:rsid w:val="007210CA"/>
    <w:rsid w:val="00721224"/>
    <w:rsid w:val="0072138C"/>
    <w:rsid w:val="0072140C"/>
    <w:rsid w:val="0072146E"/>
    <w:rsid w:val="00721591"/>
    <w:rsid w:val="007217A9"/>
    <w:rsid w:val="00721A6C"/>
    <w:rsid w:val="00721A85"/>
    <w:rsid w:val="00721AC9"/>
    <w:rsid w:val="00721BC1"/>
    <w:rsid w:val="00721C1A"/>
    <w:rsid w:val="00721C88"/>
    <w:rsid w:val="00721CAB"/>
    <w:rsid w:val="00721D22"/>
    <w:rsid w:val="00721DB4"/>
    <w:rsid w:val="00722197"/>
    <w:rsid w:val="007221D0"/>
    <w:rsid w:val="007223E5"/>
    <w:rsid w:val="00722970"/>
    <w:rsid w:val="00722981"/>
    <w:rsid w:val="0072299B"/>
    <w:rsid w:val="00722AB8"/>
    <w:rsid w:val="00722D24"/>
    <w:rsid w:val="00722D8C"/>
    <w:rsid w:val="00722DF4"/>
    <w:rsid w:val="00722E9C"/>
    <w:rsid w:val="00722F11"/>
    <w:rsid w:val="0072325E"/>
    <w:rsid w:val="007232BF"/>
    <w:rsid w:val="0072339F"/>
    <w:rsid w:val="007233BE"/>
    <w:rsid w:val="00723421"/>
    <w:rsid w:val="00723539"/>
    <w:rsid w:val="00723585"/>
    <w:rsid w:val="007235E3"/>
    <w:rsid w:val="0072363E"/>
    <w:rsid w:val="0072364A"/>
    <w:rsid w:val="0072367D"/>
    <w:rsid w:val="00723774"/>
    <w:rsid w:val="00723783"/>
    <w:rsid w:val="007238C8"/>
    <w:rsid w:val="00723B39"/>
    <w:rsid w:val="00723B78"/>
    <w:rsid w:val="00723CD9"/>
    <w:rsid w:val="00723D2B"/>
    <w:rsid w:val="00723D86"/>
    <w:rsid w:val="00723D91"/>
    <w:rsid w:val="00723FB8"/>
    <w:rsid w:val="007241DA"/>
    <w:rsid w:val="0072456D"/>
    <w:rsid w:val="0072469C"/>
    <w:rsid w:val="00724801"/>
    <w:rsid w:val="00724BDC"/>
    <w:rsid w:val="00724D41"/>
    <w:rsid w:val="00724F40"/>
    <w:rsid w:val="007250C1"/>
    <w:rsid w:val="007250D8"/>
    <w:rsid w:val="007251BA"/>
    <w:rsid w:val="007251EE"/>
    <w:rsid w:val="00725280"/>
    <w:rsid w:val="0072538F"/>
    <w:rsid w:val="00725572"/>
    <w:rsid w:val="0072563F"/>
    <w:rsid w:val="0072564D"/>
    <w:rsid w:val="00725720"/>
    <w:rsid w:val="0072578A"/>
    <w:rsid w:val="007257AB"/>
    <w:rsid w:val="007257ED"/>
    <w:rsid w:val="007258F7"/>
    <w:rsid w:val="00725A1F"/>
    <w:rsid w:val="00725C7F"/>
    <w:rsid w:val="00725D81"/>
    <w:rsid w:val="0072617A"/>
    <w:rsid w:val="007261B3"/>
    <w:rsid w:val="00726236"/>
    <w:rsid w:val="0072639D"/>
    <w:rsid w:val="0072646C"/>
    <w:rsid w:val="00726556"/>
    <w:rsid w:val="007266DF"/>
    <w:rsid w:val="00726749"/>
    <w:rsid w:val="00726790"/>
    <w:rsid w:val="00726813"/>
    <w:rsid w:val="007268A9"/>
    <w:rsid w:val="0072692A"/>
    <w:rsid w:val="00726958"/>
    <w:rsid w:val="0072695C"/>
    <w:rsid w:val="007269B2"/>
    <w:rsid w:val="007269EE"/>
    <w:rsid w:val="00726A60"/>
    <w:rsid w:val="00726ADF"/>
    <w:rsid w:val="00726D30"/>
    <w:rsid w:val="00726D7C"/>
    <w:rsid w:val="00726EDE"/>
    <w:rsid w:val="00726FFD"/>
    <w:rsid w:val="00727212"/>
    <w:rsid w:val="00727573"/>
    <w:rsid w:val="0072781C"/>
    <w:rsid w:val="0072784E"/>
    <w:rsid w:val="00727974"/>
    <w:rsid w:val="00727C55"/>
    <w:rsid w:val="00727CA9"/>
    <w:rsid w:val="00727D70"/>
    <w:rsid w:val="00727E42"/>
    <w:rsid w:val="00727F96"/>
    <w:rsid w:val="00727FED"/>
    <w:rsid w:val="007300D2"/>
    <w:rsid w:val="0073039E"/>
    <w:rsid w:val="00730649"/>
    <w:rsid w:val="0073071A"/>
    <w:rsid w:val="007307ED"/>
    <w:rsid w:val="007308E6"/>
    <w:rsid w:val="00730B75"/>
    <w:rsid w:val="00730E07"/>
    <w:rsid w:val="007310E4"/>
    <w:rsid w:val="00731280"/>
    <w:rsid w:val="00731316"/>
    <w:rsid w:val="0073159B"/>
    <w:rsid w:val="007315A4"/>
    <w:rsid w:val="0073167B"/>
    <w:rsid w:val="007316EF"/>
    <w:rsid w:val="00731710"/>
    <w:rsid w:val="00731747"/>
    <w:rsid w:val="00731997"/>
    <w:rsid w:val="00731A60"/>
    <w:rsid w:val="00731B16"/>
    <w:rsid w:val="00731B68"/>
    <w:rsid w:val="00731BB4"/>
    <w:rsid w:val="00731E53"/>
    <w:rsid w:val="00732025"/>
    <w:rsid w:val="007321DD"/>
    <w:rsid w:val="00732314"/>
    <w:rsid w:val="00732411"/>
    <w:rsid w:val="007324DA"/>
    <w:rsid w:val="007324E8"/>
    <w:rsid w:val="007325DE"/>
    <w:rsid w:val="00732611"/>
    <w:rsid w:val="00732694"/>
    <w:rsid w:val="007327C7"/>
    <w:rsid w:val="007329BB"/>
    <w:rsid w:val="00732AC2"/>
    <w:rsid w:val="00732AE2"/>
    <w:rsid w:val="00732D5A"/>
    <w:rsid w:val="00732E0E"/>
    <w:rsid w:val="00732F74"/>
    <w:rsid w:val="007330BA"/>
    <w:rsid w:val="007332A2"/>
    <w:rsid w:val="00733476"/>
    <w:rsid w:val="00733B6E"/>
    <w:rsid w:val="00733D77"/>
    <w:rsid w:val="00733D8E"/>
    <w:rsid w:val="00733D95"/>
    <w:rsid w:val="00733D98"/>
    <w:rsid w:val="00733F19"/>
    <w:rsid w:val="007342A2"/>
    <w:rsid w:val="00734330"/>
    <w:rsid w:val="00734352"/>
    <w:rsid w:val="00734385"/>
    <w:rsid w:val="007343C1"/>
    <w:rsid w:val="00734451"/>
    <w:rsid w:val="007344F4"/>
    <w:rsid w:val="00734501"/>
    <w:rsid w:val="00734928"/>
    <w:rsid w:val="0073495D"/>
    <w:rsid w:val="00734C8F"/>
    <w:rsid w:val="00734D48"/>
    <w:rsid w:val="00734DED"/>
    <w:rsid w:val="00734F3B"/>
    <w:rsid w:val="00735127"/>
    <w:rsid w:val="0073543B"/>
    <w:rsid w:val="0073557C"/>
    <w:rsid w:val="00735596"/>
    <w:rsid w:val="00735600"/>
    <w:rsid w:val="00735994"/>
    <w:rsid w:val="00735999"/>
    <w:rsid w:val="00735A61"/>
    <w:rsid w:val="00735BB5"/>
    <w:rsid w:val="00735BDB"/>
    <w:rsid w:val="00735BFF"/>
    <w:rsid w:val="00735EB1"/>
    <w:rsid w:val="00735FE5"/>
    <w:rsid w:val="00735FEF"/>
    <w:rsid w:val="007360B0"/>
    <w:rsid w:val="0073614A"/>
    <w:rsid w:val="00736356"/>
    <w:rsid w:val="0073639C"/>
    <w:rsid w:val="007364DC"/>
    <w:rsid w:val="00736740"/>
    <w:rsid w:val="007367A9"/>
    <w:rsid w:val="00736818"/>
    <w:rsid w:val="007368D4"/>
    <w:rsid w:val="00736904"/>
    <w:rsid w:val="00736A55"/>
    <w:rsid w:val="00736AF0"/>
    <w:rsid w:val="00736B56"/>
    <w:rsid w:val="00736C1E"/>
    <w:rsid w:val="00736C9B"/>
    <w:rsid w:val="00736CE6"/>
    <w:rsid w:val="00736D20"/>
    <w:rsid w:val="00736DE8"/>
    <w:rsid w:val="00736F2D"/>
    <w:rsid w:val="00736F3F"/>
    <w:rsid w:val="0073715A"/>
    <w:rsid w:val="00737277"/>
    <w:rsid w:val="00737289"/>
    <w:rsid w:val="00737372"/>
    <w:rsid w:val="00737444"/>
    <w:rsid w:val="0073746B"/>
    <w:rsid w:val="00737729"/>
    <w:rsid w:val="0073775B"/>
    <w:rsid w:val="00737797"/>
    <w:rsid w:val="00737875"/>
    <w:rsid w:val="0073798C"/>
    <w:rsid w:val="007379DA"/>
    <w:rsid w:val="00737A57"/>
    <w:rsid w:val="00737BA1"/>
    <w:rsid w:val="00737C88"/>
    <w:rsid w:val="00737C97"/>
    <w:rsid w:val="00737DCF"/>
    <w:rsid w:val="00737E3B"/>
    <w:rsid w:val="00737EDD"/>
    <w:rsid w:val="00737F9B"/>
    <w:rsid w:val="00737FB4"/>
    <w:rsid w:val="0074009C"/>
    <w:rsid w:val="007400CF"/>
    <w:rsid w:val="007401C6"/>
    <w:rsid w:val="00740324"/>
    <w:rsid w:val="0074045C"/>
    <w:rsid w:val="00740460"/>
    <w:rsid w:val="0074052F"/>
    <w:rsid w:val="00740575"/>
    <w:rsid w:val="007407D7"/>
    <w:rsid w:val="007407ED"/>
    <w:rsid w:val="00740850"/>
    <w:rsid w:val="007408F3"/>
    <w:rsid w:val="00740AB9"/>
    <w:rsid w:val="00740B74"/>
    <w:rsid w:val="00740C37"/>
    <w:rsid w:val="00740DE5"/>
    <w:rsid w:val="00740F76"/>
    <w:rsid w:val="007411F0"/>
    <w:rsid w:val="0074129D"/>
    <w:rsid w:val="0074133A"/>
    <w:rsid w:val="00741534"/>
    <w:rsid w:val="00741631"/>
    <w:rsid w:val="007416A8"/>
    <w:rsid w:val="007418A7"/>
    <w:rsid w:val="007419FE"/>
    <w:rsid w:val="00741A16"/>
    <w:rsid w:val="00741D7E"/>
    <w:rsid w:val="00741E11"/>
    <w:rsid w:val="00742051"/>
    <w:rsid w:val="007420FF"/>
    <w:rsid w:val="00742189"/>
    <w:rsid w:val="007421C8"/>
    <w:rsid w:val="0074222B"/>
    <w:rsid w:val="00742266"/>
    <w:rsid w:val="00742275"/>
    <w:rsid w:val="007422B6"/>
    <w:rsid w:val="0074239E"/>
    <w:rsid w:val="00742603"/>
    <w:rsid w:val="007426FB"/>
    <w:rsid w:val="007427F4"/>
    <w:rsid w:val="007428F9"/>
    <w:rsid w:val="00742A30"/>
    <w:rsid w:val="00742B06"/>
    <w:rsid w:val="00742BA0"/>
    <w:rsid w:val="00742BEC"/>
    <w:rsid w:val="00742CAD"/>
    <w:rsid w:val="00742DF5"/>
    <w:rsid w:val="00742E81"/>
    <w:rsid w:val="00742EE9"/>
    <w:rsid w:val="007431BE"/>
    <w:rsid w:val="0074326A"/>
    <w:rsid w:val="00743408"/>
    <w:rsid w:val="00743507"/>
    <w:rsid w:val="007439F8"/>
    <w:rsid w:val="00743EEA"/>
    <w:rsid w:val="00744019"/>
    <w:rsid w:val="007442C9"/>
    <w:rsid w:val="007442D8"/>
    <w:rsid w:val="007442EA"/>
    <w:rsid w:val="007443EE"/>
    <w:rsid w:val="00744432"/>
    <w:rsid w:val="00744475"/>
    <w:rsid w:val="00744762"/>
    <w:rsid w:val="007447E0"/>
    <w:rsid w:val="0074487A"/>
    <w:rsid w:val="0074487D"/>
    <w:rsid w:val="007448C3"/>
    <w:rsid w:val="00744A33"/>
    <w:rsid w:val="00744A40"/>
    <w:rsid w:val="00744A98"/>
    <w:rsid w:val="00744AC0"/>
    <w:rsid w:val="00744B8A"/>
    <w:rsid w:val="00744BB6"/>
    <w:rsid w:val="00744E0A"/>
    <w:rsid w:val="00744F52"/>
    <w:rsid w:val="00744F95"/>
    <w:rsid w:val="00745051"/>
    <w:rsid w:val="0074505B"/>
    <w:rsid w:val="007450B8"/>
    <w:rsid w:val="007450C7"/>
    <w:rsid w:val="0074528C"/>
    <w:rsid w:val="007452CD"/>
    <w:rsid w:val="00745376"/>
    <w:rsid w:val="007454C8"/>
    <w:rsid w:val="00745537"/>
    <w:rsid w:val="007455CD"/>
    <w:rsid w:val="0074590E"/>
    <w:rsid w:val="007459EF"/>
    <w:rsid w:val="00745B9B"/>
    <w:rsid w:val="00745D31"/>
    <w:rsid w:val="00745D3F"/>
    <w:rsid w:val="00745E84"/>
    <w:rsid w:val="00745EB5"/>
    <w:rsid w:val="00745EBA"/>
    <w:rsid w:val="00745F48"/>
    <w:rsid w:val="007461DE"/>
    <w:rsid w:val="007462C2"/>
    <w:rsid w:val="0074637E"/>
    <w:rsid w:val="007463B9"/>
    <w:rsid w:val="00746617"/>
    <w:rsid w:val="0074671E"/>
    <w:rsid w:val="00746723"/>
    <w:rsid w:val="007467DA"/>
    <w:rsid w:val="007467E1"/>
    <w:rsid w:val="00746882"/>
    <w:rsid w:val="0074695F"/>
    <w:rsid w:val="00746A33"/>
    <w:rsid w:val="00746C53"/>
    <w:rsid w:val="00746D0D"/>
    <w:rsid w:val="00747296"/>
    <w:rsid w:val="00747424"/>
    <w:rsid w:val="00747425"/>
    <w:rsid w:val="007476C0"/>
    <w:rsid w:val="0074782A"/>
    <w:rsid w:val="007479B6"/>
    <w:rsid w:val="00747A52"/>
    <w:rsid w:val="00747B3F"/>
    <w:rsid w:val="00747CA5"/>
    <w:rsid w:val="00747DA2"/>
    <w:rsid w:val="00747F29"/>
    <w:rsid w:val="007501C3"/>
    <w:rsid w:val="0075034C"/>
    <w:rsid w:val="00750496"/>
    <w:rsid w:val="007505B3"/>
    <w:rsid w:val="00750777"/>
    <w:rsid w:val="0075085A"/>
    <w:rsid w:val="00750897"/>
    <w:rsid w:val="00750CF3"/>
    <w:rsid w:val="00750E01"/>
    <w:rsid w:val="00750E4F"/>
    <w:rsid w:val="00750E9C"/>
    <w:rsid w:val="00750F74"/>
    <w:rsid w:val="00751050"/>
    <w:rsid w:val="00751163"/>
    <w:rsid w:val="00751165"/>
    <w:rsid w:val="007512B1"/>
    <w:rsid w:val="007512CB"/>
    <w:rsid w:val="0075131B"/>
    <w:rsid w:val="00751366"/>
    <w:rsid w:val="00751411"/>
    <w:rsid w:val="00751585"/>
    <w:rsid w:val="007515C7"/>
    <w:rsid w:val="0075164D"/>
    <w:rsid w:val="00751935"/>
    <w:rsid w:val="00751C22"/>
    <w:rsid w:val="00751C55"/>
    <w:rsid w:val="00751E88"/>
    <w:rsid w:val="00751FC7"/>
    <w:rsid w:val="0075207D"/>
    <w:rsid w:val="007520B8"/>
    <w:rsid w:val="007522C0"/>
    <w:rsid w:val="0075247E"/>
    <w:rsid w:val="0075255E"/>
    <w:rsid w:val="00752580"/>
    <w:rsid w:val="00752590"/>
    <w:rsid w:val="007527CB"/>
    <w:rsid w:val="007528F9"/>
    <w:rsid w:val="0075293A"/>
    <w:rsid w:val="00752B91"/>
    <w:rsid w:val="00752BF6"/>
    <w:rsid w:val="00752C65"/>
    <w:rsid w:val="00752F6F"/>
    <w:rsid w:val="0075306B"/>
    <w:rsid w:val="007530C8"/>
    <w:rsid w:val="007530F6"/>
    <w:rsid w:val="00753261"/>
    <w:rsid w:val="00753293"/>
    <w:rsid w:val="00753297"/>
    <w:rsid w:val="00753305"/>
    <w:rsid w:val="007535A2"/>
    <w:rsid w:val="007535AB"/>
    <w:rsid w:val="007535FB"/>
    <w:rsid w:val="00753792"/>
    <w:rsid w:val="00753A55"/>
    <w:rsid w:val="00753B4C"/>
    <w:rsid w:val="00753BD0"/>
    <w:rsid w:val="00753D09"/>
    <w:rsid w:val="00753DB8"/>
    <w:rsid w:val="00753E27"/>
    <w:rsid w:val="00753E91"/>
    <w:rsid w:val="00753EC3"/>
    <w:rsid w:val="00753FCD"/>
    <w:rsid w:val="00754062"/>
    <w:rsid w:val="00754207"/>
    <w:rsid w:val="007542EA"/>
    <w:rsid w:val="00754346"/>
    <w:rsid w:val="00754538"/>
    <w:rsid w:val="0075467F"/>
    <w:rsid w:val="007547E4"/>
    <w:rsid w:val="0075480C"/>
    <w:rsid w:val="00754AE4"/>
    <w:rsid w:val="00754B7D"/>
    <w:rsid w:val="00754DBE"/>
    <w:rsid w:val="00754E24"/>
    <w:rsid w:val="00754E67"/>
    <w:rsid w:val="00754FA6"/>
    <w:rsid w:val="00754FB6"/>
    <w:rsid w:val="007550CA"/>
    <w:rsid w:val="00755343"/>
    <w:rsid w:val="0075547B"/>
    <w:rsid w:val="00755531"/>
    <w:rsid w:val="00755641"/>
    <w:rsid w:val="007557E3"/>
    <w:rsid w:val="00755824"/>
    <w:rsid w:val="0075592E"/>
    <w:rsid w:val="00755AD4"/>
    <w:rsid w:val="00755C7C"/>
    <w:rsid w:val="00755D00"/>
    <w:rsid w:val="00756026"/>
    <w:rsid w:val="00756106"/>
    <w:rsid w:val="0075615F"/>
    <w:rsid w:val="00756313"/>
    <w:rsid w:val="00756392"/>
    <w:rsid w:val="007563C1"/>
    <w:rsid w:val="0075642C"/>
    <w:rsid w:val="007564AC"/>
    <w:rsid w:val="007566D9"/>
    <w:rsid w:val="00756701"/>
    <w:rsid w:val="00756784"/>
    <w:rsid w:val="00756822"/>
    <w:rsid w:val="00756854"/>
    <w:rsid w:val="007569C9"/>
    <w:rsid w:val="00756EDD"/>
    <w:rsid w:val="0075705A"/>
    <w:rsid w:val="00757071"/>
    <w:rsid w:val="007570F9"/>
    <w:rsid w:val="0075718E"/>
    <w:rsid w:val="007571B4"/>
    <w:rsid w:val="007572BC"/>
    <w:rsid w:val="007572C9"/>
    <w:rsid w:val="00757445"/>
    <w:rsid w:val="0075749E"/>
    <w:rsid w:val="0075765C"/>
    <w:rsid w:val="0075766A"/>
    <w:rsid w:val="00757768"/>
    <w:rsid w:val="007578A6"/>
    <w:rsid w:val="007579B4"/>
    <w:rsid w:val="00757B8C"/>
    <w:rsid w:val="00757BFA"/>
    <w:rsid w:val="00757C81"/>
    <w:rsid w:val="00757DC9"/>
    <w:rsid w:val="00757F96"/>
    <w:rsid w:val="007600EA"/>
    <w:rsid w:val="00760127"/>
    <w:rsid w:val="007602A1"/>
    <w:rsid w:val="00760329"/>
    <w:rsid w:val="00760366"/>
    <w:rsid w:val="00760407"/>
    <w:rsid w:val="00760614"/>
    <w:rsid w:val="00760698"/>
    <w:rsid w:val="007606CE"/>
    <w:rsid w:val="00760760"/>
    <w:rsid w:val="00760EC5"/>
    <w:rsid w:val="007611C7"/>
    <w:rsid w:val="007611ED"/>
    <w:rsid w:val="007611F2"/>
    <w:rsid w:val="0076122B"/>
    <w:rsid w:val="007612DA"/>
    <w:rsid w:val="007613E3"/>
    <w:rsid w:val="007614A5"/>
    <w:rsid w:val="007614FC"/>
    <w:rsid w:val="0076150D"/>
    <w:rsid w:val="0076165A"/>
    <w:rsid w:val="00761695"/>
    <w:rsid w:val="00761752"/>
    <w:rsid w:val="0076185F"/>
    <w:rsid w:val="00761899"/>
    <w:rsid w:val="00761952"/>
    <w:rsid w:val="00761A84"/>
    <w:rsid w:val="00761A9D"/>
    <w:rsid w:val="00761B05"/>
    <w:rsid w:val="00761BA7"/>
    <w:rsid w:val="00761D07"/>
    <w:rsid w:val="00761D92"/>
    <w:rsid w:val="00761DA0"/>
    <w:rsid w:val="00761EEC"/>
    <w:rsid w:val="00762065"/>
    <w:rsid w:val="007620D7"/>
    <w:rsid w:val="00762142"/>
    <w:rsid w:val="007621A9"/>
    <w:rsid w:val="007621B8"/>
    <w:rsid w:val="0076253A"/>
    <w:rsid w:val="007629EE"/>
    <w:rsid w:val="00762A98"/>
    <w:rsid w:val="00762AB8"/>
    <w:rsid w:val="00762AC8"/>
    <w:rsid w:val="00762B33"/>
    <w:rsid w:val="00762FC3"/>
    <w:rsid w:val="007630FE"/>
    <w:rsid w:val="0076318A"/>
    <w:rsid w:val="00763460"/>
    <w:rsid w:val="007636C7"/>
    <w:rsid w:val="007636DE"/>
    <w:rsid w:val="00763982"/>
    <w:rsid w:val="007639AE"/>
    <w:rsid w:val="00763A30"/>
    <w:rsid w:val="00763BFF"/>
    <w:rsid w:val="00763C1A"/>
    <w:rsid w:val="00763CD4"/>
    <w:rsid w:val="00763CFD"/>
    <w:rsid w:val="00763D0B"/>
    <w:rsid w:val="00763F3A"/>
    <w:rsid w:val="007640A4"/>
    <w:rsid w:val="007640B0"/>
    <w:rsid w:val="007640F8"/>
    <w:rsid w:val="00764270"/>
    <w:rsid w:val="0076428D"/>
    <w:rsid w:val="00764445"/>
    <w:rsid w:val="0076444E"/>
    <w:rsid w:val="00764635"/>
    <w:rsid w:val="00764699"/>
    <w:rsid w:val="00764747"/>
    <w:rsid w:val="0076474D"/>
    <w:rsid w:val="007647BE"/>
    <w:rsid w:val="007648C9"/>
    <w:rsid w:val="00764A09"/>
    <w:rsid w:val="00764F33"/>
    <w:rsid w:val="00764F43"/>
    <w:rsid w:val="00765011"/>
    <w:rsid w:val="00765026"/>
    <w:rsid w:val="0076504B"/>
    <w:rsid w:val="0076515F"/>
    <w:rsid w:val="00765168"/>
    <w:rsid w:val="007651CC"/>
    <w:rsid w:val="0076523F"/>
    <w:rsid w:val="00765430"/>
    <w:rsid w:val="0076551B"/>
    <w:rsid w:val="00765525"/>
    <w:rsid w:val="00765660"/>
    <w:rsid w:val="007656AE"/>
    <w:rsid w:val="00765775"/>
    <w:rsid w:val="00765825"/>
    <w:rsid w:val="007658B6"/>
    <w:rsid w:val="007659B6"/>
    <w:rsid w:val="00765A00"/>
    <w:rsid w:val="00765A90"/>
    <w:rsid w:val="00765B48"/>
    <w:rsid w:val="00765CA7"/>
    <w:rsid w:val="00765D68"/>
    <w:rsid w:val="00765D93"/>
    <w:rsid w:val="00765E38"/>
    <w:rsid w:val="00765ECF"/>
    <w:rsid w:val="00765F68"/>
    <w:rsid w:val="007662F4"/>
    <w:rsid w:val="007666A6"/>
    <w:rsid w:val="00766738"/>
    <w:rsid w:val="0076677A"/>
    <w:rsid w:val="007667A1"/>
    <w:rsid w:val="00766AE9"/>
    <w:rsid w:val="00766B35"/>
    <w:rsid w:val="00766CDA"/>
    <w:rsid w:val="00766EB4"/>
    <w:rsid w:val="00766EB8"/>
    <w:rsid w:val="00766EBF"/>
    <w:rsid w:val="00766F09"/>
    <w:rsid w:val="00766F17"/>
    <w:rsid w:val="00766F7B"/>
    <w:rsid w:val="00767031"/>
    <w:rsid w:val="00767206"/>
    <w:rsid w:val="00767247"/>
    <w:rsid w:val="007672FE"/>
    <w:rsid w:val="00767322"/>
    <w:rsid w:val="007673B2"/>
    <w:rsid w:val="0076749A"/>
    <w:rsid w:val="00767680"/>
    <w:rsid w:val="007676DF"/>
    <w:rsid w:val="007676E3"/>
    <w:rsid w:val="00767B03"/>
    <w:rsid w:val="00767B0F"/>
    <w:rsid w:val="00767C6B"/>
    <w:rsid w:val="00767E8D"/>
    <w:rsid w:val="00767EFC"/>
    <w:rsid w:val="00770188"/>
    <w:rsid w:val="00770262"/>
    <w:rsid w:val="0077026A"/>
    <w:rsid w:val="007702E7"/>
    <w:rsid w:val="00770396"/>
    <w:rsid w:val="00770602"/>
    <w:rsid w:val="007706A6"/>
    <w:rsid w:val="0077087E"/>
    <w:rsid w:val="00770B0E"/>
    <w:rsid w:val="00770B4A"/>
    <w:rsid w:val="00770C8E"/>
    <w:rsid w:val="00770E4D"/>
    <w:rsid w:val="007710C3"/>
    <w:rsid w:val="00771107"/>
    <w:rsid w:val="0077110C"/>
    <w:rsid w:val="007713A1"/>
    <w:rsid w:val="007714E5"/>
    <w:rsid w:val="00771693"/>
    <w:rsid w:val="0077170F"/>
    <w:rsid w:val="00771826"/>
    <w:rsid w:val="00771909"/>
    <w:rsid w:val="007719B4"/>
    <w:rsid w:val="00771BE7"/>
    <w:rsid w:val="00771D92"/>
    <w:rsid w:val="00771DB6"/>
    <w:rsid w:val="007720EC"/>
    <w:rsid w:val="0077216B"/>
    <w:rsid w:val="00772182"/>
    <w:rsid w:val="007721A6"/>
    <w:rsid w:val="007726C5"/>
    <w:rsid w:val="0077272C"/>
    <w:rsid w:val="00772742"/>
    <w:rsid w:val="00772E34"/>
    <w:rsid w:val="00772ECF"/>
    <w:rsid w:val="0077324C"/>
    <w:rsid w:val="0077328D"/>
    <w:rsid w:val="00773328"/>
    <w:rsid w:val="007733F3"/>
    <w:rsid w:val="007737F5"/>
    <w:rsid w:val="00773973"/>
    <w:rsid w:val="00773A0D"/>
    <w:rsid w:val="00773A4F"/>
    <w:rsid w:val="00773C19"/>
    <w:rsid w:val="00773C45"/>
    <w:rsid w:val="0077401B"/>
    <w:rsid w:val="00774113"/>
    <w:rsid w:val="00774388"/>
    <w:rsid w:val="007743E5"/>
    <w:rsid w:val="007744F7"/>
    <w:rsid w:val="00774704"/>
    <w:rsid w:val="00774961"/>
    <w:rsid w:val="00774ABB"/>
    <w:rsid w:val="00774AFF"/>
    <w:rsid w:val="00774BD1"/>
    <w:rsid w:val="00774C24"/>
    <w:rsid w:val="00774C90"/>
    <w:rsid w:val="00774EFA"/>
    <w:rsid w:val="00774F09"/>
    <w:rsid w:val="00774FBE"/>
    <w:rsid w:val="00775044"/>
    <w:rsid w:val="0077517F"/>
    <w:rsid w:val="0077520B"/>
    <w:rsid w:val="0077522F"/>
    <w:rsid w:val="00775238"/>
    <w:rsid w:val="00775324"/>
    <w:rsid w:val="00775352"/>
    <w:rsid w:val="0077544C"/>
    <w:rsid w:val="0077548F"/>
    <w:rsid w:val="0077549A"/>
    <w:rsid w:val="007754F9"/>
    <w:rsid w:val="00775561"/>
    <w:rsid w:val="00775615"/>
    <w:rsid w:val="007756E8"/>
    <w:rsid w:val="007757AF"/>
    <w:rsid w:val="007758F9"/>
    <w:rsid w:val="00775986"/>
    <w:rsid w:val="00775B27"/>
    <w:rsid w:val="00775B57"/>
    <w:rsid w:val="00775DB7"/>
    <w:rsid w:val="00775EC0"/>
    <w:rsid w:val="00775F46"/>
    <w:rsid w:val="00775F79"/>
    <w:rsid w:val="00775FB4"/>
    <w:rsid w:val="0077618B"/>
    <w:rsid w:val="007761E5"/>
    <w:rsid w:val="00776331"/>
    <w:rsid w:val="0077636F"/>
    <w:rsid w:val="00776374"/>
    <w:rsid w:val="00776412"/>
    <w:rsid w:val="00776646"/>
    <w:rsid w:val="00776678"/>
    <w:rsid w:val="007766DD"/>
    <w:rsid w:val="007767D8"/>
    <w:rsid w:val="007767FC"/>
    <w:rsid w:val="007768F3"/>
    <w:rsid w:val="007769FD"/>
    <w:rsid w:val="00776A04"/>
    <w:rsid w:val="00776A7D"/>
    <w:rsid w:val="00776DC5"/>
    <w:rsid w:val="00776DC6"/>
    <w:rsid w:val="00776F26"/>
    <w:rsid w:val="00776FDE"/>
    <w:rsid w:val="00776FFB"/>
    <w:rsid w:val="0077703F"/>
    <w:rsid w:val="007770A2"/>
    <w:rsid w:val="007770B8"/>
    <w:rsid w:val="007770BD"/>
    <w:rsid w:val="0077719A"/>
    <w:rsid w:val="007771E7"/>
    <w:rsid w:val="0077725C"/>
    <w:rsid w:val="00777279"/>
    <w:rsid w:val="007773CD"/>
    <w:rsid w:val="0077751F"/>
    <w:rsid w:val="007775AD"/>
    <w:rsid w:val="007776F0"/>
    <w:rsid w:val="0077783F"/>
    <w:rsid w:val="0077792C"/>
    <w:rsid w:val="00777957"/>
    <w:rsid w:val="00777A73"/>
    <w:rsid w:val="00777DDA"/>
    <w:rsid w:val="007800FD"/>
    <w:rsid w:val="00780109"/>
    <w:rsid w:val="007804C7"/>
    <w:rsid w:val="007804D1"/>
    <w:rsid w:val="00780551"/>
    <w:rsid w:val="0078055E"/>
    <w:rsid w:val="0078064D"/>
    <w:rsid w:val="0078065B"/>
    <w:rsid w:val="0078072B"/>
    <w:rsid w:val="00780817"/>
    <w:rsid w:val="0078082C"/>
    <w:rsid w:val="00780936"/>
    <w:rsid w:val="00780AD4"/>
    <w:rsid w:val="00780BDA"/>
    <w:rsid w:val="00780D90"/>
    <w:rsid w:val="00780EBF"/>
    <w:rsid w:val="00780EED"/>
    <w:rsid w:val="00780F06"/>
    <w:rsid w:val="00780F35"/>
    <w:rsid w:val="007810D0"/>
    <w:rsid w:val="00781242"/>
    <w:rsid w:val="00781289"/>
    <w:rsid w:val="0078154F"/>
    <w:rsid w:val="0078159C"/>
    <w:rsid w:val="0078168B"/>
    <w:rsid w:val="0078175D"/>
    <w:rsid w:val="007817D2"/>
    <w:rsid w:val="007818A4"/>
    <w:rsid w:val="00781A51"/>
    <w:rsid w:val="00781A8F"/>
    <w:rsid w:val="00781C85"/>
    <w:rsid w:val="00781CB2"/>
    <w:rsid w:val="00781CDE"/>
    <w:rsid w:val="00781D4C"/>
    <w:rsid w:val="00781D78"/>
    <w:rsid w:val="00781DE5"/>
    <w:rsid w:val="00782150"/>
    <w:rsid w:val="00782171"/>
    <w:rsid w:val="0078217B"/>
    <w:rsid w:val="007821AC"/>
    <w:rsid w:val="007821BF"/>
    <w:rsid w:val="00782360"/>
    <w:rsid w:val="0078269D"/>
    <w:rsid w:val="00782740"/>
    <w:rsid w:val="0078279A"/>
    <w:rsid w:val="00782805"/>
    <w:rsid w:val="00782B88"/>
    <w:rsid w:val="00782C6B"/>
    <w:rsid w:val="00782CCB"/>
    <w:rsid w:val="00782D4B"/>
    <w:rsid w:val="00782F92"/>
    <w:rsid w:val="00782FFA"/>
    <w:rsid w:val="00783161"/>
    <w:rsid w:val="0078321F"/>
    <w:rsid w:val="00783224"/>
    <w:rsid w:val="0078326A"/>
    <w:rsid w:val="0078332E"/>
    <w:rsid w:val="00783460"/>
    <w:rsid w:val="007835DE"/>
    <w:rsid w:val="00783708"/>
    <w:rsid w:val="007838EF"/>
    <w:rsid w:val="00783927"/>
    <w:rsid w:val="0078399F"/>
    <w:rsid w:val="00783A74"/>
    <w:rsid w:val="00783B51"/>
    <w:rsid w:val="00783F00"/>
    <w:rsid w:val="00784035"/>
    <w:rsid w:val="00784320"/>
    <w:rsid w:val="00784683"/>
    <w:rsid w:val="007846CE"/>
    <w:rsid w:val="007849CD"/>
    <w:rsid w:val="00784B0E"/>
    <w:rsid w:val="00784C2A"/>
    <w:rsid w:val="00784CB5"/>
    <w:rsid w:val="00784F4C"/>
    <w:rsid w:val="00784F8B"/>
    <w:rsid w:val="007850BE"/>
    <w:rsid w:val="007851C5"/>
    <w:rsid w:val="00785296"/>
    <w:rsid w:val="00785495"/>
    <w:rsid w:val="00785574"/>
    <w:rsid w:val="00785942"/>
    <w:rsid w:val="00785FCA"/>
    <w:rsid w:val="00785FF4"/>
    <w:rsid w:val="007860C7"/>
    <w:rsid w:val="00786170"/>
    <w:rsid w:val="007862FA"/>
    <w:rsid w:val="0078644C"/>
    <w:rsid w:val="007864A8"/>
    <w:rsid w:val="007866BF"/>
    <w:rsid w:val="00786749"/>
    <w:rsid w:val="007867CB"/>
    <w:rsid w:val="0078689D"/>
    <w:rsid w:val="00786994"/>
    <w:rsid w:val="007869D1"/>
    <w:rsid w:val="00786A06"/>
    <w:rsid w:val="00786BEC"/>
    <w:rsid w:val="00786C66"/>
    <w:rsid w:val="00786D46"/>
    <w:rsid w:val="00786D71"/>
    <w:rsid w:val="00786D88"/>
    <w:rsid w:val="00786E89"/>
    <w:rsid w:val="00786ED5"/>
    <w:rsid w:val="00787359"/>
    <w:rsid w:val="007873CC"/>
    <w:rsid w:val="00787436"/>
    <w:rsid w:val="007874CA"/>
    <w:rsid w:val="007874F1"/>
    <w:rsid w:val="007876C9"/>
    <w:rsid w:val="0078771E"/>
    <w:rsid w:val="00787799"/>
    <w:rsid w:val="007878EB"/>
    <w:rsid w:val="007879D9"/>
    <w:rsid w:val="00787A35"/>
    <w:rsid w:val="00787B44"/>
    <w:rsid w:val="00787BC0"/>
    <w:rsid w:val="00787CC1"/>
    <w:rsid w:val="00787E07"/>
    <w:rsid w:val="00787F11"/>
    <w:rsid w:val="00787F94"/>
    <w:rsid w:val="00790072"/>
    <w:rsid w:val="00790346"/>
    <w:rsid w:val="007903F0"/>
    <w:rsid w:val="007905C1"/>
    <w:rsid w:val="007905E3"/>
    <w:rsid w:val="007907D7"/>
    <w:rsid w:val="007907E2"/>
    <w:rsid w:val="007907E5"/>
    <w:rsid w:val="007907F2"/>
    <w:rsid w:val="0079083C"/>
    <w:rsid w:val="007909A1"/>
    <w:rsid w:val="00790C1B"/>
    <w:rsid w:val="00790D03"/>
    <w:rsid w:val="00790D55"/>
    <w:rsid w:val="00790FAB"/>
    <w:rsid w:val="00791092"/>
    <w:rsid w:val="00791119"/>
    <w:rsid w:val="00791289"/>
    <w:rsid w:val="0079130A"/>
    <w:rsid w:val="0079134E"/>
    <w:rsid w:val="00791390"/>
    <w:rsid w:val="0079158A"/>
    <w:rsid w:val="0079159A"/>
    <w:rsid w:val="00791600"/>
    <w:rsid w:val="00791603"/>
    <w:rsid w:val="007916EB"/>
    <w:rsid w:val="00791809"/>
    <w:rsid w:val="00791A13"/>
    <w:rsid w:val="00791D03"/>
    <w:rsid w:val="00791D8E"/>
    <w:rsid w:val="00791E5A"/>
    <w:rsid w:val="00791F13"/>
    <w:rsid w:val="00792262"/>
    <w:rsid w:val="00792316"/>
    <w:rsid w:val="00792340"/>
    <w:rsid w:val="007923BD"/>
    <w:rsid w:val="0079247A"/>
    <w:rsid w:val="00792663"/>
    <w:rsid w:val="00792820"/>
    <w:rsid w:val="0079288D"/>
    <w:rsid w:val="00792AD8"/>
    <w:rsid w:val="00792B0C"/>
    <w:rsid w:val="00792FF8"/>
    <w:rsid w:val="0079301F"/>
    <w:rsid w:val="007930DC"/>
    <w:rsid w:val="00793118"/>
    <w:rsid w:val="00793168"/>
    <w:rsid w:val="0079319C"/>
    <w:rsid w:val="007931BE"/>
    <w:rsid w:val="007932F3"/>
    <w:rsid w:val="00793387"/>
    <w:rsid w:val="00793580"/>
    <w:rsid w:val="007937CB"/>
    <w:rsid w:val="007937EB"/>
    <w:rsid w:val="00793990"/>
    <w:rsid w:val="00793A05"/>
    <w:rsid w:val="00793B55"/>
    <w:rsid w:val="00793C22"/>
    <w:rsid w:val="00793D54"/>
    <w:rsid w:val="00793E1C"/>
    <w:rsid w:val="00793EAD"/>
    <w:rsid w:val="00793F4E"/>
    <w:rsid w:val="00793FDA"/>
    <w:rsid w:val="00793FE7"/>
    <w:rsid w:val="00794066"/>
    <w:rsid w:val="00794186"/>
    <w:rsid w:val="007944BE"/>
    <w:rsid w:val="00794569"/>
    <w:rsid w:val="00794698"/>
    <w:rsid w:val="007947BA"/>
    <w:rsid w:val="007948E3"/>
    <w:rsid w:val="00794A19"/>
    <w:rsid w:val="00794A75"/>
    <w:rsid w:val="00794C43"/>
    <w:rsid w:val="00794CBE"/>
    <w:rsid w:val="00794F62"/>
    <w:rsid w:val="00794FAC"/>
    <w:rsid w:val="00794FBA"/>
    <w:rsid w:val="00795020"/>
    <w:rsid w:val="007951AC"/>
    <w:rsid w:val="00795231"/>
    <w:rsid w:val="007954E7"/>
    <w:rsid w:val="0079563F"/>
    <w:rsid w:val="0079597C"/>
    <w:rsid w:val="00795A60"/>
    <w:rsid w:val="00795B14"/>
    <w:rsid w:val="00795B39"/>
    <w:rsid w:val="00795BA1"/>
    <w:rsid w:val="00795BAF"/>
    <w:rsid w:val="007963DA"/>
    <w:rsid w:val="00796588"/>
    <w:rsid w:val="007965CA"/>
    <w:rsid w:val="007965D2"/>
    <w:rsid w:val="00796739"/>
    <w:rsid w:val="00796777"/>
    <w:rsid w:val="007967F6"/>
    <w:rsid w:val="00796895"/>
    <w:rsid w:val="00796922"/>
    <w:rsid w:val="00796B36"/>
    <w:rsid w:val="00796BF4"/>
    <w:rsid w:val="00796CAB"/>
    <w:rsid w:val="00796CFE"/>
    <w:rsid w:val="00796F64"/>
    <w:rsid w:val="00796F65"/>
    <w:rsid w:val="00796FBF"/>
    <w:rsid w:val="00797097"/>
    <w:rsid w:val="007972DA"/>
    <w:rsid w:val="00797413"/>
    <w:rsid w:val="0079743F"/>
    <w:rsid w:val="007974F3"/>
    <w:rsid w:val="00797518"/>
    <w:rsid w:val="0079751C"/>
    <w:rsid w:val="00797537"/>
    <w:rsid w:val="00797602"/>
    <w:rsid w:val="00797626"/>
    <w:rsid w:val="007979B3"/>
    <w:rsid w:val="00797B7E"/>
    <w:rsid w:val="00797BEA"/>
    <w:rsid w:val="00797C4F"/>
    <w:rsid w:val="00797D22"/>
    <w:rsid w:val="00797E4F"/>
    <w:rsid w:val="00797FD1"/>
    <w:rsid w:val="007A0118"/>
    <w:rsid w:val="007A0197"/>
    <w:rsid w:val="007A02AD"/>
    <w:rsid w:val="007A0382"/>
    <w:rsid w:val="007A0433"/>
    <w:rsid w:val="007A06C0"/>
    <w:rsid w:val="007A0795"/>
    <w:rsid w:val="007A0857"/>
    <w:rsid w:val="007A0C4F"/>
    <w:rsid w:val="007A0D7C"/>
    <w:rsid w:val="007A0DA8"/>
    <w:rsid w:val="007A0EAC"/>
    <w:rsid w:val="007A0EC4"/>
    <w:rsid w:val="007A0FFE"/>
    <w:rsid w:val="007A124B"/>
    <w:rsid w:val="007A176C"/>
    <w:rsid w:val="007A1797"/>
    <w:rsid w:val="007A182F"/>
    <w:rsid w:val="007A18D3"/>
    <w:rsid w:val="007A1969"/>
    <w:rsid w:val="007A1AB7"/>
    <w:rsid w:val="007A1B78"/>
    <w:rsid w:val="007A1D5D"/>
    <w:rsid w:val="007A1D77"/>
    <w:rsid w:val="007A1D8A"/>
    <w:rsid w:val="007A1E00"/>
    <w:rsid w:val="007A1EAE"/>
    <w:rsid w:val="007A210B"/>
    <w:rsid w:val="007A2207"/>
    <w:rsid w:val="007A2230"/>
    <w:rsid w:val="007A226E"/>
    <w:rsid w:val="007A22CE"/>
    <w:rsid w:val="007A2369"/>
    <w:rsid w:val="007A241C"/>
    <w:rsid w:val="007A25C0"/>
    <w:rsid w:val="007A2699"/>
    <w:rsid w:val="007A26F6"/>
    <w:rsid w:val="007A27EC"/>
    <w:rsid w:val="007A283C"/>
    <w:rsid w:val="007A2AAA"/>
    <w:rsid w:val="007A30E2"/>
    <w:rsid w:val="007A33FA"/>
    <w:rsid w:val="007A347A"/>
    <w:rsid w:val="007A34AA"/>
    <w:rsid w:val="007A34AB"/>
    <w:rsid w:val="007A36FF"/>
    <w:rsid w:val="007A3729"/>
    <w:rsid w:val="007A3744"/>
    <w:rsid w:val="007A382E"/>
    <w:rsid w:val="007A38FE"/>
    <w:rsid w:val="007A393F"/>
    <w:rsid w:val="007A3A06"/>
    <w:rsid w:val="007A3AFB"/>
    <w:rsid w:val="007A3C00"/>
    <w:rsid w:val="007A3C4D"/>
    <w:rsid w:val="007A3E4C"/>
    <w:rsid w:val="007A3E87"/>
    <w:rsid w:val="007A3FED"/>
    <w:rsid w:val="007A4022"/>
    <w:rsid w:val="007A40BD"/>
    <w:rsid w:val="007A422D"/>
    <w:rsid w:val="007A437A"/>
    <w:rsid w:val="007A446E"/>
    <w:rsid w:val="007A44C1"/>
    <w:rsid w:val="007A4549"/>
    <w:rsid w:val="007A46EB"/>
    <w:rsid w:val="007A48EF"/>
    <w:rsid w:val="007A497D"/>
    <w:rsid w:val="007A4997"/>
    <w:rsid w:val="007A4A73"/>
    <w:rsid w:val="007A4BFA"/>
    <w:rsid w:val="007A4D56"/>
    <w:rsid w:val="007A50FB"/>
    <w:rsid w:val="007A519B"/>
    <w:rsid w:val="007A5223"/>
    <w:rsid w:val="007A52A0"/>
    <w:rsid w:val="007A52AA"/>
    <w:rsid w:val="007A539C"/>
    <w:rsid w:val="007A56F8"/>
    <w:rsid w:val="007A5808"/>
    <w:rsid w:val="007A583F"/>
    <w:rsid w:val="007A5C71"/>
    <w:rsid w:val="007A5CE7"/>
    <w:rsid w:val="007A5E32"/>
    <w:rsid w:val="007A608C"/>
    <w:rsid w:val="007A61CC"/>
    <w:rsid w:val="007A6333"/>
    <w:rsid w:val="007A6366"/>
    <w:rsid w:val="007A63F1"/>
    <w:rsid w:val="007A644E"/>
    <w:rsid w:val="007A6541"/>
    <w:rsid w:val="007A664A"/>
    <w:rsid w:val="007A680F"/>
    <w:rsid w:val="007A6B50"/>
    <w:rsid w:val="007A6C4D"/>
    <w:rsid w:val="007A6C7F"/>
    <w:rsid w:val="007A6DB1"/>
    <w:rsid w:val="007A6E16"/>
    <w:rsid w:val="007A6E68"/>
    <w:rsid w:val="007A6FD6"/>
    <w:rsid w:val="007A734B"/>
    <w:rsid w:val="007A73A1"/>
    <w:rsid w:val="007A790E"/>
    <w:rsid w:val="007A798D"/>
    <w:rsid w:val="007A7A6D"/>
    <w:rsid w:val="007A7AD4"/>
    <w:rsid w:val="007A7F13"/>
    <w:rsid w:val="007A7F7A"/>
    <w:rsid w:val="007B021B"/>
    <w:rsid w:val="007B0260"/>
    <w:rsid w:val="007B038B"/>
    <w:rsid w:val="007B040E"/>
    <w:rsid w:val="007B0690"/>
    <w:rsid w:val="007B0898"/>
    <w:rsid w:val="007B0965"/>
    <w:rsid w:val="007B09FC"/>
    <w:rsid w:val="007B0A43"/>
    <w:rsid w:val="007B0ACD"/>
    <w:rsid w:val="007B0D5B"/>
    <w:rsid w:val="007B0D83"/>
    <w:rsid w:val="007B0D94"/>
    <w:rsid w:val="007B0DB1"/>
    <w:rsid w:val="007B0E0D"/>
    <w:rsid w:val="007B0E7C"/>
    <w:rsid w:val="007B0F79"/>
    <w:rsid w:val="007B1460"/>
    <w:rsid w:val="007B19F9"/>
    <w:rsid w:val="007B1A18"/>
    <w:rsid w:val="007B1B53"/>
    <w:rsid w:val="007B1DCA"/>
    <w:rsid w:val="007B1EB2"/>
    <w:rsid w:val="007B1FDE"/>
    <w:rsid w:val="007B20E8"/>
    <w:rsid w:val="007B223A"/>
    <w:rsid w:val="007B26FB"/>
    <w:rsid w:val="007B2742"/>
    <w:rsid w:val="007B28E5"/>
    <w:rsid w:val="007B2906"/>
    <w:rsid w:val="007B2933"/>
    <w:rsid w:val="007B2971"/>
    <w:rsid w:val="007B29F4"/>
    <w:rsid w:val="007B2A76"/>
    <w:rsid w:val="007B2B17"/>
    <w:rsid w:val="007B2B46"/>
    <w:rsid w:val="007B2B8B"/>
    <w:rsid w:val="007B2BAE"/>
    <w:rsid w:val="007B2C3F"/>
    <w:rsid w:val="007B2D73"/>
    <w:rsid w:val="007B2FF9"/>
    <w:rsid w:val="007B30E7"/>
    <w:rsid w:val="007B33A3"/>
    <w:rsid w:val="007B33AA"/>
    <w:rsid w:val="007B34E8"/>
    <w:rsid w:val="007B34EE"/>
    <w:rsid w:val="007B356F"/>
    <w:rsid w:val="007B36B9"/>
    <w:rsid w:val="007B36C5"/>
    <w:rsid w:val="007B3951"/>
    <w:rsid w:val="007B39C4"/>
    <w:rsid w:val="007B3B23"/>
    <w:rsid w:val="007B3BCF"/>
    <w:rsid w:val="007B3BF3"/>
    <w:rsid w:val="007B3C9D"/>
    <w:rsid w:val="007B3F5B"/>
    <w:rsid w:val="007B3F90"/>
    <w:rsid w:val="007B425D"/>
    <w:rsid w:val="007B433B"/>
    <w:rsid w:val="007B475E"/>
    <w:rsid w:val="007B488C"/>
    <w:rsid w:val="007B4A84"/>
    <w:rsid w:val="007B4A9F"/>
    <w:rsid w:val="007B4B7E"/>
    <w:rsid w:val="007B4F31"/>
    <w:rsid w:val="007B4F42"/>
    <w:rsid w:val="007B4F44"/>
    <w:rsid w:val="007B4FEB"/>
    <w:rsid w:val="007B537D"/>
    <w:rsid w:val="007B5382"/>
    <w:rsid w:val="007B539E"/>
    <w:rsid w:val="007B53B0"/>
    <w:rsid w:val="007B540D"/>
    <w:rsid w:val="007B54F4"/>
    <w:rsid w:val="007B551D"/>
    <w:rsid w:val="007B554F"/>
    <w:rsid w:val="007B559E"/>
    <w:rsid w:val="007B5619"/>
    <w:rsid w:val="007B5729"/>
    <w:rsid w:val="007B57DF"/>
    <w:rsid w:val="007B58FD"/>
    <w:rsid w:val="007B5A20"/>
    <w:rsid w:val="007B5A68"/>
    <w:rsid w:val="007B5C9F"/>
    <w:rsid w:val="007B5D08"/>
    <w:rsid w:val="007B5DEE"/>
    <w:rsid w:val="007B5E73"/>
    <w:rsid w:val="007B5FD4"/>
    <w:rsid w:val="007B60B3"/>
    <w:rsid w:val="007B6546"/>
    <w:rsid w:val="007B6878"/>
    <w:rsid w:val="007B68A0"/>
    <w:rsid w:val="007B6A45"/>
    <w:rsid w:val="007B6B46"/>
    <w:rsid w:val="007B6B8E"/>
    <w:rsid w:val="007B6D43"/>
    <w:rsid w:val="007B722E"/>
    <w:rsid w:val="007B734F"/>
    <w:rsid w:val="007B73B0"/>
    <w:rsid w:val="007B746A"/>
    <w:rsid w:val="007B75C4"/>
    <w:rsid w:val="007B7637"/>
    <w:rsid w:val="007B76BB"/>
    <w:rsid w:val="007B7D0D"/>
    <w:rsid w:val="007B7D41"/>
    <w:rsid w:val="007B7D7F"/>
    <w:rsid w:val="007B7D82"/>
    <w:rsid w:val="007B7DD9"/>
    <w:rsid w:val="007B7DF1"/>
    <w:rsid w:val="007B7E67"/>
    <w:rsid w:val="007B7F9D"/>
    <w:rsid w:val="007C0104"/>
    <w:rsid w:val="007C01ED"/>
    <w:rsid w:val="007C0483"/>
    <w:rsid w:val="007C0497"/>
    <w:rsid w:val="007C04E2"/>
    <w:rsid w:val="007C051C"/>
    <w:rsid w:val="007C058A"/>
    <w:rsid w:val="007C06EB"/>
    <w:rsid w:val="007C07A9"/>
    <w:rsid w:val="007C090B"/>
    <w:rsid w:val="007C094D"/>
    <w:rsid w:val="007C0AC7"/>
    <w:rsid w:val="007C0BE4"/>
    <w:rsid w:val="007C0C4C"/>
    <w:rsid w:val="007C0CD2"/>
    <w:rsid w:val="007C0D05"/>
    <w:rsid w:val="007C0D95"/>
    <w:rsid w:val="007C0E5A"/>
    <w:rsid w:val="007C0FD5"/>
    <w:rsid w:val="007C10E7"/>
    <w:rsid w:val="007C112D"/>
    <w:rsid w:val="007C11EC"/>
    <w:rsid w:val="007C1224"/>
    <w:rsid w:val="007C12FD"/>
    <w:rsid w:val="007C147D"/>
    <w:rsid w:val="007C151D"/>
    <w:rsid w:val="007C156F"/>
    <w:rsid w:val="007C161F"/>
    <w:rsid w:val="007C16CA"/>
    <w:rsid w:val="007C1705"/>
    <w:rsid w:val="007C1B45"/>
    <w:rsid w:val="007C1D3B"/>
    <w:rsid w:val="007C1E33"/>
    <w:rsid w:val="007C1FD0"/>
    <w:rsid w:val="007C208A"/>
    <w:rsid w:val="007C2313"/>
    <w:rsid w:val="007C242D"/>
    <w:rsid w:val="007C24A8"/>
    <w:rsid w:val="007C24AE"/>
    <w:rsid w:val="007C24D1"/>
    <w:rsid w:val="007C24DE"/>
    <w:rsid w:val="007C254D"/>
    <w:rsid w:val="007C2682"/>
    <w:rsid w:val="007C2691"/>
    <w:rsid w:val="007C27A9"/>
    <w:rsid w:val="007C28A6"/>
    <w:rsid w:val="007C2986"/>
    <w:rsid w:val="007C29BC"/>
    <w:rsid w:val="007C2B4F"/>
    <w:rsid w:val="007C2C44"/>
    <w:rsid w:val="007C2DB5"/>
    <w:rsid w:val="007C2F30"/>
    <w:rsid w:val="007C2F7E"/>
    <w:rsid w:val="007C30DC"/>
    <w:rsid w:val="007C346C"/>
    <w:rsid w:val="007C358B"/>
    <w:rsid w:val="007C3770"/>
    <w:rsid w:val="007C388B"/>
    <w:rsid w:val="007C3BF2"/>
    <w:rsid w:val="007C3C03"/>
    <w:rsid w:val="007C3CB1"/>
    <w:rsid w:val="007C3CCE"/>
    <w:rsid w:val="007C3CD2"/>
    <w:rsid w:val="007C404F"/>
    <w:rsid w:val="007C41BC"/>
    <w:rsid w:val="007C41C0"/>
    <w:rsid w:val="007C4262"/>
    <w:rsid w:val="007C427D"/>
    <w:rsid w:val="007C4324"/>
    <w:rsid w:val="007C4350"/>
    <w:rsid w:val="007C439D"/>
    <w:rsid w:val="007C44A4"/>
    <w:rsid w:val="007C47A2"/>
    <w:rsid w:val="007C48CD"/>
    <w:rsid w:val="007C4AA9"/>
    <w:rsid w:val="007C4DAF"/>
    <w:rsid w:val="007C4E50"/>
    <w:rsid w:val="007C5127"/>
    <w:rsid w:val="007C5286"/>
    <w:rsid w:val="007C534E"/>
    <w:rsid w:val="007C54A7"/>
    <w:rsid w:val="007C550D"/>
    <w:rsid w:val="007C5615"/>
    <w:rsid w:val="007C56A5"/>
    <w:rsid w:val="007C5758"/>
    <w:rsid w:val="007C590D"/>
    <w:rsid w:val="007C5B38"/>
    <w:rsid w:val="007C5C35"/>
    <w:rsid w:val="007C5E12"/>
    <w:rsid w:val="007C5EB4"/>
    <w:rsid w:val="007C5F08"/>
    <w:rsid w:val="007C5FD5"/>
    <w:rsid w:val="007C6098"/>
    <w:rsid w:val="007C6130"/>
    <w:rsid w:val="007C6243"/>
    <w:rsid w:val="007C62A4"/>
    <w:rsid w:val="007C667E"/>
    <w:rsid w:val="007C67CA"/>
    <w:rsid w:val="007C6883"/>
    <w:rsid w:val="007C68FE"/>
    <w:rsid w:val="007C6BD3"/>
    <w:rsid w:val="007C6C5F"/>
    <w:rsid w:val="007C6CC0"/>
    <w:rsid w:val="007C6CF9"/>
    <w:rsid w:val="007C6D90"/>
    <w:rsid w:val="007C6D97"/>
    <w:rsid w:val="007C6EB7"/>
    <w:rsid w:val="007C7042"/>
    <w:rsid w:val="007C70C1"/>
    <w:rsid w:val="007C7106"/>
    <w:rsid w:val="007C71E9"/>
    <w:rsid w:val="007C7203"/>
    <w:rsid w:val="007C7357"/>
    <w:rsid w:val="007C74C2"/>
    <w:rsid w:val="007C74F7"/>
    <w:rsid w:val="007C793A"/>
    <w:rsid w:val="007C793F"/>
    <w:rsid w:val="007C7973"/>
    <w:rsid w:val="007C79F6"/>
    <w:rsid w:val="007C7A7C"/>
    <w:rsid w:val="007C7C5E"/>
    <w:rsid w:val="007C7CD6"/>
    <w:rsid w:val="007C7DED"/>
    <w:rsid w:val="007C7E02"/>
    <w:rsid w:val="007C7ED8"/>
    <w:rsid w:val="007D000A"/>
    <w:rsid w:val="007D0095"/>
    <w:rsid w:val="007D01A8"/>
    <w:rsid w:val="007D01BD"/>
    <w:rsid w:val="007D0201"/>
    <w:rsid w:val="007D021D"/>
    <w:rsid w:val="007D0375"/>
    <w:rsid w:val="007D0584"/>
    <w:rsid w:val="007D073D"/>
    <w:rsid w:val="007D09FE"/>
    <w:rsid w:val="007D0B2C"/>
    <w:rsid w:val="007D0B68"/>
    <w:rsid w:val="007D0B9E"/>
    <w:rsid w:val="007D0BD9"/>
    <w:rsid w:val="007D0C6E"/>
    <w:rsid w:val="007D0EF5"/>
    <w:rsid w:val="007D119C"/>
    <w:rsid w:val="007D128E"/>
    <w:rsid w:val="007D12FD"/>
    <w:rsid w:val="007D1351"/>
    <w:rsid w:val="007D145B"/>
    <w:rsid w:val="007D14C2"/>
    <w:rsid w:val="007D14CF"/>
    <w:rsid w:val="007D1623"/>
    <w:rsid w:val="007D1A67"/>
    <w:rsid w:val="007D1B4F"/>
    <w:rsid w:val="007D1B6F"/>
    <w:rsid w:val="007D1BE3"/>
    <w:rsid w:val="007D1C6B"/>
    <w:rsid w:val="007D1C83"/>
    <w:rsid w:val="007D1CCF"/>
    <w:rsid w:val="007D1F07"/>
    <w:rsid w:val="007D1F4E"/>
    <w:rsid w:val="007D2044"/>
    <w:rsid w:val="007D2093"/>
    <w:rsid w:val="007D2125"/>
    <w:rsid w:val="007D2321"/>
    <w:rsid w:val="007D2406"/>
    <w:rsid w:val="007D25FF"/>
    <w:rsid w:val="007D2776"/>
    <w:rsid w:val="007D279A"/>
    <w:rsid w:val="007D2A06"/>
    <w:rsid w:val="007D2A2F"/>
    <w:rsid w:val="007D2B79"/>
    <w:rsid w:val="007D2C0C"/>
    <w:rsid w:val="007D2D23"/>
    <w:rsid w:val="007D2D8B"/>
    <w:rsid w:val="007D2E1B"/>
    <w:rsid w:val="007D2F65"/>
    <w:rsid w:val="007D2FAD"/>
    <w:rsid w:val="007D301C"/>
    <w:rsid w:val="007D314E"/>
    <w:rsid w:val="007D351E"/>
    <w:rsid w:val="007D3549"/>
    <w:rsid w:val="007D357C"/>
    <w:rsid w:val="007D3582"/>
    <w:rsid w:val="007D35A6"/>
    <w:rsid w:val="007D3677"/>
    <w:rsid w:val="007D369B"/>
    <w:rsid w:val="007D3770"/>
    <w:rsid w:val="007D37B5"/>
    <w:rsid w:val="007D38D9"/>
    <w:rsid w:val="007D39FA"/>
    <w:rsid w:val="007D3BD4"/>
    <w:rsid w:val="007D3CAA"/>
    <w:rsid w:val="007D3D30"/>
    <w:rsid w:val="007D3D3C"/>
    <w:rsid w:val="007D3DB7"/>
    <w:rsid w:val="007D3E87"/>
    <w:rsid w:val="007D3EFB"/>
    <w:rsid w:val="007D3FE4"/>
    <w:rsid w:val="007D4389"/>
    <w:rsid w:val="007D4573"/>
    <w:rsid w:val="007D458D"/>
    <w:rsid w:val="007D460D"/>
    <w:rsid w:val="007D4615"/>
    <w:rsid w:val="007D4753"/>
    <w:rsid w:val="007D477D"/>
    <w:rsid w:val="007D4A7A"/>
    <w:rsid w:val="007D4AB6"/>
    <w:rsid w:val="007D4CAC"/>
    <w:rsid w:val="007D4D1C"/>
    <w:rsid w:val="007D4DF8"/>
    <w:rsid w:val="007D51A6"/>
    <w:rsid w:val="007D5566"/>
    <w:rsid w:val="007D56C6"/>
    <w:rsid w:val="007D5776"/>
    <w:rsid w:val="007D58AC"/>
    <w:rsid w:val="007D58FE"/>
    <w:rsid w:val="007D59A0"/>
    <w:rsid w:val="007D5E56"/>
    <w:rsid w:val="007D61B9"/>
    <w:rsid w:val="007D6206"/>
    <w:rsid w:val="007D622F"/>
    <w:rsid w:val="007D63FF"/>
    <w:rsid w:val="007D6441"/>
    <w:rsid w:val="007D6486"/>
    <w:rsid w:val="007D6497"/>
    <w:rsid w:val="007D66F9"/>
    <w:rsid w:val="007D68B2"/>
    <w:rsid w:val="007D68C1"/>
    <w:rsid w:val="007D6ADD"/>
    <w:rsid w:val="007D6C13"/>
    <w:rsid w:val="007D6D4C"/>
    <w:rsid w:val="007D7057"/>
    <w:rsid w:val="007D710B"/>
    <w:rsid w:val="007D71FD"/>
    <w:rsid w:val="007D7344"/>
    <w:rsid w:val="007D74AD"/>
    <w:rsid w:val="007D756B"/>
    <w:rsid w:val="007D75CB"/>
    <w:rsid w:val="007D75F8"/>
    <w:rsid w:val="007D7636"/>
    <w:rsid w:val="007D7ACC"/>
    <w:rsid w:val="007D7AFE"/>
    <w:rsid w:val="007D7B06"/>
    <w:rsid w:val="007D7B6F"/>
    <w:rsid w:val="007D7C50"/>
    <w:rsid w:val="007D7D1D"/>
    <w:rsid w:val="007D7D64"/>
    <w:rsid w:val="007D7DB1"/>
    <w:rsid w:val="007D7EE9"/>
    <w:rsid w:val="007E016D"/>
    <w:rsid w:val="007E0243"/>
    <w:rsid w:val="007E025F"/>
    <w:rsid w:val="007E0286"/>
    <w:rsid w:val="007E0312"/>
    <w:rsid w:val="007E0590"/>
    <w:rsid w:val="007E0604"/>
    <w:rsid w:val="007E064D"/>
    <w:rsid w:val="007E06A8"/>
    <w:rsid w:val="007E073E"/>
    <w:rsid w:val="007E0759"/>
    <w:rsid w:val="007E07ED"/>
    <w:rsid w:val="007E0874"/>
    <w:rsid w:val="007E0893"/>
    <w:rsid w:val="007E0ABD"/>
    <w:rsid w:val="007E0B8F"/>
    <w:rsid w:val="007E0BD0"/>
    <w:rsid w:val="007E0D01"/>
    <w:rsid w:val="007E0D5B"/>
    <w:rsid w:val="007E0DC4"/>
    <w:rsid w:val="007E0DC5"/>
    <w:rsid w:val="007E106B"/>
    <w:rsid w:val="007E125D"/>
    <w:rsid w:val="007E12E6"/>
    <w:rsid w:val="007E132E"/>
    <w:rsid w:val="007E13DD"/>
    <w:rsid w:val="007E1482"/>
    <w:rsid w:val="007E163D"/>
    <w:rsid w:val="007E193D"/>
    <w:rsid w:val="007E1B53"/>
    <w:rsid w:val="007E1CD3"/>
    <w:rsid w:val="007E1CF9"/>
    <w:rsid w:val="007E1D52"/>
    <w:rsid w:val="007E1F4F"/>
    <w:rsid w:val="007E2075"/>
    <w:rsid w:val="007E22C6"/>
    <w:rsid w:val="007E238B"/>
    <w:rsid w:val="007E2518"/>
    <w:rsid w:val="007E2551"/>
    <w:rsid w:val="007E2594"/>
    <w:rsid w:val="007E25B1"/>
    <w:rsid w:val="007E267E"/>
    <w:rsid w:val="007E29FD"/>
    <w:rsid w:val="007E2BC7"/>
    <w:rsid w:val="007E2CF9"/>
    <w:rsid w:val="007E2EE0"/>
    <w:rsid w:val="007E3076"/>
    <w:rsid w:val="007E30EE"/>
    <w:rsid w:val="007E32B6"/>
    <w:rsid w:val="007E3328"/>
    <w:rsid w:val="007E33F9"/>
    <w:rsid w:val="007E372C"/>
    <w:rsid w:val="007E395D"/>
    <w:rsid w:val="007E39CC"/>
    <w:rsid w:val="007E3AEF"/>
    <w:rsid w:val="007E3B56"/>
    <w:rsid w:val="007E3BBC"/>
    <w:rsid w:val="007E3CEC"/>
    <w:rsid w:val="007E3DE3"/>
    <w:rsid w:val="007E3DE6"/>
    <w:rsid w:val="007E3E5A"/>
    <w:rsid w:val="007E3E95"/>
    <w:rsid w:val="007E3F04"/>
    <w:rsid w:val="007E3F80"/>
    <w:rsid w:val="007E4112"/>
    <w:rsid w:val="007E4117"/>
    <w:rsid w:val="007E454A"/>
    <w:rsid w:val="007E4584"/>
    <w:rsid w:val="007E4629"/>
    <w:rsid w:val="007E46C7"/>
    <w:rsid w:val="007E48A2"/>
    <w:rsid w:val="007E49E4"/>
    <w:rsid w:val="007E4B2D"/>
    <w:rsid w:val="007E4C2D"/>
    <w:rsid w:val="007E4C3D"/>
    <w:rsid w:val="007E4C8A"/>
    <w:rsid w:val="007E4D6F"/>
    <w:rsid w:val="007E4E79"/>
    <w:rsid w:val="007E4ED5"/>
    <w:rsid w:val="007E50B6"/>
    <w:rsid w:val="007E5172"/>
    <w:rsid w:val="007E51A2"/>
    <w:rsid w:val="007E523E"/>
    <w:rsid w:val="007E5379"/>
    <w:rsid w:val="007E53E2"/>
    <w:rsid w:val="007E54B7"/>
    <w:rsid w:val="007E54E3"/>
    <w:rsid w:val="007E551B"/>
    <w:rsid w:val="007E563F"/>
    <w:rsid w:val="007E5643"/>
    <w:rsid w:val="007E565C"/>
    <w:rsid w:val="007E578D"/>
    <w:rsid w:val="007E57A8"/>
    <w:rsid w:val="007E58E8"/>
    <w:rsid w:val="007E5B34"/>
    <w:rsid w:val="007E5BBA"/>
    <w:rsid w:val="007E5CE6"/>
    <w:rsid w:val="007E5DDD"/>
    <w:rsid w:val="007E5FD3"/>
    <w:rsid w:val="007E6077"/>
    <w:rsid w:val="007E6152"/>
    <w:rsid w:val="007E6184"/>
    <w:rsid w:val="007E630D"/>
    <w:rsid w:val="007E641F"/>
    <w:rsid w:val="007E6588"/>
    <w:rsid w:val="007E66AB"/>
    <w:rsid w:val="007E682B"/>
    <w:rsid w:val="007E69C3"/>
    <w:rsid w:val="007E6A1E"/>
    <w:rsid w:val="007E6E7E"/>
    <w:rsid w:val="007E6F71"/>
    <w:rsid w:val="007E707C"/>
    <w:rsid w:val="007E70BB"/>
    <w:rsid w:val="007E70DF"/>
    <w:rsid w:val="007E7480"/>
    <w:rsid w:val="007E7A2A"/>
    <w:rsid w:val="007E7A91"/>
    <w:rsid w:val="007E7ADF"/>
    <w:rsid w:val="007E7B44"/>
    <w:rsid w:val="007E7BB1"/>
    <w:rsid w:val="007E7E0E"/>
    <w:rsid w:val="007E7E64"/>
    <w:rsid w:val="007E7F7A"/>
    <w:rsid w:val="007F0330"/>
    <w:rsid w:val="007F0446"/>
    <w:rsid w:val="007F05A5"/>
    <w:rsid w:val="007F0638"/>
    <w:rsid w:val="007F0708"/>
    <w:rsid w:val="007F0755"/>
    <w:rsid w:val="007F0931"/>
    <w:rsid w:val="007F0943"/>
    <w:rsid w:val="007F0B38"/>
    <w:rsid w:val="007F0CBA"/>
    <w:rsid w:val="007F0ECA"/>
    <w:rsid w:val="007F11D8"/>
    <w:rsid w:val="007F11EA"/>
    <w:rsid w:val="007F1202"/>
    <w:rsid w:val="007F129A"/>
    <w:rsid w:val="007F145A"/>
    <w:rsid w:val="007F14C7"/>
    <w:rsid w:val="007F1A60"/>
    <w:rsid w:val="007F1A91"/>
    <w:rsid w:val="007F1B28"/>
    <w:rsid w:val="007F1C44"/>
    <w:rsid w:val="007F2073"/>
    <w:rsid w:val="007F20AC"/>
    <w:rsid w:val="007F21EB"/>
    <w:rsid w:val="007F22A9"/>
    <w:rsid w:val="007F23D6"/>
    <w:rsid w:val="007F23DC"/>
    <w:rsid w:val="007F2422"/>
    <w:rsid w:val="007F2634"/>
    <w:rsid w:val="007F2748"/>
    <w:rsid w:val="007F275E"/>
    <w:rsid w:val="007F279C"/>
    <w:rsid w:val="007F27A4"/>
    <w:rsid w:val="007F293B"/>
    <w:rsid w:val="007F2964"/>
    <w:rsid w:val="007F2A46"/>
    <w:rsid w:val="007F2F6D"/>
    <w:rsid w:val="007F30AB"/>
    <w:rsid w:val="007F3189"/>
    <w:rsid w:val="007F31EE"/>
    <w:rsid w:val="007F3284"/>
    <w:rsid w:val="007F3413"/>
    <w:rsid w:val="007F35BF"/>
    <w:rsid w:val="007F381F"/>
    <w:rsid w:val="007F3960"/>
    <w:rsid w:val="007F3A92"/>
    <w:rsid w:val="007F3AE5"/>
    <w:rsid w:val="007F3C81"/>
    <w:rsid w:val="007F3D7D"/>
    <w:rsid w:val="007F3DE5"/>
    <w:rsid w:val="007F3F2D"/>
    <w:rsid w:val="007F4570"/>
    <w:rsid w:val="007F4662"/>
    <w:rsid w:val="007F466A"/>
    <w:rsid w:val="007F4680"/>
    <w:rsid w:val="007F46BB"/>
    <w:rsid w:val="007F473C"/>
    <w:rsid w:val="007F4908"/>
    <w:rsid w:val="007F4A45"/>
    <w:rsid w:val="007F4B96"/>
    <w:rsid w:val="007F4BAE"/>
    <w:rsid w:val="007F4DAC"/>
    <w:rsid w:val="007F4DBC"/>
    <w:rsid w:val="007F4E1D"/>
    <w:rsid w:val="007F4ED0"/>
    <w:rsid w:val="007F540A"/>
    <w:rsid w:val="007F5461"/>
    <w:rsid w:val="007F55BF"/>
    <w:rsid w:val="007F55C1"/>
    <w:rsid w:val="007F55DA"/>
    <w:rsid w:val="007F55FF"/>
    <w:rsid w:val="007F5671"/>
    <w:rsid w:val="007F5693"/>
    <w:rsid w:val="007F5C01"/>
    <w:rsid w:val="007F5EB1"/>
    <w:rsid w:val="007F5F7E"/>
    <w:rsid w:val="007F6023"/>
    <w:rsid w:val="007F6114"/>
    <w:rsid w:val="007F6240"/>
    <w:rsid w:val="007F6244"/>
    <w:rsid w:val="007F64F9"/>
    <w:rsid w:val="007F67C9"/>
    <w:rsid w:val="007F69C6"/>
    <w:rsid w:val="007F6A28"/>
    <w:rsid w:val="007F6A83"/>
    <w:rsid w:val="007F6ABA"/>
    <w:rsid w:val="007F6C7E"/>
    <w:rsid w:val="007F6CC1"/>
    <w:rsid w:val="007F6D76"/>
    <w:rsid w:val="007F6DA7"/>
    <w:rsid w:val="007F6F00"/>
    <w:rsid w:val="007F6FE4"/>
    <w:rsid w:val="007F7277"/>
    <w:rsid w:val="007F72EA"/>
    <w:rsid w:val="007F73C4"/>
    <w:rsid w:val="007F74AF"/>
    <w:rsid w:val="007F74D9"/>
    <w:rsid w:val="007F74EC"/>
    <w:rsid w:val="007F74F5"/>
    <w:rsid w:val="007F75CA"/>
    <w:rsid w:val="007F77C2"/>
    <w:rsid w:val="007F7D0A"/>
    <w:rsid w:val="007F7D50"/>
    <w:rsid w:val="007F7DC3"/>
    <w:rsid w:val="007F7E94"/>
    <w:rsid w:val="007F7F00"/>
    <w:rsid w:val="008000B6"/>
    <w:rsid w:val="00800263"/>
    <w:rsid w:val="008004E7"/>
    <w:rsid w:val="008005F7"/>
    <w:rsid w:val="00800634"/>
    <w:rsid w:val="00800A96"/>
    <w:rsid w:val="00800AF5"/>
    <w:rsid w:val="00800C13"/>
    <w:rsid w:val="00800DEB"/>
    <w:rsid w:val="00800E92"/>
    <w:rsid w:val="00800F27"/>
    <w:rsid w:val="00800F89"/>
    <w:rsid w:val="00800F92"/>
    <w:rsid w:val="008010A4"/>
    <w:rsid w:val="008011A2"/>
    <w:rsid w:val="008013BA"/>
    <w:rsid w:val="00801515"/>
    <w:rsid w:val="00801675"/>
    <w:rsid w:val="00801683"/>
    <w:rsid w:val="00801705"/>
    <w:rsid w:val="00801790"/>
    <w:rsid w:val="0080179F"/>
    <w:rsid w:val="008017CE"/>
    <w:rsid w:val="0080182E"/>
    <w:rsid w:val="0080187F"/>
    <w:rsid w:val="008019EA"/>
    <w:rsid w:val="00801A05"/>
    <w:rsid w:val="00801A61"/>
    <w:rsid w:val="00801D0B"/>
    <w:rsid w:val="00801F27"/>
    <w:rsid w:val="00801F59"/>
    <w:rsid w:val="00801F62"/>
    <w:rsid w:val="00801FA6"/>
    <w:rsid w:val="00801FD7"/>
    <w:rsid w:val="0080202F"/>
    <w:rsid w:val="00802608"/>
    <w:rsid w:val="00802691"/>
    <w:rsid w:val="008026D3"/>
    <w:rsid w:val="008026E7"/>
    <w:rsid w:val="0080284D"/>
    <w:rsid w:val="00802A84"/>
    <w:rsid w:val="00802C52"/>
    <w:rsid w:val="00802CF1"/>
    <w:rsid w:val="00802D3C"/>
    <w:rsid w:val="00802DD4"/>
    <w:rsid w:val="00802F01"/>
    <w:rsid w:val="008030A6"/>
    <w:rsid w:val="008030C3"/>
    <w:rsid w:val="00803104"/>
    <w:rsid w:val="00803160"/>
    <w:rsid w:val="00803169"/>
    <w:rsid w:val="0080316C"/>
    <w:rsid w:val="008033B9"/>
    <w:rsid w:val="0080355C"/>
    <w:rsid w:val="0080360F"/>
    <w:rsid w:val="008036FB"/>
    <w:rsid w:val="00803891"/>
    <w:rsid w:val="008038E7"/>
    <w:rsid w:val="008038F6"/>
    <w:rsid w:val="00803C25"/>
    <w:rsid w:val="00803CF7"/>
    <w:rsid w:val="00803CF9"/>
    <w:rsid w:val="00803D56"/>
    <w:rsid w:val="00803FA8"/>
    <w:rsid w:val="00803FDA"/>
    <w:rsid w:val="00803FED"/>
    <w:rsid w:val="00804023"/>
    <w:rsid w:val="0080420F"/>
    <w:rsid w:val="00804355"/>
    <w:rsid w:val="00804425"/>
    <w:rsid w:val="0080444D"/>
    <w:rsid w:val="00804453"/>
    <w:rsid w:val="008047DA"/>
    <w:rsid w:val="008049E1"/>
    <w:rsid w:val="00804A00"/>
    <w:rsid w:val="00804A0C"/>
    <w:rsid w:val="00804BF4"/>
    <w:rsid w:val="00804CBE"/>
    <w:rsid w:val="00805218"/>
    <w:rsid w:val="008054B7"/>
    <w:rsid w:val="008056D8"/>
    <w:rsid w:val="00805712"/>
    <w:rsid w:val="00805753"/>
    <w:rsid w:val="00805773"/>
    <w:rsid w:val="0080587D"/>
    <w:rsid w:val="0080591B"/>
    <w:rsid w:val="0080598B"/>
    <w:rsid w:val="0080599D"/>
    <w:rsid w:val="00805A78"/>
    <w:rsid w:val="00805A95"/>
    <w:rsid w:val="00805C57"/>
    <w:rsid w:val="00805DDD"/>
    <w:rsid w:val="00805E8C"/>
    <w:rsid w:val="00805FF8"/>
    <w:rsid w:val="00806173"/>
    <w:rsid w:val="00806178"/>
    <w:rsid w:val="00806277"/>
    <w:rsid w:val="008062C5"/>
    <w:rsid w:val="00806315"/>
    <w:rsid w:val="00806340"/>
    <w:rsid w:val="0080635E"/>
    <w:rsid w:val="008063FF"/>
    <w:rsid w:val="008066D7"/>
    <w:rsid w:val="0080696C"/>
    <w:rsid w:val="008069D7"/>
    <w:rsid w:val="008069DC"/>
    <w:rsid w:val="00806A86"/>
    <w:rsid w:val="00806C0C"/>
    <w:rsid w:val="00806C52"/>
    <w:rsid w:val="00806C98"/>
    <w:rsid w:val="00806F0B"/>
    <w:rsid w:val="008070B7"/>
    <w:rsid w:val="00807184"/>
    <w:rsid w:val="0080727E"/>
    <w:rsid w:val="00807324"/>
    <w:rsid w:val="00807368"/>
    <w:rsid w:val="00807447"/>
    <w:rsid w:val="00807579"/>
    <w:rsid w:val="00807672"/>
    <w:rsid w:val="00807681"/>
    <w:rsid w:val="0080789A"/>
    <w:rsid w:val="00807964"/>
    <w:rsid w:val="00807D3B"/>
    <w:rsid w:val="00807F2D"/>
    <w:rsid w:val="00807F9F"/>
    <w:rsid w:val="008100CD"/>
    <w:rsid w:val="00810144"/>
    <w:rsid w:val="00810298"/>
    <w:rsid w:val="008103F4"/>
    <w:rsid w:val="00810460"/>
    <w:rsid w:val="008105F3"/>
    <w:rsid w:val="0081062A"/>
    <w:rsid w:val="008106AD"/>
    <w:rsid w:val="008106AE"/>
    <w:rsid w:val="0081088F"/>
    <w:rsid w:val="00810C57"/>
    <w:rsid w:val="00810C96"/>
    <w:rsid w:val="00810E1B"/>
    <w:rsid w:val="00810F31"/>
    <w:rsid w:val="00810FE0"/>
    <w:rsid w:val="008110BD"/>
    <w:rsid w:val="00811118"/>
    <w:rsid w:val="0081149B"/>
    <w:rsid w:val="008114A3"/>
    <w:rsid w:val="008114FE"/>
    <w:rsid w:val="00811567"/>
    <w:rsid w:val="0081181C"/>
    <w:rsid w:val="0081190B"/>
    <w:rsid w:val="00811ABD"/>
    <w:rsid w:val="00811AC6"/>
    <w:rsid w:val="00811ADD"/>
    <w:rsid w:val="00811B95"/>
    <w:rsid w:val="00811FAB"/>
    <w:rsid w:val="00812043"/>
    <w:rsid w:val="008120FA"/>
    <w:rsid w:val="00812226"/>
    <w:rsid w:val="00812723"/>
    <w:rsid w:val="008127B7"/>
    <w:rsid w:val="008127DC"/>
    <w:rsid w:val="008128FF"/>
    <w:rsid w:val="0081299A"/>
    <w:rsid w:val="00812A8E"/>
    <w:rsid w:val="00812EB1"/>
    <w:rsid w:val="00812EC4"/>
    <w:rsid w:val="00812EDF"/>
    <w:rsid w:val="00812F29"/>
    <w:rsid w:val="00812FF0"/>
    <w:rsid w:val="008131BB"/>
    <w:rsid w:val="0081353B"/>
    <w:rsid w:val="00813608"/>
    <w:rsid w:val="008136A3"/>
    <w:rsid w:val="00813737"/>
    <w:rsid w:val="008138A8"/>
    <w:rsid w:val="00813A8B"/>
    <w:rsid w:val="00813CEB"/>
    <w:rsid w:val="00813DFF"/>
    <w:rsid w:val="00813E60"/>
    <w:rsid w:val="00813EDE"/>
    <w:rsid w:val="00814050"/>
    <w:rsid w:val="00814097"/>
    <w:rsid w:val="00814364"/>
    <w:rsid w:val="00814441"/>
    <w:rsid w:val="00814515"/>
    <w:rsid w:val="0081472A"/>
    <w:rsid w:val="00814931"/>
    <w:rsid w:val="00814AC7"/>
    <w:rsid w:val="00814C3F"/>
    <w:rsid w:val="00814D06"/>
    <w:rsid w:val="00814DBE"/>
    <w:rsid w:val="00814E5E"/>
    <w:rsid w:val="00814FB5"/>
    <w:rsid w:val="00815042"/>
    <w:rsid w:val="00815078"/>
    <w:rsid w:val="008150E6"/>
    <w:rsid w:val="00815194"/>
    <w:rsid w:val="008152FD"/>
    <w:rsid w:val="0081532C"/>
    <w:rsid w:val="0081543B"/>
    <w:rsid w:val="0081544C"/>
    <w:rsid w:val="008154BA"/>
    <w:rsid w:val="008155EF"/>
    <w:rsid w:val="008155F3"/>
    <w:rsid w:val="008156E9"/>
    <w:rsid w:val="008158DF"/>
    <w:rsid w:val="00815A04"/>
    <w:rsid w:val="00815A9B"/>
    <w:rsid w:val="00815AAE"/>
    <w:rsid w:val="00815B0C"/>
    <w:rsid w:val="00815BB6"/>
    <w:rsid w:val="00815BC8"/>
    <w:rsid w:val="00815CCF"/>
    <w:rsid w:val="00815D9A"/>
    <w:rsid w:val="00815DE1"/>
    <w:rsid w:val="00815E6B"/>
    <w:rsid w:val="00815E88"/>
    <w:rsid w:val="00815FB1"/>
    <w:rsid w:val="00815FE4"/>
    <w:rsid w:val="00816049"/>
    <w:rsid w:val="00816082"/>
    <w:rsid w:val="008161D3"/>
    <w:rsid w:val="008161DA"/>
    <w:rsid w:val="00816299"/>
    <w:rsid w:val="008163FF"/>
    <w:rsid w:val="008165BB"/>
    <w:rsid w:val="008165C7"/>
    <w:rsid w:val="0081682B"/>
    <w:rsid w:val="008168C7"/>
    <w:rsid w:val="008168D1"/>
    <w:rsid w:val="0081699F"/>
    <w:rsid w:val="008169DE"/>
    <w:rsid w:val="00816B0C"/>
    <w:rsid w:val="00816B92"/>
    <w:rsid w:val="00816BA1"/>
    <w:rsid w:val="00816BFC"/>
    <w:rsid w:val="00816CE1"/>
    <w:rsid w:val="00816D52"/>
    <w:rsid w:val="00816D68"/>
    <w:rsid w:val="00816D6C"/>
    <w:rsid w:val="0081713F"/>
    <w:rsid w:val="0081729B"/>
    <w:rsid w:val="00817346"/>
    <w:rsid w:val="00817577"/>
    <w:rsid w:val="008177CD"/>
    <w:rsid w:val="0081783E"/>
    <w:rsid w:val="00817949"/>
    <w:rsid w:val="0081797A"/>
    <w:rsid w:val="008179F9"/>
    <w:rsid w:val="00817A21"/>
    <w:rsid w:val="00817A60"/>
    <w:rsid w:val="00817CEC"/>
    <w:rsid w:val="00817D7F"/>
    <w:rsid w:val="00817DA4"/>
    <w:rsid w:val="00817E2E"/>
    <w:rsid w:val="00817EF2"/>
    <w:rsid w:val="0082005E"/>
    <w:rsid w:val="00820275"/>
    <w:rsid w:val="008202D4"/>
    <w:rsid w:val="0082034E"/>
    <w:rsid w:val="0082035E"/>
    <w:rsid w:val="00820599"/>
    <w:rsid w:val="00820866"/>
    <w:rsid w:val="00820900"/>
    <w:rsid w:val="0082090F"/>
    <w:rsid w:val="00820A9F"/>
    <w:rsid w:val="00820ADB"/>
    <w:rsid w:val="00820CA9"/>
    <w:rsid w:val="00820E25"/>
    <w:rsid w:val="008210AC"/>
    <w:rsid w:val="008210B1"/>
    <w:rsid w:val="0082113A"/>
    <w:rsid w:val="008213D0"/>
    <w:rsid w:val="00821446"/>
    <w:rsid w:val="00821571"/>
    <w:rsid w:val="008215DF"/>
    <w:rsid w:val="00821609"/>
    <w:rsid w:val="0082164F"/>
    <w:rsid w:val="0082182D"/>
    <w:rsid w:val="0082189A"/>
    <w:rsid w:val="0082189C"/>
    <w:rsid w:val="008218B4"/>
    <w:rsid w:val="008218ED"/>
    <w:rsid w:val="0082196D"/>
    <w:rsid w:val="00821993"/>
    <w:rsid w:val="00821995"/>
    <w:rsid w:val="00821B4F"/>
    <w:rsid w:val="00821CBE"/>
    <w:rsid w:val="00821D35"/>
    <w:rsid w:val="00821E1B"/>
    <w:rsid w:val="00821EBC"/>
    <w:rsid w:val="00821F2B"/>
    <w:rsid w:val="00821F69"/>
    <w:rsid w:val="00822044"/>
    <w:rsid w:val="0082218C"/>
    <w:rsid w:val="00822262"/>
    <w:rsid w:val="008222BE"/>
    <w:rsid w:val="00822424"/>
    <w:rsid w:val="008225E8"/>
    <w:rsid w:val="0082277F"/>
    <w:rsid w:val="00822ADE"/>
    <w:rsid w:val="00822CD5"/>
    <w:rsid w:val="00822D1A"/>
    <w:rsid w:val="00822D9E"/>
    <w:rsid w:val="0082315B"/>
    <w:rsid w:val="00823169"/>
    <w:rsid w:val="00823257"/>
    <w:rsid w:val="008233F7"/>
    <w:rsid w:val="008235AF"/>
    <w:rsid w:val="00823923"/>
    <w:rsid w:val="00823A2A"/>
    <w:rsid w:val="00823A54"/>
    <w:rsid w:val="00823CA7"/>
    <w:rsid w:val="00823DE9"/>
    <w:rsid w:val="00823E19"/>
    <w:rsid w:val="00823E39"/>
    <w:rsid w:val="00823F6D"/>
    <w:rsid w:val="00824050"/>
    <w:rsid w:val="00824103"/>
    <w:rsid w:val="0082417E"/>
    <w:rsid w:val="00824566"/>
    <w:rsid w:val="00824576"/>
    <w:rsid w:val="008247A7"/>
    <w:rsid w:val="0082487B"/>
    <w:rsid w:val="00824C40"/>
    <w:rsid w:val="00824D0E"/>
    <w:rsid w:val="00824DDC"/>
    <w:rsid w:val="00824DF4"/>
    <w:rsid w:val="00824F5F"/>
    <w:rsid w:val="0082509E"/>
    <w:rsid w:val="008250BF"/>
    <w:rsid w:val="0082527D"/>
    <w:rsid w:val="00825364"/>
    <w:rsid w:val="008253F7"/>
    <w:rsid w:val="008254D8"/>
    <w:rsid w:val="008255FE"/>
    <w:rsid w:val="00825693"/>
    <w:rsid w:val="0082576F"/>
    <w:rsid w:val="00825792"/>
    <w:rsid w:val="00825AC3"/>
    <w:rsid w:val="00825BD1"/>
    <w:rsid w:val="00825DCD"/>
    <w:rsid w:val="008265BE"/>
    <w:rsid w:val="008266D7"/>
    <w:rsid w:val="00826754"/>
    <w:rsid w:val="008267E9"/>
    <w:rsid w:val="0082688D"/>
    <w:rsid w:val="00826A69"/>
    <w:rsid w:val="00826B6B"/>
    <w:rsid w:val="00826DCB"/>
    <w:rsid w:val="00826E76"/>
    <w:rsid w:val="00827245"/>
    <w:rsid w:val="00827435"/>
    <w:rsid w:val="00827498"/>
    <w:rsid w:val="008274BA"/>
    <w:rsid w:val="008274D1"/>
    <w:rsid w:val="008277C4"/>
    <w:rsid w:val="00827894"/>
    <w:rsid w:val="0082789C"/>
    <w:rsid w:val="00827AC6"/>
    <w:rsid w:val="00827C65"/>
    <w:rsid w:val="00827D32"/>
    <w:rsid w:val="00827E03"/>
    <w:rsid w:val="00827E3E"/>
    <w:rsid w:val="00827F98"/>
    <w:rsid w:val="0083004B"/>
    <w:rsid w:val="0083033C"/>
    <w:rsid w:val="00830346"/>
    <w:rsid w:val="00830388"/>
    <w:rsid w:val="008304D5"/>
    <w:rsid w:val="00830564"/>
    <w:rsid w:val="008305E0"/>
    <w:rsid w:val="00830643"/>
    <w:rsid w:val="00830708"/>
    <w:rsid w:val="00830753"/>
    <w:rsid w:val="0083080D"/>
    <w:rsid w:val="00830836"/>
    <w:rsid w:val="008308FD"/>
    <w:rsid w:val="008309E1"/>
    <w:rsid w:val="008311C9"/>
    <w:rsid w:val="00831254"/>
    <w:rsid w:val="00831329"/>
    <w:rsid w:val="0083139E"/>
    <w:rsid w:val="00831428"/>
    <w:rsid w:val="0083157C"/>
    <w:rsid w:val="008316CD"/>
    <w:rsid w:val="008317E6"/>
    <w:rsid w:val="008317EE"/>
    <w:rsid w:val="00831811"/>
    <w:rsid w:val="008319F6"/>
    <w:rsid w:val="00831A12"/>
    <w:rsid w:val="00831A6A"/>
    <w:rsid w:val="00831AC0"/>
    <w:rsid w:val="00831B95"/>
    <w:rsid w:val="00831D82"/>
    <w:rsid w:val="00832346"/>
    <w:rsid w:val="008325CE"/>
    <w:rsid w:val="00832616"/>
    <w:rsid w:val="0083271A"/>
    <w:rsid w:val="00832732"/>
    <w:rsid w:val="00832878"/>
    <w:rsid w:val="00832B45"/>
    <w:rsid w:val="00832C43"/>
    <w:rsid w:val="00832D8E"/>
    <w:rsid w:val="00832E6F"/>
    <w:rsid w:val="00833029"/>
    <w:rsid w:val="00833046"/>
    <w:rsid w:val="0083315E"/>
    <w:rsid w:val="008334E4"/>
    <w:rsid w:val="0083365D"/>
    <w:rsid w:val="00833890"/>
    <w:rsid w:val="00833921"/>
    <w:rsid w:val="0083396C"/>
    <w:rsid w:val="00833987"/>
    <w:rsid w:val="00833BB4"/>
    <w:rsid w:val="00833C5C"/>
    <w:rsid w:val="00833E38"/>
    <w:rsid w:val="00833F21"/>
    <w:rsid w:val="00833F24"/>
    <w:rsid w:val="00833F32"/>
    <w:rsid w:val="00833FD7"/>
    <w:rsid w:val="0083400D"/>
    <w:rsid w:val="008341E0"/>
    <w:rsid w:val="00834210"/>
    <w:rsid w:val="00834387"/>
    <w:rsid w:val="00834434"/>
    <w:rsid w:val="00834563"/>
    <w:rsid w:val="008347D5"/>
    <w:rsid w:val="0083489E"/>
    <w:rsid w:val="00834AD9"/>
    <w:rsid w:val="00834CB5"/>
    <w:rsid w:val="00834CED"/>
    <w:rsid w:val="00834D18"/>
    <w:rsid w:val="00834E02"/>
    <w:rsid w:val="00834E80"/>
    <w:rsid w:val="0083502F"/>
    <w:rsid w:val="008350D8"/>
    <w:rsid w:val="0083510E"/>
    <w:rsid w:val="008352E8"/>
    <w:rsid w:val="008353A0"/>
    <w:rsid w:val="008353FE"/>
    <w:rsid w:val="00835483"/>
    <w:rsid w:val="00835672"/>
    <w:rsid w:val="008356C3"/>
    <w:rsid w:val="00835884"/>
    <w:rsid w:val="008359BB"/>
    <w:rsid w:val="008359F9"/>
    <w:rsid w:val="00835A2D"/>
    <w:rsid w:val="00835B67"/>
    <w:rsid w:val="00835C96"/>
    <w:rsid w:val="00835C9F"/>
    <w:rsid w:val="00835D34"/>
    <w:rsid w:val="00835E5E"/>
    <w:rsid w:val="00835F93"/>
    <w:rsid w:val="00836097"/>
    <w:rsid w:val="00836175"/>
    <w:rsid w:val="0083620F"/>
    <w:rsid w:val="00836400"/>
    <w:rsid w:val="00836435"/>
    <w:rsid w:val="008366D3"/>
    <w:rsid w:val="008368BF"/>
    <w:rsid w:val="00836D34"/>
    <w:rsid w:val="00836D65"/>
    <w:rsid w:val="00836DD7"/>
    <w:rsid w:val="00836F50"/>
    <w:rsid w:val="0083701E"/>
    <w:rsid w:val="008370B9"/>
    <w:rsid w:val="00837143"/>
    <w:rsid w:val="008371FD"/>
    <w:rsid w:val="0083721B"/>
    <w:rsid w:val="008373D0"/>
    <w:rsid w:val="008373DC"/>
    <w:rsid w:val="00837428"/>
    <w:rsid w:val="0083748F"/>
    <w:rsid w:val="0083753F"/>
    <w:rsid w:val="008376DB"/>
    <w:rsid w:val="00837736"/>
    <w:rsid w:val="008377B2"/>
    <w:rsid w:val="008377BE"/>
    <w:rsid w:val="008377FE"/>
    <w:rsid w:val="00837A88"/>
    <w:rsid w:val="00837B38"/>
    <w:rsid w:val="00837CD5"/>
    <w:rsid w:val="00837CDA"/>
    <w:rsid w:val="00837F83"/>
    <w:rsid w:val="00837FD3"/>
    <w:rsid w:val="0084009B"/>
    <w:rsid w:val="008400F9"/>
    <w:rsid w:val="00840139"/>
    <w:rsid w:val="008401C2"/>
    <w:rsid w:val="0084029B"/>
    <w:rsid w:val="008403F4"/>
    <w:rsid w:val="008406E2"/>
    <w:rsid w:val="00840949"/>
    <w:rsid w:val="008409EB"/>
    <w:rsid w:val="00840A0A"/>
    <w:rsid w:val="00840B03"/>
    <w:rsid w:val="00840EDE"/>
    <w:rsid w:val="00840FEF"/>
    <w:rsid w:val="008410B2"/>
    <w:rsid w:val="00841200"/>
    <w:rsid w:val="008412F9"/>
    <w:rsid w:val="00841312"/>
    <w:rsid w:val="008413BA"/>
    <w:rsid w:val="008413DA"/>
    <w:rsid w:val="00841534"/>
    <w:rsid w:val="008415DB"/>
    <w:rsid w:val="008416A2"/>
    <w:rsid w:val="008416CD"/>
    <w:rsid w:val="00841721"/>
    <w:rsid w:val="008417FC"/>
    <w:rsid w:val="00841887"/>
    <w:rsid w:val="00841A42"/>
    <w:rsid w:val="00841A6D"/>
    <w:rsid w:val="00841A90"/>
    <w:rsid w:val="00841B70"/>
    <w:rsid w:val="00841D6E"/>
    <w:rsid w:val="00841DCF"/>
    <w:rsid w:val="00842025"/>
    <w:rsid w:val="00842068"/>
    <w:rsid w:val="008420D4"/>
    <w:rsid w:val="00842106"/>
    <w:rsid w:val="0084210E"/>
    <w:rsid w:val="0084220B"/>
    <w:rsid w:val="0084225B"/>
    <w:rsid w:val="008423A7"/>
    <w:rsid w:val="008423DC"/>
    <w:rsid w:val="008426F1"/>
    <w:rsid w:val="00842BAD"/>
    <w:rsid w:val="00842C94"/>
    <w:rsid w:val="00842CA4"/>
    <w:rsid w:val="008430FD"/>
    <w:rsid w:val="0084338B"/>
    <w:rsid w:val="008433A8"/>
    <w:rsid w:val="008435EE"/>
    <w:rsid w:val="008435FE"/>
    <w:rsid w:val="00843639"/>
    <w:rsid w:val="008436FC"/>
    <w:rsid w:val="00843783"/>
    <w:rsid w:val="00843799"/>
    <w:rsid w:val="0084395C"/>
    <w:rsid w:val="008439A2"/>
    <w:rsid w:val="00843A9E"/>
    <w:rsid w:val="00843B60"/>
    <w:rsid w:val="00843C4A"/>
    <w:rsid w:val="00843C77"/>
    <w:rsid w:val="00843CDB"/>
    <w:rsid w:val="0084425C"/>
    <w:rsid w:val="00844339"/>
    <w:rsid w:val="008446E4"/>
    <w:rsid w:val="0084479A"/>
    <w:rsid w:val="008447C1"/>
    <w:rsid w:val="00844973"/>
    <w:rsid w:val="00844AE1"/>
    <w:rsid w:val="00844BAD"/>
    <w:rsid w:val="00844CD4"/>
    <w:rsid w:val="00844F9F"/>
    <w:rsid w:val="00845031"/>
    <w:rsid w:val="008452F9"/>
    <w:rsid w:val="008453A3"/>
    <w:rsid w:val="00845631"/>
    <w:rsid w:val="008458BE"/>
    <w:rsid w:val="008459FE"/>
    <w:rsid w:val="00845B11"/>
    <w:rsid w:val="00845BDF"/>
    <w:rsid w:val="00845C5D"/>
    <w:rsid w:val="00845C5E"/>
    <w:rsid w:val="00845CAB"/>
    <w:rsid w:val="00845D92"/>
    <w:rsid w:val="00845D9F"/>
    <w:rsid w:val="00846123"/>
    <w:rsid w:val="00846146"/>
    <w:rsid w:val="008461F7"/>
    <w:rsid w:val="008464D1"/>
    <w:rsid w:val="00846546"/>
    <w:rsid w:val="00846652"/>
    <w:rsid w:val="0084678B"/>
    <w:rsid w:val="0084699A"/>
    <w:rsid w:val="008469FA"/>
    <w:rsid w:val="00846C67"/>
    <w:rsid w:val="00846CC7"/>
    <w:rsid w:val="00846D00"/>
    <w:rsid w:val="00846D2F"/>
    <w:rsid w:val="00846F4C"/>
    <w:rsid w:val="00846F77"/>
    <w:rsid w:val="00846F92"/>
    <w:rsid w:val="00847076"/>
    <w:rsid w:val="00847097"/>
    <w:rsid w:val="0084713A"/>
    <w:rsid w:val="0084728D"/>
    <w:rsid w:val="0084758A"/>
    <w:rsid w:val="008475FD"/>
    <w:rsid w:val="0084779A"/>
    <w:rsid w:val="0084792C"/>
    <w:rsid w:val="008479E2"/>
    <w:rsid w:val="00847B5E"/>
    <w:rsid w:val="00847BB6"/>
    <w:rsid w:val="00847CF3"/>
    <w:rsid w:val="00847D33"/>
    <w:rsid w:val="0085022A"/>
    <w:rsid w:val="0085067F"/>
    <w:rsid w:val="00850681"/>
    <w:rsid w:val="008507AD"/>
    <w:rsid w:val="00850A2A"/>
    <w:rsid w:val="00850AB5"/>
    <w:rsid w:val="00850B8F"/>
    <w:rsid w:val="00850BE0"/>
    <w:rsid w:val="00850BEF"/>
    <w:rsid w:val="00850C8E"/>
    <w:rsid w:val="00850E98"/>
    <w:rsid w:val="00850E9E"/>
    <w:rsid w:val="00850EB3"/>
    <w:rsid w:val="00850FD7"/>
    <w:rsid w:val="00850FEF"/>
    <w:rsid w:val="0085117D"/>
    <w:rsid w:val="008511F9"/>
    <w:rsid w:val="008514CE"/>
    <w:rsid w:val="008517E4"/>
    <w:rsid w:val="008518EE"/>
    <w:rsid w:val="00851A29"/>
    <w:rsid w:val="00851C8B"/>
    <w:rsid w:val="00851CBB"/>
    <w:rsid w:val="00851CD0"/>
    <w:rsid w:val="00851E26"/>
    <w:rsid w:val="00851E48"/>
    <w:rsid w:val="00851F42"/>
    <w:rsid w:val="0085209B"/>
    <w:rsid w:val="008521B2"/>
    <w:rsid w:val="008521E1"/>
    <w:rsid w:val="008522C1"/>
    <w:rsid w:val="008526A2"/>
    <w:rsid w:val="008527F5"/>
    <w:rsid w:val="0085294F"/>
    <w:rsid w:val="008529A8"/>
    <w:rsid w:val="008529C8"/>
    <w:rsid w:val="00852B51"/>
    <w:rsid w:val="00852BFB"/>
    <w:rsid w:val="00852DCE"/>
    <w:rsid w:val="00852F5C"/>
    <w:rsid w:val="00852F88"/>
    <w:rsid w:val="00852FF0"/>
    <w:rsid w:val="008531CC"/>
    <w:rsid w:val="008531CF"/>
    <w:rsid w:val="0085329A"/>
    <w:rsid w:val="0085331B"/>
    <w:rsid w:val="00853487"/>
    <w:rsid w:val="00853570"/>
    <w:rsid w:val="00853629"/>
    <w:rsid w:val="00853661"/>
    <w:rsid w:val="00853759"/>
    <w:rsid w:val="008539B9"/>
    <w:rsid w:val="00853B61"/>
    <w:rsid w:val="00853BBE"/>
    <w:rsid w:val="00853D32"/>
    <w:rsid w:val="00853DA8"/>
    <w:rsid w:val="00853E32"/>
    <w:rsid w:val="00853E60"/>
    <w:rsid w:val="00854007"/>
    <w:rsid w:val="0085411D"/>
    <w:rsid w:val="00854239"/>
    <w:rsid w:val="0085424D"/>
    <w:rsid w:val="00854280"/>
    <w:rsid w:val="00854421"/>
    <w:rsid w:val="0085444B"/>
    <w:rsid w:val="008544E7"/>
    <w:rsid w:val="00854740"/>
    <w:rsid w:val="00854812"/>
    <w:rsid w:val="00854912"/>
    <w:rsid w:val="008549FD"/>
    <w:rsid w:val="00854D2D"/>
    <w:rsid w:val="00855007"/>
    <w:rsid w:val="00855034"/>
    <w:rsid w:val="008550DA"/>
    <w:rsid w:val="0085512D"/>
    <w:rsid w:val="008551F0"/>
    <w:rsid w:val="00855212"/>
    <w:rsid w:val="008553C4"/>
    <w:rsid w:val="008553F2"/>
    <w:rsid w:val="008556D9"/>
    <w:rsid w:val="0085572F"/>
    <w:rsid w:val="008557F7"/>
    <w:rsid w:val="00855821"/>
    <w:rsid w:val="00855B78"/>
    <w:rsid w:val="00855BA3"/>
    <w:rsid w:val="00855BFE"/>
    <w:rsid w:val="00856156"/>
    <w:rsid w:val="00856179"/>
    <w:rsid w:val="0085635E"/>
    <w:rsid w:val="00856394"/>
    <w:rsid w:val="008563EB"/>
    <w:rsid w:val="00856422"/>
    <w:rsid w:val="00856462"/>
    <w:rsid w:val="0085651B"/>
    <w:rsid w:val="0085654B"/>
    <w:rsid w:val="008565EE"/>
    <w:rsid w:val="008565F5"/>
    <w:rsid w:val="00856660"/>
    <w:rsid w:val="00856742"/>
    <w:rsid w:val="00856752"/>
    <w:rsid w:val="0085675E"/>
    <w:rsid w:val="008567A6"/>
    <w:rsid w:val="0085693D"/>
    <w:rsid w:val="008569A2"/>
    <w:rsid w:val="008569B6"/>
    <w:rsid w:val="00856A20"/>
    <w:rsid w:val="00856C7B"/>
    <w:rsid w:val="0085705B"/>
    <w:rsid w:val="008570B0"/>
    <w:rsid w:val="00857167"/>
    <w:rsid w:val="00857370"/>
    <w:rsid w:val="008573DA"/>
    <w:rsid w:val="008574FC"/>
    <w:rsid w:val="008574FE"/>
    <w:rsid w:val="00857854"/>
    <w:rsid w:val="008579EE"/>
    <w:rsid w:val="00857A4E"/>
    <w:rsid w:val="00857ABC"/>
    <w:rsid w:val="00857AFE"/>
    <w:rsid w:val="00857B0E"/>
    <w:rsid w:val="00857B31"/>
    <w:rsid w:val="00857B8E"/>
    <w:rsid w:val="00857C7A"/>
    <w:rsid w:val="00857D75"/>
    <w:rsid w:val="00857DFB"/>
    <w:rsid w:val="00857F53"/>
    <w:rsid w:val="00860049"/>
    <w:rsid w:val="00860082"/>
    <w:rsid w:val="008600E7"/>
    <w:rsid w:val="00860431"/>
    <w:rsid w:val="008606C7"/>
    <w:rsid w:val="008606EC"/>
    <w:rsid w:val="008608EF"/>
    <w:rsid w:val="00860BA4"/>
    <w:rsid w:val="00860C13"/>
    <w:rsid w:val="00860C4E"/>
    <w:rsid w:val="00860C80"/>
    <w:rsid w:val="00860CAB"/>
    <w:rsid w:val="00860D29"/>
    <w:rsid w:val="00860FF8"/>
    <w:rsid w:val="0086103B"/>
    <w:rsid w:val="0086110F"/>
    <w:rsid w:val="008611A0"/>
    <w:rsid w:val="00861287"/>
    <w:rsid w:val="008612B3"/>
    <w:rsid w:val="0086135B"/>
    <w:rsid w:val="0086136A"/>
    <w:rsid w:val="00861440"/>
    <w:rsid w:val="0086145C"/>
    <w:rsid w:val="00861622"/>
    <w:rsid w:val="008616FE"/>
    <w:rsid w:val="00861862"/>
    <w:rsid w:val="00861953"/>
    <w:rsid w:val="00861A7E"/>
    <w:rsid w:val="00861AC3"/>
    <w:rsid w:val="00861B5A"/>
    <w:rsid w:val="00861D97"/>
    <w:rsid w:val="00862100"/>
    <w:rsid w:val="00862111"/>
    <w:rsid w:val="0086226B"/>
    <w:rsid w:val="00862479"/>
    <w:rsid w:val="008624A3"/>
    <w:rsid w:val="00862539"/>
    <w:rsid w:val="00862540"/>
    <w:rsid w:val="00862710"/>
    <w:rsid w:val="0086275B"/>
    <w:rsid w:val="008629B9"/>
    <w:rsid w:val="00862ADE"/>
    <w:rsid w:val="00862BE7"/>
    <w:rsid w:val="00862F10"/>
    <w:rsid w:val="00862F17"/>
    <w:rsid w:val="00862F2B"/>
    <w:rsid w:val="00862F53"/>
    <w:rsid w:val="00862F5A"/>
    <w:rsid w:val="008630F7"/>
    <w:rsid w:val="00863440"/>
    <w:rsid w:val="008635CA"/>
    <w:rsid w:val="0086384C"/>
    <w:rsid w:val="008638D3"/>
    <w:rsid w:val="008638EE"/>
    <w:rsid w:val="0086395B"/>
    <w:rsid w:val="00863A64"/>
    <w:rsid w:val="00863B7E"/>
    <w:rsid w:val="00863B9D"/>
    <w:rsid w:val="00863DB2"/>
    <w:rsid w:val="00863E86"/>
    <w:rsid w:val="00864004"/>
    <w:rsid w:val="008641D8"/>
    <w:rsid w:val="008642CB"/>
    <w:rsid w:val="008644E7"/>
    <w:rsid w:val="008646B0"/>
    <w:rsid w:val="0086476F"/>
    <w:rsid w:val="00864983"/>
    <w:rsid w:val="00864A86"/>
    <w:rsid w:val="00864D25"/>
    <w:rsid w:val="00864F3B"/>
    <w:rsid w:val="00865145"/>
    <w:rsid w:val="008651BB"/>
    <w:rsid w:val="00865262"/>
    <w:rsid w:val="0086538B"/>
    <w:rsid w:val="008653B1"/>
    <w:rsid w:val="0086545C"/>
    <w:rsid w:val="00865506"/>
    <w:rsid w:val="0086561A"/>
    <w:rsid w:val="008656D3"/>
    <w:rsid w:val="00865906"/>
    <w:rsid w:val="008659D7"/>
    <w:rsid w:val="00865A03"/>
    <w:rsid w:val="00865DCA"/>
    <w:rsid w:val="00865E33"/>
    <w:rsid w:val="00865EE2"/>
    <w:rsid w:val="00865F08"/>
    <w:rsid w:val="0086619F"/>
    <w:rsid w:val="00866639"/>
    <w:rsid w:val="0086678F"/>
    <w:rsid w:val="008667DC"/>
    <w:rsid w:val="008667EB"/>
    <w:rsid w:val="0086680A"/>
    <w:rsid w:val="0086691A"/>
    <w:rsid w:val="00866A0E"/>
    <w:rsid w:val="00866C49"/>
    <w:rsid w:val="00866D9F"/>
    <w:rsid w:val="00866DB8"/>
    <w:rsid w:val="00866E05"/>
    <w:rsid w:val="00866E5C"/>
    <w:rsid w:val="00866FA1"/>
    <w:rsid w:val="008670E0"/>
    <w:rsid w:val="008670FB"/>
    <w:rsid w:val="0086719C"/>
    <w:rsid w:val="008671C8"/>
    <w:rsid w:val="0086759D"/>
    <w:rsid w:val="008675E4"/>
    <w:rsid w:val="00867739"/>
    <w:rsid w:val="008677CA"/>
    <w:rsid w:val="008677FF"/>
    <w:rsid w:val="0086787E"/>
    <w:rsid w:val="008678CB"/>
    <w:rsid w:val="008678DE"/>
    <w:rsid w:val="0086790A"/>
    <w:rsid w:val="0086793B"/>
    <w:rsid w:val="0086797E"/>
    <w:rsid w:val="00867A8B"/>
    <w:rsid w:val="00867C2D"/>
    <w:rsid w:val="00867D44"/>
    <w:rsid w:val="00867D5A"/>
    <w:rsid w:val="00867EE6"/>
    <w:rsid w:val="00867F63"/>
    <w:rsid w:val="00867FDC"/>
    <w:rsid w:val="008700E1"/>
    <w:rsid w:val="0087010F"/>
    <w:rsid w:val="00870118"/>
    <w:rsid w:val="008701A9"/>
    <w:rsid w:val="00870205"/>
    <w:rsid w:val="0087029A"/>
    <w:rsid w:val="00870409"/>
    <w:rsid w:val="00870690"/>
    <w:rsid w:val="008706E0"/>
    <w:rsid w:val="00870709"/>
    <w:rsid w:val="008707FB"/>
    <w:rsid w:val="00870AE2"/>
    <w:rsid w:val="00870C28"/>
    <w:rsid w:val="00870D1E"/>
    <w:rsid w:val="00870D37"/>
    <w:rsid w:val="00870E29"/>
    <w:rsid w:val="00870FB9"/>
    <w:rsid w:val="00870FDC"/>
    <w:rsid w:val="0087109D"/>
    <w:rsid w:val="0087115B"/>
    <w:rsid w:val="008711C1"/>
    <w:rsid w:val="008712DE"/>
    <w:rsid w:val="0087137F"/>
    <w:rsid w:val="00871429"/>
    <w:rsid w:val="008714CA"/>
    <w:rsid w:val="008715A5"/>
    <w:rsid w:val="00871763"/>
    <w:rsid w:val="00871945"/>
    <w:rsid w:val="00871B3B"/>
    <w:rsid w:val="00871D68"/>
    <w:rsid w:val="00871E6F"/>
    <w:rsid w:val="00871F36"/>
    <w:rsid w:val="00871F81"/>
    <w:rsid w:val="00871FEE"/>
    <w:rsid w:val="00872003"/>
    <w:rsid w:val="0087217C"/>
    <w:rsid w:val="00872252"/>
    <w:rsid w:val="008725CF"/>
    <w:rsid w:val="00872893"/>
    <w:rsid w:val="008728CB"/>
    <w:rsid w:val="008728E1"/>
    <w:rsid w:val="00872923"/>
    <w:rsid w:val="00872A15"/>
    <w:rsid w:val="00872B04"/>
    <w:rsid w:val="00872B74"/>
    <w:rsid w:val="00872B79"/>
    <w:rsid w:val="00872BE9"/>
    <w:rsid w:val="00872C56"/>
    <w:rsid w:val="00872CAE"/>
    <w:rsid w:val="00872E3D"/>
    <w:rsid w:val="00872FEC"/>
    <w:rsid w:val="0087306B"/>
    <w:rsid w:val="0087309F"/>
    <w:rsid w:val="008730D2"/>
    <w:rsid w:val="008733A1"/>
    <w:rsid w:val="0087347A"/>
    <w:rsid w:val="0087347B"/>
    <w:rsid w:val="00873541"/>
    <w:rsid w:val="008735F9"/>
    <w:rsid w:val="00873621"/>
    <w:rsid w:val="00873B07"/>
    <w:rsid w:val="00873C36"/>
    <w:rsid w:val="00873E00"/>
    <w:rsid w:val="00873EA8"/>
    <w:rsid w:val="00873F76"/>
    <w:rsid w:val="00874258"/>
    <w:rsid w:val="0087428D"/>
    <w:rsid w:val="0087434B"/>
    <w:rsid w:val="008743CD"/>
    <w:rsid w:val="008744DA"/>
    <w:rsid w:val="00874577"/>
    <w:rsid w:val="00874590"/>
    <w:rsid w:val="008747E2"/>
    <w:rsid w:val="00874B34"/>
    <w:rsid w:val="00874CA4"/>
    <w:rsid w:val="00874DB4"/>
    <w:rsid w:val="0087503F"/>
    <w:rsid w:val="0087536B"/>
    <w:rsid w:val="0087537C"/>
    <w:rsid w:val="008753B6"/>
    <w:rsid w:val="00875446"/>
    <w:rsid w:val="008756A9"/>
    <w:rsid w:val="0087586A"/>
    <w:rsid w:val="008758D3"/>
    <w:rsid w:val="00875933"/>
    <w:rsid w:val="008759F7"/>
    <w:rsid w:val="00875A91"/>
    <w:rsid w:val="00875B85"/>
    <w:rsid w:val="00875C24"/>
    <w:rsid w:val="00875C8A"/>
    <w:rsid w:val="00875E8F"/>
    <w:rsid w:val="00875EA0"/>
    <w:rsid w:val="00875F0E"/>
    <w:rsid w:val="00875F3F"/>
    <w:rsid w:val="00875FAE"/>
    <w:rsid w:val="00876004"/>
    <w:rsid w:val="008764EB"/>
    <w:rsid w:val="008764F0"/>
    <w:rsid w:val="008766D1"/>
    <w:rsid w:val="008769AA"/>
    <w:rsid w:val="00876B21"/>
    <w:rsid w:val="00876B73"/>
    <w:rsid w:val="00876C14"/>
    <w:rsid w:val="00876C20"/>
    <w:rsid w:val="00876C6E"/>
    <w:rsid w:val="00876CAE"/>
    <w:rsid w:val="00876E6A"/>
    <w:rsid w:val="00876F07"/>
    <w:rsid w:val="00877090"/>
    <w:rsid w:val="00877180"/>
    <w:rsid w:val="0087719F"/>
    <w:rsid w:val="00877323"/>
    <w:rsid w:val="008776B5"/>
    <w:rsid w:val="00877938"/>
    <w:rsid w:val="00877A8F"/>
    <w:rsid w:val="00877ADE"/>
    <w:rsid w:val="00877B32"/>
    <w:rsid w:val="00877B8D"/>
    <w:rsid w:val="00877BCC"/>
    <w:rsid w:val="00877D82"/>
    <w:rsid w:val="00877E02"/>
    <w:rsid w:val="008800B8"/>
    <w:rsid w:val="00880107"/>
    <w:rsid w:val="008801F8"/>
    <w:rsid w:val="00880288"/>
    <w:rsid w:val="00880412"/>
    <w:rsid w:val="00880455"/>
    <w:rsid w:val="0088053C"/>
    <w:rsid w:val="00880560"/>
    <w:rsid w:val="0088064C"/>
    <w:rsid w:val="0088067A"/>
    <w:rsid w:val="008807F1"/>
    <w:rsid w:val="00880874"/>
    <w:rsid w:val="00880956"/>
    <w:rsid w:val="00880AFD"/>
    <w:rsid w:val="00880BED"/>
    <w:rsid w:val="00880BF7"/>
    <w:rsid w:val="00880DF6"/>
    <w:rsid w:val="0088107C"/>
    <w:rsid w:val="0088110F"/>
    <w:rsid w:val="00881273"/>
    <w:rsid w:val="008816D0"/>
    <w:rsid w:val="008818AC"/>
    <w:rsid w:val="008819EA"/>
    <w:rsid w:val="00881A25"/>
    <w:rsid w:val="00881A3A"/>
    <w:rsid w:val="00881B1D"/>
    <w:rsid w:val="00881C37"/>
    <w:rsid w:val="00882039"/>
    <w:rsid w:val="008820F9"/>
    <w:rsid w:val="0088243F"/>
    <w:rsid w:val="00882539"/>
    <w:rsid w:val="00882540"/>
    <w:rsid w:val="0088279C"/>
    <w:rsid w:val="00882A20"/>
    <w:rsid w:val="00882B17"/>
    <w:rsid w:val="00882CA1"/>
    <w:rsid w:val="00882CD0"/>
    <w:rsid w:val="00882EDD"/>
    <w:rsid w:val="00882FEF"/>
    <w:rsid w:val="00883047"/>
    <w:rsid w:val="00883148"/>
    <w:rsid w:val="008831CB"/>
    <w:rsid w:val="0088373E"/>
    <w:rsid w:val="0088378C"/>
    <w:rsid w:val="00883905"/>
    <w:rsid w:val="00883978"/>
    <w:rsid w:val="0088397C"/>
    <w:rsid w:val="008839A4"/>
    <w:rsid w:val="00883AB4"/>
    <w:rsid w:val="00883BDC"/>
    <w:rsid w:val="00883E5F"/>
    <w:rsid w:val="00883F9B"/>
    <w:rsid w:val="00884338"/>
    <w:rsid w:val="00884359"/>
    <w:rsid w:val="008844AA"/>
    <w:rsid w:val="008844BE"/>
    <w:rsid w:val="0088459C"/>
    <w:rsid w:val="0088498A"/>
    <w:rsid w:val="00884B47"/>
    <w:rsid w:val="00884C69"/>
    <w:rsid w:val="00884CD3"/>
    <w:rsid w:val="00884D28"/>
    <w:rsid w:val="00884F00"/>
    <w:rsid w:val="008855BB"/>
    <w:rsid w:val="008856BD"/>
    <w:rsid w:val="00885DC3"/>
    <w:rsid w:val="00885E1E"/>
    <w:rsid w:val="00885FBF"/>
    <w:rsid w:val="00885FFA"/>
    <w:rsid w:val="00886232"/>
    <w:rsid w:val="008862A9"/>
    <w:rsid w:val="00886540"/>
    <w:rsid w:val="00886598"/>
    <w:rsid w:val="00886789"/>
    <w:rsid w:val="00886836"/>
    <w:rsid w:val="00886854"/>
    <w:rsid w:val="008868D0"/>
    <w:rsid w:val="008868FE"/>
    <w:rsid w:val="0088691E"/>
    <w:rsid w:val="00886A32"/>
    <w:rsid w:val="00886B78"/>
    <w:rsid w:val="00886DDB"/>
    <w:rsid w:val="00886E49"/>
    <w:rsid w:val="00886EBB"/>
    <w:rsid w:val="00886F06"/>
    <w:rsid w:val="0088711F"/>
    <w:rsid w:val="00887520"/>
    <w:rsid w:val="008876F2"/>
    <w:rsid w:val="00887959"/>
    <w:rsid w:val="00887DD5"/>
    <w:rsid w:val="00887EAB"/>
    <w:rsid w:val="0089016D"/>
    <w:rsid w:val="008902A9"/>
    <w:rsid w:val="008903A5"/>
    <w:rsid w:val="0089042B"/>
    <w:rsid w:val="0089047A"/>
    <w:rsid w:val="00890496"/>
    <w:rsid w:val="008904B0"/>
    <w:rsid w:val="008907AA"/>
    <w:rsid w:val="00890A29"/>
    <w:rsid w:val="00890A70"/>
    <w:rsid w:val="00890A72"/>
    <w:rsid w:val="00890C4C"/>
    <w:rsid w:val="00890C54"/>
    <w:rsid w:val="00890CCC"/>
    <w:rsid w:val="00890E64"/>
    <w:rsid w:val="00891053"/>
    <w:rsid w:val="00891135"/>
    <w:rsid w:val="008915D0"/>
    <w:rsid w:val="008915D2"/>
    <w:rsid w:val="00891775"/>
    <w:rsid w:val="0089181C"/>
    <w:rsid w:val="00891831"/>
    <w:rsid w:val="008918AE"/>
    <w:rsid w:val="0089190E"/>
    <w:rsid w:val="0089195F"/>
    <w:rsid w:val="008919DF"/>
    <w:rsid w:val="00891A6F"/>
    <w:rsid w:val="00891AC1"/>
    <w:rsid w:val="00891B02"/>
    <w:rsid w:val="00891BB2"/>
    <w:rsid w:val="00891C48"/>
    <w:rsid w:val="00891DF6"/>
    <w:rsid w:val="00891E1C"/>
    <w:rsid w:val="00891F62"/>
    <w:rsid w:val="00891F94"/>
    <w:rsid w:val="008920C7"/>
    <w:rsid w:val="0089228F"/>
    <w:rsid w:val="008922C9"/>
    <w:rsid w:val="0089239E"/>
    <w:rsid w:val="008923A0"/>
    <w:rsid w:val="008924E8"/>
    <w:rsid w:val="00892537"/>
    <w:rsid w:val="00892546"/>
    <w:rsid w:val="00892620"/>
    <w:rsid w:val="0089263B"/>
    <w:rsid w:val="0089265F"/>
    <w:rsid w:val="008926E2"/>
    <w:rsid w:val="00892A1D"/>
    <w:rsid w:val="00892BCC"/>
    <w:rsid w:val="00892BD7"/>
    <w:rsid w:val="00892C59"/>
    <w:rsid w:val="00892EF2"/>
    <w:rsid w:val="00892F37"/>
    <w:rsid w:val="00892F7B"/>
    <w:rsid w:val="008930D7"/>
    <w:rsid w:val="00893147"/>
    <w:rsid w:val="00893157"/>
    <w:rsid w:val="008931A8"/>
    <w:rsid w:val="00893238"/>
    <w:rsid w:val="008933A6"/>
    <w:rsid w:val="008939E4"/>
    <w:rsid w:val="00893BD3"/>
    <w:rsid w:val="00893BE7"/>
    <w:rsid w:val="00893CFB"/>
    <w:rsid w:val="00893D21"/>
    <w:rsid w:val="00893E08"/>
    <w:rsid w:val="00893EEB"/>
    <w:rsid w:val="00893F1C"/>
    <w:rsid w:val="00893FB8"/>
    <w:rsid w:val="0089407B"/>
    <w:rsid w:val="008940C9"/>
    <w:rsid w:val="00894132"/>
    <w:rsid w:val="00894436"/>
    <w:rsid w:val="0089450C"/>
    <w:rsid w:val="0089476E"/>
    <w:rsid w:val="00894792"/>
    <w:rsid w:val="0089484C"/>
    <w:rsid w:val="008948D2"/>
    <w:rsid w:val="00894930"/>
    <w:rsid w:val="00894957"/>
    <w:rsid w:val="00894987"/>
    <w:rsid w:val="00894A72"/>
    <w:rsid w:val="00894B2D"/>
    <w:rsid w:val="00894D09"/>
    <w:rsid w:val="00894DC7"/>
    <w:rsid w:val="00894EB8"/>
    <w:rsid w:val="00894F13"/>
    <w:rsid w:val="00895126"/>
    <w:rsid w:val="008952E4"/>
    <w:rsid w:val="00895400"/>
    <w:rsid w:val="0089551E"/>
    <w:rsid w:val="0089555C"/>
    <w:rsid w:val="0089578F"/>
    <w:rsid w:val="00895835"/>
    <w:rsid w:val="00895893"/>
    <w:rsid w:val="0089596B"/>
    <w:rsid w:val="00895992"/>
    <w:rsid w:val="008959A2"/>
    <w:rsid w:val="00895AC4"/>
    <w:rsid w:val="00895E3A"/>
    <w:rsid w:val="008960DB"/>
    <w:rsid w:val="008960F5"/>
    <w:rsid w:val="008961EC"/>
    <w:rsid w:val="0089665E"/>
    <w:rsid w:val="00896680"/>
    <w:rsid w:val="0089681E"/>
    <w:rsid w:val="00896903"/>
    <w:rsid w:val="00896AD8"/>
    <w:rsid w:val="00896C2D"/>
    <w:rsid w:val="00896C96"/>
    <w:rsid w:val="00896C99"/>
    <w:rsid w:val="00896CDA"/>
    <w:rsid w:val="00896D01"/>
    <w:rsid w:val="00896FEF"/>
    <w:rsid w:val="00897050"/>
    <w:rsid w:val="008970E8"/>
    <w:rsid w:val="008970F0"/>
    <w:rsid w:val="0089734E"/>
    <w:rsid w:val="00897364"/>
    <w:rsid w:val="008973A2"/>
    <w:rsid w:val="00897734"/>
    <w:rsid w:val="008978E6"/>
    <w:rsid w:val="00897A78"/>
    <w:rsid w:val="00897C13"/>
    <w:rsid w:val="00897CD7"/>
    <w:rsid w:val="00897D3C"/>
    <w:rsid w:val="00897F68"/>
    <w:rsid w:val="008A004F"/>
    <w:rsid w:val="008A00D9"/>
    <w:rsid w:val="008A0141"/>
    <w:rsid w:val="008A063E"/>
    <w:rsid w:val="008A06CB"/>
    <w:rsid w:val="008A07D2"/>
    <w:rsid w:val="008A0981"/>
    <w:rsid w:val="008A0C19"/>
    <w:rsid w:val="008A0F70"/>
    <w:rsid w:val="008A0FAE"/>
    <w:rsid w:val="008A10EF"/>
    <w:rsid w:val="008A1227"/>
    <w:rsid w:val="008A125C"/>
    <w:rsid w:val="008A126D"/>
    <w:rsid w:val="008A14FC"/>
    <w:rsid w:val="008A15B4"/>
    <w:rsid w:val="008A17F8"/>
    <w:rsid w:val="008A18AA"/>
    <w:rsid w:val="008A18AD"/>
    <w:rsid w:val="008A1910"/>
    <w:rsid w:val="008A1A94"/>
    <w:rsid w:val="008A1B8E"/>
    <w:rsid w:val="008A205C"/>
    <w:rsid w:val="008A210A"/>
    <w:rsid w:val="008A21BE"/>
    <w:rsid w:val="008A24BA"/>
    <w:rsid w:val="008A2570"/>
    <w:rsid w:val="008A2578"/>
    <w:rsid w:val="008A2676"/>
    <w:rsid w:val="008A26A1"/>
    <w:rsid w:val="008A27C5"/>
    <w:rsid w:val="008A2A54"/>
    <w:rsid w:val="008A2AA7"/>
    <w:rsid w:val="008A2BCD"/>
    <w:rsid w:val="008A2C44"/>
    <w:rsid w:val="008A2CF5"/>
    <w:rsid w:val="008A2D15"/>
    <w:rsid w:val="008A2F02"/>
    <w:rsid w:val="008A2FAF"/>
    <w:rsid w:val="008A3009"/>
    <w:rsid w:val="008A30A6"/>
    <w:rsid w:val="008A319F"/>
    <w:rsid w:val="008A31F1"/>
    <w:rsid w:val="008A34F7"/>
    <w:rsid w:val="008A35AF"/>
    <w:rsid w:val="008A35DF"/>
    <w:rsid w:val="008A367F"/>
    <w:rsid w:val="008A37EE"/>
    <w:rsid w:val="008A3ABD"/>
    <w:rsid w:val="008A3C0C"/>
    <w:rsid w:val="008A3D1C"/>
    <w:rsid w:val="008A3D34"/>
    <w:rsid w:val="008A3E99"/>
    <w:rsid w:val="008A3F34"/>
    <w:rsid w:val="008A410A"/>
    <w:rsid w:val="008A4158"/>
    <w:rsid w:val="008A41A7"/>
    <w:rsid w:val="008A41F1"/>
    <w:rsid w:val="008A4425"/>
    <w:rsid w:val="008A4658"/>
    <w:rsid w:val="008A46A1"/>
    <w:rsid w:val="008A4889"/>
    <w:rsid w:val="008A4A0D"/>
    <w:rsid w:val="008A4C6E"/>
    <w:rsid w:val="008A4F06"/>
    <w:rsid w:val="008A4F1A"/>
    <w:rsid w:val="008A4FA9"/>
    <w:rsid w:val="008A53AC"/>
    <w:rsid w:val="008A5493"/>
    <w:rsid w:val="008A54CA"/>
    <w:rsid w:val="008A5529"/>
    <w:rsid w:val="008A5734"/>
    <w:rsid w:val="008A58AF"/>
    <w:rsid w:val="008A593D"/>
    <w:rsid w:val="008A5B61"/>
    <w:rsid w:val="008A5C8C"/>
    <w:rsid w:val="008A5E78"/>
    <w:rsid w:val="008A5F90"/>
    <w:rsid w:val="008A60B5"/>
    <w:rsid w:val="008A61A6"/>
    <w:rsid w:val="008A6239"/>
    <w:rsid w:val="008A62B5"/>
    <w:rsid w:val="008A62E8"/>
    <w:rsid w:val="008A640C"/>
    <w:rsid w:val="008A64F4"/>
    <w:rsid w:val="008A66C3"/>
    <w:rsid w:val="008A6753"/>
    <w:rsid w:val="008A67EB"/>
    <w:rsid w:val="008A68B1"/>
    <w:rsid w:val="008A68EA"/>
    <w:rsid w:val="008A6A0B"/>
    <w:rsid w:val="008A6C91"/>
    <w:rsid w:val="008A6DAC"/>
    <w:rsid w:val="008A6FB2"/>
    <w:rsid w:val="008A7177"/>
    <w:rsid w:val="008A719E"/>
    <w:rsid w:val="008A7357"/>
    <w:rsid w:val="008A742F"/>
    <w:rsid w:val="008A74A0"/>
    <w:rsid w:val="008A7716"/>
    <w:rsid w:val="008A7858"/>
    <w:rsid w:val="008A7B49"/>
    <w:rsid w:val="008A7BAD"/>
    <w:rsid w:val="008A7C3A"/>
    <w:rsid w:val="008A7CBD"/>
    <w:rsid w:val="008A7DB2"/>
    <w:rsid w:val="008A7E52"/>
    <w:rsid w:val="008A7EB7"/>
    <w:rsid w:val="008B0005"/>
    <w:rsid w:val="008B0145"/>
    <w:rsid w:val="008B022A"/>
    <w:rsid w:val="008B02ED"/>
    <w:rsid w:val="008B037E"/>
    <w:rsid w:val="008B06B4"/>
    <w:rsid w:val="008B09AA"/>
    <w:rsid w:val="008B0A76"/>
    <w:rsid w:val="008B0AC6"/>
    <w:rsid w:val="008B0ACC"/>
    <w:rsid w:val="008B0AE8"/>
    <w:rsid w:val="008B0D88"/>
    <w:rsid w:val="008B0E30"/>
    <w:rsid w:val="008B0EFA"/>
    <w:rsid w:val="008B107D"/>
    <w:rsid w:val="008B1182"/>
    <w:rsid w:val="008B11DD"/>
    <w:rsid w:val="008B122F"/>
    <w:rsid w:val="008B1373"/>
    <w:rsid w:val="008B1387"/>
    <w:rsid w:val="008B1402"/>
    <w:rsid w:val="008B1403"/>
    <w:rsid w:val="008B15A6"/>
    <w:rsid w:val="008B15B2"/>
    <w:rsid w:val="008B1654"/>
    <w:rsid w:val="008B1740"/>
    <w:rsid w:val="008B17EB"/>
    <w:rsid w:val="008B1821"/>
    <w:rsid w:val="008B1825"/>
    <w:rsid w:val="008B192C"/>
    <w:rsid w:val="008B1B01"/>
    <w:rsid w:val="008B1B5C"/>
    <w:rsid w:val="008B1C8F"/>
    <w:rsid w:val="008B1D10"/>
    <w:rsid w:val="008B1EAD"/>
    <w:rsid w:val="008B21EC"/>
    <w:rsid w:val="008B231B"/>
    <w:rsid w:val="008B2344"/>
    <w:rsid w:val="008B253E"/>
    <w:rsid w:val="008B255A"/>
    <w:rsid w:val="008B26EC"/>
    <w:rsid w:val="008B2897"/>
    <w:rsid w:val="008B2B11"/>
    <w:rsid w:val="008B2D3C"/>
    <w:rsid w:val="008B2D62"/>
    <w:rsid w:val="008B2DD9"/>
    <w:rsid w:val="008B2E60"/>
    <w:rsid w:val="008B2EA6"/>
    <w:rsid w:val="008B322A"/>
    <w:rsid w:val="008B32E3"/>
    <w:rsid w:val="008B32F2"/>
    <w:rsid w:val="008B341C"/>
    <w:rsid w:val="008B347D"/>
    <w:rsid w:val="008B36FF"/>
    <w:rsid w:val="008B37F2"/>
    <w:rsid w:val="008B3864"/>
    <w:rsid w:val="008B3ABD"/>
    <w:rsid w:val="008B3BAD"/>
    <w:rsid w:val="008B3C76"/>
    <w:rsid w:val="008B3CE1"/>
    <w:rsid w:val="008B3DBA"/>
    <w:rsid w:val="008B3E7B"/>
    <w:rsid w:val="008B4037"/>
    <w:rsid w:val="008B415D"/>
    <w:rsid w:val="008B41E3"/>
    <w:rsid w:val="008B4252"/>
    <w:rsid w:val="008B44C5"/>
    <w:rsid w:val="008B47F5"/>
    <w:rsid w:val="008B48C1"/>
    <w:rsid w:val="008B491D"/>
    <w:rsid w:val="008B495F"/>
    <w:rsid w:val="008B49F9"/>
    <w:rsid w:val="008B4A1B"/>
    <w:rsid w:val="008B4B03"/>
    <w:rsid w:val="008B4C8A"/>
    <w:rsid w:val="008B4CDA"/>
    <w:rsid w:val="008B4E05"/>
    <w:rsid w:val="008B4E3D"/>
    <w:rsid w:val="008B50B6"/>
    <w:rsid w:val="008B50BD"/>
    <w:rsid w:val="008B5105"/>
    <w:rsid w:val="008B54C2"/>
    <w:rsid w:val="008B54D9"/>
    <w:rsid w:val="008B5531"/>
    <w:rsid w:val="008B576D"/>
    <w:rsid w:val="008B5C28"/>
    <w:rsid w:val="008B5C34"/>
    <w:rsid w:val="008B5CAA"/>
    <w:rsid w:val="008B5D64"/>
    <w:rsid w:val="008B5DE8"/>
    <w:rsid w:val="008B5E93"/>
    <w:rsid w:val="008B5F3C"/>
    <w:rsid w:val="008B5F53"/>
    <w:rsid w:val="008B6017"/>
    <w:rsid w:val="008B60EA"/>
    <w:rsid w:val="008B644A"/>
    <w:rsid w:val="008B64F3"/>
    <w:rsid w:val="008B6672"/>
    <w:rsid w:val="008B68B7"/>
    <w:rsid w:val="008B6AB1"/>
    <w:rsid w:val="008B6AC4"/>
    <w:rsid w:val="008B6AD8"/>
    <w:rsid w:val="008B6BB0"/>
    <w:rsid w:val="008B6E5B"/>
    <w:rsid w:val="008B6E95"/>
    <w:rsid w:val="008B7064"/>
    <w:rsid w:val="008B718D"/>
    <w:rsid w:val="008B723B"/>
    <w:rsid w:val="008B728E"/>
    <w:rsid w:val="008B7370"/>
    <w:rsid w:val="008B766A"/>
    <w:rsid w:val="008B7717"/>
    <w:rsid w:val="008B77A1"/>
    <w:rsid w:val="008B77E5"/>
    <w:rsid w:val="008B786C"/>
    <w:rsid w:val="008B7A9E"/>
    <w:rsid w:val="008B7EC0"/>
    <w:rsid w:val="008B7FA1"/>
    <w:rsid w:val="008C0181"/>
    <w:rsid w:val="008C01C0"/>
    <w:rsid w:val="008C01F4"/>
    <w:rsid w:val="008C02FE"/>
    <w:rsid w:val="008C06C0"/>
    <w:rsid w:val="008C0749"/>
    <w:rsid w:val="008C0984"/>
    <w:rsid w:val="008C0D2D"/>
    <w:rsid w:val="008C0DC6"/>
    <w:rsid w:val="008C1045"/>
    <w:rsid w:val="008C10CC"/>
    <w:rsid w:val="008C11D3"/>
    <w:rsid w:val="008C1324"/>
    <w:rsid w:val="008C152B"/>
    <w:rsid w:val="008C1641"/>
    <w:rsid w:val="008C1668"/>
    <w:rsid w:val="008C17AB"/>
    <w:rsid w:val="008C1897"/>
    <w:rsid w:val="008C18CB"/>
    <w:rsid w:val="008C18D4"/>
    <w:rsid w:val="008C1A03"/>
    <w:rsid w:val="008C1A61"/>
    <w:rsid w:val="008C1AE1"/>
    <w:rsid w:val="008C1B10"/>
    <w:rsid w:val="008C1B3E"/>
    <w:rsid w:val="008C1DF4"/>
    <w:rsid w:val="008C1F37"/>
    <w:rsid w:val="008C1FDF"/>
    <w:rsid w:val="008C2126"/>
    <w:rsid w:val="008C221A"/>
    <w:rsid w:val="008C22A7"/>
    <w:rsid w:val="008C254E"/>
    <w:rsid w:val="008C25B6"/>
    <w:rsid w:val="008C2625"/>
    <w:rsid w:val="008C2699"/>
    <w:rsid w:val="008C2779"/>
    <w:rsid w:val="008C2834"/>
    <w:rsid w:val="008C2969"/>
    <w:rsid w:val="008C29CC"/>
    <w:rsid w:val="008C2AB9"/>
    <w:rsid w:val="008C2B93"/>
    <w:rsid w:val="008C2BBF"/>
    <w:rsid w:val="008C2C05"/>
    <w:rsid w:val="008C2C46"/>
    <w:rsid w:val="008C2D63"/>
    <w:rsid w:val="008C2E36"/>
    <w:rsid w:val="008C2E7E"/>
    <w:rsid w:val="008C2EA2"/>
    <w:rsid w:val="008C2F8F"/>
    <w:rsid w:val="008C2FC0"/>
    <w:rsid w:val="008C2FC5"/>
    <w:rsid w:val="008C310B"/>
    <w:rsid w:val="008C3144"/>
    <w:rsid w:val="008C347D"/>
    <w:rsid w:val="008C3579"/>
    <w:rsid w:val="008C357A"/>
    <w:rsid w:val="008C36A1"/>
    <w:rsid w:val="008C389C"/>
    <w:rsid w:val="008C39B9"/>
    <w:rsid w:val="008C3A32"/>
    <w:rsid w:val="008C3AFC"/>
    <w:rsid w:val="008C3C71"/>
    <w:rsid w:val="008C3E94"/>
    <w:rsid w:val="008C3FA8"/>
    <w:rsid w:val="008C400D"/>
    <w:rsid w:val="008C407E"/>
    <w:rsid w:val="008C409B"/>
    <w:rsid w:val="008C4687"/>
    <w:rsid w:val="008C481A"/>
    <w:rsid w:val="008C493B"/>
    <w:rsid w:val="008C494A"/>
    <w:rsid w:val="008C4A41"/>
    <w:rsid w:val="008C4B7C"/>
    <w:rsid w:val="008C4BD2"/>
    <w:rsid w:val="008C4CAA"/>
    <w:rsid w:val="008C4EA5"/>
    <w:rsid w:val="008C4F58"/>
    <w:rsid w:val="008C502E"/>
    <w:rsid w:val="008C509F"/>
    <w:rsid w:val="008C5193"/>
    <w:rsid w:val="008C523A"/>
    <w:rsid w:val="008C540F"/>
    <w:rsid w:val="008C54EE"/>
    <w:rsid w:val="008C56FD"/>
    <w:rsid w:val="008C572D"/>
    <w:rsid w:val="008C57DE"/>
    <w:rsid w:val="008C5864"/>
    <w:rsid w:val="008C58E7"/>
    <w:rsid w:val="008C5B53"/>
    <w:rsid w:val="008C5F43"/>
    <w:rsid w:val="008C62B7"/>
    <w:rsid w:val="008C62C3"/>
    <w:rsid w:val="008C63D8"/>
    <w:rsid w:val="008C6542"/>
    <w:rsid w:val="008C68A3"/>
    <w:rsid w:val="008C6C57"/>
    <w:rsid w:val="008C6FFC"/>
    <w:rsid w:val="008C70C3"/>
    <w:rsid w:val="008C715C"/>
    <w:rsid w:val="008C7288"/>
    <w:rsid w:val="008C74F5"/>
    <w:rsid w:val="008C75A7"/>
    <w:rsid w:val="008C7700"/>
    <w:rsid w:val="008C7B24"/>
    <w:rsid w:val="008C7C4D"/>
    <w:rsid w:val="008D0094"/>
    <w:rsid w:val="008D04D0"/>
    <w:rsid w:val="008D06C9"/>
    <w:rsid w:val="008D0734"/>
    <w:rsid w:val="008D0772"/>
    <w:rsid w:val="008D078E"/>
    <w:rsid w:val="008D08D5"/>
    <w:rsid w:val="008D0A5F"/>
    <w:rsid w:val="008D0AB0"/>
    <w:rsid w:val="008D0BDA"/>
    <w:rsid w:val="008D0BE6"/>
    <w:rsid w:val="008D0CC5"/>
    <w:rsid w:val="008D1031"/>
    <w:rsid w:val="008D1039"/>
    <w:rsid w:val="008D106E"/>
    <w:rsid w:val="008D1190"/>
    <w:rsid w:val="008D120D"/>
    <w:rsid w:val="008D12D6"/>
    <w:rsid w:val="008D1317"/>
    <w:rsid w:val="008D1538"/>
    <w:rsid w:val="008D158F"/>
    <w:rsid w:val="008D1865"/>
    <w:rsid w:val="008D186C"/>
    <w:rsid w:val="008D1899"/>
    <w:rsid w:val="008D1948"/>
    <w:rsid w:val="008D1A21"/>
    <w:rsid w:val="008D1B10"/>
    <w:rsid w:val="008D1B95"/>
    <w:rsid w:val="008D1C0E"/>
    <w:rsid w:val="008D1CC5"/>
    <w:rsid w:val="008D1D63"/>
    <w:rsid w:val="008D1DF6"/>
    <w:rsid w:val="008D1F6B"/>
    <w:rsid w:val="008D20CF"/>
    <w:rsid w:val="008D2132"/>
    <w:rsid w:val="008D2181"/>
    <w:rsid w:val="008D219B"/>
    <w:rsid w:val="008D243A"/>
    <w:rsid w:val="008D2440"/>
    <w:rsid w:val="008D24AE"/>
    <w:rsid w:val="008D2581"/>
    <w:rsid w:val="008D263A"/>
    <w:rsid w:val="008D2737"/>
    <w:rsid w:val="008D297B"/>
    <w:rsid w:val="008D2A51"/>
    <w:rsid w:val="008D2B1E"/>
    <w:rsid w:val="008D2BCD"/>
    <w:rsid w:val="008D2C44"/>
    <w:rsid w:val="008D2DD5"/>
    <w:rsid w:val="008D3025"/>
    <w:rsid w:val="008D30F6"/>
    <w:rsid w:val="008D31E3"/>
    <w:rsid w:val="008D320E"/>
    <w:rsid w:val="008D3455"/>
    <w:rsid w:val="008D34B6"/>
    <w:rsid w:val="008D355F"/>
    <w:rsid w:val="008D35D1"/>
    <w:rsid w:val="008D363B"/>
    <w:rsid w:val="008D36E8"/>
    <w:rsid w:val="008D3771"/>
    <w:rsid w:val="008D38B8"/>
    <w:rsid w:val="008D3B1E"/>
    <w:rsid w:val="008D3D71"/>
    <w:rsid w:val="008D3E1C"/>
    <w:rsid w:val="008D3F87"/>
    <w:rsid w:val="008D40EA"/>
    <w:rsid w:val="008D42D1"/>
    <w:rsid w:val="008D4505"/>
    <w:rsid w:val="008D46BE"/>
    <w:rsid w:val="008D4889"/>
    <w:rsid w:val="008D492C"/>
    <w:rsid w:val="008D4A41"/>
    <w:rsid w:val="008D4BAE"/>
    <w:rsid w:val="008D4BB7"/>
    <w:rsid w:val="008D4BE0"/>
    <w:rsid w:val="008D4CD4"/>
    <w:rsid w:val="008D4E93"/>
    <w:rsid w:val="008D4FCF"/>
    <w:rsid w:val="008D5001"/>
    <w:rsid w:val="008D5107"/>
    <w:rsid w:val="008D5158"/>
    <w:rsid w:val="008D516D"/>
    <w:rsid w:val="008D51D2"/>
    <w:rsid w:val="008D53B3"/>
    <w:rsid w:val="008D54E1"/>
    <w:rsid w:val="008D5555"/>
    <w:rsid w:val="008D5614"/>
    <w:rsid w:val="008D5675"/>
    <w:rsid w:val="008D5697"/>
    <w:rsid w:val="008D56C3"/>
    <w:rsid w:val="008D56F2"/>
    <w:rsid w:val="008D570E"/>
    <w:rsid w:val="008D57A1"/>
    <w:rsid w:val="008D57A8"/>
    <w:rsid w:val="008D589E"/>
    <w:rsid w:val="008D598B"/>
    <w:rsid w:val="008D5A21"/>
    <w:rsid w:val="008D5A46"/>
    <w:rsid w:val="008D5D17"/>
    <w:rsid w:val="008D5D97"/>
    <w:rsid w:val="008D5EF5"/>
    <w:rsid w:val="008D600B"/>
    <w:rsid w:val="008D6107"/>
    <w:rsid w:val="008D614C"/>
    <w:rsid w:val="008D6199"/>
    <w:rsid w:val="008D619F"/>
    <w:rsid w:val="008D6391"/>
    <w:rsid w:val="008D63BB"/>
    <w:rsid w:val="008D6403"/>
    <w:rsid w:val="008D643E"/>
    <w:rsid w:val="008D6463"/>
    <w:rsid w:val="008D64CD"/>
    <w:rsid w:val="008D687F"/>
    <w:rsid w:val="008D6B4A"/>
    <w:rsid w:val="008D6C71"/>
    <w:rsid w:val="008D6D3A"/>
    <w:rsid w:val="008D6E4C"/>
    <w:rsid w:val="008D6FD2"/>
    <w:rsid w:val="008D7025"/>
    <w:rsid w:val="008D707A"/>
    <w:rsid w:val="008D725C"/>
    <w:rsid w:val="008D734D"/>
    <w:rsid w:val="008D763C"/>
    <w:rsid w:val="008D7713"/>
    <w:rsid w:val="008D7766"/>
    <w:rsid w:val="008D77E1"/>
    <w:rsid w:val="008D7865"/>
    <w:rsid w:val="008D7A13"/>
    <w:rsid w:val="008D7B12"/>
    <w:rsid w:val="008D7B32"/>
    <w:rsid w:val="008D7BF6"/>
    <w:rsid w:val="008D7CA7"/>
    <w:rsid w:val="008E00D1"/>
    <w:rsid w:val="008E00E9"/>
    <w:rsid w:val="008E0116"/>
    <w:rsid w:val="008E020F"/>
    <w:rsid w:val="008E0488"/>
    <w:rsid w:val="008E066F"/>
    <w:rsid w:val="008E0840"/>
    <w:rsid w:val="008E0843"/>
    <w:rsid w:val="008E0877"/>
    <w:rsid w:val="008E0A3E"/>
    <w:rsid w:val="008E0AC6"/>
    <w:rsid w:val="008E0BDB"/>
    <w:rsid w:val="008E0C28"/>
    <w:rsid w:val="008E0DFA"/>
    <w:rsid w:val="008E0E64"/>
    <w:rsid w:val="008E0E7D"/>
    <w:rsid w:val="008E1724"/>
    <w:rsid w:val="008E1900"/>
    <w:rsid w:val="008E1983"/>
    <w:rsid w:val="008E1989"/>
    <w:rsid w:val="008E1A7B"/>
    <w:rsid w:val="008E1D24"/>
    <w:rsid w:val="008E1D83"/>
    <w:rsid w:val="008E1ECE"/>
    <w:rsid w:val="008E1EE2"/>
    <w:rsid w:val="008E21B4"/>
    <w:rsid w:val="008E22EA"/>
    <w:rsid w:val="008E2365"/>
    <w:rsid w:val="008E238D"/>
    <w:rsid w:val="008E24D5"/>
    <w:rsid w:val="008E2596"/>
    <w:rsid w:val="008E262F"/>
    <w:rsid w:val="008E2A49"/>
    <w:rsid w:val="008E2BE2"/>
    <w:rsid w:val="008E2C6A"/>
    <w:rsid w:val="008E2C7D"/>
    <w:rsid w:val="008E2CF7"/>
    <w:rsid w:val="008E2D52"/>
    <w:rsid w:val="008E2D5C"/>
    <w:rsid w:val="008E2D92"/>
    <w:rsid w:val="008E2F0A"/>
    <w:rsid w:val="008E3000"/>
    <w:rsid w:val="008E33B1"/>
    <w:rsid w:val="008E33E5"/>
    <w:rsid w:val="008E342F"/>
    <w:rsid w:val="008E3AEA"/>
    <w:rsid w:val="008E3BDD"/>
    <w:rsid w:val="008E3E38"/>
    <w:rsid w:val="008E3F80"/>
    <w:rsid w:val="008E3FC1"/>
    <w:rsid w:val="008E40E8"/>
    <w:rsid w:val="008E42CC"/>
    <w:rsid w:val="008E43F6"/>
    <w:rsid w:val="008E4429"/>
    <w:rsid w:val="008E4615"/>
    <w:rsid w:val="008E4740"/>
    <w:rsid w:val="008E48C6"/>
    <w:rsid w:val="008E4A26"/>
    <w:rsid w:val="008E4A2C"/>
    <w:rsid w:val="008E4B6A"/>
    <w:rsid w:val="008E4B83"/>
    <w:rsid w:val="008E4C43"/>
    <w:rsid w:val="008E4CDA"/>
    <w:rsid w:val="008E4FF1"/>
    <w:rsid w:val="008E5184"/>
    <w:rsid w:val="008E5375"/>
    <w:rsid w:val="008E544E"/>
    <w:rsid w:val="008E573E"/>
    <w:rsid w:val="008E57DC"/>
    <w:rsid w:val="008E591B"/>
    <w:rsid w:val="008E5B60"/>
    <w:rsid w:val="008E5C3E"/>
    <w:rsid w:val="008E5FAD"/>
    <w:rsid w:val="008E5FF1"/>
    <w:rsid w:val="008E62D0"/>
    <w:rsid w:val="008E62EC"/>
    <w:rsid w:val="008E631A"/>
    <w:rsid w:val="008E6524"/>
    <w:rsid w:val="008E65A2"/>
    <w:rsid w:val="008E6678"/>
    <w:rsid w:val="008E6AFD"/>
    <w:rsid w:val="008E6F02"/>
    <w:rsid w:val="008E6FE5"/>
    <w:rsid w:val="008E7032"/>
    <w:rsid w:val="008E70E6"/>
    <w:rsid w:val="008E71B5"/>
    <w:rsid w:val="008E7383"/>
    <w:rsid w:val="008E74BA"/>
    <w:rsid w:val="008E74FB"/>
    <w:rsid w:val="008E75E8"/>
    <w:rsid w:val="008E7659"/>
    <w:rsid w:val="008E7743"/>
    <w:rsid w:val="008E77D7"/>
    <w:rsid w:val="008E786C"/>
    <w:rsid w:val="008E794D"/>
    <w:rsid w:val="008E7977"/>
    <w:rsid w:val="008E79BD"/>
    <w:rsid w:val="008E79F7"/>
    <w:rsid w:val="008E7ACC"/>
    <w:rsid w:val="008E7B1D"/>
    <w:rsid w:val="008E7C5B"/>
    <w:rsid w:val="008E7C5E"/>
    <w:rsid w:val="008E7D27"/>
    <w:rsid w:val="008E7E91"/>
    <w:rsid w:val="008E7F0D"/>
    <w:rsid w:val="008F0398"/>
    <w:rsid w:val="008F03B8"/>
    <w:rsid w:val="008F03C8"/>
    <w:rsid w:val="008F05B1"/>
    <w:rsid w:val="008F061C"/>
    <w:rsid w:val="008F0682"/>
    <w:rsid w:val="008F07A3"/>
    <w:rsid w:val="008F087E"/>
    <w:rsid w:val="008F0A20"/>
    <w:rsid w:val="008F0A28"/>
    <w:rsid w:val="008F0AC5"/>
    <w:rsid w:val="008F0B06"/>
    <w:rsid w:val="008F0B0D"/>
    <w:rsid w:val="008F0B85"/>
    <w:rsid w:val="008F0D2A"/>
    <w:rsid w:val="008F0DD5"/>
    <w:rsid w:val="008F0F0F"/>
    <w:rsid w:val="008F0F63"/>
    <w:rsid w:val="008F0FB1"/>
    <w:rsid w:val="008F0FC4"/>
    <w:rsid w:val="008F0FE5"/>
    <w:rsid w:val="008F10E6"/>
    <w:rsid w:val="008F1131"/>
    <w:rsid w:val="008F13B8"/>
    <w:rsid w:val="008F13C4"/>
    <w:rsid w:val="008F13E4"/>
    <w:rsid w:val="008F1437"/>
    <w:rsid w:val="008F14DB"/>
    <w:rsid w:val="008F152C"/>
    <w:rsid w:val="008F15BD"/>
    <w:rsid w:val="008F1648"/>
    <w:rsid w:val="008F175B"/>
    <w:rsid w:val="008F1816"/>
    <w:rsid w:val="008F1854"/>
    <w:rsid w:val="008F1C1C"/>
    <w:rsid w:val="008F1C7C"/>
    <w:rsid w:val="008F1D6A"/>
    <w:rsid w:val="008F1EB5"/>
    <w:rsid w:val="008F1FF9"/>
    <w:rsid w:val="008F2116"/>
    <w:rsid w:val="008F21DD"/>
    <w:rsid w:val="008F2350"/>
    <w:rsid w:val="008F23B5"/>
    <w:rsid w:val="008F23FF"/>
    <w:rsid w:val="008F249A"/>
    <w:rsid w:val="008F24BF"/>
    <w:rsid w:val="008F2590"/>
    <w:rsid w:val="008F2608"/>
    <w:rsid w:val="008F26F7"/>
    <w:rsid w:val="008F277E"/>
    <w:rsid w:val="008F2790"/>
    <w:rsid w:val="008F27DE"/>
    <w:rsid w:val="008F27E2"/>
    <w:rsid w:val="008F2841"/>
    <w:rsid w:val="008F2869"/>
    <w:rsid w:val="008F28FB"/>
    <w:rsid w:val="008F2A9E"/>
    <w:rsid w:val="008F2B1E"/>
    <w:rsid w:val="008F2B46"/>
    <w:rsid w:val="008F2BD1"/>
    <w:rsid w:val="008F2C0C"/>
    <w:rsid w:val="008F2DF2"/>
    <w:rsid w:val="008F2E7B"/>
    <w:rsid w:val="008F2F05"/>
    <w:rsid w:val="008F30DB"/>
    <w:rsid w:val="008F31A2"/>
    <w:rsid w:val="008F3217"/>
    <w:rsid w:val="008F34DA"/>
    <w:rsid w:val="008F353F"/>
    <w:rsid w:val="008F3660"/>
    <w:rsid w:val="008F36E4"/>
    <w:rsid w:val="008F373D"/>
    <w:rsid w:val="008F390D"/>
    <w:rsid w:val="008F3991"/>
    <w:rsid w:val="008F39C7"/>
    <w:rsid w:val="008F3A04"/>
    <w:rsid w:val="008F3A4C"/>
    <w:rsid w:val="008F3B66"/>
    <w:rsid w:val="008F3C1A"/>
    <w:rsid w:val="008F3C82"/>
    <w:rsid w:val="008F3CCD"/>
    <w:rsid w:val="008F3CED"/>
    <w:rsid w:val="008F3DB3"/>
    <w:rsid w:val="008F3DC8"/>
    <w:rsid w:val="008F3E6C"/>
    <w:rsid w:val="008F3F52"/>
    <w:rsid w:val="008F3F64"/>
    <w:rsid w:val="008F40FC"/>
    <w:rsid w:val="008F414C"/>
    <w:rsid w:val="008F42FB"/>
    <w:rsid w:val="008F4491"/>
    <w:rsid w:val="008F4564"/>
    <w:rsid w:val="008F4701"/>
    <w:rsid w:val="008F4773"/>
    <w:rsid w:val="008F493E"/>
    <w:rsid w:val="008F49A6"/>
    <w:rsid w:val="008F4AD2"/>
    <w:rsid w:val="008F4BD6"/>
    <w:rsid w:val="008F4F81"/>
    <w:rsid w:val="008F504B"/>
    <w:rsid w:val="008F517E"/>
    <w:rsid w:val="008F52F5"/>
    <w:rsid w:val="008F5304"/>
    <w:rsid w:val="008F535B"/>
    <w:rsid w:val="008F55BA"/>
    <w:rsid w:val="008F573C"/>
    <w:rsid w:val="008F5740"/>
    <w:rsid w:val="008F5856"/>
    <w:rsid w:val="008F5A44"/>
    <w:rsid w:val="008F5C69"/>
    <w:rsid w:val="008F5D1D"/>
    <w:rsid w:val="008F5E00"/>
    <w:rsid w:val="008F5F33"/>
    <w:rsid w:val="008F5F56"/>
    <w:rsid w:val="008F616A"/>
    <w:rsid w:val="008F653B"/>
    <w:rsid w:val="008F694D"/>
    <w:rsid w:val="008F698F"/>
    <w:rsid w:val="008F6AA7"/>
    <w:rsid w:val="008F6ACE"/>
    <w:rsid w:val="008F6BDA"/>
    <w:rsid w:val="008F6C4B"/>
    <w:rsid w:val="008F6C78"/>
    <w:rsid w:val="008F6CE9"/>
    <w:rsid w:val="008F6CF2"/>
    <w:rsid w:val="008F6D55"/>
    <w:rsid w:val="008F6DCC"/>
    <w:rsid w:val="008F6F83"/>
    <w:rsid w:val="008F708B"/>
    <w:rsid w:val="008F70C7"/>
    <w:rsid w:val="008F7143"/>
    <w:rsid w:val="008F7291"/>
    <w:rsid w:val="008F730B"/>
    <w:rsid w:val="008F749A"/>
    <w:rsid w:val="008F7582"/>
    <w:rsid w:val="008F7695"/>
    <w:rsid w:val="008F7833"/>
    <w:rsid w:val="008F79BB"/>
    <w:rsid w:val="008F7A76"/>
    <w:rsid w:val="008F7B63"/>
    <w:rsid w:val="008F7CFD"/>
    <w:rsid w:val="008F7D22"/>
    <w:rsid w:val="008F7D23"/>
    <w:rsid w:val="008F7E00"/>
    <w:rsid w:val="008F7E96"/>
    <w:rsid w:val="008F7FF5"/>
    <w:rsid w:val="00900127"/>
    <w:rsid w:val="009005C1"/>
    <w:rsid w:val="009006E6"/>
    <w:rsid w:val="0090091D"/>
    <w:rsid w:val="0090099D"/>
    <w:rsid w:val="00900AFB"/>
    <w:rsid w:val="00900F93"/>
    <w:rsid w:val="00901153"/>
    <w:rsid w:val="009011ED"/>
    <w:rsid w:val="00901509"/>
    <w:rsid w:val="00901627"/>
    <w:rsid w:val="0090174B"/>
    <w:rsid w:val="009019A0"/>
    <w:rsid w:val="00901CD0"/>
    <w:rsid w:val="00901D10"/>
    <w:rsid w:val="00901F35"/>
    <w:rsid w:val="0090203E"/>
    <w:rsid w:val="00902058"/>
    <w:rsid w:val="00902205"/>
    <w:rsid w:val="00902226"/>
    <w:rsid w:val="0090248C"/>
    <w:rsid w:val="00902664"/>
    <w:rsid w:val="009026A6"/>
    <w:rsid w:val="009026AE"/>
    <w:rsid w:val="009026C8"/>
    <w:rsid w:val="009027C7"/>
    <w:rsid w:val="00902812"/>
    <w:rsid w:val="009028BD"/>
    <w:rsid w:val="009028FB"/>
    <w:rsid w:val="00902E00"/>
    <w:rsid w:val="00902E71"/>
    <w:rsid w:val="00902F97"/>
    <w:rsid w:val="0090329C"/>
    <w:rsid w:val="009032D9"/>
    <w:rsid w:val="009032FC"/>
    <w:rsid w:val="009033BF"/>
    <w:rsid w:val="009034F9"/>
    <w:rsid w:val="009035DB"/>
    <w:rsid w:val="0090361D"/>
    <w:rsid w:val="00903640"/>
    <w:rsid w:val="009036BC"/>
    <w:rsid w:val="009036F7"/>
    <w:rsid w:val="00903751"/>
    <w:rsid w:val="0090389F"/>
    <w:rsid w:val="009038A5"/>
    <w:rsid w:val="00903952"/>
    <w:rsid w:val="00903C79"/>
    <w:rsid w:val="00903F6D"/>
    <w:rsid w:val="00903FA8"/>
    <w:rsid w:val="0090401E"/>
    <w:rsid w:val="00904352"/>
    <w:rsid w:val="00904392"/>
    <w:rsid w:val="009043E8"/>
    <w:rsid w:val="00904430"/>
    <w:rsid w:val="009044A7"/>
    <w:rsid w:val="00904559"/>
    <w:rsid w:val="00904562"/>
    <w:rsid w:val="00904660"/>
    <w:rsid w:val="009046AC"/>
    <w:rsid w:val="009047D4"/>
    <w:rsid w:val="009048D8"/>
    <w:rsid w:val="00904922"/>
    <w:rsid w:val="00904B10"/>
    <w:rsid w:val="00904DE8"/>
    <w:rsid w:val="00904E78"/>
    <w:rsid w:val="00905036"/>
    <w:rsid w:val="009050C3"/>
    <w:rsid w:val="009050F3"/>
    <w:rsid w:val="00905102"/>
    <w:rsid w:val="009051C3"/>
    <w:rsid w:val="009052EE"/>
    <w:rsid w:val="0090536B"/>
    <w:rsid w:val="009053B8"/>
    <w:rsid w:val="00905430"/>
    <w:rsid w:val="0090549D"/>
    <w:rsid w:val="009056F6"/>
    <w:rsid w:val="00905862"/>
    <w:rsid w:val="0090592E"/>
    <w:rsid w:val="0090596D"/>
    <w:rsid w:val="009059D5"/>
    <w:rsid w:val="00905C50"/>
    <w:rsid w:val="00905E0A"/>
    <w:rsid w:val="00905E40"/>
    <w:rsid w:val="00905F83"/>
    <w:rsid w:val="009060A8"/>
    <w:rsid w:val="0090615B"/>
    <w:rsid w:val="009061AD"/>
    <w:rsid w:val="009062AC"/>
    <w:rsid w:val="0090631B"/>
    <w:rsid w:val="009063B4"/>
    <w:rsid w:val="009063D8"/>
    <w:rsid w:val="009063F8"/>
    <w:rsid w:val="00906436"/>
    <w:rsid w:val="00906456"/>
    <w:rsid w:val="00906569"/>
    <w:rsid w:val="0090659E"/>
    <w:rsid w:val="00906703"/>
    <w:rsid w:val="009067C5"/>
    <w:rsid w:val="0090689C"/>
    <w:rsid w:val="0090694C"/>
    <w:rsid w:val="00906C92"/>
    <w:rsid w:val="00906CB9"/>
    <w:rsid w:val="00906DB6"/>
    <w:rsid w:val="00906E25"/>
    <w:rsid w:val="00906FBF"/>
    <w:rsid w:val="009070B7"/>
    <w:rsid w:val="009070D8"/>
    <w:rsid w:val="0090725C"/>
    <w:rsid w:val="0090772A"/>
    <w:rsid w:val="0090788E"/>
    <w:rsid w:val="009079A2"/>
    <w:rsid w:val="00907C5C"/>
    <w:rsid w:val="00907C65"/>
    <w:rsid w:val="00907C79"/>
    <w:rsid w:val="00907D19"/>
    <w:rsid w:val="00907DD9"/>
    <w:rsid w:val="00907E2E"/>
    <w:rsid w:val="00907E8C"/>
    <w:rsid w:val="009100C8"/>
    <w:rsid w:val="00910266"/>
    <w:rsid w:val="0091057C"/>
    <w:rsid w:val="00910674"/>
    <w:rsid w:val="00910737"/>
    <w:rsid w:val="009108A3"/>
    <w:rsid w:val="00910ECE"/>
    <w:rsid w:val="00910F2D"/>
    <w:rsid w:val="00911170"/>
    <w:rsid w:val="0091131B"/>
    <w:rsid w:val="00911540"/>
    <w:rsid w:val="0091163E"/>
    <w:rsid w:val="009116E7"/>
    <w:rsid w:val="00911724"/>
    <w:rsid w:val="00911741"/>
    <w:rsid w:val="00911873"/>
    <w:rsid w:val="0091189F"/>
    <w:rsid w:val="00911930"/>
    <w:rsid w:val="00911A6E"/>
    <w:rsid w:val="00911B79"/>
    <w:rsid w:val="00911BFD"/>
    <w:rsid w:val="00911D18"/>
    <w:rsid w:val="00911D3D"/>
    <w:rsid w:val="00911E6D"/>
    <w:rsid w:val="00911FA8"/>
    <w:rsid w:val="00911FFD"/>
    <w:rsid w:val="0091203C"/>
    <w:rsid w:val="00912089"/>
    <w:rsid w:val="009120D2"/>
    <w:rsid w:val="0091218B"/>
    <w:rsid w:val="009122C2"/>
    <w:rsid w:val="009122FB"/>
    <w:rsid w:val="009123AA"/>
    <w:rsid w:val="009123E1"/>
    <w:rsid w:val="00912408"/>
    <w:rsid w:val="00912445"/>
    <w:rsid w:val="0091249D"/>
    <w:rsid w:val="00912762"/>
    <w:rsid w:val="009127D1"/>
    <w:rsid w:val="00912803"/>
    <w:rsid w:val="00912855"/>
    <w:rsid w:val="00912990"/>
    <w:rsid w:val="00912A2B"/>
    <w:rsid w:val="00912A64"/>
    <w:rsid w:val="00912B17"/>
    <w:rsid w:val="00912D88"/>
    <w:rsid w:val="00912F19"/>
    <w:rsid w:val="009130C5"/>
    <w:rsid w:val="009130E6"/>
    <w:rsid w:val="00913238"/>
    <w:rsid w:val="009132B8"/>
    <w:rsid w:val="009132C7"/>
    <w:rsid w:val="009132EE"/>
    <w:rsid w:val="00913332"/>
    <w:rsid w:val="00913355"/>
    <w:rsid w:val="009133BE"/>
    <w:rsid w:val="0091355D"/>
    <w:rsid w:val="00913563"/>
    <w:rsid w:val="00913622"/>
    <w:rsid w:val="009137FB"/>
    <w:rsid w:val="0091380A"/>
    <w:rsid w:val="00913B69"/>
    <w:rsid w:val="00913F27"/>
    <w:rsid w:val="0091402F"/>
    <w:rsid w:val="00914082"/>
    <w:rsid w:val="00914104"/>
    <w:rsid w:val="0091423A"/>
    <w:rsid w:val="00914254"/>
    <w:rsid w:val="00914554"/>
    <w:rsid w:val="0091466C"/>
    <w:rsid w:val="0091468F"/>
    <w:rsid w:val="009146CC"/>
    <w:rsid w:val="00914AEA"/>
    <w:rsid w:val="00914BB8"/>
    <w:rsid w:val="00914C18"/>
    <w:rsid w:val="00914D06"/>
    <w:rsid w:val="00914D61"/>
    <w:rsid w:val="0091501B"/>
    <w:rsid w:val="00915057"/>
    <w:rsid w:val="0091514E"/>
    <w:rsid w:val="009157D7"/>
    <w:rsid w:val="00915862"/>
    <w:rsid w:val="00915979"/>
    <w:rsid w:val="009159F4"/>
    <w:rsid w:val="00915A5D"/>
    <w:rsid w:val="00915C79"/>
    <w:rsid w:val="00915C9E"/>
    <w:rsid w:val="00915D46"/>
    <w:rsid w:val="00915F5F"/>
    <w:rsid w:val="00916004"/>
    <w:rsid w:val="00916013"/>
    <w:rsid w:val="00916077"/>
    <w:rsid w:val="00916317"/>
    <w:rsid w:val="0091636F"/>
    <w:rsid w:val="0091639F"/>
    <w:rsid w:val="00916467"/>
    <w:rsid w:val="00916595"/>
    <w:rsid w:val="009167E6"/>
    <w:rsid w:val="00916916"/>
    <w:rsid w:val="00916925"/>
    <w:rsid w:val="00916997"/>
    <w:rsid w:val="00916A83"/>
    <w:rsid w:val="00916C7C"/>
    <w:rsid w:val="00916D47"/>
    <w:rsid w:val="00916E0A"/>
    <w:rsid w:val="009170F6"/>
    <w:rsid w:val="0091719D"/>
    <w:rsid w:val="009171CF"/>
    <w:rsid w:val="009172C3"/>
    <w:rsid w:val="00917357"/>
    <w:rsid w:val="009173A3"/>
    <w:rsid w:val="00917427"/>
    <w:rsid w:val="009174EA"/>
    <w:rsid w:val="0091758F"/>
    <w:rsid w:val="009175B9"/>
    <w:rsid w:val="00917772"/>
    <w:rsid w:val="009177BF"/>
    <w:rsid w:val="00917A5C"/>
    <w:rsid w:val="00917AC4"/>
    <w:rsid w:val="00917AD9"/>
    <w:rsid w:val="00917B57"/>
    <w:rsid w:val="00917C5B"/>
    <w:rsid w:val="00917DB4"/>
    <w:rsid w:val="00917E8B"/>
    <w:rsid w:val="00917EF5"/>
    <w:rsid w:val="00920058"/>
    <w:rsid w:val="00920179"/>
    <w:rsid w:val="009201B7"/>
    <w:rsid w:val="009202A3"/>
    <w:rsid w:val="009203BD"/>
    <w:rsid w:val="009203C0"/>
    <w:rsid w:val="00920449"/>
    <w:rsid w:val="00920594"/>
    <w:rsid w:val="009205A1"/>
    <w:rsid w:val="009205FA"/>
    <w:rsid w:val="00920611"/>
    <w:rsid w:val="009207DC"/>
    <w:rsid w:val="00920833"/>
    <w:rsid w:val="00920845"/>
    <w:rsid w:val="00920921"/>
    <w:rsid w:val="00920A24"/>
    <w:rsid w:val="00920A2A"/>
    <w:rsid w:val="00920B88"/>
    <w:rsid w:val="00920D13"/>
    <w:rsid w:val="0092102D"/>
    <w:rsid w:val="0092132A"/>
    <w:rsid w:val="009216ED"/>
    <w:rsid w:val="00921829"/>
    <w:rsid w:val="009219CA"/>
    <w:rsid w:val="00921C4F"/>
    <w:rsid w:val="00921C91"/>
    <w:rsid w:val="00921CBB"/>
    <w:rsid w:val="00921D71"/>
    <w:rsid w:val="00921DEB"/>
    <w:rsid w:val="0092259C"/>
    <w:rsid w:val="00922861"/>
    <w:rsid w:val="009229D0"/>
    <w:rsid w:val="00922A93"/>
    <w:rsid w:val="00922AB9"/>
    <w:rsid w:val="00922B2D"/>
    <w:rsid w:val="00922B89"/>
    <w:rsid w:val="00922B8E"/>
    <w:rsid w:val="00922C92"/>
    <w:rsid w:val="00922CE4"/>
    <w:rsid w:val="00922E8D"/>
    <w:rsid w:val="00923195"/>
    <w:rsid w:val="0092325D"/>
    <w:rsid w:val="009232A3"/>
    <w:rsid w:val="00923819"/>
    <w:rsid w:val="009239AC"/>
    <w:rsid w:val="00923AED"/>
    <w:rsid w:val="00923C43"/>
    <w:rsid w:val="00923CC9"/>
    <w:rsid w:val="00923D07"/>
    <w:rsid w:val="00923DE6"/>
    <w:rsid w:val="00923DFE"/>
    <w:rsid w:val="00923E4C"/>
    <w:rsid w:val="00924031"/>
    <w:rsid w:val="0092403B"/>
    <w:rsid w:val="00924044"/>
    <w:rsid w:val="009240A8"/>
    <w:rsid w:val="009240F2"/>
    <w:rsid w:val="00924542"/>
    <w:rsid w:val="009245A2"/>
    <w:rsid w:val="00924643"/>
    <w:rsid w:val="00924681"/>
    <w:rsid w:val="00924898"/>
    <w:rsid w:val="009248A0"/>
    <w:rsid w:val="0092491F"/>
    <w:rsid w:val="00924B47"/>
    <w:rsid w:val="00924C99"/>
    <w:rsid w:val="00924E85"/>
    <w:rsid w:val="00924EB0"/>
    <w:rsid w:val="00924F03"/>
    <w:rsid w:val="009250FF"/>
    <w:rsid w:val="009252B7"/>
    <w:rsid w:val="009253C4"/>
    <w:rsid w:val="009254F6"/>
    <w:rsid w:val="009255D6"/>
    <w:rsid w:val="0092569E"/>
    <w:rsid w:val="0092571F"/>
    <w:rsid w:val="00925771"/>
    <w:rsid w:val="00925967"/>
    <w:rsid w:val="0092625B"/>
    <w:rsid w:val="0092648F"/>
    <w:rsid w:val="009265D0"/>
    <w:rsid w:val="00926690"/>
    <w:rsid w:val="00926828"/>
    <w:rsid w:val="0092682E"/>
    <w:rsid w:val="0092688B"/>
    <w:rsid w:val="00926908"/>
    <w:rsid w:val="0092697B"/>
    <w:rsid w:val="009269A5"/>
    <w:rsid w:val="00926BDA"/>
    <w:rsid w:val="00926C06"/>
    <w:rsid w:val="00926C16"/>
    <w:rsid w:val="00926DE5"/>
    <w:rsid w:val="00926EF7"/>
    <w:rsid w:val="009271AB"/>
    <w:rsid w:val="009271B4"/>
    <w:rsid w:val="009272B2"/>
    <w:rsid w:val="00927322"/>
    <w:rsid w:val="00927402"/>
    <w:rsid w:val="0092751F"/>
    <w:rsid w:val="00927550"/>
    <w:rsid w:val="00927561"/>
    <w:rsid w:val="00927709"/>
    <w:rsid w:val="0092780B"/>
    <w:rsid w:val="00927A4C"/>
    <w:rsid w:val="00927A6E"/>
    <w:rsid w:val="00927EBE"/>
    <w:rsid w:val="00927EE1"/>
    <w:rsid w:val="00930004"/>
    <w:rsid w:val="00930012"/>
    <w:rsid w:val="0093014C"/>
    <w:rsid w:val="00930333"/>
    <w:rsid w:val="009303E3"/>
    <w:rsid w:val="009304F1"/>
    <w:rsid w:val="009305A3"/>
    <w:rsid w:val="00930824"/>
    <w:rsid w:val="00930993"/>
    <w:rsid w:val="00930A5E"/>
    <w:rsid w:val="00930BC1"/>
    <w:rsid w:val="00930DCB"/>
    <w:rsid w:val="00930DFD"/>
    <w:rsid w:val="00930E62"/>
    <w:rsid w:val="00930E95"/>
    <w:rsid w:val="00930EA0"/>
    <w:rsid w:val="00930F10"/>
    <w:rsid w:val="009310ED"/>
    <w:rsid w:val="0093116B"/>
    <w:rsid w:val="009311BC"/>
    <w:rsid w:val="009311C3"/>
    <w:rsid w:val="009312F5"/>
    <w:rsid w:val="0093134C"/>
    <w:rsid w:val="0093156F"/>
    <w:rsid w:val="00931577"/>
    <w:rsid w:val="009315BF"/>
    <w:rsid w:val="0093168A"/>
    <w:rsid w:val="00931795"/>
    <w:rsid w:val="009318D3"/>
    <w:rsid w:val="009319C9"/>
    <w:rsid w:val="00931A45"/>
    <w:rsid w:val="00931A8F"/>
    <w:rsid w:val="00931C04"/>
    <w:rsid w:val="00931C57"/>
    <w:rsid w:val="00931D2D"/>
    <w:rsid w:val="00931E3D"/>
    <w:rsid w:val="00931F0A"/>
    <w:rsid w:val="0093220D"/>
    <w:rsid w:val="00932257"/>
    <w:rsid w:val="00932477"/>
    <w:rsid w:val="009325FE"/>
    <w:rsid w:val="00932619"/>
    <w:rsid w:val="0093263D"/>
    <w:rsid w:val="009327AB"/>
    <w:rsid w:val="009329B7"/>
    <w:rsid w:val="00932AC8"/>
    <w:rsid w:val="00932BD0"/>
    <w:rsid w:val="00932C2A"/>
    <w:rsid w:val="00932C50"/>
    <w:rsid w:val="00932CE2"/>
    <w:rsid w:val="00932D4D"/>
    <w:rsid w:val="00932DE1"/>
    <w:rsid w:val="00932F0E"/>
    <w:rsid w:val="00932FD4"/>
    <w:rsid w:val="009333C0"/>
    <w:rsid w:val="00933456"/>
    <w:rsid w:val="0093346F"/>
    <w:rsid w:val="0093351C"/>
    <w:rsid w:val="009336B8"/>
    <w:rsid w:val="00933A98"/>
    <w:rsid w:val="00933AA1"/>
    <w:rsid w:val="00933D1E"/>
    <w:rsid w:val="00933F48"/>
    <w:rsid w:val="0093400F"/>
    <w:rsid w:val="009340D5"/>
    <w:rsid w:val="00934137"/>
    <w:rsid w:val="00934534"/>
    <w:rsid w:val="009345C3"/>
    <w:rsid w:val="009345E8"/>
    <w:rsid w:val="00934712"/>
    <w:rsid w:val="0093473B"/>
    <w:rsid w:val="00934775"/>
    <w:rsid w:val="0093484E"/>
    <w:rsid w:val="009348AC"/>
    <w:rsid w:val="00934A4C"/>
    <w:rsid w:val="00934A85"/>
    <w:rsid w:val="00934C0D"/>
    <w:rsid w:val="00934D70"/>
    <w:rsid w:val="00934DC5"/>
    <w:rsid w:val="00934E4C"/>
    <w:rsid w:val="00934FD9"/>
    <w:rsid w:val="009350B8"/>
    <w:rsid w:val="009351DC"/>
    <w:rsid w:val="00935234"/>
    <w:rsid w:val="0093525E"/>
    <w:rsid w:val="00935559"/>
    <w:rsid w:val="009358C4"/>
    <w:rsid w:val="009358F7"/>
    <w:rsid w:val="009359C0"/>
    <w:rsid w:val="00935A6B"/>
    <w:rsid w:val="00935AD1"/>
    <w:rsid w:val="00935ADC"/>
    <w:rsid w:val="00935B63"/>
    <w:rsid w:val="00935CDD"/>
    <w:rsid w:val="00935CF5"/>
    <w:rsid w:val="00935D68"/>
    <w:rsid w:val="00935E0A"/>
    <w:rsid w:val="00935E64"/>
    <w:rsid w:val="00936183"/>
    <w:rsid w:val="00936312"/>
    <w:rsid w:val="00936389"/>
    <w:rsid w:val="00936519"/>
    <w:rsid w:val="00936544"/>
    <w:rsid w:val="00936547"/>
    <w:rsid w:val="0093662D"/>
    <w:rsid w:val="00936820"/>
    <w:rsid w:val="00936847"/>
    <w:rsid w:val="009369F7"/>
    <w:rsid w:val="00936C03"/>
    <w:rsid w:val="00936C91"/>
    <w:rsid w:val="00936CCB"/>
    <w:rsid w:val="00936E22"/>
    <w:rsid w:val="00936E63"/>
    <w:rsid w:val="00936EC1"/>
    <w:rsid w:val="00936EF9"/>
    <w:rsid w:val="00936FE2"/>
    <w:rsid w:val="00937031"/>
    <w:rsid w:val="00937086"/>
    <w:rsid w:val="00937191"/>
    <w:rsid w:val="00937561"/>
    <w:rsid w:val="009376D3"/>
    <w:rsid w:val="00937CA5"/>
    <w:rsid w:val="00937D34"/>
    <w:rsid w:val="00937E8E"/>
    <w:rsid w:val="00937EF1"/>
    <w:rsid w:val="00937F2A"/>
    <w:rsid w:val="00937FD8"/>
    <w:rsid w:val="0094022A"/>
    <w:rsid w:val="00940341"/>
    <w:rsid w:val="009403DD"/>
    <w:rsid w:val="009404FB"/>
    <w:rsid w:val="009405C0"/>
    <w:rsid w:val="00940611"/>
    <w:rsid w:val="00940667"/>
    <w:rsid w:val="00940669"/>
    <w:rsid w:val="00940792"/>
    <w:rsid w:val="009408AD"/>
    <w:rsid w:val="009408EA"/>
    <w:rsid w:val="00940A04"/>
    <w:rsid w:val="00940A2E"/>
    <w:rsid w:val="00940A83"/>
    <w:rsid w:val="00940B56"/>
    <w:rsid w:val="00940D49"/>
    <w:rsid w:val="00940DAA"/>
    <w:rsid w:val="00940DEF"/>
    <w:rsid w:val="00940E88"/>
    <w:rsid w:val="00940ED9"/>
    <w:rsid w:val="0094108C"/>
    <w:rsid w:val="009413D6"/>
    <w:rsid w:val="00941436"/>
    <w:rsid w:val="0094147B"/>
    <w:rsid w:val="00941526"/>
    <w:rsid w:val="009415D8"/>
    <w:rsid w:val="009415E9"/>
    <w:rsid w:val="00941609"/>
    <w:rsid w:val="00941739"/>
    <w:rsid w:val="009417EC"/>
    <w:rsid w:val="00941802"/>
    <w:rsid w:val="009418FA"/>
    <w:rsid w:val="00941B9E"/>
    <w:rsid w:val="00941C90"/>
    <w:rsid w:val="00941CAD"/>
    <w:rsid w:val="00941E9C"/>
    <w:rsid w:val="00941EF2"/>
    <w:rsid w:val="00941FCC"/>
    <w:rsid w:val="00942020"/>
    <w:rsid w:val="0094205D"/>
    <w:rsid w:val="00942076"/>
    <w:rsid w:val="00942152"/>
    <w:rsid w:val="00942170"/>
    <w:rsid w:val="009421D3"/>
    <w:rsid w:val="0094239D"/>
    <w:rsid w:val="009423F8"/>
    <w:rsid w:val="00942425"/>
    <w:rsid w:val="00942512"/>
    <w:rsid w:val="0094271C"/>
    <w:rsid w:val="009427DD"/>
    <w:rsid w:val="009427E9"/>
    <w:rsid w:val="00942847"/>
    <w:rsid w:val="009428A3"/>
    <w:rsid w:val="00942AC8"/>
    <w:rsid w:val="00942B9E"/>
    <w:rsid w:val="00942DFE"/>
    <w:rsid w:val="00942FAF"/>
    <w:rsid w:val="00943170"/>
    <w:rsid w:val="009431A8"/>
    <w:rsid w:val="009433D8"/>
    <w:rsid w:val="009434F5"/>
    <w:rsid w:val="00943A4E"/>
    <w:rsid w:val="00943A6D"/>
    <w:rsid w:val="00943B87"/>
    <w:rsid w:val="00943BF2"/>
    <w:rsid w:val="00943F5B"/>
    <w:rsid w:val="00943FCA"/>
    <w:rsid w:val="00943FF6"/>
    <w:rsid w:val="00944198"/>
    <w:rsid w:val="00944238"/>
    <w:rsid w:val="0094445F"/>
    <w:rsid w:val="009444E2"/>
    <w:rsid w:val="0094450F"/>
    <w:rsid w:val="0094486A"/>
    <w:rsid w:val="009449C1"/>
    <w:rsid w:val="009449D0"/>
    <w:rsid w:val="009449FA"/>
    <w:rsid w:val="00944ABD"/>
    <w:rsid w:val="00944DD7"/>
    <w:rsid w:val="00944DD8"/>
    <w:rsid w:val="00944EEC"/>
    <w:rsid w:val="00944F91"/>
    <w:rsid w:val="0094505D"/>
    <w:rsid w:val="00945196"/>
    <w:rsid w:val="009451B4"/>
    <w:rsid w:val="009451BB"/>
    <w:rsid w:val="00945399"/>
    <w:rsid w:val="009455B7"/>
    <w:rsid w:val="009455E8"/>
    <w:rsid w:val="00945643"/>
    <w:rsid w:val="00945654"/>
    <w:rsid w:val="00945708"/>
    <w:rsid w:val="00945722"/>
    <w:rsid w:val="009458AA"/>
    <w:rsid w:val="00945B12"/>
    <w:rsid w:val="00945E2B"/>
    <w:rsid w:val="00945EB1"/>
    <w:rsid w:val="00945EDB"/>
    <w:rsid w:val="00945F98"/>
    <w:rsid w:val="00945FB1"/>
    <w:rsid w:val="00946002"/>
    <w:rsid w:val="0094636E"/>
    <w:rsid w:val="0094647E"/>
    <w:rsid w:val="0094659C"/>
    <w:rsid w:val="009466E1"/>
    <w:rsid w:val="009467CB"/>
    <w:rsid w:val="009467F4"/>
    <w:rsid w:val="00946873"/>
    <w:rsid w:val="009469BE"/>
    <w:rsid w:val="00946A3B"/>
    <w:rsid w:val="00946B70"/>
    <w:rsid w:val="00946B9C"/>
    <w:rsid w:val="00946BC1"/>
    <w:rsid w:val="00946DE4"/>
    <w:rsid w:val="00946E06"/>
    <w:rsid w:val="00946E5F"/>
    <w:rsid w:val="00946FAA"/>
    <w:rsid w:val="009471EC"/>
    <w:rsid w:val="0094725D"/>
    <w:rsid w:val="00947335"/>
    <w:rsid w:val="00947461"/>
    <w:rsid w:val="0094751E"/>
    <w:rsid w:val="009475C9"/>
    <w:rsid w:val="00947622"/>
    <w:rsid w:val="00947654"/>
    <w:rsid w:val="0094771B"/>
    <w:rsid w:val="0094775D"/>
    <w:rsid w:val="009478A1"/>
    <w:rsid w:val="009479A1"/>
    <w:rsid w:val="00947AFE"/>
    <w:rsid w:val="00947B18"/>
    <w:rsid w:val="00947B22"/>
    <w:rsid w:val="00947CAB"/>
    <w:rsid w:val="00947D7D"/>
    <w:rsid w:val="00947DA7"/>
    <w:rsid w:val="00947E0F"/>
    <w:rsid w:val="00947EB4"/>
    <w:rsid w:val="00950187"/>
    <w:rsid w:val="009501FC"/>
    <w:rsid w:val="00950408"/>
    <w:rsid w:val="0095045B"/>
    <w:rsid w:val="009504B0"/>
    <w:rsid w:val="009506A5"/>
    <w:rsid w:val="009507A3"/>
    <w:rsid w:val="009507BC"/>
    <w:rsid w:val="00950808"/>
    <w:rsid w:val="00950A3B"/>
    <w:rsid w:val="00950A47"/>
    <w:rsid w:val="00950A88"/>
    <w:rsid w:val="00950AD1"/>
    <w:rsid w:val="00950EEB"/>
    <w:rsid w:val="00951003"/>
    <w:rsid w:val="0095129A"/>
    <w:rsid w:val="0095135C"/>
    <w:rsid w:val="00951402"/>
    <w:rsid w:val="00951433"/>
    <w:rsid w:val="00951497"/>
    <w:rsid w:val="009514A2"/>
    <w:rsid w:val="009516B2"/>
    <w:rsid w:val="00951927"/>
    <w:rsid w:val="00951995"/>
    <w:rsid w:val="00951A75"/>
    <w:rsid w:val="00951B80"/>
    <w:rsid w:val="00951BF8"/>
    <w:rsid w:val="00951D9F"/>
    <w:rsid w:val="009524EB"/>
    <w:rsid w:val="009524F8"/>
    <w:rsid w:val="0095262E"/>
    <w:rsid w:val="00952879"/>
    <w:rsid w:val="00952C5C"/>
    <w:rsid w:val="00952D8B"/>
    <w:rsid w:val="00952DB9"/>
    <w:rsid w:val="00952EB5"/>
    <w:rsid w:val="00952EF4"/>
    <w:rsid w:val="009531DA"/>
    <w:rsid w:val="00953214"/>
    <w:rsid w:val="00953401"/>
    <w:rsid w:val="009538BE"/>
    <w:rsid w:val="00953A33"/>
    <w:rsid w:val="00953A71"/>
    <w:rsid w:val="00953DD0"/>
    <w:rsid w:val="00953E24"/>
    <w:rsid w:val="00953EB8"/>
    <w:rsid w:val="00953F51"/>
    <w:rsid w:val="00953FD0"/>
    <w:rsid w:val="00953FE5"/>
    <w:rsid w:val="009542F4"/>
    <w:rsid w:val="00954308"/>
    <w:rsid w:val="00954348"/>
    <w:rsid w:val="0095441F"/>
    <w:rsid w:val="009544E3"/>
    <w:rsid w:val="00954536"/>
    <w:rsid w:val="00954A5A"/>
    <w:rsid w:val="00954A66"/>
    <w:rsid w:val="00954B1C"/>
    <w:rsid w:val="00954B52"/>
    <w:rsid w:val="00954D2D"/>
    <w:rsid w:val="00954E82"/>
    <w:rsid w:val="00954EB4"/>
    <w:rsid w:val="00954EEA"/>
    <w:rsid w:val="00954F45"/>
    <w:rsid w:val="00954F82"/>
    <w:rsid w:val="00954FA7"/>
    <w:rsid w:val="00955079"/>
    <w:rsid w:val="00955239"/>
    <w:rsid w:val="00955393"/>
    <w:rsid w:val="00955560"/>
    <w:rsid w:val="0095568E"/>
    <w:rsid w:val="009558ED"/>
    <w:rsid w:val="009559CC"/>
    <w:rsid w:val="00955B2F"/>
    <w:rsid w:val="00955DCD"/>
    <w:rsid w:val="00955E20"/>
    <w:rsid w:val="0095614B"/>
    <w:rsid w:val="009561D2"/>
    <w:rsid w:val="009561FF"/>
    <w:rsid w:val="00956462"/>
    <w:rsid w:val="0095650C"/>
    <w:rsid w:val="009565A6"/>
    <w:rsid w:val="009566B0"/>
    <w:rsid w:val="009567C8"/>
    <w:rsid w:val="00956883"/>
    <w:rsid w:val="009569A3"/>
    <w:rsid w:val="00956A19"/>
    <w:rsid w:val="00956D53"/>
    <w:rsid w:val="00956DC1"/>
    <w:rsid w:val="00956F59"/>
    <w:rsid w:val="00957007"/>
    <w:rsid w:val="0095712D"/>
    <w:rsid w:val="009571AF"/>
    <w:rsid w:val="009571D4"/>
    <w:rsid w:val="00957261"/>
    <w:rsid w:val="00957284"/>
    <w:rsid w:val="00957344"/>
    <w:rsid w:val="0095739A"/>
    <w:rsid w:val="00957456"/>
    <w:rsid w:val="00957556"/>
    <w:rsid w:val="009575F7"/>
    <w:rsid w:val="009576A0"/>
    <w:rsid w:val="009577AC"/>
    <w:rsid w:val="0095785A"/>
    <w:rsid w:val="009578AB"/>
    <w:rsid w:val="00957962"/>
    <w:rsid w:val="00957BA3"/>
    <w:rsid w:val="00957BBB"/>
    <w:rsid w:val="00957C92"/>
    <w:rsid w:val="00957E8A"/>
    <w:rsid w:val="0096003C"/>
    <w:rsid w:val="009602EB"/>
    <w:rsid w:val="00960349"/>
    <w:rsid w:val="009604A8"/>
    <w:rsid w:val="00960549"/>
    <w:rsid w:val="0096078D"/>
    <w:rsid w:val="00960808"/>
    <w:rsid w:val="00960A07"/>
    <w:rsid w:val="00960AEB"/>
    <w:rsid w:val="00960C99"/>
    <w:rsid w:val="00960D49"/>
    <w:rsid w:val="00960D50"/>
    <w:rsid w:val="00960F20"/>
    <w:rsid w:val="00961092"/>
    <w:rsid w:val="00961171"/>
    <w:rsid w:val="009612EA"/>
    <w:rsid w:val="009612F3"/>
    <w:rsid w:val="009612F8"/>
    <w:rsid w:val="009613C6"/>
    <w:rsid w:val="00961437"/>
    <w:rsid w:val="0096146C"/>
    <w:rsid w:val="009615BE"/>
    <w:rsid w:val="00961625"/>
    <w:rsid w:val="009617B4"/>
    <w:rsid w:val="009619F2"/>
    <w:rsid w:val="00961ABD"/>
    <w:rsid w:val="00961B5D"/>
    <w:rsid w:val="00961BE6"/>
    <w:rsid w:val="00961CCC"/>
    <w:rsid w:val="00961D5F"/>
    <w:rsid w:val="00961E33"/>
    <w:rsid w:val="00961E54"/>
    <w:rsid w:val="00961F41"/>
    <w:rsid w:val="00961F68"/>
    <w:rsid w:val="0096210F"/>
    <w:rsid w:val="009622FA"/>
    <w:rsid w:val="009623B4"/>
    <w:rsid w:val="009623DA"/>
    <w:rsid w:val="009623DE"/>
    <w:rsid w:val="00962487"/>
    <w:rsid w:val="009624AD"/>
    <w:rsid w:val="009625D5"/>
    <w:rsid w:val="009626CA"/>
    <w:rsid w:val="0096276F"/>
    <w:rsid w:val="009628B4"/>
    <w:rsid w:val="009629E3"/>
    <w:rsid w:val="00962A5D"/>
    <w:rsid w:val="00962B6B"/>
    <w:rsid w:val="00962C62"/>
    <w:rsid w:val="00962D1A"/>
    <w:rsid w:val="00962DB9"/>
    <w:rsid w:val="00962DBD"/>
    <w:rsid w:val="00962E66"/>
    <w:rsid w:val="00962FCC"/>
    <w:rsid w:val="009631AF"/>
    <w:rsid w:val="009632FE"/>
    <w:rsid w:val="00963396"/>
    <w:rsid w:val="009633B9"/>
    <w:rsid w:val="0096361D"/>
    <w:rsid w:val="009636D4"/>
    <w:rsid w:val="009637E2"/>
    <w:rsid w:val="00963896"/>
    <w:rsid w:val="00963916"/>
    <w:rsid w:val="00963C42"/>
    <w:rsid w:val="00963DBC"/>
    <w:rsid w:val="00963FC4"/>
    <w:rsid w:val="009640F1"/>
    <w:rsid w:val="00964112"/>
    <w:rsid w:val="00964116"/>
    <w:rsid w:val="00964190"/>
    <w:rsid w:val="009641E3"/>
    <w:rsid w:val="0096433A"/>
    <w:rsid w:val="00964439"/>
    <w:rsid w:val="009645DC"/>
    <w:rsid w:val="00964625"/>
    <w:rsid w:val="009647CF"/>
    <w:rsid w:val="009647D8"/>
    <w:rsid w:val="0096484A"/>
    <w:rsid w:val="0096498F"/>
    <w:rsid w:val="00964ACB"/>
    <w:rsid w:val="00964B0A"/>
    <w:rsid w:val="00964B5B"/>
    <w:rsid w:val="00964BF9"/>
    <w:rsid w:val="00964C48"/>
    <w:rsid w:val="00964C67"/>
    <w:rsid w:val="00964F07"/>
    <w:rsid w:val="00964F76"/>
    <w:rsid w:val="00964FB9"/>
    <w:rsid w:val="009650AC"/>
    <w:rsid w:val="00965358"/>
    <w:rsid w:val="009653E2"/>
    <w:rsid w:val="00965549"/>
    <w:rsid w:val="009656A4"/>
    <w:rsid w:val="009656E7"/>
    <w:rsid w:val="00965702"/>
    <w:rsid w:val="009659F6"/>
    <w:rsid w:val="00965D80"/>
    <w:rsid w:val="00965EC5"/>
    <w:rsid w:val="009660A8"/>
    <w:rsid w:val="00966140"/>
    <w:rsid w:val="0096616A"/>
    <w:rsid w:val="009662B0"/>
    <w:rsid w:val="009664FC"/>
    <w:rsid w:val="0096650D"/>
    <w:rsid w:val="009666DA"/>
    <w:rsid w:val="00966C3A"/>
    <w:rsid w:val="00966C67"/>
    <w:rsid w:val="00966D50"/>
    <w:rsid w:val="00966E23"/>
    <w:rsid w:val="00966E7D"/>
    <w:rsid w:val="00966FD1"/>
    <w:rsid w:val="00966FE2"/>
    <w:rsid w:val="00967148"/>
    <w:rsid w:val="00967156"/>
    <w:rsid w:val="009671C0"/>
    <w:rsid w:val="00967353"/>
    <w:rsid w:val="00967459"/>
    <w:rsid w:val="00967531"/>
    <w:rsid w:val="009675F0"/>
    <w:rsid w:val="00967695"/>
    <w:rsid w:val="0096789F"/>
    <w:rsid w:val="009678C0"/>
    <w:rsid w:val="00967ACC"/>
    <w:rsid w:val="00967F85"/>
    <w:rsid w:val="00967FC1"/>
    <w:rsid w:val="00970031"/>
    <w:rsid w:val="0097004A"/>
    <w:rsid w:val="009703FE"/>
    <w:rsid w:val="009704EE"/>
    <w:rsid w:val="0097058E"/>
    <w:rsid w:val="009706D4"/>
    <w:rsid w:val="009706F6"/>
    <w:rsid w:val="00970730"/>
    <w:rsid w:val="009707EB"/>
    <w:rsid w:val="0097087F"/>
    <w:rsid w:val="00970930"/>
    <w:rsid w:val="00970A2C"/>
    <w:rsid w:val="00970AF7"/>
    <w:rsid w:val="00970D21"/>
    <w:rsid w:val="00970D31"/>
    <w:rsid w:val="00970DF2"/>
    <w:rsid w:val="00970E46"/>
    <w:rsid w:val="00971571"/>
    <w:rsid w:val="00971597"/>
    <w:rsid w:val="00971731"/>
    <w:rsid w:val="0097188B"/>
    <w:rsid w:val="00971993"/>
    <w:rsid w:val="00971A83"/>
    <w:rsid w:val="00971B0E"/>
    <w:rsid w:val="00971FF2"/>
    <w:rsid w:val="0097206A"/>
    <w:rsid w:val="009720A7"/>
    <w:rsid w:val="00972192"/>
    <w:rsid w:val="0097233B"/>
    <w:rsid w:val="00972340"/>
    <w:rsid w:val="00972483"/>
    <w:rsid w:val="00972517"/>
    <w:rsid w:val="0097264A"/>
    <w:rsid w:val="0097265D"/>
    <w:rsid w:val="00972739"/>
    <w:rsid w:val="0097282E"/>
    <w:rsid w:val="0097284A"/>
    <w:rsid w:val="009728DA"/>
    <w:rsid w:val="00972AF6"/>
    <w:rsid w:val="00972B72"/>
    <w:rsid w:val="00972C30"/>
    <w:rsid w:val="00972EBD"/>
    <w:rsid w:val="00973124"/>
    <w:rsid w:val="00973173"/>
    <w:rsid w:val="009732FA"/>
    <w:rsid w:val="0097362F"/>
    <w:rsid w:val="009736BA"/>
    <w:rsid w:val="00973719"/>
    <w:rsid w:val="009738FB"/>
    <w:rsid w:val="0097391E"/>
    <w:rsid w:val="00973A8F"/>
    <w:rsid w:val="00973B9D"/>
    <w:rsid w:val="00973C1B"/>
    <w:rsid w:val="00973D1B"/>
    <w:rsid w:val="00973E03"/>
    <w:rsid w:val="00973E06"/>
    <w:rsid w:val="0097401A"/>
    <w:rsid w:val="009741A1"/>
    <w:rsid w:val="00974248"/>
    <w:rsid w:val="00974264"/>
    <w:rsid w:val="00974359"/>
    <w:rsid w:val="00974369"/>
    <w:rsid w:val="0097439C"/>
    <w:rsid w:val="009743FF"/>
    <w:rsid w:val="00974716"/>
    <w:rsid w:val="00974717"/>
    <w:rsid w:val="00974895"/>
    <w:rsid w:val="00974A5D"/>
    <w:rsid w:val="00974C17"/>
    <w:rsid w:val="00974D98"/>
    <w:rsid w:val="00974D99"/>
    <w:rsid w:val="00974F69"/>
    <w:rsid w:val="00974FBC"/>
    <w:rsid w:val="00975101"/>
    <w:rsid w:val="00975270"/>
    <w:rsid w:val="00975368"/>
    <w:rsid w:val="009753BA"/>
    <w:rsid w:val="00975548"/>
    <w:rsid w:val="009756F0"/>
    <w:rsid w:val="0097576D"/>
    <w:rsid w:val="00975A89"/>
    <w:rsid w:val="00975ADF"/>
    <w:rsid w:val="00975BCA"/>
    <w:rsid w:val="00975DCE"/>
    <w:rsid w:val="00975DF1"/>
    <w:rsid w:val="00975E72"/>
    <w:rsid w:val="00975EB6"/>
    <w:rsid w:val="00976052"/>
    <w:rsid w:val="009762E8"/>
    <w:rsid w:val="0097636D"/>
    <w:rsid w:val="009764D8"/>
    <w:rsid w:val="009766DD"/>
    <w:rsid w:val="00976752"/>
    <w:rsid w:val="00976862"/>
    <w:rsid w:val="00976A36"/>
    <w:rsid w:val="00976A68"/>
    <w:rsid w:val="00976AA4"/>
    <w:rsid w:val="00976AEE"/>
    <w:rsid w:val="00976B5E"/>
    <w:rsid w:val="00976C41"/>
    <w:rsid w:val="00976C7C"/>
    <w:rsid w:val="00976E99"/>
    <w:rsid w:val="00976E9A"/>
    <w:rsid w:val="00976F35"/>
    <w:rsid w:val="00976F9E"/>
    <w:rsid w:val="00977057"/>
    <w:rsid w:val="00977068"/>
    <w:rsid w:val="009770D1"/>
    <w:rsid w:val="009773B8"/>
    <w:rsid w:val="009773F9"/>
    <w:rsid w:val="0097744F"/>
    <w:rsid w:val="0097745B"/>
    <w:rsid w:val="009777F5"/>
    <w:rsid w:val="00977885"/>
    <w:rsid w:val="00977A4E"/>
    <w:rsid w:val="00977EEF"/>
    <w:rsid w:val="009800AB"/>
    <w:rsid w:val="00980108"/>
    <w:rsid w:val="00980180"/>
    <w:rsid w:val="00980181"/>
    <w:rsid w:val="00980268"/>
    <w:rsid w:val="00980422"/>
    <w:rsid w:val="00980449"/>
    <w:rsid w:val="00980657"/>
    <w:rsid w:val="00980689"/>
    <w:rsid w:val="009809A3"/>
    <w:rsid w:val="00980A0F"/>
    <w:rsid w:val="00980A5D"/>
    <w:rsid w:val="00980B16"/>
    <w:rsid w:val="00980BA7"/>
    <w:rsid w:val="00980E67"/>
    <w:rsid w:val="00980EE8"/>
    <w:rsid w:val="00980EED"/>
    <w:rsid w:val="00981058"/>
    <w:rsid w:val="00981201"/>
    <w:rsid w:val="0098128B"/>
    <w:rsid w:val="009812EE"/>
    <w:rsid w:val="009812FB"/>
    <w:rsid w:val="00981397"/>
    <w:rsid w:val="009813BA"/>
    <w:rsid w:val="00981400"/>
    <w:rsid w:val="0098154B"/>
    <w:rsid w:val="00981645"/>
    <w:rsid w:val="00981773"/>
    <w:rsid w:val="0098182A"/>
    <w:rsid w:val="009818D8"/>
    <w:rsid w:val="0098199E"/>
    <w:rsid w:val="00981CE5"/>
    <w:rsid w:val="00981F10"/>
    <w:rsid w:val="00981F9C"/>
    <w:rsid w:val="00981FB6"/>
    <w:rsid w:val="00981FB9"/>
    <w:rsid w:val="009820A8"/>
    <w:rsid w:val="0098215C"/>
    <w:rsid w:val="00982199"/>
    <w:rsid w:val="009821E8"/>
    <w:rsid w:val="009822AE"/>
    <w:rsid w:val="0098233B"/>
    <w:rsid w:val="0098244B"/>
    <w:rsid w:val="009824A5"/>
    <w:rsid w:val="00982549"/>
    <w:rsid w:val="00982708"/>
    <w:rsid w:val="00982980"/>
    <w:rsid w:val="009829B9"/>
    <w:rsid w:val="00982DC5"/>
    <w:rsid w:val="0098304D"/>
    <w:rsid w:val="00983160"/>
    <w:rsid w:val="00983186"/>
    <w:rsid w:val="00983210"/>
    <w:rsid w:val="00983238"/>
    <w:rsid w:val="00983271"/>
    <w:rsid w:val="009832D5"/>
    <w:rsid w:val="009832DE"/>
    <w:rsid w:val="0098341C"/>
    <w:rsid w:val="009834CB"/>
    <w:rsid w:val="009836AF"/>
    <w:rsid w:val="009837BC"/>
    <w:rsid w:val="009838A1"/>
    <w:rsid w:val="009838E5"/>
    <w:rsid w:val="00983952"/>
    <w:rsid w:val="0098397C"/>
    <w:rsid w:val="00983A10"/>
    <w:rsid w:val="00983A6A"/>
    <w:rsid w:val="00983A8E"/>
    <w:rsid w:val="00983CFC"/>
    <w:rsid w:val="00983D1D"/>
    <w:rsid w:val="00983E70"/>
    <w:rsid w:val="00983EB0"/>
    <w:rsid w:val="00983F86"/>
    <w:rsid w:val="00984022"/>
    <w:rsid w:val="009840BD"/>
    <w:rsid w:val="00984185"/>
    <w:rsid w:val="0098418D"/>
    <w:rsid w:val="00984239"/>
    <w:rsid w:val="009843FE"/>
    <w:rsid w:val="00984441"/>
    <w:rsid w:val="009844E3"/>
    <w:rsid w:val="009845E8"/>
    <w:rsid w:val="00984673"/>
    <w:rsid w:val="0098474C"/>
    <w:rsid w:val="009848F1"/>
    <w:rsid w:val="00984B15"/>
    <w:rsid w:val="00984B5E"/>
    <w:rsid w:val="00984B67"/>
    <w:rsid w:val="00984E57"/>
    <w:rsid w:val="00985304"/>
    <w:rsid w:val="00985354"/>
    <w:rsid w:val="00985626"/>
    <w:rsid w:val="009856B4"/>
    <w:rsid w:val="009856DB"/>
    <w:rsid w:val="0098580C"/>
    <w:rsid w:val="0098586C"/>
    <w:rsid w:val="00985889"/>
    <w:rsid w:val="0098592C"/>
    <w:rsid w:val="00985F29"/>
    <w:rsid w:val="00985F44"/>
    <w:rsid w:val="00986273"/>
    <w:rsid w:val="009864A3"/>
    <w:rsid w:val="00986506"/>
    <w:rsid w:val="00986632"/>
    <w:rsid w:val="00986879"/>
    <w:rsid w:val="0098687D"/>
    <w:rsid w:val="009868ED"/>
    <w:rsid w:val="0098696E"/>
    <w:rsid w:val="0098697D"/>
    <w:rsid w:val="00986A3C"/>
    <w:rsid w:val="00986E9D"/>
    <w:rsid w:val="00986EDD"/>
    <w:rsid w:val="009870F8"/>
    <w:rsid w:val="0098722F"/>
    <w:rsid w:val="009872A7"/>
    <w:rsid w:val="00987314"/>
    <w:rsid w:val="009873B4"/>
    <w:rsid w:val="0098744D"/>
    <w:rsid w:val="009876DF"/>
    <w:rsid w:val="009878B6"/>
    <w:rsid w:val="009878E7"/>
    <w:rsid w:val="0098796A"/>
    <w:rsid w:val="009879D6"/>
    <w:rsid w:val="00987A1B"/>
    <w:rsid w:val="00987A5D"/>
    <w:rsid w:val="00987A9F"/>
    <w:rsid w:val="00987D05"/>
    <w:rsid w:val="00987E80"/>
    <w:rsid w:val="00987F7B"/>
    <w:rsid w:val="00987FDC"/>
    <w:rsid w:val="0099005F"/>
    <w:rsid w:val="009900E2"/>
    <w:rsid w:val="009900EF"/>
    <w:rsid w:val="009902F2"/>
    <w:rsid w:val="0099031C"/>
    <w:rsid w:val="009903A9"/>
    <w:rsid w:val="00990509"/>
    <w:rsid w:val="00990558"/>
    <w:rsid w:val="00990684"/>
    <w:rsid w:val="009906B0"/>
    <w:rsid w:val="00990769"/>
    <w:rsid w:val="009907E1"/>
    <w:rsid w:val="00990946"/>
    <w:rsid w:val="00990B7B"/>
    <w:rsid w:val="00990EC9"/>
    <w:rsid w:val="00990F1D"/>
    <w:rsid w:val="00990F20"/>
    <w:rsid w:val="00990F6E"/>
    <w:rsid w:val="00991425"/>
    <w:rsid w:val="0099152B"/>
    <w:rsid w:val="00991577"/>
    <w:rsid w:val="009918B0"/>
    <w:rsid w:val="00991905"/>
    <w:rsid w:val="00991B71"/>
    <w:rsid w:val="00991E2D"/>
    <w:rsid w:val="00991F7E"/>
    <w:rsid w:val="00991FAB"/>
    <w:rsid w:val="00992190"/>
    <w:rsid w:val="009922E2"/>
    <w:rsid w:val="00992372"/>
    <w:rsid w:val="00992538"/>
    <w:rsid w:val="0099255C"/>
    <w:rsid w:val="0099260B"/>
    <w:rsid w:val="00992679"/>
    <w:rsid w:val="009926B8"/>
    <w:rsid w:val="009926EE"/>
    <w:rsid w:val="00992B0B"/>
    <w:rsid w:val="00992D5A"/>
    <w:rsid w:val="00992DE5"/>
    <w:rsid w:val="00992E87"/>
    <w:rsid w:val="00992EAC"/>
    <w:rsid w:val="00992F10"/>
    <w:rsid w:val="009930CC"/>
    <w:rsid w:val="00993121"/>
    <w:rsid w:val="009932AA"/>
    <w:rsid w:val="00993363"/>
    <w:rsid w:val="009933CA"/>
    <w:rsid w:val="009933D7"/>
    <w:rsid w:val="009934FB"/>
    <w:rsid w:val="009935A6"/>
    <w:rsid w:val="009939AF"/>
    <w:rsid w:val="00993A41"/>
    <w:rsid w:val="00993AF2"/>
    <w:rsid w:val="00993BA1"/>
    <w:rsid w:val="00993CA0"/>
    <w:rsid w:val="00993D15"/>
    <w:rsid w:val="00994133"/>
    <w:rsid w:val="0099413F"/>
    <w:rsid w:val="009941E6"/>
    <w:rsid w:val="00994458"/>
    <w:rsid w:val="0099451C"/>
    <w:rsid w:val="009946EC"/>
    <w:rsid w:val="009947C3"/>
    <w:rsid w:val="0099486F"/>
    <w:rsid w:val="009948DD"/>
    <w:rsid w:val="00994A4F"/>
    <w:rsid w:val="00994C1A"/>
    <w:rsid w:val="00994CFB"/>
    <w:rsid w:val="00994E69"/>
    <w:rsid w:val="009950BE"/>
    <w:rsid w:val="009951B5"/>
    <w:rsid w:val="009952A8"/>
    <w:rsid w:val="00995338"/>
    <w:rsid w:val="009954C7"/>
    <w:rsid w:val="009956DE"/>
    <w:rsid w:val="00995777"/>
    <w:rsid w:val="00995832"/>
    <w:rsid w:val="0099587E"/>
    <w:rsid w:val="0099598A"/>
    <w:rsid w:val="009959B8"/>
    <w:rsid w:val="009959E3"/>
    <w:rsid w:val="00995AEE"/>
    <w:rsid w:val="00995B2D"/>
    <w:rsid w:val="00995B6E"/>
    <w:rsid w:val="00995C3E"/>
    <w:rsid w:val="00995C95"/>
    <w:rsid w:val="0099603A"/>
    <w:rsid w:val="00996235"/>
    <w:rsid w:val="009962B6"/>
    <w:rsid w:val="0099630C"/>
    <w:rsid w:val="009963F2"/>
    <w:rsid w:val="00996434"/>
    <w:rsid w:val="0099652A"/>
    <w:rsid w:val="00996559"/>
    <w:rsid w:val="0099662F"/>
    <w:rsid w:val="00996A97"/>
    <w:rsid w:val="00996AA6"/>
    <w:rsid w:val="00996AC7"/>
    <w:rsid w:val="00996B39"/>
    <w:rsid w:val="00996E1C"/>
    <w:rsid w:val="00996F78"/>
    <w:rsid w:val="00997012"/>
    <w:rsid w:val="0099702A"/>
    <w:rsid w:val="009970D7"/>
    <w:rsid w:val="00997387"/>
    <w:rsid w:val="00997448"/>
    <w:rsid w:val="009974DD"/>
    <w:rsid w:val="009974EE"/>
    <w:rsid w:val="009975B9"/>
    <w:rsid w:val="009976E8"/>
    <w:rsid w:val="00997734"/>
    <w:rsid w:val="0099773C"/>
    <w:rsid w:val="009978AF"/>
    <w:rsid w:val="009979C0"/>
    <w:rsid w:val="00997A4E"/>
    <w:rsid w:val="00997C64"/>
    <w:rsid w:val="00997D5D"/>
    <w:rsid w:val="00997E9C"/>
    <w:rsid w:val="00997EFB"/>
    <w:rsid w:val="009A0019"/>
    <w:rsid w:val="009A01A0"/>
    <w:rsid w:val="009A044D"/>
    <w:rsid w:val="009A054D"/>
    <w:rsid w:val="009A0647"/>
    <w:rsid w:val="009A0679"/>
    <w:rsid w:val="009A067A"/>
    <w:rsid w:val="009A0717"/>
    <w:rsid w:val="009A072F"/>
    <w:rsid w:val="009A07A4"/>
    <w:rsid w:val="009A0A17"/>
    <w:rsid w:val="009A0A5D"/>
    <w:rsid w:val="009A0AA5"/>
    <w:rsid w:val="009A1109"/>
    <w:rsid w:val="009A1138"/>
    <w:rsid w:val="009A12B6"/>
    <w:rsid w:val="009A14C7"/>
    <w:rsid w:val="009A1555"/>
    <w:rsid w:val="009A1696"/>
    <w:rsid w:val="009A1741"/>
    <w:rsid w:val="009A176F"/>
    <w:rsid w:val="009A1990"/>
    <w:rsid w:val="009A1A67"/>
    <w:rsid w:val="009A1B20"/>
    <w:rsid w:val="009A1C00"/>
    <w:rsid w:val="009A1C36"/>
    <w:rsid w:val="009A1D50"/>
    <w:rsid w:val="009A21F5"/>
    <w:rsid w:val="009A2417"/>
    <w:rsid w:val="009A24DD"/>
    <w:rsid w:val="009A26CC"/>
    <w:rsid w:val="009A26FE"/>
    <w:rsid w:val="009A2800"/>
    <w:rsid w:val="009A2957"/>
    <w:rsid w:val="009A2AEA"/>
    <w:rsid w:val="009A2C03"/>
    <w:rsid w:val="009A2C97"/>
    <w:rsid w:val="009A2F8C"/>
    <w:rsid w:val="009A314C"/>
    <w:rsid w:val="009A3190"/>
    <w:rsid w:val="009A325E"/>
    <w:rsid w:val="009A3449"/>
    <w:rsid w:val="009A3479"/>
    <w:rsid w:val="009A3493"/>
    <w:rsid w:val="009A34C1"/>
    <w:rsid w:val="009A3638"/>
    <w:rsid w:val="009A3640"/>
    <w:rsid w:val="009A3669"/>
    <w:rsid w:val="009A3743"/>
    <w:rsid w:val="009A37A1"/>
    <w:rsid w:val="009A3902"/>
    <w:rsid w:val="009A3962"/>
    <w:rsid w:val="009A3A05"/>
    <w:rsid w:val="009A3A7D"/>
    <w:rsid w:val="009A3B03"/>
    <w:rsid w:val="009A3B24"/>
    <w:rsid w:val="009A3BE1"/>
    <w:rsid w:val="009A3C6E"/>
    <w:rsid w:val="009A3F1B"/>
    <w:rsid w:val="009A40D0"/>
    <w:rsid w:val="009A483B"/>
    <w:rsid w:val="009A4878"/>
    <w:rsid w:val="009A4890"/>
    <w:rsid w:val="009A48C5"/>
    <w:rsid w:val="009A49F3"/>
    <w:rsid w:val="009A49FB"/>
    <w:rsid w:val="009A4B17"/>
    <w:rsid w:val="009A4B29"/>
    <w:rsid w:val="009A4B99"/>
    <w:rsid w:val="009A4C6D"/>
    <w:rsid w:val="009A4D68"/>
    <w:rsid w:val="009A4F1B"/>
    <w:rsid w:val="009A4FA8"/>
    <w:rsid w:val="009A4FC6"/>
    <w:rsid w:val="009A4FE1"/>
    <w:rsid w:val="009A5140"/>
    <w:rsid w:val="009A557D"/>
    <w:rsid w:val="009A562C"/>
    <w:rsid w:val="009A5831"/>
    <w:rsid w:val="009A58F4"/>
    <w:rsid w:val="009A5904"/>
    <w:rsid w:val="009A599C"/>
    <w:rsid w:val="009A59C4"/>
    <w:rsid w:val="009A5BE4"/>
    <w:rsid w:val="009A5D9E"/>
    <w:rsid w:val="009A5E1B"/>
    <w:rsid w:val="009A5E26"/>
    <w:rsid w:val="009A5E76"/>
    <w:rsid w:val="009A6022"/>
    <w:rsid w:val="009A62FB"/>
    <w:rsid w:val="009A6344"/>
    <w:rsid w:val="009A6451"/>
    <w:rsid w:val="009A662D"/>
    <w:rsid w:val="009A664F"/>
    <w:rsid w:val="009A6727"/>
    <w:rsid w:val="009A6835"/>
    <w:rsid w:val="009A6BDD"/>
    <w:rsid w:val="009A6D3C"/>
    <w:rsid w:val="009A6DA8"/>
    <w:rsid w:val="009A6F90"/>
    <w:rsid w:val="009A7041"/>
    <w:rsid w:val="009A7090"/>
    <w:rsid w:val="009A70A4"/>
    <w:rsid w:val="009A722B"/>
    <w:rsid w:val="009A7307"/>
    <w:rsid w:val="009A7472"/>
    <w:rsid w:val="009A7533"/>
    <w:rsid w:val="009A7555"/>
    <w:rsid w:val="009A76F8"/>
    <w:rsid w:val="009A776C"/>
    <w:rsid w:val="009A77A0"/>
    <w:rsid w:val="009A77A3"/>
    <w:rsid w:val="009A7896"/>
    <w:rsid w:val="009A7980"/>
    <w:rsid w:val="009A7AC2"/>
    <w:rsid w:val="009A7E9A"/>
    <w:rsid w:val="009B0066"/>
    <w:rsid w:val="009B0102"/>
    <w:rsid w:val="009B0324"/>
    <w:rsid w:val="009B03A2"/>
    <w:rsid w:val="009B03DD"/>
    <w:rsid w:val="009B03E4"/>
    <w:rsid w:val="009B0402"/>
    <w:rsid w:val="009B0453"/>
    <w:rsid w:val="009B04F6"/>
    <w:rsid w:val="009B06DF"/>
    <w:rsid w:val="009B0739"/>
    <w:rsid w:val="009B0781"/>
    <w:rsid w:val="009B0AD7"/>
    <w:rsid w:val="009B0C31"/>
    <w:rsid w:val="009B0E5E"/>
    <w:rsid w:val="009B0E6A"/>
    <w:rsid w:val="009B0FC2"/>
    <w:rsid w:val="009B138A"/>
    <w:rsid w:val="009B142C"/>
    <w:rsid w:val="009B1447"/>
    <w:rsid w:val="009B14C7"/>
    <w:rsid w:val="009B153A"/>
    <w:rsid w:val="009B1598"/>
    <w:rsid w:val="009B15AC"/>
    <w:rsid w:val="009B15AD"/>
    <w:rsid w:val="009B164E"/>
    <w:rsid w:val="009B18DA"/>
    <w:rsid w:val="009B19A1"/>
    <w:rsid w:val="009B1B7C"/>
    <w:rsid w:val="009B1B83"/>
    <w:rsid w:val="009B1C76"/>
    <w:rsid w:val="009B1CF1"/>
    <w:rsid w:val="009B1DCD"/>
    <w:rsid w:val="009B1E4F"/>
    <w:rsid w:val="009B20A1"/>
    <w:rsid w:val="009B20C6"/>
    <w:rsid w:val="009B21AF"/>
    <w:rsid w:val="009B241B"/>
    <w:rsid w:val="009B2505"/>
    <w:rsid w:val="009B2565"/>
    <w:rsid w:val="009B2588"/>
    <w:rsid w:val="009B284A"/>
    <w:rsid w:val="009B29B5"/>
    <w:rsid w:val="009B2D70"/>
    <w:rsid w:val="009B2D94"/>
    <w:rsid w:val="009B2DBC"/>
    <w:rsid w:val="009B2EF4"/>
    <w:rsid w:val="009B2EFE"/>
    <w:rsid w:val="009B308C"/>
    <w:rsid w:val="009B328F"/>
    <w:rsid w:val="009B33BD"/>
    <w:rsid w:val="009B37AF"/>
    <w:rsid w:val="009B37BF"/>
    <w:rsid w:val="009B3809"/>
    <w:rsid w:val="009B3A7C"/>
    <w:rsid w:val="009B3C48"/>
    <w:rsid w:val="009B3C98"/>
    <w:rsid w:val="009B3C9A"/>
    <w:rsid w:val="009B3CC6"/>
    <w:rsid w:val="009B3DFA"/>
    <w:rsid w:val="009B3E14"/>
    <w:rsid w:val="009B3E8F"/>
    <w:rsid w:val="009B3F60"/>
    <w:rsid w:val="009B4142"/>
    <w:rsid w:val="009B4159"/>
    <w:rsid w:val="009B431C"/>
    <w:rsid w:val="009B4359"/>
    <w:rsid w:val="009B44B8"/>
    <w:rsid w:val="009B44DB"/>
    <w:rsid w:val="009B454C"/>
    <w:rsid w:val="009B4666"/>
    <w:rsid w:val="009B4669"/>
    <w:rsid w:val="009B474F"/>
    <w:rsid w:val="009B480B"/>
    <w:rsid w:val="009B4884"/>
    <w:rsid w:val="009B49C9"/>
    <w:rsid w:val="009B4A31"/>
    <w:rsid w:val="009B4CD8"/>
    <w:rsid w:val="009B4D10"/>
    <w:rsid w:val="009B4E04"/>
    <w:rsid w:val="009B4F6A"/>
    <w:rsid w:val="009B4FED"/>
    <w:rsid w:val="009B505E"/>
    <w:rsid w:val="009B50FF"/>
    <w:rsid w:val="009B5119"/>
    <w:rsid w:val="009B5304"/>
    <w:rsid w:val="009B53F9"/>
    <w:rsid w:val="009B5442"/>
    <w:rsid w:val="009B551A"/>
    <w:rsid w:val="009B57AE"/>
    <w:rsid w:val="009B584E"/>
    <w:rsid w:val="009B5988"/>
    <w:rsid w:val="009B5AB7"/>
    <w:rsid w:val="009B5BBF"/>
    <w:rsid w:val="009B5BCD"/>
    <w:rsid w:val="009B5D2F"/>
    <w:rsid w:val="009B5E9D"/>
    <w:rsid w:val="009B5F35"/>
    <w:rsid w:val="009B6445"/>
    <w:rsid w:val="009B64D6"/>
    <w:rsid w:val="009B651A"/>
    <w:rsid w:val="009B6570"/>
    <w:rsid w:val="009B661B"/>
    <w:rsid w:val="009B67A2"/>
    <w:rsid w:val="009B6A55"/>
    <w:rsid w:val="009B6A6C"/>
    <w:rsid w:val="009B6B56"/>
    <w:rsid w:val="009B6BB3"/>
    <w:rsid w:val="009B6DDD"/>
    <w:rsid w:val="009B6DE1"/>
    <w:rsid w:val="009B6E4B"/>
    <w:rsid w:val="009B700C"/>
    <w:rsid w:val="009B70C2"/>
    <w:rsid w:val="009B717A"/>
    <w:rsid w:val="009B7429"/>
    <w:rsid w:val="009B772C"/>
    <w:rsid w:val="009B77C3"/>
    <w:rsid w:val="009B77D5"/>
    <w:rsid w:val="009B7A13"/>
    <w:rsid w:val="009B7ADC"/>
    <w:rsid w:val="009B7C0E"/>
    <w:rsid w:val="009B7C39"/>
    <w:rsid w:val="009B7C65"/>
    <w:rsid w:val="009B7E0A"/>
    <w:rsid w:val="009C003C"/>
    <w:rsid w:val="009C008C"/>
    <w:rsid w:val="009C022B"/>
    <w:rsid w:val="009C02D9"/>
    <w:rsid w:val="009C03AC"/>
    <w:rsid w:val="009C03EF"/>
    <w:rsid w:val="009C0494"/>
    <w:rsid w:val="009C05EF"/>
    <w:rsid w:val="009C0837"/>
    <w:rsid w:val="009C09D9"/>
    <w:rsid w:val="009C0BD4"/>
    <w:rsid w:val="009C0D38"/>
    <w:rsid w:val="009C0F32"/>
    <w:rsid w:val="009C10CD"/>
    <w:rsid w:val="009C1401"/>
    <w:rsid w:val="009C14A0"/>
    <w:rsid w:val="009C14DE"/>
    <w:rsid w:val="009C159B"/>
    <w:rsid w:val="009C178C"/>
    <w:rsid w:val="009C1795"/>
    <w:rsid w:val="009C179D"/>
    <w:rsid w:val="009C186A"/>
    <w:rsid w:val="009C18BA"/>
    <w:rsid w:val="009C1A43"/>
    <w:rsid w:val="009C1AC2"/>
    <w:rsid w:val="009C1BAE"/>
    <w:rsid w:val="009C1ED1"/>
    <w:rsid w:val="009C2280"/>
    <w:rsid w:val="009C255A"/>
    <w:rsid w:val="009C263E"/>
    <w:rsid w:val="009C265F"/>
    <w:rsid w:val="009C2794"/>
    <w:rsid w:val="009C27D5"/>
    <w:rsid w:val="009C27F3"/>
    <w:rsid w:val="009C2951"/>
    <w:rsid w:val="009C2B48"/>
    <w:rsid w:val="009C2BF9"/>
    <w:rsid w:val="009C2E5F"/>
    <w:rsid w:val="009C2EAC"/>
    <w:rsid w:val="009C2F8F"/>
    <w:rsid w:val="009C2FFC"/>
    <w:rsid w:val="009C3158"/>
    <w:rsid w:val="009C31CA"/>
    <w:rsid w:val="009C31F5"/>
    <w:rsid w:val="009C328F"/>
    <w:rsid w:val="009C32B1"/>
    <w:rsid w:val="009C34B2"/>
    <w:rsid w:val="009C353B"/>
    <w:rsid w:val="009C373A"/>
    <w:rsid w:val="009C374B"/>
    <w:rsid w:val="009C37B5"/>
    <w:rsid w:val="009C3802"/>
    <w:rsid w:val="009C3910"/>
    <w:rsid w:val="009C3E07"/>
    <w:rsid w:val="009C3F0B"/>
    <w:rsid w:val="009C3F25"/>
    <w:rsid w:val="009C3FAB"/>
    <w:rsid w:val="009C4036"/>
    <w:rsid w:val="009C46B7"/>
    <w:rsid w:val="009C46C4"/>
    <w:rsid w:val="009C4A30"/>
    <w:rsid w:val="009C4D37"/>
    <w:rsid w:val="009C4F6C"/>
    <w:rsid w:val="009C5059"/>
    <w:rsid w:val="009C52CC"/>
    <w:rsid w:val="009C53B8"/>
    <w:rsid w:val="009C53DB"/>
    <w:rsid w:val="009C547E"/>
    <w:rsid w:val="009C551F"/>
    <w:rsid w:val="009C572C"/>
    <w:rsid w:val="009C5772"/>
    <w:rsid w:val="009C57E1"/>
    <w:rsid w:val="009C5E01"/>
    <w:rsid w:val="009C6036"/>
    <w:rsid w:val="009C60C3"/>
    <w:rsid w:val="009C6138"/>
    <w:rsid w:val="009C61D9"/>
    <w:rsid w:val="009C6369"/>
    <w:rsid w:val="009C637E"/>
    <w:rsid w:val="009C638F"/>
    <w:rsid w:val="009C6541"/>
    <w:rsid w:val="009C65F7"/>
    <w:rsid w:val="009C675F"/>
    <w:rsid w:val="009C67BC"/>
    <w:rsid w:val="009C67E5"/>
    <w:rsid w:val="009C68BD"/>
    <w:rsid w:val="009C6C12"/>
    <w:rsid w:val="009C6C87"/>
    <w:rsid w:val="009C6F04"/>
    <w:rsid w:val="009C719F"/>
    <w:rsid w:val="009C7324"/>
    <w:rsid w:val="009C736E"/>
    <w:rsid w:val="009C748E"/>
    <w:rsid w:val="009C7696"/>
    <w:rsid w:val="009C76FF"/>
    <w:rsid w:val="009C77DD"/>
    <w:rsid w:val="009C7882"/>
    <w:rsid w:val="009C78F9"/>
    <w:rsid w:val="009C7BD2"/>
    <w:rsid w:val="009C7C5C"/>
    <w:rsid w:val="009C7E9C"/>
    <w:rsid w:val="009C7EA6"/>
    <w:rsid w:val="009C7F9A"/>
    <w:rsid w:val="009C7FDE"/>
    <w:rsid w:val="009D00DA"/>
    <w:rsid w:val="009D0145"/>
    <w:rsid w:val="009D0289"/>
    <w:rsid w:val="009D0429"/>
    <w:rsid w:val="009D06C7"/>
    <w:rsid w:val="009D07F0"/>
    <w:rsid w:val="009D0881"/>
    <w:rsid w:val="009D0A07"/>
    <w:rsid w:val="009D0C5F"/>
    <w:rsid w:val="009D0CCC"/>
    <w:rsid w:val="009D0D4A"/>
    <w:rsid w:val="009D0F51"/>
    <w:rsid w:val="009D1089"/>
    <w:rsid w:val="009D12F2"/>
    <w:rsid w:val="009D135B"/>
    <w:rsid w:val="009D151F"/>
    <w:rsid w:val="009D1530"/>
    <w:rsid w:val="009D19F2"/>
    <w:rsid w:val="009D1B7F"/>
    <w:rsid w:val="009D1F10"/>
    <w:rsid w:val="009D1FB8"/>
    <w:rsid w:val="009D2195"/>
    <w:rsid w:val="009D2307"/>
    <w:rsid w:val="009D237A"/>
    <w:rsid w:val="009D2389"/>
    <w:rsid w:val="009D2411"/>
    <w:rsid w:val="009D24EB"/>
    <w:rsid w:val="009D257F"/>
    <w:rsid w:val="009D2609"/>
    <w:rsid w:val="009D267A"/>
    <w:rsid w:val="009D2752"/>
    <w:rsid w:val="009D27A6"/>
    <w:rsid w:val="009D29AF"/>
    <w:rsid w:val="009D2ABB"/>
    <w:rsid w:val="009D2AEA"/>
    <w:rsid w:val="009D2BCB"/>
    <w:rsid w:val="009D2C12"/>
    <w:rsid w:val="009D2CE9"/>
    <w:rsid w:val="009D2DF4"/>
    <w:rsid w:val="009D2EAC"/>
    <w:rsid w:val="009D2F2B"/>
    <w:rsid w:val="009D307D"/>
    <w:rsid w:val="009D3552"/>
    <w:rsid w:val="009D360C"/>
    <w:rsid w:val="009D3852"/>
    <w:rsid w:val="009D3A1B"/>
    <w:rsid w:val="009D3BA6"/>
    <w:rsid w:val="009D3BD4"/>
    <w:rsid w:val="009D3D53"/>
    <w:rsid w:val="009D3D78"/>
    <w:rsid w:val="009D3EED"/>
    <w:rsid w:val="009D3F39"/>
    <w:rsid w:val="009D3F82"/>
    <w:rsid w:val="009D3F97"/>
    <w:rsid w:val="009D3FA4"/>
    <w:rsid w:val="009D41D7"/>
    <w:rsid w:val="009D4298"/>
    <w:rsid w:val="009D449B"/>
    <w:rsid w:val="009D4861"/>
    <w:rsid w:val="009D4A2E"/>
    <w:rsid w:val="009D4C82"/>
    <w:rsid w:val="009D4CAA"/>
    <w:rsid w:val="009D4CC4"/>
    <w:rsid w:val="009D4CD2"/>
    <w:rsid w:val="009D4FB7"/>
    <w:rsid w:val="009D50B3"/>
    <w:rsid w:val="009D5130"/>
    <w:rsid w:val="009D5192"/>
    <w:rsid w:val="009D5350"/>
    <w:rsid w:val="009D55F3"/>
    <w:rsid w:val="009D5657"/>
    <w:rsid w:val="009D5682"/>
    <w:rsid w:val="009D5777"/>
    <w:rsid w:val="009D57BA"/>
    <w:rsid w:val="009D590F"/>
    <w:rsid w:val="009D5938"/>
    <w:rsid w:val="009D5BFB"/>
    <w:rsid w:val="009D5C8D"/>
    <w:rsid w:val="009D5D24"/>
    <w:rsid w:val="009D5D6A"/>
    <w:rsid w:val="009D5E20"/>
    <w:rsid w:val="009D5F91"/>
    <w:rsid w:val="009D605B"/>
    <w:rsid w:val="009D60AF"/>
    <w:rsid w:val="009D626C"/>
    <w:rsid w:val="009D637B"/>
    <w:rsid w:val="009D652F"/>
    <w:rsid w:val="009D654E"/>
    <w:rsid w:val="009D67EE"/>
    <w:rsid w:val="009D6836"/>
    <w:rsid w:val="009D6915"/>
    <w:rsid w:val="009D695B"/>
    <w:rsid w:val="009D6BCE"/>
    <w:rsid w:val="009D6EFB"/>
    <w:rsid w:val="009D6FF4"/>
    <w:rsid w:val="009D701D"/>
    <w:rsid w:val="009D727C"/>
    <w:rsid w:val="009D727D"/>
    <w:rsid w:val="009D747F"/>
    <w:rsid w:val="009D74DA"/>
    <w:rsid w:val="009D7522"/>
    <w:rsid w:val="009D7844"/>
    <w:rsid w:val="009D7847"/>
    <w:rsid w:val="009D7947"/>
    <w:rsid w:val="009D79E5"/>
    <w:rsid w:val="009D7A9D"/>
    <w:rsid w:val="009D7C73"/>
    <w:rsid w:val="009D7C91"/>
    <w:rsid w:val="009D7D5F"/>
    <w:rsid w:val="009D7DDC"/>
    <w:rsid w:val="009D7FD5"/>
    <w:rsid w:val="009D7FEE"/>
    <w:rsid w:val="009E0052"/>
    <w:rsid w:val="009E00F7"/>
    <w:rsid w:val="009E03C6"/>
    <w:rsid w:val="009E04E8"/>
    <w:rsid w:val="009E058A"/>
    <w:rsid w:val="009E07B0"/>
    <w:rsid w:val="009E07F4"/>
    <w:rsid w:val="009E0D1B"/>
    <w:rsid w:val="009E0D9A"/>
    <w:rsid w:val="009E0E2A"/>
    <w:rsid w:val="009E0EA1"/>
    <w:rsid w:val="009E1157"/>
    <w:rsid w:val="009E119E"/>
    <w:rsid w:val="009E132B"/>
    <w:rsid w:val="009E1439"/>
    <w:rsid w:val="009E1641"/>
    <w:rsid w:val="009E175D"/>
    <w:rsid w:val="009E1776"/>
    <w:rsid w:val="009E1B32"/>
    <w:rsid w:val="009E1E0D"/>
    <w:rsid w:val="009E1FC3"/>
    <w:rsid w:val="009E229A"/>
    <w:rsid w:val="009E234D"/>
    <w:rsid w:val="009E2385"/>
    <w:rsid w:val="009E24B9"/>
    <w:rsid w:val="009E2798"/>
    <w:rsid w:val="009E2826"/>
    <w:rsid w:val="009E2A72"/>
    <w:rsid w:val="009E2B27"/>
    <w:rsid w:val="009E2B31"/>
    <w:rsid w:val="009E2BA0"/>
    <w:rsid w:val="009E2EF2"/>
    <w:rsid w:val="009E2F23"/>
    <w:rsid w:val="009E2FD3"/>
    <w:rsid w:val="009E3078"/>
    <w:rsid w:val="009E312A"/>
    <w:rsid w:val="009E338A"/>
    <w:rsid w:val="009E34BF"/>
    <w:rsid w:val="009E34C7"/>
    <w:rsid w:val="009E353D"/>
    <w:rsid w:val="009E359C"/>
    <w:rsid w:val="009E371A"/>
    <w:rsid w:val="009E37EE"/>
    <w:rsid w:val="009E390B"/>
    <w:rsid w:val="009E3AEF"/>
    <w:rsid w:val="009E3E25"/>
    <w:rsid w:val="009E3E4F"/>
    <w:rsid w:val="009E3EB0"/>
    <w:rsid w:val="009E3FC3"/>
    <w:rsid w:val="009E4024"/>
    <w:rsid w:val="009E41F3"/>
    <w:rsid w:val="009E4386"/>
    <w:rsid w:val="009E4434"/>
    <w:rsid w:val="009E4468"/>
    <w:rsid w:val="009E4483"/>
    <w:rsid w:val="009E45DE"/>
    <w:rsid w:val="009E45F4"/>
    <w:rsid w:val="009E4610"/>
    <w:rsid w:val="009E46F4"/>
    <w:rsid w:val="009E4790"/>
    <w:rsid w:val="009E4891"/>
    <w:rsid w:val="009E489B"/>
    <w:rsid w:val="009E4926"/>
    <w:rsid w:val="009E493F"/>
    <w:rsid w:val="009E4985"/>
    <w:rsid w:val="009E4D7A"/>
    <w:rsid w:val="009E4DE7"/>
    <w:rsid w:val="009E504B"/>
    <w:rsid w:val="009E5087"/>
    <w:rsid w:val="009E5215"/>
    <w:rsid w:val="009E523B"/>
    <w:rsid w:val="009E529A"/>
    <w:rsid w:val="009E53CF"/>
    <w:rsid w:val="009E53D8"/>
    <w:rsid w:val="009E54C8"/>
    <w:rsid w:val="009E550F"/>
    <w:rsid w:val="009E55C4"/>
    <w:rsid w:val="009E5754"/>
    <w:rsid w:val="009E582A"/>
    <w:rsid w:val="009E5AFC"/>
    <w:rsid w:val="009E5B36"/>
    <w:rsid w:val="009E5BE1"/>
    <w:rsid w:val="009E5CE6"/>
    <w:rsid w:val="009E5E4B"/>
    <w:rsid w:val="009E5EC9"/>
    <w:rsid w:val="009E5F61"/>
    <w:rsid w:val="009E60D0"/>
    <w:rsid w:val="009E6450"/>
    <w:rsid w:val="009E6548"/>
    <w:rsid w:val="009E662D"/>
    <w:rsid w:val="009E679E"/>
    <w:rsid w:val="009E6865"/>
    <w:rsid w:val="009E6879"/>
    <w:rsid w:val="009E69D4"/>
    <w:rsid w:val="009E69F8"/>
    <w:rsid w:val="009E6AFA"/>
    <w:rsid w:val="009E6B92"/>
    <w:rsid w:val="009E6C56"/>
    <w:rsid w:val="009E6F28"/>
    <w:rsid w:val="009E6F4A"/>
    <w:rsid w:val="009E7113"/>
    <w:rsid w:val="009E724F"/>
    <w:rsid w:val="009E72DB"/>
    <w:rsid w:val="009E72F5"/>
    <w:rsid w:val="009E7307"/>
    <w:rsid w:val="009E734E"/>
    <w:rsid w:val="009E7369"/>
    <w:rsid w:val="009E749F"/>
    <w:rsid w:val="009E74B9"/>
    <w:rsid w:val="009E74CC"/>
    <w:rsid w:val="009E7613"/>
    <w:rsid w:val="009E7659"/>
    <w:rsid w:val="009E7711"/>
    <w:rsid w:val="009E7AF5"/>
    <w:rsid w:val="009E7BD2"/>
    <w:rsid w:val="009E7BF1"/>
    <w:rsid w:val="009E7C3E"/>
    <w:rsid w:val="009E7CD1"/>
    <w:rsid w:val="009F0071"/>
    <w:rsid w:val="009F0088"/>
    <w:rsid w:val="009F0217"/>
    <w:rsid w:val="009F0221"/>
    <w:rsid w:val="009F0518"/>
    <w:rsid w:val="009F063F"/>
    <w:rsid w:val="009F0A04"/>
    <w:rsid w:val="009F0CBD"/>
    <w:rsid w:val="009F0E10"/>
    <w:rsid w:val="009F0ED6"/>
    <w:rsid w:val="009F0F84"/>
    <w:rsid w:val="009F0F97"/>
    <w:rsid w:val="009F0FE5"/>
    <w:rsid w:val="009F1085"/>
    <w:rsid w:val="009F1165"/>
    <w:rsid w:val="009F1449"/>
    <w:rsid w:val="009F15A5"/>
    <w:rsid w:val="009F15C0"/>
    <w:rsid w:val="009F15EF"/>
    <w:rsid w:val="009F16E6"/>
    <w:rsid w:val="009F177F"/>
    <w:rsid w:val="009F18D6"/>
    <w:rsid w:val="009F1AF7"/>
    <w:rsid w:val="009F1B33"/>
    <w:rsid w:val="009F1C5E"/>
    <w:rsid w:val="009F1CF5"/>
    <w:rsid w:val="009F1D57"/>
    <w:rsid w:val="009F216D"/>
    <w:rsid w:val="009F2410"/>
    <w:rsid w:val="009F265C"/>
    <w:rsid w:val="009F273F"/>
    <w:rsid w:val="009F274C"/>
    <w:rsid w:val="009F2903"/>
    <w:rsid w:val="009F2933"/>
    <w:rsid w:val="009F2A8A"/>
    <w:rsid w:val="009F2BD3"/>
    <w:rsid w:val="009F2C23"/>
    <w:rsid w:val="009F2DCA"/>
    <w:rsid w:val="009F2EFE"/>
    <w:rsid w:val="009F2FF1"/>
    <w:rsid w:val="009F2FF3"/>
    <w:rsid w:val="009F308B"/>
    <w:rsid w:val="009F30DD"/>
    <w:rsid w:val="009F310A"/>
    <w:rsid w:val="009F3245"/>
    <w:rsid w:val="009F32A1"/>
    <w:rsid w:val="009F370E"/>
    <w:rsid w:val="009F37A9"/>
    <w:rsid w:val="009F3B4A"/>
    <w:rsid w:val="009F3C51"/>
    <w:rsid w:val="009F3CDC"/>
    <w:rsid w:val="009F3E50"/>
    <w:rsid w:val="009F3FB7"/>
    <w:rsid w:val="009F3FE9"/>
    <w:rsid w:val="009F3FF1"/>
    <w:rsid w:val="009F4079"/>
    <w:rsid w:val="009F409C"/>
    <w:rsid w:val="009F409D"/>
    <w:rsid w:val="009F4124"/>
    <w:rsid w:val="009F437C"/>
    <w:rsid w:val="009F450A"/>
    <w:rsid w:val="009F4895"/>
    <w:rsid w:val="009F489E"/>
    <w:rsid w:val="009F4979"/>
    <w:rsid w:val="009F4994"/>
    <w:rsid w:val="009F4D44"/>
    <w:rsid w:val="009F4D51"/>
    <w:rsid w:val="009F4D66"/>
    <w:rsid w:val="009F4E99"/>
    <w:rsid w:val="009F4EF2"/>
    <w:rsid w:val="009F4FC5"/>
    <w:rsid w:val="009F500D"/>
    <w:rsid w:val="009F513C"/>
    <w:rsid w:val="009F5163"/>
    <w:rsid w:val="009F5177"/>
    <w:rsid w:val="009F524D"/>
    <w:rsid w:val="009F52DF"/>
    <w:rsid w:val="009F5356"/>
    <w:rsid w:val="009F53CF"/>
    <w:rsid w:val="009F5486"/>
    <w:rsid w:val="009F5586"/>
    <w:rsid w:val="009F574D"/>
    <w:rsid w:val="009F5759"/>
    <w:rsid w:val="009F5944"/>
    <w:rsid w:val="009F59DC"/>
    <w:rsid w:val="009F5BEC"/>
    <w:rsid w:val="009F5C56"/>
    <w:rsid w:val="009F5C5E"/>
    <w:rsid w:val="009F5EC6"/>
    <w:rsid w:val="009F5F24"/>
    <w:rsid w:val="009F663E"/>
    <w:rsid w:val="009F670A"/>
    <w:rsid w:val="009F675E"/>
    <w:rsid w:val="009F6A67"/>
    <w:rsid w:val="009F6C01"/>
    <w:rsid w:val="009F6E96"/>
    <w:rsid w:val="009F6FCF"/>
    <w:rsid w:val="009F7223"/>
    <w:rsid w:val="009F7323"/>
    <w:rsid w:val="009F7364"/>
    <w:rsid w:val="009F73A5"/>
    <w:rsid w:val="009F7474"/>
    <w:rsid w:val="009F7592"/>
    <w:rsid w:val="009F771C"/>
    <w:rsid w:val="009F7C50"/>
    <w:rsid w:val="009F7C6F"/>
    <w:rsid w:val="009F7D64"/>
    <w:rsid w:val="009F7DC0"/>
    <w:rsid w:val="009F7E22"/>
    <w:rsid w:val="00A000F5"/>
    <w:rsid w:val="00A0011F"/>
    <w:rsid w:val="00A00305"/>
    <w:rsid w:val="00A0038D"/>
    <w:rsid w:val="00A00511"/>
    <w:rsid w:val="00A005CC"/>
    <w:rsid w:val="00A006C0"/>
    <w:rsid w:val="00A006CB"/>
    <w:rsid w:val="00A00704"/>
    <w:rsid w:val="00A0072E"/>
    <w:rsid w:val="00A00A45"/>
    <w:rsid w:val="00A00A75"/>
    <w:rsid w:val="00A00B60"/>
    <w:rsid w:val="00A00CBF"/>
    <w:rsid w:val="00A00CC7"/>
    <w:rsid w:val="00A00D52"/>
    <w:rsid w:val="00A00D5E"/>
    <w:rsid w:val="00A00E0B"/>
    <w:rsid w:val="00A00E99"/>
    <w:rsid w:val="00A01001"/>
    <w:rsid w:val="00A01304"/>
    <w:rsid w:val="00A01309"/>
    <w:rsid w:val="00A01366"/>
    <w:rsid w:val="00A0155B"/>
    <w:rsid w:val="00A0197F"/>
    <w:rsid w:val="00A01B7A"/>
    <w:rsid w:val="00A01BAF"/>
    <w:rsid w:val="00A01C5A"/>
    <w:rsid w:val="00A01DD7"/>
    <w:rsid w:val="00A01EB9"/>
    <w:rsid w:val="00A0204F"/>
    <w:rsid w:val="00A020DD"/>
    <w:rsid w:val="00A0217F"/>
    <w:rsid w:val="00A021B9"/>
    <w:rsid w:val="00A022BC"/>
    <w:rsid w:val="00A02532"/>
    <w:rsid w:val="00A02538"/>
    <w:rsid w:val="00A02539"/>
    <w:rsid w:val="00A025B7"/>
    <w:rsid w:val="00A026BF"/>
    <w:rsid w:val="00A02765"/>
    <w:rsid w:val="00A028AF"/>
    <w:rsid w:val="00A028EB"/>
    <w:rsid w:val="00A02928"/>
    <w:rsid w:val="00A02A39"/>
    <w:rsid w:val="00A02A72"/>
    <w:rsid w:val="00A02B24"/>
    <w:rsid w:val="00A02B38"/>
    <w:rsid w:val="00A02B9E"/>
    <w:rsid w:val="00A02D4D"/>
    <w:rsid w:val="00A02DA0"/>
    <w:rsid w:val="00A02F46"/>
    <w:rsid w:val="00A02F74"/>
    <w:rsid w:val="00A03426"/>
    <w:rsid w:val="00A034A4"/>
    <w:rsid w:val="00A03618"/>
    <w:rsid w:val="00A036BE"/>
    <w:rsid w:val="00A036D6"/>
    <w:rsid w:val="00A03872"/>
    <w:rsid w:val="00A0396C"/>
    <w:rsid w:val="00A03981"/>
    <w:rsid w:val="00A03B60"/>
    <w:rsid w:val="00A03D67"/>
    <w:rsid w:val="00A03D72"/>
    <w:rsid w:val="00A03DBB"/>
    <w:rsid w:val="00A03E08"/>
    <w:rsid w:val="00A04338"/>
    <w:rsid w:val="00A0448E"/>
    <w:rsid w:val="00A0470F"/>
    <w:rsid w:val="00A048EE"/>
    <w:rsid w:val="00A04A0C"/>
    <w:rsid w:val="00A04D80"/>
    <w:rsid w:val="00A04E03"/>
    <w:rsid w:val="00A04FDD"/>
    <w:rsid w:val="00A0507E"/>
    <w:rsid w:val="00A0510E"/>
    <w:rsid w:val="00A051CF"/>
    <w:rsid w:val="00A051FA"/>
    <w:rsid w:val="00A05295"/>
    <w:rsid w:val="00A052C7"/>
    <w:rsid w:val="00A0530C"/>
    <w:rsid w:val="00A05532"/>
    <w:rsid w:val="00A055F6"/>
    <w:rsid w:val="00A05642"/>
    <w:rsid w:val="00A0571C"/>
    <w:rsid w:val="00A057FD"/>
    <w:rsid w:val="00A0584B"/>
    <w:rsid w:val="00A058E2"/>
    <w:rsid w:val="00A05AC1"/>
    <w:rsid w:val="00A05E7A"/>
    <w:rsid w:val="00A05F7F"/>
    <w:rsid w:val="00A06207"/>
    <w:rsid w:val="00A06218"/>
    <w:rsid w:val="00A0635A"/>
    <w:rsid w:val="00A064D5"/>
    <w:rsid w:val="00A064E9"/>
    <w:rsid w:val="00A06593"/>
    <w:rsid w:val="00A065A9"/>
    <w:rsid w:val="00A066F5"/>
    <w:rsid w:val="00A068BD"/>
    <w:rsid w:val="00A06AF3"/>
    <w:rsid w:val="00A06B19"/>
    <w:rsid w:val="00A06B3F"/>
    <w:rsid w:val="00A06B43"/>
    <w:rsid w:val="00A06BB2"/>
    <w:rsid w:val="00A06C0E"/>
    <w:rsid w:val="00A06DB4"/>
    <w:rsid w:val="00A06FAC"/>
    <w:rsid w:val="00A07113"/>
    <w:rsid w:val="00A072BF"/>
    <w:rsid w:val="00A072C3"/>
    <w:rsid w:val="00A07419"/>
    <w:rsid w:val="00A075FD"/>
    <w:rsid w:val="00A07708"/>
    <w:rsid w:val="00A07751"/>
    <w:rsid w:val="00A0775F"/>
    <w:rsid w:val="00A07927"/>
    <w:rsid w:val="00A07963"/>
    <w:rsid w:val="00A07A04"/>
    <w:rsid w:val="00A07ADF"/>
    <w:rsid w:val="00A07AFE"/>
    <w:rsid w:val="00A07C07"/>
    <w:rsid w:val="00A07CD1"/>
    <w:rsid w:val="00A07D3A"/>
    <w:rsid w:val="00A07E04"/>
    <w:rsid w:val="00A10166"/>
    <w:rsid w:val="00A1036D"/>
    <w:rsid w:val="00A103BB"/>
    <w:rsid w:val="00A105B7"/>
    <w:rsid w:val="00A105DF"/>
    <w:rsid w:val="00A10793"/>
    <w:rsid w:val="00A107E0"/>
    <w:rsid w:val="00A10AB1"/>
    <w:rsid w:val="00A10D6C"/>
    <w:rsid w:val="00A10F8C"/>
    <w:rsid w:val="00A11010"/>
    <w:rsid w:val="00A110E0"/>
    <w:rsid w:val="00A11105"/>
    <w:rsid w:val="00A1118D"/>
    <w:rsid w:val="00A111F8"/>
    <w:rsid w:val="00A11219"/>
    <w:rsid w:val="00A1131B"/>
    <w:rsid w:val="00A11386"/>
    <w:rsid w:val="00A11486"/>
    <w:rsid w:val="00A11673"/>
    <w:rsid w:val="00A11806"/>
    <w:rsid w:val="00A11902"/>
    <w:rsid w:val="00A11904"/>
    <w:rsid w:val="00A11909"/>
    <w:rsid w:val="00A11F18"/>
    <w:rsid w:val="00A11F86"/>
    <w:rsid w:val="00A1202E"/>
    <w:rsid w:val="00A1203A"/>
    <w:rsid w:val="00A12110"/>
    <w:rsid w:val="00A121B6"/>
    <w:rsid w:val="00A1220C"/>
    <w:rsid w:val="00A12226"/>
    <w:rsid w:val="00A123C4"/>
    <w:rsid w:val="00A124F5"/>
    <w:rsid w:val="00A126F2"/>
    <w:rsid w:val="00A1271C"/>
    <w:rsid w:val="00A12C25"/>
    <w:rsid w:val="00A12C3F"/>
    <w:rsid w:val="00A12D47"/>
    <w:rsid w:val="00A12FAA"/>
    <w:rsid w:val="00A13090"/>
    <w:rsid w:val="00A131D5"/>
    <w:rsid w:val="00A13383"/>
    <w:rsid w:val="00A133E9"/>
    <w:rsid w:val="00A134C9"/>
    <w:rsid w:val="00A13627"/>
    <w:rsid w:val="00A136EE"/>
    <w:rsid w:val="00A1390F"/>
    <w:rsid w:val="00A13912"/>
    <w:rsid w:val="00A13C5A"/>
    <w:rsid w:val="00A13D8D"/>
    <w:rsid w:val="00A13E5C"/>
    <w:rsid w:val="00A13EB1"/>
    <w:rsid w:val="00A13F97"/>
    <w:rsid w:val="00A13F98"/>
    <w:rsid w:val="00A1401F"/>
    <w:rsid w:val="00A140D3"/>
    <w:rsid w:val="00A141CA"/>
    <w:rsid w:val="00A145E1"/>
    <w:rsid w:val="00A147F4"/>
    <w:rsid w:val="00A1487B"/>
    <w:rsid w:val="00A149C8"/>
    <w:rsid w:val="00A14BBA"/>
    <w:rsid w:val="00A14C72"/>
    <w:rsid w:val="00A14CDE"/>
    <w:rsid w:val="00A14DF3"/>
    <w:rsid w:val="00A14EE2"/>
    <w:rsid w:val="00A14F2B"/>
    <w:rsid w:val="00A14FB8"/>
    <w:rsid w:val="00A15164"/>
    <w:rsid w:val="00A15238"/>
    <w:rsid w:val="00A152A8"/>
    <w:rsid w:val="00A15541"/>
    <w:rsid w:val="00A15592"/>
    <w:rsid w:val="00A1564D"/>
    <w:rsid w:val="00A1565F"/>
    <w:rsid w:val="00A156B9"/>
    <w:rsid w:val="00A158AE"/>
    <w:rsid w:val="00A1594F"/>
    <w:rsid w:val="00A15959"/>
    <w:rsid w:val="00A15B54"/>
    <w:rsid w:val="00A15B8A"/>
    <w:rsid w:val="00A15BB4"/>
    <w:rsid w:val="00A15D33"/>
    <w:rsid w:val="00A15E73"/>
    <w:rsid w:val="00A15F4C"/>
    <w:rsid w:val="00A16002"/>
    <w:rsid w:val="00A16152"/>
    <w:rsid w:val="00A1647D"/>
    <w:rsid w:val="00A165C1"/>
    <w:rsid w:val="00A1685B"/>
    <w:rsid w:val="00A1686D"/>
    <w:rsid w:val="00A16875"/>
    <w:rsid w:val="00A16938"/>
    <w:rsid w:val="00A16A66"/>
    <w:rsid w:val="00A16AD8"/>
    <w:rsid w:val="00A16B62"/>
    <w:rsid w:val="00A16C7D"/>
    <w:rsid w:val="00A16D19"/>
    <w:rsid w:val="00A16D8F"/>
    <w:rsid w:val="00A16E9B"/>
    <w:rsid w:val="00A16EAD"/>
    <w:rsid w:val="00A1708F"/>
    <w:rsid w:val="00A17196"/>
    <w:rsid w:val="00A1737D"/>
    <w:rsid w:val="00A1743E"/>
    <w:rsid w:val="00A174E0"/>
    <w:rsid w:val="00A177D9"/>
    <w:rsid w:val="00A179E4"/>
    <w:rsid w:val="00A17A83"/>
    <w:rsid w:val="00A17B8A"/>
    <w:rsid w:val="00A17D3D"/>
    <w:rsid w:val="00A17DF1"/>
    <w:rsid w:val="00A17E43"/>
    <w:rsid w:val="00A17E9D"/>
    <w:rsid w:val="00A20015"/>
    <w:rsid w:val="00A20327"/>
    <w:rsid w:val="00A20427"/>
    <w:rsid w:val="00A205A0"/>
    <w:rsid w:val="00A20675"/>
    <w:rsid w:val="00A20AAD"/>
    <w:rsid w:val="00A20C07"/>
    <w:rsid w:val="00A20D34"/>
    <w:rsid w:val="00A20D4D"/>
    <w:rsid w:val="00A20DBF"/>
    <w:rsid w:val="00A20EA7"/>
    <w:rsid w:val="00A20F00"/>
    <w:rsid w:val="00A20F27"/>
    <w:rsid w:val="00A20F89"/>
    <w:rsid w:val="00A20FC9"/>
    <w:rsid w:val="00A21095"/>
    <w:rsid w:val="00A210F1"/>
    <w:rsid w:val="00A211DB"/>
    <w:rsid w:val="00A211E6"/>
    <w:rsid w:val="00A211EA"/>
    <w:rsid w:val="00A2137E"/>
    <w:rsid w:val="00A214BE"/>
    <w:rsid w:val="00A2186A"/>
    <w:rsid w:val="00A218E1"/>
    <w:rsid w:val="00A2197A"/>
    <w:rsid w:val="00A21A93"/>
    <w:rsid w:val="00A21ABB"/>
    <w:rsid w:val="00A21C5B"/>
    <w:rsid w:val="00A21C9D"/>
    <w:rsid w:val="00A21F0D"/>
    <w:rsid w:val="00A220FD"/>
    <w:rsid w:val="00A22164"/>
    <w:rsid w:val="00A2217F"/>
    <w:rsid w:val="00A221AD"/>
    <w:rsid w:val="00A22456"/>
    <w:rsid w:val="00A2247E"/>
    <w:rsid w:val="00A225EC"/>
    <w:rsid w:val="00A225F0"/>
    <w:rsid w:val="00A2260C"/>
    <w:rsid w:val="00A2275B"/>
    <w:rsid w:val="00A227E9"/>
    <w:rsid w:val="00A2284F"/>
    <w:rsid w:val="00A22869"/>
    <w:rsid w:val="00A2287D"/>
    <w:rsid w:val="00A229DA"/>
    <w:rsid w:val="00A22A15"/>
    <w:rsid w:val="00A22A94"/>
    <w:rsid w:val="00A22AF7"/>
    <w:rsid w:val="00A22AF9"/>
    <w:rsid w:val="00A22B70"/>
    <w:rsid w:val="00A22C78"/>
    <w:rsid w:val="00A22C7C"/>
    <w:rsid w:val="00A22D36"/>
    <w:rsid w:val="00A23001"/>
    <w:rsid w:val="00A2319F"/>
    <w:rsid w:val="00A23427"/>
    <w:rsid w:val="00A236B9"/>
    <w:rsid w:val="00A236E6"/>
    <w:rsid w:val="00A237CB"/>
    <w:rsid w:val="00A2388D"/>
    <w:rsid w:val="00A23A73"/>
    <w:rsid w:val="00A23C43"/>
    <w:rsid w:val="00A23FA0"/>
    <w:rsid w:val="00A23FC8"/>
    <w:rsid w:val="00A24025"/>
    <w:rsid w:val="00A2425B"/>
    <w:rsid w:val="00A24431"/>
    <w:rsid w:val="00A2450C"/>
    <w:rsid w:val="00A24529"/>
    <w:rsid w:val="00A2457A"/>
    <w:rsid w:val="00A24600"/>
    <w:rsid w:val="00A247C2"/>
    <w:rsid w:val="00A248B1"/>
    <w:rsid w:val="00A24953"/>
    <w:rsid w:val="00A24985"/>
    <w:rsid w:val="00A24A36"/>
    <w:rsid w:val="00A24BAE"/>
    <w:rsid w:val="00A24CA5"/>
    <w:rsid w:val="00A24D12"/>
    <w:rsid w:val="00A24D1A"/>
    <w:rsid w:val="00A24D8C"/>
    <w:rsid w:val="00A24E59"/>
    <w:rsid w:val="00A24F79"/>
    <w:rsid w:val="00A25010"/>
    <w:rsid w:val="00A25116"/>
    <w:rsid w:val="00A25283"/>
    <w:rsid w:val="00A25328"/>
    <w:rsid w:val="00A2558B"/>
    <w:rsid w:val="00A255D8"/>
    <w:rsid w:val="00A2565A"/>
    <w:rsid w:val="00A256DB"/>
    <w:rsid w:val="00A25746"/>
    <w:rsid w:val="00A25830"/>
    <w:rsid w:val="00A258E3"/>
    <w:rsid w:val="00A25A85"/>
    <w:rsid w:val="00A25AAE"/>
    <w:rsid w:val="00A25B01"/>
    <w:rsid w:val="00A25C21"/>
    <w:rsid w:val="00A25C9C"/>
    <w:rsid w:val="00A25D30"/>
    <w:rsid w:val="00A25F18"/>
    <w:rsid w:val="00A25F2D"/>
    <w:rsid w:val="00A26164"/>
    <w:rsid w:val="00A261F5"/>
    <w:rsid w:val="00A26346"/>
    <w:rsid w:val="00A26368"/>
    <w:rsid w:val="00A263D8"/>
    <w:rsid w:val="00A264AB"/>
    <w:rsid w:val="00A264F6"/>
    <w:rsid w:val="00A2652A"/>
    <w:rsid w:val="00A2654F"/>
    <w:rsid w:val="00A265E0"/>
    <w:rsid w:val="00A2671D"/>
    <w:rsid w:val="00A26A4E"/>
    <w:rsid w:val="00A26AD4"/>
    <w:rsid w:val="00A26BC1"/>
    <w:rsid w:val="00A26CB9"/>
    <w:rsid w:val="00A26D7D"/>
    <w:rsid w:val="00A26E04"/>
    <w:rsid w:val="00A26FD6"/>
    <w:rsid w:val="00A27014"/>
    <w:rsid w:val="00A2727A"/>
    <w:rsid w:val="00A272BB"/>
    <w:rsid w:val="00A272DF"/>
    <w:rsid w:val="00A274A0"/>
    <w:rsid w:val="00A2790A"/>
    <w:rsid w:val="00A27A60"/>
    <w:rsid w:val="00A27A72"/>
    <w:rsid w:val="00A27AD9"/>
    <w:rsid w:val="00A27D08"/>
    <w:rsid w:val="00A27D7A"/>
    <w:rsid w:val="00A27DEF"/>
    <w:rsid w:val="00A27E54"/>
    <w:rsid w:val="00A30019"/>
    <w:rsid w:val="00A301E9"/>
    <w:rsid w:val="00A30368"/>
    <w:rsid w:val="00A304D8"/>
    <w:rsid w:val="00A30824"/>
    <w:rsid w:val="00A3083C"/>
    <w:rsid w:val="00A3091B"/>
    <w:rsid w:val="00A30AAC"/>
    <w:rsid w:val="00A30B12"/>
    <w:rsid w:val="00A30C12"/>
    <w:rsid w:val="00A30C29"/>
    <w:rsid w:val="00A30DCD"/>
    <w:rsid w:val="00A31129"/>
    <w:rsid w:val="00A3124C"/>
    <w:rsid w:val="00A31315"/>
    <w:rsid w:val="00A31341"/>
    <w:rsid w:val="00A313C0"/>
    <w:rsid w:val="00A313EA"/>
    <w:rsid w:val="00A3149A"/>
    <w:rsid w:val="00A31563"/>
    <w:rsid w:val="00A315CC"/>
    <w:rsid w:val="00A31723"/>
    <w:rsid w:val="00A317F5"/>
    <w:rsid w:val="00A318FA"/>
    <w:rsid w:val="00A3193D"/>
    <w:rsid w:val="00A31A0E"/>
    <w:rsid w:val="00A31BBE"/>
    <w:rsid w:val="00A31C9F"/>
    <w:rsid w:val="00A31CEA"/>
    <w:rsid w:val="00A31E90"/>
    <w:rsid w:val="00A3202E"/>
    <w:rsid w:val="00A32059"/>
    <w:rsid w:val="00A3207E"/>
    <w:rsid w:val="00A3216A"/>
    <w:rsid w:val="00A322DA"/>
    <w:rsid w:val="00A322E9"/>
    <w:rsid w:val="00A3231B"/>
    <w:rsid w:val="00A32748"/>
    <w:rsid w:val="00A327E8"/>
    <w:rsid w:val="00A329BD"/>
    <w:rsid w:val="00A32AC1"/>
    <w:rsid w:val="00A32CF1"/>
    <w:rsid w:val="00A32CFC"/>
    <w:rsid w:val="00A330DA"/>
    <w:rsid w:val="00A33118"/>
    <w:rsid w:val="00A331D1"/>
    <w:rsid w:val="00A33219"/>
    <w:rsid w:val="00A332E9"/>
    <w:rsid w:val="00A33341"/>
    <w:rsid w:val="00A33552"/>
    <w:rsid w:val="00A33583"/>
    <w:rsid w:val="00A338B7"/>
    <w:rsid w:val="00A33A40"/>
    <w:rsid w:val="00A33C6B"/>
    <w:rsid w:val="00A33CAC"/>
    <w:rsid w:val="00A33DD8"/>
    <w:rsid w:val="00A33FE1"/>
    <w:rsid w:val="00A34092"/>
    <w:rsid w:val="00A34100"/>
    <w:rsid w:val="00A3420F"/>
    <w:rsid w:val="00A34432"/>
    <w:rsid w:val="00A3444C"/>
    <w:rsid w:val="00A345B1"/>
    <w:rsid w:val="00A34608"/>
    <w:rsid w:val="00A34638"/>
    <w:rsid w:val="00A346C6"/>
    <w:rsid w:val="00A347FA"/>
    <w:rsid w:val="00A3484E"/>
    <w:rsid w:val="00A34938"/>
    <w:rsid w:val="00A34ABF"/>
    <w:rsid w:val="00A34B38"/>
    <w:rsid w:val="00A34B99"/>
    <w:rsid w:val="00A34C46"/>
    <w:rsid w:val="00A34C7C"/>
    <w:rsid w:val="00A34CC2"/>
    <w:rsid w:val="00A34CCD"/>
    <w:rsid w:val="00A34DAC"/>
    <w:rsid w:val="00A34DBD"/>
    <w:rsid w:val="00A34DD8"/>
    <w:rsid w:val="00A34E4B"/>
    <w:rsid w:val="00A34E91"/>
    <w:rsid w:val="00A34F8B"/>
    <w:rsid w:val="00A35045"/>
    <w:rsid w:val="00A351BE"/>
    <w:rsid w:val="00A35233"/>
    <w:rsid w:val="00A352D1"/>
    <w:rsid w:val="00A3536E"/>
    <w:rsid w:val="00A353F6"/>
    <w:rsid w:val="00A35404"/>
    <w:rsid w:val="00A35522"/>
    <w:rsid w:val="00A35858"/>
    <w:rsid w:val="00A358C5"/>
    <w:rsid w:val="00A35AFE"/>
    <w:rsid w:val="00A35D1E"/>
    <w:rsid w:val="00A35D22"/>
    <w:rsid w:val="00A35DF6"/>
    <w:rsid w:val="00A35F54"/>
    <w:rsid w:val="00A35F9B"/>
    <w:rsid w:val="00A360FB"/>
    <w:rsid w:val="00A36124"/>
    <w:rsid w:val="00A36182"/>
    <w:rsid w:val="00A361BB"/>
    <w:rsid w:val="00A363E1"/>
    <w:rsid w:val="00A36475"/>
    <w:rsid w:val="00A366E6"/>
    <w:rsid w:val="00A36925"/>
    <w:rsid w:val="00A36B54"/>
    <w:rsid w:val="00A36C93"/>
    <w:rsid w:val="00A36D9E"/>
    <w:rsid w:val="00A36F1A"/>
    <w:rsid w:val="00A3700E"/>
    <w:rsid w:val="00A37075"/>
    <w:rsid w:val="00A370B5"/>
    <w:rsid w:val="00A3717C"/>
    <w:rsid w:val="00A375D0"/>
    <w:rsid w:val="00A37614"/>
    <w:rsid w:val="00A3761C"/>
    <w:rsid w:val="00A3777B"/>
    <w:rsid w:val="00A37A25"/>
    <w:rsid w:val="00A37A87"/>
    <w:rsid w:val="00A37CB8"/>
    <w:rsid w:val="00A37CD3"/>
    <w:rsid w:val="00A37CF3"/>
    <w:rsid w:val="00A37DEC"/>
    <w:rsid w:val="00A40002"/>
    <w:rsid w:val="00A40108"/>
    <w:rsid w:val="00A401B7"/>
    <w:rsid w:val="00A40357"/>
    <w:rsid w:val="00A40434"/>
    <w:rsid w:val="00A407A4"/>
    <w:rsid w:val="00A40A78"/>
    <w:rsid w:val="00A40B44"/>
    <w:rsid w:val="00A40C46"/>
    <w:rsid w:val="00A40DC5"/>
    <w:rsid w:val="00A40F46"/>
    <w:rsid w:val="00A410BE"/>
    <w:rsid w:val="00A411D5"/>
    <w:rsid w:val="00A412B4"/>
    <w:rsid w:val="00A412BB"/>
    <w:rsid w:val="00A41567"/>
    <w:rsid w:val="00A415B7"/>
    <w:rsid w:val="00A418CD"/>
    <w:rsid w:val="00A418DF"/>
    <w:rsid w:val="00A41902"/>
    <w:rsid w:val="00A4191C"/>
    <w:rsid w:val="00A41958"/>
    <w:rsid w:val="00A41A16"/>
    <w:rsid w:val="00A41B24"/>
    <w:rsid w:val="00A41B3F"/>
    <w:rsid w:val="00A41B5B"/>
    <w:rsid w:val="00A41BE5"/>
    <w:rsid w:val="00A41DC0"/>
    <w:rsid w:val="00A41E56"/>
    <w:rsid w:val="00A41F37"/>
    <w:rsid w:val="00A420B9"/>
    <w:rsid w:val="00A42276"/>
    <w:rsid w:val="00A4245C"/>
    <w:rsid w:val="00A42578"/>
    <w:rsid w:val="00A4257E"/>
    <w:rsid w:val="00A42597"/>
    <w:rsid w:val="00A428D3"/>
    <w:rsid w:val="00A42908"/>
    <w:rsid w:val="00A42A29"/>
    <w:rsid w:val="00A42AE4"/>
    <w:rsid w:val="00A42DFB"/>
    <w:rsid w:val="00A42FEC"/>
    <w:rsid w:val="00A42FFB"/>
    <w:rsid w:val="00A43006"/>
    <w:rsid w:val="00A430B9"/>
    <w:rsid w:val="00A43132"/>
    <w:rsid w:val="00A4319F"/>
    <w:rsid w:val="00A434C7"/>
    <w:rsid w:val="00A4364B"/>
    <w:rsid w:val="00A43665"/>
    <w:rsid w:val="00A4371E"/>
    <w:rsid w:val="00A4398B"/>
    <w:rsid w:val="00A439B0"/>
    <w:rsid w:val="00A43AB2"/>
    <w:rsid w:val="00A43B8C"/>
    <w:rsid w:val="00A43DE7"/>
    <w:rsid w:val="00A43EF9"/>
    <w:rsid w:val="00A43F63"/>
    <w:rsid w:val="00A4423F"/>
    <w:rsid w:val="00A44476"/>
    <w:rsid w:val="00A445DC"/>
    <w:rsid w:val="00A44691"/>
    <w:rsid w:val="00A4472C"/>
    <w:rsid w:val="00A44852"/>
    <w:rsid w:val="00A4486F"/>
    <w:rsid w:val="00A448A0"/>
    <w:rsid w:val="00A44945"/>
    <w:rsid w:val="00A44AAA"/>
    <w:rsid w:val="00A44B56"/>
    <w:rsid w:val="00A44CA3"/>
    <w:rsid w:val="00A45307"/>
    <w:rsid w:val="00A453D0"/>
    <w:rsid w:val="00A4542B"/>
    <w:rsid w:val="00A45599"/>
    <w:rsid w:val="00A45882"/>
    <w:rsid w:val="00A459EE"/>
    <w:rsid w:val="00A45A45"/>
    <w:rsid w:val="00A45CE6"/>
    <w:rsid w:val="00A46127"/>
    <w:rsid w:val="00A461FF"/>
    <w:rsid w:val="00A463BE"/>
    <w:rsid w:val="00A464AA"/>
    <w:rsid w:val="00A4658A"/>
    <w:rsid w:val="00A4658F"/>
    <w:rsid w:val="00A4696A"/>
    <w:rsid w:val="00A469D6"/>
    <w:rsid w:val="00A46A51"/>
    <w:rsid w:val="00A46B33"/>
    <w:rsid w:val="00A46D43"/>
    <w:rsid w:val="00A46FA3"/>
    <w:rsid w:val="00A472C8"/>
    <w:rsid w:val="00A477B9"/>
    <w:rsid w:val="00A478F4"/>
    <w:rsid w:val="00A47908"/>
    <w:rsid w:val="00A4794C"/>
    <w:rsid w:val="00A47B4F"/>
    <w:rsid w:val="00A47B63"/>
    <w:rsid w:val="00A47BAB"/>
    <w:rsid w:val="00A47C65"/>
    <w:rsid w:val="00A47D4D"/>
    <w:rsid w:val="00A47D58"/>
    <w:rsid w:val="00A47D5D"/>
    <w:rsid w:val="00A500A1"/>
    <w:rsid w:val="00A50119"/>
    <w:rsid w:val="00A50216"/>
    <w:rsid w:val="00A5041B"/>
    <w:rsid w:val="00A50596"/>
    <w:rsid w:val="00A50647"/>
    <w:rsid w:val="00A50682"/>
    <w:rsid w:val="00A5075E"/>
    <w:rsid w:val="00A5098A"/>
    <w:rsid w:val="00A50A64"/>
    <w:rsid w:val="00A50AF7"/>
    <w:rsid w:val="00A50B97"/>
    <w:rsid w:val="00A50CCF"/>
    <w:rsid w:val="00A50D65"/>
    <w:rsid w:val="00A50DAB"/>
    <w:rsid w:val="00A50E45"/>
    <w:rsid w:val="00A50F21"/>
    <w:rsid w:val="00A50FCC"/>
    <w:rsid w:val="00A50FEB"/>
    <w:rsid w:val="00A51200"/>
    <w:rsid w:val="00A51380"/>
    <w:rsid w:val="00A515A4"/>
    <w:rsid w:val="00A516AE"/>
    <w:rsid w:val="00A5171A"/>
    <w:rsid w:val="00A51736"/>
    <w:rsid w:val="00A51912"/>
    <w:rsid w:val="00A51A5D"/>
    <w:rsid w:val="00A51B64"/>
    <w:rsid w:val="00A51EDD"/>
    <w:rsid w:val="00A51EF8"/>
    <w:rsid w:val="00A522F6"/>
    <w:rsid w:val="00A52492"/>
    <w:rsid w:val="00A52547"/>
    <w:rsid w:val="00A5256F"/>
    <w:rsid w:val="00A5278B"/>
    <w:rsid w:val="00A527BA"/>
    <w:rsid w:val="00A52878"/>
    <w:rsid w:val="00A52A84"/>
    <w:rsid w:val="00A52B7A"/>
    <w:rsid w:val="00A52D87"/>
    <w:rsid w:val="00A52DB8"/>
    <w:rsid w:val="00A52E61"/>
    <w:rsid w:val="00A531BC"/>
    <w:rsid w:val="00A53476"/>
    <w:rsid w:val="00A534F7"/>
    <w:rsid w:val="00A53519"/>
    <w:rsid w:val="00A537CF"/>
    <w:rsid w:val="00A5383A"/>
    <w:rsid w:val="00A53866"/>
    <w:rsid w:val="00A538DA"/>
    <w:rsid w:val="00A53947"/>
    <w:rsid w:val="00A53A89"/>
    <w:rsid w:val="00A53B30"/>
    <w:rsid w:val="00A53C23"/>
    <w:rsid w:val="00A53C79"/>
    <w:rsid w:val="00A53CF1"/>
    <w:rsid w:val="00A53F44"/>
    <w:rsid w:val="00A53F6A"/>
    <w:rsid w:val="00A54145"/>
    <w:rsid w:val="00A5446F"/>
    <w:rsid w:val="00A544CB"/>
    <w:rsid w:val="00A54613"/>
    <w:rsid w:val="00A54675"/>
    <w:rsid w:val="00A547FF"/>
    <w:rsid w:val="00A54B69"/>
    <w:rsid w:val="00A54BBE"/>
    <w:rsid w:val="00A54CB2"/>
    <w:rsid w:val="00A54DD4"/>
    <w:rsid w:val="00A54FDF"/>
    <w:rsid w:val="00A55009"/>
    <w:rsid w:val="00A55516"/>
    <w:rsid w:val="00A5552B"/>
    <w:rsid w:val="00A5571A"/>
    <w:rsid w:val="00A5599C"/>
    <w:rsid w:val="00A559FF"/>
    <w:rsid w:val="00A55A07"/>
    <w:rsid w:val="00A55D84"/>
    <w:rsid w:val="00A55DBC"/>
    <w:rsid w:val="00A55DCB"/>
    <w:rsid w:val="00A563D5"/>
    <w:rsid w:val="00A56519"/>
    <w:rsid w:val="00A565CB"/>
    <w:rsid w:val="00A56628"/>
    <w:rsid w:val="00A566B0"/>
    <w:rsid w:val="00A56A90"/>
    <w:rsid w:val="00A56AE1"/>
    <w:rsid w:val="00A56B29"/>
    <w:rsid w:val="00A56C7A"/>
    <w:rsid w:val="00A56D14"/>
    <w:rsid w:val="00A56FD9"/>
    <w:rsid w:val="00A5715D"/>
    <w:rsid w:val="00A57261"/>
    <w:rsid w:val="00A5726C"/>
    <w:rsid w:val="00A57499"/>
    <w:rsid w:val="00A574E8"/>
    <w:rsid w:val="00A57598"/>
    <w:rsid w:val="00A575B2"/>
    <w:rsid w:val="00A576AE"/>
    <w:rsid w:val="00A57966"/>
    <w:rsid w:val="00A57972"/>
    <w:rsid w:val="00A579E7"/>
    <w:rsid w:val="00A57D00"/>
    <w:rsid w:val="00A57D09"/>
    <w:rsid w:val="00A57DEA"/>
    <w:rsid w:val="00A57F27"/>
    <w:rsid w:val="00A6006D"/>
    <w:rsid w:val="00A60142"/>
    <w:rsid w:val="00A601A4"/>
    <w:rsid w:val="00A602B3"/>
    <w:rsid w:val="00A603D3"/>
    <w:rsid w:val="00A60418"/>
    <w:rsid w:val="00A60421"/>
    <w:rsid w:val="00A60607"/>
    <w:rsid w:val="00A606BF"/>
    <w:rsid w:val="00A60736"/>
    <w:rsid w:val="00A60912"/>
    <w:rsid w:val="00A60B16"/>
    <w:rsid w:val="00A60CB3"/>
    <w:rsid w:val="00A60CE6"/>
    <w:rsid w:val="00A60F13"/>
    <w:rsid w:val="00A6101A"/>
    <w:rsid w:val="00A610D5"/>
    <w:rsid w:val="00A61112"/>
    <w:rsid w:val="00A61136"/>
    <w:rsid w:val="00A612D5"/>
    <w:rsid w:val="00A6137A"/>
    <w:rsid w:val="00A61399"/>
    <w:rsid w:val="00A613C8"/>
    <w:rsid w:val="00A6152D"/>
    <w:rsid w:val="00A615DB"/>
    <w:rsid w:val="00A61611"/>
    <w:rsid w:val="00A616B9"/>
    <w:rsid w:val="00A618C9"/>
    <w:rsid w:val="00A61900"/>
    <w:rsid w:val="00A61941"/>
    <w:rsid w:val="00A619D8"/>
    <w:rsid w:val="00A61B6F"/>
    <w:rsid w:val="00A61BA9"/>
    <w:rsid w:val="00A61D28"/>
    <w:rsid w:val="00A61DCD"/>
    <w:rsid w:val="00A61E1E"/>
    <w:rsid w:val="00A61E8E"/>
    <w:rsid w:val="00A61F43"/>
    <w:rsid w:val="00A61F87"/>
    <w:rsid w:val="00A61F9C"/>
    <w:rsid w:val="00A62021"/>
    <w:rsid w:val="00A620A2"/>
    <w:rsid w:val="00A62332"/>
    <w:rsid w:val="00A6238A"/>
    <w:rsid w:val="00A62616"/>
    <w:rsid w:val="00A62663"/>
    <w:rsid w:val="00A626C6"/>
    <w:rsid w:val="00A627D5"/>
    <w:rsid w:val="00A628D1"/>
    <w:rsid w:val="00A628ED"/>
    <w:rsid w:val="00A6293F"/>
    <w:rsid w:val="00A62998"/>
    <w:rsid w:val="00A62EC9"/>
    <w:rsid w:val="00A62ED8"/>
    <w:rsid w:val="00A62FD4"/>
    <w:rsid w:val="00A63029"/>
    <w:rsid w:val="00A630EC"/>
    <w:rsid w:val="00A631B4"/>
    <w:rsid w:val="00A63386"/>
    <w:rsid w:val="00A63583"/>
    <w:rsid w:val="00A63591"/>
    <w:rsid w:val="00A6380D"/>
    <w:rsid w:val="00A63839"/>
    <w:rsid w:val="00A6392F"/>
    <w:rsid w:val="00A63AC2"/>
    <w:rsid w:val="00A63D04"/>
    <w:rsid w:val="00A63D0B"/>
    <w:rsid w:val="00A63D9B"/>
    <w:rsid w:val="00A63DFC"/>
    <w:rsid w:val="00A63FC9"/>
    <w:rsid w:val="00A6402F"/>
    <w:rsid w:val="00A64042"/>
    <w:rsid w:val="00A64061"/>
    <w:rsid w:val="00A64092"/>
    <w:rsid w:val="00A640CD"/>
    <w:rsid w:val="00A64162"/>
    <w:rsid w:val="00A641D4"/>
    <w:rsid w:val="00A64289"/>
    <w:rsid w:val="00A642E3"/>
    <w:rsid w:val="00A643A1"/>
    <w:rsid w:val="00A644E6"/>
    <w:rsid w:val="00A6451F"/>
    <w:rsid w:val="00A64532"/>
    <w:rsid w:val="00A64538"/>
    <w:rsid w:val="00A64573"/>
    <w:rsid w:val="00A64651"/>
    <w:rsid w:val="00A64933"/>
    <w:rsid w:val="00A64A53"/>
    <w:rsid w:val="00A64ADF"/>
    <w:rsid w:val="00A64B54"/>
    <w:rsid w:val="00A64BA1"/>
    <w:rsid w:val="00A64CA6"/>
    <w:rsid w:val="00A64D3E"/>
    <w:rsid w:val="00A64DF9"/>
    <w:rsid w:val="00A64ED2"/>
    <w:rsid w:val="00A64ED6"/>
    <w:rsid w:val="00A64EEB"/>
    <w:rsid w:val="00A64F0F"/>
    <w:rsid w:val="00A65082"/>
    <w:rsid w:val="00A650AE"/>
    <w:rsid w:val="00A65115"/>
    <w:rsid w:val="00A6527C"/>
    <w:rsid w:val="00A654D0"/>
    <w:rsid w:val="00A65570"/>
    <w:rsid w:val="00A65587"/>
    <w:rsid w:val="00A65652"/>
    <w:rsid w:val="00A65682"/>
    <w:rsid w:val="00A6568D"/>
    <w:rsid w:val="00A6581F"/>
    <w:rsid w:val="00A65D25"/>
    <w:rsid w:val="00A65E7F"/>
    <w:rsid w:val="00A65EDA"/>
    <w:rsid w:val="00A65EF3"/>
    <w:rsid w:val="00A65F20"/>
    <w:rsid w:val="00A66097"/>
    <w:rsid w:val="00A66185"/>
    <w:rsid w:val="00A661AD"/>
    <w:rsid w:val="00A66213"/>
    <w:rsid w:val="00A662EE"/>
    <w:rsid w:val="00A665CC"/>
    <w:rsid w:val="00A66702"/>
    <w:rsid w:val="00A6673B"/>
    <w:rsid w:val="00A66932"/>
    <w:rsid w:val="00A66B64"/>
    <w:rsid w:val="00A66C6E"/>
    <w:rsid w:val="00A66CB2"/>
    <w:rsid w:val="00A66D68"/>
    <w:rsid w:val="00A66E1C"/>
    <w:rsid w:val="00A66E49"/>
    <w:rsid w:val="00A6700F"/>
    <w:rsid w:val="00A670FC"/>
    <w:rsid w:val="00A67126"/>
    <w:rsid w:val="00A67256"/>
    <w:rsid w:val="00A67261"/>
    <w:rsid w:val="00A672BE"/>
    <w:rsid w:val="00A6733F"/>
    <w:rsid w:val="00A673FE"/>
    <w:rsid w:val="00A676B8"/>
    <w:rsid w:val="00A67ACC"/>
    <w:rsid w:val="00A67B8A"/>
    <w:rsid w:val="00A67EB6"/>
    <w:rsid w:val="00A67FDB"/>
    <w:rsid w:val="00A67FDC"/>
    <w:rsid w:val="00A67FE0"/>
    <w:rsid w:val="00A700C2"/>
    <w:rsid w:val="00A70128"/>
    <w:rsid w:val="00A70480"/>
    <w:rsid w:val="00A704A8"/>
    <w:rsid w:val="00A7054E"/>
    <w:rsid w:val="00A70577"/>
    <w:rsid w:val="00A7057E"/>
    <w:rsid w:val="00A70581"/>
    <w:rsid w:val="00A705A0"/>
    <w:rsid w:val="00A70718"/>
    <w:rsid w:val="00A709F2"/>
    <w:rsid w:val="00A70B74"/>
    <w:rsid w:val="00A70CF8"/>
    <w:rsid w:val="00A70E73"/>
    <w:rsid w:val="00A70EB5"/>
    <w:rsid w:val="00A7102E"/>
    <w:rsid w:val="00A71258"/>
    <w:rsid w:val="00A71263"/>
    <w:rsid w:val="00A7132E"/>
    <w:rsid w:val="00A713E2"/>
    <w:rsid w:val="00A71452"/>
    <w:rsid w:val="00A71465"/>
    <w:rsid w:val="00A71585"/>
    <w:rsid w:val="00A7163D"/>
    <w:rsid w:val="00A71666"/>
    <w:rsid w:val="00A71748"/>
    <w:rsid w:val="00A71AB6"/>
    <w:rsid w:val="00A71B27"/>
    <w:rsid w:val="00A71D0A"/>
    <w:rsid w:val="00A71F07"/>
    <w:rsid w:val="00A7211F"/>
    <w:rsid w:val="00A72383"/>
    <w:rsid w:val="00A7287E"/>
    <w:rsid w:val="00A72C55"/>
    <w:rsid w:val="00A72C9A"/>
    <w:rsid w:val="00A72CA3"/>
    <w:rsid w:val="00A72CB4"/>
    <w:rsid w:val="00A72CF5"/>
    <w:rsid w:val="00A73062"/>
    <w:rsid w:val="00A730A1"/>
    <w:rsid w:val="00A730F4"/>
    <w:rsid w:val="00A73115"/>
    <w:rsid w:val="00A7335A"/>
    <w:rsid w:val="00A733A4"/>
    <w:rsid w:val="00A73571"/>
    <w:rsid w:val="00A738D3"/>
    <w:rsid w:val="00A738EB"/>
    <w:rsid w:val="00A7393E"/>
    <w:rsid w:val="00A73A95"/>
    <w:rsid w:val="00A73B0D"/>
    <w:rsid w:val="00A73B98"/>
    <w:rsid w:val="00A73BEA"/>
    <w:rsid w:val="00A73CA5"/>
    <w:rsid w:val="00A73CF4"/>
    <w:rsid w:val="00A73D7B"/>
    <w:rsid w:val="00A73D85"/>
    <w:rsid w:val="00A73DD1"/>
    <w:rsid w:val="00A73EA8"/>
    <w:rsid w:val="00A73F74"/>
    <w:rsid w:val="00A7401A"/>
    <w:rsid w:val="00A74116"/>
    <w:rsid w:val="00A74292"/>
    <w:rsid w:val="00A743B3"/>
    <w:rsid w:val="00A74564"/>
    <w:rsid w:val="00A74796"/>
    <w:rsid w:val="00A747FE"/>
    <w:rsid w:val="00A7492A"/>
    <w:rsid w:val="00A749C0"/>
    <w:rsid w:val="00A74A84"/>
    <w:rsid w:val="00A74C3A"/>
    <w:rsid w:val="00A74CD1"/>
    <w:rsid w:val="00A74EFF"/>
    <w:rsid w:val="00A750DC"/>
    <w:rsid w:val="00A75244"/>
    <w:rsid w:val="00A752CA"/>
    <w:rsid w:val="00A753A1"/>
    <w:rsid w:val="00A753BB"/>
    <w:rsid w:val="00A75435"/>
    <w:rsid w:val="00A7549B"/>
    <w:rsid w:val="00A75735"/>
    <w:rsid w:val="00A759D6"/>
    <w:rsid w:val="00A759FF"/>
    <w:rsid w:val="00A75A69"/>
    <w:rsid w:val="00A75C35"/>
    <w:rsid w:val="00A75F0C"/>
    <w:rsid w:val="00A75FCC"/>
    <w:rsid w:val="00A75FE1"/>
    <w:rsid w:val="00A760A0"/>
    <w:rsid w:val="00A7636E"/>
    <w:rsid w:val="00A7654B"/>
    <w:rsid w:val="00A766D0"/>
    <w:rsid w:val="00A767EB"/>
    <w:rsid w:val="00A768F2"/>
    <w:rsid w:val="00A76931"/>
    <w:rsid w:val="00A7694E"/>
    <w:rsid w:val="00A76ADC"/>
    <w:rsid w:val="00A76B17"/>
    <w:rsid w:val="00A76E59"/>
    <w:rsid w:val="00A76E76"/>
    <w:rsid w:val="00A76F02"/>
    <w:rsid w:val="00A770EA"/>
    <w:rsid w:val="00A7716E"/>
    <w:rsid w:val="00A771B7"/>
    <w:rsid w:val="00A77349"/>
    <w:rsid w:val="00A7746C"/>
    <w:rsid w:val="00A7770F"/>
    <w:rsid w:val="00A777C1"/>
    <w:rsid w:val="00A77ADF"/>
    <w:rsid w:val="00A77B96"/>
    <w:rsid w:val="00A77BF8"/>
    <w:rsid w:val="00A77CCD"/>
    <w:rsid w:val="00A77CD3"/>
    <w:rsid w:val="00A77D2B"/>
    <w:rsid w:val="00A77E55"/>
    <w:rsid w:val="00A77EAC"/>
    <w:rsid w:val="00A77F68"/>
    <w:rsid w:val="00A77FF9"/>
    <w:rsid w:val="00A8005D"/>
    <w:rsid w:val="00A80200"/>
    <w:rsid w:val="00A806EB"/>
    <w:rsid w:val="00A8072B"/>
    <w:rsid w:val="00A80B1A"/>
    <w:rsid w:val="00A80C91"/>
    <w:rsid w:val="00A80D01"/>
    <w:rsid w:val="00A80E49"/>
    <w:rsid w:val="00A80E50"/>
    <w:rsid w:val="00A80EBD"/>
    <w:rsid w:val="00A80FBE"/>
    <w:rsid w:val="00A8103A"/>
    <w:rsid w:val="00A810CA"/>
    <w:rsid w:val="00A81133"/>
    <w:rsid w:val="00A81309"/>
    <w:rsid w:val="00A814A7"/>
    <w:rsid w:val="00A8156D"/>
    <w:rsid w:val="00A81895"/>
    <w:rsid w:val="00A81913"/>
    <w:rsid w:val="00A81A74"/>
    <w:rsid w:val="00A81BB3"/>
    <w:rsid w:val="00A81D3C"/>
    <w:rsid w:val="00A81E74"/>
    <w:rsid w:val="00A82204"/>
    <w:rsid w:val="00A823D3"/>
    <w:rsid w:val="00A8246E"/>
    <w:rsid w:val="00A82517"/>
    <w:rsid w:val="00A82518"/>
    <w:rsid w:val="00A825B3"/>
    <w:rsid w:val="00A826F6"/>
    <w:rsid w:val="00A827B7"/>
    <w:rsid w:val="00A82894"/>
    <w:rsid w:val="00A8290C"/>
    <w:rsid w:val="00A82A19"/>
    <w:rsid w:val="00A82AA7"/>
    <w:rsid w:val="00A82D38"/>
    <w:rsid w:val="00A82EA2"/>
    <w:rsid w:val="00A82EAA"/>
    <w:rsid w:val="00A82FD1"/>
    <w:rsid w:val="00A83008"/>
    <w:rsid w:val="00A830CA"/>
    <w:rsid w:val="00A83125"/>
    <w:rsid w:val="00A832C3"/>
    <w:rsid w:val="00A834F6"/>
    <w:rsid w:val="00A83555"/>
    <w:rsid w:val="00A836EE"/>
    <w:rsid w:val="00A836F5"/>
    <w:rsid w:val="00A8370D"/>
    <w:rsid w:val="00A838AE"/>
    <w:rsid w:val="00A8397A"/>
    <w:rsid w:val="00A83AEC"/>
    <w:rsid w:val="00A83AFA"/>
    <w:rsid w:val="00A83B5F"/>
    <w:rsid w:val="00A83C37"/>
    <w:rsid w:val="00A84009"/>
    <w:rsid w:val="00A8400A"/>
    <w:rsid w:val="00A8422F"/>
    <w:rsid w:val="00A8423D"/>
    <w:rsid w:val="00A8445A"/>
    <w:rsid w:val="00A844C2"/>
    <w:rsid w:val="00A845EC"/>
    <w:rsid w:val="00A8468F"/>
    <w:rsid w:val="00A846EA"/>
    <w:rsid w:val="00A84700"/>
    <w:rsid w:val="00A84774"/>
    <w:rsid w:val="00A8485C"/>
    <w:rsid w:val="00A84940"/>
    <w:rsid w:val="00A84972"/>
    <w:rsid w:val="00A849B4"/>
    <w:rsid w:val="00A84A8B"/>
    <w:rsid w:val="00A84B1C"/>
    <w:rsid w:val="00A84B9A"/>
    <w:rsid w:val="00A84BCF"/>
    <w:rsid w:val="00A84DB7"/>
    <w:rsid w:val="00A84EF3"/>
    <w:rsid w:val="00A84F01"/>
    <w:rsid w:val="00A84FFB"/>
    <w:rsid w:val="00A85028"/>
    <w:rsid w:val="00A85112"/>
    <w:rsid w:val="00A851E5"/>
    <w:rsid w:val="00A852D4"/>
    <w:rsid w:val="00A85614"/>
    <w:rsid w:val="00A856E2"/>
    <w:rsid w:val="00A856FB"/>
    <w:rsid w:val="00A85768"/>
    <w:rsid w:val="00A85785"/>
    <w:rsid w:val="00A857E0"/>
    <w:rsid w:val="00A858EB"/>
    <w:rsid w:val="00A8598F"/>
    <w:rsid w:val="00A859F9"/>
    <w:rsid w:val="00A85AB7"/>
    <w:rsid w:val="00A85B54"/>
    <w:rsid w:val="00A85C33"/>
    <w:rsid w:val="00A85D78"/>
    <w:rsid w:val="00A85DF7"/>
    <w:rsid w:val="00A861FB"/>
    <w:rsid w:val="00A862F6"/>
    <w:rsid w:val="00A8631C"/>
    <w:rsid w:val="00A86385"/>
    <w:rsid w:val="00A8638A"/>
    <w:rsid w:val="00A86418"/>
    <w:rsid w:val="00A864CD"/>
    <w:rsid w:val="00A8654E"/>
    <w:rsid w:val="00A86754"/>
    <w:rsid w:val="00A86785"/>
    <w:rsid w:val="00A8692E"/>
    <w:rsid w:val="00A86C78"/>
    <w:rsid w:val="00A86CEA"/>
    <w:rsid w:val="00A86D93"/>
    <w:rsid w:val="00A86DEA"/>
    <w:rsid w:val="00A871C1"/>
    <w:rsid w:val="00A8728A"/>
    <w:rsid w:val="00A872E7"/>
    <w:rsid w:val="00A874AE"/>
    <w:rsid w:val="00A87704"/>
    <w:rsid w:val="00A878FA"/>
    <w:rsid w:val="00A87B62"/>
    <w:rsid w:val="00A87BB7"/>
    <w:rsid w:val="00A87C44"/>
    <w:rsid w:val="00A87E99"/>
    <w:rsid w:val="00A87E9B"/>
    <w:rsid w:val="00A87F4F"/>
    <w:rsid w:val="00A9006B"/>
    <w:rsid w:val="00A90115"/>
    <w:rsid w:val="00A90148"/>
    <w:rsid w:val="00A9056A"/>
    <w:rsid w:val="00A906D7"/>
    <w:rsid w:val="00A907EB"/>
    <w:rsid w:val="00A9088B"/>
    <w:rsid w:val="00A908F6"/>
    <w:rsid w:val="00A90A90"/>
    <w:rsid w:val="00A90BC7"/>
    <w:rsid w:val="00A90CF2"/>
    <w:rsid w:val="00A90DAF"/>
    <w:rsid w:val="00A90DC4"/>
    <w:rsid w:val="00A90DD2"/>
    <w:rsid w:val="00A90F13"/>
    <w:rsid w:val="00A90F60"/>
    <w:rsid w:val="00A90FCC"/>
    <w:rsid w:val="00A91221"/>
    <w:rsid w:val="00A91245"/>
    <w:rsid w:val="00A91280"/>
    <w:rsid w:val="00A91300"/>
    <w:rsid w:val="00A9173A"/>
    <w:rsid w:val="00A91785"/>
    <w:rsid w:val="00A9184D"/>
    <w:rsid w:val="00A91A09"/>
    <w:rsid w:val="00A91B6B"/>
    <w:rsid w:val="00A91DB0"/>
    <w:rsid w:val="00A91FB8"/>
    <w:rsid w:val="00A91FC5"/>
    <w:rsid w:val="00A92117"/>
    <w:rsid w:val="00A92287"/>
    <w:rsid w:val="00A9247C"/>
    <w:rsid w:val="00A927B7"/>
    <w:rsid w:val="00A92BFE"/>
    <w:rsid w:val="00A92CA3"/>
    <w:rsid w:val="00A92CD6"/>
    <w:rsid w:val="00A92D11"/>
    <w:rsid w:val="00A9306C"/>
    <w:rsid w:val="00A9320E"/>
    <w:rsid w:val="00A93393"/>
    <w:rsid w:val="00A934E5"/>
    <w:rsid w:val="00A9351B"/>
    <w:rsid w:val="00A936DE"/>
    <w:rsid w:val="00A93807"/>
    <w:rsid w:val="00A938AB"/>
    <w:rsid w:val="00A938CE"/>
    <w:rsid w:val="00A93AB0"/>
    <w:rsid w:val="00A93B0A"/>
    <w:rsid w:val="00A93B21"/>
    <w:rsid w:val="00A93BDF"/>
    <w:rsid w:val="00A93BEF"/>
    <w:rsid w:val="00A93CFD"/>
    <w:rsid w:val="00A93D99"/>
    <w:rsid w:val="00A93E8E"/>
    <w:rsid w:val="00A942B6"/>
    <w:rsid w:val="00A94423"/>
    <w:rsid w:val="00A9451E"/>
    <w:rsid w:val="00A947CB"/>
    <w:rsid w:val="00A94959"/>
    <w:rsid w:val="00A94964"/>
    <w:rsid w:val="00A9498F"/>
    <w:rsid w:val="00A949EE"/>
    <w:rsid w:val="00A94B2F"/>
    <w:rsid w:val="00A94CE1"/>
    <w:rsid w:val="00A94D72"/>
    <w:rsid w:val="00A94E11"/>
    <w:rsid w:val="00A94E7D"/>
    <w:rsid w:val="00A94F81"/>
    <w:rsid w:val="00A94F8E"/>
    <w:rsid w:val="00A9509A"/>
    <w:rsid w:val="00A950F7"/>
    <w:rsid w:val="00A95428"/>
    <w:rsid w:val="00A955F4"/>
    <w:rsid w:val="00A95672"/>
    <w:rsid w:val="00A95A34"/>
    <w:rsid w:val="00A95B4D"/>
    <w:rsid w:val="00A95ED3"/>
    <w:rsid w:val="00A95EE1"/>
    <w:rsid w:val="00A96032"/>
    <w:rsid w:val="00A96068"/>
    <w:rsid w:val="00A960D1"/>
    <w:rsid w:val="00A960D9"/>
    <w:rsid w:val="00A9643C"/>
    <w:rsid w:val="00A965E7"/>
    <w:rsid w:val="00A9662F"/>
    <w:rsid w:val="00A96638"/>
    <w:rsid w:val="00A96649"/>
    <w:rsid w:val="00A966A2"/>
    <w:rsid w:val="00A96748"/>
    <w:rsid w:val="00A967B7"/>
    <w:rsid w:val="00A967C6"/>
    <w:rsid w:val="00A96874"/>
    <w:rsid w:val="00A968A4"/>
    <w:rsid w:val="00A96A00"/>
    <w:rsid w:val="00A96ACB"/>
    <w:rsid w:val="00A96BF9"/>
    <w:rsid w:val="00A96CFD"/>
    <w:rsid w:val="00A96D58"/>
    <w:rsid w:val="00A96FE4"/>
    <w:rsid w:val="00A97247"/>
    <w:rsid w:val="00A97452"/>
    <w:rsid w:val="00A9763D"/>
    <w:rsid w:val="00A976BC"/>
    <w:rsid w:val="00A97763"/>
    <w:rsid w:val="00A97AA0"/>
    <w:rsid w:val="00A97B97"/>
    <w:rsid w:val="00A97E23"/>
    <w:rsid w:val="00A97EB7"/>
    <w:rsid w:val="00A97F3B"/>
    <w:rsid w:val="00A97FE0"/>
    <w:rsid w:val="00AA01FB"/>
    <w:rsid w:val="00AA0396"/>
    <w:rsid w:val="00AA03D6"/>
    <w:rsid w:val="00AA03F2"/>
    <w:rsid w:val="00AA047A"/>
    <w:rsid w:val="00AA04C5"/>
    <w:rsid w:val="00AA0509"/>
    <w:rsid w:val="00AA0972"/>
    <w:rsid w:val="00AA0AA7"/>
    <w:rsid w:val="00AA0D3F"/>
    <w:rsid w:val="00AA0E86"/>
    <w:rsid w:val="00AA0EAA"/>
    <w:rsid w:val="00AA1055"/>
    <w:rsid w:val="00AA119A"/>
    <w:rsid w:val="00AA138E"/>
    <w:rsid w:val="00AA13C2"/>
    <w:rsid w:val="00AA1766"/>
    <w:rsid w:val="00AA17A9"/>
    <w:rsid w:val="00AA18DE"/>
    <w:rsid w:val="00AA194B"/>
    <w:rsid w:val="00AA19BE"/>
    <w:rsid w:val="00AA1A15"/>
    <w:rsid w:val="00AA1B0B"/>
    <w:rsid w:val="00AA1DA1"/>
    <w:rsid w:val="00AA1DEB"/>
    <w:rsid w:val="00AA1E15"/>
    <w:rsid w:val="00AA23B0"/>
    <w:rsid w:val="00AA2619"/>
    <w:rsid w:val="00AA2629"/>
    <w:rsid w:val="00AA277D"/>
    <w:rsid w:val="00AA2ABF"/>
    <w:rsid w:val="00AA2CE7"/>
    <w:rsid w:val="00AA2F49"/>
    <w:rsid w:val="00AA30C9"/>
    <w:rsid w:val="00AA30F0"/>
    <w:rsid w:val="00AA32A0"/>
    <w:rsid w:val="00AA345D"/>
    <w:rsid w:val="00AA34A9"/>
    <w:rsid w:val="00AA34CF"/>
    <w:rsid w:val="00AA37E2"/>
    <w:rsid w:val="00AA3809"/>
    <w:rsid w:val="00AA3D47"/>
    <w:rsid w:val="00AA3E14"/>
    <w:rsid w:val="00AA415E"/>
    <w:rsid w:val="00AA4372"/>
    <w:rsid w:val="00AA45E0"/>
    <w:rsid w:val="00AA4842"/>
    <w:rsid w:val="00AA48FD"/>
    <w:rsid w:val="00AA49E8"/>
    <w:rsid w:val="00AA4ADE"/>
    <w:rsid w:val="00AA4AF8"/>
    <w:rsid w:val="00AA4E99"/>
    <w:rsid w:val="00AA4EC6"/>
    <w:rsid w:val="00AA505E"/>
    <w:rsid w:val="00AA559B"/>
    <w:rsid w:val="00AA56AC"/>
    <w:rsid w:val="00AA57A2"/>
    <w:rsid w:val="00AA5903"/>
    <w:rsid w:val="00AA5B00"/>
    <w:rsid w:val="00AA5B5E"/>
    <w:rsid w:val="00AA5BA6"/>
    <w:rsid w:val="00AA5CCE"/>
    <w:rsid w:val="00AA5DA1"/>
    <w:rsid w:val="00AA5E63"/>
    <w:rsid w:val="00AA6014"/>
    <w:rsid w:val="00AA61C3"/>
    <w:rsid w:val="00AA620D"/>
    <w:rsid w:val="00AA6281"/>
    <w:rsid w:val="00AA64DC"/>
    <w:rsid w:val="00AA657C"/>
    <w:rsid w:val="00AA65E2"/>
    <w:rsid w:val="00AA66A2"/>
    <w:rsid w:val="00AA66E8"/>
    <w:rsid w:val="00AA66EA"/>
    <w:rsid w:val="00AA6749"/>
    <w:rsid w:val="00AA67DB"/>
    <w:rsid w:val="00AA68D5"/>
    <w:rsid w:val="00AA6DDE"/>
    <w:rsid w:val="00AA6FFD"/>
    <w:rsid w:val="00AA7046"/>
    <w:rsid w:val="00AA7115"/>
    <w:rsid w:val="00AA716F"/>
    <w:rsid w:val="00AA71CE"/>
    <w:rsid w:val="00AA74B9"/>
    <w:rsid w:val="00AA74F4"/>
    <w:rsid w:val="00AA7518"/>
    <w:rsid w:val="00AA76D8"/>
    <w:rsid w:val="00AA77FF"/>
    <w:rsid w:val="00AA7818"/>
    <w:rsid w:val="00AA7877"/>
    <w:rsid w:val="00AA79E2"/>
    <w:rsid w:val="00AA7BA8"/>
    <w:rsid w:val="00AA7D89"/>
    <w:rsid w:val="00AA7E60"/>
    <w:rsid w:val="00AA7F62"/>
    <w:rsid w:val="00AA7FBC"/>
    <w:rsid w:val="00AB006A"/>
    <w:rsid w:val="00AB012D"/>
    <w:rsid w:val="00AB016E"/>
    <w:rsid w:val="00AB0220"/>
    <w:rsid w:val="00AB0386"/>
    <w:rsid w:val="00AB048E"/>
    <w:rsid w:val="00AB0734"/>
    <w:rsid w:val="00AB0788"/>
    <w:rsid w:val="00AB0AAA"/>
    <w:rsid w:val="00AB0B68"/>
    <w:rsid w:val="00AB0B7E"/>
    <w:rsid w:val="00AB0CB1"/>
    <w:rsid w:val="00AB0E03"/>
    <w:rsid w:val="00AB0F14"/>
    <w:rsid w:val="00AB13C4"/>
    <w:rsid w:val="00AB1450"/>
    <w:rsid w:val="00AB1511"/>
    <w:rsid w:val="00AB1595"/>
    <w:rsid w:val="00AB15F9"/>
    <w:rsid w:val="00AB1689"/>
    <w:rsid w:val="00AB16C7"/>
    <w:rsid w:val="00AB1767"/>
    <w:rsid w:val="00AB1977"/>
    <w:rsid w:val="00AB1B79"/>
    <w:rsid w:val="00AB1C48"/>
    <w:rsid w:val="00AB1CBD"/>
    <w:rsid w:val="00AB1E39"/>
    <w:rsid w:val="00AB230C"/>
    <w:rsid w:val="00AB249A"/>
    <w:rsid w:val="00AB26C2"/>
    <w:rsid w:val="00AB2780"/>
    <w:rsid w:val="00AB2907"/>
    <w:rsid w:val="00AB2A0D"/>
    <w:rsid w:val="00AB2AF0"/>
    <w:rsid w:val="00AB2B53"/>
    <w:rsid w:val="00AB2C7C"/>
    <w:rsid w:val="00AB2C9D"/>
    <w:rsid w:val="00AB2E3D"/>
    <w:rsid w:val="00AB2FA5"/>
    <w:rsid w:val="00AB3099"/>
    <w:rsid w:val="00AB311B"/>
    <w:rsid w:val="00AB3167"/>
    <w:rsid w:val="00AB32A5"/>
    <w:rsid w:val="00AB32C9"/>
    <w:rsid w:val="00AB354A"/>
    <w:rsid w:val="00AB3560"/>
    <w:rsid w:val="00AB37F0"/>
    <w:rsid w:val="00AB390A"/>
    <w:rsid w:val="00AB3B97"/>
    <w:rsid w:val="00AB3F9F"/>
    <w:rsid w:val="00AB41ED"/>
    <w:rsid w:val="00AB42D3"/>
    <w:rsid w:val="00AB4383"/>
    <w:rsid w:val="00AB43F9"/>
    <w:rsid w:val="00AB4474"/>
    <w:rsid w:val="00AB44A4"/>
    <w:rsid w:val="00AB4675"/>
    <w:rsid w:val="00AB4811"/>
    <w:rsid w:val="00AB4A56"/>
    <w:rsid w:val="00AB4B45"/>
    <w:rsid w:val="00AB4BBD"/>
    <w:rsid w:val="00AB4CB9"/>
    <w:rsid w:val="00AB4D48"/>
    <w:rsid w:val="00AB4D8C"/>
    <w:rsid w:val="00AB4E08"/>
    <w:rsid w:val="00AB5006"/>
    <w:rsid w:val="00AB500D"/>
    <w:rsid w:val="00AB529E"/>
    <w:rsid w:val="00AB55CC"/>
    <w:rsid w:val="00AB55D0"/>
    <w:rsid w:val="00AB5641"/>
    <w:rsid w:val="00AB56D3"/>
    <w:rsid w:val="00AB5778"/>
    <w:rsid w:val="00AB5843"/>
    <w:rsid w:val="00AB5875"/>
    <w:rsid w:val="00AB5933"/>
    <w:rsid w:val="00AB5969"/>
    <w:rsid w:val="00AB5974"/>
    <w:rsid w:val="00AB5C84"/>
    <w:rsid w:val="00AB5CAE"/>
    <w:rsid w:val="00AB5EB0"/>
    <w:rsid w:val="00AB61B4"/>
    <w:rsid w:val="00AB63FF"/>
    <w:rsid w:val="00AB6433"/>
    <w:rsid w:val="00AB6533"/>
    <w:rsid w:val="00AB654E"/>
    <w:rsid w:val="00AB662E"/>
    <w:rsid w:val="00AB67E4"/>
    <w:rsid w:val="00AB688B"/>
    <w:rsid w:val="00AB68FB"/>
    <w:rsid w:val="00AB69EA"/>
    <w:rsid w:val="00AB6B5B"/>
    <w:rsid w:val="00AB6B88"/>
    <w:rsid w:val="00AB6CD3"/>
    <w:rsid w:val="00AB6D22"/>
    <w:rsid w:val="00AB6E65"/>
    <w:rsid w:val="00AB6F69"/>
    <w:rsid w:val="00AB7373"/>
    <w:rsid w:val="00AB74D4"/>
    <w:rsid w:val="00AB7778"/>
    <w:rsid w:val="00AB77EA"/>
    <w:rsid w:val="00AB77EC"/>
    <w:rsid w:val="00AB78BD"/>
    <w:rsid w:val="00AB7A66"/>
    <w:rsid w:val="00AB7AD5"/>
    <w:rsid w:val="00AB7B4A"/>
    <w:rsid w:val="00AB7F07"/>
    <w:rsid w:val="00AC007C"/>
    <w:rsid w:val="00AC0213"/>
    <w:rsid w:val="00AC0453"/>
    <w:rsid w:val="00AC05E1"/>
    <w:rsid w:val="00AC0737"/>
    <w:rsid w:val="00AC078C"/>
    <w:rsid w:val="00AC08A1"/>
    <w:rsid w:val="00AC0931"/>
    <w:rsid w:val="00AC0A19"/>
    <w:rsid w:val="00AC0CAA"/>
    <w:rsid w:val="00AC0DF2"/>
    <w:rsid w:val="00AC1162"/>
    <w:rsid w:val="00AC1178"/>
    <w:rsid w:val="00AC11DC"/>
    <w:rsid w:val="00AC13C6"/>
    <w:rsid w:val="00AC14AC"/>
    <w:rsid w:val="00AC1528"/>
    <w:rsid w:val="00AC1531"/>
    <w:rsid w:val="00AC1572"/>
    <w:rsid w:val="00AC17BC"/>
    <w:rsid w:val="00AC1B96"/>
    <w:rsid w:val="00AC1BF4"/>
    <w:rsid w:val="00AC1EBA"/>
    <w:rsid w:val="00AC1FD3"/>
    <w:rsid w:val="00AC20FE"/>
    <w:rsid w:val="00AC218E"/>
    <w:rsid w:val="00AC2207"/>
    <w:rsid w:val="00AC2247"/>
    <w:rsid w:val="00AC2372"/>
    <w:rsid w:val="00AC2406"/>
    <w:rsid w:val="00AC24C9"/>
    <w:rsid w:val="00AC25AA"/>
    <w:rsid w:val="00AC272F"/>
    <w:rsid w:val="00AC2816"/>
    <w:rsid w:val="00AC2854"/>
    <w:rsid w:val="00AC29A2"/>
    <w:rsid w:val="00AC2A33"/>
    <w:rsid w:val="00AC2A44"/>
    <w:rsid w:val="00AC2A50"/>
    <w:rsid w:val="00AC2ACC"/>
    <w:rsid w:val="00AC3152"/>
    <w:rsid w:val="00AC31DC"/>
    <w:rsid w:val="00AC321F"/>
    <w:rsid w:val="00AC34B2"/>
    <w:rsid w:val="00AC3684"/>
    <w:rsid w:val="00AC36CE"/>
    <w:rsid w:val="00AC372B"/>
    <w:rsid w:val="00AC387B"/>
    <w:rsid w:val="00AC38D1"/>
    <w:rsid w:val="00AC3913"/>
    <w:rsid w:val="00AC3A8D"/>
    <w:rsid w:val="00AC3CBE"/>
    <w:rsid w:val="00AC3D1E"/>
    <w:rsid w:val="00AC3E92"/>
    <w:rsid w:val="00AC3FC8"/>
    <w:rsid w:val="00AC3FE7"/>
    <w:rsid w:val="00AC4009"/>
    <w:rsid w:val="00AC4041"/>
    <w:rsid w:val="00AC4112"/>
    <w:rsid w:val="00AC4118"/>
    <w:rsid w:val="00AC4256"/>
    <w:rsid w:val="00AC4406"/>
    <w:rsid w:val="00AC44AF"/>
    <w:rsid w:val="00AC44E7"/>
    <w:rsid w:val="00AC4800"/>
    <w:rsid w:val="00AC4833"/>
    <w:rsid w:val="00AC4896"/>
    <w:rsid w:val="00AC48B2"/>
    <w:rsid w:val="00AC4BB6"/>
    <w:rsid w:val="00AC4BEE"/>
    <w:rsid w:val="00AC4CD1"/>
    <w:rsid w:val="00AC4F1C"/>
    <w:rsid w:val="00AC4F43"/>
    <w:rsid w:val="00AC510B"/>
    <w:rsid w:val="00AC5110"/>
    <w:rsid w:val="00AC5182"/>
    <w:rsid w:val="00AC52C6"/>
    <w:rsid w:val="00AC5412"/>
    <w:rsid w:val="00AC54C3"/>
    <w:rsid w:val="00AC5680"/>
    <w:rsid w:val="00AC579A"/>
    <w:rsid w:val="00AC58BA"/>
    <w:rsid w:val="00AC5BD2"/>
    <w:rsid w:val="00AC5C5C"/>
    <w:rsid w:val="00AC5CC4"/>
    <w:rsid w:val="00AC5EC1"/>
    <w:rsid w:val="00AC5F4B"/>
    <w:rsid w:val="00AC62AB"/>
    <w:rsid w:val="00AC62C2"/>
    <w:rsid w:val="00AC6775"/>
    <w:rsid w:val="00AC68A6"/>
    <w:rsid w:val="00AC6922"/>
    <w:rsid w:val="00AC69BE"/>
    <w:rsid w:val="00AC6AA2"/>
    <w:rsid w:val="00AC6CD9"/>
    <w:rsid w:val="00AC6CEE"/>
    <w:rsid w:val="00AC6E0D"/>
    <w:rsid w:val="00AC6EAC"/>
    <w:rsid w:val="00AC6F00"/>
    <w:rsid w:val="00AC6FBB"/>
    <w:rsid w:val="00AC70C0"/>
    <w:rsid w:val="00AC720B"/>
    <w:rsid w:val="00AC737E"/>
    <w:rsid w:val="00AC7459"/>
    <w:rsid w:val="00AC750F"/>
    <w:rsid w:val="00AC77E8"/>
    <w:rsid w:val="00AC7814"/>
    <w:rsid w:val="00AC7846"/>
    <w:rsid w:val="00AC78F6"/>
    <w:rsid w:val="00AC7AA5"/>
    <w:rsid w:val="00AC7BD9"/>
    <w:rsid w:val="00AC7C12"/>
    <w:rsid w:val="00AC7E92"/>
    <w:rsid w:val="00AC7E96"/>
    <w:rsid w:val="00AD0014"/>
    <w:rsid w:val="00AD00E5"/>
    <w:rsid w:val="00AD02D3"/>
    <w:rsid w:val="00AD0471"/>
    <w:rsid w:val="00AD0583"/>
    <w:rsid w:val="00AD0815"/>
    <w:rsid w:val="00AD0871"/>
    <w:rsid w:val="00AD0A30"/>
    <w:rsid w:val="00AD0C11"/>
    <w:rsid w:val="00AD0DB2"/>
    <w:rsid w:val="00AD1232"/>
    <w:rsid w:val="00AD14B9"/>
    <w:rsid w:val="00AD1714"/>
    <w:rsid w:val="00AD174C"/>
    <w:rsid w:val="00AD18D5"/>
    <w:rsid w:val="00AD1926"/>
    <w:rsid w:val="00AD1B75"/>
    <w:rsid w:val="00AD1BCF"/>
    <w:rsid w:val="00AD1F30"/>
    <w:rsid w:val="00AD1F57"/>
    <w:rsid w:val="00AD1F70"/>
    <w:rsid w:val="00AD2005"/>
    <w:rsid w:val="00AD204C"/>
    <w:rsid w:val="00AD2325"/>
    <w:rsid w:val="00AD23E5"/>
    <w:rsid w:val="00AD2406"/>
    <w:rsid w:val="00AD247F"/>
    <w:rsid w:val="00AD258F"/>
    <w:rsid w:val="00AD2812"/>
    <w:rsid w:val="00AD283C"/>
    <w:rsid w:val="00AD29BB"/>
    <w:rsid w:val="00AD2B0F"/>
    <w:rsid w:val="00AD2B9C"/>
    <w:rsid w:val="00AD2C68"/>
    <w:rsid w:val="00AD2DC2"/>
    <w:rsid w:val="00AD2ECC"/>
    <w:rsid w:val="00AD2F2B"/>
    <w:rsid w:val="00AD30CA"/>
    <w:rsid w:val="00AD347C"/>
    <w:rsid w:val="00AD34DB"/>
    <w:rsid w:val="00AD35B2"/>
    <w:rsid w:val="00AD3C61"/>
    <w:rsid w:val="00AD3C70"/>
    <w:rsid w:val="00AD3DE3"/>
    <w:rsid w:val="00AD403D"/>
    <w:rsid w:val="00AD42D1"/>
    <w:rsid w:val="00AD42E8"/>
    <w:rsid w:val="00AD4375"/>
    <w:rsid w:val="00AD452D"/>
    <w:rsid w:val="00AD4554"/>
    <w:rsid w:val="00AD4567"/>
    <w:rsid w:val="00AD45CA"/>
    <w:rsid w:val="00AD4600"/>
    <w:rsid w:val="00AD489F"/>
    <w:rsid w:val="00AD4AD0"/>
    <w:rsid w:val="00AD4BF4"/>
    <w:rsid w:val="00AD4E75"/>
    <w:rsid w:val="00AD4E83"/>
    <w:rsid w:val="00AD4EC2"/>
    <w:rsid w:val="00AD4ECD"/>
    <w:rsid w:val="00AD50B3"/>
    <w:rsid w:val="00AD5515"/>
    <w:rsid w:val="00AD57AF"/>
    <w:rsid w:val="00AD5939"/>
    <w:rsid w:val="00AD5A80"/>
    <w:rsid w:val="00AD5CE5"/>
    <w:rsid w:val="00AD5D05"/>
    <w:rsid w:val="00AD5DC7"/>
    <w:rsid w:val="00AD5F11"/>
    <w:rsid w:val="00AD5FBE"/>
    <w:rsid w:val="00AD60E6"/>
    <w:rsid w:val="00AD62FC"/>
    <w:rsid w:val="00AD6391"/>
    <w:rsid w:val="00AD63A3"/>
    <w:rsid w:val="00AD6467"/>
    <w:rsid w:val="00AD64AC"/>
    <w:rsid w:val="00AD6593"/>
    <w:rsid w:val="00AD65EB"/>
    <w:rsid w:val="00AD66A5"/>
    <w:rsid w:val="00AD67A7"/>
    <w:rsid w:val="00AD69DA"/>
    <w:rsid w:val="00AD6A19"/>
    <w:rsid w:val="00AD6B48"/>
    <w:rsid w:val="00AD6BDC"/>
    <w:rsid w:val="00AD6D4B"/>
    <w:rsid w:val="00AD6D78"/>
    <w:rsid w:val="00AD6E76"/>
    <w:rsid w:val="00AD70FD"/>
    <w:rsid w:val="00AD71A1"/>
    <w:rsid w:val="00AD71B9"/>
    <w:rsid w:val="00AD71E6"/>
    <w:rsid w:val="00AD7301"/>
    <w:rsid w:val="00AD7599"/>
    <w:rsid w:val="00AD75A0"/>
    <w:rsid w:val="00AD75E0"/>
    <w:rsid w:val="00AD77A7"/>
    <w:rsid w:val="00AD7A84"/>
    <w:rsid w:val="00AD7A8C"/>
    <w:rsid w:val="00AD7B02"/>
    <w:rsid w:val="00AD7BA6"/>
    <w:rsid w:val="00AD7BE9"/>
    <w:rsid w:val="00AD7BEC"/>
    <w:rsid w:val="00AD7BF4"/>
    <w:rsid w:val="00AD7C89"/>
    <w:rsid w:val="00AE014A"/>
    <w:rsid w:val="00AE0279"/>
    <w:rsid w:val="00AE032E"/>
    <w:rsid w:val="00AE03B8"/>
    <w:rsid w:val="00AE03C8"/>
    <w:rsid w:val="00AE0540"/>
    <w:rsid w:val="00AE05BD"/>
    <w:rsid w:val="00AE0777"/>
    <w:rsid w:val="00AE08EE"/>
    <w:rsid w:val="00AE0A3B"/>
    <w:rsid w:val="00AE0B4F"/>
    <w:rsid w:val="00AE0D51"/>
    <w:rsid w:val="00AE0D5B"/>
    <w:rsid w:val="00AE0E75"/>
    <w:rsid w:val="00AE0EDC"/>
    <w:rsid w:val="00AE1196"/>
    <w:rsid w:val="00AE1386"/>
    <w:rsid w:val="00AE1573"/>
    <w:rsid w:val="00AE1577"/>
    <w:rsid w:val="00AE15EA"/>
    <w:rsid w:val="00AE165D"/>
    <w:rsid w:val="00AE16E6"/>
    <w:rsid w:val="00AE16F6"/>
    <w:rsid w:val="00AE1755"/>
    <w:rsid w:val="00AE178F"/>
    <w:rsid w:val="00AE1802"/>
    <w:rsid w:val="00AE1A53"/>
    <w:rsid w:val="00AE1A6E"/>
    <w:rsid w:val="00AE1CAF"/>
    <w:rsid w:val="00AE1D1C"/>
    <w:rsid w:val="00AE1DF4"/>
    <w:rsid w:val="00AE1E5E"/>
    <w:rsid w:val="00AE1E9E"/>
    <w:rsid w:val="00AE1F81"/>
    <w:rsid w:val="00AE20AC"/>
    <w:rsid w:val="00AE22FF"/>
    <w:rsid w:val="00AE2733"/>
    <w:rsid w:val="00AE27C6"/>
    <w:rsid w:val="00AE285D"/>
    <w:rsid w:val="00AE29C1"/>
    <w:rsid w:val="00AE2D45"/>
    <w:rsid w:val="00AE2E70"/>
    <w:rsid w:val="00AE3211"/>
    <w:rsid w:val="00AE3293"/>
    <w:rsid w:val="00AE32FB"/>
    <w:rsid w:val="00AE333E"/>
    <w:rsid w:val="00AE336A"/>
    <w:rsid w:val="00AE36C1"/>
    <w:rsid w:val="00AE36EF"/>
    <w:rsid w:val="00AE36F9"/>
    <w:rsid w:val="00AE3715"/>
    <w:rsid w:val="00AE392C"/>
    <w:rsid w:val="00AE3B5A"/>
    <w:rsid w:val="00AE3C1B"/>
    <w:rsid w:val="00AE3C3E"/>
    <w:rsid w:val="00AE3C87"/>
    <w:rsid w:val="00AE3EA8"/>
    <w:rsid w:val="00AE420B"/>
    <w:rsid w:val="00AE42B0"/>
    <w:rsid w:val="00AE4374"/>
    <w:rsid w:val="00AE44D0"/>
    <w:rsid w:val="00AE458F"/>
    <w:rsid w:val="00AE45D5"/>
    <w:rsid w:val="00AE46E8"/>
    <w:rsid w:val="00AE46F2"/>
    <w:rsid w:val="00AE472A"/>
    <w:rsid w:val="00AE47A1"/>
    <w:rsid w:val="00AE4864"/>
    <w:rsid w:val="00AE48CD"/>
    <w:rsid w:val="00AE4979"/>
    <w:rsid w:val="00AE49E2"/>
    <w:rsid w:val="00AE4B58"/>
    <w:rsid w:val="00AE500B"/>
    <w:rsid w:val="00AE52CD"/>
    <w:rsid w:val="00AE5355"/>
    <w:rsid w:val="00AE5392"/>
    <w:rsid w:val="00AE5488"/>
    <w:rsid w:val="00AE5644"/>
    <w:rsid w:val="00AE581E"/>
    <w:rsid w:val="00AE58DF"/>
    <w:rsid w:val="00AE5B62"/>
    <w:rsid w:val="00AE5B7B"/>
    <w:rsid w:val="00AE5D65"/>
    <w:rsid w:val="00AE5F3F"/>
    <w:rsid w:val="00AE609E"/>
    <w:rsid w:val="00AE62DC"/>
    <w:rsid w:val="00AE6402"/>
    <w:rsid w:val="00AE66EE"/>
    <w:rsid w:val="00AE675D"/>
    <w:rsid w:val="00AE6938"/>
    <w:rsid w:val="00AE698D"/>
    <w:rsid w:val="00AE6BC2"/>
    <w:rsid w:val="00AE6C56"/>
    <w:rsid w:val="00AE6C83"/>
    <w:rsid w:val="00AE6D35"/>
    <w:rsid w:val="00AE6E7A"/>
    <w:rsid w:val="00AE6E95"/>
    <w:rsid w:val="00AE7013"/>
    <w:rsid w:val="00AE70D3"/>
    <w:rsid w:val="00AE720C"/>
    <w:rsid w:val="00AE7937"/>
    <w:rsid w:val="00AE7B32"/>
    <w:rsid w:val="00AE7D25"/>
    <w:rsid w:val="00AE7D6A"/>
    <w:rsid w:val="00AE7FB5"/>
    <w:rsid w:val="00AE7FFD"/>
    <w:rsid w:val="00AF00CA"/>
    <w:rsid w:val="00AF0131"/>
    <w:rsid w:val="00AF021D"/>
    <w:rsid w:val="00AF0307"/>
    <w:rsid w:val="00AF0465"/>
    <w:rsid w:val="00AF04CB"/>
    <w:rsid w:val="00AF054A"/>
    <w:rsid w:val="00AF07BB"/>
    <w:rsid w:val="00AF08C9"/>
    <w:rsid w:val="00AF098B"/>
    <w:rsid w:val="00AF0B38"/>
    <w:rsid w:val="00AF0B40"/>
    <w:rsid w:val="00AF0CF6"/>
    <w:rsid w:val="00AF0D2C"/>
    <w:rsid w:val="00AF0DD0"/>
    <w:rsid w:val="00AF0DE4"/>
    <w:rsid w:val="00AF0E7A"/>
    <w:rsid w:val="00AF1015"/>
    <w:rsid w:val="00AF11BE"/>
    <w:rsid w:val="00AF11C2"/>
    <w:rsid w:val="00AF1366"/>
    <w:rsid w:val="00AF13D8"/>
    <w:rsid w:val="00AF15BA"/>
    <w:rsid w:val="00AF16E4"/>
    <w:rsid w:val="00AF17F2"/>
    <w:rsid w:val="00AF1900"/>
    <w:rsid w:val="00AF19EB"/>
    <w:rsid w:val="00AF1A38"/>
    <w:rsid w:val="00AF1A70"/>
    <w:rsid w:val="00AF1C4C"/>
    <w:rsid w:val="00AF1CCF"/>
    <w:rsid w:val="00AF1D2A"/>
    <w:rsid w:val="00AF1E2D"/>
    <w:rsid w:val="00AF1F10"/>
    <w:rsid w:val="00AF1F41"/>
    <w:rsid w:val="00AF23FB"/>
    <w:rsid w:val="00AF240A"/>
    <w:rsid w:val="00AF254F"/>
    <w:rsid w:val="00AF2687"/>
    <w:rsid w:val="00AF271E"/>
    <w:rsid w:val="00AF2771"/>
    <w:rsid w:val="00AF2827"/>
    <w:rsid w:val="00AF28A5"/>
    <w:rsid w:val="00AF2AED"/>
    <w:rsid w:val="00AF2D72"/>
    <w:rsid w:val="00AF2EA6"/>
    <w:rsid w:val="00AF3055"/>
    <w:rsid w:val="00AF3196"/>
    <w:rsid w:val="00AF328B"/>
    <w:rsid w:val="00AF32C3"/>
    <w:rsid w:val="00AF32F9"/>
    <w:rsid w:val="00AF3640"/>
    <w:rsid w:val="00AF36E7"/>
    <w:rsid w:val="00AF36F2"/>
    <w:rsid w:val="00AF37FC"/>
    <w:rsid w:val="00AF39FA"/>
    <w:rsid w:val="00AF3A92"/>
    <w:rsid w:val="00AF3B63"/>
    <w:rsid w:val="00AF44AA"/>
    <w:rsid w:val="00AF4552"/>
    <w:rsid w:val="00AF4566"/>
    <w:rsid w:val="00AF4834"/>
    <w:rsid w:val="00AF48CA"/>
    <w:rsid w:val="00AF4C51"/>
    <w:rsid w:val="00AF4D4A"/>
    <w:rsid w:val="00AF4F54"/>
    <w:rsid w:val="00AF504B"/>
    <w:rsid w:val="00AF519D"/>
    <w:rsid w:val="00AF522E"/>
    <w:rsid w:val="00AF52C4"/>
    <w:rsid w:val="00AF5404"/>
    <w:rsid w:val="00AF5405"/>
    <w:rsid w:val="00AF54B4"/>
    <w:rsid w:val="00AF55E7"/>
    <w:rsid w:val="00AF5668"/>
    <w:rsid w:val="00AF568F"/>
    <w:rsid w:val="00AF572A"/>
    <w:rsid w:val="00AF5780"/>
    <w:rsid w:val="00AF5783"/>
    <w:rsid w:val="00AF5823"/>
    <w:rsid w:val="00AF5B98"/>
    <w:rsid w:val="00AF5C9D"/>
    <w:rsid w:val="00AF5F0B"/>
    <w:rsid w:val="00AF5F8B"/>
    <w:rsid w:val="00AF6033"/>
    <w:rsid w:val="00AF61AD"/>
    <w:rsid w:val="00AF6265"/>
    <w:rsid w:val="00AF63A7"/>
    <w:rsid w:val="00AF6454"/>
    <w:rsid w:val="00AF6457"/>
    <w:rsid w:val="00AF6794"/>
    <w:rsid w:val="00AF680C"/>
    <w:rsid w:val="00AF69AC"/>
    <w:rsid w:val="00AF69C6"/>
    <w:rsid w:val="00AF6A30"/>
    <w:rsid w:val="00AF6B43"/>
    <w:rsid w:val="00AF6B6D"/>
    <w:rsid w:val="00AF6CC9"/>
    <w:rsid w:val="00AF6D1B"/>
    <w:rsid w:val="00AF6E88"/>
    <w:rsid w:val="00AF6F0B"/>
    <w:rsid w:val="00AF6F1D"/>
    <w:rsid w:val="00AF6FD3"/>
    <w:rsid w:val="00AF7395"/>
    <w:rsid w:val="00AF74DC"/>
    <w:rsid w:val="00AF75DF"/>
    <w:rsid w:val="00AF764A"/>
    <w:rsid w:val="00AF7842"/>
    <w:rsid w:val="00AF784E"/>
    <w:rsid w:val="00AF789D"/>
    <w:rsid w:val="00AF78A3"/>
    <w:rsid w:val="00AF7983"/>
    <w:rsid w:val="00AF7A41"/>
    <w:rsid w:val="00AF7B77"/>
    <w:rsid w:val="00AF7CB8"/>
    <w:rsid w:val="00AF7DE5"/>
    <w:rsid w:val="00AF7FC7"/>
    <w:rsid w:val="00B000B8"/>
    <w:rsid w:val="00B001B3"/>
    <w:rsid w:val="00B0027F"/>
    <w:rsid w:val="00B002B0"/>
    <w:rsid w:val="00B0034A"/>
    <w:rsid w:val="00B003CC"/>
    <w:rsid w:val="00B0052D"/>
    <w:rsid w:val="00B00564"/>
    <w:rsid w:val="00B00622"/>
    <w:rsid w:val="00B0075E"/>
    <w:rsid w:val="00B008A6"/>
    <w:rsid w:val="00B00927"/>
    <w:rsid w:val="00B009D4"/>
    <w:rsid w:val="00B00A2E"/>
    <w:rsid w:val="00B00ABD"/>
    <w:rsid w:val="00B00B44"/>
    <w:rsid w:val="00B00B8D"/>
    <w:rsid w:val="00B00C8C"/>
    <w:rsid w:val="00B00CC6"/>
    <w:rsid w:val="00B00D9A"/>
    <w:rsid w:val="00B01007"/>
    <w:rsid w:val="00B0100F"/>
    <w:rsid w:val="00B0102F"/>
    <w:rsid w:val="00B010D7"/>
    <w:rsid w:val="00B01196"/>
    <w:rsid w:val="00B01301"/>
    <w:rsid w:val="00B0134C"/>
    <w:rsid w:val="00B0136B"/>
    <w:rsid w:val="00B0150E"/>
    <w:rsid w:val="00B015B7"/>
    <w:rsid w:val="00B016DF"/>
    <w:rsid w:val="00B01729"/>
    <w:rsid w:val="00B018BD"/>
    <w:rsid w:val="00B019F6"/>
    <w:rsid w:val="00B01A2B"/>
    <w:rsid w:val="00B01D26"/>
    <w:rsid w:val="00B022AB"/>
    <w:rsid w:val="00B022B8"/>
    <w:rsid w:val="00B0231C"/>
    <w:rsid w:val="00B025F0"/>
    <w:rsid w:val="00B02880"/>
    <w:rsid w:val="00B02A5C"/>
    <w:rsid w:val="00B02AC6"/>
    <w:rsid w:val="00B02ADC"/>
    <w:rsid w:val="00B02B4F"/>
    <w:rsid w:val="00B02B71"/>
    <w:rsid w:val="00B02C49"/>
    <w:rsid w:val="00B02ED9"/>
    <w:rsid w:val="00B02F29"/>
    <w:rsid w:val="00B030A4"/>
    <w:rsid w:val="00B030BA"/>
    <w:rsid w:val="00B030F7"/>
    <w:rsid w:val="00B031D1"/>
    <w:rsid w:val="00B03237"/>
    <w:rsid w:val="00B032AE"/>
    <w:rsid w:val="00B0330F"/>
    <w:rsid w:val="00B0339D"/>
    <w:rsid w:val="00B033A5"/>
    <w:rsid w:val="00B03459"/>
    <w:rsid w:val="00B0345F"/>
    <w:rsid w:val="00B0360B"/>
    <w:rsid w:val="00B03665"/>
    <w:rsid w:val="00B03692"/>
    <w:rsid w:val="00B03712"/>
    <w:rsid w:val="00B03765"/>
    <w:rsid w:val="00B037DC"/>
    <w:rsid w:val="00B03AAD"/>
    <w:rsid w:val="00B03AAE"/>
    <w:rsid w:val="00B03AE2"/>
    <w:rsid w:val="00B03D53"/>
    <w:rsid w:val="00B03EBF"/>
    <w:rsid w:val="00B03F8E"/>
    <w:rsid w:val="00B03F91"/>
    <w:rsid w:val="00B0406D"/>
    <w:rsid w:val="00B040CC"/>
    <w:rsid w:val="00B041AE"/>
    <w:rsid w:val="00B042B0"/>
    <w:rsid w:val="00B04469"/>
    <w:rsid w:val="00B0460F"/>
    <w:rsid w:val="00B046D2"/>
    <w:rsid w:val="00B0472B"/>
    <w:rsid w:val="00B0475D"/>
    <w:rsid w:val="00B0478D"/>
    <w:rsid w:val="00B04846"/>
    <w:rsid w:val="00B048B6"/>
    <w:rsid w:val="00B0491F"/>
    <w:rsid w:val="00B049C3"/>
    <w:rsid w:val="00B04A45"/>
    <w:rsid w:val="00B04A5B"/>
    <w:rsid w:val="00B04ABD"/>
    <w:rsid w:val="00B04D19"/>
    <w:rsid w:val="00B04D1F"/>
    <w:rsid w:val="00B04E6D"/>
    <w:rsid w:val="00B04EE5"/>
    <w:rsid w:val="00B04FBB"/>
    <w:rsid w:val="00B04FF2"/>
    <w:rsid w:val="00B05074"/>
    <w:rsid w:val="00B051B5"/>
    <w:rsid w:val="00B05204"/>
    <w:rsid w:val="00B054A1"/>
    <w:rsid w:val="00B054D6"/>
    <w:rsid w:val="00B05772"/>
    <w:rsid w:val="00B05999"/>
    <w:rsid w:val="00B05A0F"/>
    <w:rsid w:val="00B05B8F"/>
    <w:rsid w:val="00B05C03"/>
    <w:rsid w:val="00B05C0D"/>
    <w:rsid w:val="00B05C47"/>
    <w:rsid w:val="00B05C99"/>
    <w:rsid w:val="00B05D5D"/>
    <w:rsid w:val="00B05E77"/>
    <w:rsid w:val="00B05EC0"/>
    <w:rsid w:val="00B06003"/>
    <w:rsid w:val="00B0600D"/>
    <w:rsid w:val="00B06039"/>
    <w:rsid w:val="00B060E0"/>
    <w:rsid w:val="00B060E5"/>
    <w:rsid w:val="00B06100"/>
    <w:rsid w:val="00B06257"/>
    <w:rsid w:val="00B06301"/>
    <w:rsid w:val="00B063B4"/>
    <w:rsid w:val="00B06468"/>
    <w:rsid w:val="00B0647A"/>
    <w:rsid w:val="00B0679B"/>
    <w:rsid w:val="00B06813"/>
    <w:rsid w:val="00B06AEE"/>
    <w:rsid w:val="00B06B51"/>
    <w:rsid w:val="00B06BD0"/>
    <w:rsid w:val="00B06C11"/>
    <w:rsid w:val="00B06C3D"/>
    <w:rsid w:val="00B06C70"/>
    <w:rsid w:val="00B06F18"/>
    <w:rsid w:val="00B070D4"/>
    <w:rsid w:val="00B0731F"/>
    <w:rsid w:val="00B0749E"/>
    <w:rsid w:val="00B075E6"/>
    <w:rsid w:val="00B07828"/>
    <w:rsid w:val="00B078A9"/>
    <w:rsid w:val="00B07A7E"/>
    <w:rsid w:val="00B07AEA"/>
    <w:rsid w:val="00B07B9B"/>
    <w:rsid w:val="00B07BD5"/>
    <w:rsid w:val="00B07CEB"/>
    <w:rsid w:val="00B07D35"/>
    <w:rsid w:val="00B07DEE"/>
    <w:rsid w:val="00B07E4B"/>
    <w:rsid w:val="00B07FA7"/>
    <w:rsid w:val="00B10194"/>
    <w:rsid w:val="00B101C2"/>
    <w:rsid w:val="00B10223"/>
    <w:rsid w:val="00B103F9"/>
    <w:rsid w:val="00B104D2"/>
    <w:rsid w:val="00B10516"/>
    <w:rsid w:val="00B10536"/>
    <w:rsid w:val="00B105D5"/>
    <w:rsid w:val="00B10694"/>
    <w:rsid w:val="00B106EA"/>
    <w:rsid w:val="00B1074C"/>
    <w:rsid w:val="00B10869"/>
    <w:rsid w:val="00B108A7"/>
    <w:rsid w:val="00B109B1"/>
    <w:rsid w:val="00B10E5B"/>
    <w:rsid w:val="00B10E6B"/>
    <w:rsid w:val="00B10F60"/>
    <w:rsid w:val="00B11077"/>
    <w:rsid w:val="00B110E7"/>
    <w:rsid w:val="00B11257"/>
    <w:rsid w:val="00B112F9"/>
    <w:rsid w:val="00B113D0"/>
    <w:rsid w:val="00B1144D"/>
    <w:rsid w:val="00B11537"/>
    <w:rsid w:val="00B1155F"/>
    <w:rsid w:val="00B116DC"/>
    <w:rsid w:val="00B116EA"/>
    <w:rsid w:val="00B116FA"/>
    <w:rsid w:val="00B1178B"/>
    <w:rsid w:val="00B117B8"/>
    <w:rsid w:val="00B117CA"/>
    <w:rsid w:val="00B11CE6"/>
    <w:rsid w:val="00B11F69"/>
    <w:rsid w:val="00B11FA6"/>
    <w:rsid w:val="00B121D8"/>
    <w:rsid w:val="00B121F1"/>
    <w:rsid w:val="00B12284"/>
    <w:rsid w:val="00B123D9"/>
    <w:rsid w:val="00B1249E"/>
    <w:rsid w:val="00B1262F"/>
    <w:rsid w:val="00B12664"/>
    <w:rsid w:val="00B12687"/>
    <w:rsid w:val="00B12A60"/>
    <w:rsid w:val="00B12B0F"/>
    <w:rsid w:val="00B12D75"/>
    <w:rsid w:val="00B12E32"/>
    <w:rsid w:val="00B12EA4"/>
    <w:rsid w:val="00B12FE3"/>
    <w:rsid w:val="00B130F4"/>
    <w:rsid w:val="00B131B9"/>
    <w:rsid w:val="00B13277"/>
    <w:rsid w:val="00B132FE"/>
    <w:rsid w:val="00B135C4"/>
    <w:rsid w:val="00B13660"/>
    <w:rsid w:val="00B138DD"/>
    <w:rsid w:val="00B139BE"/>
    <w:rsid w:val="00B13BD6"/>
    <w:rsid w:val="00B13D53"/>
    <w:rsid w:val="00B13E58"/>
    <w:rsid w:val="00B14090"/>
    <w:rsid w:val="00B141A1"/>
    <w:rsid w:val="00B1428D"/>
    <w:rsid w:val="00B14296"/>
    <w:rsid w:val="00B14367"/>
    <w:rsid w:val="00B1444C"/>
    <w:rsid w:val="00B146AC"/>
    <w:rsid w:val="00B1477D"/>
    <w:rsid w:val="00B14876"/>
    <w:rsid w:val="00B149E3"/>
    <w:rsid w:val="00B14A35"/>
    <w:rsid w:val="00B14A92"/>
    <w:rsid w:val="00B14B55"/>
    <w:rsid w:val="00B14DAD"/>
    <w:rsid w:val="00B14E83"/>
    <w:rsid w:val="00B15068"/>
    <w:rsid w:val="00B15075"/>
    <w:rsid w:val="00B15080"/>
    <w:rsid w:val="00B152F9"/>
    <w:rsid w:val="00B1537D"/>
    <w:rsid w:val="00B153E4"/>
    <w:rsid w:val="00B15569"/>
    <w:rsid w:val="00B156E8"/>
    <w:rsid w:val="00B1593C"/>
    <w:rsid w:val="00B15C22"/>
    <w:rsid w:val="00B161E5"/>
    <w:rsid w:val="00B16406"/>
    <w:rsid w:val="00B1644F"/>
    <w:rsid w:val="00B1654A"/>
    <w:rsid w:val="00B1662D"/>
    <w:rsid w:val="00B1669D"/>
    <w:rsid w:val="00B16A46"/>
    <w:rsid w:val="00B16B8E"/>
    <w:rsid w:val="00B16D20"/>
    <w:rsid w:val="00B16DF8"/>
    <w:rsid w:val="00B16F18"/>
    <w:rsid w:val="00B17275"/>
    <w:rsid w:val="00B172D4"/>
    <w:rsid w:val="00B17363"/>
    <w:rsid w:val="00B17373"/>
    <w:rsid w:val="00B173BF"/>
    <w:rsid w:val="00B17467"/>
    <w:rsid w:val="00B17490"/>
    <w:rsid w:val="00B175E8"/>
    <w:rsid w:val="00B17898"/>
    <w:rsid w:val="00B17901"/>
    <w:rsid w:val="00B17A19"/>
    <w:rsid w:val="00B17AA7"/>
    <w:rsid w:val="00B17ADA"/>
    <w:rsid w:val="00B17BD6"/>
    <w:rsid w:val="00B17BEE"/>
    <w:rsid w:val="00B17C1E"/>
    <w:rsid w:val="00B17C37"/>
    <w:rsid w:val="00B17DC1"/>
    <w:rsid w:val="00B17FAD"/>
    <w:rsid w:val="00B20150"/>
    <w:rsid w:val="00B20193"/>
    <w:rsid w:val="00B20298"/>
    <w:rsid w:val="00B203DA"/>
    <w:rsid w:val="00B2044E"/>
    <w:rsid w:val="00B20479"/>
    <w:rsid w:val="00B2057F"/>
    <w:rsid w:val="00B205AD"/>
    <w:rsid w:val="00B205F9"/>
    <w:rsid w:val="00B20627"/>
    <w:rsid w:val="00B206A6"/>
    <w:rsid w:val="00B20741"/>
    <w:rsid w:val="00B20762"/>
    <w:rsid w:val="00B20881"/>
    <w:rsid w:val="00B2091A"/>
    <w:rsid w:val="00B20ABA"/>
    <w:rsid w:val="00B20DCD"/>
    <w:rsid w:val="00B20FF4"/>
    <w:rsid w:val="00B20FF7"/>
    <w:rsid w:val="00B210D1"/>
    <w:rsid w:val="00B2110B"/>
    <w:rsid w:val="00B21129"/>
    <w:rsid w:val="00B21192"/>
    <w:rsid w:val="00B211C5"/>
    <w:rsid w:val="00B2122C"/>
    <w:rsid w:val="00B21324"/>
    <w:rsid w:val="00B214BA"/>
    <w:rsid w:val="00B2161A"/>
    <w:rsid w:val="00B21644"/>
    <w:rsid w:val="00B21844"/>
    <w:rsid w:val="00B21930"/>
    <w:rsid w:val="00B21E65"/>
    <w:rsid w:val="00B21E6A"/>
    <w:rsid w:val="00B21ED7"/>
    <w:rsid w:val="00B21FB8"/>
    <w:rsid w:val="00B2213E"/>
    <w:rsid w:val="00B22176"/>
    <w:rsid w:val="00B22208"/>
    <w:rsid w:val="00B2223F"/>
    <w:rsid w:val="00B2231E"/>
    <w:rsid w:val="00B22430"/>
    <w:rsid w:val="00B22440"/>
    <w:rsid w:val="00B2248B"/>
    <w:rsid w:val="00B224A6"/>
    <w:rsid w:val="00B224D4"/>
    <w:rsid w:val="00B22656"/>
    <w:rsid w:val="00B2266D"/>
    <w:rsid w:val="00B2270F"/>
    <w:rsid w:val="00B2291B"/>
    <w:rsid w:val="00B22939"/>
    <w:rsid w:val="00B22A83"/>
    <w:rsid w:val="00B22BE3"/>
    <w:rsid w:val="00B22CAF"/>
    <w:rsid w:val="00B22E3C"/>
    <w:rsid w:val="00B22E45"/>
    <w:rsid w:val="00B22EAD"/>
    <w:rsid w:val="00B2304C"/>
    <w:rsid w:val="00B2308E"/>
    <w:rsid w:val="00B23108"/>
    <w:rsid w:val="00B2314C"/>
    <w:rsid w:val="00B23199"/>
    <w:rsid w:val="00B2321F"/>
    <w:rsid w:val="00B2332D"/>
    <w:rsid w:val="00B2356B"/>
    <w:rsid w:val="00B23830"/>
    <w:rsid w:val="00B23A75"/>
    <w:rsid w:val="00B23C44"/>
    <w:rsid w:val="00B24036"/>
    <w:rsid w:val="00B2430A"/>
    <w:rsid w:val="00B2454B"/>
    <w:rsid w:val="00B2468F"/>
    <w:rsid w:val="00B246CC"/>
    <w:rsid w:val="00B247CD"/>
    <w:rsid w:val="00B2484B"/>
    <w:rsid w:val="00B24856"/>
    <w:rsid w:val="00B24A6B"/>
    <w:rsid w:val="00B24AF0"/>
    <w:rsid w:val="00B24BF9"/>
    <w:rsid w:val="00B24C23"/>
    <w:rsid w:val="00B24CFB"/>
    <w:rsid w:val="00B24D63"/>
    <w:rsid w:val="00B24D8E"/>
    <w:rsid w:val="00B24E68"/>
    <w:rsid w:val="00B25126"/>
    <w:rsid w:val="00B25459"/>
    <w:rsid w:val="00B25490"/>
    <w:rsid w:val="00B25492"/>
    <w:rsid w:val="00B254FC"/>
    <w:rsid w:val="00B25702"/>
    <w:rsid w:val="00B2578D"/>
    <w:rsid w:val="00B25830"/>
    <w:rsid w:val="00B25846"/>
    <w:rsid w:val="00B2597C"/>
    <w:rsid w:val="00B25A1E"/>
    <w:rsid w:val="00B25D36"/>
    <w:rsid w:val="00B25DFB"/>
    <w:rsid w:val="00B26166"/>
    <w:rsid w:val="00B261D3"/>
    <w:rsid w:val="00B26233"/>
    <w:rsid w:val="00B263F5"/>
    <w:rsid w:val="00B26467"/>
    <w:rsid w:val="00B26502"/>
    <w:rsid w:val="00B265A0"/>
    <w:rsid w:val="00B26698"/>
    <w:rsid w:val="00B26708"/>
    <w:rsid w:val="00B26893"/>
    <w:rsid w:val="00B26914"/>
    <w:rsid w:val="00B26920"/>
    <w:rsid w:val="00B26987"/>
    <w:rsid w:val="00B26AAF"/>
    <w:rsid w:val="00B26B5C"/>
    <w:rsid w:val="00B26EC9"/>
    <w:rsid w:val="00B270FD"/>
    <w:rsid w:val="00B2764D"/>
    <w:rsid w:val="00B2785D"/>
    <w:rsid w:val="00B27B56"/>
    <w:rsid w:val="00B27D50"/>
    <w:rsid w:val="00B27DA4"/>
    <w:rsid w:val="00B27E34"/>
    <w:rsid w:val="00B27E49"/>
    <w:rsid w:val="00B27EBA"/>
    <w:rsid w:val="00B30151"/>
    <w:rsid w:val="00B303A3"/>
    <w:rsid w:val="00B305C9"/>
    <w:rsid w:val="00B3098C"/>
    <w:rsid w:val="00B30A08"/>
    <w:rsid w:val="00B30A3D"/>
    <w:rsid w:val="00B30A49"/>
    <w:rsid w:val="00B30CEF"/>
    <w:rsid w:val="00B30ED6"/>
    <w:rsid w:val="00B30F9E"/>
    <w:rsid w:val="00B31173"/>
    <w:rsid w:val="00B3143F"/>
    <w:rsid w:val="00B319F2"/>
    <w:rsid w:val="00B31AA6"/>
    <w:rsid w:val="00B31BDD"/>
    <w:rsid w:val="00B31D49"/>
    <w:rsid w:val="00B31E75"/>
    <w:rsid w:val="00B31F38"/>
    <w:rsid w:val="00B31FBA"/>
    <w:rsid w:val="00B31FD0"/>
    <w:rsid w:val="00B32280"/>
    <w:rsid w:val="00B3244F"/>
    <w:rsid w:val="00B32489"/>
    <w:rsid w:val="00B325D2"/>
    <w:rsid w:val="00B327AA"/>
    <w:rsid w:val="00B327F9"/>
    <w:rsid w:val="00B329DD"/>
    <w:rsid w:val="00B329F6"/>
    <w:rsid w:val="00B32C74"/>
    <w:rsid w:val="00B32C86"/>
    <w:rsid w:val="00B32C9A"/>
    <w:rsid w:val="00B32DF0"/>
    <w:rsid w:val="00B32E14"/>
    <w:rsid w:val="00B32EE7"/>
    <w:rsid w:val="00B3304F"/>
    <w:rsid w:val="00B330AF"/>
    <w:rsid w:val="00B330D6"/>
    <w:rsid w:val="00B3345F"/>
    <w:rsid w:val="00B33528"/>
    <w:rsid w:val="00B336D0"/>
    <w:rsid w:val="00B33958"/>
    <w:rsid w:val="00B3399C"/>
    <w:rsid w:val="00B339EA"/>
    <w:rsid w:val="00B33B55"/>
    <w:rsid w:val="00B33CFF"/>
    <w:rsid w:val="00B33D0D"/>
    <w:rsid w:val="00B33D66"/>
    <w:rsid w:val="00B33D70"/>
    <w:rsid w:val="00B33D8B"/>
    <w:rsid w:val="00B33DA6"/>
    <w:rsid w:val="00B33E24"/>
    <w:rsid w:val="00B33E9E"/>
    <w:rsid w:val="00B340C6"/>
    <w:rsid w:val="00B3410F"/>
    <w:rsid w:val="00B341C4"/>
    <w:rsid w:val="00B3427E"/>
    <w:rsid w:val="00B342B4"/>
    <w:rsid w:val="00B342CC"/>
    <w:rsid w:val="00B343E2"/>
    <w:rsid w:val="00B344C2"/>
    <w:rsid w:val="00B34624"/>
    <w:rsid w:val="00B34659"/>
    <w:rsid w:val="00B34822"/>
    <w:rsid w:val="00B349C0"/>
    <w:rsid w:val="00B34B15"/>
    <w:rsid w:val="00B34BD1"/>
    <w:rsid w:val="00B34BF2"/>
    <w:rsid w:val="00B34DA9"/>
    <w:rsid w:val="00B3503D"/>
    <w:rsid w:val="00B3519A"/>
    <w:rsid w:val="00B352BA"/>
    <w:rsid w:val="00B3534E"/>
    <w:rsid w:val="00B35565"/>
    <w:rsid w:val="00B3598A"/>
    <w:rsid w:val="00B359AB"/>
    <w:rsid w:val="00B359C4"/>
    <w:rsid w:val="00B35A2D"/>
    <w:rsid w:val="00B35AA9"/>
    <w:rsid w:val="00B35CC8"/>
    <w:rsid w:val="00B35CDD"/>
    <w:rsid w:val="00B35D06"/>
    <w:rsid w:val="00B35D25"/>
    <w:rsid w:val="00B35E18"/>
    <w:rsid w:val="00B3607B"/>
    <w:rsid w:val="00B36124"/>
    <w:rsid w:val="00B3618C"/>
    <w:rsid w:val="00B3624E"/>
    <w:rsid w:val="00B362DE"/>
    <w:rsid w:val="00B363D0"/>
    <w:rsid w:val="00B363F6"/>
    <w:rsid w:val="00B3650A"/>
    <w:rsid w:val="00B3652A"/>
    <w:rsid w:val="00B36705"/>
    <w:rsid w:val="00B369BB"/>
    <w:rsid w:val="00B36B00"/>
    <w:rsid w:val="00B36BC0"/>
    <w:rsid w:val="00B36CE6"/>
    <w:rsid w:val="00B36D3E"/>
    <w:rsid w:val="00B36D5C"/>
    <w:rsid w:val="00B36EE9"/>
    <w:rsid w:val="00B3700A"/>
    <w:rsid w:val="00B37047"/>
    <w:rsid w:val="00B37160"/>
    <w:rsid w:val="00B37204"/>
    <w:rsid w:val="00B37261"/>
    <w:rsid w:val="00B37362"/>
    <w:rsid w:val="00B3751E"/>
    <w:rsid w:val="00B37679"/>
    <w:rsid w:val="00B376EC"/>
    <w:rsid w:val="00B3774E"/>
    <w:rsid w:val="00B3782A"/>
    <w:rsid w:val="00B37867"/>
    <w:rsid w:val="00B37998"/>
    <w:rsid w:val="00B379FC"/>
    <w:rsid w:val="00B37B02"/>
    <w:rsid w:val="00B37CA1"/>
    <w:rsid w:val="00B37CA4"/>
    <w:rsid w:val="00B37F9C"/>
    <w:rsid w:val="00B40182"/>
    <w:rsid w:val="00B401C8"/>
    <w:rsid w:val="00B40228"/>
    <w:rsid w:val="00B402D7"/>
    <w:rsid w:val="00B403BE"/>
    <w:rsid w:val="00B404AD"/>
    <w:rsid w:val="00B405A9"/>
    <w:rsid w:val="00B405BE"/>
    <w:rsid w:val="00B409FE"/>
    <w:rsid w:val="00B40A64"/>
    <w:rsid w:val="00B40ABD"/>
    <w:rsid w:val="00B40B15"/>
    <w:rsid w:val="00B40B89"/>
    <w:rsid w:val="00B40EF1"/>
    <w:rsid w:val="00B40F34"/>
    <w:rsid w:val="00B41063"/>
    <w:rsid w:val="00B41146"/>
    <w:rsid w:val="00B41257"/>
    <w:rsid w:val="00B4127D"/>
    <w:rsid w:val="00B41369"/>
    <w:rsid w:val="00B41494"/>
    <w:rsid w:val="00B414A5"/>
    <w:rsid w:val="00B41522"/>
    <w:rsid w:val="00B41579"/>
    <w:rsid w:val="00B415A2"/>
    <w:rsid w:val="00B415A8"/>
    <w:rsid w:val="00B4169E"/>
    <w:rsid w:val="00B417F3"/>
    <w:rsid w:val="00B41AE4"/>
    <w:rsid w:val="00B41AEE"/>
    <w:rsid w:val="00B41B95"/>
    <w:rsid w:val="00B41C74"/>
    <w:rsid w:val="00B41C7D"/>
    <w:rsid w:val="00B41D63"/>
    <w:rsid w:val="00B41D71"/>
    <w:rsid w:val="00B41DA9"/>
    <w:rsid w:val="00B41DCF"/>
    <w:rsid w:val="00B41F6A"/>
    <w:rsid w:val="00B420D0"/>
    <w:rsid w:val="00B420E7"/>
    <w:rsid w:val="00B4211A"/>
    <w:rsid w:val="00B421A5"/>
    <w:rsid w:val="00B42228"/>
    <w:rsid w:val="00B42312"/>
    <w:rsid w:val="00B4236C"/>
    <w:rsid w:val="00B42526"/>
    <w:rsid w:val="00B425F4"/>
    <w:rsid w:val="00B425FA"/>
    <w:rsid w:val="00B42602"/>
    <w:rsid w:val="00B426BC"/>
    <w:rsid w:val="00B42785"/>
    <w:rsid w:val="00B42D06"/>
    <w:rsid w:val="00B42E78"/>
    <w:rsid w:val="00B42FCD"/>
    <w:rsid w:val="00B43016"/>
    <w:rsid w:val="00B4307E"/>
    <w:rsid w:val="00B43104"/>
    <w:rsid w:val="00B431E9"/>
    <w:rsid w:val="00B43472"/>
    <w:rsid w:val="00B4355F"/>
    <w:rsid w:val="00B43856"/>
    <w:rsid w:val="00B43BFA"/>
    <w:rsid w:val="00B43DE2"/>
    <w:rsid w:val="00B43E89"/>
    <w:rsid w:val="00B440B8"/>
    <w:rsid w:val="00B44170"/>
    <w:rsid w:val="00B44296"/>
    <w:rsid w:val="00B44344"/>
    <w:rsid w:val="00B443F8"/>
    <w:rsid w:val="00B4447D"/>
    <w:rsid w:val="00B44816"/>
    <w:rsid w:val="00B44827"/>
    <w:rsid w:val="00B448E4"/>
    <w:rsid w:val="00B44986"/>
    <w:rsid w:val="00B44AA2"/>
    <w:rsid w:val="00B44B00"/>
    <w:rsid w:val="00B44B5D"/>
    <w:rsid w:val="00B44C45"/>
    <w:rsid w:val="00B44D94"/>
    <w:rsid w:val="00B44EF9"/>
    <w:rsid w:val="00B450A6"/>
    <w:rsid w:val="00B45199"/>
    <w:rsid w:val="00B451E3"/>
    <w:rsid w:val="00B454BB"/>
    <w:rsid w:val="00B459C8"/>
    <w:rsid w:val="00B45A85"/>
    <w:rsid w:val="00B45C40"/>
    <w:rsid w:val="00B45DED"/>
    <w:rsid w:val="00B45E2E"/>
    <w:rsid w:val="00B45E74"/>
    <w:rsid w:val="00B460F8"/>
    <w:rsid w:val="00B4623D"/>
    <w:rsid w:val="00B46317"/>
    <w:rsid w:val="00B4662A"/>
    <w:rsid w:val="00B468C1"/>
    <w:rsid w:val="00B46902"/>
    <w:rsid w:val="00B4690F"/>
    <w:rsid w:val="00B46933"/>
    <w:rsid w:val="00B46998"/>
    <w:rsid w:val="00B46ACF"/>
    <w:rsid w:val="00B46B06"/>
    <w:rsid w:val="00B46D26"/>
    <w:rsid w:val="00B46F80"/>
    <w:rsid w:val="00B4717F"/>
    <w:rsid w:val="00B472B1"/>
    <w:rsid w:val="00B4754A"/>
    <w:rsid w:val="00B476F2"/>
    <w:rsid w:val="00B478B1"/>
    <w:rsid w:val="00B47A98"/>
    <w:rsid w:val="00B47D6B"/>
    <w:rsid w:val="00B47E1A"/>
    <w:rsid w:val="00B47E72"/>
    <w:rsid w:val="00B503FA"/>
    <w:rsid w:val="00B50504"/>
    <w:rsid w:val="00B505A2"/>
    <w:rsid w:val="00B505E0"/>
    <w:rsid w:val="00B5072F"/>
    <w:rsid w:val="00B508ED"/>
    <w:rsid w:val="00B50979"/>
    <w:rsid w:val="00B50C39"/>
    <w:rsid w:val="00B50D43"/>
    <w:rsid w:val="00B50D9E"/>
    <w:rsid w:val="00B50DB8"/>
    <w:rsid w:val="00B50DCB"/>
    <w:rsid w:val="00B50FD4"/>
    <w:rsid w:val="00B51052"/>
    <w:rsid w:val="00B5106F"/>
    <w:rsid w:val="00B51209"/>
    <w:rsid w:val="00B514E3"/>
    <w:rsid w:val="00B51756"/>
    <w:rsid w:val="00B518E2"/>
    <w:rsid w:val="00B51A02"/>
    <w:rsid w:val="00B51A51"/>
    <w:rsid w:val="00B51ABC"/>
    <w:rsid w:val="00B51B1B"/>
    <w:rsid w:val="00B51CA9"/>
    <w:rsid w:val="00B51CC6"/>
    <w:rsid w:val="00B51E08"/>
    <w:rsid w:val="00B51E26"/>
    <w:rsid w:val="00B51EA2"/>
    <w:rsid w:val="00B51FEB"/>
    <w:rsid w:val="00B520CA"/>
    <w:rsid w:val="00B52356"/>
    <w:rsid w:val="00B52511"/>
    <w:rsid w:val="00B527EC"/>
    <w:rsid w:val="00B5290E"/>
    <w:rsid w:val="00B529AA"/>
    <w:rsid w:val="00B529F7"/>
    <w:rsid w:val="00B52A98"/>
    <w:rsid w:val="00B52D43"/>
    <w:rsid w:val="00B52E21"/>
    <w:rsid w:val="00B52E39"/>
    <w:rsid w:val="00B52E8A"/>
    <w:rsid w:val="00B52F46"/>
    <w:rsid w:val="00B530AF"/>
    <w:rsid w:val="00B531E2"/>
    <w:rsid w:val="00B53352"/>
    <w:rsid w:val="00B5341D"/>
    <w:rsid w:val="00B53569"/>
    <w:rsid w:val="00B535DB"/>
    <w:rsid w:val="00B53889"/>
    <w:rsid w:val="00B53DA1"/>
    <w:rsid w:val="00B53F47"/>
    <w:rsid w:val="00B54244"/>
    <w:rsid w:val="00B54336"/>
    <w:rsid w:val="00B545BF"/>
    <w:rsid w:val="00B545F6"/>
    <w:rsid w:val="00B54658"/>
    <w:rsid w:val="00B546D6"/>
    <w:rsid w:val="00B546DB"/>
    <w:rsid w:val="00B54B0A"/>
    <w:rsid w:val="00B54B0F"/>
    <w:rsid w:val="00B54C7A"/>
    <w:rsid w:val="00B54CCC"/>
    <w:rsid w:val="00B54D41"/>
    <w:rsid w:val="00B54E3A"/>
    <w:rsid w:val="00B54E6A"/>
    <w:rsid w:val="00B54E83"/>
    <w:rsid w:val="00B55100"/>
    <w:rsid w:val="00B5513B"/>
    <w:rsid w:val="00B552DE"/>
    <w:rsid w:val="00B5539B"/>
    <w:rsid w:val="00B553BE"/>
    <w:rsid w:val="00B55472"/>
    <w:rsid w:val="00B55475"/>
    <w:rsid w:val="00B55613"/>
    <w:rsid w:val="00B556BE"/>
    <w:rsid w:val="00B556E7"/>
    <w:rsid w:val="00B557EB"/>
    <w:rsid w:val="00B559EE"/>
    <w:rsid w:val="00B55A32"/>
    <w:rsid w:val="00B55ABA"/>
    <w:rsid w:val="00B55B37"/>
    <w:rsid w:val="00B55B9D"/>
    <w:rsid w:val="00B55BBD"/>
    <w:rsid w:val="00B55DD5"/>
    <w:rsid w:val="00B55E0D"/>
    <w:rsid w:val="00B56173"/>
    <w:rsid w:val="00B5622C"/>
    <w:rsid w:val="00B562C2"/>
    <w:rsid w:val="00B5641B"/>
    <w:rsid w:val="00B564BB"/>
    <w:rsid w:val="00B565F8"/>
    <w:rsid w:val="00B56643"/>
    <w:rsid w:val="00B56652"/>
    <w:rsid w:val="00B5675C"/>
    <w:rsid w:val="00B567DC"/>
    <w:rsid w:val="00B56886"/>
    <w:rsid w:val="00B568A7"/>
    <w:rsid w:val="00B568F1"/>
    <w:rsid w:val="00B5690C"/>
    <w:rsid w:val="00B56C24"/>
    <w:rsid w:val="00B56DD5"/>
    <w:rsid w:val="00B56DE9"/>
    <w:rsid w:val="00B56E26"/>
    <w:rsid w:val="00B56E2A"/>
    <w:rsid w:val="00B56E4D"/>
    <w:rsid w:val="00B56E6E"/>
    <w:rsid w:val="00B56F14"/>
    <w:rsid w:val="00B56FF8"/>
    <w:rsid w:val="00B572E5"/>
    <w:rsid w:val="00B575B7"/>
    <w:rsid w:val="00B5760C"/>
    <w:rsid w:val="00B57659"/>
    <w:rsid w:val="00B57748"/>
    <w:rsid w:val="00B577E2"/>
    <w:rsid w:val="00B577F3"/>
    <w:rsid w:val="00B5790C"/>
    <w:rsid w:val="00B5793D"/>
    <w:rsid w:val="00B57A25"/>
    <w:rsid w:val="00B57A68"/>
    <w:rsid w:val="00B57A9F"/>
    <w:rsid w:val="00B57B9D"/>
    <w:rsid w:val="00B57C02"/>
    <w:rsid w:val="00B57C14"/>
    <w:rsid w:val="00B57D3A"/>
    <w:rsid w:val="00B57DD2"/>
    <w:rsid w:val="00B57E95"/>
    <w:rsid w:val="00B60182"/>
    <w:rsid w:val="00B60235"/>
    <w:rsid w:val="00B60323"/>
    <w:rsid w:val="00B6048C"/>
    <w:rsid w:val="00B606C6"/>
    <w:rsid w:val="00B607B4"/>
    <w:rsid w:val="00B6081D"/>
    <w:rsid w:val="00B60899"/>
    <w:rsid w:val="00B6093E"/>
    <w:rsid w:val="00B6095D"/>
    <w:rsid w:val="00B60976"/>
    <w:rsid w:val="00B609C2"/>
    <w:rsid w:val="00B60B27"/>
    <w:rsid w:val="00B60B2B"/>
    <w:rsid w:val="00B60B6E"/>
    <w:rsid w:val="00B60B7A"/>
    <w:rsid w:val="00B60B80"/>
    <w:rsid w:val="00B60C24"/>
    <w:rsid w:val="00B61018"/>
    <w:rsid w:val="00B61083"/>
    <w:rsid w:val="00B61403"/>
    <w:rsid w:val="00B61505"/>
    <w:rsid w:val="00B6157B"/>
    <w:rsid w:val="00B61600"/>
    <w:rsid w:val="00B61680"/>
    <w:rsid w:val="00B616B6"/>
    <w:rsid w:val="00B61769"/>
    <w:rsid w:val="00B617AC"/>
    <w:rsid w:val="00B618E2"/>
    <w:rsid w:val="00B61A19"/>
    <w:rsid w:val="00B61A8A"/>
    <w:rsid w:val="00B61AA0"/>
    <w:rsid w:val="00B61AAB"/>
    <w:rsid w:val="00B61BFC"/>
    <w:rsid w:val="00B61FF5"/>
    <w:rsid w:val="00B620C0"/>
    <w:rsid w:val="00B620DD"/>
    <w:rsid w:val="00B6223F"/>
    <w:rsid w:val="00B622A4"/>
    <w:rsid w:val="00B6233B"/>
    <w:rsid w:val="00B62441"/>
    <w:rsid w:val="00B626BB"/>
    <w:rsid w:val="00B626C0"/>
    <w:rsid w:val="00B6278C"/>
    <w:rsid w:val="00B6298D"/>
    <w:rsid w:val="00B62A3D"/>
    <w:rsid w:val="00B62B58"/>
    <w:rsid w:val="00B62BD0"/>
    <w:rsid w:val="00B62DDC"/>
    <w:rsid w:val="00B62F58"/>
    <w:rsid w:val="00B63060"/>
    <w:rsid w:val="00B630F7"/>
    <w:rsid w:val="00B63261"/>
    <w:rsid w:val="00B6346F"/>
    <w:rsid w:val="00B635D2"/>
    <w:rsid w:val="00B6380A"/>
    <w:rsid w:val="00B63892"/>
    <w:rsid w:val="00B63A1A"/>
    <w:rsid w:val="00B63B52"/>
    <w:rsid w:val="00B63B68"/>
    <w:rsid w:val="00B63C59"/>
    <w:rsid w:val="00B63C7A"/>
    <w:rsid w:val="00B63C88"/>
    <w:rsid w:val="00B63CF3"/>
    <w:rsid w:val="00B63DA7"/>
    <w:rsid w:val="00B63E51"/>
    <w:rsid w:val="00B63FD4"/>
    <w:rsid w:val="00B64003"/>
    <w:rsid w:val="00B640A8"/>
    <w:rsid w:val="00B640BC"/>
    <w:rsid w:val="00B6416E"/>
    <w:rsid w:val="00B642A7"/>
    <w:rsid w:val="00B64381"/>
    <w:rsid w:val="00B64420"/>
    <w:rsid w:val="00B64443"/>
    <w:rsid w:val="00B644E4"/>
    <w:rsid w:val="00B6455E"/>
    <w:rsid w:val="00B64569"/>
    <w:rsid w:val="00B64582"/>
    <w:rsid w:val="00B646E4"/>
    <w:rsid w:val="00B647B4"/>
    <w:rsid w:val="00B648BE"/>
    <w:rsid w:val="00B64A6C"/>
    <w:rsid w:val="00B64E2E"/>
    <w:rsid w:val="00B64E41"/>
    <w:rsid w:val="00B64F4D"/>
    <w:rsid w:val="00B64F59"/>
    <w:rsid w:val="00B64F5A"/>
    <w:rsid w:val="00B64FFC"/>
    <w:rsid w:val="00B65228"/>
    <w:rsid w:val="00B65464"/>
    <w:rsid w:val="00B6558B"/>
    <w:rsid w:val="00B65784"/>
    <w:rsid w:val="00B6582A"/>
    <w:rsid w:val="00B65863"/>
    <w:rsid w:val="00B658C5"/>
    <w:rsid w:val="00B65927"/>
    <w:rsid w:val="00B659F5"/>
    <w:rsid w:val="00B65DBB"/>
    <w:rsid w:val="00B66086"/>
    <w:rsid w:val="00B660E1"/>
    <w:rsid w:val="00B663C1"/>
    <w:rsid w:val="00B6640C"/>
    <w:rsid w:val="00B6658F"/>
    <w:rsid w:val="00B66687"/>
    <w:rsid w:val="00B667E6"/>
    <w:rsid w:val="00B66AE5"/>
    <w:rsid w:val="00B66B25"/>
    <w:rsid w:val="00B66BB8"/>
    <w:rsid w:val="00B66D67"/>
    <w:rsid w:val="00B66DC3"/>
    <w:rsid w:val="00B66E94"/>
    <w:rsid w:val="00B66EFA"/>
    <w:rsid w:val="00B66FCB"/>
    <w:rsid w:val="00B67040"/>
    <w:rsid w:val="00B670D2"/>
    <w:rsid w:val="00B67230"/>
    <w:rsid w:val="00B672B5"/>
    <w:rsid w:val="00B673CA"/>
    <w:rsid w:val="00B67587"/>
    <w:rsid w:val="00B67743"/>
    <w:rsid w:val="00B67860"/>
    <w:rsid w:val="00B67944"/>
    <w:rsid w:val="00B67954"/>
    <w:rsid w:val="00B67AA0"/>
    <w:rsid w:val="00B67AEB"/>
    <w:rsid w:val="00B67B62"/>
    <w:rsid w:val="00B67C9F"/>
    <w:rsid w:val="00B67F3A"/>
    <w:rsid w:val="00B67F75"/>
    <w:rsid w:val="00B70112"/>
    <w:rsid w:val="00B7011C"/>
    <w:rsid w:val="00B70363"/>
    <w:rsid w:val="00B7038B"/>
    <w:rsid w:val="00B70666"/>
    <w:rsid w:val="00B7071D"/>
    <w:rsid w:val="00B707B3"/>
    <w:rsid w:val="00B707D3"/>
    <w:rsid w:val="00B708CE"/>
    <w:rsid w:val="00B70931"/>
    <w:rsid w:val="00B70943"/>
    <w:rsid w:val="00B709B1"/>
    <w:rsid w:val="00B70ABA"/>
    <w:rsid w:val="00B70C68"/>
    <w:rsid w:val="00B70DB3"/>
    <w:rsid w:val="00B70E17"/>
    <w:rsid w:val="00B70E94"/>
    <w:rsid w:val="00B70EB0"/>
    <w:rsid w:val="00B70F0B"/>
    <w:rsid w:val="00B70F48"/>
    <w:rsid w:val="00B71028"/>
    <w:rsid w:val="00B71062"/>
    <w:rsid w:val="00B71074"/>
    <w:rsid w:val="00B710D7"/>
    <w:rsid w:val="00B7119B"/>
    <w:rsid w:val="00B712AB"/>
    <w:rsid w:val="00B715F4"/>
    <w:rsid w:val="00B71686"/>
    <w:rsid w:val="00B71728"/>
    <w:rsid w:val="00B71738"/>
    <w:rsid w:val="00B718AD"/>
    <w:rsid w:val="00B71923"/>
    <w:rsid w:val="00B71948"/>
    <w:rsid w:val="00B71AE6"/>
    <w:rsid w:val="00B71DEE"/>
    <w:rsid w:val="00B71E9C"/>
    <w:rsid w:val="00B71FCA"/>
    <w:rsid w:val="00B71FFE"/>
    <w:rsid w:val="00B7205F"/>
    <w:rsid w:val="00B720E6"/>
    <w:rsid w:val="00B721FF"/>
    <w:rsid w:val="00B72232"/>
    <w:rsid w:val="00B7240F"/>
    <w:rsid w:val="00B726B1"/>
    <w:rsid w:val="00B72724"/>
    <w:rsid w:val="00B72748"/>
    <w:rsid w:val="00B72B98"/>
    <w:rsid w:val="00B72D01"/>
    <w:rsid w:val="00B72FDB"/>
    <w:rsid w:val="00B73024"/>
    <w:rsid w:val="00B731B1"/>
    <w:rsid w:val="00B73480"/>
    <w:rsid w:val="00B7354D"/>
    <w:rsid w:val="00B73572"/>
    <w:rsid w:val="00B73645"/>
    <w:rsid w:val="00B738ED"/>
    <w:rsid w:val="00B7395C"/>
    <w:rsid w:val="00B73B50"/>
    <w:rsid w:val="00B73B5D"/>
    <w:rsid w:val="00B73B6B"/>
    <w:rsid w:val="00B73C10"/>
    <w:rsid w:val="00B73D11"/>
    <w:rsid w:val="00B73D3D"/>
    <w:rsid w:val="00B73D5C"/>
    <w:rsid w:val="00B73DF3"/>
    <w:rsid w:val="00B73FE7"/>
    <w:rsid w:val="00B740FB"/>
    <w:rsid w:val="00B74389"/>
    <w:rsid w:val="00B74438"/>
    <w:rsid w:val="00B7445C"/>
    <w:rsid w:val="00B74502"/>
    <w:rsid w:val="00B745B8"/>
    <w:rsid w:val="00B7481C"/>
    <w:rsid w:val="00B749C5"/>
    <w:rsid w:val="00B74A83"/>
    <w:rsid w:val="00B74CD5"/>
    <w:rsid w:val="00B74D0F"/>
    <w:rsid w:val="00B74E65"/>
    <w:rsid w:val="00B7519A"/>
    <w:rsid w:val="00B751FA"/>
    <w:rsid w:val="00B752E0"/>
    <w:rsid w:val="00B754DA"/>
    <w:rsid w:val="00B75BD8"/>
    <w:rsid w:val="00B75CDA"/>
    <w:rsid w:val="00B75CEE"/>
    <w:rsid w:val="00B75F77"/>
    <w:rsid w:val="00B7636F"/>
    <w:rsid w:val="00B76568"/>
    <w:rsid w:val="00B766FD"/>
    <w:rsid w:val="00B768DF"/>
    <w:rsid w:val="00B76917"/>
    <w:rsid w:val="00B76A7E"/>
    <w:rsid w:val="00B76AC5"/>
    <w:rsid w:val="00B76AE9"/>
    <w:rsid w:val="00B76B17"/>
    <w:rsid w:val="00B76B53"/>
    <w:rsid w:val="00B76BB1"/>
    <w:rsid w:val="00B76BEE"/>
    <w:rsid w:val="00B76CAA"/>
    <w:rsid w:val="00B76E4F"/>
    <w:rsid w:val="00B7714E"/>
    <w:rsid w:val="00B77249"/>
    <w:rsid w:val="00B77290"/>
    <w:rsid w:val="00B772DE"/>
    <w:rsid w:val="00B7734B"/>
    <w:rsid w:val="00B77425"/>
    <w:rsid w:val="00B774B1"/>
    <w:rsid w:val="00B77673"/>
    <w:rsid w:val="00B77768"/>
    <w:rsid w:val="00B777BC"/>
    <w:rsid w:val="00B77894"/>
    <w:rsid w:val="00B77B2D"/>
    <w:rsid w:val="00B77BA2"/>
    <w:rsid w:val="00B77BF4"/>
    <w:rsid w:val="00B77FDC"/>
    <w:rsid w:val="00B8003D"/>
    <w:rsid w:val="00B80590"/>
    <w:rsid w:val="00B805BF"/>
    <w:rsid w:val="00B805DB"/>
    <w:rsid w:val="00B806FB"/>
    <w:rsid w:val="00B80CB2"/>
    <w:rsid w:val="00B80D13"/>
    <w:rsid w:val="00B80D77"/>
    <w:rsid w:val="00B81041"/>
    <w:rsid w:val="00B8111D"/>
    <w:rsid w:val="00B812E6"/>
    <w:rsid w:val="00B81493"/>
    <w:rsid w:val="00B8165C"/>
    <w:rsid w:val="00B81724"/>
    <w:rsid w:val="00B817CD"/>
    <w:rsid w:val="00B81906"/>
    <w:rsid w:val="00B81922"/>
    <w:rsid w:val="00B8198B"/>
    <w:rsid w:val="00B81A39"/>
    <w:rsid w:val="00B81A88"/>
    <w:rsid w:val="00B81BD6"/>
    <w:rsid w:val="00B81D02"/>
    <w:rsid w:val="00B81D21"/>
    <w:rsid w:val="00B81EB7"/>
    <w:rsid w:val="00B81F90"/>
    <w:rsid w:val="00B821FD"/>
    <w:rsid w:val="00B82243"/>
    <w:rsid w:val="00B82291"/>
    <w:rsid w:val="00B82458"/>
    <w:rsid w:val="00B824D4"/>
    <w:rsid w:val="00B825C8"/>
    <w:rsid w:val="00B8274E"/>
    <w:rsid w:val="00B8276A"/>
    <w:rsid w:val="00B8286C"/>
    <w:rsid w:val="00B8296D"/>
    <w:rsid w:val="00B82CA4"/>
    <w:rsid w:val="00B82CFF"/>
    <w:rsid w:val="00B82DBD"/>
    <w:rsid w:val="00B82F96"/>
    <w:rsid w:val="00B82FD6"/>
    <w:rsid w:val="00B830B6"/>
    <w:rsid w:val="00B83294"/>
    <w:rsid w:val="00B83326"/>
    <w:rsid w:val="00B8336D"/>
    <w:rsid w:val="00B83466"/>
    <w:rsid w:val="00B83490"/>
    <w:rsid w:val="00B83620"/>
    <w:rsid w:val="00B83661"/>
    <w:rsid w:val="00B837BD"/>
    <w:rsid w:val="00B83B95"/>
    <w:rsid w:val="00B83BE0"/>
    <w:rsid w:val="00B83D2D"/>
    <w:rsid w:val="00B83ED0"/>
    <w:rsid w:val="00B83FFB"/>
    <w:rsid w:val="00B841D3"/>
    <w:rsid w:val="00B8439C"/>
    <w:rsid w:val="00B84429"/>
    <w:rsid w:val="00B844EA"/>
    <w:rsid w:val="00B846ED"/>
    <w:rsid w:val="00B847CC"/>
    <w:rsid w:val="00B84985"/>
    <w:rsid w:val="00B84A4B"/>
    <w:rsid w:val="00B84BC4"/>
    <w:rsid w:val="00B84C06"/>
    <w:rsid w:val="00B84C89"/>
    <w:rsid w:val="00B84CA8"/>
    <w:rsid w:val="00B84E73"/>
    <w:rsid w:val="00B84FB6"/>
    <w:rsid w:val="00B850D7"/>
    <w:rsid w:val="00B850FD"/>
    <w:rsid w:val="00B85137"/>
    <w:rsid w:val="00B85291"/>
    <w:rsid w:val="00B85299"/>
    <w:rsid w:val="00B852EB"/>
    <w:rsid w:val="00B8536E"/>
    <w:rsid w:val="00B853BA"/>
    <w:rsid w:val="00B853ED"/>
    <w:rsid w:val="00B854D0"/>
    <w:rsid w:val="00B856ED"/>
    <w:rsid w:val="00B85825"/>
    <w:rsid w:val="00B8584F"/>
    <w:rsid w:val="00B858D0"/>
    <w:rsid w:val="00B85A2B"/>
    <w:rsid w:val="00B85C12"/>
    <w:rsid w:val="00B85C85"/>
    <w:rsid w:val="00B85CF4"/>
    <w:rsid w:val="00B85DCD"/>
    <w:rsid w:val="00B85E35"/>
    <w:rsid w:val="00B85EAA"/>
    <w:rsid w:val="00B85EC5"/>
    <w:rsid w:val="00B861D6"/>
    <w:rsid w:val="00B8622E"/>
    <w:rsid w:val="00B8657C"/>
    <w:rsid w:val="00B865B6"/>
    <w:rsid w:val="00B865EF"/>
    <w:rsid w:val="00B86707"/>
    <w:rsid w:val="00B8681F"/>
    <w:rsid w:val="00B86A3A"/>
    <w:rsid w:val="00B86D21"/>
    <w:rsid w:val="00B86E6B"/>
    <w:rsid w:val="00B86FC6"/>
    <w:rsid w:val="00B86FF5"/>
    <w:rsid w:val="00B86FFC"/>
    <w:rsid w:val="00B87152"/>
    <w:rsid w:val="00B8715D"/>
    <w:rsid w:val="00B8739F"/>
    <w:rsid w:val="00B873D0"/>
    <w:rsid w:val="00B8744E"/>
    <w:rsid w:val="00B87607"/>
    <w:rsid w:val="00B87782"/>
    <w:rsid w:val="00B878D8"/>
    <w:rsid w:val="00B87A23"/>
    <w:rsid w:val="00B87AF5"/>
    <w:rsid w:val="00B87B17"/>
    <w:rsid w:val="00B87C0A"/>
    <w:rsid w:val="00B87D71"/>
    <w:rsid w:val="00B9012B"/>
    <w:rsid w:val="00B901E2"/>
    <w:rsid w:val="00B903A5"/>
    <w:rsid w:val="00B90582"/>
    <w:rsid w:val="00B905E5"/>
    <w:rsid w:val="00B90A99"/>
    <w:rsid w:val="00B90B4C"/>
    <w:rsid w:val="00B90CE2"/>
    <w:rsid w:val="00B90CE4"/>
    <w:rsid w:val="00B90DF4"/>
    <w:rsid w:val="00B90F30"/>
    <w:rsid w:val="00B91022"/>
    <w:rsid w:val="00B91139"/>
    <w:rsid w:val="00B9159A"/>
    <w:rsid w:val="00B915A7"/>
    <w:rsid w:val="00B915C1"/>
    <w:rsid w:val="00B9161A"/>
    <w:rsid w:val="00B91977"/>
    <w:rsid w:val="00B91B07"/>
    <w:rsid w:val="00B91BE3"/>
    <w:rsid w:val="00B91DC6"/>
    <w:rsid w:val="00B91E8E"/>
    <w:rsid w:val="00B91EBC"/>
    <w:rsid w:val="00B91FE3"/>
    <w:rsid w:val="00B92256"/>
    <w:rsid w:val="00B9227C"/>
    <w:rsid w:val="00B923DC"/>
    <w:rsid w:val="00B92429"/>
    <w:rsid w:val="00B92452"/>
    <w:rsid w:val="00B92735"/>
    <w:rsid w:val="00B927BD"/>
    <w:rsid w:val="00B928AF"/>
    <w:rsid w:val="00B92919"/>
    <w:rsid w:val="00B9299C"/>
    <w:rsid w:val="00B929FF"/>
    <w:rsid w:val="00B92ABC"/>
    <w:rsid w:val="00B92B8D"/>
    <w:rsid w:val="00B92CFD"/>
    <w:rsid w:val="00B92DD1"/>
    <w:rsid w:val="00B92EAF"/>
    <w:rsid w:val="00B92ECB"/>
    <w:rsid w:val="00B930DC"/>
    <w:rsid w:val="00B93108"/>
    <w:rsid w:val="00B93216"/>
    <w:rsid w:val="00B9336D"/>
    <w:rsid w:val="00B93494"/>
    <w:rsid w:val="00B93717"/>
    <w:rsid w:val="00B93AF0"/>
    <w:rsid w:val="00B93BB5"/>
    <w:rsid w:val="00B93BDD"/>
    <w:rsid w:val="00B93BEC"/>
    <w:rsid w:val="00B93C53"/>
    <w:rsid w:val="00B93D93"/>
    <w:rsid w:val="00B93DDB"/>
    <w:rsid w:val="00B93E15"/>
    <w:rsid w:val="00B93FE2"/>
    <w:rsid w:val="00B940C6"/>
    <w:rsid w:val="00B94115"/>
    <w:rsid w:val="00B942D8"/>
    <w:rsid w:val="00B944AB"/>
    <w:rsid w:val="00B94572"/>
    <w:rsid w:val="00B94809"/>
    <w:rsid w:val="00B94856"/>
    <w:rsid w:val="00B948C8"/>
    <w:rsid w:val="00B949C0"/>
    <w:rsid w:val="00B94CAC"/>
    <w:rsid w:val="00B94D78"/>
    <w:rsid w:val="00B94D98"/>
    <w:rsid w:val="00B94DCA"/>
    <w:rsid w:val="00B95117"/>
    <w:rsid w:val="00B95194"/>
    <w:rsid w:val="00B95222"/>
    <w:rsid w:val="00B9535B"/>
    <w:rsid w:val="00B95497"/>
    <w:rsid w:val="00B954F8"/>
    <w:rsid w:val="00B95554"/>
    <w:rsid w:val="00B9555F"/>
    <w:rsid w:val="00B95637"/>
    <w:rsid w:val="00B957A5"/>
    <w:rsid w:val="00B95A4B"/>
    <w:rsid w:val="00B95B32"/>
    <w:rsid w:val="00B95B86"/>
    <w:rsid w:val="00B95B88"/>
    <w:rsid w:val="00B95C8F"/>
    <w:rsid w:val="00B95D80"/>
    <w:rsid w:val="00B95EC8"/>
    <w:rsid w:val="00B95EF9"/>
    <w:rsid w:val="00B95FBD"/>
    <w:rsid w:val="00B960DA"/>
    <w:rsid w:val="00B9615C"/>
    <w:rsid w:val="00B964B3"/>
    <w:rsid w:val="00B964C2"/>
    <w:rsid w:val="00B96619"/>
    <w:rsid w:val="00B9676C"/>
    <w:rsid w:val="00B96834"/>
    <w:rsid w:val="00B96878"/>
    <w:rsid w:val="00B969A7"/>
    <w:rsid w:val="00B969CA"/>
    <w:rsid w:val="00B96A21"/>
    <w:rsid w:val="00B96A40"/>
    <w:rsid w:val="00B96A61"/>
    <w:rsid w:val="00B96B76"/>
    <w:rsid w:val="00B96B86"/>
    <w:rsid w:val="00B96B8C"/>
    <w:rsid w:val="00B96C0B"/>
    <w:rsid w:val="00B96C30"/>
    <w:rsid w:val="00B96D3A"/>
    <w:rsid w:val="00B96F0B"/>
    <w:rsid w:val="00B96FE8"/>
    <w:rsid w:val="00B9726C"/>
    <w:rsid w:val="00B972F2"/>
    <w:rsid w:val="00B974B3"/>
    <w:rsid w:val="00B9769D"/>
    <w:rsid w:val="00B976A8"/>
    <w:rsid w:val="00B97703"/>
    <w:rsid w:val="00B977C8"/>
    <w:rsid w:val="00B97878"/>
    <w:rsid w:val="00B97A85"/>
    <w:rsid w:val="00B97AC0"/>
    <w:rsid w:val="00B97CA7"/>
    <w:rsid w:val="00B97CE4"/>
    <w:rsid w:val="00B97CE9"/>
    <w:rsid w:val="00B97D0F"/>
    <w:rsid w:val="00B97DB1"/>
    <w:rsid w:val="00B97EA0"/>
    <w:rsid w:val="00BA02BD"/>
    <w:rsid w:val="00BA035D"/>
    <w:rsid w:val="00BA039D"/>
    <w:rsid w:val="00BA064C"/>
    <w:rsid w:val="00BA0733"/>
    <w:rsid w:val="00BA0A25"/>
    <w:rsid w:val="00BA0B24"/>
    <w:rsid w:val="00BA0B41"/>
    <w:rsid w:val="00BA0C0B"/>
    <w:rsid w:val="00BA0C39"/>
    <w:rsid w:val="00BA0CEE"/>
    <w:rsid w:val="00BA0FC5"/>
    <w:rsid w:val="00BA10C5"/>
    <w:rsid w:val="00BA1192"/>
    <w:rsid w:val="00BA11F7"/>
    <w:rsid w:val="00BA122F"/>
    <w:rsid w:val="00BA1253"/>
    <w:rsid w:val="00BA130C"/>
    <w:rsid w:val="00BA18C8"/>
    <w:rsid w:val="00BA18D0"/>
    <w:rsid w:val="00BA1957"/>
    <w:rsid w:val="00BA195C"/>
    <w:rsid w:val="00BA1B38"/>
    <w:rsid w:val="00BA1C53"/>
    <w:rsid w:val="00BA1CB4"/>
    <w:rsid w:val="00BA1CC3"/>
    <w:rsid w:val="00BA1D48"/>
    <w:rsid w:val="00BA1D73"/>
    <w:rsid w:val="00BA1F59"/>
    <w:rsid w:val="00BA228F"/>
    <w:rsid w:val="00BA23F0"/>
    <w:rsid w:val="00BA27E1"/>
    <w:rsid w:val="00BA2811"/>
    <w:rsid w:val="00BA29E9"/>
    <w:rsid w:val="00BA2AA7"/>
    <w:rsid w:val="00BA2ABF"/>
    <w:rsid w:val="00BA2B46"/>
    <w:rsid w:val="00BA2C8B"/>
    <w:rsid w:val="00BA2D5B"/>
    <w:rsid w:val="00BA2E00"/>
    <w:rsid w:val="00BA3215"/>
    <w:rsid w:val="00BA33FF"/>
    <w:rsid w:val="00BA3600"/>
    <w:rsid w:val="00BA37BB"/>
    <w:rsid w:val="00BA37E1"/>
    <w:rsid w:val="00BA3838"/>
    <w:rsid w:val="00BA387D"/>
    <w:rsid w:val="00BA3B97"/>
    <w:rsid w:val="00BA3BC2"/>
    <w:rsid w:val="00BA4144"/>
    <w:rsid w:val="00BA41A1"/>
    <w:rsid w:val="00BA421A"/>
    <w:rsid w:val="00BA42A6"/>
    <w:rsid w:val="00BA42FD"/>
    <w:rsid w:val="00BA4371"/>
    <w:rsid w:val="00BA4550"/>
    <w:rsid w:val="00BA4553"/>
    <w:rsid w:val="00BA46D8"/>
    <w:rsid w:val="00BA471A"/>
    <w:rsid w:val="00BA4858"/>
    <w:rsid w:val="00BA499C"/>
    <w:rsid w:val="00BA4A7D"/>
    <w:rsid w:val="00BA4AAE"/>
    <w:rsid w:val="00BA4B61"/>
    <w:rsid w:val="00BA4C8D"/>
    <w:rsid w:val="00BA4D42"/>
    <w:rsid w:val="00BA4EB0"/>
    <w:rsid w:val="00BA4FAE"/>
    <w:rsid w:val="00BA5003"/>
    <w:rsid w:val="00BA50F7"/>
    <w:rsid w:val="00BA555E"/>
    <w:rsid w:val="00BA575B"/>
    <w:rsid w:val="00BA57DD"/>
    <w:rsid w:val="00BA5861"/>
    <w:rsid w:val="00BA58DF"/>
    <w:rsid w:val="00BA5D17"/>
    <w:rsid w:val="00BA5E25"/>
    <w:rsid w:val="00BA5E61"/>
    <w:rsid w:val="00BA5EE5"/>
    <w:rsid w:val="00BA5F8E"/>
    <w:rsid w:val="00BA6090"/>
    <w:rsid w:val="00BA61C4"/>
    <w:rsid w:val="00BA636F"/>
    <w:rsid w:val="00BA63FE"/>
    <w:rsid w:val="00BA645C"/>
    <w:rsid w:val="00BA6485"/>
    <w:rsid w:val="00BA6589"/>
    <w:rsid w:val="00BA65D7"/>
    <w:rsid w:val="00BA6646"/>
    <w:rsid w:val="00BA6741"/>
    <w:rsid w:val="00BA677D"/>
    <w:rsid w:val="00BA6793"/>
    <w:rsid w:val="00BA68F3"/>
    <w:rsid w:val="00BA6C37"/>
    <w:rsid w:val="00BA6D72"/>
    <w:rsid w:val="00BA6F84"/>
    <w:rsid w:val="00BA7093"/>
    <w:rsid w:val="00BA7211"/>
    <w:rsid w:val="00BA7343"/>
    <w:rsid w:val="00BA7360"/>
    <w:rsid w:val="00BA7369"/>
    <w:rsid w:val="00BA73FF"/>
    <w:rsid w:val="00BA753B"/>
    <w:rsid w:val="00BA754E"/>
    <w:rsid w:val="00BA77AC"/>
    <w:rsid w:val="00BA78F7"/>
    <w:rsid w:val="00BA7E40"/>
    <w:rsid w:val="00BB0088"/>
    <w:rsid w:val="00BB016B"/>
    <w:rsid w:val="00BB029F"/>
    <w:rsid w:val="00BB042F"/>
    <w:rsid w:val="00BB0462"/>
    <w:rsid w:val="00BB0842"/>
    <w:rsid w:val="00BB0AFB"/>
    <w:rsid w:val="00BB0DAC"/>
    <w:rsid w:val="00BB0DE6"/>
    <w:rsid w:val="00BB0E6D"/>
    <w:rsid w:val="00BB0F63"/>
    <w:rsid w:val="00BB11A1"/>
    <w:rsid w:val="00BB1476"/>
    <w:rsid w:val="00BB14A8"/>
    <w:rsid w:val="00BB16C3"/>
    <w:rsid w:val="00BB18CB"/>
    <w:rsid w:val="00BB1947"/>
    <w:rsid w:val="00BB1AB2"/>
    <w:rsid w:val="00BB1B34"/>
    <w:rsid w:val="00BB1B63"/>
    <w:rsid w:val="00BB1E72"/>
    <w:rsid w:val="00BB1E78"/>
    <w:rsid w:val="00BB1E9C"/>
    <w:rsid w:val="00BB1F2F"/>
    <w:rsid w:val="00BB1F39"/>
    <w:rsid w:val="00BB1F6F"/>
    <w:rsid w:val="00BB1F82"/>
    <w:rsid w:val="00BB1F8B"/>
    <w:rsid w:val="00BB2161"/>
    <w:rsid w:val="00BB21EA"/>
    <w:rsid w:val="00BB2575"/>
    <w:rsid w:val="00BB261C"/>
    <w:rsid w:val="00BB2644"/>
    <w:rsid w:val="00BB26A5"/>
    <w:rsid w:val="00BB2889"/>
    <w:rsid w:val="00BB2CA6"/>
    <w:rsid w:val="00BB2DC8"/>
    <w:rsid w:val="00BB2E2B"/>
    <w:rsid w:val="00BB2F57"/>
    <w:rsid w:val="00BB2F5E"/>
    <w:rsid w:val="00BB2F9D"/>
    <w:rsid w:val="00BB3006"/>
    <w:rsid w:val="00BB3036"/>
    <w:rsid w:val="00BB3090"/>
    <w:rsid w:val="00BB32D8"/>
    <w:rsid w:val="00BB3332"/>
    <w:rsid w:val="00BB33F6"/>
    <w:rsid w:val="00BB3492"/>
    <w:rsid w:val="00BB34A8"/>
    <w:rsid w:val="00BB350E"/>
    <w:rsid w:val="00BB3686"/>
    <w:rsid w:val="00BB3850"/>
    <w:rsid w:val="00BB39F1"/>
    <w:rsid w:val="00BB39FE"/>
    <w:rsid w:val="00BB3A18"/>
    <w:rsid w:val="00BB3BFF"/>
    <w:rsid w:val="00BB3C63"/>
    <w:rsid w:val="00BB3CDC"/>
    <w:rsid w:val="00BB3D01"/>
    <w:rsid w:val="00BB3E09"/>
    <w:rsid w:val="00BB3F41"/>
    <w:rsid w:val="00BB3F5D"/>
    <w:rsid w:val="00BB3FE6"/>
    <w:rsid w:val="00BB425C"/>
    <w:rsid w:val="00BB4376"/>
    <w:rsid w:val="00BB43CB"/>
    <w:rsid w:val="00BB45E4"/>
    <w:rsid w:val="00BB4633"/>
    <w:rsid w:val="00BB4657"/>
    <w:rsid w:val="00BB4982"/>
    <w:rsid w:val="00BB49C8"/>
    <w:rsid w:val="00BB4D24"/>
    <w:rsid w:val="00BB4EE5"/>
    <w:rsid w:val="00BB4EEA"/>
    <w:rsid w:val="00BB4FFF"/>
    <w:rsid w:val="00BB5038"/>
    <w:rsid w:val="00BB505D"/>
    <w:rsid w:val="00BB520F"/>
    <w:rsid w:val="00BB534D"/>
    <w:rsid w:val="00BB5438"/>
    <w:rsid w:val="00BB5525"/>
    <w:rsid w:val="00BB56C8"/>
    <w:rsid w:val="00BB5798"/>
    <w:rsid w:val="00BB57F7"/>
    <w:rsid w:val="00BB5808"/>
    <w:rsid w:val="00BB58AB"/>
    <w:rsid w:val="00BB5A98"/>
    <w:rsid w:val="00BB5C50"/>
    <w:rsid w:val="00BB5C78"/>
    <w:rsid w:val="00BB5CAD"/>
    <w:rsid w:val="00BB5D22"/>
    <w:rsid w:val="00BB609D"/>
    <w:rsid w:val="00BB6211"/>
    <w:rsid w:val="00BB6295"/>
    <w:rsid w:val="00BB6334"/>
    <w:rsid w:val="00BB6354"/>
    <w:rsid w:val="00BB63DA"/>
    <w:rsid w:val="00BB65BB"/>
    <w:rsid w:val="00BB6669"/>
    <w:rsid w:val="00BB6729"/>
    <w:rsid w:val="00BB682E"/>
    <w:rsid w:val="00BB6A85"/>
    <w:rsid w:val="00BB6AFA"/>
    <w:rsid w:val="00BB6DA5"/>
    <w:rsid w:val="00BB6DEA"/>
    <w:rsid w:val="00BB6E0E"/>
    <w:rsid w:val="00BB6E73"/>
    <w:rsid w:val="00BB700A"/>
    <w:rsid w:val="00BB707A"/>
    <w:rsid w:val="00BB70CB"/>
    <w:rsid w:val="00BB71B7"/>
    <w:rsid w:val="00BB7339"/>
    <w:rsid w:val="00BB737F"/>
    <w:rsid w:val="00BB74E1"/>
    <w:rsid w:val="00BB75C5"/>
    <w:rsid w:val="00BB7833"/>
    <w:rsid w:val="00BB795E"/>
    <w:rsid w:val="00BB7A03"/>
    <w:rsid w:val="00BB7CCE"/>
    <w:rsid w:val="00BC00EF"/>
    <w:rsid w:val="00BC0153"/>
    <w:rsid w:val="00BC0333"/>
    <w:rsid w:val="00BC03D9"/>
    <w:rsid w:val="00BC04ED"/>
    <w:rsid w:val="00BC0699"/>
    <w:rsid w:val="00BC0887"/>
    <w:rsid w:val="00BC0B7B"/>
    <w:rsid w:val="00BC0ECF"/>
    <w:rsid w:val="00BC11C5"/>
    <w:rsid w:val="00BC1383"/>
    <w:rsid w:val="00BC14D3"/>
    <w:rsid w:val="00BC14D7"/>
    <w:rsid w:val="00BC1597"/>
    <w:rsid w:val="00BC15DE"/>
    <w:rsid w:val="00BC16EB"/>
    <w:rsid w:val="00BC180B"/>
    <w:rsid w:val="00BC1884"/>
    <w:rsid w:val="00BC18BE"/>
    <w:rsid w:val="00BC18FB"/>
    <w:rsid w:val="00BC1914"/>
    <w:rsid w:val="00BC1AD1"/>
    <w:rsid w:val="00BC1C57"/>
    <w:rsid w:val="00BC1EA4"/>
    <w:rsid w:val="00BC1EED"/>
    <w:rsid w:val="00BC1F0E"/>
    <w:rsid w:val="00BC2111"/>
    <w:rsid w:val="00BC21C9"/>
    <w:rsid w:val="00BC22A0"/>
    <w:rsid w:val="00BC237C"/>
    <w:rsid w:val="00BC25CA"/>
    <w:rsid w:val="00BC2808"/>
    <w:rsid w:val="00BC2898"/>
    <w:rsid w:val="00BC29B4"/>
    <w:rsid w:val="00BC2A2B"/>
    <w:rsid w:val="00BC2AD8"/>
    <w:rsid w:val="00BC2C0A"/>
    <w:rsid w:val="00BC2C86"/>
    <w:rsid w:val="00BC2E56"/>
    <w:rsid w:val="00BC2E6A"/>
    <w:rsid w:val="00BC2F7C"/>
    <w:rsid w:val="00BC3017"/>
    <w:rsid w:val="00BC30B3"/>
    <w:rsid w:val="00BC34D2"/>
    <w:rsid w:val="00BC357B"/>
    <w:rsid w:val="00BC3709"/>
    <w:rsid w:val="00BC3751"/>
    <w:rsid w:val="00BC3991"/>
    <w:rsid w:val="00BC3A56"/>
    <w:rsid w:val="00BC3B3C"/>
    <w:rsid w:val="00BC3BC9"/>
    <w:rsid w:val="00BC3CC4"/>
    <w:rsid w:val="00BC3E04"/>
    <w:rsid w:val="00BC3F01"/>
    <w:rsid w:val="00BC4383"/>
    <w:rsid w:val="00BC440B"/>
    <w:rsid w:val="00BC466C"/>
    <w:rsid w:val="00BC4764"/>
    <w:rsid w:val="00BC481D"/>
    <w:rsid w:val="00BC4966"/>
    <w:rsid w:val="00BC4970"/>
    <w:rsid w:val="00BC4ABF"/>
    <w:rsid w:val="00BC4BF6"/>
    <w:rsid w:val="00BC4C10"/>
    <w:rsid w:val="00BC4DAA"/>
    <w:rsid w:val="00BC4E1A"/>
    <w:rsid w:val="00BC4EEE"/>
    <w:rsid w:val="00BC4F0D"/>
    <w:rsid w:val="00BC50D5"/>
    <w:rsid w:val="00BC5197"/>
    <w:rsid w:val="00BC534C"/>
    <w:rsid w:val="00BC556B"/>
    <w:rsid w:val="00BC57D0"/>
    <w:rsid w:val="00BC58A0"/>
    <w:rsid w:val="00BC593B"/>
    <w:rsid w:val="00BC5A12"/>
    <w:rsid w:val="00BC5A4E"/>
    <w:rsid w:val="00BC5DC6"/>
    <w:rsid w:val="00BC5DD6"/>
    <w:rsid w:val="00BC5FAD"/>
    <w:rsid w:val="00BC5FBF"/>
    <w:rsid w:val="00BC610E"/>
    <w:rsid w:val="00BC61A5"/>
    <w:rsid w:val="00BC6269"/>
    <w:rsid w:val="00BC63FF"/>
    <w:rsid w:val="00BC6435"/>
    <w:rsid w:val="00BC646C"/>
    <w:rsid w:val="00BC64AF"/>
    <w:rsid w:val="00BC6687"/>
    <w:rsid w:val="00BC68B4"/>
    <w:rsid w:val="00BC68D5"/>
    <w:rsid w:val="00BC692A"/>
    <w:rsid w:val="00BC6CD1"/>
    <w:rsid w:val="00BC6E76"/>
    <w:rsid w:val="00BC6FA4"/>
    <w:rsid w:val="00BC6FD5"/>
    <w:rsid w:val="00BC707D"/>
    <w:rsid w:val="00BC70E5"/>
    <w:rsid w:val="00BC7122"/>
    <w:rsid w:val="00BC718D"/>
    <w:rsid w:val="00BC726F"/>
    <w:rsid w:val="00BC769A"/>
    <w:rsid w:val="00BC7723"/>
    <w:rsid w:val="00BC77C1"/>
    <w:rsid w:val="00BC780A"/>
    <w:rsid w:val="00BC798D"/>
    <w:rsid w:val="00BC79B3"/>
    <w:rsid w:val="00BC7A37"/>
    <w:rsid w:val="00BC7AF5"/>
    <w:rsid w:val="00BC7C16"/>
    <w:rsid w:val="00BC7C28"/>
    <w:rsid w:val="00BC7CAF"/>
    <w:rsid w:val="00BC7D10"/>
    <w:rsid w:val="00BC7F62"/>
    <w:rsid w:val="00BC7F94"/>
    <w:rsid w:val="00BD0061"/>
    <w:rsid w:val="00BD0179"/>
    <w:rsid w:val="00BD050C"/>
    <w:rsid w:val="00BD0704"/>
    <w:rsid w:val="00BD0ABD"/>
    <w:rsid w:val="00BD0B0B"/>
    <w:rsid w:val="00BD0C44"/>
    <w:rsid w:val="00BD0D93"/>
    <w:rsid w:val="00BD0E4D"/>
    <w:rsid w:val="00BD100E"/>
    <w:rsid w:val="00BD1523"/>
    <w:rsid w:val="00BD15DC"/>
    <w:rsid w:val="00BD1605"/>
    <w:rsid w:val="00BD186A"/>
    <w:rsid w:val="00BD1EED"/>
    <w:rsid w:val="00BD2085"/>
    <w:rsid w:val="00BD209F"/>
    <w:rsid w:val="00BD20FD"/>
    <w:rsid w:val="00BD214F"/>
    <w:rsid w:val="00BD24DE"/>
    <w:rsid w:val="00BD2590"/>
    <w:rsid w:val="00BD25D7"/>
    <w:rsid w:val="00BD285A"/>
    <w:rsid w:val="00BD28F7"/>
    <w:rsid w:val="00BD2A0E"/>
    <w:rsid w:val="00BD2A3B"/>
    <w:rsid w:val="00BD2A68"/>
    <w:rsid w:val="00BD2AC2"/>
    <w:rsid w:val="00BD2AE1"/>
    <w:rsid w:val="00BD2B35"/>
    <w:rsid w:val="00BD2B6F"/>
    <w:rsid w:val="00BD2C85"/>
    <w:rsid w:val="00BD2E61"/>
    <w:rsid w:val="00BD2EFA"/>
    <w:rsid w:val="00BD3074"/>
    <w:rsid w:val="00BD328E"/>
    <w:rsid w:val="00BD3656"/>
    <w:rsid w:val="00BD370F"/>
    <w:rsid w:val="00BD3769"/>
    <w:rsid w:val="00BD37CD"/>
    <w:rsid w:val="00BD39C1"/>
    <w:rsid w:val="00BD3A1A"/>
    <w:rsid w:val="00BD3AF9"/>
    <w:rsid w:val="00BD3CE3"/>
    <w:rsid w:val="00BD3F92"/>
    <w:rsid w:val="00BD40CF"/>
    <w:rsid w:val="00BD4249"/>
    <w:rsid w:val="00BD4429"/>
    <w:rsid w:val="00BD4489"/>
    <w:rsid w:val="00BD4540"/>
    <w:rsid w:val="00BD4930"/>
    <w:rsid w:val="00BD4934"/>
    <w:rsid w:val="00BD49DF"/>
    <w:rsid w:val="00BD4B73"/>
    <w:rsid w:val="00BD4D0A"/>
    <w:rsid w:val="00BD4D35"/>
    <w:rsid w:val="00BD4EFA"/>
    <w:rsid w:val="00BD51E1"/>
    <w:rsid w:val="00BD531E"/>
    <w:rsid w:val="00BD540E"/>
    <w:rsid w:val="00BD559F"/>
    <w:rsid w:val="00BD56AE"/>
    <w:rsid w:val="00BD576C"/>
    <w:rsid w:val="00BD58EE"/>
    <w:rsid w:val="00BD598A"/>
    <w:rsid w:val="00BD59A4"/>
    <w:rsid w:val="00BD59CB"/>
    <w:rsid w:val="00BD5B20"/>
    <w:rsid w:val="00BD5C81"/>
    <w:rsid w:val="00BD5CC1"/>
    <w:rsid w:val="00BD5D48"/>
    <w:rsid w:val="00BD5E35"/>
    <w:rsid w:val="00BD5F87"/>
    <w:rsid w:val="00BD6180"/>
    <w:rsid w:val="00BD6735"/>
    <w:rsid w:val="00BD6771"/>
    <w:rsid w:val="00BD690F"/>
    <w:rsid w:val="00BD6912"/>
    <w:rsid w:val="00BD6994"/>
    <w:rsid w:val="00BD6AEE"/>
    <w:rsid w:val="00BD6B82"/>
    <w:rsid w:val="00BD6BBA"/>
    <w:rsid w:val="00BD6FF4"/>
    <w:rsid w:val="00BD7054"/>
    <w:rsid w:val="00BD72E3"/>
    <w:rsid w:val="00BD78DD"/>
    <w:rsid w:val="00BD7984"/>
    <w:rsid w:val="00BD7ACA"/>
    <w:rsid w:val="00BD7AE4"/>
    <w:rsid w:val="00BD7F57"/>
    <w:rsid w:val="00BE075F"/>
    <w:rsid w:val="00BE0901"/>
    <w:rsid w:val="00BE0971"/>
    <w:rsid w:val="00BE0A65"/>
    <w:rsid w:val="00BE0B7D"/>
    <w:rsid w:val="00BE0C0F"/>
    <w:rsid w:val="00BE0C40"/>
    <w:rsid w:val="00BE0C5E"/>
    <w:rsid w:val="00BE0C7F"/>
    <w:rsid w:val="00BE0D78"/>
    <w:rsid w:val="00BE0D98"/>
    <w:rsid w:val="00BE0ED0"/>
    <w:rsid w:val="00BE0F31"/>
    <w:rsid w:val="00BE1085"/>
    <w:rsid w:val="00BE1211"/>
    <w:rsid w:val="00BE1407"/>
    <w:rsid w:val="00BE1472"/>
    <w:rsid w:val="00BE149B"/>
    <w:rsid w:val="00BE153A"/>
    <w:rsid w:val="00BE167D"/>
    <w:rsid w:val="00BE1686"/>
    <w:rsid w:val="00BE173A"/>
    <w:rsid w:val="00BE1833"/>
    <w:rsid w:val="00BE19C6"/>
    <w:rsid w:val="00BE1A64"/>
    <w:rsid w:val="00BE1ACD"/>
    <w:rsid w:val="00BE1AD0"/>
    <w:rsid w:val="00BE1C59"/>
    <w:rsid w:val="00BE1C6A"/>
    <w:rsid w:val="00BE1D58"/>
    <w:rsid w:val="00BE1E95"/>
    <w:rsid w:val="00BE1F1E"/>
    <w:rsid w:val="00BE1F91"/>
    <w:rsid w:val="00BE2041"/>
    <w:rsid w:val="00BE219D"/>
    <w:rsid w:val="00BE2213"/>
    <w:rsid w:val="00BE23FD"/>
    <w:rsid w:val="00BE2434"/>
    <w:rsid w:val="00BE2461"/>
    <w:rsid w:val="00BE24C7"/>
    <w:rsid w:val="00BE2692"/>
    <w:rsid w:val="00BE2712"/>
    <w:rsid w:val="00BE27AA"/>
    <w:rsid w:val="00BE27AB"/>
    <w:rsid w:val="00BE292B"/>
    <w:rsid w:val="00BE2AA8"/>
    <w:rsid w:val="00BE2AE5"/>
    <w:rsid w:val="00BE2B64"/>
    <w:rsid w:val="00BE2C5C"/>
    <w:rsid w:val="00BE2C74"/>
    <w:rsid w:val="00BE2C9A"/>
    <w:rsid w:val="00BE2E8B"/>
    <w:rsid w:val="00BE2E98"/>
    <w:rsid w:val="00BE2EB6"/>
    <w:rsid w:val="00BE2ED5"/>
    <w:rsid w:val="00BE312C"/>
    <w:rsid w:val="00BE315F"/>
    <w:rsid w:val="00BE326B"/>
    <w:rsid w:val="00BE3328"/>
    <w:rsid w:val="00BE342A"/>
    <w:rsid w:val="00BE344F"/>
    <w:rsid w:val="00BE34DF"/>
    <w:rsid w:val="00BE3513"/>
    <w:rsid w:val="00BE3A2E"/>
    <w:rsid w:val="00BE3A80"/>
    <w:rsid w:val="00BE3AC8"/>
    <w:rsid w:val="00BE3B75"/>
    <w:rsid w:val="00BE3BC5"/>
    <w:rsid w:val="00BE3C03"/>
    <w:rsid w:val="00BE3D46"/>
    <w:rsid w:val="00BE3D56"/>
    <w:rsid w:val="00BE3E7C"/>
    <w:rsid w:val="00BE3F1B"/>
    <w:rsid w:val="00BE3FFD"/>
    <w:rsid w:val="00BE4110"/>
    <w:rsid w:val="00BE4140"/>
    <w:rsid w:val="00BE42AC"/>
    <w:rsid w:val="00BE432E"/>
    <w:rsid w:val="00BE4507"/>
    <w:rsid w:val="00BE4614"/>
    <w:rsid w:val="00BE46E8"/>
    <w:rsid w:val="00BE4AEB"/>
    <w:rsid w:val="00BE4BDE"/>
    <w:rsid w:val="00BE4D26"/>
    <w:rsid w:val="00BE4E35"/>
    <w:rsid w:val="00BE4F1C"/>
    <w:rsid w:val="00BE4FF7"/>
    <w:rsid w:val="00BE517B"/>
    <w:rsid w:val="00BE55D5"/>
    <w:rsid w:val="00BE561F"/>
    <w:rsid w:val="00BE568D"/>
    <w:rsid w:val="00BE5794"/>
    <w:rsid w:val="00BE58B8"/>
    <w:rsid w:val="00BE5A5E"/>
    <w:rsid w:val="00BE5AB6"/>
    <w:rsid w:val="00BE5CFA"/>
    <w:rsid w:val="00BE5EF3"/>
    <w:rsid w:val="00BE61E6"/>
    <w:rsid w:val="00BE624F"/>
    <w:rsid w:val="00BE6355"/>
    <w:rsid w:val="00BE641F"/>
    <w:rsid w:val="00BE649D"/>
    <w:rsid w:val="00BE6559"/>
    <w:rsid w:val="00BE666C"/>
    <w:rsid w:val="00BE6697"/>
    <w:rsid w:val="00BE6909"/>
    <w:rsid w:val="00BE698B"/>
    <w:rsid w:val="00BE6A6F"/>
    <w:rsid w:val="00BE6D6E"/>
    <w:rsid w:val="00BE6EA8"/>
    <w:rsid w:val="00BE6F36"/>
    <w:rsid w:val="00BE70F7"/>
    <w:rsid w:val="00BE719B"/>
    <w:rsid w:val="00BE7253"/>
    <w:rsid w:val="00BE72EA"/>
    <w:rsid w:val="00BE7330"/>
    <w:rsid w:val="00BE7458"/>
    <w:rsid w:val="00BE7525"/>
    <w:rsid w:val="00BE771C"/>
    <w:rsid w:val="00BE779C"/>
    <w:rsid w:val="00BE77F1"/>
    <w:rsid w:val="00BE7A3E"/>
    <w:rsid w:val="00BE7C07"/>
    <w:rsid w:val="00BE7CCD"/>
    <w:rsid w:val="00BE7D4B"/>
    <w:rsid w:val="00BE7FBA"/>
    <w:rsid w:val="00BE7FEC"/>
    <w:rsid w:val="00BF0050"/>
    <w:rsid w:val="00BF00E1"/>
    <w:rsid w:val="00BF01A2"/>
    <w:rsid w:val="00BF022B"/>
    <w:rsid w:val="00BF0390"/>
    <w:rsid w:val="00BF03C9"/>
    <w:rsid w:val="00BF0450"/>
    <w:rsid w:val="00BF051A"/>
    <w:rsid w:val="00BF051B"/>
    <w:rsid w:val="00BF053E"/>
    <w:rsid w:val="00BF0628"/>
    <w:rsid w:val="00BF068E"/>
    <w:rsid w:val="00BF06BB"/>
    <w:rsid w:val="00BF06E6"/>
    <w:rsid w:val="00BF0715"/>
    <w:rsid w:val="00BF0769"/>
    <w:rsid w:val="00BF0858"/>
    <w:rsid w:val="00BF0875"/>
    <w:rsid w:val="00BF091B"/>
    <w:rsid w:val="00BF0A1F"/>
    <w:rsid w:val="00BF0B00"/>
    <w:rsid w:val="00BF0B1D"/>
    <w:rsid w:val="00BF0B6D"/>
    <w:rsid w:val="00BF0D8B"/>
    <w:rsid w:val="00BF0DAE"/>
    <w:rsid w:val="00BF0DF6"/>
    <w:rsid w:val="00BF0E6A"/>
    <w:rsid w:val="00BF105C"/>
    <w:rsid w:val="00BF1061"/>
    <w:rsid w:val="00BF1120"/>
    <w:rsid w:val="00BF1229"/>
    <w:rsid w:val="00BF179B"/>
    <w:rsid w:val="00BF1843"/>
    <w:rsid w:val="00BF1850"/>
    <w:rsid w:val="00BF1A55"/>
    <w:rsid w:val="00BF1BA3"/>
    <w:rsid w:val="00BF1DE0"/>
    <w:rsid w:val="00BF1F20"/>
    <w:rsid w:val="00BF1F74"/>
    <w:rsid w:val="00BF1F8E"/>
    <w:rsid w:val="00BF2191"/>
    <w:rsid w:val="00BF2458"/>
    <w:rsid w:val="00BF24FD"/>
    <w:rsid w:val="00BF251F"/>
    <w:rsid w:val="00BF25CD"/>
    <w:rsid w:val="00BF27B3"/>
    <w:rsid w:val="00BF28B2"/>
    <w:rsid w:val="00BF28D7"/>
    <w:rsid w:val="00BF29A0"/>
    <w:rsid w:val="00BF2A64"/>
    <w:rsid w:val="00BF2B09"/>
    <w:rsid w:val="00BF2BED"/>
    <w:rsid w:val="00BF2C0E"/>
    <w:rsid w:val="00BF2C7E"/>
    <w:rsid w:val="00BF2DB7"/>
    <w:rsid w:val="00BF2E0D"/>
    <w:rsid w:val="00BF2E1A"/>
    <w:rsid w:val="00BF32CC"/>
    <w:rsid w:val="00BF32D0"/>
    <w:rsid w:val="00BF3324"/>
    <w:rsid w:val="00BF33D2"/>
    <w:rsid w:val="00BF34DC"/>
    <w:rsid w:val="00BF360F"/>
    <w:rsid w:val="00BF3B83"/>
    <w:rsid w:val="00BF3F6E"/>
    <w:rsid w:val="00BF409E"/>
    <w:rsid w:val="00BF416B"/>
    <w:rsid w:val="00BF4210"/>
    <w:rsid w:val="00BF427B"/>
    <w:rsid w:val="00BF428F"/>
    <w:rsid w:val="00BF46DC"/>
    <w:rsid w:val="00BF49CD"/>
    <w:rsid w:val="00BF4B1F"/>
    <w:rsid w:val="00BF4B92"/>
    <w:rsid w:val="00BF4C3E"/>
    <w:rsid w:val="00BF4D9A"/>
    <w:rsid w:val="00BF5143"/>
    <w:rsid w:val="00BF5152"/>
    <w:rsid w:val="00BF52D5"/>
    <w:rsid w:val="00BF5354"/>
    <w:rsid w:val="00BF5418"/>
    <w:rsid w:val="00BF5487"/>
    <w:rsid w:val="00BF549A"/>
    <w:rsid w:val="00BF5531"/>
    <w:rsid w:val="00BF579F"/>
    <w:rsid w:val="00BF5835"/>
    <w:rsid w:val="00BF5912"/>
    <w:rsid w:val="00BF598B"/>
    <w:rsid w:val="00BF599C"/>
    <w:rsid w:val="00BF5A34"/>
    <w:rsid w:val="00BF5A4A"/>
    <w:rsid w:val="00BF5A8F"/>
    <w:rsid w:val="00BF5AC2"/>
    <w:rsid w:val="00BF5BF2"/>
    <w:rsid w:val="00BF5C96"/>
    <w:rsid w:val="00BF5DF6"/>
    <w:rsid w:val="00BF5E9A"/>
    <w:rsid w:val="00BF5F43"/>
    <w:rsid w:val="00BF60EE"/>
    <w:rsid w:val="00BF6224"/>
    <w:rsid w:val="00BF62A0"/>
    <w:rsid w:val="00BF6353"/>
    <w:rsid w:val="00BF64F9"/>
    <w:rsid w:val="00BF6603"/>
    <w:rsid w:val="00BF6A23"/>
    <w:rsid w:val="00BF6DD5"/>
    <w:rsid w:val="00BF6EC5"/>
    <w:rsid w:val="00BF6F3B"/>
    <w:rsid w:val="00BF6F63"/>
    <w:rsid w:val="00BF6F96"/>
    <w:rsid w:val="00BF713D"/>
    <w:rsid w:val="00BF74E2"/>
    <w:rsid w:val="00BF7592"/>
    <w:rsid w:val="00BF75EE"/>
    <w:rsid w:val="00BF76D5"/>
    <w:rsid w:val="00BF779F"/>
    <w:rsid w:val="00BF7AEB"/>
    <w:rsid w:val="00BF7B98"/>
    <w:rsid w:val="00BF7C4D"/>
    <w:rsid w:val="00BF7D34"/>
    <w:rsid w:val="00BF7D6B"/>
    <w:rsid w:val="00BF7E47"/>
    <w:rsid w:val="00C00048"/>
    <w:rsid w:val="00C00052"/>
    <w:rsid w:val="00C002FE"/>
    <w:rsid w:val="00C0034D"/>
    <w:rsid w:val="00C00769"/>
    <w:rsid w:val="00C00985"/>
    <w:rsid w:val="00C00A04"/>
    <w:rsid w:val="00C00BFC"/>
    <w:rsid w:val="00C00D77"/>
    <w:rsid w:val="00C00E0B"/>
    <w:rsid w:val="00C00F34"/>
    <w:rsid w:val="00C01003"/>
    <w:rsid w:val="00C0118E"/>
    <w:rsid w:val="00C01205"/>
    <w:rsid w:val="00C015FD"/>
    <w:rsid w:val="00C0163A"/>
    <w:rsid w:val="00C016B4"/>
    <w:rsid w:val="00C01840"/>
    <w:rsid w:val="00C01996"/>
    <w:rsid w:val="00C01CB1"/>
    <w:rsid w:val="00C01D2F"/>
    <w:rsid w:val="00C01DD8"/>
    <w:rsid w:val="00C01E08"/>
    <w:rsid w:val="00C01E26"/>
    <w:rsid w:val="00C01F8A"/>
    <w:rsid w:val="00C02042"/>
    <w:rsid w:val="00C02110"/>
    <w:rsid w:val="00C02554"/>
    <w:rsid w:val="00C02657"/>
    <w:rsid w:val="00C028D6"/>
    <w:rsid w:val="00C02AEA"/>
    <w:rsid w:val="00C02C5C"/>
    <w:rsid w:val="00C02C7D"/>
    <w:rsid w:val="00C02C9D"/>
    <w:rsid w:val="00C02D39"/>
    <w:rsid w:val="00C02FDC"/>
    <w:rsid w:val="00C031BA"/>
    <w:rsid w:val="00C032D1"/>
    <w:rsid w:val="00C03347"/>
    <w:rsid w:val="00C03509"/>
    <w:rsid w:val="00C0358C"/>
    <w:rsid w:val="00C0365D"/>
    <w:rsid w:val="00C03661"/>
    <w:rsid w:val="00C03969"/>
    <w:rsid w:val="00C039DC"/>
    <w:rsid w:val="00C03A94"/>
    <w:rsid w:val="00C03BA5"/>
    <w:rsid w:val="00C040D9"/>
    <w:rsid w:val="00C0426B"/>
    <w:rsid w:val="00C042A9"/>
    <w:rsid w:val="00C042FD"/>
    <w:rsid w:val="00C044C8"/>
    <w:rsid w:val="00C045AB"/>
    <w:rsid w:val="00C045CB"/>
    <w:rsid w:val="00C04613"/>
    <w:rsid w:val="00C048D2"/>
    <w:rsid w:val="00C048F3"/>
    <w:rsid w:val="00C04BAD"/>
    <w:rsid w:val="00C04E0B"/>
    <w:rsid w:val="00C04E0F"/>
    <w:rsid w:val="00C04EF0"/>
    <w:rsid w:val="00C04F41"/>
    <w:rsid w:val="00C0514B"/>
    <w:rsid w:val="00C051AF"/>
    <w:rsid w:val="00C05560"/>
    <w:rsid w:val="00C056F6"/>
    <w:rsid w:val="00C05713"/>
    <w:rsid w:val="00C057E6"/>
    <w:rsid w:val="00C05846"/>
    <w:rsid w:val="00C05939"/>
    <w:rsid w:val="00C05B3B"/>
    <w:rsid w:val="00C05DCD"/>
    <w:rsid w:val="00C05F50"/>
    <w:rsid w:val="00C061F8"/>
    <w:rsid w:val="00C064D2"/>
    <w:rsid w:val="00C066A7"/>
    <w:rsid w:val="00C067E0"/>
    <w:rsid w:val="00C06854"/>
    <w:rsid w:val="00C0694F"/>
    <w:rsid w:val="00C06A8F"/>
    <w:rsid w:val="00C06EF6"/>
    <w:rsid w:val="00C06F00"/>
    <w:rsid w:val="00C070C6"/>
    <w:rsid w:val="00C07152"/>
    <w:rsid w:val="00C0727B"/>
    <w:rsid w:val="00C07339"/>
    <w:rsid w:val="00C07413"/>
    <w:rsid w:val="00C074A8"/>
    <w:rsid w:val="00C075B1"/>
    <w:rsid w:val="00C0764A"/>
    <w:rsid w:val="00C07667"/>
    <w:rsid w:val="00C07771"/>
    <w:rsid w:val="00C079F5"/>
    <w:rsid w:val="00C07AE4"/>
    <w:rsid w:val="00C07C0B"/>
    <w:rsid w:val="00C07CE8"/>
    <w:rsid w:val="00C07F7A"/>
    <w:rsid w:val="00C10026"/>
    <w:rsid w:val="00C10065"/>
    <w:rsid w:val="00C1008C"/>
    <w:rsid w:val="00C1024C"/>
    <w:rsid w:val="00C10527"/>
    <w:rsid w:val="00C1073D"/>
    <w:rsid w:val="00C10774"/>
    <w:rsid w:val="00C1092F"/>
    <w:rsid w:val="00C10941"/>
    <w:rsid w:val="00C109CC"/>
    <w:rsid w:val="00C10B1A"/>
    <w:rsid w:val="00C10D27"/>
    <w:rsid w:val="00C10DBE"/>
    <w:rsid w:val="00C11135"/>
    <w:rsid w:val="00C1120A"/>
    <w:rsid w:val="00C11554"/>
    <w:rsid w:val="00C116B8"/>
    <w:rsid w:val="00C117A1"/>
    <w:rsid w:val="00C1183B"/>
    <w:rsid w:val="00C1189E"/>
    <w:rsid w:val="00C118E0"/>
    <w:rsid w:val="00C11AEF"/>
    <w:rsid w:val="00C11B76"/>
    <w:rsid w:val="00C11CF4"/>
    <w:rsid w:val="00C11E1E"/>
    <w:rsid w:val="00C11EE6"/>
    <w:rsid w:val="00C11F21"/>
    <w:rsid w:val="00C12021"/>
    <w:rsid w:val="00C1202A"/>
    <w:rsid w:val="00C12114"/>
    <w:rsid w:val="00C1219B"/>
    <w:rsid w:val="00C12213"/>
    <w:rsid w:val="00C12269"/>
    <w:rsid w:val="00C123C3"/>
    <w:rsid w:val="00C12430"/>
    <w:rsid w:val="00C12576"/>
    <w:rsid w:val="00C12812"/>
    <w:rsid w:val="00C1286C"/>
    <w:rsid w:val="00C12884"/>
    <w:rsid w:val="00C128C0"/>
    <w:rsid w:val="00C1296B"/>
    <w:rsid w:val="00C12B2E"/>
    <w:rsid w:val="00C12E45"/>
    <w:rsid w:val="00C12EED"/>
    <w:rsid w:val="00C131A4"/>
    <w:rsid w:val="00C1322D"/>
    <w:rsid w:val="00C132D8"/>
    <w:rsid w:val="00C13477"/>
    <w:rsid w:val="00C1355C"/>
    <w:rsid w:val="00C137F4"/>
    <w:rsid w:val="00C13960"/>
    <w:rsid w:val="00C1397E"/>
    <w:rsid w:val="00C13A21"/>
    <w:rsid w:val="00C13AE3"/>
    <w:rsid w:val="00C13B22"/>
    <w:rsid w:val="00C13C6C"/>
    <w:rsid w:val="00C13CE2"/>
    <w:rsid w:val="00C13E17"/>
    <w:rsid w:val="00C13F71"/>
    <w:rsid w:val="00C13FA8"/>
    <w:rsid w:val="00C140C7"/>
    <w:rsid w:val="00C1430B"/>
    <w:rsid w:val="00C144B6"/>
    <w:rsid w:val="00C144EE"/>
    <w:rsid w:val="00C146AE"/>
    <w:rsid w:val="00C1474A"/>
    <w:rsid w:val="00C14851"/>
    <w:rsid w:val="00C1499E"/>
    <w:rsid w:val="00C14B81"/>
    <w:rsid w:val="00C14C0A"/>
    <w:rsid w:val="00C14E26"/>
    <w:rsid w:val="00C14F21"/>
    <w:rsid w:val="00C14F67"/>
    <w:rsid w:val="00C14FB3"/>
    <w:rsid w:val="00C14FE3"/>
    <w:rsid w:val="00C15183"/>
    <w:rsid w:val="00C15258"/>
    <w:rsid w:val="00C153E4"/>
    <w:rsid w:val="00C15482"/>
    <w:rsid w:val="00C1556E"/>
    <w:rsid w:val="00C1560D"/>
    <w:rsid w:val="00C156A5"/>
    <w:rsid w:val="00C15730"/>
    <w:rsid w:val="00C1576F"/>
    <w:rsid w:val="00C158E4"/>
    <w:rsid w:val="00C15910"/>
    <w:rsid w:val="00C159BF"/>
    <w:rsid w:val="00C15A3F"/>
    <w:rsid w:val="00C15AB1"/>
    <w:rsid w:val="00C15B2D"/>
    <w:rsid w:val="00C15B31"/>
    <w:rsid w:val="00C15C5E"/>
    <w:rsid w:val="00C15D0E"/>
    <w:rsid w:val="00C15F7B"/>
    <w:rsid w:val="00C16307"/>
    <w:rsid w:val="00C166D2"/>
    <w:rsid w:val="00C16701"/>
    <w:rsid w:val="00C1676F"/>
    <w:rsid w:val="00C168B6"/>
    <w:rsid w:val="00C16914"/>
    <w:rsid w:val="00C169AE"/>
    <w:rsid w:val="00C16B52"/>
    <w:rsid w:val="00C16C18"/>
    <w:rsid w:val="00C16D88"/>
    <w:rsid w:val="00C17080"/>
    <w:rsid w:val="00C171C4"/>
    <w:rsid w:val="00C174AE"/>
    <w:rsid w:val="00C1750F"/>
    <w:rsid w:val="00C17541"/>
    <w:rsid w:val="00C17558"/>
    <w:rsid w:val="00C175E5"/>
    <w:rsid w:val="00C176AE"/>
    <w:rsid w:val="00C178DD"/>
    <w:rsid w:val="00C179B3"/>
    <w:rsid w:val="00C179C6"/>
    <w:rsid w:val="00C179C7"/>
    <w:rsid w:val="00C17B29"/>
    <w:rsid w:val="00C17C24"/>
    <w:rsid w:val="00C17C46"/>
    <w:rsid w:val="00C17CE7"/>
    <w:rsid w:val="00C17DD1"/>
    <w:rsid w:val="00C20272"/>
    <w:rsid w:val="00C20293"/>
    <w:rsid w:val="00C20309"/>
    <w:rsid w:val="00C203C8"/>
    <w:rsid w:val="00C20485"/>
    <w:rsid w:val="00C20589"/>
    <w:rsid w:val="00C20622"/>
    <w:rsid w:val="00C20659"/>
    <w:rsid w:val="00C2075B"/>
    <w:rsid w:val="00C20782"/>
    <w:rsid w:val="00C2090F"/>
    <w:rsid w:val="00C20918"/>
    <w:rsid w:val="00C20E56"/>
    <w:rsid w:val="00C20F97"/>
    <w:rsid w:val="00C20FAB"/>
    <w:rsid w:val="00C21218"/>
    <w:rsid w:val="00C216B7"/>
    <w:rsid w:val="00C2170B"/>
    <w:rsid w:val="00C217F2"/>
    <w:rsid w:val="00C2187A"/>
    <w:rsid w:val="00C21904"/>
    <w:rsid w:val="00C219AD"/>
    <w:rsid w:val="00C21A4C"/>
    <w:rsid w:val="00C21A7C"/>
    <w:rsid w:val="00C21BC0"/>
    <w:rsid w:val="00C21C00"/>
    <w:rsid w:val="00C21F07"/>
    <w:rsid w:val="00C21FB4"/>
    <w:rsid w:val="00C21FE2"/>
    <w:rsid w:val="00C22024"/>
    <w:rsid w:val="00C22196"/>
    <w:rsid w:val="00C221B7"/>
    <w:rsid w:val="00C22326"/>
    <w:rsid w:val="00C2239B"/>
    <w:rsid w:val="00C2245E"/>
    <w:rsid w:val="00C2247E"/>
    <w:rsid w:val="00C2256F"/>
    <w:rsid w:val="00C22737"/>
    <w:rsid w:val="00C2298B"/>
    <w:rsid w:val="00C2299F"/>
    <w:rsid w:val="00C22AF0"/>
    <w:rsid w:val="00C22D56"/>
    <w:rsid w:val="00C22E67"/>
    <w:rsid w:val="00C22EB9"/>
    <w:rsid w:val="00C22ED3"/>
    <w:rsid w:val="00C22F3C"/>
    <w:rsid w:val="00C22F40"/>
    <w:rsid w:val="00C22FD6"/>
    <w:rsid w:val="00C230A8"/>
    <w:rsid w:val="00C23229"/>
    <w:rsid w:val="00C23320"/>
    <w:rsid w:val="00C234F4"/>
    <w:rsid w:val="00C2359C"/>
    <w:rsid w:val="00C235A8"/>
    <w:rsid w:val="00C2360C"/>
    <w:rsid w:val="00C2363A"/>
    <w:rsid w:val="00C2364C"/>
    <w:rsid w:val="00C236E8"/>
    <w:rsid w:val="00C238A3"/>
    <w:rsid w:val="00C23B09"/>
    <w:rsid w:val="00C23B89"/>
    <w:rsid w:val="00C23C7E"/>
    <w:rsid w:val="00C23DE0"/>
    <w:rsid w:val="00C23E54"/>
    <w:rsid w:val="00C23E5C"/>
    <w:rsid w:val="00C23EA5"/>
    <w:rsid w:val="00C2427B"/>
    <w:rsid w:val="00C2437B"/>
    <w:rsid w:val="00C2453E"/>
    <w:rsid w:val="00C24546"/>
    <w:rsid w:val="00C2457E"/>
    <w:rsid w:val="00C245BB"/>
    <w:rsid w:val="00C248F0"/>
    <w:rsid w:val="00C249AC"/>
    <w:rsid w:val="00C24AD7"/>
    <w:rsid w:val="00C24BD4"/>
    <w:rsid w:val="00C25022"/>
    <w:rsid w:val="00C25210"/>
    <w:rsid w:val="00C25600"/>
    <w:rsid w:val="00C2566B"/>
    <w:rsid w:val="00C25688"/>
    <w:rsid w:val="00C25726"/>
    <w:rsid w:val="00C25742"/>
    <w:rsid w:val="00C257FA"/>
    <w:rsid w:val="00C25815"/>
    <w:rsid w:val="00C25ABB"/>
    <w:rsid w:val="00C25BD6"/>
    <w:rsid w:val="00C25C5E"/>
    <w:rsid w:val="00C25D03"/>
    <w:rsid w:val="00C25DE5"/>
    <w:rsid w:val="00C25DF7"/>
    <w:rsid w:val="00C25EBB"/>
    <w:rsid w:val="00C26464"/>
    <w:rsid w:val="00C265B4"/>
    <w:rsid w:val="00C266AF"/>
    <w:rsid w:val="00C266F1"/>
    <w:rsid w:val="00C26826"/>
    <w:rsid w:val="00C26897"/>
    <w:rsid w:val="00C26A70"/>
    <w:rsid w:val="00C26D9D"/>
    <w:rsid w:val="00C26EFE"/>
    <w:rsid w:val="00C26F16"/>
    <w:rsid w:val="00C26FA4"/>
    <w:rsid w:val="00C272E1"/>
    <w:rsid w:val="00C27376"/>
    <w:rsid w:val="00C273F1"/>
    <w:rsid w:val="00C27413"/>
    <w:rsid w:val="00C27443"/>
    <w:rsid w:val="00C27757"/>
    <w:rsid w:val="00C27997"/>
    <w:rsid w:val="00C27AA4"/>
    <w:rsid w:val="00C27D6B"/>
    <w:rsid w:val="00C27EA2"/>
    <w:rsid w:val="00C27EAB"/>
    <w:rsid w:val="00C27EF6"/>
    <w:rsid w:val="00C27EFD"/>
    <w:rsid w:val="00C27F3D"/>
    <w:rsid w:val="00C27FD4"/>
    <w:rsid w:val="00C300E8"/>
    <w:rsid w:val="00C3028C"/>
    <w:rsid w:val="00C30464"/>
    <w:rsid w:val="00C304C5"/>
    <w:rsid w:val="00C304E9"/>
    <w:rsid w:val="00C305B3"/>
    <w:rsid w:val="00C30665"/>
    <w:rsid w:val="00C30709"/>
    <w:rsid w:val="00C3071F"/>
    <w:rsid w:val="00C307A9"/>
    <w:rsid w:val="00C308FE"/>
    <w:rsid w:val="00C309EE"/>
    <w:rsid w:val="00C30A7C"/>
    <w:rsid w:val="00C30C45"/>
    <w:rsid w:val="00C30E95"/>
    <w:rsid w:val="00C30F8B"/>
    <w:rsid w:val="00C30FB0"/>
    <w:rsid w:val="00C30FB4"/>
    <w:rsid w:val="00C31173"/>
    <w:rsid w:val="00C31185"/>
    <w:rsid w:val="00C31202"/>
    <w:rsid w:val="00C31216"/>
    <w:rsid w:val="00C312D9"/>
    <w:rsid w:val="00C31419"/>
    <w:rsid w:val="00C31668"/>
    <w:rsid w:val="00C318DA"/>
    <w:rsid w:val="00C319B6"/>
    <w:rsid w:val="00C31A93"/>
    <w:rsid w:val="00C31B73"/>
    <w:rsid w:val="00C31B99"/>
    <w:rsid w:val="00C31E5B"/>
    <w:rsid w:val="00C322E4"/>
    <w:rsid w:val="00C323E1"/>
    <w:rsid w:val="00C325C1"/>
    <w:rsid w:val="00C327DF"/>
    <w:rsid w:val="00C328E8"/>
    <w:rsid w:val="00C32986"/>
    <w:rsid w:val="00C329DC"/>
    <w:rsid w:val="00C329E9"/>
    <w:rsid w:val="00C32CB8"/>
    <w:rsid w:val="00C32DAA"/>
    <w:rsid w:val="00C32EED"/>
    <w:rsid w:val="00C33043"/>
    <w:rsid w:val="00C33088"/>
    <w:rsid w:val="00C33293"/>
    <w:rsid w:val="00C33309"/>
    <w:rsid w:val="00C334E2"/>
    <w:rsid w:val="00C3353D"/>
    <w:rsid w:val="00C3354E"/>
    <w:rsid w:val="00C337E6"/>
    <w:rsid w:val="00C3381C"/>
    <w:rsid w:val="00C33869"/>
    <w:rsid w:val="00C3399A"/>
    <w:rsid w:val="00C33A4B"/>
    <w:rsid w:val="00C33A78"/>
    <w:rsid w:val="00C33AEA"/>
    <w:rsid w:val="00C33BD1"/>
    <w:rsid w:val="00C33DB4"/>
    <w:rsid w:val="00C33F5C"/>
    <w:rsid w:val="00C34364"/>
    <w:rsid w:val="00C343E3"/>
    <w:rsid w:val="00C34640"/>
    <w:rsid w:val="00C346AF"/>
    <w:rsid w:val="00C347A0"/>
    <w:rsid w:val="00C34884"/>
    <w:rsid w:val="00C34885"/>
    <w:rsid w:val="00C34935"/>
    <w:rsid w:val="00C349B4"/>
    <w:rsid w:val="00C34A16"/>
    <w:rsid w:val="00C34B87"/>
    <w:rsid w:val="00C34C6F"/>
    <w:rsid w:val="00C34CA8"/>
    <w:rsid w:val="00C34D26"/>
    <w:rsid w:val="00C34D46"/>
    <w:rsid w:val="00C34F85"/>
    <w:rsid w:val="00C352D3"/>
    <w:rsid w:val="00C35401"/>
    <w:rsid w:val="00C3550C"/>
    <w:rsid w:val="00C3560C"/>
    <w:rsid w:val="00C356CB"/>
    <w:rsid w:val="00C35957"/>
    <w:rsid w:val="00C35962"/>
    <w:rsid w:val="00C35ACA"/>
    <w:rsid w:val="00C35B91"/>
    <w:rsid w:val="00C35C46"/>
    <w:rsid w:val="00C35E3B"/>
    <w:rsid w:val="00C36378"/>
    <w:rsid w:val="00C363B6"/>
    <w:rsid w:val="00C36475"/>
    <w:rsid w:val="00C36489"/>
    <w:rsid w:val="00C3648E"/>
    <w:rsid w:val="00C3649F"/>
    <w:rsid w:val="00C3654E"/>
    <w:rsid w:val="00C3667A"/>
    <w:rsid w:val="00C36682"/>
    <w:rsid w:val="00C3688E"/>
    <w:rsid w:val="00C36911"/>
    <w:rsid w:val="00C36A7B"/>
    <w:rsid w:val="00C36BFB"/>
    <w:rsid w:val="00C36CAE"/>
    <w:rsid w:val="00C36D3D"/>
    <w:rsid w:val="00C36E62"/>
    <w:rsid w:val="00C37030"/>
    <w:rsid w:val="00C370B5"/>
    <w:rsid w:val="00C37333"/>
    <w:rsid w:val="00C376BA"/>
    <w:rsid w:val="00C37752"/>
    <w:rsid w:val="00C377A6"/>
    <w:rsid w:val="00C377AF"/>
    <w:rsid w:val="00C378DC"/>
    <w:rsid w:val="00C3799B"/>
    <w:rsid w:val="00C37CCD"/>
    <w:rsid w:val="00C37DFB"/>
    <w:rsid w:val="00C40037"/>
    <w:rsid w:val="00C4004B"/>
    <w:rsid w:val="00C401B5"/>
    <w:rsid w:val="00C4020B"/>
    <w:rsid w:val="00C40211"/>
    <w:rsid w:val="00C40270"/>
    <w:rsid w:val="00C40274"/>
    <w:rsid w:val="00C4040F"/>
    <w:rsid w:val="00C40444"/>
    <w:rsid w:val="00C40448"/>
    <w:rsid w:val="00C40477"/>
    <w:rsid w:val="00C404A5"/>
    <w:rsid w:val="00C4057B"/>
    <w:rsid w:val="00C40730"/>
    <w:rsid w:val="00C4075B"/>
    <w:rsid w:val="00C408CB"/>
    <w:rsid w:val="00C409CC"/>
    <w:rsid w:val="00C40A29"/>
    <w:rsid w:val="00C40DCB"/>
    <w:rsid w:val="00C40DFC"/>
    <w:rsid w:val="00C41109"/>
    <w:rsid w:val="00C4123A"/>
    <w:rsid w:val="00C413A9"/>
    <w:rsid w:val="00C413E9"/>
    <w:rsid w:val="00C4148C"/>
    <w:rsid w:val="00C414DE"/>
    <w:rsid w:val="00C41506"/>
    <w:rsid w:val="00C415B9"/>
    <w:rsid w:val="00C415C7"/>
    <w:rsid w:val="00C41982"/>
    <w:rsid w:val="00C41AF4"/>
    <w:rsid w:val="00C41B0C"/>
    <w:rsid w:val="00C41C65"/>
    <w:rsid w:val="00C41CB9"/>
    <w:rsid w:val="00C41E13"/>
    <w:rsid w:val="00C41E59"/>
    <w:rsid w:val="00C41FCE"/>
    <w:rsid w:val="00C4203E"/>
    <w:rsid w:val="00C42107"/>
    <w:rsid w:val="00C4257B"/>
    <w:rsid w:val="00C427B7"/>
    <w:rsid w:val="00C42824"/>
    <w:rsid w:val="00C428C1"/>
    <w:rsid w:val="00C42B2A"/>
    <w:rsid w:val="00C42C5A"/>
    <w:rsid w:val="00C42CE0"/>
    <w:rsid w:val="00C42D02"/>
    <w:rsid w:val="00C42E20"/>
    <w:rsid w:val="00C42F8B"/>
    <w:rsid w:val="00C4300D"/>
    <w:rsid w:val="00C43101"/>
    <w:rsid w:val="00C4330F"/>
    <w:rsid w:val="00C43343"/>
    <w:rsid w:val="00C434C6"/>
    <w:rsid w:val="00C43588"/>
    <w:rsid w:val="00C435F3"/>
    <w:rsid w:val="00C436AB"/>
    <w:rsid w:val="00C43A24"/>
    <w:rsid w:val="00C43BC7"/>
    <w:rsid w:val="00C43D97"/>
    <w:rsid w:val="00C44158"/>
    <w:rsid w:val="00C44307"/>
    <w:rsid w:val="00C44386"/>
    <w:rsid w:val="00C44393"/>
    <w:rsid w:val="00C444AF"/>
    <w:rsid w:val="00C444EC"/>
    <w:rsid w:val="00C445C6"/>
    <w:rsid w:val="00C445F2"/>
    <w:rsid w:val="00C44725"/>
    <w:rsid w:val="00C4475A"/>
    <w:rsid w:val="00C44787"/>
    <w:rsid w:val="00C447C7"/>
    <w:rsid w:val="00C4486A"/>
    <w:rsid w:val="00C44889"/>
    <w:rsid w:val="00C448D0"/>
    <w:rsid w:val="00C44A89"/>
    <w:rsid w:val="00C44C0A"/>
    <w:rsid w:val="00C44D66"/>
    <w:rsid w:val="00C44DBB"/>
    <w:rsid w:val="00C44E7E"/>
    <w:rsid w:val="00C44E86"/>
    <w:rsid w:val="00C44F74"/>
    <w:rsid w:val="00C45194"/>
    <w:rsid w:val="00C451F4"/>
    <w:rsid w:val="00C4530E"/>
    <w:rsid w:val="00C4546A"/>
    <w:rsid w:val="00C45542"/>
    <w:rsid w:val="00C4567D"/>
    <w:rsid w:val="00C456F2"/>
    <w:rsid w:val="00C4589A"/>
    <w:rsid w:val="00C458A4"/>
    <w:rsid w:val="00C458C3"/>
    <w:rsid w:val="00C45909"/>
    <w:rsid w:val="00C45913"/>
    <w:rsid w:val="00C459EE"/>
    <w:rsid w:val="00C45A59"/>
    <w:rsid w:val="00C45D13"/>
    <w:rsid w:val="00C45D45"/>
    <w:rsid w:val="00C45D51"/>
    <w:rsid w:val="00C45DD5"/>
    <w:rsid w:val="00C45EC2"/>
    <w:rsid w:val="00C46004"/>
    <w:rsid w:val="00C46065"/>
    <w:rsid w:val="00C46249"/>
    <w:rsid w:val="00C463EC"/>
    <w:rsid w:val="00C463F9"/>
    <w:rsid w:val="00C464D5"/>
    <w:rsid w:val="00C465CA"/>
    <w:rsid w:val="00C466E8"/>
    <w:rsid w:val="00C46760"/>
    <w:rsid w:val="00C46797"/>
    <w:rsid w:val="00C467C7"/>
    <w:rsid w:val="00C467E9"/>
    <w:rsid w:val="00C46841"/>
    <w:rsid w:val="00C4684B"/>
    <w:rsid w:val="00C468DD"/>
    <w:rsid w:val="00C4698D"/>
    <w:rsid w:val="00C46ABA"/>
    <w:rsid w:val="00C46CC6"/>
    <w:rsid w:val="00C46D23"/>
    <w:rsid w:val="00C46EED"/>
    <w:rsid w:val="00C46F06"/>
    <w:rsid w:val="00C471AB"/>
    <w:rsid w:val="00C47214"/>
    <w:rsid w:val="00C4723A"/>
    <w:rsid w:val="00C4758F"/>
    <w:rsid w:val="00C476F2"/>
    <w:rsid w:val="00C477B1"/>
    <w:rsid w:val="00C477C7"/>
    <w:rsid w:val="00C47C49"/>
    <w:rsid w:val="00C47CDA"/>
    <w:rsid w:val="00C47D67"/>
    <w:rsid w:val="00C47E2B"/>
    <w:rsid w:val="00C47F63"/>
    <w:rsid w:val="00C500C3"/>
    <w:rsid w:val="00C5018C"/>
    <w:rsid w:val="00C501A1"/>
    <w:rsid w:val="00C502F5"/>
    <w:rsid w:val="00C50479"/>
    <w:rsid w:val="00C50615"/>
    <w:rsid w:val="00C5070B"/>
    <w:rsid w:val="00C5093F"/>
    <w:rsid w:val="00C50A19"/>
    <w:rsid w:val="00C50B53"/>
    <w:rsid w:val="00C50BBE"/>
    <w:rsid w:val="00C50BC4"/>
    <w:rsid w:val="00C50CC9"/>
    <w:rsid w:val="00C50D68"/>
    <w:rsid w:val="00C50F2F"/>
    <w:rsid w:val="00C50FFF"/>
    <w:rsid w:val="00C510CF"/>
    <w:rsid w:val="00C51184"/>
    <w:rsid w:val="00C51231"/>
    <w:rsid w:val="00C5137B"/>
    <w:rsid w:val="00C5140B"/>
    <w:rsid w:val="00C51566"/>
    <w:rsid w:val="00C51784"/>
    <w:rsid w:val="00C51793"/>
    <w:rsid w:val="00C51B5C"/>
    <w:rsid w:val="00C51BAD"/>
    <w:rsid w:val="00C51BB7"/>
    <w:rsid w:val="00C51D32"/>
    <w:rsid w:val="00C51E0E"/>
    <w:rsid w:val="00C51F8F"/>
    <w:rsid w:val="00C5204B"/>
    <w:rsid w:val="00C5207F"/>
    <w:rsid w:val="00C522EC"/>
    <w:rsid w:val="00C5232A"/>
    <w:rsid w:val="00C523CD"/>
    <w:rsid w:val="00C52660"/>
    <w:rsid w:val="00C526E7"/>
    <w:rsid w:val="00C5282A"/>
    <w:rsid w:val="00C52971"/>
    <w:rsid w:val="00C52C6A"/>
    <w:rsid w:val="00C52C93"/>
    <w:rsid w:val="00C52D06"/>
    <w:rsid w:val="00C52E56"/>
    <w:rsid w:val="00C5328D"/>
    <w:rsid w:val="00C533C4"/>
    <w:rsid w:val="00C53438"/>
    <w:rsid w:val="00C537ED"/>
    <w:rsid w:val="00C5384B"/>
    <w:rsid w:val="00C5386C"/>
    <w:rsid w:val="00C53A1B"/>
    <w:rsid w:val="00C53C17"/>
    <w:rsid w:val="00C53ED9"/>
    <w:rsid w:val="00C53F00"/>
    <w:rsid w:val="00C5411F"/>
    <w:rsid w:val="00C5434A"/>
    <w:rsid w:val="00C543C9"/>
    <w:rsid w:val="00C54400"/>
    <w:rsid w:val="00C544D5"/>
    <w:rsid w:val="00C54626"/>
    <w:rsid w:val="00C5465B"/>
    <w:rsid w:val="00C548A5"/>
    <w:rsid w:val="00C549C8"/>
    <w:rsid w:val="00C54AB6"/>
    <w:rsid w:val="00C54AF3"/>
    <w:rsid w:val="00C54EDA"/>
    <w:rsid w:val="00C5509F"/>
    <w:rsid w:val="00C55115"/>
    <w:rsid w:val="00C551CC"/>
    <w:rsid w:val="00C55259"/>
    <w:rsid w:val="00C55364"/>
    <w:rsid w:val="00C5541C"/>
    <w:rsid w:val="00C5547E"/>
    <w:rsid w:val="00C555D0"/>
    <w:rsid w:val="00C55627"/>
    <w:rsid w:val="00C5562A"/>
    <w:rsid w:val="00C55A14"/>
    <w:rsid w:val="00C55B50"/>
    <w:rsid w:val="00C55BFB"/>
    <w:rsid w:val="00C55CAB"/>
    <w:rsid w:val="00C55E49"/>
    <w:rsid w:val="00C55EBC"/>
    <w:rsid w:val="00C55ED7"/>
    <w:rsid w:val="00C55F0E"/>
    <w:rsid w:val="00C55F85"/>
    <w:rsid w:val="00C56039"/>
    <w:rsid w:val="00C5610B"/>
    <w:rsid w:val="00C5618E"/>
    <w:rsid w:val="00C562B6"/>
    <w:rsid w:val="00C563A9"/>
    <w:rsid w:val="00C563CC"/>
    <w:rsid w:val="00C56429"/>
    <w:rsid w:val="00C56630"/>
    <w:rsid w:val="00C56675"/>
    <w:rsid w:val="00C567E9"/>
    <w:rsid w:val="00C56AA5"/>
    <w:rsid w:val="00C56D3C"/>
    <w:rsid w:val="00C56EAB"/>
    <w:rsid w:val="00C56EF5"/>
    <w:rsid w:val="00C5717A"/>
    <w:rsid w:val="00C57322"/>
    <w:rsid w:val="00C5744B"/>
    <w:rsid w:val="00C574BF"/>
    <w:rsid w:val="00C575F0"/>
    <w:rsid w:val="00C576B6"/>
    <w:rsid w:val="00C5785D"/>
    <w:rsid w:val="00C57957"/>
    <w:rsid w:val="00C57A20"/>
    <w:rsid w:val="00C57A62"/>
    <w:rsid w:val="00C57B38"/>
    <w:rsid w:val="00C57C90"/>
    <w:rsid w:val="00C57F46"/>
    <w:rsid w:val="00C6001D"/>
    <w:rsid w:val="00C60148"/>
    <w:rsid w:val="00C6035B"/>
    <w:rsid w:val="00C60381"/>
    <w:rsid w:val="00C60439"/>
    <w:rsid w:val="00C6051B"/>
    <w:rsid w:val="00C605FD"/>
    <w:rsid w:val="00C60875"/>
    <w:rsid w:val="00C60948"/>
    <w:rsid w:val="00C6094E"/>
    <w:rsid w:val="00C60A09"/>
    <w:rsid w:val="00C60BB8"/>
    <w:rsid w:val="00C60BC6"/>
    <w:rsid w:val="00C60DBF"/>
    <w:rsid w:val="00C60DDD"/>
    <w:rsid w:val="00C60FE4"/>
    <w:rsid w:val="00C61058"/>
    <w:rsid w:val="00C613CD"/>
    <w:rsid w:val="00C61776"/>
    <w:rsid w:val="00C6187A"/>
    <w:rsid w:val="00C61B57"/>
    <w:rsid w:val="00C62174"/>
    <w:rsid w:val="00C6235B"/>
    <w:rsid w:val="00C6237E"/>
    <w:rsid w:val="00C623DA"/>
    <w:rsid w:val="00C625B1"/>
    <w:rsid w:val="00C625F2"/>
    <w:rsid w:val="00C6269B"/>
    <w:rsid w:val="00C62986"/>
    <w:rsid w:val="00C62B26"/>
    <w:rsid w:val="00C62B8C"/>
    <w:rsid w:val="00C62C7F"/>
    <w:rsid w:val="00C62C94"/>
    <w:rsid w:val="00C62CD3"/>
    <w:rsid w:val="00C62D28"/>
    <w:rsid w:val="00C62E35"/>
    <w:rsid w:val="00C62F50"/>
    <w:rsid w:val="00C62F62"/>
    <w:rsid w:val="00C6367C"/>
    <w:rsid w:val="00C6376D"/>
    <w:rsid w:val="00C63B01"/>
    <w:rsid w:val="00C63C4C"/>
    <w:rsid w:val="00C63CED"/>
    <w:rsid w:val="00C63D43"/>
    <w:rsid w:val="00C63DDD"/>
    <w:rsid w:val="00C640F5"/>
    <w:rsid w:val="00C640F8"/>
    <w:rsid w:val="00C64160"/>
    <w:rsid w:val="00C64480"/>
    <w:rsid w:val="00C645E0"/>
    <w:rsid w:val="00C64859"/>
    <w:rsid w:val="00C648D5"/>
    <w:rsid w:val="00C64975"/>
    <w:rsid w:val="00C64BFE"/>
    <w:rsid w:val="00C64C4D"/>
    <w:rsid w:val="00C64FBB"/>
    <w:rsid w:val="00C65040"/>
    <w:rsid w:val="00C65151"/>
    <w:rsid w:val="00C65217"/>
    <w:rsid w:val="00C652BD"/>
    <w:rsid w:val="00C65464"/>
    <w:rsid w:val="00C65484"/>
    <w:rsid w:val="00C65498"/>
    <w:rsid w:val="00C654E7"/>
    <w:rsid w:val="00C6554C"/>
    <w:rsid w:val="00C655DA"/>
    <w:rsid w:val="00C657D5"/>
    <w:rsid w:val="00C65A71"/>
    <w:rsid w:val="00C65AF4"/>
    <w:rsid w:val="00C65B51"/>
    <w:rsid w:val="00C65B57"/>
    <w:rsid w:val="00C65CF3"/>
    <w:rsid w:val="00C65D74"/>
    <w:rsid w:val="00C65D98"/>
    <w:rsid w:val="00C65E99"/>
    <w:rsid w:val="00C65F68"/>
    <w:rsid w:val="00C660DF"/>
    <w:rsid w:val="00C66354"/>
    <w:rsid w:val="00C6637F"/>
    <w:rsid w:val="00C66561"/>
    <w:rsid w:val="00C667D3"/>
    <w:rsid w:val="00C6682D"/>
    <w:rsid w:val="00C6684B"/>
    <w:rsid w:val="00C6689B"/>
    <w:rsid w:val="00C668F0"/>
    <w:rsid w:val="00C6691C"/>
    <w:rsid w:val="00C66929"/>
    <w:rsid w:val="00C66A72"/>
    <w:rsid w:val="00C66C0C"/>
    <w:rsid w:val="00C66CC5"/>
    <w:rsid w:val="00C66FE7"/>
    <w:rsid w:val="00C672E1"/>
    <w:rsid w:val="00C675EE"/>
    <w:rsid w:val="00C67695"/>
    <w:rsid w:val="00C6787E"/>
    <w:rsid w:val="00C679B5"/>
    <w:rsid w:val="00C67A1A"/>
    <w:rsid w:val="00C67C7C"/>
    <w:rsid w:val="00C67C96"/>
    <w:rsid w:val="00C67D1D"/>
    <w:rsid w:val="00C67D59"/>
    <w:rsid w:val="00C67E6E"/>
    <w:rsid w:val="00C67EFC"/>
    <w:rsid w:val="00C67FAC"/>
    <w:rsid w:val="00C67FC7"/>
    <w:rsid w:val="00C67FC9"/>
    <w:rsid w:val="00C70070"/>
    <w:rsid w:val="00C70123"/>
    <w:rsid w:val="00C701E8"/>
    <w:rsid w:val="00C701ED"/>
    <w:rsid w:val="00C702C2"/>
    <w:rsid w:val="00C70325"/>
    <w:rsid w:val="00C70327"/>
    <w:rsid w:val="00C7033C"/>
    <w:rsid w:val="00C707C6"/>
    <w:rsid w:val="00C709D9"/>
    <w:rsid w:val="00C709E4"/>
    <w:rsid w:val="00C70AA0"/>
    <w:rsid w:val="00C70F8E"/>
    <w:rsid w:val="00C7123F"/>
    <w:rsid w:val="00C71381"/>
    <w:rsid w:val="00C713D2"/>
    <w:rsid w:val="00C713EA"/>
    <w:rsid w:val="00C71427"/>
    <w:rsid w:val="00C71772"/>
    <w:rsid w:val="00C71C2F"/>
    <w:rsid w:val="00C71DAA"/>
    <w:rsid w:val="00C71EE8"/>
    <w:rsid w:val="00C721A1"/>
    <w:rsid w:val="00C721CD"/>
    <w:rsid w:val="00C721E1"/>
    <w:rsid w:val="00C7238F"/>
    <w:rsid w:val="00C723D7"/>
    <w:rsid w:val="00C7258C"/>
    <w:rsid w:val="00C72653"/>
    <w:rsid w:val="00C72688"/>
    <w:rsid w:val="00C72A15"/>
    <w:rsid w:val="00C72BBF"/>
    <w:rsid w:val="00C72D68"/>
    <w:rsid w:val="00C72DA8"/>
    <w:rsid w:val="00C72DB5"/>
    <w:rsid w:val="00C72EF1"/>
    <w:rsid w:val="00C73090"/>
    <w:rsid w:val="00C732E5"/>
    <w:rsid w:val="00C73320"/>
    <w:rsid w:val="00C7361F"/>
    <w:rsid w:val="00C73BC4"/>
    <w:rsid w:val="00C73C46"/>
    <w:rsid w:val="00C73CA8"/>
    <w:rsid w:val="00C73CEE"/>
    <w:rsid w:val="00C73FA8"/>
    <w:rsid w:val="00C74587"/>
    <w:rsid w:val="00C74659"/>
    <w:rsid w:val="00C74855"/>
    <w:rsid w:val="00C749E4"/>
    <w:rsid w:val="00C74AB4"/>
    <w:rsid w:val="00C74AC9"/>
    <w:rsid w:val="00C74B4C"/>
    <w:rsid w:val="00C74C6B"/>
    <w:rsid w:val="00C74CC1"/>
    <w:rsid w:val="00C74D47"/>
    <w:rsid w:val="00C74FC2"/>
    <w:rsid w:val="00C75122"/>
    <w:rsid w:val="00C75187"/>
    <w:rsid w:val="00C751B4"/>
    <w:rsid w:val="00C752D0"/>
    <w:rsid w:val="00C75544"/>
    <w:rsid w:val="00C75589"/>
    <w:rsid w:val="00C755B0"/>
    <w:rsid w:val="00C75625"/>
    <w:rsid w:val="00C75780"/>
    <w:rsid w:val="00C7579B"/>
    <w:rsid w:val="00C75842"/>
    <w:rsid w:val="00C759CA"/>
    <w:rsid w:val="00C75B0C"/>
    <w:rsid w:val="00C75D8D"/>
    <w:rsid w:val="00C75E0A"/>
    <w:rsid w:val="00C75E11"/>
    <w:rsid w:val="00C75E8A"/>
    <w:rsid w:val="00C7670C"/>
    <w:rsid w:val="00C76753"/>
    <w:rsid w:val="00C767AD"/>
    <w:rsid w:val="00C768B4"/>
    <w:rsid w:val="00C76A54"/>
    <w:rsid w:val="00C76C35"/>
    <w:rsid w:val="00C76F3D"/>
    <w:rsid w:val="00C7714A"/>
    <w:rsid w:val="00C771AE"/>
    <w:rsid w:val="00C772AB"/>
    <w:rsid w:val="00C772F9"/>
    <w:rsid w:val="00C77301"/>
    <w:rsid w:val="00C7743E"/>
    <w:rsid w:val="00C7770C"/>
    <w:rsid w:val="00C77747"/>
    <w:rsid w:val="00C7793E"/>
    <w:rsid w:val="00C7793F"/>
    <w:rsid w:val="00C77AAD"/>
    <w:rsid w:val="00C77AFE"/>
    <w:rsid w:val="00C77C30"/>
    <w:rsid w:val="00C77C5E"/>
    <w:rsid w:val="00C800C9"/>
    <w:rsid w:val="00C80148"/>
    <w:rsid w:val="00C80182"/>
    <w:rsid w:val="00C8028A"/>
    <w:rsid w:val="00C802C9"/>
    <w:rsid w:val="00C804AB"/>
    <w:rsid w:val="00C80663"/>
    <w:rsid w:val="00C806E0"/>
    <w:rsid w:val="00C80A78"/>
    <w:rsid w:val="00C80AF1"/>
    <w:rsid w:val="00C80B27"/>
    <w:rsid w:val="00C80BA0"/>
    <w:rsid w:val="00C80BCA"/>
    <w:rsid w:val="00C80D10"/>
    <w:rsid w:val="00C80D31"/>
    <w:rsid w:val="00C80D3B"/>
    <w:rsid w:val="00C80E3F"/>
    <w:rsid w:val="00C81308"/>
    <w:rsid w:val="00C813A3"/>
    <w:rsid w:val="00C81422"/>
    <w:rsid w:val="00C8145A"/>
    <w:rsid w:val="00C814CB"/>
    <w:rsid w:val="00C814E2"/>
    <w:rsid w:val="00C81694"/>
    <w:rsid w:val="00C81730"/>
    <w:rsid w:val="00C818B2"/>
    <w:rsid w:val="00C818C1"/>
    <w:rsid w:val="00C819F4"/>
    <w:rsid w:val="00C81C25"/>
    <w:rsid w:val="00C81CC7"/>
    <w:rsid w:val="00C81CFB"/>
    <w:rsid w:val="00C81E1D"/>
    <w:rsid w:val="00C81EE9"/>
    <w:rsid w:val="00C8214E"/>
    <w:rsid w:val="00C82189"/>
    <w:rsid w:val="00C82238"/>
    <w:rsid w:val="00C823B4"/>
    <w:rsid w:val="00C82467"/>
    <w:rsid w:val="00C82545"/>
    <w:rsid w:val="00C82879"/>
    <w:rsid w:val="00C829E6"/>
    <w:rsid w:val="00C82A0D"/>
    <w:rsid w:val="00C82C3F"/>
    <w:rsid w:val="00C82C43"/>
    <w:rsid w:val="00C82C6F"/>
    <w:rsid w:val="00C82E47"/>
    <w:rsid w:val="00C82F4E"/>
    <w:rsid w:val="00C82FCD"/>
    <w:rsid w:val="00C83051"/>
    <w:rsid w:val="00C832D3"/>
    <w:rsid w:val="00C833F5"/>
    <w:rsid w:val="00C834BA"/>
    <w:rsid w:val="00C8357A"/>
    <w:rsid w:val="00C835AC"/>
    <w:rsid w:val="00C8380F"/>
    <w:rsid w:val="00C83834"/>
    <w:rsid w:val="00C8394A"/>
    <w:rsid w:val="00C83B01"/>
    <w:rsid w:val="00C83B67"/>
    <w:rsid w:val="00C83D78"/>
    <w:rsid w:val="00C8446B"/>
    <w:rsid w:val="00C8447C"/>
    <w:rsid w:val="00C844DF"/>
    <w:rsid w:val="00C848B3"/>
    <w:rsid w:val="00C8493F"/>
    <w:rsid w:val="00C8494D"/>
    <w:rsid w:val="00C84F07"/>
    <w:rsid w:val="00C85144"/>
    <w:rsid w:val="00C852A6"/>
    <w:rsid w:val="00C852DD"/>
    <w:rsid w:val="00C85525"/>
    <w:rsid w:val="00C85588"/>
    <w:rsid w:val="00C855E7"/>
    <w:rsid w:val="00C85650"/>
    <w:rsid w:val="00C856C1"/>
    <w:rsid w:val="00C857DC"/>
    <w:rsid w:val="00C85811"/>
    <w:rsid w:val="00C85890"/>
    <w:rsid w:val="00C85BB3"/>
    <w:rsid w:val="00C85E6E"/>
    <w:rsid w:val="00C86006"/>
    <w:rsid w:val="00C8614F"/>
    <w:rsid w:val="00C86462"/>
    <w:rsid w:val="00C867F1"/>
    <w:rsid w:val="00C8685D"/>
    <w:rsid w:val="00C86A44"/>
    <w:rsid w:val="00C86AB6"/>
    <w:rsid w:val="00C86ABC"/>
    <w:rsid w:val="00C86B5E"/>
    <w:rsid w:val="00C86C73"/>
    <w:rsid w:val="00C86C94"/>
    <w:rsid w:val="00C86DB0"/>
    <w:rsid w:val="00C86E1B"/>
    <w:rsid w:val="00C86FA3"/>
    <w:rsid w:val="00C871CB"/>
    <w:rsid w:val="00C8723D"/>
    <w:rsid w:val="00C87265"/>
    <w:rsid w:val="00C87462"/>
    <w:rsid w:val="00C87742"/>
    <w:rsid w:val="00C87982"/>
    <w:rsid w:val="00C879CA"/>
    <w:rsid w:val="00C87A99"/>
    <w:rsid w:val="00C87C5A"/>
    <w:rsid w:val="00C87CF3"/>
    <w:rsid w:val="00C87E71"/>
    <w:rsid w:val="00C87E86"/>
    <w:rsid w:val="00C9011C"/>
    <w:rsid w:val="00C90193"/>
    <w:rsid w:val="00C90278"/>
    <w:rsid w:val="00C902C4"/>
    <w:rsid w:val="00C90311"/>
    <w:rsid w:val="00C9033C"/>
    <w:rsid w:val="00C904E9"/>
    <w:rsid w:val="00C904F0"/>
    <w:rsid w:val="00C9052B"/>
    <w:rsid w:val="00C9068D"/>
    <w:rsid w:val="00C90759"/>
    <w:rsid w:val="00C908E1"/>
    <w:rsid w:val="00C9099A"/>
    <w:rsid w:val="00C90A19"/>
    <w:rsid w:val="00C90A2D"/>
    <w:rsid w:val="00C90BA6"/>
    <w:rsid w:val="00C90CF8"/>
    <w:rsid w:val="00C90D14"/>
    <w:rsid w:val="00C90D62"/>
    <w:rsid w:val="00C90EA6"/>
    <w:rsid w:val="00C90ED8"/>
    <w:rsid w:val="00C9185F"/>
    <w:rsid w:val="00C918EE"/>
    <w:rsid w:val="00C91911"/>
    <w:rsid w:val="00C91C29"/>
    <w:rsid w:val="00C91E12"/>
    <w:rsid w:val="00C91E2B"/>
    <w:rsid w:val="00C91FE1"/>
    <w:rsid w:val="00C922A3"/>
    <w:rsid w:val="00C92332"/>
    <w:rsid w:val="00C9250E"/>
    <w:rsid w:val="00C92613"/>
    <w:rsid w:val="00C927CC"/>
    <w:rsid w:val="00C92835"/>
    <w:rsid w:val="00C9292C"/>
    <w:rsid w:val="00C92A98"/>
    <w:rsid w:val="00C92B2B"/>
    <w:rsid w:val="00C92BCD"/>
    <w:rsid w:val="00C92C62"/>
    <w:rsid w:val="00C92CEF"/>
    <w:rsid w:val="00C92D75"/>
    <w:rsid w:val="00C92EDE"/>
    <w:rsid w:val="00C92F03"/>
    <w:rsid w:val="00C9322E"/>
    <w:rsid w:val="00C934B1"/>
    <w:rsid w:val="00C937F1"/>
    <w:rsid w:val="00C9382B"/>
    <w:rsid w:val="00C93D29"/>
    <w:rsid w:val="00C93F04"/>
    <w:rsid w:val="00C93F33"/>
    <w:rsid w:val="00C93F54"/>
    <w:rsid w:val="00C93FEE"/>
    <w:rsid w:val="00C9400B"/>
    <w:rsid w:val="00C94137"/>
    <w:rsid w:val="00C9421E"/>
    <w:rsid w:val="00C94303"/>
    <w:rsid w:val="00C943B0"/>
    <w:rsid w:val="00C944DB"/>
    <w:rsid w:val="00C944F8"/>
    <w:rsid w:val="00C94529"/>
    <w:rsid w:val="00C94561"/>
    <w:rsid w:val="00C946E4"/>
    <w:rsid w:val="00C94725"/>
    <w:rsid w:val="00C94960"/>
    <w:rsid w:val="00C94C5F"/>
    <w:rsid w:val="00C94E82"/>
    <w:rsid w:val="00C94F08"/>
    <w:rsid w:val="00C94F0A"/>
    <w:rsid w:val="00C94F17"/>
    <w:rsid w:val="00C94FB2"/>
    <w:rsid w:val="00C94FB8"/>
    <w:rsid w:val="00C95052"/>
    <w:rsid w:val="00C9506A"/>
    <w:rsid w:val="00C95406"/>
    <w:rsid w:val="00C95507"/>
    <w:rsid w:val="00C9553E"/>
    <w:rsid w:val="00C9559A"/>
    <w:rsid w:val="00C955E4"/>
    <w:rsid w:val="00C9569A"/>
    <w:rsid w:val="00C956EE"/>
    <w:rsid w:val="00C95713"/>
    <w:rsid w:val="00C958A5"/>
    <w:rsid w:val="00C959F7"/>
    <w:rsid w:val="00C95ADD"/>
    <w:rsid w:val="00C95B25"/>
    <w:rsid w:val="00C95B79"/>
    <w:rsid w:val="00C95C25"/>
    <w:rsid w:val="00C95C52"/>
    <w:rsid w:val="00C96035"/>
    <w:rsid w:val="00C964A9"/>
    <w:rsid w:val="00C964AC"/>
    <w:rsid w:val="00C965F0"/>
    <w:rsid w:val="00C96681"/>
    <w:rsid w:val="00C96847"/>
    <w:rsid w:val="00C96A77"/>
    <w:rsid w:val="00C96BDD"/>
    <w:rsid w:val="00C96BEA"/>
    <w:rsid w:val="00C96D0E"/>
    <w:rsid w:val="00C96F40"/>
    <w:rsid w:val="00C9707E"/>
    <w:rsid w:val="00C97166"/>
    <w:rsid w:val="00C9733E"/>
    <w:rsid w:val="00C9736C"/>
    <w:rsid w:val="00C974A7"/>
    <w:rsid w:val="00C976F2"/>
    <w:rsid w:val="00C9770A"/>
    <w:rsid w:val="00C978A0"/>
    <w:rsid w:val="00C97A90"/>
    <w:rsid w:val="00C97B09"/>
    <w:rsid w:val="00C97CB0"/>
    <w:rsid w:val="00C97D00"/>
    <w:rsid w:val="00C97D15"/>
    <w:rsid w:val="00C97DB5"/>
    <w:rsid w:val="00C97F4E"/>
    <w:rsid w:val="00CA001A"/>
    <w:rsid w:val="00CA00C9"/>
    <w:rsid w:val="00CA00CD"/>
    <w:rsid w:val="00CA0170"/>
    <w:rsid w:val="00CA03B8"/>
    <w:rsid w:val="00CA04BE"/>
    <w:rsid w:val="00CA05C3"/>
    <w:rsid w:val="00CA068B"/>
    <w:rsid w:val="00CA0750"/>
    <w:rsid w:val="00CA08CF"/>
    <w:rsid w:val="00CA090F"/>
    <w:rsid w:val="00CA09B7"/>
    <w:rsid w:val="00CA0A01"/>
    <w:rsid w:val="00CA0A32"/>
    <w:rsid w:val="00CA0DC5"/>
    <w:rsid w:val="00CA0E3F"/>
    <w:rsid w:val="00CA0EC6"/>
    <w:rsid w:val="00CA10AA"/>
    <w:rsid w:val="00CA119C"/>
    <w:rsid w:val="00CA1498"/>
    <w:rsid w:val="00CA15D4"/>
    <w:rsid w:val="00CA15D9"/>
    <w:rsid w:val="00CA16B6"/>
    <w:rsid w:val="00CA17FE"/>
    <w:rsid w:val="00CA184D"/>
    <w:rsid w:val="00CA18F9"/>
    <w:rsid w:val="00CA1951"/>
    <w:rsid w:val="00CA19C2"/>
    <w:rsid w:val="00CA19FC"/>
    <w:rsid w:val="00CA1A41"/>
    <w:rsid w:val="00CA1A5C"/>
    <w:rsid w:val="00CA1BA7"/>
    <w:rsid w:val="00CA1BB5"/>
    <w:rsid w:val="00CA1E2F"/>
    <w:rsid w:val="00CA1F92"/>
    <w:rsid w:val="00CA20E0"/>
    <w:rsid w:val="00CA24C0"/>
    <w:rsid w:val="00CA255B"/>
    <w:rsid w:val="00CA25D5"/>
    <w:rsid w:val="00CA2734"/>
    <w:rsid w:val="00CA2820"/>
    <w:rsid w:val="00CA2845"/>
    <w:rsid w:val="00CA29BB"/>
    <w:rsid w:val="00CA29FE"/>
    <w:rsid w:val="00CA2AB3"/>
    <w:rsid w:val="00CA2AB7"/>
    <w:rsid w:val="00CA2BC5"/>
    <w:rsid w:val="00CA2D65"/>
    <w:rsid w:val="00CA2DC2"/>
    <w:rsid w:val="00CA2F41"/>
    <w:rsid w:val="00CA2FA9"/>
    <w:rsid w:val="00CA30DC"/>
    <w:rsid w:val="00CA3333"/>
    <w:rsid w:val="00CA3404"/>
    <w:rsid w:val="00CA3415"/>
    <w:rsid w:val="00CA3536"/>
    <w:rsid w:val="00CA36E6"/>
    <w:rsid w:val="00CA370A"/>
    <w:rsid w:val="00CA3981"/>
    <w:rsid w:val="00CA3A20"/>
    <w:rsid w:val="00CA3A51"/>
    <w:rsid w:val="00CA3AE2"/>
    <w:rsid w:val="00CA3D17"/>
    <w:rsid w:val="00CA3E3F"/>
    <w:rsid w:val="00CA4017"/>
    <w:rsid w:val="00CA4052"/>
    <w:rsid w:val="00CA4563"/>
    <w:rsid w:val="00CA4589"/>
    <w:rsid w:val="00CA47F3"/>
    <w:rsid w:val="00CA4821"/>
    <w:rsid w:val="00CA495F"/>
    <w:rsid w:val="00CA498C"/>
    <w:rsid w:val="00CA4A2A"/>
    <w:rsid w:val="00CA4B5D"/>
    <w:rsid w:val="00CA4B92"/>
    <w:rsid w:val="00CA4C20"/>
    <w:rsid w:val="00CA4CA3"/>
    <w:rsid w:val="00CA4CD7"/>
    <w:rsid w:val="00CA4D22"/>
    <w:rsid w:val="00CA511F"/>
    <w:rsid w:val="00CA51E3"/>
    <w:rsid w:val="00CA5286"/>
    <w:rsid w:val="00CA5343"/>
    <w:rsid w:val="00CA552D"/>
    <w:rsid w:val="00CA59FF"/>
    <w:rsid w:val="00CA5A06"/>
    <w:rsid w:val="00CA5B6B"/>
    <w:rsid w:val="00CA5B8E"/>
    <w:rsid w:val="00CA5BC7"/>
    <w:rsid w:val="00CA5BFF"/>
    <w:rsid w:val="00CA5DE0"/>
    <w:rsid w:val="00CA5DEC"/>
    <w:rsid w:val="00CA5E88"/>
    <w:rsid w:val="00CA5F54"/>
    <w:rsid w:val="00CA61B6"/>
    <w:rsid w:val="00CA61BB"/>
    <w:rsid w:val="00CA61DC"/>
    <w:rsid w:val="00CA6267"/>
    <w:rsid w:val="00CA6323"/>
    <w:rsid w:val="00CA635C"/>
    <w:rsid w:val="00CA645B"/>
    <w:rsid w:val="00CA65B8"/>
    <w:rsid w:val="00CA6674"/>
    <w:rsid w:val="00CA66B0"/>
    <w:rsid w:val="00CA6A69"/>
    <w:rsid w:val="00CA6C8C"/>
    <w:rsid w:val="00CA6CF8"/>
    <w:rsid w:val="00CA6D60"/>
    <w:rsid w:val="00CA6F62"/>
    <w:rsid w:val="00CA6FD9"/>
    <w:rsid w:val="00CA7144"/>
    <w:rsid w:val="00CA72F1"/>
    <w:rsid w:val="00CA74F2"/>
    <w:rsid w:val="00CA764E"/>
    <w:rsid w:val="00CA795F"/>
    <w:rsid w:val="00CA7E2F"/>
    <w:rsid w:val="00CA7F0D"/>
    <w:rsid w:val="00CB052A"/>
    <w:rsid w:val="00CB08CD"/>
    <w:rsid w:val="00CB0AAF"/>
    <w:rsid w:val="00CB0BF3"/>
    <w:rsid w:val="00CB0C41"/>
    <w:rsid w:val="00CB0D72"/>
    <w:rsid w:val="00CB0DAC"/>
    <w:rsid w:val="00CB0DB7"/>
    <w:rsid w:val="00CB0DD7"/>
    <w:rsid w:val="00CB0E7F"/>
    <w:rsid w:val="00CB0EF0"/>
    <w:rsid w:val="00CB10B7"/>
    <w:rsid w:val="00CB118A"/>
    <w:rsid w:val="00CB1191"/>
    <w:rsid w:val="00CB1430"/>
    <w:rsid w:val="00CB156E"/>
    <w:rsid w:val="00CB1814"/>
    <w:rsid w:val="00CB184B"/>
    <w:rsid w:val="00CB18DC"/>
    <w:rsid w:val="00CB18FB"/>
    <w:rsid w:val="00CB19DB"/>
    <w:rsid w:val="00CB19F1"/>
    <w:rsid w:val="00CB1B45"/>
    <w:rsid w:val="00CB1CAF"/>
    <w:rsid w:val="00CB1CD0"/>
    <w:rsid w:val="00CB1E59"/>
    <w:rsid w:val="00CB1F67"/>
    <w:rsid w:val="00CB208D"/>
    <w:rsid w:val="00CB20D2"/>
    <w:rsid w:val="00CB21E5"/>
    <w:rsid w:val="00CB22C0"/>
    <w:rsid w:val="00CB23D2"/>
    <w:rsid w:val="00CB250C"/>
    <w:rsid w:val="00CB2894"/>
    <w:rsid w:val="00CB2982"/>
    <w:rsid w:val="00CB2C10"/>
    <w:rsid w:val="00CB2DE8"/>
    <w:rsid w:val="00CB2E25"/>
    <w:rsid w:val="00CB2E78"/>
    <w:rsid w:val="00CB2EBB"/>
    <w:rsid w:val="00CB2ECB"/>
    <w:rsid w:val="00CB2FEE"/>
    <w:rsid w:val="00CB3038"/>
    <w:rsid w:val="00CB3232"/>
    <w:rsid w:val="00CB3400"/>
    <w:rsid w:val="00CB3453"/>
    <w:rsid w:val="00CB36CD"/>
    <w:rsid w:val="00CB3791"/>
    <w:rsid w:val="00CB389E"/>
    <w:rsid w:val="00CB38AC"/>
    <w:rsid w:val="00CB38F4"/>
    <w:rsid w:val="00CB39A3"/>
    <w:rsid w:val="00CB39E7"/>
    <w:rsid w:val="00CB3B5F"/>
    <w:rsid w:val="00CB3BA0"/>
    <w:rsid w:val="00CB3C55"/>
    <w:rsid w:val="00CB3CA4"/>
    <w:rsid w:val="00CB3F28"/>
    <w:rsid w:val="00CB4195"/>
    <w:rsid w:val="00CB41A7"/>
    <w:rsid w:val="00CB4212"/>
    <w:rsid w:val="00CB42F2"/>
    <w:rsid w:val="00CB4394"/>
    <w:rsid w:val="00CB4473"/>
    <w:rsid w:val="00CB45B0"/>
    <w:rsid w:val="00CB467B"/>
    <w:rsid w:val="00CB46C7"/>
    <w:rsid w:val="00CB47DB"/>
    <w:rsid w:val="00CB4848"/>
    <w:rsid w:val="00CB488D"/>
    <w:rsid w:val="00CB4AAE"/>
    <w:rsid w:val="00CB4B00"/>
    <w:rsid w:val="00CB4B67"/>
    <w:rsid w:val="00CB4C93"/>
    <w:rsid w:val="00CB4E6D"/>
    <w:rsid w:val="00CB4ECE"/>
    <w:rsid w:val="00CB4F13"/>
    <w:rsid w:val="00CB4F8D"/>
    <w:rsid w:val="00CB50F4"/>
    <w:rsid w:val="00CB5235"/>
    <w:rsid w:val="00CB52DD"/>
    <w:rsid w:val="00CB5308"/>
    <w:rsid w:val="00CB5383"/>
    <w:rsid w:val="00CB53A8"/>
    <w:rsid w:val="00CB56BE"/>
    <w:rsid w:val="00CB56FD"/>
    <w:rsid w:val="00CB5745"/>
    <w:rsid w:val="00CB5886"/>
    <w:rsid w:val="00CB59D0"/>
    <w:rsid w:val="00CB59EA"/>
    <w:rsid w:val="00CB5AE3"/>
    <w:rsid w:val="00CB5B12"/>
    <w:rsid w:val="00CB5B97"/>
    <w:rsid w:val="00CB5C9B"/>
    <w:rsid w:val="00CB5CBC"/>
    <w:rsid w:val="00CB5D96"/>
    <w:rsid w:val="00CB5DFB"/>
    <w:rsid w:val="00CB5E11"/>
    <w:rsid w:val="00CB5E4C"/>
    <w:rsid w:val="00CB6069"/>
    <w:rsid w:val="00CB60A1"/>
    <w:rsid w:val="00CB612A"/>
    <w:rsid w:val="00CB624C"/>
    <w:rsid w:val="00CB6466"/>
    <w:rsid w:val="00CB65A6"/>
    <w:rsid w:val="00CB677B"/>
    <w:rsid w:val="00CB67FA"/>
    <w:rsid w:val="00CB6849"/>
    <w:rsid w:val="00CB692E"/>
    <w:rsid w:val="00CB6A02"/>
    <w:rsid w:val="00CB6B22"/>
    <w:rsid w:val="00CB6C6D"/>
    <w:rsid w:val="00CB6CD3"/>
    <w:rsid w:val="00CB6E02"/>
    <w:rsid w:val="00CB6ECC"/>
    <w:rsid w:val="00CB6FE9"/>
    <w:rsid w:val="00CB7031"/>
    <w:rsid w:val="00CB7083"/>
    <w:rsid w:val="00CB7177"/>
    <w:rsid w:val="00CB7419"/>
    <w:rsid w:val="00CB7571"/>
    <w:rsid w:val="00CB7573"/>
    <w:rsid w:val="00CB7602"/>
    <w:rsid w:val="00CB7669"/>
    <w:rsid w:val="00CB7692"/>
    <w:rsid w:val="00CB7706"/>
    <w:rsid w:val="00CB7732"/>
    <w:rsid w:val="00CB77F4"/>
    <w:rsid w:val="00CB77FC"/>
    <w:rsid w:val="00CB7811"/>
    <w:rsid w:val="00CB784E"/>
    <w:rsid w:val="00CB78EE"/>
    <w:rsid w:val="00CB7A44"/>
    <w:rsid w:val="00CB7AEE"/>
    <w:rsid w:val="00CB7BC9"/>
    <w:rsid w:val="00CB7BE1"/>
    <w:rsid w:val="00CB7D72"/>
    <w:rsid w:val="00CB7DE4"/>
    <w:rsid w:val="00CB7F19"/>
    <w:rsid w:val="00CB7F8E"/>
    <w:rsid w:val="00CB7FC1"/>
    <w:rsid w:val="00CC023C"/>
    <w:rsid w:val="00CC025C"/>
    <w:rsid w:val="00CC03AB"/>
    <w:rsid w:val="00CC08F0"/>
    <w:rsid w:val="00CC093F"/>
    <w:rsid w:val="00CC09B0"/>
    <w:rsid w:val="00CC0A6A"/>
    <w:rsid w:val="00CC0CC9"/>
    <w:rsid w:val="00CC0D08"/>
    <w:rsid w:val="00CC0D69"/>
    <w:rsid w:val="00CC0E93"/>
    <w:rsid w:val="00CC1251"/>
    <w:rsid w:val="00CC14B4"/>
    <w:rsid w:val="00CC1500"/>
    <w:rsid w:val="00CC153B"/>
    <w:rsid w:val="00CC16B0"/>
    <w:rsid w:val="00CC17F0"/>
    <w:rsid w:val="00CC1919"/>
    <w:rsid w:val="00CC195D"/>
    <w:rsid w:val="00CC1997"/>
    <w:rsid w:val="00CC19FB"/>
    <w:rsid w:val="00CC1A30"/>
    <w:rsid w:val="00CC1ACE"/>
    <w:rsid w:val="00CC1BD8"/>
    <w:rsid w:val="00CC1F36"/>
    <w:rsid w:val="00CC1F4F"/>
    <w:rsid w:val="00CC1FD6"/>
    <w:rsid w:val="00CC1FE1"/>
    <w:rsid w:val="00CC2021"/>
    <w:rsid w:val="00CC21B9"/>
    <w:rsid w:val="00CC230E"/>
    <w:rsid w:val="00CC2353"/>
    <w:rsid w:val="00CC2387"/>
    <w:rsid w:val="00CC238C"/>
    <w:rsid w:val="00CC2682"/>
    <w:rsid w:val="00CC26C1"/>
    <w:rsid w:val="00CC276A"/>
    <w:rsid w:val="00CC28C2"/>
    <w:rsid w:val="00CC29C2"/>
    <w:rsid w:val="00CC2AD8"/>
    <w:rsid w:val="00CC2E82"/>
    <w:rsid w:val="00CC2ED4"/>
    <w:rsid w:val="00CC2F69"/>
    <w:rsid w:val="00CC2F98"/>
    <w:rsid w:val="00CC30FF"/>
    <w:rsid w:val="00CC34A1"/>
    <w:rsid w:val="00CC35DB"/>
    <w:rsid w:val="00CC3819"/>
    <w:rsid w:val="00CC38CE"/>
    <w:rsid w:val="00CC393D"/>
    <w:rsid w:val="00CC39C7"/>
    <w:rsid w:val="00CC3A19"/>
    <w:rsid w:val="00CC3B05"/>
    <w:rsid w:val="00CC3B8B"/>
    <w:rsid w:val="00CC3CE4"/>
    <w:rsid w:val="00CC3E29"/>
    <w:rsid w:val="00CC3F2B"/>
    <w:rsid w:val="00CC4044"/>
    <w:rsid w:val="00CC41FA"/>
    <w:rsid w:val="00CC43C2"/>
    <w:rsid w:val="00CC440C"/>
    <w:rsid w:val="00CC4429"/>
    <w:rsid w:val="00CC448B"/>
    <w:rsid w:val="00CC45AF"/>
    <w:rsid w:val="00CC463E"/>
    <w:rsid w:val="00CC4736"/>
    <w:rsid w:val="00CC4779"/>
    <w:rsid w:val="00CC4854"/>
    <w:rsid w:val="00CC494A"/>
    <w:rsid w:val="00CC4954"/>
    <w:rsid w:val="00CC4A19"/>
    <w:rsid w:val="00CC4C04"/>
    <w:rsid w:val="00CC4C40"/>
    <w:rsid w:val="00CC5003"/>
    <w:rsid w:val="00CC51FC"/>
    <w:rsid w:val="00CC527F"/>
    <w:rsid w:val="00CC5502"/>
    <w:rsid w:val="00CC5724"/>
    <w:rsid w:val="00CC591D"/>
    <w:rsid w:val="00CC5C95"/>
    <w:rsid w:val="00CC5CD4"/>
    <w:rsid w:val="00CC5CEB"/>
    <w:rsid w:val="00CC5D18"/>
    <w:rsid w:val="00CC62F6"/>
    <w:rsid w:val="00CC66EC"/>
    <w:rsid w:val="00CC675C"/>
    <w:rsid w:val="00CC67E0"/>
    <w:rsid w:val="00CC68BD"/>
    <w:rsid w:val="00CC6B73"/>
    <w:rsid w:val="00CC6C11"/>
    <w:rsid w:val="00CC6F58"/>
    <w:rsid w:val="00CC6FDF"/>
    <w:rsid w:val="00CC7028"/>
    <w:rsid w:val="00CC71A9"/>
    <w:rsid w:val="00CC7396"/>
    <w:rsid w:val="00CC7531"/>
    <w:rsid w:val="00CC7784"/>
    <w:rsid w:val="00CC7797"/>
    <w:rsid w:val="00CC77EC"/>
    <w:rsid w:val="00CC7A19"/>
    <w:rsid w:val="00CC7A72"/>
    <w:rsid w:val="00CC7C03"/>
    <w:rsid w:val="00CC7C6F"/>
    <w:rsid w:val="00CC7CF1"/>
    <w:rsid w:val="00CC7EDB"/>
    <w:rsid w:val="00CD00B2"/>
    <w:rsid w:val="00CD0148"/>
    <w:rsid w:val="00CD021F"/>
    <w:rsid w:val="00CD0280"/>
    <w:rsid w:val="00CD047D"/>
    <w:rsid w:val="00CD0680"/>
    <w:rsid w:val="00CD06FD"/>
    <w:rsid w:val="00CD0831"/>
    <w:rsid w:val="00CD08F5"/>
    <w:rsid w:val="00CD09AA"/>
    <w:rsid w:val="00CD0A31"/>
    <w:rsid w:val="00CD0A77"/>
    <w:rsid w:val="00CD0B3B"/>
    <w:rsid w:val="00CD0E5A"/>
    <w:rsid w:val="00CD120B"/>
    <w:rsid w:val="00CD1335"/>
    <w:rsid w:val="00CD1494"/>
    <w:rsid w:val="00CD153E"/>
    <w:rsid w:val="00CD1843"/>
    <w:rsid w:val="00CD1864"/>
    <w:rsid w:val="00CD189B"/>
    <w:rsid w:val="00CD1C51"/>
    <w:rsid w:val="00CD1CBC"/>
    <w:rsid w:val="00CD1D0A"/>
    <w:rsid w:val="00CD1D1F"/>
    <w:rsid w:val="00CD1DB5"/>
    <w:rsid w:val="00CD1E42"/>
    <w:rsid w:val="00CD1E66"/>
    <w:rsid w:val="00CD205F"/>
    <w:rsid w:val="00CD20FE"/>
    <w:rsid w:val="00CD214C"/>
    <w:rsid w:val="00CD2231"/>
    <w:rsid w:val="00CD24A7"/>
    <w:rsid w:val="00CD2631"/>
    <w:rsid w:val="00CD2738"/>
    <w:rsid w:val="00CD274F"/>
    <w:rsid w:val="00CD277B"/>
    <w:rsid w:val="00CD28B8"/>
    <w:rsid w:val="00CD2B1B"/>
    <w:rsid w:val="00CD2C42"/>
    <w:rsid w:val="00CD2CF0"/>
    <w:rsid w:val="00CD2D67"/>
    <w:rsid w:val="00CD2E1A"/>
    <w:rsid w:val="00CD2F67"/>
    <w:rsid w:val="00CD307E"/>
    <w:rsid w:val="00CD3238"/>
    <w:rsid w:val="00CD34F8"/>
    <w:rsid w:val="00CD35BB"/>
    <w:rsid w:val="00CD36AD"/>
    <w:rsid w:val="00CD371E"/>
    <w:rsid w:val="00CD37DB"/>
    <w:rsid w:val="00CD386E"/>
    <w:rsid w:val="00CD39A4"/>
    <w:rsid w:val="00CD39E6"/>
    <w:rsid w:val="00CD3A7A"/>
    <w:rsid w:val="00CD3DA1"/>
    <w:rsid w:val="00CD3E18"/>
    <w:rsid w:val="00CD3E37"/>
    <w:rsid w:val="00CD3E84"/>
    <w:rsid w:val="00CD3FD3"/>
    <w:rsid w:val="00CD4104"/>
    <w:rsid w:val="00CD41C4"/>
    <w:rsid w:val="00CD4222"/>
    <w:rsid w:val="00CD4286"/>
    <w:rsid w:val="00CD44EB"/>
    <w:rsid w:val="00CD4634"/>
    <w:rsid w:val="00CD464E"/>
    <w:rsid w:val="00CD4930"/>
    <w:rsid w:val="00CD4938"/>
    <w:rsid w:val="00CD4AA3"/>
    <w:rsid w:val="00CD4ABA"/>
    <w:rsid w:val="00CD4D2E"/>
    <w:rsid w:val="00CD4E8D"/>
    <w:rsid w:val="00CD4F08"/>
    <w:rsid w:val="00CD4F24"/>
    <w:rsid w:val="00CD4F55"/>
    <w:rsid w:val="00CD4FBD"/>
    <w:rsid w:val="00CD4FE5"/>
    <w:rsid w:val="00CD4FEA"/>
    <w:rsid w:val="00CD5004"/>
    <w:rsid w:val="00CD5172"/>
    <w:rsid w:val="00CD51B1"/>
    <w:rsid w:val="00CD55DD"/>
    <w:rsid w:val="00CD563A"/>
    <w:rsid w:val="00CD571F"/>
    <w:rsid w:val="00CD5ABA"/>
    <w:rsid w:val="00CD5B40"/>
    <w:rsid w:val="00CD5B6A"/>
    <w:rsid w:val="00CD5CCD"/>
    <w:rsid w:val="00CD5CD9"/>
    <w:rsid w:val="00CD5DAA"/>
    <w:rsid w:val="00CD5DC7"/>
    <w:rsid w:val="00CD5ED7"/>
    <w:rsid w:val="00CD5EDB"/>
    <w:rsid w:val="00CD5F65"/>
    <w:rsid w:val="00CD604C"/>
    <w:rsid w:val="00CD60E8"/>
    <w:rsid w:val="00CD61A6"/>
    <w:rsid w:val="00CD6272"/>
    <w:rsid w:val="00CD6591"/>
    <w:rsid w:val="00CD675C"/>
    <w:rsid w:val="00CD68E5"/>
    <w:rsid w:val="00CD68F4"/>
    <w:rsid w:val="00CD6930"/>
    <w:rsid w:val="00CD6A07"/>
    <w:rsid w:val="00CD6A64"/>
    <w:rsid w:val="00CD6B3F"/>
    <w:rsid w:val="00CD6D18"/>
    <w:rsid w:val="00CD6D3E"/>
    <w:rsid w:val="00CD6DCC"/>
    <w:rsid w:val="00CD6E8E"/>
    <w:rsid w:val="00CD6E94"/>
    <w:rsid w:val="00CD7665"/>
    <w:rsid w:val="00CD77C3"/>
    <w:rsid w:val="00CD7805"/>
    <w:rsid w:val="00CD7A5F"/>
    <w:rsid w:val="00CD7AA4"/>
    <w:rsid w:val="00CD7AF9"/>
    <w:rsid w:val="00CD7BF8"/>
    <w:rsid w:val="00CD7C8A"/>
    <w:rsid w:val="00CD7D7E"/>
    <w:rsid w:val="00CD7F78"/>
    <w:rsid w:val="00CD7FCA"/>
    <w:rsid w:val="00CD7FF3"/>
    <w:rsid w:val="00CE02C7"/>
    <w:rsid w:val="00CE036F"/>
    <w:rsid w:val="00CE048E"/>
    <w:rsid w:val="00CE0638"/>
    <w:rsid w:val="00CE066C"/>
    <w:rsid w:val="00CE0724"/>
    <w:rsid w:val="00CE0745"/>
    <w:rsid w:val="00CE07E7"/>
    <w:rsid w:val="00CE0952"/>
    <w:rsid w:val="00CE0A28"/>
    <w:rsid w:val="00CE0A7F"/>
    <w:rsid w:val="00CE0B94"/>
    <w:rsid w:val="00CE0BD8"/>
    <w:rsid w:val="00CE0F32"/>
    <w:rsid w:val="00CE1016"/>
    <w:rsid w:val="00CE1067"/>
    <w:rsid w:val="00CE10EF"/>
    <w:rsid w:val="00CE11BF"/>
    <w:rsid w:val="00CE1302"/>
    <w:rsid w:val="00CE13C6"/>
    <w:rsid w:val="00CE145F"/>
    <w:rsid w:val="00CE1615"/>
    <w:rsid w:val="00CE1700"/>
    <w:rsid w:val="00CE1730"/>
    <w:rsid w:val="00CE17BC"/>
    <w:rsid w:val="00CE19E5"/>
    <w:rsid w:val="00CE1C8D"/>
    <w:rsid w:val="00CE1D06"/>
    <w:rsid w:val="00CE1D17"/>
    <w:rsid w:val="00CE1D30"/>
    <w:rsid w:val="00CE1D46"/>
    <w:rsid w:val="00CE2029"/>
    <w:rsid w:val="00CE205A"/>
    <w:rsid w:val="00CE206E"/>
    <w:rsid w:val="00CE21B8"/>
    <w:rsid w:val="00CE21EC"/>
    <w:rsid w:val="00CE2263"/>
    <w:rsid w:val="00CE22E8"/>
    <w:rsid w:val="00CE2319"/>
    <w:rsid w:val="00CE24E0"/>
    <w:rsid w:val="00CE2538"/>
    <w:rsid w:val="00CE2CB4"/>
    <w:rsid w:val="00CE309B"/>
    <w:rsid w:val="00CE316B"/>
    <w:rsid w:val="00CE3208"/>
    <w:rsid w:val="00CE32F2"/>
    <w:rsid w:val="00CE33A0"/>
    <w:rsid w:val="00CE3418"/>
    <w:rsid w:val="00CE34A1"/>
    <w:rsid w:val="00CE358A"/>
    <w:rsid w:val="00CE370C"/>
    <w:rsid w:val="00CE379F"/>
    <w:rsid w:val="00CE37F4"/>
    <w:rsid w:val="00CE3800"/>
    <w:rsid w:val="00CE3867"/>
    <w:rsid w:val="00CE394A"/>
    <w:rsid w:val="00CE3A63"/>
    <w:rsid w:val="00CE3B05"/>
    <w:rsid w:val="00CE3C6F"/>
    <w:rsid w:val="00CE3D38"/>
    <w:rsid w:val="00CE3E79"/>
    <w:rsid w:val="00CE3F62"/>
    <w:rsid w:val="00CE400B"/>
    <w:rsid w:val="00CE4053"/>
    <w:rsid w:val="00CE40A6"/>
    <w:rsid w:val="00CE4455"/>
    <w:rsid w:val="00CE4491"/>
    <w:rsid w:val="00CE4546"/>
    <w:rsid w:val="00CE4643"/>
    <w:rsid w:val="00CE4815"/>
    <w:rsid w:val="00CE4861"/>
    <w:rsid w:val="00CE486D"/>
    <w:rsid w:val="00CE4A3C"/>
    <w:rsid w:val="00CE4B8C"/>
    <w:rsid w:val="00CE4B97"/>
    <w:rsid w:val="00CE4B9E"/>
    <w:rsid w:val="00CE4C39"/>
    <w:rsid w:val="00CE4DE2"/>
    <w:rsid w:val="00CE4E3B"/>
    <w:rsid w:val="00CE51FD"/>
    <w:rsid w:val="00CE557F"/>
    <w:rsid w:val="00CE570B"/>
    <w:rsid w:val="00CE5756"/>
    <w:rsid w:val="00CE5760"/>
    <w:rsid w:val="00CE5ADC"/>
    <w:rsid w:val="00CE5BBE"/>
    <w:rsid w:val="00CE5C5D"/>
    <w:rsid w:val="00CE5DC5"/>
    <w:rsid w:val="00CE5DD6"/>
    <w:rsid w:val="00CE5E46"/>
    <w:rsid w:val="00CE612C"/>
    <w:rsid w:val="00CE616B"/>
    <w:rsid w:val="00CE6437"/>
    <w:rsid w:val="00CE6472"/>
    <w:rsid w:val="00CE64E1"/>
    <w:rsid w:val="00CE651B"/>
    <w:rsid w:val="00CE671B"/>
    <w:rsid w:val="00CE686C"/>
    <w:rsid w:val="00CE6879"/>
    <w:rsid w:val="00CE6B20"/>
    <w:rsid w:val="00CE6FF9"/>
    <w:rsid w:val="00CE70EF"/>
    <w:rsid w:val="00CE7328"/>
    <w:rsid w:val="00CE737F"/>
    <w:rsid w:val="00CE738C"/>
    <w:rsid w:val="00CE73E0"/>
    <w:rsid w:val="00CE74CE"/>
    <w:rsid w:val="00CE7555"/>
    <w:rsid w:val="00CE765E"/>
    <w:rsid w:val="00CE77D5"/>
    <w:rsid w:val="00CE786A"/>
    <w:rsid w:val="00CE7904"/>
    <w:rsid w:val="00CE7B79"/>
    <w:rsid w:val="00CE7B7F"/>
    <w:rsid w:val="00CE7C4A"/>
    <w:rsid w:val="00CE7C91"/>
    <w:rsid w:val="00CE7D35"/>
    <w:rsid w:val="00CE7D75"/>
    <w:rsid w:val="00CF006F"/>
    <w:rsid w:val="00CF0116"/>
    <w:rsid w:val="00CF01D8"/>
    <w:rsid w:val="00CF023B"/>
    <w:rsid w:val="00CF027D"/>
    <w:rsid w:val="00CF0447"/>
    <w:rsid w:val="00CF0464"/>
    <w:rsid w:val="00CF0479"/>
    <w:rsid w:val="00CF05E2"/>
    <w:rsid w:val="00CF068F"/>
    <w:rsid w:val="00CF06D6"/>
    <w:rsid w:val="00CF07FC"/>
    <w:rsid w:val="00CF0914"/>
    <w:rsid w:val="00CF09BA"/>
    <w:rsid w:val="00CF09D3"/>
    <w:rsid w:val="00CF0A68"/>
    <w:rsid w:val="00CF0C11"/>
    <w:rsid w:val="00CF0CB9"/>
    <w:rsid w:val="00CF0D47"/>
    <w:rsid w:val="00CF0F1B"/>
    <w:rsid w:val="00CF0F91"/>
    <w:rsid w:val="00CF1022"/>
    <w:rsid w:val="00CF10B1"/>
    <w:rsid w:val="00CF1393"/>
    <w:rsid w:val="00CF14A4"/>
    <w:rsid w:val="00CF1603"/>
    <w:rsid w:val="00CF16FE"/>
    <w:rsid w:val="00CF1718"/>
    <w:rsid w:val="00CF178B"/>
    <w:rsid w:val="00CF183E"/>
    <w:rsid w:val="00CF18F3"/>
    <w:rsid w:val="00CF1912"/>
    <w:rsid w:val="00CF1A9F"/>
    <w:rsid w:val="00CF1BE2"/>
    <w:rsid w:val="00CF1E31"/>
    <w:rsid w:val="00CF1F3D"/>
    <w:rsid w:val="00CF1FB8"/>
    <w:rsid w:val="00CF2233"/>
    <w:rsid w:val="00CF2275"/>
    <w:rsid w:val="00CF25B1"/>
    <w:rsid w:val="00CF26BA"/>
    <w:rsid w:val="00CF2795"/>
    <w:rsid w:val="00CF27A0"/>
    <w:rsid w:val="00CF2892"/>
    <w:rsid w:val="00CF28BB"/>
    <w:rsid w:val="00CF2A49"/>
    <w:rsid w:val="00CF2CB8"/>
    <w:rsid w:val="00CF2CDC"/>
    <w:rsid w:val="00CF2D08"/>
    <w:rsid w:val="00CF2DFA"/>
    <w:rsid w:val="00CF2E03"/>
    <w:rsid w:val="00CF2ED1"/>
    <w:rsid w:val="00CF3065"/>
    <w:rsid w:val="00CF3283"/>
    <w:rsid w:val="00CF32A2"/>
    <w:rsid w:val="00CF3346"/>
    <w:rsid w:val="00CF33F4"/>
    <w:rsid w:val="00CF3655"/>
    <w:rsid w:val="00CF3691"/>
    <w:rsid w:val="00CF36D0"/>
    <w:rsid w:val="00CF36F9"/>
    <w:rsid w:val="00CF3755"/>
    <w:rsid w:val="00CF38E1"/>
    <w:rsid w:val="00CF3B20"/>
    <w:rsid w:val="00CF3B8A"/>
    <w:rsid w:val="00CF3B92"/>
    <w:rsid w:val="00CF3D5C"/>
    <w:rsid w:val="00CF3D88"/>
    <w:rsid w:val="00CF3E35"/>
    <w:rsid w:val="00CF3F08"/>
    <w:rsid w:val="00CF3FB2"/>
    <w:rsid w:val="00CF405F"/>
    <w:rsid w:val="00CF4061"/>
    <w:rsid w:val="00CF434B"/>
    <w:rsid w:val="00CF45B8"/>
    <w:rsid w:val="00CF45D0"/>
    <w:rsid w:val="00CF4726"/>
    <w:rsid w:val="00CF47DF"/>
    <w:rsid w:val="00CF4926"/>
    <w:rsid w:val="00CF4BE2"/>
    <w:rsid w:val="00CF4D14"/>
    <w:rsid w:val="00CF4EA0"/>
    <w:rsid w:val="00CF4F80"/>
    <w:rsid w:val="00CF4FCA"/>
    <w:rsid w:val="00CF5101"/>
    <w:rsid w:val="00CF56C9"/>
    <w:rsid w:val="00CF5728"/>
    <w:rsid w:val="00CF58F4"/>
    <w:rsid w:val="00CF593A"/>
    <w:rsid w:val="00CF5A31"/>
    <w:rsid w:val="00CF5D5A"/>
    <w:rsid w:val="00CF5E04"/>
    <w:rsid w:val="00CF5E82"/>
    <w:rsid w:val="00CF5F82"/>
    <w:rsid w:val="00CF5FBD"/>
    <w:rsid w:val="00CF6057"/>
    <w:rsid w:val="00CF61A2"/>
    <w:rsid w:val="00CF6372"/>
    <w:rsid w:val="00CF6628"/>
    <w:rsid w:val="00CF676B"/>
    <w:rsid w:val="00CF688B"/>
    <w:rsid w:val="00CF68BD"/>
    <w:rsid w:val="00CF68E8"/>
    <w:rsid w:val="00CF6932"/>
    <w:rsid w:val="00CF6941"/>
    <w:rsid w:val="00CF69AC"/>
    <w:rsid w:val="00CF6B05"/>
    <w:rsid w:val="00CF6CB7"/>
    <w:rsid w:val="00CF6D2D"/>
    <w:rsid w:val="00CF6D9F"/>
    <w:rsid w:val="00CF7014"/>
    <w:rsid w:val="00CF7347"/>
    <w:rsid w:val="00CF7443"/>
    <w:rsid w:val="00CF7524"/>
    <w:rsid w:val="00CF7560"/>
    <w:rsid w:val="00CF7595"/>
    <w:rsid w:val="00CF7708"/>
    <w:rsid w:val="00CF772F"/>
    <w:rsid w:val="00CF77F1"/>
    <w:rsid w:val="00CF788C"/>
    <w:rsid w:val="00CF78C7"/>
    <w:rsid w:val="00CF799B"/>
    <w:rsid w:val="00CF7BAA"/>
    <w:rsid w:val="00CF7BE7"/>
    <w:rsid w:val="00CF7C54"/>
    <w:rsid w:val="00CF7C9F"/>
    <w:rsid w:val="00CF7EDC"/>
    <w:rsid w:val="00CF7EEE"/>
    <w:rsid w:val="00CF7EF6"/>
    <w:rsid w:val="00D0021C"/>
    <w:rsid w:val="00D00225"/>
    <w:rsid w:val="00D00492"/>
    <w:rsid w:val="00D0052D"/>
    <w:rsid w:val="00D005C0"/>
    <w:rsid w:val="00D00613"/>
    <w:rsid w:val="00D00626"/>
    <w:rsid w:val="00D0075E"/>
    <w:rsid w:val="00D00930"/>
    <w:rsid w:val="00D00978"/>
    <w:rsid w:val="00D009C7"/>
    <w:rsid w:val="00D009FA"/>
    <w:rsid w:val="00D00BC2"/>
    <w:rsid w:val="00D00CF5"/>
    <w:rsid w:val="00D00DF0"/>
    <w:rsid w:val="00D0114B"/>
    <w:rsid w:val="00D014BB"/>
    <w:rsid w:val="00D014CF"/>
    <w:rsid w:val="00D016A0"/>
    <w:rsid w:val="00D016E4"/>
    <w:rsid w:val="00D01810"/>
    <w:rsid w:val="00D018DC"/>
    <w:rsid w:val="00D018E1"/>
    <w:rsid w:val="00D018F5"/>
    <w:rsid w:val="00D0190E"/>
    <w:rsid w:val="00D01A67"/>
    <w:rsid w:val="00D01AC6"/>
    <w:rsid w:val="00D01B0A"/>
    <w:rsid w:val="00D01CE2"/>
    <w:rsid w:val="00D01D76"/>
    <w:rsid w:val="00D01D80"/>
    <w:rsid w:val="00D01E31"/>
    <w:rsid w:val="00D01F5A"/>
    <w:rsid w:val="00D01FDF"/>
    <w:rsid w:val="00D021CC"/>
    <w:rsid w:val="00D02307"/>
    <w:rsid w:val="00D0233E"/>
    <w:rsid w:val="00D02540"/>
    <w:rsid w:val="00D025AB"/>
    <w:rsid w:val="00D02756"/>
    <w:rsid w:val="00D027FB"/>
    <w:rsid w:val="00D029F7"/>
    <w:rsid w:val="00D02B3A"/>
    <w:rsid w:val="00D02B69"/>
    <w:rsid w:val="00D02DAC"/>
    <w:rsid w:val="00D0303A"/>
    <w:rsid w:val="00D03317"/>
    <w:rsid w:val="00D033CD"/>
    <w:rsid w:val="00D034DD"/>
    <w:rsid w:val="00D034DF"/>
    <w:rsid w:val="00D03553"/>
    <w:rsid w:val="00D035E0"/>
    <w:rsid w:val="00D036E1"/>
    <w:rsid w:val="00D0370A"/>
    <w:rsid w:val="00D03717"/>
    <w:rsid w:val="00D037C0"/>
    <w:rsid w:val="00D0380C"/>
    <w:rsid w:val="00D03910"/>
    <w:rsid w:val="00D03B24"/>
    <w:rsid w:val="00D03B28"/>
    <w:rsid w:val="00D03C27"/>
    <w:rsid w:val="00D03E92"/>
    <w:rsid w:val="00D040BE"/>
    <w:rsid w:val="00D04220"/>
    <w:rsid w:val="00D0427A"/>
    <w:rsid w:val="00D0441A"/>
    <w:rsid w:val="00D0441F"/>
    <w:rsid w:val="00D0448B"/>
    <w:rsid w:val="00D044FE"/>
    <w:rsid w:val="00D04829"/>
    <w:rsid w:val="00D0485C"/>
    <w:rsid w:val="00D0493E"/>
    <w:rsid w:val="00D04995"/>
    <w:rsid w:val="00D04C26"/>
    <w:rsid w:val="00D04E04"/>
    <w:rsid w:val="00D04ED9"/>
    <w:rsid w:val="00D04F84"/>
    <w:rsid w:val="00D0509F"/>
    <w:rsid w:val="00D051B5"/>
    <w:rsid w:val="00D053BA"/>
    <w:rsid w:val="00D054F7"/>
    <w:rsid w:val="00D05A71"/>
    <w:rsid w:val="00D05B31"/>
    <w:rsid w:val="00D05C2F"/>
    <w:rsid w:val="00D05C5D"/>
    <w:rsid w:val="00D05C81"/>
    <w:rsid w:val="00D05EED"/>
    <w:rsid w:val="00D05EF5"/>
    <w:rsid w:val="00D05F31"/>
    <w:rsid w:val="00D05FBB"/>
    <w:rsid w:val="00D060CD"/>
    <w:rsid w:val="00D060E7"/>
    <w:rsid w:val="00D06165"/>
    <w:rsid w:val="00D062CE"/>
    <w:rsid w:val="00D063D8"/>
    <w:rsid w:val="00D064B5"/>
    <w:rsid w:val="00D064BD"/>
    <w:rsid w:val="00D06504"/>
    <w:rsid w:val="00D066C8"/>
    <w:rsid w:val="00D06754"/>
    <w:rsid w:val="00D0696B"/>
    <w:rsid w:val="00D069B6"/>
    <w:rsid w:val="00D06B72"/>
    <w:rsid w:val="00D06B80"/>
    <w:rsid w:val="00D06C2C"/>
    <w:rsid w:val="00D06C30"/>
    <w:rsid w:val="00D06CAC"/>
    <w:rsid w:val="00D06D51"/>
    <w:rsid w:val="00D06D6E"/>
    <w:rsid w:val="00D06DBA"/>
    <w:rsid w:val="00D06DF0"/>
    <w:rsid w:val="00D06F11"/>
    <w:rsid w:val="00D07013"/>
    <w:rsid w:val="00D07047"/>
    <w:rsid w:val="00D07072"/>
    <w:rsid w:val="00D0710B"/>
    <w:rsid w:val="00D071C5"/>
    <w:rsid w:val="00D0726C"/>
    <w:rsid w:val="00D072A6"/>
    <w:rsid w:val="00D07505"/>
    <w:rsid w:val="00D0757C"/>
    <w:rsid w:val="00D0763D"/>
    <w:rsid w:val="00D07A04"/>
    <w:rsid w:val="00D07A40"/>
    <w:rsid w:val="00D07A80"/>
    <w:rsid w:val="00D07D78"/>
    <w:rsid w:val="00D07EED"/>
    <w:rsid w:val="00D07FF9"/>
    <w:rsid w:val="00D10102"/>
    <w:rsid w:val="00D10234"/>
    <w:rsid w:val="00D103CB"/>
    <w:rsid w:val="00D1046E"/>
    <w:rsid w:val="00D104F0"/>
    <w:rsid w:val="00D10542"/>
    <w:rsid w:val="00D10626"/>
    <w:rsid w:val="00D10679"/>
    <w:rsid w:val="00D106F7"/>
    <w:rsid w:val="00D10703"/>
    <w:rsid w:val="00D1070D"/>
    <w:rsid w:val="00D10969"/>
    <w:rsid w:val="00D10AB9"/>
    <w:rsid w:val="00D10B5C"/>
    <w:rsid w:val="00D10CA4"/>
    <w:rsid w:val="00D10D6D"/>
    <w:rsid w:val="00D10E70"/>
    <w:rsid w:val="00D10ED6"/>
    <w:rsid w:val="00D10EE5"/>
    <w:rsid w:val="00D10F1E"/>
    <w:rsid w:val="00D10FDB"/>
    <w:rsid w:val="00D11053"/>
    <w:rsid w:val="00D111BD"/>
    <w:rsid w:val="00D11457"/>
    <w:rsid w:val="00D114D9"/>
    <w:rsid w:val="00D115C8"/>
    <w:rsid w:val="00D11747"/>
    <w:rsid w:val="00D118D1"/>
    <w:rsid w:val="00D11955"/>
    <w:rsid w:val="00D1198F"/>
    <w:rsid w:val="00D11C94"/>
    <w:rsid w:val="00D11CC2"/>
    <w:rsid w:val="00D11D4E"/>
    <w:rsid w:val="00D11E2A"/>
    <w:rsid w:val="00D11E50"/>
    <w:rsid w:val="00D12116"/>
    <w:rsid w:val="00D12185"/>
    <w:rsid w:val="00D12393"/>
    <w:rsid w:val="00D1239E"/>
    <w:rsid w:val="00D12634"/>
    <w:rsid w:val="00D1276C"/>
    <w:rsid w:val="00D1278B"/>
    <w:rsid w:val="00D12793"/>
    <w:rsid w:val="00D128EF"/>
    <w:rsid w:val="00D12A11"/>
    <w:rsid w:val="00D12A38"/>
    <w:rsid w:val="00D12A3F"/>
    <w:rsid w:val="00D12B18"/>
    <w:rsid w:val="00D12B1E"/>
    <w:rsid w:val="00D12B3E"/>
    <w:rsid w:val="00D12DEE"/>
    <w:rsid w:val="00D12E42"/>
    <w:rsid w:val="00D12FF9"/>
    <w:rsid w:val="00D13091"/>
    <w:rsid w:val="00D130E6"/>
    <w:rsid w:val="00D1335B"/>
    <w:rsid w:val="00D13534"/>
    <w:rsid w:val="00D1359E"/>
    <w:rsid w:val="00D13671"/>
    <w:rsid w:val="00D13928"/>
    <w:rsid w:val="00D13A0A"/>
    <w:rsid w:val="00D13AB9"/>
    <w:rsid w:val="00D13CC9"/>
    <w:rsid w:val="00D13CEE"/>
    <w:rsid w:val="00D13D6E"/>
    <w:rsid w:val="00D1413A"/>
    <w:rsid w:val="00D14145"/>
    <w:rsid w:val="00D141D9"/>
    <w:rsid w:val="00D14328"/>
    <w:rsid w:val="00D14396"/>
    <w:rsid w:val="00D14574"/>
    <w:rsid w:val="00D1459A"/>
    <w:rsid w:val="00D14670"/>
    <w:rsid w:val="00D146FC"/>
    <w:rsid w:val="00D1481A"/>
    <w:rsid w:val="00D14953"/>
    <w:rsid w:val="00D14972"/>
    <w:rsid w:val="00D14A23"/>
    <w:rsid w:val="00D14B8C"/>
    <w:rsid w:val="00D14CA8"/>
    <w:rsid w:val="00D14CBC"/>
    <w:rsid w:val="00D14D57"/>
    <w:rsid w:val="00D14E3D"/>
    <w:rsid w:val="00D14E52"/>
    <w:rsid w:val="00D14E63"/>
    <w:rsid w:val="00D14FAB"/>
    <w:rsid w:val="00D15343"/>
    <w:rsid w:val="00D15556"/>
    <w:rsid w:val="00D155E2"/>
    <w:rsid w:val="00D155E6"/>
    <w:rsid w:val="00D15603"/>
    <w:rsid w:val="00D156D0"/>
    <w:rsid w:val="00D1570F"/>
    <w:rsid w:val="00D1577B"/>
    <w:rsid w:val="00D157A7"/>
    <w:rsid w:val="00D1581B"/>
    <w:rsid w:val="00D159E5"/>
    <w:rsid w:val="00D15A45"/>
    <w:rsid w:val="00D15BAB"/>
    <w:rsid w:val="00D15C85"/>
    <w:rsid w:val="00D15C99"/>
    <w:rsid w:val="00D15D7F"/>
    <w:rsid w:val="00D160F2"/>
    <w:rsid w:val="00D163F2"/>
    <w:rsid w:val="00D16449"/>
    <w:rsid w:val="00D16535"/>
    <w:rsid w:val="00D16637"/>
    <w:rsid w:val="00D1675B"/>
    <w:rsid w:val="00D16765"/>
    <w:rsid w:val="00D16864"/>
    <w:rsid w:val="00D168FC"/>
    <w:rsid w:val="00D16993"/>
    <w:rsid w:val="00D16A07"/>
    <w:rsid w:val="00D16A2F"/>
    <w:rsid w:val="00D16C28"/>
    <w:rsid w:val="00D16D37"/>
    <w:rsid w:val="00D16E84"/>
    <w:rsid w:val="00D16FB8"/>
    <w:rsid w:val="00D17023"/>
    <w:rsid w:val="00D17062"/>
    <w:rsid w:val="00D17139"/>
    <w:rsid w:val="00D172FD"/>
    <w:rsid w:val="00D17674"/>
    <w:rsid w:val="00D177D7"/>
    <w:rsid w:val="00D17C29"/>
    <w:rsid w:val="00D17C52"/>
    <w:rsid w:val="00D17D19"/>
    <w:rsid w:val="00D17E12"/>
    <w:rsid w:val="00D17E63"/>
    <w:rsid w:val="00D202C3"/>
    <w:rsid w:val="00D202FD"/>
    <w:rsid w:val="00D20608"/>
    <w:rsid w:val="00D20812"/>
    <w:rsid w:val="00D20960"/>
    <w:rsid w:val="00D20A06"/>
    <w:rsid w:val="00D20ACB"/>
    <w:rsid w:val="00D20AF8"/>
    <w:rsid w:val="00D20BA8"/>
    <w:rsid w:val="00D20BE7"/>
    <w:rsid w:val="00D20C43"/>
    <w:rsid w:val="00D20C9F"/>
    <w:rsid w:val="00D20D03"/>
    <w:rsid w:val="00D20EA2"/>
    <w:rsid w:val="00D20F05"/>
    <w:rsid w:val="00D20F1C"/>
    <w:rsid w:val="00D20FB4"/>
    <w:rsid w:val="00D21131"/>
    <w:rsid w:val="00D214D0"/>
    <w:rsid w:val="00D214F8"/>
    <w:rsid w:val="00D215E1"/>
    <w:rsid w:val="00D216CF"/>
    <w:rsid w:val="00D217F1"/>
    <w:rsid w:val="00D218B2"/>
    <w:rsid w:val="00D218B3"/>
    <w:rsid w:val="00D21A2B"/>
    <w:rsid w:val="00D21AB9"/>
    <w:rsid w:val="00D21B29"/>
    <w:rsid w:val="00D21B31"/>
    <w:rsid w:val="00D21E10"/>
    <w:rsid w:val="00D21FC7"/>
    <w:rsid w:val="00D22017"/>
    <w:rsid w:val="00D220D2"/>
    <w:rsid w:val="00D220F2"/>
    <w:rsid w:val="00D221AE"/>
    <w:rsid w:val="00D22220"/>
    <w:rsid w:val="00D22399"/>
    <w:rsid w:val="00D22593"/>
    <w:rsid w:val="00D22687"/>
    <w:rsid w:val="00D22694"/>
    <w:rsid w:val="00D22717"/>
    <w:rsid w:val="00D22719"/>
    <w:rsid w:val="00D22802"/>
    <w:rsid w:val="00D2284A"/>
    <w:rsid w:val="00D22A50"/>
    <w:rsid w:val="00D22BC9"/>
    <w:rsid w:val="00D22C68"/>
    <w:rsid w:val="00D22EBD"/>
    <w:rsid w:val="00D231DA"/>
    <w:rsid w:val="00D2348D"/>
    <w:rsid w:val="00D23535"/>
    <w:rsid w:val="00D2356A"/>
    <w:rsid w:val="00D235CD"/>
    <w:rsid w:val="00D23785"/>
    <w:rsid w:val="00D23787"/>
    <w:rsid w:val="00D23836"/>
    <w:rsid w:val="00D23B6D"/>
    <w:rsid w:val="00D23BF8"/>
    <w:rsid w:val="00D23C06"/>
    <w:rsid w:val="00D23C30"/>
    <w:rsid w:val="00D23F1E"/>
    <w:rsid w:val="00D23FD5"/>
    <w:rsid w:val="00D2417F"/>
    <w:rsid w:val="00D24188"/>
    <w:rsid w:val="00D2428D"/>
    <w:rsid w:val="00D244A2"/>
    <w:rsid w:val="00D244DE"/>
    <w:rsid w:val="00D24574"/>
    <w:rsid w:val="00D245C0"/>
    <w:rsid w:val="00D247DA"/>
    <w:rsid w:val="00D24A19"/>
    <w:rsid w:val="00D24B3A"/>
    <w:rsid w:val="00D24E2F"/>
    <w:rsid w:val="00D24EDE"/>
    <w:rsid w:val="00D24EFC"/>
    <w:rsid w:val="00D24FDA"/>
    <w:rsid w:val="00D254D4"/>
    <w:rsid w:val="00D255A0"/>
    <w:rsid w:val="00D25635"/>
    <w:rsid w:val="00D25848"/>
    <w:rsid w:val="00D2594C"/>
    <w:rsid w:val="00D25AAE"/>
    <w:rsid w:val="00D25AB2"/>
    <w:rsid w:val="00D25BCB"/>
    <w:rsid w:val="00D25C4B"/>
    <w:rsid w:val="00D25C9D"/>
    <w:rsid w:val="00D25CAA"/>
    <w:rsid w:val="00D25CCA"/>
    <w:rsid w:val="00D25D83"/>
    <w:rsid w:val="00D25ECC"/>
    <w:rsid w:val="00D25F09"/>
    <w:rsid w:val="00D26008"/>
    <w:rsid w:val="00D2607B"/>
    <w:rsid w:val="00D26198"/>
    <w:rsid w:val="00D261A1"/>
    <w:rsid w:val="00D26329"/>
    <w:rsid w:val="00D26457"/>
    <w:rsid w:val="00D26511"/>
    <w:rsid w:val="00D2654D"/>
    <w:rsid w:val="00D2666B"/>
    <w:rsid w:val="00D26761"/>
    <w:rsid w:val="00D26879"/>
    <w:rsid w:val="00D268E4"/>
    <w:rsid w:val="00D269E8"/>
    <w:rsid w:val="00D26A06"/>
    <w:rsid w:val="00D26A32"/>
    <w:rsid w:val="00D26B17"/>
    <w:rsid w:val="00D26C27"/>
    <w:rsid w:val="00D26C34"/>
    <w:rsid w:val="00D26CDA"/>
    <w:rsid w:val="00D26D96"/>
    <w:rsid w:val="00D26E59"/>
    <w:rsid w:val="00D27007"/>
    <w:rsid w:val="00D2701F"/>
    <w:rsid w:val="00D2704E"/>
    <w:rsid w:val="00D2707A"/>
    <w:rsid w:val="00D27085"/>
    <w:rsid w:val="00D2751A"/>
    <w:rsid w:val="00D27732"/>
    <w:rsid w:val="00D27914"/>
    <w:rsid w:val="00D27B6A"/>
    <w:rsid w:val="00D27CFC"/>
    <w:rsid w:val="00D27EB5"/>
    <w:rsid w:val="00D27F6A"/>
    <w:rsid w:val="00D30103"/>
    <w:rsid w:val="00D302C4"/>
    <w:rsid w:val="00D30859"/>
    <w:rsid w:val="00D308A4"/>
    <w:rsid w:val="00D30941"/>
    <w:rsid w:val="00D30946"/>
    <w:rsid w:val="00D30A32"/>
    <w:rsid w:val="00D30A42"/>
    <w:rsid w:val="00D30AEE"/>
    <w:rsid w:val="00D30B90"/>
    <w:rsid w:val="00D30CBF"/>
    <w:rsid w:val="00D31066"/>
    <w:rsid w:val="00D3109A"/>
    <w:rsid w:val="00D310C4"/>
    <w:rsid w:val="00D3113C"/>
    <w:rsid w:val="00D31141"/>
    <w:rsid w:val="00D31257"/>
    <w:rsid w:val="00D3129E"/>
    <w:rsid w:val="00D314B2"/>
    <w:rsid w:val="00D31586"/>
    <w:rsid w:val="00D316DC"/>
    <w:rsid w:val="00D316EA"/>
    <w:rsid w:val="00D3171E"/>
    <w:rsid w:val="00D31796"/>
    <w:rsid w:val="00D31853"/>
    <w:rsid w:val="00D31984"/>
    <w:rsid w:val="00D319C2"/>
    <w:rsid w:val="00D31B6F"/>
    <w:rsid w:val="00D31D19"/>
    <w:rsid w:val="00D31EF0"/>
    <w:rsid w:val="00D3205E"/>
    <w:rsid w:val="00D322BE"/>
    <w:rsid w:val="00D32490"/>
    <w:rsid w:val="00D325A5"/>
    <w:rsid w:val="00D3295C"/>
    <w:rsid w:val="00D3297E"/>
    <w:rsid w:val="00D32A27"/>
    <w:rsid w:val="00D32B3B"/>
    <w:rsid w:val="00D32B5F"/>
    <w:rsid w:val="00D32BB5"/>
    <w:rsid w:val="00D32CD1"/>
    <w:rsid w:val="00D32EDF"/>
    <w:rsid w:val="00D32FB9"/>
    <w:rsid w:val="00D33090"/>
    <w:rsid w:val="00D330E2"/>
    <w:rsid w:val="00D330F7"/>
    <w:rsid w:val="00D33283"/>
    <w:rsid w:val="00D33591"/>
    <w:rsid w:val="00D33676"/>
    <w:rsid w:val="00D33794"/>
    <w:rsid w:val="00D33884"/>
    <w:rsid w:val="00D33A93"/>
    <w:rsid w:val="00D33B5B"/>
    <w:rsid w:val="00D33B79"/>
    <w:rsid w:val="00D33D1B"/>
    <w:rsid w:val="00D33DB9"/>
    <w:rsid w:val="00D33DE4"/>
    <w:rsid w:val="00D33E62"/>
    <w:rsid w:val="00D33F43"/>
    <w:rsid w:val="00D33F78"/>
    <w:rsid w:val="00D341C9"/>
    <w:rsid w:val="00D342A3"/>
    <w:rsid w:val="00D342EB"/>
    <w:rsid w:val="00D344CB"/>
    <w:rsid w:val="00D346F7"/>
    <w:rsid w:val="00D348AE"/>
    <w:rsid w:val="00D34943"/>
    <w:rsid w:val="00D3498C"/>
    <w:rsid w:val="00D34A78"/>
    <w:rsid w:val="00D34B13"/>
    <w:rsid w:val="00D34B35"/>
    <w:rsid w:val="00D34C68"/>
    <w:rsid w:val="00D34CBC"/>
    <w:rsid w:val="00D34DAC"/>
    <w:rsid w:val="00D34E72"/>
    <w:rsid w:val="00D35195"/>
    <w:rsid w:val="00D351A6"/>
    <w:rsid w:val="00D35368"/>
    <w:rsid w:val="00D35376"/>
    <w:rsid w:val="00D355CC"/>
    <w:rsid w:val="00D355FC"/>
    <w:rsid w:val="00D35ACF"/>
    <w:rsid w:val="00D35B38"/>
    <w:rsid w:val="00D35D3C"/>
    <w:rsid w:val="00D35E93"/>
    <w:rsid w:val="00D361D2"/>
    <w:rsid w:val="00D361D7"/>
    <w:rsid w:val="00D36206"/>
    <w:rsid w:val="00D36257"/>
    <w:rsid w:val="00D363D3"/>
    <w:rsid w:val="00D3644B"/>
    <w:rsid w:val="00D364DA"/>
    <w:rsid w:val="00D365D8"/>
    <w:rsid w:val="00D36675"/>
    <w:rsid w:val="00D36825"/>
    <w:rsid w:val="00D36843"/>
    <w:rsid w:val="00D368B3"/>
    <w:rsid w:val="00D368D8"/>
    <w:rsid w:val="00D36901"/>
    <w:rsid w:val="00D36A38"/>
    <w:rsid w:val="00D36A8F"/>
    <w:rsid w:val="00D36B7F"/>
    <w:rsid w:val="00D36C15"/>
    <w:rsid w:val="00D36C32"/>
    <w:rsid w:val="00D371EA"/>
    <w:rsid w:val="00D37462"/>
    <w:rsid w:val="00D3752B"/>
    <w:rsid w:val="00D37899"/>
    <w:rsid w:val="00D378F3"/>
    <w:rsid w:val="00D37968"/>
    <w:rsid w:val="00D379D4"/>
    <w:rsid w:val="00D37A1F"/>
    <w:rsid w:val="00D37AFF"/>
    <w:rsid w:val="00D37C59"/>
    <w:rsid w:val="00D37DD4"/>
    <w:rsid w:val="00D37E3F"/>
    <w:rsid w:val="00D40127"/>
    <w:rsid w:val="00D40379"/>
    <w:rsid w:val="00D403DB"/>
    <w:rsid w:val="00D406D1"/>
    <w:rsid w:val="00D40AEE"/>
    <w:rsid w:val="00D40FA1"/>
    <w:rsid w:val="00D41337"/>
    <w:rsid w:val="00D414E1"/>
    <w:rsid w:val="00D41664"/>
    <w:rsid w:val="00D41704"/>
    <w:rsid w:val="00D417C1"/>
    <w:rsid w:val="00D417C3"/>
    <w:rsid w:val="00D41800"/>
    <w:rsid w:val="00D41926"/>
    <w:rsid w:val="00D4194D"/>
    <w:rsid w:val="00D41978"/>
    <w:rsid w:val="00D419E5"/>
    <w:rsid w:val="00D41B84"/>
    <w:rsid w:val="00D41BBC"/>
    <w:rsid w:val="00D41C81"/>
    <w:rsid w:val="00D41D95"/>
    <w:rsid w:val="00D41E7D"/>
    <w:rsid w:val="00D41F9E"/>
    <w:rsid w:val="00D42040"/>
    <w:rsid w:val="00D42123"/>
    <w:rsid w:val="00D421C8"/>
    <w:rsid w:val="00D4222C"/>
    <w:rsid w:val="00D423D1"/>
    <w:rsid w:val="00D424B2"/>
    <w:rsid w:val="00D42622"/>
    <w:rsid w:val="00D426F3"/>
    <w:rsid w:val="00D42774"/>
    <w:rsid w:val="00D4296F"/>
    <w:rsid w:val="00D42A08"/>
    <w:rsid w:val="00D42C2B"/>
    <w:rsid w:val="00D42D8F"/>
    <w:rsid w:val="00D42DC4"/>
    <w:rsid w:val="00D42EB2"/>
    <w:rsid w:val="00D43112"/>
    <w:rsid w:val="00D43234"/>
    <w:rsid w:val="00D432AA"/>
    <w:rsid w:val="00D432E2"/>
    <w:rsid w:val="00D4331D"/>
    <w:rsid w:val="00D43367"/>
    <w:rsid w:val="00D43387"/>
    <w:rsid w:val="00D436BD"/>
    <w:rsid w:val="00D436DD"/>
    <w:rsid w:val="00D4373B"/>
    <w:rsid w:val="00D43772"/>
    <w:rsid w:val="00D437FA"/>
    <w:rsid w:val="00D438EF"/>
    <w:rsid w:val="00D43938"/>
    <w:rsid w:val="00D4395D"/>
    <w:rsid w:val="00D43997"/>
    <w:rsid w:val="00D439AF"/>
    <w:rsid w:val="00D43A30"/>
    <w:rsid w:val="00D43A5E"/>
    <w:rsid w:val="00D43A93"/>
    <w:rsid w:val="00D43C08"/>
    <w:rsid w:val="00D43C1B"/>
    <w:rsid w:val="00D43C20"/>
    <w:rsid w:val="00D43DB0"/>
    <w:rsid w:val="00D43EAF"/>
    <w:rsid w:val="00D4412F"/>
    <w:rsid w:val="00D44256"/>
    <w:rsid w:val="00D44281"/>
    <w:rsid w:val="00D442FC"/>
    <w:rsid w:val="00D4431E"/>
    <w:rsid w:val="00D44338"/>
    <w:rsid w:val="00D44A5D"/>
    <w:rsid w:val="00D44CE9"/>
    <w:rsid w:val="00D44E1F"/>
    <w:rsid w:val="00D44E7B"/>
    <w:rsid w:val="00D44F5A"/>
    <w:rsid w:val="00D45062"/>
    <w:rsid w:val="00D45182"/>
    <w:rsid w:val="00D45353"/>
    <w:rsid w:val="00D45497"/>
    <w:rsid w:val="00D45669"/>
    <w:rsid w:val="00D4573C"/>
    <w:rsid w:val="00D4577D"/>
    <w:rsid w:val="00D4587F"/>
    <w:rsid w:val="00D45A07"/>
    <w:rsid w:val="00D45C4C"/>
    <w:rsid w:val="00D45E26"/>
    <w:rsid w:val="00D46064"/>
    <w:rsid w:val="00D460AE"/>
    <w:rsid w:val="00D46151"/>
    <w:rsid w:val="00D46187"/>
    <w:rsid w:val="00D46628"/>
    <w:rsid w:val="00D46660"/>
    <w:rsid w:val="00D466A2"/>
    <w:rsid w:val="00D4682E"/>
    <w:rsid w:val="00D46907"/>
    <w:rsid w:val="00D46938"/>
    <w:rsid w:val="00D46AAB"/>
    <w:rsid w:val="00D46B45"/>
    <w:rsid w:val="00D46BB0"/>
    <w:rsid w:val="00D46D7B"/>
    <w:rsid w:val="00D46EB2"/>
    <w:rsid w:val="00D470D2"/>
    <w:rsid w:val="00D47380"/>
    <w:rsid w:val="00D474BF"/>
    <w:rsid w:val="00D475CF"/>
    <w:rsid w:val="00D476A7"/>
    <w:rsid w:val="00D47760"/>
    <w:rsid w:val="00D4779F"/>
    <w:rsid w:val="00D478E0"/>
    <w:rsid w:val="00D479C3"/>
    <w:rsid w:val="00D47C55"/>
    <w:rsid w:val="00D47CB1"/>
    <w:rsid w:val="00D47DD4"/>
    <w:rsid w:val="00D47EB6"/>
    <w:rsid w:val="00D500E2"/>
    <w:rsid w:val="00D50163"/>
    <w:rsid w:val="00D501D0"/>
    <w:rsid w:val="00D503B3"/>
    <w:rsid w:val="00D503D1"/>
    <w:rsid w:val="00D5047F"/>
    <w:rsid w:val="00D5059B"/>
    <w:rsid w:val="00D5077B"/>
    <w:rsid w:val="00D507A4"/>
    <w:rsid w:val="00D50852"/>
    <w:rsid w:val="00D509BE"/>
    <w:rsid w:val="00D50AA6"/>
    <w:rsid w:val="00D50ABC"/>
    <w:rsid w:val="00D50C6F"/>
    <w:rsid w:val="00D50CF1"/>
    <w:rsid w:val="00D50F68"/>
    <w:rsid w:val="00D510BE"/>
    <w:rsid w:val="00D51125"/>
    <w:rsid w:val="00D5118F"/>
    <w:rsid w:val="00D511A5"/>
    <w:rsid w:val="00D513E9"/>
    <w:rsid w:val="00D5146D"/>
    <w:rsid w:val="00D51552"/>
    <w:rsid w:val="00D51850"/>
    <w:rsid w:val="00D51BD6"/>
    <w:rsid w:val="00D51C0E"/>
    <w:rsid w:val="00D51D6E"/>
    <w:rsid w:val="00D51E1B"/>
    <w:rsid w:val="00D51E59"/>
    <w:rsid w:val="00D5204C"/>
    <w:rsid w:val="00D5209D"/>
    <w:rsid w:val="00D5210F"/>
    <w:rsid w:val="00D52192"/>
    <w:rsid w:val="00D521E6"/>
    <w:rsid w:val="00D5223F"/>
    <w:rsid w:val="00D523A8"/>
    <w:rsid w:val="00D5245A"/>
    <w:rsid w:val="00D525CC"/>
    <w:rsid w:val="00D528EF"/>
    <w:rsid w:val="00D52A33"/>
    <w:rsid w:val="00D52B31"/>
    <w:rsid w:val="00D52D5A"/>
    <w:rsid w:val="00D52D5C"/>
    <w:rsid w:val="00D52E4B"/>
    <w:rsid w:val="00D53000"/>
    <w:rsid w:val="00D531B8"/>
    <w:rsid w:val="00D5362E"/>
    <w:rsid w:val="00D53767"/>
    <w:rsid w:val="00D537F8"/>
    <w:rsid w:val="00D53824"/>
    <w:rsid w:val="00D53843"/>
    <w:rsid w:val="00D538B1"/>
    <w:rsid w:val="00D5395D"/>
    <w:rsid w:val="00D53A4A"/>
    <w:rsid w:val="00D53AC1"/>
    <w:rsid w:val="00D53B3C"/>
    <w:rsid w:val="00D53CA6"/>
    <w:rsid w:val="00D53D7C"/>
    <w:rsid w:val="00D53FE8"/>
    <w:rsid w:val="00D5404B"/>
    <w:rsid w:val="00D5408E"/>
    <w:rsid w:val="00D541FF"/>
    <w:rsid w:val="00D545EA"/>
    <w:rsid w:val="00D54685"/>
    <w:rsid w:val="00D547C8"/>
    <w:rsid w:val="00D54A35"/>
    <w:rsid w:val="00D54B47"/>
    <w:rsid w:val="00D54BAF"/>
    <w:rsid w:val="00D54D48"/>
    <w:rsid w:val="00D54DDF"/>
    <w:rsid w:val="00D54EBA"/>
    <w:rsid w:val="00D54FDF"/>
    <w:rsid w:val="00D55097"/>
    <w:rsid w:val="00D55180"/>
    <w:rsid w:val="00D552BB"/>
    <w:rsid w:val="00D5567E"/>
    <w:rsid w:val="00D557FC"/>
    <w:rsid w:val="00D5592A"/>
    <w:rsid w:val="00D55D2D"/>
    <w:rsid w:val="00D55E77"/>
    <w:rsid w:val="00D56057"/>
    <w:rsid w:val="00D56256"/>
    <w:rsid w:val="00D5625E"/>
    <w:rsid w:val="00D562EE"/>
    <w:rsid w:val="00D5639A"/>
    <w:rsid w:val="00D5641F"/>
    <w:rsid w:val="00D564F5"/>
    <w:rsid w:val="00D5662B"/>
    <w:rsid w:val="00D5668D"/>
    <w:rsid w:val="00D56736"/>
    <w:rsid w:val="00D56953"/>
    <w:rsid w:val="00D56A18"/>
    <w:rsid w:val="00D56A6E"/>
    <w:rsid w:val="00D56D4D"/>
    <w:rsid w:val="00D5704B"/>
    <w:rsid w:val="00D570B7"/>
    <w:rsid w:val="00D5740E"/>
    <w:rsid w:val="00D57472"/>
    <w:rsid w:val="00D575D9"/>
    <w:rsid w:val="00D579F4"/>
    <w:rsid w:val="00D57B3D"/>
    <w:rsid w:val="00D57C37"/>
    <w:rsid w:val="00D57D3B"/>
    <w:rsid w:val="00D57F48"/>
    <w:rsid w:val="00D6000A"/>
    <w:rsid w:val="00D60024"/>
    <w:rsid w:val="00D60042"/>
    <w:rsid w:val="00D60168"/>
    <w:rsid w:val="00D602A1"/>
    <w:rsid w:val="00D60303"/>
    <w:rsid w:val="00D6033E"/>
    <w:rsid w:val="00D60622"/>
    <w:rsid w:val="00D60652"/>
    <w:rsid w:val="00D609B0"/>
    <w:rsid w:val="00D60AC0"/>
    <w:rsid w:val="00D60B5B"/>
    <w:rsid w:val="00D60CA7"/>
    <w:rsid w:val="00D61085"/>
    <w:rsid w:val="00D61458"/>
    <w:rsid w:val="00D61614"/>
    <w:rsid w:val="00D617A4"/>
    <w:rsid w:val="00D61955"/>
    <w:rsid w:val="00D61B29"/>
    <w:rsid w:val="00D61D69"/>
    <w:rsid w:val="00D61F00"/>
    <w:rsid w:val="00D61F8A"/>
    <w:rsid w:val="00D6224B"/>
    <w:rsid w:val="00D622F6"/>
    <w:rsid w:val="00D62621"/>
    <w:rsid w:val="00D62766"/>
    <w:rsid w:val="00D62856"/>
    <w:rsid w:val="00D62862"/>
    <w:rsid w:val="00D628F8"/>
    <w:rsid w:val="00D62A06"/>
    <w:rsid w:val="00D62A1C"/>
    <w:rsid w:val="00D62A2B"/>
    <w:rsid w:val="00D62A36"/>
    <w:rsid w:val="00D62A6C"/>
    <w:rsid w:val="00D62ADB"/>
    <w:rsid w:val="00D62B40"/>
    <w:rsid w:val="00D62BE5"/>
    <w:rsid w:val="00D62C27"/>
    <w:rsid w:val="00D62D8B"/>
    <w:rsid w:val="00D6301F"/>
    <w:rsid w:val="00D63026"/>
    <w:rsid w:val="00D630E8"/>
    <w:rsid w:val="00D6318E"/>
    <w:rsid w:val="00D632DF"/>
    <w:rsid w:val="00D63302"/>
    <w:rsid w:val="00D635EA"/>
    <w:rsid w:val="00D636A8"/>
    <w:rsid w:val="00D636E2"/>
    <w:rsid w:val="00D63D2B"/>
    <w:rsid w:val="00D63DFD"/>
    <w:rsid w:val="00D63E2F"/>
    <w:rsid w:val="00D63FEE"/>
    <w:rsid w:val="00D64092"/>
    <w:rsid w:val="00D640B9"/>
    <w:rsid w:val="00D64365"/>
    <w:rsid w:val="00D6437F"/>
    <w:rsid w:val="00D6446A"/>
    <w:rsid w:val="00D644A8"/>
    <w:rsid w:val="00D64529"/>
    <w:rsid w:val="00D646DA"/>
    <w:rsid w:val="00D6488D"/>
    <w:rsid w:val="00D64993"/>
    <w:rsid w:val="00D64B72"/>
    <w:rsid w:val="00D64BAB"/>
    <w:rsid w:val="00D64CD0"/>
    <w:rsid w:val="00D64CF4"/>
    <w:rsid w:val="00D64F43"/>
    <w:rsid w:val="00D65053"/>
    <w:rsid w:val="00D65075"/>
    <w:rsid w:val="00D65135"/>
    <w:rsid w:val="00D65182"/>
    <w:rsid w:val="00D65596"/>
    <w:rsid w:val="00D6569F"/>
    <w:rsid w:val="00D656BD"/>
    <w:rsid w:val="00D657B5"/>
    <w:rsid w:val="00D65B31"/>
    <w:rsid w:val="00D65B47"/>
    <w:rsid w:val="00D65CDA"/>
    <w:rsid w:val="00D65D53"/>
    <w:rsid w:val="00D65E55"/>
    <w:rsid w:val="00D65F2D"/>
    <w:rsid w:val="00D65FE1"/>
    <w:rsid w:val="00D6603A"/>
    <w:rsid w:val="00D66096"/>
    <w:rsid w:val="00D66168"/>
    <w:rsid w:val="00D66170"/>
    <w:rsid w:val="00D66195"/>
    <w:rsid w:val="00D66216"/>
    <w:rsid w:val="00D66284"/>
    <w:rsid w:val="00D6657E"/>
    <w:rsid w:val="00D66601"/>
    <w:rsid w:val="00D66747"/>
    <w:rsid w:val="00D66A6D"/>
    <w:rsid w:val="00D66EF6"/>
    <w:rsid w:val="00D66FB5"/>
    <w:rsid w:val="00D6709A"/>
    <w:rsid w:val="00D6711A"/>
    <w:rsid w:val="00D672A1"/>
    <w:rsid w:val="00D673AE"/>
    <w:rsid w:val="00D67533"/>
    <w:rsid w:val="00D67701"/>
    <w:rsid w:val="00D67959"/>
    <w:rsid w:val="00D67AE2"/>
    <w:rsid w:val="00D67D2F"/>
    <w:rsid w:val="00D67ED1"/>
    <w:rsid w:val="00D67FD8"/>
    <w:rsid w:val="00D701CF"/>
    <w:rsid w:val="00D701E1"/>
    <w:rsid w:val="00D7031E"/>
    <w:rsid w:val="00D705C9"/>
    <w:rsid w:val="00D7062B"/>
    <w:rsid w:val="00D7064C"/>
    <w:rsid w:val="00D7086F"/>
    <w:rsid w:val="00D70C39"/>
    <w:rsid w:val="00D70CC3"/>
    <w:rsid w:val="00D70D9D"/>
    <w:rsid w:val="00D70E57"/>
    <w:rsid w:val="00D70F70"/>
    <w:rsid w:val="00D713FC"/>
    <w:rsid w:val="00D71490"/>
    <w:rsid w:val="00D715E5"/>
    <w:rsid w:val="00D716B9"/>
    <w:rsid w:val="00D71836"/>
    <w:rsid w:val="00D71888"/>
    <w:rsid w:val="00D71ADD"/>
    <w:rsid w:val="00D71AE3"/>
    <w:rsid w:val="00D71B9F"/>
    <w:rsid w:val="00D71EA0"/>
    <w:rsid w:val="00D71F33"/>
    <w:rsid w:val="00D721E7"/>
    <w:rsid w:val="00D72293"/>
    <w:rsid w:val="00D72361"/>
    <w:rsid w:val="00D7236C"/>
    <w:rsid w:val="00D7236F"/>
    <w:rsid w:val="00D723D0"/>
    <w:rsid w:val="00D7250D"/>
    <w:rsid w:val="00D7252A"/>
    <w:rsid w:val="00D728A6"/>
    <w:rsid w:val="00D72921"/>
    <w:rsid w:val="00D72938"/>
    <w:rsid w:val="00D729BD"/>
    <w:rsid w:val="00D72AC4"/>
    <w:rsid w:val="00D72B45"/>
    <w:rsid w:val="00D72C42"/>
    <w:rsid w:val="00D72E63"/>
    <w:rsid w:val="00D73101"/>
    <w:rsid w:val="00D73143"/>
    <w:rsid w:val="00D731F6"/>
    <w:rsid w:val="00D732F0"/>
    <w:rsid w:val="00D733E1"/>
    <w:rsid w:val="00D733FE"/>
    <w:rsid w:val="00D73549"/>
    <w:rsid w:val="00D73554"/>
    <w:rsid w:val="00D735B3"/>
    <w:rsid w:val="00D73676"/>
    <w:rsid w:val="00D736EC"/>
    <w:rsid w:val="00D73A70"/>
    <w:rsid w:val="00D73AE7"/>
    <w:rsid w:val="00D73F61"/>
    <w:rsid w:val="00D7408F"/>
    <w:rsid w:val="00D7424C"/>
    <w:rsid w:val="00D742F1"/>
    <w:rsid w:val="00D74370"/>
    <w:rsid w:val="00D7462A"/>
    <w:rsid w:val="00D7467B"/>
    <w:rsid w:val="00D746EF"/>
    <w:rsid w:val="00D746F5"/>
    <w:rsid w:val="00D7479C"/>
    <w:rsid w:val="00D747F6"/>
    <w:rsid w:val="00D7484B"/>
    <w:rsid w:val="00D748E1"/>
    <w:rsid w:val="00D74AA3"/>
    <w:rsid w:val="00D74B8B"/>
    <w:rsid w:val="00D74D51"/>
    <w:rsid w:val="00D74E4B"/>
    <w:rsid w:val="00D74E8D"/>
    <w:rsid w:val="00D74F8B"/>
    <w:rsid w:val="00D7518B"/>
    <w:rsid w:val="00D75207"/>
    <w:rsid w:val="00D75289"/>
    <w:rsid w:val="00D7536A"/>
    <w:rsid w:val="00D753B9"/>
    <w:rsid w:val="00D753DA"/>
    <w:rsid w:val="00D753FE"/>
    <w:rsid w:val="00D75482"/>
    <w:rsid w:val="00D75525"/>
    <w:rsid w:val="00D755F4"/>
    <w:rsid w:val="00D75767"/>
    <w:rsid w:val="00D75773"/>
    <w:rsid w:val="00D757B4"/>
    <w:rsid w:val="00D75DB8"/>
    <w:rsid w:val="00D75E12"/>
    <w:rsid w:val="00D75F3E"/>
    <w:rsid w:val="00D76098"/>
    <w:rsid w:val="00D76485"/>
    <w:rsid w:val="00D7648E"/>
    <w:rsid w:val="00D765B1"/>
    <w:rsid w:val="00D7669A"/>
    <w:rsid w:val="00D766B0"/>
    <w:rsid w:val="00D76741"/>
    <w:rsid w:val="00D7677B"/>
    <w:rsid w:val="00D76841"/>
    <w:rsid w:val="00D76896"/>
    <w:rsid w:val="00D76A11"/>
    <w:rsid w:val="00D76B71"/>
    <w:rsid w:val="00D76D31"/>
    <w:rsid w:val="00D76D90"/>
    <w:rsid w:val="00D76EA9"/>
    <w:rsid w:val="00D76F75"/>
    <w:rsid w:val="00D77010"/>
    <w:rsid w:val="00D77162"/>
    <w:rsid w:val="00D772FC"/>
    <w:rsid w:val="00D77443"/>
    <w:rsid w:val="00D7746A"/>
    <w:rsid w:val="00D7769A"/>
    <w:rsid w:val="00D776B8"/>
    <w:rsid w:val="00D777E2"/>
    <w:rsid w:val="00D7783F"/>
    <w:rsid w:val="00D7785D"/>
    <w:rsid w:val="00D77943"/>
    <w:rsid w:val="00D7797E"/>
    <w:rsid w:val="00D779D7"/>
    <w:rsid w:val="00D77B3D"/>
    <w:rsid w:val="00D77B75"/>
    <w:rsid w:val="00D80127"/>
    <w:rsid w:val="00D8014C"/>
    <w:rsid w:val="00D80291"/>
    <w:rsid w:val="00D802B5"/>
    <w:rsid w:val="00D80430"/>
    <w:rsid w:val="00D804AB"/>
    <w:rsid w:val="00D80719"/>
    <w:rsid w:val="00D80776"/>
    <w:rsid w:val="00D8086C"/>
    <w:rsid w:val="00D80978"/>
    <w:rsid w:val="00D80B0A"/>
    <w:rsid w:val="00D80D73"/>
    <w:rsid w:val="00D80FB8"/>
    <w:rsid w:val="00D812B0"/>
    <w:rsid w:val="00D812F7"/>
    <w:rsid w:val="00D8152E"/>
    <w:rsid w:val="00D81556"/>
    <w:rsid w:val="00D817E3"/>
    <w:rsid w:val="00D817F9"/>
    <w:rsid w:val="00D818FC"/>
    <w:rsid w:val="00D81929"/>
    <w:rsid w:val="00D81A9A"/>
    <w:rsid w:val="00D81B46"/>
    <w:rsid w:val="00D81BE3"/>
    <w:rsid w:val="00D81C9C"/>
    <w:rsid w:val="00D81CB3"/>
    <w:rsid w:val="00D81E17"/>
    <w:rsid w:val="00D81E63"/>
    <w:rsid w:val="00D82065"/>
    <w:rsid w:val="00D820F2"/>
    <w:rsid w:val="00D8215D"/>
    <w:rsid w:val="00D82244"/>
    <w:rsid w:val="00D823C1"/>
    <w:rsid w:val="00D8269A"/>
    <w:rsid w:val="00D8269D"/>
    <w:rsid w:val="00D8284F"/>
    <w:rsid w:val="00D82901"/>
    <w:rsid w:val="00D82A87"/>
    <w:rsid w:val="00D82AB3"/>
    <w:rsid w:val="00D82BA7"/>
    <w:rsid w:val="00D82DDC"/>
    <w:rsid w:val="00D82EEC"/>
    <w:rsid w:val="00D83197"/>
    <w:rsid w:val="00D83200"/>
    <w:rsid w:val="00D833F4"/>
    <w:rsid w:val="00D8359C"/>
    <w:rsid w:val="00D83675"/>
    <w:rsid w:val="00D8368F"/>
    <w:rsid w:val="00D838AB"/>
    <w:rsid w:val="00D838E5"/>
    <w:rsid w:val="00D838FB"/>
    <w:rsid w:val="00D8390B"/>
    <w:rsid w:val="00D83982"/>
    <w:rsid w:val="00D839D9"/>
    <w:rsid w:val="00D83B36"/>
    <w:rsid w:val="00D83BD9"/>
    <w:rsid w:val="00D83C9A"/>
    <w:rsid w:val="00D83CAE"/>
    <w:rsid w:val="00D83D46"/>
    <w:rsid w:val="00D83EAA"/>
    <w:rsid w:val="00D84114"/>
    <w:rsid w:val="00D841CD"/>
    <w:rsid w:val="00D8422B"/>
    <w:rsid w:val="00D8429D"/>
    <w:rsid w:val="00D84515"/>
    <w:rsid w:val="00D846C6"/>
    <w:rsid w:val="00D84735"/>
    <w:rsid w:val="00D847B1"/>
    <w:rsid w:val="00D847F0"/>
    <w:rsid w:val="00D848B7"/>
    <w:rsid w:val="00D84942"/>
    <w:rsid w:val="00D849BB"/>
    <w:rsid w:val="00D84E11"/>
    <w:rsid w:val="00D84E5C"/>
    <w:rsid w:val="00D84F55"/>
    <w:rsid w:val="00D851AB"/>
    <w:rsid w:val="00D855EC"/>
    <w:rsid w:val="00D85718"/>
    <w:rsid w:val="00D8593F"/>
    <w:rsid w:val="00D859BE"/>
    <w:rsid w:val="00D85AB8"/>
    <w:rsid w:val="00D85AC5"/>
    <w:rsid w:val="00D85B51"/>
    <w:rsid w:val="00D85B74"/>
    <w:rsid w:val="00D85C61"/>
    <w:rsid w:val="00D85F1A"/>
    <w:rsid w:val="00D85F6E"/>
    <w:rsid w:val="00D86041"/>
    <w:rsid w:val="00D8604D"/>
    <w:rsid w:val="00D86085"/>
    <w:rsid w:val="00D8614B"/>
    <w:rsid w:val="00D862E3"/>
    <w:rsid w:val="00D8663C"/>
    <w:rsid w:val="00D86662"/>
    <w:rsid w:val="00D8679D"/>
    <w:rsid w:val="00D867E3"/>
    <w:rsid w:val="00D86937"/>
    <w:rsid w:val="00D86C21"/>
    <w:rsid w:val="00D86CB9"/>
    <w:rsid w:val="00D86D5C"/>
    <w:rsid w:val="00D86EE3"/>
    <w:rsid w:val="00D86F55"/>
    <w:rsid w:val="00D86FB2"/>
    <w:rsid w:val="00D8729A"/>
    <w:rsid w:val="00D87383"/>
    <w:rsid w:val="00D874E7"/>
    <w:rsid w:val="00D8751E"/>
    <w:rsid w:val="00D87532"/>
    <w:rsid w:val="00D87848"/>
    <w:rsid w:val="00D879C1"/>
    <w:rsid w:val="00D87B1A"/>
    <w:rsid w:val="00D87B26"/>
    <w:rsid w:val="00D87BCB"/>
    <w:rsid w:val="00D87C5D"/>
    <w:rsid w:val="00D87CC4"/>
    <w:rsid w:val="00D87DE9"/>
    <w:rsid w:val="00D87E16"/>
    <w:rsid w:val="00D87EA2"/>
    <w:rsid w:val="00D87F9F"/>
    <w:rsid w:val="00D90072"/>
    <w:rsid w:val="00D90130"/>
    <w:rsid w:val="00D901FA"/>
    <w:rsid w:val="00D9020E"/>
    <w:rsid w:val="00D9024A"/>
    <w:rsid w:val="00D90272"/>
    <w:rsid w:val="00D902EB"/>
    <w:rsid w:val="00D90358"/>
    <w:rsid w:val="00D9037F"/>
    <w:rsid w:val="00D904DB"/>
    <w:rsid w:val="00D9050A"/>
    <w:rsid w:val="00D90719"/>
    <w:rsid w:val="00D907D5"/>
    <w:rsid w:val="00D9083D"/>
    <w:rsid w:val="00D90971"/>
    <w:rsid w:val="00D909D7"/>
    <w:rsid w:val="00D90C90"/>
    <w:rsid w:val="00D90CC7"/>
    <w:rsid w:val="00D90D61"/>
    <w:rsid w:val="00D90E42"/>
    <w:rsid w:val="00D90EC6"/>
    <w:rsid w:val="00D90F44"/>
    <w:rsid w:val="00D90F8A"/>
    <w:rsid w:val="00D910C3"/>
    <w:rsid w:val="00D9112F"/>
    <w:rsid w:val="00D911A8"/>
    <w:rsid w:val="00D91369"/>
    <w:rsid w:val="00D9154D"/>
    <w:rsid w:val="00D9159E"/>
    <w:rsid w:val="00D917BA"/>
    <w:rsid w:val="00D9186B"/>
    <w:rsid w:val="00D918C5"/>
    <w:rsid w:val="00D91AD7"/>
    <w:rsid w:val="00D91E82"/>
    <w:rsid w:val="00D91F3D"/>
    <w:rsid w:val="00D91FB2"/>
    <w:rsid w:val="00D92412"/>
    <w:rsid w:val="00D92489"/>
    <w:rsid w:val="00D924BE"/>
    <w:rsid w:val="00D9252F"/>
    <w:rsid w:val="00D926E4"/>
    <w:rsid w:val="00D928F9"/>
    <w:rsid w:val="00D92B35"/>
    <w:rsid w:val="00D92B66"/>
    <w:rsid w:val="00D92BDC"/>
    <w:rsid w:val="00D92CEF"/>
    <w:rsid w:val="00D92D3C"/>
    <w:rsid w:val="00D92D54"/>
    <w:rsid w:val="00D92DA2"/>
    <w:rsid w:val="00D92DEC"/>
    <w:rsid w:val="00D92F99"/>
    <w:rsid w:val="00D92FE0"/>
    <w:rsid w:val="00D93145"/>
    <w:rsid w:val="00D93163"/>
    <w:rsid w:val="00D932DF"/>
    <w:rsid w:val="00D93320"/>
    <w:rsid w:val="00D933CE"/>
    <w:rsid w:val="00D93467"/>
    <w:rsid w:val="00D934A1"/>
    <w:rsid w:val="00D93672"/>
    <w:rsid w:val="00D93746"/>
    <w:rsid w:val="00D9396F"/>
    <w:rsid w:val="00D939F7"/>
    <w:rsid w:val="00D93BC6"/>
    <w:rsid w:val="00D93BEB"/>
    <w:rsid w:val="00D93D51"/>
    <w:rsid w:val="00D93E18"/>
    <w:rsid w:val="00D93E46"/>
    <w:rsid w:val="00D93EC4"/>
    <w:rsid w:val="00D93EDC"/>
    <w:rsid w:val="00D93F50"/>
    <w:rsid w:val="00D9400E"/>
    <w:rsid w:val="00D94028"/>
    <w:rsid w:val="00D947D4"/>
    <w:rsid w:val="00D9480A"/>
    <w:rsid w:val="00D94828"/>
    <w:rsid w:val="00D94831"/>
    <w:rsid w:val="00D9489C"/>
    <w:rsid w:val="00D94954"/>
    <w:rsid w:val="00D9495E"/>
    <w:rsid w:val="00D94B0F"/>
    <w:rsid w:val="00D94D1F"/>
    <w:rsid w:val="00D94D5C"/>
    <w:rsid w:val="00D94F1F"/>
    <w:rsid w:val="00D95154"/>
    <w:rsid w:val="00D95157"/>
    <w:rsid w:val="00D95389"/>
    <w:rsid w:val="00D953BC"/>
    <w:rsid w:val="00D954BD"/>
    <w:rsid w:val="00D9560C"/>
    <w:rsid w:val="00D95624"/>
    <w:rsid w:val="00D9565E"/>
    <w:rsid w:val="00D956C0"/>
    <w:rsid w:val="00D95730"/>
    <w:rsid w:val="00D9581B"/>
    <w:rsid w:val="00D95AAC"/>
    <w:rsid w:val="00D95E29"/>
    <w:rsid w:val="00D9614D"/>
    <w:rsid w:val="00D96356"/>
    <w:rsid w:val="00D96452"/>
    <w:rsid w:val="00D9658B"/>
    <w:rsid w:val="00D9660A"/>
    <w:rsid w:val="00D96693"/>
    <w:rsid w:val="00D9676D"/>
    <w:rsid w:val="00D96844"/>
    <w:rsid w:val="00D96962"/>
    <w:rsid w:val="00D969A8"/>
    <w:rsid w:val="00D96BFF"/>
    <w:rsid w:val="00D96C21"/>
    <w:rsid w:val="00D96DF6"/>
    <w:rsid w:val="00D97029"/>
    <w:rsid w:val="00D9703A"/>
    <w:rsid w:val="00D970BD"/>
    <w:rsid w:val="00D972AF"/>
    <w:rsid w:val="00D97395"/>
    <w:rsid w:val="00D9774C"/>
    <w:rsid w:val="00D9784E"/>
    <w:rsid w:val="00D978DA"/>
    <w:rsid w:val="00D97964"/>
    <w:rsid w:val="00D979AD"/>
    <w:rsid w:val="00D97A0E"/>
    <w:rsid w:val="00D97A5A"/>
    <w:rsid w:val="00D97B8E"/>
    <w:rsid w:val="00D97B91"/>
    <w:rsid w:val="00D97BB5"/>
    <w:rsid w:val="00D97FD2"/>
    <w:rsid w:val="00DA006C"/>
    <w:rsid w:val="00DA00E7"/>
    <w:rsid w:val="00DA0107"/>
    <w:rsid w:val="00DA0109"/>
    <w:rsid w:val="00DA0163"/>
    <w:rsid w:val="00DA02F8"/>
    <w:rsid w:val="00DA050D"/>
    <w:rsid w:val="00DA06D4"/>
    <w:rsid w:val="00DA0883"/>
    <w:rsid w:val="00DA0B27"/>
    <w:rsid w:val="00DA0EBC"/>
    <w:rsid w:val="00DA0F69"/>
    <w:rsid w:val="00DA0FC8"/>
    <w:rsid w:val="00DA1086"/>
    <w:rsid w:val="00DA1129"/>
    <w:rsid w:val="00DA11C2"/>
    <w:rsid w:val="00DA1544"/>
    <w:rsid w:val="00DA1769"/>
    <w:rsid w:val="00DA1828"/>
    <w:rsid w:val="00DA1B24"/>
    <w:rsid w:val="00DA1C31"/>
    <w:rsid w:val="00DA1C5B"/>
    <w:rsid w:val="00DA1EE8"/>
    <w:rsid w:val="00DA21DB"/>
    <w:rsid w:val="00DA2207"/>
    <w:rsid w:val="00DA23BF"/>
    <w:rsid w:val="00DA24AA"/>
    <w:rsid w:val="00DA28DE"/>
    <w:rsid w:val="00DA2C18"/>
    <w:rsid w:val="00DA2CEF"/>
    <w:rsid w:val="00DA2E98"/>
    <w:rsid w:val="00DA2F74"/>
    <w:rsid w:val="00DA2F84"/>
    <w:rsid w:val="00DA2FA1"/>
    <w:rsid w:val="00DA3009"/>
    <w:rsid w:val="00DA3145"/>
    <w:rsid w:val="00DA316B"/>
    <w:rsid w:val="00DA31A5"/>
    <w:rsid w:val="00DA31BF"/>
    <w:rsid w:val="00DA3209"/>
    <w:rsid w:val="00DA32E6"/>
    <w:rsid w:val="00DA3324"/>
    <w:rsid w:val="00DA346E"/>
    <w:rsid w:val="00DA3548"/>
    <w:rsid w:val="00DA3566"/>
    <w:rsid w:val="00DA37E0"/>
    <w:rsid w:val="00DA3A35"/>
    <w:rsid w:val="00DA3A5B"/>
    <w:rsid w:val="00DA3B0E"/>
    <w:rsid w:val="00DA3C34"/>
    <w:rsid w:val="00DA3FD0"/>
    <w:rsid w:val="00DA4056"/>
    <w:rsid w:val="00DA40DF"/>
    <w:rsid w:val="00DA417A"/>
    <w:rsid w:val="00DA41ED"/>
    <w:rsid w:val="00DA4255"/>
    <w:rsid w:val="00DA437E"/>
    <w:rsid w:val="00DA43CF"/>
    <w:rsid w:val="00DA44CE"/>
    <w:rsid w:val="00DA454B"/>
    <w:rsid w:val="00DA45AA"/>
    <w:rsid w:val="00DA470C"/>
    <w:rsid w:val="00DA4817"/>
    <w:rsid w:val="00DA4897"/>
    <w:rsid w:val="00DA4970"/>
    <w:rsid w:val="00DA4DDD"/>
    <w:rsid w:val="00DA4E65"/>
    <w:rsid w:val="00DA4EEB"/>
    <w:rsid w:val="00DA50CE"/>
    <w:rsid w:val="00DA530B"/>
    <w:rsid w:val="00DA556A"/>
    <w:rsid w:val="00DA56A4"/>
    <w:rsid w:val="00DA5709"/>
    <w:rsid w:val="00DA570C"/>
    <w:rsid w:val="00DA5B67"/>
    <w:rsid w:val="00DA5B90"/>
    <w:rsid w:val="00DA5C05"/>
    <w:rsid w:val="00DA5D13"/>
    <w:rsid w:val="00DA5DAE"/>
    <w:rsid w:val="00DA5F60"/>
    <w:rsid w:val="00DA6016"/>
    <w:rsid w:val="00DA649E"/>
    <w:rsid w:val="00DA64F4"/>
    <w:rsid w:val="00DA65D8"/>
    <w:rsid w:val="00DA66DB"/>
    <w:rsid w:val="00DA679E"/>
    <w:rsid w:val="00DA682C"/>
    <w:rsid w:val="00DA68E7"/>
    <w:rsid w:val="00DA6AB9"/>
    <w:rsid w:val="00DA6D62"/>
    <w:rsid w:val="00DA6FF5"/>
    <w:rsid w:val="00DA71B2"/>
    <w:rsid w:val="00DA72CD"/>
    <w:rsid w:val="00DA7521"/>
    <w:rsid w:val="00DA7706"/>
    <w:rsid w:val="00DA78A7"/>
    <w:rsid w:val="00DA791F"/>
    <w:rsid w:val="00DA7B41"/>
    <w:rsid w:val="00DA7C56"/>
    <w:rsid w:val="00DA7CA6"/>
    <w:rsid w:val="00DA7D1E"/>
    <w:rsid w:val="00DA7D59"/>
    <w:rsid w:val="00DA7DB4"/>
    <w:rsid w:val="00DB00CD"/>
    <w:rsid w:val="00DB0271"/>
    <w:rsid w:val="00DB0294"/>
    <w:rsid w:val="00DB02E7"/>
    <w:rsid w:val="00DB0490"/>
    <w:rsid w:val="00DB06A4"/>
    <w:rsid w:val="00DB0756"/>
    <w:rsid w:val="00DB0A15"/>
    <w:rsid w:val="00DB0AD2"/>
    <w:rsid w:val="00DB0B45"/>
    <w:rsid w:val="00DB0C07"/>
    <w:rsid w:val="00DB0C55"/>
    <w:rsid w:val="00DB0CF8"/>
    <w:rsid w:val="00DB0D32"/>
    <w:rsid w:val="00DB0D75"/>
    <w:rsid w:val="00DB0E5C"/>
    <w:rsid w:val="00DB10EF"/>
    <w:rsid w:val="00DB118C"/>
    <w:rsid w:val="00DB1334"/>
    <w:rsid w:val="00DB1370"/>
    <w:rsid w:val="00DB14BF"/>
    <w:rsid w:val="00DB14FC"/>
    <w:rsid w:val="00DB174A"/>
    <w:rsid w:val="00DB1786"/>
    <w:rsid w:val="00DB19E4"/>
    <w:rsid w:val="00DB1A65"/>
    <w:rsid w:val="00DB1D7B"/>
    <w:rsid w:val="00DB1F04"/>
    <w:rsid w:val="00DB1FBC"/>
    <w:rsid w:val="00DB23EA"/>
    <w:rsid w:val="00DB24F2"/>
    <w:rsid w:val="00DB258B"/>
    <w:rsid w:val="00DB25B7"/>
    <w:rsid w:val="00DB26F8"/>
    <w:rsid w:val="00DB2BAB"/>
    <w:rsid w:val="00DB2BCB"/>
    <w:rsid w:val="00DB2E53"/>
    <w:rsid w:val="00DB2E80"/>
    <w:rsid w:val="00DB3270"/>
    <w:rsid w:val="00DB35D3"/>
    <w:rsid w:val="00DB3959"/>
    <w:rsid w:val="00DB399D"/>
    <w:rsid w:val="00DB3D06"/>
    <w:rsid w:val="00DB3DFF"/>
    <w:rsid w:val="00DB3E5D"/>
    <w:rsid w:val="00DB4236"/>
    <w:rsid w:val="00DB43DD"/>
    <w:rsid w:val="00DB448C"/>
    <w:rsid w:val="00DB44B1"/>
    <w:rsid w:val="00DB4517"/>
    <w:rsid w:val="00DB4688"/>
    <w:rsid w:val="00DB492E"/>
    <w:rsid w:val="00DB4934"/>
    <w:rsid w:val="00DB4998"/>
    <w:rsid w:val="00DB4B2B"/>
    <w:rsid w:val="00DB4C7A"/>
    <w:rsid w:val="00DB4C84"/>
    <w:rsid w:val="00DB4D75"/>
    <w:rsid w:val="00DB4E55"/>
    <w:rsid w:val="00DB4E83"/>
    <w:rsid w:val="00DB4F2F"/>
    <w:rsid w:val="00DB5032"/>
    <w:rsid w:val="00DB5186"/>
    <w:rsid w:val="00DB52BA"/>
    <w:rsid w:val="00DB52E1"/>
    <w:rsid w:val="00DB54ED"/>
    <w:rsid w:val="00DB578C"/>
    <w:rsid w:val="00DB58BC"/>
    <w:rsid w:val="00DB58E8"/>
    <w:rsid w:val="00DB5A95"/>
    <w:rsid w:val="00DB5CF7"/>
    <w:rsid w:val="00DB5DFE"/>
    <w:rsid w:val="00DB5E1C"/>
    <w:rsid w:val="00DB5E56"/>
    <w:rsid w:val="00DB5F6F"/>
    <w:rsid w:val="00DB5F8B"/>
    <w:rsid w:val="00DB60B8"/>
    <w:rsid w:val="00DB60BD"/>
    <w:rsid w:val="00DB617F"/>
    <w:rsid w:val="00DB6181"/>
    <w:rsid w:val="00DB62C6"/>
    <w:rsid w:val="00DB63D8"/>
    <w:rsid w:val="00DB6572"/>
    <w:rsid w:val="00DB65C7"/>
    <w:rsid w:val="00DB66B8"/>
    <w:rsid w:val="00DB69A1"/>
    <w:rsid w:val="00DB69BC"/>
    <w:rsid w:val="00DB69FD"/>
    <w:rsid w:val="00DB6AA1"/>
    <w:rsid w:val="00DB6D1F"/>
    <w:rsid w:val="00DB6E77"/>
    <w:rsid w:val="00DB6EA9"/>
    <w:rsid w:val="00DB6FD1"/>
    <w:rsid w:val="00DB75A9"/>
    <w:rsid w:val="00DB7702"/>
    <w:rsid w:val="00DB7758"/>
    <w:rsid w:val="00DB7958"/>
    <w:rsid w:val="00DB796C"/>
    <w:rsid w:val="00DB7B0A"/>
    <w:rsid w:val="00DB7B2E"/>
    <w:rsid w:val="00DB7B3D"/>
    <w:rsid w:val="00DB7D44"/>
    <w:rsid w:val="00DB7D65"/>
    <w:rsid w:val="00DB7DDF"/>
    <w:rsid w:val="00DB7E54"/>
    <w:rsid w:val="00DB7E86"/>
    <w:rsid w:val="00DB7FDE"/>
    <w:rsid w:val="00DB7FF5"/>
    <w:rsid w:val="00DC0031"/>
    <w:rsid w:val="00DC0159"/>
    <w:rsid w:val="00DC0161"/>
    <w:rsid w:val="00DC01C8"/>
    <w:rsid w:val="00DC0237"/>
    <w:rsid w:val="00DC02AB"/>
    <w:rsid w:val="00DC04C6"/>
    <w:rsid w:val="00DC0564"/>
    <w:rsid w:val="00DC063E"/>
    <w:rsid w:val="00DC0672"/>
    <w:rsid w:val="00DC0786"/>
    <w:rsid w:val="00DC07BB"/>
    <w:rsid w:val="00DC07CD"/>
    <w:rsid w:val="00DC07F5"/>
    <w:rsid w:val="00DC0860"/>
    <w:rsid w:val="00DC08E3"/>
    <w:rsid w:val="00DC0911"/>
    <w:rsid w:val="00DC0944"/>
    <w:rsid w:val="00DC0963"/>
    <w:rsid w:val="00DC0C3E"/>
    <w:rsid w:val="00DC0CDC"/>
    <w:rsid w:val="00DC0D51"/>
    <w:rsid w:val="00DC0EFB"/>
    <w:rsid w:val="00DC0FAA"/>
    <w:rsid w:val="00DC101A"/>
    <w:rsid w:val="00DC111E"/>
    <w:rsid w:val="00DC11F2"/>
    <w:rsid w:val="00DC126F"/>
    <w:rsid w:val="00DC1540"/>
    <w:rsid w:val="00DC15A1"/>
    <w:rsid w:val="00DC1803"/>
    <w:rsid w:val="00DC18AC"/>
    <w:rsid w:val="00DC1A03"/>
    <w:rsid w:val="00DC1BAF"/>
    <w:rsid w:val="00DC1BFC"/>
    <w:rsid w:val="00DC1CEA"/>
    <w:rsid w:val="00DC1D26"/>
    <w:rsid w:val="00DC1DDA"/>
    <w:rsid w:val="00DC1E8D"/>
    <w:rsid w:val="00DC2052"/>
    <w:rsid w:val="00DC20A3"/>
    <w:rsid w:val="00DC22B5"/>
    <w:rsid w:val="00DC2426"/>
    <w:rsid w:val="00DC257D"/>
    <w:rsid w:val="00DC259D"/>
    <w:rsid w:val="00DC2677"/>
    <w:rsid w:val="00DC26DD"/>
    <w:rsid w:val="00DC27A4"/>
    <w:rsid w:val="00DC2905"/>
    <w:rsid w:val="00DC2B10"/>
    <w:rsid w:val="00DC2D1E"/>
    <w:rsid w:val="00DC2E6E"/>
    <w:rsid w:val="00DC31C6"/>
    <w:rsid w:val="00DC32DD"/>
    <w:rsid w:val="00DC32F4"/>
    <w:rsid w:val="00DC3371"/>
    <w:rsid w:val="00DC3550"/>
    <w:rsid w:val="00DC35D5"/>
    <w:rsid w:val="00DC37AA"/>
    <w:rsid w:val="00DC3836"/>
    <w:rsid w:val="00DC38B9"/>
    <w:rsid w:val="00DC3B50"/>
    <w:rsid w:val="00DC3D55"/>
    <w:rsid w:val="00DC3E0A"/>
    <w:rsid w:val="00DC4143"/>
    <w:rsid w:val="00DC4225"/>
    <w:rsid w:val="00DC4451"/>
    <w:rsid w:val="00DC46E4"/>
    <w:rsid w:val="00DC473C"/>
    <w:rsid w:val="00DC4750"/>
    <w:rsid w:val="00DC47AB"/>
    <w:rsid w:val="00DC4955"/>
    <w:rsid w:val="00DC4C5F"/>
    <w:rsid w:val="00DC4D06"/>
    <w:rsid w:val="00DC4D35"/>
    <w:rsid w:val="00DC4D6B"/>
    <w:rsid w:val="00DC4D87"/>
    <w:rsid w:val="00DC4F7F"/>
    <w:rsid w:val="00DC4FCB"/>
    <w:rsid w:val="00DC515A"/>
    <w:rsid w:val="00DC5384"/>
    <w:rsid w:val="00DC5472"/>
    <w:rsid w:val="00DC551C"/>
    <w:rsid w:val="00DC5595"/>
    <w:rsid w:val="00DC5635"/>
    <w:rsid w:val="00DC565A"/>
    <w:rsid w:val="00DC5760"/>
    <w:rsid w:val="00DC5A09"/>
    <w:rsid w:val="00DC5A60"/>
    <w:rsid w:val="00DC5A82"/>
    <w:rsid w:val="00DC5AA7"/>
    <w:rsid w:val="00DC5BB8"/>
    <w:rsid w:val="00DC5BD9"/>
    <w:rsid w:val="00DC5C32"/>
    <w:rsid w:val="00DC5CA3"/>
    <w:rsid w:val="00DC6201"/>
    <w:rsid w:val="00DC63F8"/>
    <w:rsid w:val="00DC65D2"/>
    <w:rsid w:val="00DC6815"/>
    <w:rsid w:val="00DC682A"/>
    <w:rsid w:val="00DC6833"/>
    <w:rsid w:val="00DC6B17"/>
    <w:rsid w:val="00DC6B46"/>
    <w:rsid w:val="00DC6BBE"/>
    <w:rsid w:val="00DC6CEC"/>
    <w:rsid w:val="00DC6DCD"/>
    <w:rsid w:val="00DC6F78"/>
    <w:rsid w:val="00DC7127"/>
    <w:rsid w:val="00DC71E2"/>
    <w:rsid w:val="00DC72C2"/>
    <w:rsid w:val="00DC7302"/>
    <w:rsid w:val="00DC74A4"/>
    <w:rsid w:val="00DC74B8"/>
    <w:rsid w:val="00DC7663"/>
    <w:rsid w:val="00DC76B9"/>
    <w:rsid w:val="00DC7712"/>
    <w:rsid w:val="00DC77B3"/>
    <w:rsid w:val="00DC77C1"/>
    <w:rsid w:val="00DC78DB"/>
    <w:rsid w:val="00DC7915"/>
    <w:rsid w:val="00DC7954"/>
    <w:rsid w:val="00DC7BEC"/>
    <w:rsid w:val="00DC7C33"/>
    <w:rsid w:val="00DC7CA3"/>
    <w:rsid w:val="00DC7E0E"/>
    <w:rsid w:val="00DC7E12"/>
    <w:rsid w:val="00DC7F8E"/>
    <w:rsid w:val="00DD003E"/>
    <w:rsid w:val="00DD0301"/>
    <w:rsid w:val="00DD0467"/>
    <w:rsid w:val="00DD04B6"/>
    <w:rsid w:val="00DD0552"/>
    <w:rsid w:val="00DD068E"/>
    <w:rsid w:val="00DD0915"/>
    <w:rsid w:val="00DD0953"/>
    <w:rsid w:val="00DD0988"/>
    <w:rsid w:val="00DD0D63"/>
    <w:rsid w:val="00DD0EB2"/>
    <w:rsid w:val="00DD0F4D"/>
    <w:rsid w:val="00DD0FF4"/>
    <w:rsid w:val="00DD1136"/>
    <w:rsid w:val="00DD1152"/>
    <w:rsid w:val="00DD12E2"/>
    <w:rsid w:val="00DD1321"/>
    <w:rsid w:val="00DD13A7"/>
    <w:rsid w:val="00DD13DE"/>
    <w:rsid w:val="00DD148A"/>
    <w:rsid w:val="00DD14A5"/>
    <w:rsid w:val="00DD15B6"/>
    <w:rsid w:val="00DD161C"/>
    <w:rsid w:val="00DD1700"/>
    <w:rsid w:val="00DD1929"/>
    <w:rsid w:val="00DD1995"/>
    <w:rsid w:val="00DD1B19"/>
    <w:rsid w:val="00DD1C37"/>
    <w:rsid w:val="00DD1EBE"/>
    <w:rsid w:val="00DD1F8F"/>
    <w:rsid w:val="00DD201C"/>
    <w:rsid w:val="00DD217F"/>
    <w:rsid w:val="00DD2257"/>
    <w:rsid w:val="00DD2435"/>
    <w:rsid w:val="00DD244C"/>
    <w:rsid w:val="00DD246B"/>
    <w:rsid w:val="00DD2571"/>
    <w:rsid w:val="00DD26C9"/>
    <w:rsid w:val="00DD27C2"/>
    <w:rsid w:val="00DD27C3"/>
    <w:rsid w:val="00DD2827"/>
    <w:rsid w:val="00DD2855"/>
    <w:rsid w:val="00DD289D"/>
    <w:rsid w:val="00DD2A3A"/>
    <w:rsid w:val="00DD2DF1"/>
    <w:rsid w:val="00DD2E7A"/>
    <w:rsid w:val="00DD2FC4"/>
    <w:rsid w:val="00DD2FD6"/>
    <w:rsid w:val="00DD3005"/>
    <w:rsid w:val="00DD3134"/>
    <w:rsid w:val="00DD31BC"/>
    <w:rsid w:val="00DD31C1"/>
    <w:rsid w:val="00DD31D6"/>
    <w:rsid w:val="00DD3218"/>
    <w:rsid w:val="00DD3338"/>
    <w:rsid w:val="00DD338E"/>
    <w:rsid w:val="00DD34A7"/>
    <w:rsid w:val="00DD3570"/>
    <w:rsid w:val="00DD3764"/>
    <w:rsid w:val="00DD3844"/>
    <w:rsid w:val="00DD38CD"/>
    <w:rsid w:val="00DD393C"/>
    <w:rsid w:val="00DD39F5"/>
    <w:rsid w:val="00DD3B0F"/>
    <w:rsid w:val="00DD3BD2"/>
    <w:rsid w:val="00DD400C"/>
    <w:rsid w:val="00DD4035"/>
    <w:rsid w:val="00DD403A"/>
    <w:rsid w:val="00DD4075"/>
    <w:rsid w:val="00DD407A"/>
    <w:rsid w:val="00DD422B"/>
    <w:rsid w:val="00DD42C1"/>
    <w:rsid w:val="00DD436C"/>
    <w:rsid w:val="00DD444C"/>
    <w:rsid w:val="00DD44F7"/>
    <w:rsid w:val="00DD4531"/>
    <w:rsid w:val="00DD45B0"/>
    <w:rsid w:val="00DD474B"/>
    <w:rsid w:val="00DD4923"/>
    <w:rsid w:val="00DD49BA"/>
    <w:rsid w:val="00DD49D1"/>
    <w:rsid w:val="00DD4C28"/>
    <w:rsid w:val="00DD4DC4"/>
    <w:rsid w:val="00DD4DDE"/>
    <w:rsid w:val="00DD4DE4"/>
    <w:rsid w:val="00DD4E96"/>
    <w:rsid w:val="00DD50AC"/>
    <w:rsid w:val="00DD5322"/>
    <w:rsid w:val="00DD53AD"/>
    <w:rsid w:val="00DD5499"/>
    <w:rsid w:val="00DD55C1"/>
    <w:rsid w:val="00DD5673"/>
    <w:rsid w:val="00DD5810"/>
    <w:rsid w:val="00DD5813"/>
    <w:rsid w:val="00DD5897"/>
    <w:rsid w:val="00DD58DE"/>
    <w:rsid w:val="00DD595E"/>
    <w:rsid w:val="00DD5BB4"/>
    <w:rsid w:val="00DD5C74"/>
    <w:rsid w:val="00DD5D45"/>
    <w:rsid w:val="00DD5D5F"/>
    <w:rsid w:val="00DD5DD5"/>
    <w:rsid w:val="00DD5E3E"/>
    <w:rsid w:val="00DD5E8C"/>
    <w:rsid w:val="00DD5FF0"/>
    <w:rsid w:val="00DD62AF"/>
    <w:rsid w:val="00DD63D4"/>
    <w:rsid w:val="00DD640D"/>
    <w:rsid w:val="00DD643F"/>
    <w:rsid w:val="00DD6523"/>
    <w:rsid w:val="00DD686F"/>
    <w:rsid w:val="00DD699C"/>
    <w:rsid w:val="00DD6C87"/>
    <w:rsid w:val="00DD6CD2"/>
    <w:rsid w:val="00DD6CD9"/>
    <w:rsid w:val="00DD6E10"/>
    <w:rsid w:val="00DD6E61"/>
    <w:rsid w:val="00DD6E71"/>
    <w:rsid w:val="00DD6EBC"/>
    <w:rsid w:val="00DD6F41"/>
    <w:rsid w:val="00DD708A"/>
    <w:rsid w:val="00DD71E4"/>
    <w:rsid w:val="00DD7312"/>
    <w:rsid w:val="00DD7401"/>
    <w:rsid w:val="00DD7622"/>
    <w:rsid w:val="00DD76DA"/>
    <w:rsid w:val="00DD7A84"/>
    <w:rsid w:val="00DD7BD6"/>
    <w:rsid w:val="00DD7EC4"/>
    <w:rsid w:val="00DD7EE1"/>
    <w:rsid w:val="00DE0084"/>
    <w:rsid w:val="00DE0158"/>
    <w:rsid w:val="00DE0405"/>
    <w:rsid w:val="00DE0477"/>
    <w:rsid w:val="00DE0560"/>
    <w:rsid w:val="00DE05DC"/>
    <w:rsid w:val="00DE069D"/>
    <w:rsid w:val="00DE06E4"/>
    <w:rsid w:val="00DE07ED"/>
    <w:rsid w:val="00DE086F"/>
    <w:rsid w:val="00DE0CBA"/>
    <w:rsid w:val="00DE0DC2"/>
    <w:rsid w:val="00DE0EEA"/>
    <w:rsid w:val="00DE0F58"/>
    <w:rsid w:val="00DE109F"/>
    <w:rsid w:val="00DE114D"/>
    <w:rsid w:val="00DE11DB"/>
    <w:rsid w:val="00DE12D0"/>
    <w:rsid w:val="00DE12E6"/>
    <w:rsid w:val="00DE148C"/>
    <w:rsid w:val="00DE15E6"/>
    <w:rsid w:val="00DE160E"/>
    <w:rsid w:val="00DE193B"/>
    <w:rsid w:val="00DE198C"/>
    <w:rsid w:val="00DE1A19"/>
    <w:rsid w:val="00DE1A90"/>
    <w:rsid w:val="00DE1E32"/>
    <w:rsid w:val="00DE230F"/>
    <w:rsid w:val="00DE2340"/>
    <w:rsid w:val="00DE23C1"/>
    <w:rsid w:val="00DE250E"/>
    <w:rsid w:val="00DE25B9"/>
    <w:rsid w:val="00DE2607"/>
    <w:rsid w:val="00DE27DE"/>
    <w:rsid w:val="00DE28C1"/>
    <w:rsid w:val="00DE29C6"/>
    <w:rsid w:val="00DE2AA6"/>
    <w:rsid w:val="00DE2B31"/>
    <w:rsid w:val="00DE2B70"/>
    <w:rsid w:val="00DE2D0C"/>
    <w:rsid w:val="00DE301F"/>
    <w:rsid w:val="00DE3099"/>
    <w:rsid w:val="00DE34A1"/>
    <w:rsid w:val="00DE3595"/>
    <w:rsid w:val="00DE36F9"/>
    <w:rsid w:val="00DE3B81"/>
    <w:rsid w:val="00DE3B93"/>
    <w:rsid w:val="00DE41CC"/>
    <w:rsid w:val="00DE41D6"/>
    <w:rsid w:val="00DE4225"/>
    <w:rsid w:val="00DE445C"/>
    <w:rsid w:val="00DE445E"/>
    <w:rsid w:val="00DE44DB"/>
    <w:rsid w:val="00DE45EC"/>
    <w:rsid w:val="00DE463B"/>
    <w:rsid w:val="00DE4812"/>
    <w:rsid w:val="00DE483A"/>
    <w:rsid w:val="00DE4878"/>
    <w:rsid w:val="00DE4922"/>
    <w:rsid w:val="00DE4936"/>
    <w:rsid w:val="00DE49C3"/>
    <w:rsid w:val="00DE5063"/>
    <w:rsid w:val="00DE5152"/>
    <w:rsid w:val="00DE52F0"/>
    <w:rsid w:val="00DE539F"/>
    <w:rsid w:val="00DE5408"/>
    <w:rsid w:val="00DE54E6"/>
    <w:rsid w:val="00DE562C"/>
    <w:rsid w:val="00DE5695"/>
    <w:rsid w:val="00DE570C"/>
    <w:rsid w:val="00DE577C"/>
    <w:rsid w:val="00DE58F6"/>
    <w:rsid w:val="00DE5A25"/>
    <w:rsid w:val="00DE5A3A"/>
    <w:rsid w:val="00DE5A3B"/>
    <w:rsid w:val="00DE5BCB"/>
    <w:rsid w:val="00DE5D76"/>
    <w:rsid w:val="00DE5DBA"/>
    <w:rsid w:val="00DE5E7E"/>
    <w:rsid w:val="00DE5EA5"/>
    <w:rsid w:val="00DE5F32"/>
    <w:rsid w:val="00DE5FEC"/>
    <w:rsid w:val="00DE6048"/>
    <w:rsid w:val="00DE6051"/>
    <w:rsid w:val="00DE6379"/>
    <w:rsid w:val="00DE63E5"/>
    <w:rsid w:val="00DE64B2"/>
    <w:rsid w:val="00DE665A"/>
    <w:rsid w:val="00DE67DC"/>
    <w:rsid w:val="00DE688A"/>
    <w:rsid w:val="00DE68AF"/>
    <w:rsid w:val="00DE6932"/>
    <w:rsid w:val="00DE6AA6"/>
    <w:rsid w:val="00DE6AEA"/>
    <w:rsid w:val="00DE6BF2"/>
    <w:rsid w:val="00DE6C0F"/>
    <w:rsid w:val="00DE6D9F"/>
    <w:rsid w:val="00DE6E4E"/>
    <w:rsid w:val="00DE6EAA"/>
    <w:rsid w:val="00DE6FB8"/>
    <w:rsid w:val="00DE719D"/>
    <w:rsid w:val="00DE7257"/>
    <w:rsid w:val="00DE7260"/>
    <w:rsid w:val="00DE72AC"/>
    <w:rsid w:val="00DE7337"/>
    <w:rsid w:val="00DE7527"/>
    <w:rsid w:val="00DE7539"/>
    <w:rsid w:val="00DE763C"/>
    <w:rsid w:val="00DE77D7"/>
    <w:rsid w:val="00DE7B8E"/>
    <w:rsid w:val="00DE7C5A"/>
    <w:rsid w:val="00DE7F82"/>
    <w:rsid w:val="00DE7FA1"/>
    <w:rsid w:val="00DF0021"/>
    <w:rsid w:val="00DF01B9"/>
    <w:rsid w:val="00DF01D5"/>
    <w:rsid w:val="00DF0210"/>
    <w:rsid w:val="00DF02ED"/>
    <w:rsid w:val="00DF0641"/>
    <w:rsid w:val="00DF089F"/>
    <w:rsid w:val="00DF0930"/>
    <w:rsid w:val="00DF093F"/>
    <w:rsid w:val="00DF09A0"/>
    <w:rsid w:val="00DF0A76"/>
    <w:rsid w:val="00DF0B0C"/>
    <w:rsid w:val="00DF0CC4"/>
    <w:rsid w:val="00DF0CEC"/>
    <w:rsid w:val="00DF0DA7"/>
    <w:rsid w:val="00DF0F97"/>
    <w:rsid w:val="00DF11C0"/>
    <w:rsid w:val="00DF1375"/>
    <w:rsid w:val="00DF14AC"/>
    <w:rsid w:val="00DF161F"/>
    <w:rsid w:val="00DF1718"/>
    <w:rsid w:val="00DF178C"/>
    <w:rsid w:val="00DF1902"/>
    <w:rsid w:val="00DF1B8C"/>
    <w:rsid w:val="00DF1BBC"/>
    <w:rsid w:val="00DF1CA7"/>
    <w:rsid w:val="00DF1DF4"/>
    <w:rsid w:val="00DF20BA"/>
    <w:rsid w:val="00DF219B"/>
    <w:rsid w:val="00DF219D"/>
    <w:rsid w:val="00DF21B3"/>
    <w:rsid w:val="00DF21F8"/>
    <w:rsid w:val="00DF232B"/>
    <w:rsid w:val="00DF23D0"/>
    <w:rsid w:val="00DF24F2"/>
    <w:rsid w:val="00DF271B"/>
    <w:rsid w:val="00DF295A"/>
    <w:rsid w:val="00DF29B1"/>
    <w:rsid w:val="00DF2C48"/>
    <w:rsid w:val="00DF2C60"/>
    <w:rsid w:val="00DF2D1A"/>
    <w:rsid w:val="00DF2E4B"/>
    <w:rsid w:val="00DF2EBF"/>
    <w:rsid w:val="00DF2ED1"/>
    <w:rsid w:val="00DF30B1"/>
    <w:rsid w:val="00DF327A"/>
    <w:rsid w:val="00DF3607"/>
    <w:rsid w:val="00DF36CF"/>
    <w:rsid w:val="00DF3745"/>
    <w:rsid w:val="00DF37A0"/>
    <w:rsid w:val="00DF3845"/>
    <w:rsid w:val="00DF3995"/>
    <w:rsid w:val="00DF3A00"/>
    <w:rsid w:val="00DF3BD4"/>
    <w:rsid w:val="00DF3C00"/>
    <w:rsid w:val="00DF3C6F"/>
    <w:rsid w:val="00DF3F3E"/>
    <w:rsid w:val="00DF3F78"/>
    <w:rsid w:val="00DF3FC8"/>
    <w:rsid w:val="00DF41D4"/>
    <w:rsid w:val="00DF41DB"/>
    <w:rsid w:val="00DF4436"/>
    <w:rsid w:val="00DF4712"/>
    <w:rsid w:val="00DF4750"/>
    <w:rsid w:val="00DF47C6"/>
    <w:rsid w:val="00DF487C"/>
    <w:rsid w:val="00DF4955"/>
    <w:rsid w:val="00DF4B70"/>
    <w:rsid w:val="00DF4C0D"/>
    <w:rsid w:val="00DF4C28"/>
    <w:rsid w:val="00DF4E43"/>
    <w:rsid w:val="00DF4E68"/>
    <w:rsid w:val="00DF4EA8"/>
    <w:rsid w:val="00DF4F0D"/>
    <w:rsid w:val="00DF4F22"/>
    <w:rsid w:val="00DF4F56"/>
    <w:rsid w:val="00DF4F8B"/>
    <w:rsid w:val="00DF4FE8"/>
    <w:rsid w:val="00DF4FF2"/>
    <w:rsid w:val="00DF50C2"/>
    <w:rsid w:val="00DF5235"/>
    <w:rsid w:val="00DF53A5"/>
    <w:rsid w:val="00DF53DD"/>
    <w:rsid w:val="00DF5454"/>
    <w:rsid w:val="00DF5457"/>
    <w:rsid w:val="00DF54AC"/>
    <w:rsid w:val="00DF561F"/>
    <w:rsid w:val="00DF5708"/>
    <w:rsid w:val="00DF577E"/>
    <w:rsid w:val="00DF58BA"/>
    <w:rsid w:val="00DF5A36"/>
    <w:rsid w:val="00DF5C27"/>
    <w:rsid w:val="00DF5FFC"/>
    <w:rsid w:val="00DF6083"/>
    <w:rsid w:val="00DF6134"/>
    <w:rsid w:val="00DF6221"/>
    <w:rsid w:val="00DF625E"/>
    <w:rsid w:val="00DF62B1"/>
    <w:rsid w:val="00DF645D"/>
    <w:rsid w:val="00DF650E"/>
    <w:rsid w:val="00DF6611"/>
    <w:rsid w:val="00DF6661"/>
    <w:rsid w:val="00DF6700"/>
    <w:rsid w:val="00DF6A34"/>
    <w:rsid w:val="00DF6A39"/>
    <w:rsid w:val="00DF6BA9"/>
    <w:rsid w:val="00DF6D62"/>
    <w:rsid w:val="00DF6E37"/>
    <w:rsid w:val="00DF6EC2"/>
    <w:rsid w:val="00DF703C"/>
    <w:rsid w:val="00DF704B"/>
    <w:rsid w:val="00DF7209"/>
    <w:rsid w:val="00DF7239"/>
    <w:rsid w:val="00DF74D8"/>
    <w:rsid w:val="00DF7546"/>
    <w:rsid w:val="00DF7627"/>
    <w:rsid w:val="00DF7744"/>
    <w:rsid w:val="00DF779E"/>
    <w:rsid w:val="00DF7812"/>
    <w:rsid w:val="00DF79B0"/>
    <w:rsid w:val="00DF7C58"/>
    <w:rsid w:val="00DF7DDF"/>
    <w:rsid w:val="00E000D7"/>
    <w:rsid w:val="00E001EE"/>
    <w:rsid w:val="00E00263"/>
    <w:rsid w:val="00E002DD"/>
    <w:rsid w:val="00E0045D"/>
    <w:rsid w:val="00E00580"/>
    <w:rsid w:val="00E00650"/>
    <w:rsid w:val="00E0067F"/>
    <w:rsid w:val="00E006DC"/>
    <w:rsid w:val="00E00A01"/>
    <w:rsid w:val="00E00C54"/>
    <w:rsid w:val="00E00C82"/>
    <w:rsid w:val="00E00D02"/>
    <w:rsid w:val="00E00F9C"/>
    <w:rsid w:val="00E01030"/>
    <w:rsid w:val="00E01032"/>
    <w:rsid w:val="00E01089"/>
    <w:rsid w:val="00E011EA"/>
    <w:rsid w:val="00E01215"/>
    <w:rsid w:val="00E0123F"/>
    <w:rsid w:val="00E01387"/>
    <w:rsid w:val="00E01478"/>
    <w:rsid w:val="00E015B2"/>
    <w:rsid w:val="00E015E0"/>
    <w:rsid w:val="00E0164D"/>
    <w:rsid w:val="00E017E0"/>
    <w:rsid w:val="00E0180F"/>
    <w:rsid w:val="00E018AA"/>
    <w:rsid w:val="00E019E7"/>
    <w:rsid w:val="00E01C30"/>
    <w:rsid w:val="00E01CA6"/>
    <w:rsid w:val="00E01D61"/>
    <w:rsid w:val="00E01E76"/>
    <w:rsid w:val="00E01F15"/>
    <w:rsid w:val="00E01F35"/>
    <w:rsid w:val="00E01FD8"/>
    <w:rsid w:val="00E02136"/>
    <w:rsid w:val="00E02166"/>
    <w:rsid w:val="00E021CE"/>
    <w:rsid w:val="00E023AF"/>
    <w:rsid w:val="00E024DF"/>
    <w:rsid w:val="00E027FB"/>
    <w:rsid w:val="00E028A3"/>
    <w:rsid w:val="00E02988"/>
    <w:rsid w:val="00E02A40"/>
    <w:rsid w:val="00E02BE1"/>
    <w:rsid w:val="00E02C6F"/>
    <w:rsid w:val="00E02E05"/>
    <w:rsid w:val="00E02E74"/>
    <w:rsid w:val="00E03193"/>
    <w:rsid w:val="00E032AD"/>
    <w:rsid w:val="00E034FF"/>
    <w:rsid w:val="00E0373B"/>
    <w:rsid w:val="00E0387C"/>
    <w:rsid w:val="00E03A86"/>
    <w:rsid w:val="00E03AF1"/>
    <w:rsid w:val="00E03B33"/>
    <w:rsid w:val="00E03D68"/>
    <w:rsid w:val="00E03D78"/>
    <w:rsid w:val="00E04099"/>
    <w:rsid w:val="00E0431B"/>
    <w:rsid w:val="00E0432C"/>
    <w:rsid w:val="00E043E0"/>
    <w:rsid w:val="00E043E8"/>
    <w:rsid w:val="00E04419"/>
    <w:rsid w:val="00E044DD"/>
    <w:rsid w:val="00E04563"/>
    <w:rsid w:val="00E04613"/>
    <w:rsid w:val="00E047A9"/>
    <w:rsid w:val="00E048C6"/>
    <w:rsid w:val="00E04987"/>
    <w:rsid w:val="00E049CE"/>
    <w:rsid w:val="00E04AB7"/>
    <w:rsid w:val="00E04B69"/>
    <w:rsid w:val="00E04B83"/>
    <w:rsid w:val="00E04BA0"/>
    <w:rsid w:val="00E04CC1"/>
    <w:rsid w:val="00E04D63"/>
    <w:rsid w:val="00E04E24"/>
    <w:rsid w:val="00E04FA6"/>
    <w:rsid w:val="00E050EC"/>
    <w:rsid w:val="00E051CF"/>
    <w:rsid w:val="00E05214"/>
    <w:rsid w:val="00E05301"/>
    <w:rsid w:val="00E0548B"/>
    <w:rsid w:val="00E054C5"/>
    <w:rsid w:val="00E058BC"/>
    <w:rsid w:val="00E059AD"/>
    <w:rsid w:val="00E05A02"/>
    <w:rsid w:val="00E05C3C"/>
    <w:rsid w:val="00E05D13"/>
    <w:rsid w:val="00E05F4C"/>
    <w:rsid w:val="00E060B6"/>
    <w:rsid w:val="00E060C7"/>
    <w:rsid w:val="00E061D8"/>
    <w:rsid w:val="00E06335"/>
    <w:rsid w:val="00E06348"/>
    <w:rsid w:val="00E063A9"/>
    <w:rsid w:val="00E0646E"/>
    <w:rsid w:val="00E0672A"/>
    <w:rsid w:val="00E0688C"/>
    <w:rsid w:val="00E06937"/>
    <w:rsid w:val="00E06A27"/>
    <w:rsid w:val="00E06D30"/>
    <w:rsid w:val="00E06DD2"/>
    <w:rsid w:val="00E0702E"/>
    <w:rsid w:val="00E0709B"/>
    <w:rsid w:val="00E071B4"/>
    <w:rsid w:val="00E0734A"/>
    <w:rsid w:val="00E07416"/>
    <w:rsid w:val="00E075CB"/>
    <w:rsid w:val="00E0767D"/>
    <w:rsid w:val="00E076F9"/>
    <w:rsid w:val="00E077C5"/>
    <w:rsid w:val="00E07868"/>
    <w:rsid w:val="00E079C8"/>
    <w:rsid w:val="00E079CA"/>
    <w:rsid w:val="00E07A84"/>
    <w:rsid w:val="00E07BE2"/>
    <w:rsid w:val="00E07D64"/>
    <w:rsid w:val="00E07DB3"/>
    <w:rsid w:val="00E07EE6"/>
    <w:rsid w:val="00E07F1F"/>
    <w:rsid w:val="00E10097"/>
    <w:rsid w:val="00E1020D"/>
    <w:rsid w:val="00E103B0"/>
    <w:rsid w:val="00E107FD"/>
    <w:rsid w:val="00E10874"/>
    <w:rsid w:val="00E1087A"/>
    <w:rsid w:val="00E10940"/>
    <w:rsid w:val="00E109CA"/>
    <w:rsid w:val="00E10A03"/>
    <w:rsid w:val="00E10BE2"/>
    <w:rsid w:val="00E10C2F"/>
    <w:rsid w:val="00E10CC2"/>
    <w:rsid w:val="00E10DFE"/>
    <w:rsid w:val="00E10E96"/>
    <w:rsid w:val="00E10F06"/>
    <w:rsid w:val="00E10F83"/>
    <w:rsid w:val="00E11071"/>
    <w:rsid w:val="00E1108E"/>
    <w:rsid w:val="00E110BA"/>
    <w:rsid w:val="00E1130D"/>
    <w:rsid w:val="00E113A4"/>
    <w:rsid w:val="00E113E1"/>
    <w:rsid w:val="00E11549"/>
    <w:rsid w:val="00E11760"/>
    <w:rsid w:val="00E1181C"/>
    <w:rsid w:val="00E1198E"/>
    <w:rsid w:val="00E119D1"/>
    <w:rsid w:val="00E11BCC"/>
    <w:rsid w:val="00E11D11"/>
    <w:rsid w:val="00E11F16"/>
    <w:rsid w:val="00E12013"/>
    <w:rsid w:val="00E12073"/>
    <w:rsid w:val="00E121E0"/>
    <w:rsid w:val="00E121EB"/>
    <w:rsid w:val="00E1221B"/>
    <w:rsid w:val="00E12278"/>
    <w:rsid w:val="00E122E1"/>
    <w:rsid w:val="00E123A6"/>
    <w:rsid w:val="00E12602"/>
    <w:rsid w:val="00E126B5"/>
    <w:rsid w:val="00E1298F"/>
    <w:rsid w:val="00E12AD5"/>
    <w:rsid w:val="00E12C03"/>
    <w:rsid w:val="00E12C20"/>
    <w:rsid w:val="00E12ED8"/>
    <w:rsid w:val="00E12F81"/>
    <w:rsid w:val="00E13004"/>
    <w:rsid w:val="00E1341D"/>
    <w:rsid w:val="00E1352C"/>
    <w:rsid w:val="00E135B5"/>
    <w:rsid w:val="00E13700"/>
    <w:rsid w:val="00E13764"/>
    <w:rsid w:val="00E137F2"/>
    <w:rsid w:val="00E138FB"/>
    <w:rsid w:val="00E13A34"/>
    <w:rsid w:val="00E13AF2"/>
    <w:rsid w:val="00E13B6E"/>
    <w:rsid w:val="00E13E06"/>
    <w:rsid w:val="00E13EDA"/>
    <w:rsid w:val="00E140D4"/>
    <w:rsid w:val="00E14114"/>
    <w:rsid w:val="00E14329"/>
    <w:rsid w:val="00E14339"/>
    <w:rsid w:val="00E14408"/>
    <w:rsid w:val="00E1457E"/>
    <w:rsid w:val="00E1466E"/>
    <w:rsid w:val="00E146C4"/>
    <w:rsid w:val="00E148E7"/>
    <w:rsid w:val="00E14A03"/>
    <w:rsid w:val="00E14A7E"/>
    <w:rsid w:val="00E14A81"/>
    <w:rsid w:val="00E14AA8"/>
    <w:rsid w:val="00E14AB6"/>
    <w:rsid w:val="00E14CA2"/>
    <w:rsid w:val="00E14D45"/>
    <w:rsid w:val="00E14EA8"/>
    <w:rsid w:val="00E14F0F"/>
    <w:rsid w:val="00E15035"/>
    <w:rsid w:val="00E15072"/>
    <w:rsid w:val="00E15206"/>
    <w:rsid w:val="00E152E8"/>
    <w:rsid w:val="00E152EB"/>
    <w:rsid w:val="00E15468"/>
    <w:rsid w:val="00E154C1"/>
    <w:rsid w:val="00E154E1"/>
    <w:rsid w:val="00E15619"/>
    <w:rsid w:val="00E15629"/>
    <w:rsid w:val="00E1583D"/>
    <w:rsid w:val="00E158EA"/>
    <w:rsid w:val="00E159A6"/>
    <w:rsid w:val="00E159B8"/>
    <w:rsid w:val="00E15CAB"/>
    <w:rsid w:val="00E15E74"/>
    <w:rsid w:val="00E15E75"/>
    <w:rsid w:val="00E15E76"/>
    <w:rsid w:val="00E15E99"/>
    <w:rsid w:val="00E15F69"/>
    <w:rsid w:val="00E16138"/>
    <w:rsid w:val="00E162B2"/>
    <w:rsid w:val="00E16673"/>
    <w:rsid w:val="00E16797"/>
    <w:rsid w:val="00E16899"/>
    <w:rsid w:val="00E168C6"/>
    <w:rsid w:val="00E168D0"/>
    <w:rsid w:val="00E16A42"/>
    <w:rsid w:val="00E16B73"/>
    <w:rsid w:val="00E16D1B"/>
    <w:rsid w:val="00E16DD6"/>
    <w:rsid w:val="00E16EBC"/>
    <w:rsid w:val="00E16F0F"/>
    <w:rsid w:val="00E16F98"/>
    <w:rsid w:val="00E17085"/>
    <w:rsid w:val="00E17150"/>
    <w:rsid w:val="00E17204"/>
    <w:rsid w:val="00E17205"/>
    <w:rsid w:val="00E173E7"/>
    <w:rsid w:val="00E1744E"/>
    <w:rsid w:val="00E17486"/>
    <w:rsid w:val="00E174ED"/>
    <w:rsid w:val="00E17679"/>
    <w:rsid w:val="00E176FE"/>
    <w:rsid w:val="00E17712"/>
    <w:rsid w:val="00E1798D"/>
    <w:rsid w:val="00E17BF7"/>
    <w:rsid w:val="00E17C4A"/>
    <w:rsid w:val="00E17CDA"/>
    <w:rsid w:val="00E17F66"/>
    <w:rsid w:val="00E20075"/>
    <w:rsid w:val="00E20098"/>
    <w:rsid w:val="00E202A9"/>
    <w:rsid w:val="00E203AA"/>
    <w:rsid w:val="00E20412"/>
    <w:rsid w:val="00E205EB"/>
    <w:rsid w:val="00E20769"/>
    <w:rsid w:val="00E20874"/>
    <w:rsid w:val="00E20896"/>
    <w:rsid w:val="00E2099C"/>
    <w:rsid w:val="00E20A24"/>
    <w:rsid w:val="00E20B3A"/>
    <w:rsid w:val="00E20B47"/>
    <w:rsid w:val="00E20B48"/>
    <w:rsid w:val="00E20EC2"/>
    <w:rsid w:val="00E20F08"/>
    <w:rsid w:val="00E20F7E"/>
    <w:rsid w:val="00E20FD3"/>
    <w:rsid w:val="00E210F4"/>
    <w:rsid w:val="00E211C0"/>
    <w:rsid w:val="00E212BC"/>
    <w:rsid w:val="00E2161B"/>
    <w:rsid w:val="00E21768"/>
    <w:rsid w:val="00E217B1"/>
    <w:rsid w:val="00E21B37"/>
    <w:rsid w:val="00E21BE5"/>
    <w:rsid w:val="00E21CE0"/>
    <w:rsid w:val="00E21DF4"/>
    <w:rsid w:val="00E21F27"/>
    <w:rsid w:val="00E22055"/>
    <w:rsid w:val="00E2236E"/>
    <w:rsid w:val="00E223E9"/>
    <w:rsid w:val="00E225B2"/>
    <w:rsid w:val="00E22868"/>
    <w:rsid w:val="00E22B97"/>
    <w:rsid w:val="00E22BB5"/>
    <w:rsid w:val="00E22DB9"/>
    <w:rsid w:val="00E22ECC"/>
    <w:rsid w:val="00E22EEB"/>
    <w:rsid w:val="00E23024"/>
    <w:rsid w:val="00E23080"/>
    <w:rsid w:val="00E23155"/>
    <w:rsid w:val="00E23162"/>
    <w:rsid w:val="00E23262"/>
    <w:rsid w:val="00E233B6"/>
    <w:rsid w:val="00E2340B"/>
    <w:rsid w:val="00E2343E"/>
    <w:rsid w:val="00E23613"/>
    <w:rsid w:val="00E2366D"/>
    <w:rsid w:val="00E238EF"/>
    <w:rsid w:val="00E23A75"/>
    <w:rsid w:val="00E23B42"/>
    <w:rsid w:val="00E23D52"/>
    <w:rsid w:val="00E23E6B"/>
    <w:rsid w:val="00E23EA3"/>
    <w:rsid w:val="00E23FEE"/>
    <w:rsid w:val="00E24120"/>
    <w:rsid w:val="00E24148"/>
    <w:rsid w:val="00E24372"/>
    <w:rsid w:val="00E24405"/>
    <w:rsid w:val="00E24457"/>
    <w:rsid w:val="00E244AE"/>
    <w:rsid w:val="00E2458D"/>
    <w:rsid w:val="00E245A5"/>
    <w:rsid w:val="00E24634"/>
    <w:rsid w:val="00E24687"/>
    <w:rsid w:val="00E24879"/>
    <w:rsid w:val="00E248C9"/>
    <w:rsid w:val="00E24ACA"/>
    <w:rsid w:val="00E24B00"/>
    <w:rsid w:val="00E24EE6"/>
    <w:rsid w:val="00E24F29"/>
    <w:rsid w:val="00E24FF9"/>
    <w:rsid w:val="00E25196"/>
    <w:rsid w:val="00E253EE"/>
    <w:rsid w:val="00E257C7"/>
    <w:rsid w:val="00E25856"/>
    <w:rsid w:val="00E25888"/>
    <w:rsid w:val="00E259BD"/>
    <w:rsid w:val="00E259ED"/>
    <w:rsid w:val="00E25A85"/>
    <w:rsid w:val="00E25BCC"/>
    <w:rsid w:val="00E25DB0"/>
    <w:rsid w:val="00E25DE9"/>
    <w:rsid w:val="00E25FC6"/>
    <w:rsid w:val="00E261FD"/>
    <w:rsid w:val="00E26239"/>
    <w:rsid w:val="00E2636F"/>
    <w:rsid w:val="00E2643D"/>
    <w:rsid w:val="00E26443"/>
    <w:rsid w:val="00E26473"/>
    <w:rsid w:val="00E2675C"/>
    <w:rsid w:val="00E27178"/>
    <w:rsid w:val="00E272EE"/>
    <w:rsid w:val="00E27375"/>
    <w:rsid w:val="00E2741F"/>
    <w:rsid w:val="00E27447"/>
    <w:rsid w:val="00E274DB"/>
    <w:rsid w:val="00E276D7"/>
    <w:rsid w:val="00E278A1"/>
    <w:rsid w:val="00E27B9B"/>
    <w:rsid w:val="00E27CAD"/>
    <w:rsid w:val="00E27CFC"/>
    <w:rsid w:val="00E27F4B"/>
    <w:rsid w:val="00E27FAB"/>
    <w:rsid w:val="00E27FDB"/>
    <w:rsid w:val="00E3010E"/>
    <w:rsid w:val="00E3011D"/>
    <w:rsid w:val="00E30181"/>
    <w:rsid w:val="00E303E6"/>
    <w:rsid w:val="00E30440"/>
    <w:rsid w:val="00E304CC"/>
    <w:rsid w:val="00E3071F"/>
    <w:rsid w:val="00E30772"/>
    <w:rsid w:val="00E30AA7"/>
    <w:rsid w:val="00E30AF8"/>
    <w:rsid w:val="00E30B0D"/>
    <w:rsid w:val="00E30B4A"/>
    <w:rsid w:val="00E30C0E"/>
    <w:rsid w:val="00E30C52"/>
    <w:rsid w:val="00E30DA1"/>
    <w:rsid w:val="00E30E14"/>
    <w:rsid w:val="00E30E8D"/>
    <w:rsid w:val="00E30F2B"/>
    <w:rsid w:val="00E30FCE"/>
    <w:rsid w:val="00E310EE"/>
    <w:rsid w:val="00E3110C"/>
    <w:rsid w:val="00E312EB"/>
    <w:rsid w:val="00E313DC"/>
    <w:rsid w:val="00E3147B"/>
    <w:rsid w:val="00E315A9"/>
    <w:rsid w:val="00E315EC"/>
    <w:rsid w:val="00E3163C"/>
    <w:rsid w:val="00E31669"/>
    <w:rsid w:val="00E3194E"/>
    <w:rsid w:val="00E31B38"/>
    <w:rsid w:val="00E31B56"/>
    <w:rsid w:val="00E31BCA"/>
    <w:rsid w:val="00E31C1A"/>
    <w:rsid w:val="00E31CEE"/>
    <w:rsid w:val="00E31D58"/>
    <w:rsid w:val="00E32098"/>
    <w:rsid w:val="00E32109"/>
    <w:rsid w:val="00E32258"/>
    <w:rsid w:val="00E32262"/>
    <w:rsid w:val="00E32365"/>
    <w:rsid w:val="00E32482"/>
    <w:rsid w:val="00E3268A"/>
    <w:rsid w:val="00E326F6"/>
    <w:rsid w:val="00E3280F"/>
    <w:rsid w:val="00E329AA"/>
    <w:rsid w:val="00E32AAD"/>
    <w:rsid w:val="00E32B75"/>
    <w:rsid w:val="00E32BB9"/>
    <w:rsid w:val="00E32C00"/>
    <w:rsid w:val="00E32C27"/>
    <w:rsid w:val="00E32C8F"/>
    <w:rsid w:val="00E32D67"/>
    <w:rsid w:val="00E32DDF"/>
    <w:rsid w:val="00E32DE6"/>
    <w:rsid w:val="00E32F0C"/>
    <w:rsid w:val="00E32F74"/>
    <w:rsid w:val="00E3315E"/>
    <w:rsid w:val="00E33333"/>
    <w:rsid w:val="00E336FA"/>
    <w:rsid w:val="00E33745"/>
    <w:rsid w:val="00E337B7"/>
    <w:rsid w:val="00E337D3"/>
    <w:rsid w:val="00E33B2D"/>
    <w:rsid w:val="00E33B4F"/>
    <w:rsid w:val="00E33C1E"/>
    <w:rsid w:val="00E33C6E"/>
    <w:rsid w:val="00E33D70"/>
    <w:rsid w:val="00E33E0C"/>
    <w:rsid w:val="00E3418E"/>
    <w:rsid w:val="00E34242"/>
    <w:rsid w:val="00E34255"/>
    <w:rsid w:val="00E34277"/>
    <w:rsid w:val="00E34394"/>
    <w:rsid w:val="00E34466"/>
    <w:rsid w:val="00E34494"/>
    <w:rsid w:val="00E34557"/>
    <w:rsid w:val="00E3459C"/>
    <w:rsid w:val="00E345CF"/>
    <w:rsid w:val="00E3461E"/>
    <w:rsid w:val="00E34751"/>
    <w:rsid w:val="00E3477B"/>
    <w:rsid w:val="00E3481A"/>
    <w:rsid w:val="00E3484B"/>
    <w:rsid w:val="00E34A38"/>
    <w:rsid w:val="00E34C13"/>
    <w:rsid w:val="00E35302"/>
    <w:rsid w:val="00E35309"/>
    <w:rsid w:val="00E3537E"/>
    <w:rsid w:val="00E355A1"/>
    <w:rsid w:val="00E3561B"/>
    <w:rsid w:val="00E35A7A"/>
    <w:rsid w:val="00E35B8B"/>
    <w:rsid w:val="00E35DA8"/>
    <w:rsid w:val="00E35EA2"/>
    <w:rsid w:val="00E35FD3"/>
    <w:rsid w:val="00E36122"/>
    <w:rsid w:val="00E3626F"/>
    <w:rsid w:val="00E3641A"/>
    <w:rsid w:val="00E36421"/>
    <w:rsid w:val="00E36593"/>
    <w:rsid w:val="00E366E0"/>
    <w:rsid w:val="00E366E8"/>
    <w:rsid w:val="00E36791"/>
    <w:rsid w:val="00E36A57"/>
    <w:rsid w:val="00E36C0B"/>
    <w:rsid w:val="00E36D0F"/>
    <w:rsid w:val="00E36D57"/>
    <w:rsid w:val="00E36D58"/>
    <w:rsid w:val="00E36E62"/>
    <w:rsid w:val="00E36FB0"/>
    <w:rsid w:val="00E37147"/>
    <w:rsid w:val="00E377D3"/>
    <w:rsid w:val="00E3787A"/>
    <w:rsid w:val="00E37899"/>
    <w:rsid w:val="00E379A0"/>
    <w:rsid w:val="00E379A2"/>
    <w:rsid w:val="00E37E96"/>
    <w:rsid w:val="00E37F81"/>
    <w:rsid w:val="00E40256"/>
    <w:rsid w:val="00E403E3"/>
    <w:rsid w:val="00E40683"/>
    <w:rsid w:val="00E406ED"/>
    <w:rsid w:val="00E40787"/>
    <w:rsid w:val="00E407F7"/>
    <w:rsid w:val="00E40A34"/>
    <w:rsid w:val="00E40A80"/>
    <w:rsid w:val="00E40CE7"/>
    <w:rsid w:val="00E40E0C"/>
    <w:rsid w:val="00E40F4A"/>
    <w:rsid w:val="00E4108B"/>
    <w:rsid w:val="00E41159"/>
    <w:rsid w:val="00E412FF"/>
    <w:rsid w:val="00E4150C"/>
    <w:rsid w:val="00E41827"/>
    <w:rsid w:val="00E41C0C"/>
    <w:rsid w:val="00E41CEF"/>
    <w:rsid w:val="00E42052"/>
    <w:rsid w:val="00E4217F"/>
    <w:rsid w:val="00E422FB"/>
    <w:rsid w:val="00E42367"/>
    <w:rsid w:val="00E42374"/>
    <w:rsid w:val="00E424EB"/>
    <w:rsid w:val="00E4255A"/>
    <w:rsid w:val="00E428F6"/>
    <w:rsid w:val="00E42A10"/>
    <w:rsid w:val="00E42CD3"/>
    <w:rsid w:val="00E42D76"/>
    <w:rsid w:val="00E42DAC"/>
    <w:rsid w:val="00E42F18"/>
    <w:rsid w:val="00E42FE8"/>
    <w:rsid w:val="00E430AC"/>
    <w:rsid w:val="00E430FA"/>
    <w:rsid w:val="00E43233"/>
    <w:rsid w:val="00E4332B"/>
    <w:rsid w:val="00E4333E"/>
    <w:rsid w:val="00E43407"/>
    <w:rsid w:val="00E4346F"/>
    <w:rsid w:val="00E43602"/>
    <w:rsid w:val="00E4366B"/>
    <w:rsid w:val="00E43681"/>
    <w:rsid w:val="00E436C1"/>
    <w:rsid w:val="00E436EF"/>
    <w:rsid w:val="00E4370F"/>
    <w:rsid w:val="00E43742"/>
    <w:rsid w:val="00E437CE"/>
    <w:rsid w:val="00E4395B"/>
    <w:rsid w:val="00E43C42"/>
    <w:rsid w:val="00E43CB8"/>
    <w:rsid w:val="00E43D3B"/>
    <w:rsid w:val="00E43E16"/>
    <w:rsid w:val="00E43E97"/>
    <w:rsid w:val="00E43F89"/>
    <w:rsid w:val="00E44041"/>
    <w:rsid w:val="00E44098"/>
    <w:rsid w:val="00E44276"/>
    <w:rsid w:val="00E4427F"/>
    <w:rsid w:val="00E442DC"/>
    <w:rsid w:val="00E442FC"/>
    <w:rsid w:val="00E44389"/>
    <w:rsid w:val="00E4445A"/>
    <w:rsid w:val="00E4453A"/>
    <w:rsid w:val="00E44563"/>
    <w:rsid w:val="00E445E0"/>
    <w:rsid w:val="00E44656"/>
    <w:rsid w:val="00E446D8"/>
    <w:rsid w:val="00E446F3"/>
    <w:rsid w:val="00E44A55"/>
    <w:rsid w:val="00E44AA9"/>
    <w:rsid w:val="00E44AED"/>
    <w:rsid w:val="00E44DE7"/>
    <w:rsid w:val="00E44E53"/>
    <w:rsid w:val="00E44EDF"/>
    <w:rsid w:val="00E44F7D"/>
    <w:rsid w:val="00E44F90"/>
    <w:rsid w:val="00E4503C"/>
    <w:rsid w:val="00E4513A"/>
    <w:rsid w:val="00E45242"/>
    <w:rsid w:val="00E45252"/>
    <w:rsid w:val="00E4531A"/>
    <w:rsid w:val="00E4546B"/>
    <w:rsid w:val="00E4556B"/>
    <w:rsid w:val="00E455F7"/>
    <w:rsid w:val="00E4565B"/>
    <w:rsid w:val="00E456CE"/>
    <w:rsid w:val="00E456D1"/>
    <w:rsid w:val="00E45AF1"/>
    <w:rsid w:val="00E45D19"/>
    <w:rsid w:val="00E45D8F"/>
    <w:rsid w:val="00E45F38"/>
    <w:rsid w:val="00E45F4C"/>
    <w:rsid w:val="00E460A1"/>
    <w:rsid w:val="00E46380"/>
    <w:rsid w:val="00E463E4"/>
    <w:rsid w:val="00E46511"/>
    <w:rsid w:val="00E4654D"/>
    <w:rsid w:val="00E46AA0"/>
    <w:rsid w:val="00E46BE4"/>
    <w:rsid w:val="00E46C25"/>
    <w:rsid w:val="00E46DAB"/>
    <w:rsid w:val="00E46F43"/>
    <w:rsid w:val="00E46F5F"/>
    <w:rsid w:val="00E4716E"/>
    <w:rsid w:val="00E47180"/>
    <w:rsid w:val="00E47185"/>
    <w:rsid w:val="00E4752F"/>
    <w:rsid w:val="00E47597"/>
    <w:rsid w:val="00E47754"/>
    <w:rsid w:val="00E478C2"/>
    <w:rsid w:val="00E47901"/>
    <w:rsid w:val="00E47998"/>
    <w:rsid w:val="00E47A4D"/>
    <w:rsid w:val="00E47C5A"/>
    <w:rsid w:val="00E50001"/>
    <w:rsid w:val="00E50094"/>
    <w:rsid w:val="00E5013B"/>
    <w:rsid w:val="00E505E8"/>
    <w:rsid w:val="00E505F8"/>
    <w:rsid w:val="00E5081C"/>
    <w:rsid w:val="00E508B9"/>
    <w:rsid w:val="00E50958"/>
    <w:rsid w:val="00E50B9A"/>
    <w:rsid w:val="00E50E61"/>
    <w:rsid w:val="00E51017"/>
    <w:rsid w:val="00E5102B"/>
    <w:rsid w:val="00E5110E"/>
    <w:rsid w:val="00E5127D"/>
    <w:rsid w:val="00E513C2"/>
    <w:rsid w:val="00E514A1"/>
    <w:rsid w:val="00E514D1"/>
    <w:rsid w:val="00E51509"/>
    <w:rsid w:val="00E515A6"/>
    <w:rsid w:val="00E5193B"/>
    <w:rsid w:val="00E51AAB"/>
    <w:rsid w:val="00E51AE6"/>
    <w:rsid w:val="00E51AEC"/>
    <w:rsid w:val="00E51CFC"/>
    <w:rsid w:val="00E51D09"/>
    <w:rsid w:val="00E51DBA"/>
    <w:rsid w:val="00E51E7F"/>
    <w:rsid w:val="00E51F88"/>
    <w:rsid w:val="00E5218F"/>
    <w:rsid w:val="00E521DC"/>
    <w:rsid w:val="00E521E3"/>
    <w:rsid w:val="00E5223B"/>
    <w:rsid w:val="00E5240F"/>
    <w:rsid w:val="00E525BD"/>
    <w:rsid w:val="00E5265A"/>
    <w:rsid w:val="00E5270C"/>
    <w:rsid w:val="00E52984"/>
    <w:rsid w:val="00E529A2"/>
    <w:rsid w:val="00E529C2"/>
    <w:rsid w:val="00E52BEE"/>
    <w:rsid w:val="00E52F22"/>
    <w:rsid w:val="00E53077"/>
    <w:rsid w:val="00E53195"/>
    <w:rsid w:val="00E53277"/>
    <w:rsid w:val="00E532F5"/>
    <w:rsid w:val="00E533B2"/>
    <w:rsid w:val="00E533C6"/>
    <w:rsid w:val="00E5364C"/>
    <w:rsid w:val="00E5371A"/>
    <w:rsid w:val="00E53996"/>
    <w:rsid w:val="00E539BA"/>
    <w:rsid w:val="00E53A08"/>
    <w:rsid w:val="00E53A09"/>
    <w:rsid w:val="00E53AC5"/>
    <w:rsid w:val="00E53ACA"/>
    <w:rsid w:val="00E53CAC"/>
    <w:rsid w:val="00E53D14"/>
    <w:rsid w:val="00E53E43"/>
    <w:rsid w:val="00E54010"/>
    <w:rsid w:val="00E542AB"/>
    <w:rsid w:val="00E5436F"/>
    <w:rsid w:val="00E54374"/>
    <w:rsid w:val="00E54377"/>
    <w:rsid w:val="00E54378"/>
    <w:rsid w:val="00E543CD"/>
    <w:rsid w:val="00E54508"/>
    <w:rsid w:val="00E5462E"/>
    <w:rsid w:val="00E5465C"/>
    <w:rsid w:val="00E54805"/>
    <w:rsid w:val="00E5498B"/>
    <w:rsid w:val="00E549B8"/>
    <w:rsid w:val="00E54AFE"/>
    <w:rsid w:val="00E54C15"/>
    <w:rsid w:val="00E54C16"/>
    <w:rsid w:val="00E54C35"/>
    <w:rsid w:val="00E54D35"/>
    <w:rsid w:val="00E551E4"/>
    <w:rsid w:val="00E55425"/>
    <w:rsid w:val="00E554E0"/>
    <w:rsid w:val="00E55651"/>
    <w:rsid w:val="00E5580D"/>
    <w:rsid w:val="00E55864"/>
    <w:rsid w:val="00E55916"/>
    <w:rsid w:val="00E559EE"/>
    <w:rsid w:val="00E55AE6"/>
    <w:rsid w:val="00E55B08"/>
    <w:rsid w:val="00E55BE3"/>
    <w:rsid w:val="00E55C5A"/>
    <w:rsid w:val="00E55C9B"/>
    <w:rsid w:val="00E55DFF"/>
    <w:rsid w:val="00E55E74"/>
    <w:rsid w:val="00E55EF2"/>
    <w:rsid w:val="00E55F5D"/>
    <w:rsid w:val="00E561E7"/>
    <w:rsid w:val="00E5628D"/>
    <w:rsid w:val="00E562D3"/>
    <w:rsid w:val="00E563DA"/>
    <w:rsid w:val="00E563FA"/>
    <w:rsid w:val="00E56457"/>
    <w:rsid w:val="00E5665A"/>
    <w:rsid w:val="00E566B4"/>
    <w:rsid w:val="00E56BB4"/>
    <w:rsid w:val="00E56C6D"/>
    <w:rsid w:val="00E56F76"/>
    <w:rsid w:val="00E56FD9"/>
    <w:rsid w:val="00E57394"/>
    <w:rsid w:val="00E573F1"/>
    <w:rsid w:val="00E574D2"/>
    <w:rsid w:val="00E5753D"/>
    <w:rsid w:val="00E5758D"/>
    <w:rsid w:val="00E575DC"/>
    <w:rsid w:val="00E57659"/>
    <w:rsid w:val="00E577EE"/>
    <w:rsid w:val="00E577F1"/>
    <w:rsid w:val="00E57815"/>
    <w:rsid w:val="00E57986"/>
    <w:rsid w:val="00E579EE"/>
    <w:rsid w:val="00E57C76"/>
    <w:rsid w:val="00E57E76"/>
    <w:rsid w:val="00E57F7F"/>
    <w:rsid w:val="00E60249"/>
    <w:rsid w:val="00E60667"/>
    <w:rsid w:val="00E6073F"/>
    <w:rsid w:val="00E607F3"/>
    <w:rsid w:val="00E608F5"/>
    <w:rsid w:val="00E60988"/>
    <w:rsid w:val="00E609FB"/>
    <w:rsid w:val="00E60ADB"/>
    <w:rsid w:val="00E60CD2"/>
    <w:rsid w:val="00E60E24"/>
    <w:rsid w:val="00E60E99"/>
    <w:rsid w:val="00E61135"/>
    <w:rsid w:val="00E611EA"/>
    <w:rsid w:val="00E61603"/>
    <w:rsid w:val="00E617CF"/>
    <w:rsid w:val="00E61A4A"/>
    <w:rsid w:val="00E61A62"/>
    <w:rsid w:val="00E61AB9"/>
    <w:rsid w:val="00E61CCF"/>
    <w:rsid w:val="00E61D2A"/>
    <w:rsid w:val="00E61E18"/>
    <w:rsid w:val="00E61E25"/>
    <w:rsid w:val="00E61F8B"/>
    <w:rsid w:val="00E620C3"/>
    <w:rsid w:val="00E621DC"/>
    <w:rsid w:val="00E623FA"/>
    <w:rsid w:val="00E62417"/>
    <w:rsid w:val="00E625FD"/>
    <w:rsid w:val="00E626D1"/>
    <w:rsid w:val="00E627BC"/>
    <w:rsid w:val="00E629AD"/>
    <w:rsid w:val="00E62BB5"/>
    <w:rsid w:val="00E62D10"/>
    <w:rsid w:val="00E62DAF"/>
    <w:rsid w:val="00E62DDC"/>
    <w:rsid w:val="00E62E32"/>
    <w:rsid w:val="00E62EF7"/>
    <w:rsid w:val="00E62F01"/>
    <w:rsid w:val="00E63086"/>
    <w:rsid w:val="00E6317D"/>
    <w:rsid w:val="00E63189"/>
    <w:rsid w:val="00E634F3"/>
    <w:rsid w:val="00E6354B"/>
    <w:rsid w:val="00E6366A"/>
    <w:rsid w:val="00E63B4A"/>
    <w:rsid w:val="00E63EB6"/>
    <w:rsid w:val="00E63F9B"/>
    <w:rsid w:val="00E64180"/>
    <w:rsid w:val="00E6455D"/>
    <w:rsid w:val="00E64572"/>
    <w:rsid w:val="00E64753"/>
    <w:rsid w:val="00E6487A"/>
    <w:rsid w:val="00E648C1"/>
    <w:rsid w:val="00E64985"/>
    <w:rsid w:val="00E64B7D"/>
    <w:rsid w:val="00E64CFC"/>
    <w:rsid w:val="00E64E55"/>
    <w:rsid w:val="00E64E69"/>
    <w:rsid w:val="00E64F7A"/>
    <w:rsid w:val="00E64F99"/>
    <w:rsid w:val="00E64FB8"/>
    <w:rsid w:val="00E6508D"/>
    <w:rsid w:val="00E656AE"/>
    <w:rsid w:val="00E656B4"/>
    <w:rsid w:val="00E65710"/>
    <w:rsid w:val="00E6573A"/>
    <w:rsid w:val="00E6576A"/>
    <w:rsid w:val="00E657BB"/>
    <w:rsid w:val="00E6583E"/>
    <w:rsid w:val="00E65C7F"/>
    <w:rsid w:val="00E65D49"/>
    <w:rsid w:val="00E65E13"/>
    <w:rsid w:val="00E6602B"/>
    <w:rsid w:val="00E66191"/>
    <w:rsid w:val="00E663BF"/>
    <w:rsid w:val="00E6655E"/>
    <w:rsid w:val="00E6660E"/>
    <w:rsid w:val="00E666B9"/>
    <w:rsid w:val="00E6682F"/>
    <w:rsid w:val="00E6698E"/>
    <w:rsid w:val="00E66BD9"/>
    <w:rsid w:val="00E66C40"/>
    <w:rsid w:val="00E66C45"/>
    <w:rsid w:val="00E66F5C"/>
    <w:rsid w:val="00E66FFB"/>
    <w:rsid w:val="00E6723C"/>
    <w:rsid w:val="00E6747A"/>
    <w:rsid w:val="00E67486"/>
    <w:rsid w:val="00E675B3"/>
    <w:rsid w:val="00E676D7"/>
    <w:rsid w:val="00E6771C"/>
    <w:rsid w:val="00E6777E"/>
    <w:rsid w:val="00E67838"/>
    <w:rsid w:val="00E67845"/>
    <w:rsid w:val="00E67A6F"/>
    <w:rsid w:val="00E67ABE"/>
    <w:rsid w:val="00E67B88"/>
    <w:rsid w:val="00E67BC4"/>
    <w:rsid w:val="00E67DC9"/>
    <w:rsid w:val="00E67F9F"/>
    <w:rsid w:val="00E70312"/>
    <w:rsid w:val="00E7039F"/>
    <w:rsid w:val="00E7049E"/>
    <w:rsid w:val="00E704D3"/>
    <w:rsid w:val="00E70562"/>
    <w:rsid w:val="00E70846"/>
    <w:rsid w:val="00E70C46"/>
    <w:rsid w:val="00E70DB7"/>
    <w:rsid w:val="00E70DC8"/>
    <w:rsid w:val="00E70DD2"/>
    <w:rsid w:val="00E70E76"/>
    <w:rsid w:val="00E70E93"/>
    <w:rsid w:val="00E70F5A"/>
    <w:rsid w:val="00E7111C"/>
    <w:rsid w:val="00E71152"/>
    <w:rsid w:val="00E7120F"/>
    <w:rsid w:val="00E712EA"/>
    <w:rsid w:val="00E71931"/>
    <w:rsid w:val="00E719CD"/>
    <w:rsid w:val="00E71ACC"/>
    <w:rsid w:val="00E71B75"/>
    <w:rsid w:val="00E71E78"/>
    <w:rsid w:val="00E72113"/>
    <w:rsid w:val="00E72187"/>
    <w:rsid w:val="00E7226E"/>
    <w:rsid w:val="00E723AE"/>
    <w:rsid w:val="00E7247B"/>
    <w:rsid w:val="00E72495"/>
    <w:rsid w:val="00E724CF"/>
    <w:rsid w:val="00E725A0"/>
    <w:rsid w:val="00E7263F"/>
    <w:rsid w:val="00E7279C"/>
    <w:rsid w:val="00E72839"/>
    <w:rsid w:val="00E729EA"/>
    <w:rsid w:val="00E72A96"/>
    <w:rsid w:val="00E72B4E"/>
    <w:rsid w:val="00E72C7A"/>
    <w:rsid w:val="00E72CED"/>
    <w:rsid w:val="00E72D17"/>
    <w:rsid w:val="00E72D3B"/>
    <w:rsid w:val="00E72EDB"/>
    <w:rsid w:val="00E72F9F"/>
    <w:rsid w:val="00E72FC7"/>
    <w:rsid w:val="00E730A5"/>
    <w:rsid w:val="00E73688"/>
    <w:rsid w:val="00E73801"/>
    <w:rsid w:val="00E73C9F"/>
    <w:rsid w:val="00E73D24"/>
    <w:rsid w:val="00E741BB"/>
    <w:rsid w:val="00E7472A"/>
    <w:rsid w:val="00E74747"/>
    <w:rsid w:val="00E747BF"/>
    <w:rsid w:val="00E747E2"/>
    <w:rsid w:val="00E749BB"/>
    <w:rsid w:val="00E74B44"/>
    <w:rsid w:val="00E74BD4"/>
    <w:rsid w:val="00E750CF"/>
    <w:rsid w:val="00E75366"/>
    <w:rsid w:val="00E753D6"/>
    <w:rsid w:val="00E75451"/>
    <w:rsid w:val="00E7573C"/>
    <w:rsid w:val="00E75879"/>
    <w:rsid w:val="00E758B9"/>
    <w:rsid w:val="00E759B2"/>
    <w:rsid w:val="00E759DB"/>
    <w:rsid w:val="00E75A78"/>
    <w:rsid w:val="00E75B11"/>
    <w:rsid w:val="00E75BCB"/>
    <w:rsid w:val="00E75C43"/>
    <w:rsid w:val="00E75E39"/>
    <w:rsid w:val="00E75F00"/>
    <w:rsid w:val="00E7602E"/>
    <w:rsid w:val="00E76107"/>
    <w:rsid w:val="00E7647C"/>
    <w:rsid w:val="00E76561"/>
    <w:rsid w:val="00E7667C"/>
    <w:rsid w:val="00E766AA"/>
    <w:rsid w:val="00E76804"/>
    <w:rsid w:val="00E76835"/>
    <w:rsid w:val="00E768B5"/>
    <w:rsid w:val="00E769B4"/>
    <w:rsid w:val="00E769B5"/>
    <w:rsid w:val="00E76A59"/>
    <w:rsid w:val="00E76B21"/>
    <w:rsid w:val="00E76C18"/>
    <w:rsid w:val="00E76D1E"/>
    <w:rsid w:val="00E76DF2"/>
    <w:rsid w:val="00E76F5D"/>
    <w:rsid w:val="00E77005"/>
    <w:rsid w:val="00E77326"/>
    <w:rsid w:val="00E773BA"/>
    <w:rsid w:val="00E773C1"/>
    <w:rsid w:val="00E773E4"/>
    <w:rsid w:val="00E774B4"/>
    <w:rsid w:val="00E774BB"/>
    <w:rsid w:val="00E77554"/>
    <w:rsid w:val="00E77792"/>
    <w:rsid w:val="00E77861"/>
    <w:rsid w:val="00E779E3"/>
    <w:rsid w:val="00E77A9C"/>
    <w:rsid w:val="00E77B51"/>
    <w:rsid w:val="00E77BC1"/>
    <w:rsid w:val="00E77FF5"/>
    <w:rsid w:val="00E8020D"/>
    <w:rsid w:val="00E80232"/>
    <w:rsid w:val="00E802B3"/>
    <w:rsid w:val="00E8048C"/>
    <w:rsid w:val="00E805CC"/>
    <w:rsid w:val="00E80731"/>
    <w:rsid w:val="00E80851"/>
    <w:rsid w:val="00E808AB"/>
    <w:rsid w:val="00E808F4"/>
    <w:rsid w:val="00E80919"/>
    <w:rsid w:val="00E80CBC"/>
    <w:rsid w:val="00E80E80"/>
    <w:rsid w:val="00E80FB6"/>
    <w:rsid w:val="00E81115"/>
    <w:rsid w:val="00E811F5"/>
    <w:rsid w:val="00E81220"/>
    <w:rsid w:val="00E81254"/>
    <w:rsid w:val="00E81344"/>
    <w:rsid w:val="00E8135D"/>
    <w:rsid w:val="00E8140E"/>
    <w:rsid w:val="00E814D3"/>
    <w:rsid w:val="00E815C4"/>
    <w:rsid w:val="00E8173F"/>
    <w:rsid w:val="00E81CD0"/>
    <w:rsid w:val="00E81D8B"/>
    <w:rsid w:val="00E81F78"/>
    <w:rsid w:val="00E82026"/>
    <w:rsid w:val="00E821A2"/>
    <w:rsid w:val="00E82372"/>
    <w:rsid w:val="00E8245B"/>
    <w:rsid w:val="00E82509"/>
    <w:rsid w:val="00E82513"/>
    <w:rsid w:val="00E8255F"/>
    <w:rsid w:val="00E8263E"/>
    <w:rsid w:val="00E8267C"/>
    <w:rsid w:val="00E826C3"/>
    <w:rsid w:val="00E82731"/>
    <w:rsid w:val="00E8276E"/>
    <w:rsid w:val="00E827C0"/>
    <w:rsid w:val="00E82AC3"/>
    <w:rsid w:val="00E82B4F"/>
    <w:rsid w:val="00E82B62"/>
    <w:rsid w:val="00E82BEF"/>
    <w:rsid w:val="00E82BF8"/>
    <w:rsid w:val="00E82C9C"/>
    <w:rsid w:val="00E82D50"/>
    <w:rsid w:val="00E82DDB"/>
    <w:rsid w:val="00E82ECB"/>
    <w:rsid w:val="00E830B5"/>
    <w:rsid w:val="00E83123"/>
    <w:rsid w:val="00E8314F"/>
    <w:rsid w:val="00E83150"/>
    <w:rsid w:val="00E83286"/>
    <w:rsid w:val="00E83B14"/>
    <w:rsid w:val="00E83BDA"/>
    <w:rsid w:val="00E83E43"/>
    <w:rsid w:val="00E83EB8"/>
    <w:rsid w:val="00E83FF7"/>
    <w:rsid w:val="00E8401C"/>
    <w:rsid w:val="00E84048"/>
    <w:rsid w:val="00E843E8"/>
    <w:rsid w:val="00E8444D"/>
    <w:rsid w:val="00E844A2"/>
    <w:rsid w:val="00E84582"/>
    <w:rsid w:val="00E845A4"/>
    <w:rsid w:val="00E845DE"/>
    <w:rsid w:val="00E8470F"/>
    <w:rsid w:val="00E84712"/>
    <w:rsid w:val="00E84771"/>
    <w:rsid w:val="00E8477A"/>
    <w:rsid w:val="00E848C6"/>
    <w:rsid w:val="00E849B9"/>
    <w:rsid w:val="00E84B70"/>
    <w:rsid w:val="00E84C3A"/>
    <w:rsid w:val="00E84C61"/>
    <w:rsid w:val="00E84C81"/>
    <w:rsid w:val="00E84C94"/>
    <w:rsid w:val="00E84D19"/>
    <w:rsid w:val="00E84E0B"/>
    <w:rsid w:val="00E84E25"/>
    <w:rsid w:val="00E84E6F"/>
    <w:rsid w:val="00E84EB9"/>
    <w:rsid w:val="00E84EBD"/>
    <w:rsid w:val="00E85078"/>
    <w:rsid w:val="00E850AF"/>
    <w:rsid w:val="00E85262"/>
    <w:rsid w:val="00E852EF"/>
    <w:rsid w:val="00E8542A"/>
    <w:rsid w:val="00E85467"/>
    <w:rsid w:val="00E85482"/>
    <w:rsid w:val="00E854A5"/>
    <w:rsid w:val="00E85504"/>
    <w:rsid w:val="00E85510"/>
    <w:rsid w:val="00E857CE"/>
    <w:rsid w:val="00E85899"/>
    <w:rsid w:val="00E85970"/>
    <w:rsid w:val="00E85CD0"/>
    <w:rsid w:val="00E85E15"/>
    <w:rsid w:val="00E861BA"/>
    <w:rsid w:val="00E86281"/>
    <w:rsid w:val="00E862C2"/>
    <w:rsid w:val="00E865B3"/>
    <w:rsid w:val="00E865FD"/>
    <w:rsid w:val="00E8664E"/>
    <w:rsid w:val="00E86745"/>
    <w:rsid w:val="00E867C7"/>
    <w:rsid w:val="00E86826"/>
    <w:rsid w:val="00E868B8"/>
    <w:rsid w:val="00E86A00"/>
    <w:rsid w:val="00E86A54"/>
    <w:rsid w:val="00E86B66"/>
    <w:rsid w:val="00E86CF5"/>
    <w:rsid w:val="00E86D10"/>
    <w:rsid w:val="00E86DA9"/>
    <w:rsid w:val="00E86DD4"/>
    <w:rsid w:val="00E86EEE"/>
    <w:rsid w:val="00E8706B"/>
    <w:rsid w:val="00E87120"/>
    <w:rsid w:val="00E8712D"/>
    <w:rsid w:val="00E8716F"/>
    <w:rsid w:val="00E87386"/>
    <w:rsid w:val="00E87425"/>
    <w:rsid w:val="00E87693"/>
    <w:rsid w:val="00E8779E"/>
    <w:rsid w:val="00E87910"/>
    <w:rsid w:val="00E879F3"/>
    <w:rsid w:val="00E87A78"/>
    <w:rsid w:val="00E87A9E"/>
    <w:rsid w:val="00E87B55"/>
    <w:rsid w:val="00E87BB6"/>
    <w:rsid w:val="00E87DD0"/>
    <w:rsid w:val="00E87EA3"/>
    <w:rsid w:val="00E87EE2"/>
    <w:rsid w:val="00E87EF9"/>
    <w:rsid w:val="00E90176"/>
    <w:rsid w:val="00E90432"/>
    <w:rsid w:val="00E904FD"/>
    <w:rsid w:val="00E90598"/>
    <w:rsid w:val="00E906F4"/>
    <w:rsid w:val="00E9079A"/>
    <w:rsid w:val="00E90871"/>
    <w:rsid w:val="00E908CD"/>
    <w:rsid w:val="00E90A01"/>
    <w:rsid w:val="00E90B96"/>
    <w:rsid w:val="00E90CC7"/>
    <w:rsid w:val="00E90CDE"/>
    <w:rsid w:val="00E90F99"/>
    <w:rsid w:val="00E9105B"/>
    <w:rsid w:val="00E911F9"/>
    <w:rsid w:val="00E9125B"/>
    <w:rsid w:val="00E914E0"/>
    <w:rsid w:val="00E914F2"/>
    <w:rsid w:val="00E9152C"/>
    <w:rsid w:val="00E9163C"/>
    <w:rsid w:val="00E916AD"/>
    <w:rsid w:val="00E916EC"/>
    <w:rsid w:val="00E91916"/>
    <w:rsid w:val="00E91998"/>
    <w:rsid w:val="00E91A5E"/>
    <w:rsid w:val="00E91A86"/>
    <w:rsid w:val="00E91ABF"/>
    <w:rsid w:val="00E91B58"/>
    <w:rsid w:val="00E91CBC"/>
    <w:rsid w:val="00E91DFC"/>
    <w:rsid w:val="00E91F9F"/>
    <w:rsid w:val="00E920F3"/>
    <w:rsid w:val="00E92172"/>
    <w:rsid w:val="00E92179"/>
    <w:rsid w:val="00E92233"/>
    <w:rsid w:val="00E9225A"/>
    <w:rsid w:val="00E9236A"/>
    <w:rsid w:val="00E9245A"/>
    <w:rsid w:val="00E92784"/>
    <w:rsid w:val="00E9282D"/>
    <w:rsid w:val="00E92881"/>
    <w:rsid w:val="00E9292C"/>
    <w:rsid w:val="00E92987"/>
    <w:rsid w:val="00E929DF"/>
    <w:rsid w:val="00E92A12"/>
    <w:rsid w:val="00E92BB5"/>
    <w:rsid w:val="00E92BE1"/>
    <w:rsid w:val="00E92CFE"/>
    <w:rsid w:val="00E92D0F"/>
    <w:rsid w:val="00E92E3B"/>
    <w:rsid w:val="00E92E83"/>
    <w:rsid w:val="00E92F46"/>
    <w:rsid w:val="00E932C7"/>
    <w:rsid w:val="00E932F8"/>
    <w:rsid w:val="00E9345A"/>
    <w:rsid w:val="00E93490"/>
    <w:rsid w:val="00E93546"/>
    <w:rsid w:val="00E9368B"/>
    <w:rsid w:val="00E937D5"/>
    <w:rsid w:val="00E93912"/>
    <w:rsid w:val="00E939F8"/>
    <w:rsid w:val="00E93A12"/>
    <w:rsid w:val="00E93C45"/>
    <w:rsid w:val="00E93EA3"/>
    <w:rsid w:val="00E940D2"/>
    <w:rsid w:val="00E9419C"/>
    <w:rsid w:val="00E941D1"/>
    <w:rsid w:val="00E941F0"/>
    <w:rsid w:val="00E9424A"/>
    <w:rsid w:val="00E9449C"/>
    <w:rsid w:val="00E945B9"/>
    <w:rsid w:val="00E94649"/>
    <w:rsid w:val="00E9468A"/>
    <w:rsid w:val="00E9472A"/>
    <w:rsid w:val="00E9472D"/>
    <w:rsid w:val="00E947A7"/>
    <w:rsid w:val="00E9487A"/>
    <w:rsid w:val="00E948C6"/>
    <w:rsid w:val="00E94F1A"/>
    <w:rsid w:val="00E950A6"/>
    <w:rsid w:val="00E951E2"/>
    <w:rsid w:val="00E952A3"/>
    <w:rsid w:val="00E95934"/>
    <w:rsid w:val="00E95B87"/>
    <w:rsid w:val="00E95BAC"/>
    <w:rsid w:val="00E95C90"/>
    <w:rsid w:val="00E95CB0"/>
    <w:rsid w:val="00E95D4B"/>
    <w:rsid w:val="00E95D7A"/>
    <w:rsid w:val="00E96284"/>
    <w:rsid w:val="00E9631D"/>
    <w:rsid w:val="00E9646B"/>
    <w:rsid w:val="00E96617"/>
    <w:rsid w:val="00E96672"/>
    <w:rsid w:val="00E96856"/>
    <w:rsid w:val="00E96A30"/>
    <w:rsid w:val="00E96D7C"/>
    <w:rsid w:val="00E96DD4"/>
    <w:rsid w:val="00E96E07"/>
    <w:rsid w:val="00E96E25"/>
    <w:rsid w:val="00E96E2C"/>
    <w:rsid w:val="00E96EEF"/>
    <w:rsid w:val="00E970EA"/>
    <w:rsid w:val="00E9723A"/>
    <w:rsid w:val="00E97618"/>
    <w:rsid w:val="00E97679"/>
    <w:rsid w:val="00E9771F"/>
    <w:rsid w:val="00E97A10"/>
    <w:rsid w:val="00E97A2B"/>
    <w:rsid w:val="00E97BC0"/>
    <w:rsid w:val="00EA008A"/>
    <w:rsid w:val="00EA013B"/>
    <w:rsid w:val="00EA0152"/>
    <w:rsid w:val="00EA02C1"/>
    <w:rsid w:val="00EA030A"/>
    <w:rsid w:val="00EA03A1"/>
    <w:rsid w:val="00EA0417"/>
    <w:rsid w:val="00EA046F"/>
    <w:rsid w:val="00EA0639"/>
    <w:rsid w:val="00EA063B"/>
    <w:rsid w:val="00EA081F"/>
    <w:rsid w:val="00EA0A3A"/>
    <w:rsid w:val="00EA0AA5"/>
    <w:rsid w:val="00EA0B41"/>
    <w:rsid w:val="00EA0C1E"/>
    <w:rsid w:val="00EA0CDC"/>
    <w:rsid w:val="00EA0D19"/>
    <w:rsid w:val="00EA0D77"/>
    <w:rsid w:val="00EA0DD2"/>
    <w:rsid w:val="00EA0F06"/>
    <w:rsid w:val="00EA0F63"/>
    <w:rsid w:val="00EA0F8F"/>
    <w:rsid w:val="00EA1239"/>
    <w:rsid w:val="00EA13F3"/>
    <w:rsid w:val="00EA154E"/>
    <w:rsid w:val="00EA1808"/>
    <w:rsid w:val="00EA18A9"/>
    <w:rsid w:val="00EA19DC"/>
    <w:rsid w:val="00EA1BA5"/>
    <w:rsid w:val="00EA1BFB"/>
    <w:rsid w:val="00EA2021"/>
    <w:rsid w:val="00EA2468"/>
    <w:rsid w:val="00EA25A6"/>
    <w:rsid w:val="00EA2622"/>
    <w:rsid w:val="00EA277B"/>
    <w:rsid w:val="00EA2780"/>
    <w:rsid w:val="00EA2807"/>
    <w:rsid w:val="00EA280F"/>
    <w:rsid w:val="00EA29B8"/>
    <w:rsid w:val="00EA2B59"/>
    <w:rsid w:val="00EA2C75"/>
    <w:rsid w:val="00EA2DDC"/>
    <w:rsid w:val="00EA2EAA"/>
    <w:rsid w:val="00EA2FF3"/>
    <w:rsid w:val="00EA3009"/>
    <w:rsid w:val="00EA316E"/>
    <w:rsid w:val="00EA3241"/>
    <w:rsid w:val="00EA32F9"/>
    <w:rsid w:val="00EA33B0"/>
    <w:rsid w:val="00EA38D8"/>
    <w:rsid w:val="00EA392B"/>
    <w:rsid w:val="00EA3A25"/>
    <w:rsid w:val="00EA3AD1"/>
    <w:rsid w:val="00EA3BA4"/>
    <w:rsid w:val="00EA3C7E"/>
    <w:rsid w:val="00EA3C82"/>
    <w:rsid w:val="00EA3CC1"/>
    <w:rsid w:val="00EA3D2A"/>
    <w:rsid w:val="00EA3E94"/>
    <w:rsid w:val="00EA3EC6"/>
    <w:rsid w:val="00EA3F64"/>
    <w:rsid w:val="00EA3F9B"/>
    <w:rsid w:val="00EA4055"/>
    <w:rsid w:val="00EA40EF"/>
    <w:rsid w:val="00EA423A"/>
    <w:rsid w:val="00EA4297"/>
    <w:rsid w:val="00EA42CF"/>
    <w:rsid w:val="00EA42DC"/>
    <w:rsid w:val="00EA4478"/>
    <w:rsid w:val="00EA44BB"/>
    <w:rsid w:val="00EA4543"/>
    <w:rsid w:val="00EA45B8"/>
    <w:rsid w:val="00EA4753"/>
    <w:rsid w:val="00EA47EA"/>
    <w:rsid w:val="00EA482E"/>
    <w:rsid w:val="00EA4B63"/>
    <w:rsid w:val="00EA4B81"/>
    <w:rsid w:val="00EA4D0E"/>
    <w:rsid w:val="00EA4E16"/>
    <w:rsid w:val="00EA50BD"/>
    <w:rsid w:val="00EA50F0"/>
    <w:rsid w:val="00EA526A"/>
    <w:rsid w:val="00EA5278"/>
    <w:rsid w:val="00EA53C2"/>
    <w:rsid w:val="00EA5457"/>
    <w:rsid w:val="00EA554A"/>
    <w:rsid w:val="00EA5559"/>
    <w:rsid w:val="00EA55CA"/>
    <w:rsid w:val="00EA5639"/>
    <w:rsid w:val="00EA564D"/>
    <w:rsid w:val="00EA582C"/>
    <w:rsid w:val="00EA58B5"/>
    <w:rsid w:val="00EA58C0"/>
    <w:rsid w:val="00EA5A7A"/>
    <w:rsid w:val="00EA5D22"/>
    <w:rsid w:val="00EA5D56"/>
    <w:rsid w:val="00EA5E51"/>
    <w:rsid w:val="00EA5E8D"/>
    <w:rsid w:val="00EA6012"/>
    <w:rsid w:val="00EA603C"/>
    <w:rsid w:val="00EA60B9"/>
    <w:rsid w:val="00EA613F"/>
    <w:rsid w:val="00EA61E8"/>
    <w:rsid w:val="00EA61FF"/>
    <w:rsid w:val="00EA6276"/>
    <w:rsid w:val="00EA62D3"/>
    <w:rsid w:val="00EA62D8"/>
    <w:rsid w:val="00EA66BE"/>
    <w:rsid w:val="00EA678B"/>
    <w:rsid w:val="00EA6AB0"/>
    <w:rsid w:val="00EA6C4A"/>
    <w:rsid w:val="00EA6D62"/>
    <w:rsid w:val="00EA6E07"/>
    <w:rsid w:val="00EA6E69"/>
    <w:rsid w:val="00EA6E98"/>
    <w:rsid w:val="00EA6EC9"/>
    <w:rsid w:val="00EA6FFA"/>
    <w:rsid w:val="00EA6FFF"/>
    <w:rsid w:val="00EA7061"/>
    <w:rsid w:val="00EA7081"/>
    <w:rsid w:val="00EA711A"/>
    <w:rsid w:val="00EA7321"/>
    <w:rsid w:val="00EA7331"/>
    <w:rsid w:val="00EA737D"/>
    <w:rsid w:val="00EA7383"/>
    <w:rsid w:val="00EA73C5"/>
    <w:rsid w:val="00EA7405"/>
    <w:rsid w:val="00EA7415"/>
    <w:rsid w:val="00EA7533"/>
    <w:rsid w:val="00EA75E9"/>
    <w:rsid w:val="00EA7621"/>
    <w:rsid w:val="00EA7640"/>
    <w:rsid w:val="00EA78E2"/>
    <w:rsid w:val="00EA7B81"/>
    <w:rsid w:val="00EA7B82"/>
    <w:rsid w:val="00EA7B8C"/>
    <w:rsid w:val="00EA7BA7"/>
    <w:rsid w:val="00EA7BB8"/>
    <w:rsid w:val="00EA7D31"/>
    <w:rsid w:val="00EA7D4A"/>
    <w:rsid w:val="00EA7D94"/>
    <w:rsid w:val="00EA7DA7"/>
    <w:rsid w:val="00EA7DC4"/>
    <w:rsid w:val="00EA7E5B"/>
    <w:rsid w:val="00EB0000"/>
    <w:rsid w:val="00EB0247"/>
    <w:rsid w:val="00EB05E3"/>
    <w:rsid w:val="00EB0945"/>
    <w:rsid w:val="00EB0A21"/>
    <w:rsid w:val="00EB0A5C"/>
    <w:rsid w:val="00EB0C71"/>
    <w:rsid w:val="00EB0C85"/>
    <w:rsid w:val="00EB0D93"/>
    <w:rsid w:val="00EB0E42"/>
    <w:rsid w:val="00EB1123"/>
    <w:rsid w:val="00EB1794"/>
    <w:rsid w:val="00EB18F2"/>
    <w:rsid w:val="00EB19DF"/>
    <w:rsid w:val="00EB1A1B"/>
    <w:rsid w:val="00EB1B2C"/>
    <w:rsid w:val="00EB1BCD"/>
    <w:rsid w:val="00EB1C9B"/>
    <w:rsid w:val="00EB1CA0"/>
    <w:rsid w:val="00EB1D9F"/>
    <w:rsid w:val="00EB1DB9"/>
    <w:rsid w:val="00EB1FE0"/>
    <w:rsid w:val="00EB1FEB"/>
    <w:rsid w:val="00EB2089"/>
    <w:rsid w:val="00EB20CC"/>
    <w:rsid w:val="00EB21F8"/>
    <w:rsid w:val="00EB2267"/>
    <w:rsid w:val="00EB234D"/>
    <w:rsid w:val="00EB245B"/>
    <w:rsid w:val="00EB2631"/>
    <w:rsid w:val="00EB2632"/>
    <w:rsid w:val="00EB26D5"/>
    <w:rsid w:val="00EB27DE"/>
    <w:rsid w:val="00EB27F2"/>
    <w:rsid w:val="00EB280E"/>
    <w:rsid w:val="00EB2996"/>
    <w:rsid w:val="00EB29B3"/>
    <w:rsid w:val="00EB2B76"/>
    <w:rsid w:val="00EB2DAD"/>
    <w:rsid w:val="00EB2E41"/>
    <w:rsid w:val="00EB2EB3"/>
    <w:rsid w:val="00EB2F5E"/>
    <w:rsid w:val="00EB30BA"/>
    <w:rsid w:val="00EB3166"/>
    <w:rsid w:val="00EB3284"/>
    <w:rsid w:val="00EB32E5"/>
    <w:rsid w:val="00EB34EE"/>
    <w:rsid w:val="00EB376A"/>
    <w:rsid w:val="00EB38ED"/>
    <w:rsid w:val="00EB39CF"/>
    <w:rsid w:val="00EB3D57"/>
    <w:rsid w:val="00EB3F52"/>
    <w:rsid w:val="00EB4072"/>
    <w:rsid w:val="00EB40EC"/>
    <w:rsid w:val="00EB42F0"/>
    <w:rsid w:val="00EB43BD"/>
    <w:rsid w:val="00EB44C0"/>
    <w:rsid w:val="00EB452F"/>
    <w:rsid w:val="00EB4567"/>
    <w:rsid w:val="00EB4571"/>
    <w:rsid w:val="00EB49C9"/>
    <w:rsid w:val="00EB4A30"/>
    <w:rsid w:val="00EB4DCE"/>
    <w:rsid w:val="00EB4F21"/>
    <w:rsid w:val="00EB4F6D"/>
    <w:rsid w:val="00EB5004"/>
    <w:rsid w:val="00EB52C9"/>
    <w:rsid w:val="00EB5438"/>
    <w:rsid w:val="00EB55D2"/>
    <w:rsid w:val="00EB563B"/>
    <w:rsid w:val="00EB56F7"/>
    <w:rsid w:val="00EB5871"/>
    <w:rsid w:val="00EB58A8"/>
    <w:rsid w:val="00EB5AFD"/>
    <w:rsid w:val="00EB5B13"/>
    <w:rsid w:val="00EB5C26"/>
    <w:rsid w:val="00EB5CA3"/>
    <w:rsid w:val="00EB5D19"/>
    <w:rsid w:val="00EB5FFD"/>
    <w:rsid w:val="00EB60B1"/>
    <w:rsid w:val="00EB6172"/>
    <w:rsid w:val="00EB6269"/>
    <w:rsid w:val="00EB6324"/>
    <w:rsid w:val="00EB6589"/>
    <w:rsid w:val="00EB6597"/>
    <w:rsid w:val="00EB670C"/>
    <w:rsid w:val="00EB6725"/>
    <w:rsid w:val="00EB67B0"/>
    <w:rsid w:val="00EB6850"/>
    <w:rsid w:val="00EB68DB"/>
    <w:rsid w:val="00EB6980"/>
    <w:rsid w:val="00EB6A3B"/>
    <w:rsid w:val="00EB6C58"/>
    <w:rsid w:val="00EB6CEA"/>
    <w:rsid w:val="00EB6E85"/>
    <w:rsid w:val="00EB70D0"/>
    <w:rsid w:val="00EB7142"/>
    <w:rsid w:val="00EB71FC"/>
    <w:rsid w:val="00EB721A"/>
    <w:rsid w:val="00EB722F"/>
    <w:rsid w:val="00EB72CC"/>
    <w:rsid w:val="00EB7337"/>
    <w:rsid w:val="00EB73CC"/>
    <w:rsid w:val="00EB76F6"/>
    <w:rsid w:val="00EB785A"/>
    <w:rsid w:val="00EB786D"/>
    <w:rsid w:val="00EB7876"/>
    <w:rsid w:val="00EB7890"/>
    <w:rsid w:val="00EB793C"/>
    <w:rsid w:val="00EB7D01"/>
    <w:rsid w:val="00EB7ED0"/>
    <w:rsid w:val="00EB7F84"/>
    <w:rsid w:val="00EC005E"/>
    <w:rsid w:val="00EC01B3"/>
    <w:rsid w:val="00EC030B"/>
    <w:rsid w:val="00EC0401"/>
    <w:rsid w:val="00EC046D"/>
    <w:rsid w:val="00EC0559"/>
    <w:rsid w:val="00EC06C1"/>
    <w:rsid w:val="00EC0A9C"/>
    <w:rsid w:val="00EC0D07"/>
    <w:rsid w:val="00EC0D41"/>
    <w:rsid w:val="00EC0DAF"/>
    <w:rsid w:val="00EC0E59"/>
    <w:rsid w:val="00EC0F21"/>
    <w:rsid w:val="00EC1030"/>
    <w:rsid w:val="00EC1047"/>
    <w:rsid w:val="00EC143B"/>
    <w:rsid w:val="00EC1477"/>
    <w:rsid w:val="00EC171C"/>
    <w:rsid w:val="00EC18AC"/>
    <w:rsid w:val="00EC18BE"/>
    <w:rsid w:val="00EC1912"/>
    <w:rsid w:val="00EC19D0"/>
    <w:rsid w:val="00EC1A1B"/>
    <w:rsid w:val="00EC1C61"/>
    <w:rsid w:val="00EC1E18"/>
    <w:rsid w:val="00EC1F52"/>
    <w:rsid w:val="00EC2093"/>
    <w:rsid w:val="00EC20D5"/>
    <w:rsid w:val="00EC216B"/>
    <w:rsid w:val="00EC219E"/>
    <w:rsid w:val="00EC224C"/>
    <w:rsid w:val="00EC22D7"/>
    <w:rsid w:val="00EC2392"/>
    <w:rsid w:val="00EC23DB"/>
    <w:rsid w:val="00EC2416"/>
    <w:rsid w:val="00EC251B"/>
    <w:rsid w:val="00EC2823"/>
    <w:rsid w:val="00EC2840"/>
    <w:rsid w:val="00EC2869"/>
    <w:rsid w:val="00EC2968"/>
    <w:rsid w:val="00EC2A36"/>
    <w:rsid w:val="00EC2BEF"/>
    <w:rsid w:val="00EC2EFB"/>
    <w:rsid w:val="00EC2F97"/>
    <w:rsid w:val="00EC2FC7"/>
    <w:rsid w:val="00EC3086"/>
    <w:rsid w:val="00EC3238"/>
    <w:rsid w:val="00EC32B2"/>
    <w:rsid w:val="00EC334B"/>
    <w:rsid w:val="00EC33D5"/>
    <w:rsid w:val="00EC347B"/>
    <w:rsid w:val="00EC35D2"/>
    <w:rsid w:val="00EC3818"/>
    <w:rsid w:val="00EC3917"/>
    <w:rsid w:val="00EC3A25"/>
    <w:rsid w:val="00EC3A45"/>
    <w:rsid w:val="00EC3ACE"/>
    <w:rsid w:val="00EC3CAC"/>
    <w:rsid w:val="00EC3D3D"/>
    <w:rsid w:val="00EC3D6B"/>
    <w:rsid w:val="00EC3EE2"/>
    <w:rsid w:val="00EC3F63"/>
    <w:rsid w:val="00EC3F8C"/>
    <w:rsid w:val="00EC3FC9"/>
    <w:rsid w:val="00EC41CD"/>
    <w:rsid w:val="00EC43C2"/>
    <w:rsid w:val="00EC4471"/>
    <w:rsid w:val="00EC475E"/>
    <w:rsid w:val="00EC4864"/>
    <w:rsid w:val="00EC48FD"/>
    <w:rsid w:val="00EC4921"/>
    <w:rsid w:val="00EC4925"/>
    <w:rsid w:val="00EC4A5D"/>
    <w:rsid w:val="00EC4A72"/>
    <w:rsid w:val="00EC4B36"/>
    <w:rsid w:val="00EC4B5C"/>
    <w:rsid w:val="00EC4D11"/>
    <w:rsid w:val="00EC4F5E"/>
    <w:rsid w:val="00EC515E"/>
    <w:rsid w:val="00EC51E8"/>
    <w:rsid w:val="00EC5204"/>
    <w:rsid w:val="00EC5333"/>
    <w:rsid w:val="00EC546E"/>
    <w:rsid w:val="00EC5543"/>
    <w:rsid w:val="00EC56B8"/>
    <w:rsid w:val="00EC56E1"/>
    <w:rsid w:val="00EC5764"/>
    <w:rsid w:val="00EC5C66"/>
    <w:rsid w:val="00EC5C7E"/>
    <w:rsid w:val="00EC5D77"/>
    <w:rsid w:val="00EC5D7D"/>
    <w:rsid w:val="00EC6097"/>
    <w:rsid w:val="00EC61B7"/>
    <w:rsid w:val="00EC61FB"/>
    <w:rsid w:val="00EC6369"/>
    <w:rsid w:val="00EC63DE"/>
    <w:rsid w:val="00EC65F1"/>
    <w:rsid w:val="00EC678D"/>
    <w:rsid w:val="00EC67F6"/>
    <w:rsid w:val="00EC6993"/>
    <w:rsid w:val="00EC6A9F"/>
    <w:rsid w:val="00EC6C7A"/>
    <w:rsid w:val="00EC6E6B"/>
    <w:rsid w:val="00EC6E91"/>
    <w:rsid w:val="00EC6ED0"/>
    <w:rsid w:val="00EC6F11"/>
    <w:rsid w:val="00EC702B"/>
    <w:rsid w:val="00EC7251"/>
    <w:rsid w:val="00EC72C3"/>
    <w:rsid w:val="00EC76EF"/>
    <w:rsid w:val="00EC7786"/>
    <w:rsid w:val="00EC785C"/>
    <w:rsid w:val="00EC7948"/>
    <w:rsid w:val="00EC79B6"/>
    <w:rsid w:val="00EC79BA"/>
    <w:rsid w:val="00EC7A6D"/>
    <w:rsid w:val="00EC7E70"/>
    <w:rsid w:val="00EC7E73"/>
    <w:rsid w:val="00EC7EF7"/>
    <w:rsid w:val="00EC7F41"/>
    <w:rsid w:val="00EC7FED"/>
    <w:rsid w:val="00EC7FF0"/>
    <w:rsid w:val="00ED015E"/>
    <w:rsid w:val="00ED0161"/>
    <w:rsid w:val="00ED01F2"/>
    <w:rsid w:val="00ED022B"/>
    <w:rsid w:val="00ED052F"/>
    <w:rsid w:val="00ED0556"/>
    <w:rsid w:val="00ED0603"/>
    <w:rsid w:val="00ED085E"/>
    <w:rsid w:val="00ED096B"/>
    <w:rsid w:val="00ED09A8"/>
    <w:rsid w:val="00ED0A2A"/>
    <w:rsid w:val="00ED0C85"/>
    <w:rsid w:val="00ED0CC3"/>
    <w:rsid w:val="00ED0D11"/>
    <w:rsid w:val="00ED11DD"/>
    <w:rsid w:val="00ED12BB"/>
    <w:rsid w:val="00ED1541"/>
    <w:rsid w:val="00ED165C"/>
    <w:rsid w:val="00ED16A3"/>
    <w:rsid w:val="00ED16EA"/>
    <w:rsid w:val="00ED16F6"/>
    <w:rsid w:val="00ED1A38"/>
    <w:rsid w:val="00ED1AC3"/>
    <w:rsid w:val="00ED1AD3"/>
    <w:rsid w:val="00ED1B95"/>
    <w:rsid w:val="00ED1DF2"/>
    <w:rsid w:val="00ED1EBA"/>
    <w:rsid w:val="00ED20F6"/>
    <w:rsid w:val="00ED21D4"/>
    <w:rsid w:val="00ED2227"/>
    <w:rsid w:val="00ED22DA"/>
    <w:rsid w:val="00ED2541"/>
    <w:rsid w:val="00ED261B"/>
    <w:rsid w:val="00ED2754"/>
    <w:rsid w:val="00ED29D8"/>
    <w:rsid w:val="00ED2ABB"/>
    <w:rsid w:val="00ED2B6C"/>
    <w:rsid w:val="00ED2E56"/>
    <w:rsid w:val="00ED2FE4"/>
    <w:rsid w:val="00ED3004"/>
    <w:rsid w:val="00ED31EF"/>
    <w:rsid w:val="00ED32FA"/>
    <w:rsid w:val="00ED34D0"/>
    <w:rsid w:val="00ED3528"/>
    <w:rsid w:val="00ED35B2"/>
    <w:rsid w:val="00ED36B1"/>
    <w:rsid w:val="00ED37AB"/>
    <w:rsid w:val="00ED37CA"/>
    <w:rsid w:val="00ED3B6D"/>
    <w:rsid w:val="00ED40E5"/>
    <w:rsid w:val="00ED4448"/>
    <w:rsid w:val="00ED45C0"/>
    <w:rsid w:val="00ED4653"/>
    <w:rsid w:val="00ED4821"/>
    <w:rsid w:val="00ED4E89"/>
    <w:rsid w:val="00ED4EE2"/>
    <w:rsid w:val="00ED4FF7"/>
    <w:rsid w:val="00ED51C4"/>
    <w:rsid w:val="00ED51E0"/>
    <w:rsid w:val="00ED51F1"/>
    <w:rsid w:val="00ED539D"/>
    <w:rsid w:val="00ED561F"/>
    <w:rsid w:val="00ED57B0"/>
    <w:rsid w:val="00ED582C"/>
    <w:rsid w:val="00ED5937"/>
    <w:rsid w:val="00ED599D"/>
    <w:rsid w:val="00ED59A3"/>
    <w:rsid w:val="00ED59DF"/>
    <w:rsid w:val="00ED5C27"/>
    <w:rsid w:val="00ED5C2E"/>
    <w:rsid w:val="00ED5CC3"/>
    <w:rsid w:val="00ED5DA5"/>
    <w:rsid w:val="00ED5E82"/>
    <w:rsid w:val="00ED6031"/>
    <w:rsid w:val="00ED618C"/>
    <w:rsid w:val="00ED61EC"/>
    <w:rsid w:val="00ED644D"/>
    <w:rsid w:val="00ED6472"/>
    <w:rsid w:val="00ED6568"/>
    <w:rsid w:val="00ED65B2"/>
    <w:rsid w:val="00ED6A1C"/>
    <w:rsid w:val="00ED6A30"/>
    <w:rsid w:val="00ED6A93"/>
    <w:rsid w:val="00ED6AD8"/>
    <w:rsid w:val="00ED6AE0"/>
    <w:rsid w:val="00ED6B77"/>
    <w:rsid w:val="00ED6D31"/>
    <w:rsid w:val="00ED7035"/>
    <w:rsid w:val="00ED7082"/>
    <w:rsid w:val="00ED70F0"/>
    <w:rsid w:val="00ED71E7"/>
    <w:rsid w:val="00ED71FE"/>
    <w:rsid w:val="00ED724B"/>
    <w:rsid w:val="00ED72F5"/>
    <w:rsid w:val="00ED7671"/>
    <w:rsid w:val="00ED77D7"/>
    <w:rsid w:val="00ED7F32"/>
    <w:rsid w:val="00EE01F8"/>
    <w:rsid w:val="00EE0232"/>
    <w:rsid w:val="00EE0279"/>
    <w:rsid w:val="00EE04E8"/>
    <w:rsid w:val="00EE05A6"/>
    <w:rsid w:val="00EE0604"/>
    <w:rsid w:val="00EE0676"/>
    <w:rsid w:val="00EE0695"/>
    <w:rsid w:val="00EE06F9"/>
    <w:rsid w:val="00EE093D"/>
    <w:rsid w:val="00EE0B66"/>
    <w:rsid w:val="00EE0B9E"/>
    <w:rsid w:val="00EE0BD9"/>
    <w:rsid w:val="00EE1158"/>
    <w:rsid w:val="00EE14AB"/>
    <w:rsid w:val="00EE15B4"/>
    <w:rsid w:val="00EE1655"/>
    <w:rsid w:val="00EE1703"/>
    <w:rsid w:val="00EE1779"/>
    <w:rsid w:val="00EE17A3"/>
    <w:rsid w:val="00EE184B"/>
    <w:rsid w:val="00EE192F"/>
    <w:rsid w:val="00EE1CCC"/>
    <w:rsid w:val="00EE1D74"/>
    <w:rsid w:val="00EE1D75"/>
    <w:rsid w:val="00EE1DC3"/>
    <w:rsid w:val="00EE1EC9"/>
    <w:rsid w:val="00EE1F7F"/>
    <w:rsid w:val="00EE2078"/>
    <w:rsid w:val="00EE236E"/>
    <w:rsid w:val="00EE2440"/>
    <w:rsid w:val="00EE24DD"/>
    <w:rsid w:val="00EE25F9"/>
    <w:rsid w:val="00EE2689"/>
    <w:rsid w:val="00EE26F5"/>
    <w:rsid w:val="00EE28FF"/>
    <w:rsid w:val="00EE29E7"/>
    <w:rsid w:val="00EE2A41"/>
    <w:rsid w:val="00EE2B8B"/>
    <w:rsid w:val="00EE2CD4"/>
    <w:rsid w:val="00EE2F8C"/>
    <w:rsid w:val="00EE3049"/>
    <w:rsid w:val="00EE313D"/>
    <w:rsid w:val="00EE32A6"/>
    <w:rsid w:val="00EE36B2"/>
    <w:rsid w:val="00EE3870"/>
    <w:rsid w:val="00EE38E5"/>
    <w:rsid w:val="00EE3924"/>
    <w:rsid w:val="00EE3988"/>
    <w:rsid w:val="00EE3A81"/>
    <w:rsid w:val="00EE3B1E"/>
    <w:rsid w:val="00EE3BCD"/>
    <w:rsid w:val="00EE3C0C"/>
    <w:rsid w:val="00EE3C5F"/>
    <w:rsid w:val="00EE3F76"/>
    <w:rsid w:val="00EE40C5"/>
    <w:rsid w:val="00EE4175"/>
    <w:rsid w:val="00EE426F"/>
    <w:rsid w:val="00EE4285"/>
    <w:rsid w:val="00EE4287"/>
    <w:rsid w:val="00EE443C"/>
    <w:rsid w:val="00EE458B"/>
    <w:rsid w:val="00EE45B5"/>
    <w:rsid w:val="00EE45DB"/>
    <w:rsid w:val="00EE45E0"/>
    <w:rsid w:val="00EE460B"/>
    <w:rsid w:val="00EE478E"/>
    <w:rsid w:val="00EE49AA"/>
    <w:rsid w:val="00EE4B02"/>
    <w:rsid w:val="00EE4C78"/>
    <w:rsid w:val="00EE4E2B"/>
    <w:rsid w:val="00EE4FE8"/>
    <w:rsid w:val="00EE51B4"/>
    <w:rsid w:val="00EE5237"/>
    <w:rsid w:val="00EE53EC"/>
    <w:rsid w:val="00EE5501"/>
    <w:rsid w:val="00EE5702"/>
    <w:rsid w:val="00EE582C"/>
    <w:rsid w:val="00EE5954"/>
    <w:rsid w:val="00EE5B06"/>
    <w:rsid w:val="00EE5C08"/>
    <w:rsid w:val="00EE5C2E"/>
    <w:rsid w:val="00EE5CE8"/>
    <w:rsid w:val="00EE5EBF"/>
    <w:rsid w:val="00EE5F29"/>
    <w:rsid w:val="00EE604E"/>
    <w:rsid w:val="00EE608B"/>
    <w:rsid w:val="00EE6144"/>
    <w:rsid w:val="00EE6193"/>
    <w:rsid w:val="00EE6405"/>
    <w:rsid w:val="00EE6559"/>
    <w:rsid w:val="00EE6563"/>
    <w:rsid w:val="00EE6660"/>
    <w:rsid w:val="00EE66B5"/>
    <w:rsid w:val="00EE66CC"/>
    <w:rsid w:val="00EE66E0"/>
    <w:rsid w:val="00EE6702"/>
    <w:rsid w:val="00EE67C2"/>
    <w:rsid w:val="00EE684D"/>
    <w:rsid w:val="00EE6A12"/>
    <w:rsid w:val="00EE6A15"/>
    <w:rsid w:val="00EE6C08"/>
    <w:rsid w:val="00EE6D09"/>
    <w:rsid w:val="00EE6E41"/>
    <w:rsid w:val="00EE6FA6"/>
    <w:rsid w:val="00EE745C"/>
    <w:rsid w:val="00EE75EF"/>
    <w:rsid w:val="00EE7780"/>
    <w:rsid w:val="00EE77DB"/>
    <w:rsid w:val="00EE77EB"/>
    <w:rsid w:val="00EE78A6"/>
    <w:rsid w:val="00EE78DD"/>
    <w:rsid w:val="00EE79BC"/>
    <w:rsid w:val="00EE7A91"/>
    <w:rsid w:val="00EE7B67"/>
    <w:rsid w:val="00EE7D07"/>
    <w:rsid w:val="00EE7F6C"/>
    <w:rsid w:val="00EE7FC1"/>
    <w:rsid w:val="00EF00DE"/>
    <w:rsid w:val="00EF01E5"/>
    <w:rsid w:val="00EF022C"/>
    <w:rsid w:val="00EF0367"/>
    <w:rsid w:val="00EF036E"/>
    <w:rsid w:val="00EF0617"/>
    <w:rsid w:val="00EF0665"/>
    <w:rsid w:val="00EF0831"/>
    <w:rsid w:val="00EF08A4"/>
    <w:rsid w:val="00EF0A1B"/>
    <w:rsid w:val="00EF0C23"/>
    <w:rsid w:val="00EF0CFD"/>
    <w:rsid w:val="00EF0D26"/>
    <w:rsid w:val="00EF0E0E"/>
    <w:rsid w:val="00EF0E50"/>
    <w:rsid w:val="00EF0EF4"/>
    <w:rsid w:val="00EF10BB"/>
    <w:rsid w:val="00EF11B6"/>
    <w:rsid w:val="00EF1241"/>
    <w:rsid w:val="00EF1403"/>
    <w:rsid w:val="00EF1792"/>
    <w:rsid w:val="00EF184E"/>
    <w:rsid w:val="00EF1861"/>
    <w:rsid w:val="00EF1936"/>
    <w:rsid w:val="00EF1962"/>
    <w:rsid w:val="00EF1BE3"/>
    <w:rsid w:val="00EF1CC6"/>
    <w:rsid w:val="00EF1D51"/>
    <w:rsid w:val="00EF20F2"/>
    <w:rsid w:val="00EF21FE"/>
    <w:rsid w:val="00EF235B"/>
    <w:rsid w:val="00EF2371"/>
    <w:rsid w:val="00EF245D"/>
    <w:rsid w:val="00EF25AA"/>
    <w:rsid w:val="00EF276F"/>
    <w:rsid w:val="00EF2799"/>
    <w:rsid w:val="00EF286A"/>
    <w:rsid w:val="00EF2A7A"/>
    <w:rsid w:val="00EF2AFE"/>
    <w:rsid w:val="00EF2CD2"/>
    <w:rsid w:val="00EF2D47"/>
    <w:rsid w:val="00EF2FAE"/>
    <w:rsid w:val="00EF3064"/>
    <w:rsid w:val="00EF307E"/>
    <w:rsid w:val="00EF30EF"/>
    <w:rsid w:val="00EF3229"/>
    <w:rsid w:val="00EF3578"/>
    <w:rsid w:val="00EF35A3"/>
    <w:rsid w:val="00EF361C"/>
    <w:rsid w:val="00EF372A"/>
    <w:rsid w:val="00EF387F"/>
    <w:rsid w:val="00EF392D"/>
    <w:rsid w:val="00EF397D"/>
    <w:rsid w:val="00EF3AC2"/>
    <w:rsid w:val="00EF3C65"/>
    <w:rsid w:val="00EF3C6E"/>
    <w:rsid w:val="00EF3CF4"/>
    <w:rsid w:val="00EF3DD6"/>
    <w:rsid w:val="00EF4135"/>
    <w:rsid w:val="00EF420B"/>
    <w:rsid w:val="00EF4286"/>
    <w:rsid w:val="00EF4404"/>
    <w:rsid w:val="00EF441F"/>
    <w:rsid w:val="00EF4618"/>
    <w:rsid w:val="00EF4737"/>
    <w:rsid w:val="00EF4A5F"/>
    <w:rsid w:val="00EF4C4D"/>
    <w:rsid w:val="00EF4CFE"/>
    <w:rsid w:val="00EF4F65"/>
    <w:rsid w:val="00EF51E1"/>
    <w:rsid w:val="00EF523B"/>
    <w:rsid w:val="00EF53C5"/>
    <w:rsid w:val="00EF5527"/>
    <w:rsid w:val="00EF56F9"/>
    <w:rsid w:val="00EF594B"/>
    <w:rsid w:val="00EF5CB9"/>
    <w:rsid w:val="00EF5D1D"/>
    <w:rsid w:val="00EF5DF4"/>
    <w:rsid w:val="00EF5E32"/>
    <w:rsid w:val="00EF5F6B"/>
    <w:rsid w:val="00EF6004"/>
    <w:rsid w:val="00EF6023"/>
    <w:rsid w:val="00EF6082"/>
    <w:rsid w:val="00EF628E"/>
    <w:rsid w:val="00EF62EF"/>
    <w:rsid w:val="00EF64FB"/>
    <w:rsid w:val="00EF65DF"/>
    <w:rsid w:val="00EF6839"/>
    <w:rsid w:val="00EF683E"/>
    <w:rsid w:val="00EF6B99"/>
    <w:rsid w:val="00EF6D06"/>
    <w:rsid w:val="00EF6E22"/>
    <w:rsid w:val="00EF7113"/>
    <w:rsid w:val="00EF7289"/>
    <w:rsid w:val="00EF73A6"/>
    <w:rsid w:val="00EF73AA"/>
    <w:rsid w:val="00EF73AF"/>
    <w:rsid w:val="00EF744C"/>
    <w:rsid w:val="00EF747E"/>
    <w:rsid w:val="00EF7539"/>
    <w:rsid w:val="00EF7574"/>
    <w:rsid w:val="00EF7578"/>
    <w:rsid w:val="00EF779C"/>
    <w:rsid w:val="00EF782E"/>
    <w:rsid w:val="00EF789D"/>
    <w:rsid w:val="00EF7B9C"/>
    <w:rsid w:val="00EF7CC8"/>
    <w:rsid w:val="00EF7EDA"/>
    <w:rsid w:val="00EF7EDC"/>
    <w:rsid w:val="00F0008C"/>
    <w:rsid w:val="00F000B8"/>
    <w:rsid w:val="00F000D4"/>
    <w:rsid w:val="00F00128"/>
    <w:rsid w:val="00F001B9"/>
    <w:rsid w:val="00F0025A"/>
    <w:rsid w:val="00F00341"/>
    <w:rsid w:val="00F00426"/>
    <w:rsid w:val="00F004B5"/>
    <w:rsid w:val="00F004CA"/>
    <w:rsid w:val="00F005F8"/>
    <w:rsid w:val="00F007C3"/>
    <w:rsid w:val="00F00835"/>
    <w:rsid w:val="00F008F7"/>
    <w:rsid w:val="00F00943"/>
    <w:rsid w:val="00F00A43"/>
    <w:rsid w:val="00F00D47"/>
    <w:rsid w:val="00F00DDA"/>
    <w:rsid w:val="00F00E10"/>
    <w:rsid w:val="00F00E3E"/>
    <w:rsid w:val="00F00F2D"/>
    <w:rsid w:val="00F010E9"/>
    <w:rsid w:val="00F0110A"/>
    <w:rsid w:val="00F0111F"/>
    <w:rsid w:val="00F011CB"/>
    <w:rsid w:val="00F01348"/>
    <w:rsid w:val="00F0139F"/>
    <w:rsid w:val="00F013D1"/>
    <w:rsid w:val="00F01501"/>
    <w:rsid w:val="00F0165D"/>
    <w:rsid w:val="00F016B5"/>
    <w:rsid w:val="00F016C3"/>
    <w:rsid w:val="00F01B8E"/>
    <w:rsid w:val="00F01FDF"/>
    <w:rsid w:val="00F01FF2"/>
    <w:rsid w:val="00F02155"/>
    <w:rsid w:val="00F0221B"/>
    <w:rsid w:val="00F02425"/>
    <w:rsid w:val="00F02530"/>
    <w:rsid w:val="00F02611"/>
    <w:rsid w:val="00F02722"/>
    <w:rsid w:val="00F02732"/>
    <w:rsid w:val="00F0278A"/>
    <w:rsid w:val="00F02876"/>
    <w:rsid w:val="00F02899"/>
    <w:rsid w:val="00F029FB"/>
    <w:rsid w:val="00F02AC9"/>
    <w:rsid w:val="00F02AD0"/>
    <w:rsid w:val="00F02D94"/>
    <w:rsid w:val="00F02F08"/>
    <w:rsid w:val="00F0302F"/>
    <w:rsid w:val="00F03059"/>
    <w:rsid w:val="00F032AD"/>
    <w:rsid w:val="00F034D6"/>
    <w:rsid w:val="00F03787"/>
    <w:rsid w:val="00F0385C"/>
    <w:rsid w:val="00F0387D"/>
    <w:rsid w:val="00F03915"/>
    <w:rsid w:val="00F0393B"/>
    <w:rsid w:val="00F03BE9"/>
    <w:rsid w:val="00F03F2D"/>
    <w:rsid w:val="00F03F2E"/>
    <w:rsid w:val="00F03F85"/>
    <w:rsid w:val="00F03FCB"/>
    <w:rsid w:val="00F0401A"/>
    <w:rsid w:val="00F040C4"/>
    <w:rsid w:val="00F0413F"/>
    <w:rsid w:val="00F041A7"/>
    <w:rsid w:val="00F04227"/>
    <w:rsid w:val="00F0433A"/>
    <w:rsid w:val="00F043D9"/>
    <w:rsid w:val="00F043DB"/>
    <w:rsid w:val="00F044E8"/>
    <w:rsid w:val="00F0456D"/>
    <w:rsid w:val="00F04599"/>
    <w:rsid w:val="00F04613"/>
    <w:rsid w:val="00F046E8"/>
    <w:rsid w:val="00F04871"/>
    <w:rsid w:val="00F04B52"/>
    <w:rsid w:val="00F04C17"/>
    <w:rsid w:val="00F04D43"/>
    <w:rsid w:val="00F04D46"/>
    <w:rsid w:val="00F04E19"/>
    <w:rsid w:val="00F04FAD"/>
    <w:rsid w:val="00F05033"/>
    <w:rsid w:val="00F0509F"/>
    <w:rsid w:val="00F050AB"/>
    <w:rsid w:val="00F051FD"/>
    <w:rsid w:val="00F0542F"/>
    <w:rsid w:val="00F055CB"/>
    <w:rsid w:val="00F05973"/>
    <w:rsid w:val="00F05D57"/>
    <w:rsid w:val="00F06177"/>
    <w:rsid w:val="00F06214"/>
    <w:rsid w:val="00F06222"/>
    <w:rsid w:val="00F0622E"/>
    <w:rsid w:val="00F062B6"/>
    <w:rsid w:val="00F062C7"/>
    <w:rsid w:val="00F066A5"/>
    <w:rsid w:val="00F068AE"/>
    <w:rsid w:val="00F06ADE"/>
    <w:rsid w:val="00F06D7C"/>
    <w:rsid w:val="00F06DAA"/>
    <w:rsid w:val="00F06DC6"/>
    <w:rsid w:val="00F06DD0"/>
    <w:rsid w:val="00F06EC2"/>
    <w:rsid w:val="00F0705E"/>
    <w:rsid w:val="00F070B6"/>
    <w:rsid w:val="00F070C7"/>
    <w:rsid w:val="00F071D7"/>
    <w:rsid w:val="00F072BE"/>
    <w:rsid w:val="00F075EB"/>
    <w:rsid w:val="00F077C2"/>
    <w:rsid w:val="00F0784E"/>
    <w:rsid w:val="00F07867"/>
    <w:rsid w:val="00F07A97"/>
    <w:rsid w:val="00F07BAA"/>
    <w:rsid w:val="00F07BD8"/>
    <w:rsid w:val="00F07C1D"/>
    <w:rsid w:val="00F07D87"/>
    <w:rsid w:val="00F07E5C"/>
    <w:rsid w:val="00F07EC2"/>
    <w:rsid w:val="00F102A8"/>
    <w:rsid w:val="00F102BA"/>
    <w:rsid w:val="00F1033B"/>
    <w:rsid w:val="00F105D2"/>
    <w:rsid w:val="00F1063E"/>
    <w:rsid w:val="00F10650"/>
    <w:rsid w:val="00F1069D"/>
    <w:rsid w:val="00F106E5"/>
    <w:rsid w:val="00F108F1"/>
    <w:rsid w:val="00F10A4E"/>
    <w:rsid w:val="00F10C1C"/>
    <w:rsid w:val="00F10C24"/>
    <w:rsid w:val="00F10C62"/>
    <w:rsid w:val="00F10E3F"/>
    <w:rsid w:val="00F10EF0"/>
    <w:rsid w:val="00F11050"/>
    <w:rsid w:val="00F11278"/>
    <w:rsid w:val="00F112CE"/>
    <w:rsid w:val="00F11542"/>
    <w:rsid w:val="00F116AF"/>
    <w:rsid w:val="00F11991"/>
    <w:rsid w:val="00F11A8E"/>
    <w:rsid w:val="00F11C81"/>
    <w:rsid w:val="00F11E2C"/>
    <w:rsid w:val="00F11F93"/>
    <w:rsid w:val="00F11FBB"/>
    <w:rsid w:val="00F11FDF"/>
    <w:rsid w:val="00F12027"/>
    <w:rsid w:val="00F1204D"/>
    <w:rsid w:val="00F120E2"/>
    <w:rsid w:val="00F12209"/>
    <w:rsid w:val="00F12330"/>
    <w:rsid w:val="00F1252E"/>
    <w:rsid w:val="00F1255C"/>
    <w:rsid w:val="00F12657"/>
    <w:rsid w:val="00F12689"/>
    <w:rsid w:val="00F126A9"/>
    <w:rsid w:val="00F12703"/>
    <w:rsid w:val="00F1273E"/>
    <w:rsid w:val="00F129F6"/>
    <w:rsid w:val="00F12A72"/>
    <w:rsid w:val="00F12BC9"/>
    <w:rsid w:val="00F12BF9"/>
    <w:rsid w:val="00F12D1C"/>
    <w:rsid w:val="00F13221"/>
    <w:rsid w:val="00F13465"/>
    <w:rsid w:val="00F135F2"/>
    <w:rsid w:val="00F136AA"/>
    <w:rsid w:val="00F13A05"/>
    <w:rsid w:val="00F13A3B"/>
    <w:rsid w:val="00F13A49"/>
    <w:rsid w:val="00F13BC1"/>
    <w:rsid w:val="00F13C3B"/>
    <w:rsid w:val="00F13E0C"/>
    <w:rsid w:val="00F13E44"/>
    <w:rsid w:val="00F13F25"/>
    <w:rsid w:val="00F13FE4"/>
    <w:rsid w:val="00F14090"/>
    <w:rsid w:val="00F140D7"/>
    <w:rsid w:val="00F1414F"/>
    <w:rsid w:val="00F14296"/>
    <w:rsid w:val="00F14470"/>
    <w:rsid w:val="00F14474"/>
    <w:rsid w:val="00F14599"/>
    <w:rsid w:val="00F14604"/>
    <w:rsid w:val="00F147CA"/>
    <w:rsid w:val="00F14913"/>
    <w:rsid w:val="00F14BB9"/>
    <w:rsid w:val="00F1515A"/>
    <w:rsid w:val="00F151B6"/>
    <w:rsid w:val="00F152AF"/>
    <w:rsid w:val="00F154E1"/>
    <w:rsid w:val="00F1551A"/>
    <w:rsid w:val="00F156FC"/>
    <w:rsid w:val="00F1577C"/>
    <w:rsid w:val="00F158D1"/>
    <w:rsid w:val="00F158D2"/>
    <w:rsid w:val="00F15922"/>
    <w:rsid w:val="00F159AB"/>
    <w:rsid w:val="00F15AAC"/>
    <w:rsid w:val="00F15ABF"/>
    <w:rsid w:val="00F15B78"/>
    <w:rsid w:val="00F15C96"/>
    <w:rsid w:val="00F15D99"/>
    <w:rsid w:val="00F15DA7"/>
    <w:rsid w:val="00F15F11"/>
    <w:rsid w:val="00F16000"/>
    <w:rsid w:val="00F16021"/>
    <w:rsid w:val="00F16331"/>
    <w:rsid w:val="00F16777"/>
    <w:rsid w:val="00F168EF"/>
    <w:rsid w:val="00F16D10"/>
    <w:rsid w:val="00F16E5A"/>
    <w:rsid w:val="00F16F43"/>
    <w:rsid w:val="00F17049"/>
    <w:rsid w:val="00F17057"/>
    <w:rsid w:val="00F1707C"/>
    <w:rsid w:val="00F17175"/>
    <w:rsid w:val="00F171BC"/>
    <w:rsid w:val="00F171F8"/>
    <w:rsid w:val="00F1720E"/>
    <w:rsid w:val="00F17428"/>
    <w:rsid w:val="00F17693"/>
    <w:rsid w:val="00F1777B"/>
    <w:rsid w:val="00F17AD8"/>
    <w:rsid w:val="00F17B68"/>
    <w:rsid w:val="00F17BC2"/>
    <w:rsid w:val="00F17C0C"/>
    <w:rsid w:val="00F17C63"/>
    <w:rsid w:val="00F17D27"/>
    <w:rsid w:val="00F17D40"/>
    <w:rsid w:val="00F17F5A"/>
    <w:rsid w:val="00F17FF9"/>
    <w:rsid w:val="00F20008"/>
    <w:rsid w:val="00F200E4"/>
    <w:rsid w:val="00F200F7"/>
    <w:rsid w:val="00F20210"/>
    <w:rsid w:val="00F20427"/>
    <w:rsid w:val="00F20439"/>
    <w:rsid w:val="00F205BB"/>
    <w:rsid w:val="00F206E9"/>
    <w:rsid w:val="00F20898"/>
    <w:rsid w:val="00F209CE"/>
    <w:rsid w:val="00F20CF3"/>
    <w:rsid w:val="00F21077"/>
    <w:rsid w:val="00F21157"/>
    <w:rsid w:val="00F21477"/>
    <w:rsid w:val="00F214FA"/>
    <w:rsid w:val="00F215F3"/>
    <w:rsid w:val="00F2160B"/>
    <w:rsid w:val="00F2160F"/>
    <w:rsid w:val="00F216DA"/>
    <w:rsid w:val="00F218E8"/>
    <w:rsid w:val="00F21AA0"/>
    <w:rsid w:val="00F21CAA"/>
    <w:rsid w:val="00F21CAF"/>
    <w:rsid w:val="00F21D2C"/>
    <w:rsid w:val="00F21DD4"/>
    <w:rsid w:val="00F21DF4"/>
    <w:rsid w:val="00F2202C"/>
    <w:rsid w:val="00F22101"/>
    <w:rsid w:val="00F22119"/>
    <w:rsid w:val="00F2226C"/>
    <w:rsid w:val="00F2236C"/>
    <w:rsid w:val="00F22495"/>
    <w:rsid w:val="00F22595"/>
    <w:rsid w:val="00F2262A"/>
    <w:rsid w:val="00F227EC"/>
    <w:rsid w:val="00F22802"/>
    <w:rsid w:val="00F228B1"/>
    <w:rsid w:val="00F229F7"/>
    <w:rsid w:val="00F22A46"/>
    <w:rsid w:val="00F22BDE"/>
    <w:rsid w:val="00F22D0C"/>
    <w:rsid w:val="00F22D89"/>
    <w:rsid w:val="00F22DA2"/>
    <w:rsid w:val="00F22E50"/>
    <w:rsid w:val="00F22E8F"/>
    <w:rsid w:val="00F22EBF"/>
    <w:rsid w:val="00F22EC5"/>
    <w:rsid w:val="00F23006"/>
    <w:rsid w:val="00F23066"/>
    <w:rsid w:val="00F23271"/>
    <w:rsid w:val="00F23392"/>
    <w:rsid w:val="00F237B3"/>
    <w:rsid w:val="00F238E6"/>
    <w:rsid w:val="00F239C1"/>
    <w:rsid w:val="00F23B95"/>
    <w:rsid w:val="00F23D38"/>
    <w:rsid w:val="00F23F4A"/>
    <w:rsid w:val="00F240B8"/>
    <w:rsid w:val="00F24156"/>
    <w:rsid w:val="00F241A0"/>
    <w:rsid w:val="00F24584"/>
    <w:rsid w:val="00F248C0"/>
    <w:rsid w:val="00F24A5D"/>
    <w:rsid w:val="00F24A7C"/>
    <w:rsid w:val="00F24AB0"/>
    <w:rsid w:val="00F24D85"/>
    <w:rsid w:val="00F24EF4"/>
    <w:rsid w:val="00F24FCF"/>
    <w:rsid w:val="00F25279"/>
    <w:rsid w:val="00F252B2"/>
    <w:rsid w:val="00F253C6"/>
    <w:rsid w:val="00F253DF"/>
    <w:rsid w:val="00F25498"/>
    <w:rsid w:val="00F25530"/>
    <w:rsid w:val="00F25562"/>
    <w:rsid w:val="00F2558C"/>
    <w:rsid w:val="00F2559E"/>
    <w:rsid w:val="00F25699"/>
    <w:rsid w:val="00F2581E"/>
    <w:rsid w:val="00F258AB"/>
    <w:rsid w:val="00F2596C"/>
    <w:rsid w:val="00F25ABC"/>
    <w:rsid w:val="00F25BD8"/>
    <w:rsid w:val="00F25D4F"/>
    <w:rsid w:val="00F25DE9"/>
    <w:rsid w:val="00F25DFD"/>
    <w:rsid w:val="00F25F1D"/>
    <w:rsid w:val="00F26140"/>
    <w:rsid w:val="00F26307"/>
    <w:rsid w:val="00F26325"/>
    <w:rsid w:val="00F26564"/>
    <w:rsid w:val="00F265CA"/>
    <w:rsid w:val="00F26632"/>
    <w:rsid w:val="00F26770"/>
    <w:rsid w:val="00F268A2"/>
    <w:rsid w:val="00F269AC"/>
    <w:rsid w:val="00F26A76"/>
    <w:rsid w:val="00F26B53"/>
    <w:rsid w:val="00F26BE0"/>
    <w:rsid w:val="00F26BE8"/>
    <w:rsid w:val="00F26C6D"/>
    <w:rsid w:val="00F26D16"/>
    <w:rsid w:val="00F26DC8"/>
    <w:rsid w:val="00F26E0A"/>
    <w:rsid w:val="00F26EA2"/>
    <w:rsid w:val="00F26EF2"/>
    <w:rsid w:val="00F26F85"/>
    <w:rsid w:val="00F27188"/>
    <w:rsid w:val="00F2739A"/>
    <w:rsid w:val="00F274EA"/>
    <w:rsid w:val="00F2755E"/>
    <w:rsid w:val="00F275C6"/>
    <w:rsid w:val="00F27679"/>
    <w:rsid w:val="00F278BA"/>
    <w:rsid w:val="00F27AE1"/>
    <w:rsid w:val="00F27B73"/>
    <w:rsid w:val="00F27DB3"/>
    <w:rsid w:val="00F27EE7"/>
    <w:rsid w:val="00F27F6E"/>
    <w:rsid w:val="00F300CC"/>
    <w:rsid w:val="00F3010B"/>
    <w:rsid w:val="00F30144"/>
    <w:rsid w:val="00F30188"/>
    <w:rsid w:val="00F3023D"/>
    <w:rsid w:val="00F304BE"/>
    <w:rsid w:val="00F305C2"/>
    <w:rsid w:val="00F30684"/>
    <w:rsid w:val="00F3091B"/>
    <w:rsid w:val="00F30D19"/>
    <w:rsid w:val="00F30E64"/>
    <w:rsid w:val="00F31039"/>
    <w:rsid w:val="00F310DF"/>
    <w:rsid w:val="00F3140B"/>
    <w:rsid w:val="00F316BA"/>
    <w:rsid w:val="00F31727"/>
    <w:rsid w:val="00F3188F"/>
    <w:rsid w:val="00F31C15"/>
    <w:rsid w:val="00F31D6A"/>
    <w:rsid w:val="00F31DF9"/>
    <w:rsid w:val="00F31E62"/>
    <w:rsid w:val="00F31F83"/>
    <w:rsid w:val="00F31FA7"/>
    <w:rsid w:val="00F32149"/>
    <w:rsid w:val="00F32325"/>
    <w:rsid w:val="00F32370"/>
    <w:rsid w:val="00F32559"/>
    <w:rsid w:val="00F32584"/>
    <w:rsid w:val="00F32765"/>
    <w:rsid w:val="00F32778"/>
    <w:rsid w:val="00F3280F"/>
    <w:rsid w:val="00F328EE"/>
    <w:rsid w:val="00F32AE6"/>
    <w:rsid w:val="00F32C9A"/>
    <w:rsid w:val="00F32E70"/>
    <w:rsid w:val="00F32F88"/>
    <w:rsid w:val="00F330D6"/>
    <w:rsid w:val="00F330FC"/>
    <w:rsid w:val="00F331B6"/>
    <w:rsid w:val="00F3320E"/>
    <w:rsid w:val="00F33213"/>
    <w:rsid w:val="00F334D0"/>
    <w:rsid w:val="00F3351B"/>
    <w:rsid w:val="00F3355B"/>
    <w:rsid w:val="00F336E2"/>
    <w:rsid w:val="00F33760"/>
    <w:rsid w:val="00F337A3"/>
    <w:rsid w:val="00F33C6C"/>
    <w:rsid w:val="00F33D52"/>
    <w:rsid w:val="00F33F2D"/>
    <w:rsid w:val="00F33FB0"/>
    <w:rsid w:val="00F33FD6"/>
    <w:rsid w:val="00F341AE"/>
    <w:rsid w:val="00F342CA"/>
    <w:rsid w:val="00F34443"/>
    <w:rsid w:val="00F3445A"/>
    <w:rsid w:val="00F344A5"/>
    <w:rsid w:val="00F344B7"/>
    <w:rsid w:val="00F344F8"/>
    <w:rsid w:val="00F34500"/>
    <w:rsid w:val="00F3462A"/>
    <w:rsid w:val="00F34685"/>
    <w:rsid w:val="00F34686"/>
    <w:rsid w:val="00F348B5"/>
    <w:rsid w:val="00F34AC8"/>
    <w:rsid w:val="00F34C5E"/>
    <w:rsid w:val="00F34CE0"/>
    <w:rsid w:val="00F34DD2"/>
    <w:rsid w:val="00F3508B"/>
    <w:rsid w:val="00F3522A"/>
    <w:rsid w:val="00F3529E"/>
    <w:rsid w:val="00F3532A"/>
    <w:rsid w:val="00F353E8"/>
    <w:rsid w:val="00F3543F"/>
    <w:rsid w:val="00F354E5"/>
    <w:rsid w:val="00F35519"/>
    <w:rsid w:val="00F35586"/>
    <w:rsid w:val="00F35826"/>
    <w:rsid w:val="00F35C94"/>
    <w:rsid w:val="00F35E9C"/>
    <w:rsid w:val="00F35F00"/>
    <w:rsid w:val="00F35FA1"/>
    <w:rsid w:val="00F36040"/>
    <w:rsid w:val="00F3649D"/>
    <w:rsid w:val="00F364B5"/>
    <w:rsid w:val="00F3654B"/>
    <w:rsid w:val="00F36667"/>
    <w:rsid w:val="00F36794"/>
    <w:rsid w:val="00F3682B"/>
    <w:rsid w:val="00F368E2"/>
    <w:rsid w:val="00F36A8F"/>
    <w:rsid w:val="00F36B09"/>
    <w:rsid w:val="00F36B75"/>
    <w:rsid w:val="00F36C17"/>
    <w:rsid w:val="00F36CAB"/>
    <w:rsid w:val="00F36CFB"/>
    <w:rsid w:val="00F36DCB"/>
    <w:rsid w:val="00F36F86"/>
    <w:rsid w:val="00F371E9"/>
    <w:rsid w:val="00F3730E"/>
    <w:rsid w:val="00F373F0"/>
    <w:rsid w:val="00F3743F"/>
    <w:rsid w:val="00F37604"/>
    <w:rsid w:val="00F376AF"/>
    <w:rsid w:val="00F376BB"/>
    <w:rsid w:val="00F3771D"/>
    <w:rsid w:val="00F37743"/>
    <w:rsid w:val="00F378B9"/>
    <w:rsid w:val="00F37967"/>
    <w:rsid w:val="00F37A6C"/>
    <w:rsid w:val="00F37AF3"/>
    <w:rsid w:val="00F37CEA"/>
    <w:rsid w:val="00F37D22"/>
    <w:rsid w:val="00F37DD5"/>
    <w:rsid w:val="00F37EF3"/>
    <w:rsid w:val="00F37F96"/>
    <w:rsid w:val="00F37FFB"/>
    <w:rsid w:val="00F404C2"/>
    <w:rsid w:val="00F40560"/>
    <w:rsid w:val="00F406C3"/>
    <w:rsid w:val="00F406E4"/>
    <w:rsid w:val="00F406F4"/>
    <w:rsid w:val="00F40859"/>
    <w:rsid w:val="00F4090F"/>
    <w:rsid w:val="00F40A84"/>
    <w:rsid w:val="00F40CF0"/>
    <w:rsid w:val="00F40D32"/>
    <w:rsid w:val="00F40EDE"/>
    <w:rsid w:val="00F40FB4"/>
    <w:rsid w:val="00F412F5"/>
    <w:rsid w:val="00F4146B"/>
    <w:rsid w:val="00F414A4"/>
    <w:rsid w:val="00F4159F"/>
    <w:rsid w:val="00F415C8"/>
    <w:rsid w:val="00F4175C"/>
    <w:rsid w:val="00F41A03"/>
    <w:rsid w:val="00F41AC1"/>
    <w:rsid w:val="00F41BB7"/>
    <w:rsid w:val="00F41BF9"/>
    <w:rsid w:val="00F41E86"/>
    <w:rsid w:val="00F42120"/>
    <w:rsid w:val="00F4246A"/>
    <w:rsid w:val="00F424AE"/>
    <w:rsid w:val="00F428F2"/>
    <w:rsid w:val="00F42920"/>
    <w:rsid w:val="00F42F86"/>
    <w:rsid w:val="00F43071"/>
    <w:rsid w:val="00F430F7"/>
    <w:rsid w:val="00F4318B"/>
    <w:rsid w:val="00F431CB"/>
    <w:rsid w:val="00F43423"/>
    <w:rsid w:val="00F4347A"/>
    <w:rsid w:val="00F4348D"/>
    <w:rsid w:val="00F4356E"/>
    <w:rsid w:val="00F4356F"/>
    <w:rsid w:val="00F43595"/>
    <w:rsid w:val="00F43635"/>
    <w:rsid w:val="00F43676"/>
    <w:rsid w:val="00F436D7"/>
    <w:rsid w:val="00F43823"/>
    <w:rsid w:val="00F43CB6"/>
    <w:rsid w:val="00F43CE0"/>
    <w:rsid w:val="00F43D63"/>
    <w:rsid w:val="00F43DA3"/>
    <w:rsid w:val="00F43FBC"/>
    <w:rsid w:val="00F440A6"/>
    <w:rsid w:val="00F440BE"/>
    <w:rsid w:val="00F440DC"/>
    <w:rsid w:val="00F44161"/>
    <w:rsid w:val="00F44333"/>
    <w:rsid w:val="00F4450D"/>
    <w:rsid w:val="00F44661"/>
    <w:rsid w:val="00F4468A"/>
    <w:rsid w:val="00F446D8"/>
    <w:rsid w:val="00F44B70"/>
    <w:rsid w:val="00F44C12"/>
    <w:rsid w:val="00F44D69"/>
    <w:rsid w:val="00F44E68"/>
    <w:rsid w:val="00F44EEA"/>
    <w:rsid w:val="00F45076"/>
    <w:rsid w:val="00F45150"/>
    <w:rsid w:val="00F45162"/>
    <w:rsid w:val="00F45185"/>
    <w:rsid w:val="00F451AB"/>
    <w:rsid w:val="00F45274"/>
    <w:rsid w:val="00F45570"/>
    <w:rsid w:val="00F4599A"/>
    <w:rsid w:val="00F45A43"/>
    <w:rsid w:val="00F45B92"/>
    <w:rsid w:val="00F45C3E"/>
    <w:rsid w:val="00F45EBA"/>
    <w:rsid w:val="00F45EE4"/>
    <w:rsid w:val="00F45F87"/>
    <w:rsid w:val="00F45FC5"/>
    <w:rsid w:val="00F4601B"/>
    <w:rsid w:val="00F4608C"/>
    <w:rsid w:val="00F4625A"/>
    <w:rsid w:val="00F4645B"/>
    <w:rsid w:val="00F46490"/>
    <w:rsid w:val="00F46519"/>
    <w:rsid w:val="00F46620"/>
    <w:rsid w:val="00F466B5"/>
    <w:rsid w:val="00F46707"/>
    <w:rsid w:val="00F467D7"/>
    <w:rsid w:val="00F46911"/>
    <w:rsid w:val="00F46983"/>
    <w:rsid w:val="00F46A51"/>
    <w:rsid w:val="00F46ACE"/>
    <w:rsid w:val="00F46C61"/>
    <w:rsid w:val="00F46FC1"/>
    <w:rsid w:val="00F47141"/>
    <w:rsid w:val="00F4722C"/>
    <w:rsid w:val="00F474CF"/>
    <w:rsid w:val="00F474E2"/>
    <w:rsid w:val="00F4751B"/>
    <w:rsid w:val="00F477D9"/>
    <w:rsid w:val="00F47AC0"/>
    <w:rsid w:val="00F47AE6"/>
    <w:rsid w:val="00F47D15"/>
    <w:rsid w:val="00F47D29"/>
    <w:rsid w:val="00F47FE5"/>
    <w:rsid w:val="00F503DE"/>
    <w:rsid w:val="00F5049D"/>
    <w:rsid w:val="00F50742"/>
    <w:rsid w:val="00F507C5"/>
    <w:rsid w:val="00F50853"/>
    <w:rsid w:val="00F509BA"/>
    <w:rsid w:val="00F50C09"/>
    <w:rsid w:val="00F50E9B"/>
    <w:rsid w:val="00F5100C"/>
    <w:rsid w:val="00F5114B"/>
    <w:rsid w:val="00F51499"/>
    <w:rsid w:val="00F5157B"/>
    <w:rsid w:val="00F515B2"/>
    <w:rsid w:val="00F515D5"/>
    <w:rsid w:val="00F51607"/>
    <w:rsid w:val="00F5161A"/>
    <w:rsid w:val="00F51654"/>
    <w:rsid w:val="00F5183A"/>
    <w:rsid w:val="00F51922"/>
    <w:rsid w:val="00F51975"/>
    <w:rsid w:val="00F519F4"/>
    <w:rsid w:val="00F51B00"/>
    <w:rsid w:val="00F51FBB"/>
    <w:rsid w:val="00F51FC1"/>
    <w:rsid w:val="00F51FDE"/>
    <w:rsid w:val="00F52048"/>
    <w:rsid w:val="00F520C8"/>
    <w:rsid w:val="00F522C5"/>
    <w:rsid w:val="00F5232F"/>
    <w:rsid w:val="00F523A2"/>
    <w:rsid w:val="00F52448"/>
    <w:rsid w:val="00F524F2"/>
    <w:rsid w:val="00F5254E"/>
    <w:rsid w:val="00F526BE"/>
    <w:rsid w:val="00F5270E"/>
    <w:rsid w:val="00F5290F"/>
    <w:rsid w:val="00F529C3"/>
    <w:rsid w:val="00F52A59"/>
    <w:rsid w:val="00F52BCE"/>
    <w:rsid w:val="00F52C0F"/>
    <w:rsid w:val="00F52FF7"/>
    <w:rsid w:val="00F53478"/>
    <w:rsid w:val="00F534D1"/>
    <w:rsid w:val="00F534E5"/>
    <w:rsid w:val="00F53593"/>
    <w:rsid w:val="00F535B0"/>
    <w:rsid w:val="00F535F4"/>
    <w:rsid w:val="00F537B7"/>
    <w:rsid w:val="00F53805"/>
    <w:rsid w:val="00F53A36"/>
    <w:rsid w:val="00F53A57"/>
    <w:rsid w:val="00F53C2C"/>
    <w:rsid w:val="00F53C7C"/>
    <w:rsid w:val="00F53D2A"/>
    <w:rsid w:val="00F53E01"/>
    <w:rsid w:val="00F53EA0"/>
    <w:rsid w:val="00F53F76"/>
    <w:rsid w:val="00F53FEB"/>
    <w:rsid w:val="00F5414F"/>
    <w:rsid w:val="00F54196"/>
    <w:rsid w:val="00F543FF"/>
    <w:rsid w:val="00F544C6"/>
    <w:rsid w:val="00F54614"/>
    <w:rsid w:val="00F5491C"/>
    <w:rsid w:val="00F54B15"/>
    <w:rsid w:val="00F54B21"/>
    <w:rsid w:val="00F54B4E"/>
    <w:rsid w:val="00F54B9B"/>
    <w:rsid w:val="00F54BD9"/>
    <w:rsid w:val="00F54D23"/>
    <w:rsid w:val="00F54D28"/>
    <w:rsid w:val="00F54F73"/>
    <w:rsid w:val="00F54FA8"/>
    <w:rsid w:val="00F54FC9"/>
    <w:rsid w:val="00F553AC"/>
    <w:rsid w:val="00F55532"/>
    <w:rsid w:val="00F556B4"/>
    <w:rsid w:val="00F557BA"/>
    <w:rsid w:val="00F5590C"/>
    <w:rsid w:val="00F55A71"/>
    <w:rsid w:val="00F55B03"/>
    <w:rsid w:val="00F55E13"/>
    <w:rsid w:val="00F55E4C"/>
    <w:rsid w:val="00F55FB9"/>
    <w:rsid w:val="00F56248"/>
    <w:rsid w:val="00F56549"/>
    <w:rsid w:val="00F565EF"/>
    <w:rsid w:val="00F56700"/>
    <w:rsid w:val="00F5672D"/>
    <w:rsid w:val="00F56828"/>
    <w:rsid w:val="00F5687D"/>
    <w:rsid w:val="00F5689A"/>
    <w:rsid w:val="00F568BB"/>
    <w:rsid w:val="00F56AE0"/>
    <w:rsid w:val="00F56AED"/>
    <w:rsid w:val="00F56B1B"/>
    <w:rsid w:val="00F56B93"/>
    <w:rsid w:val="00F56C52"/>
    <w:rsid w:val="00F56D1A"/>
    <w:rsid w:val="00F57075"/>
    <w:rsid w:val="00F573D1"/>
    <w:rsid w:val="00F574DA"/>
    <w:rsid w:val="00F57779"/>
    <w:rsid w:val="00F57889"/>
    <w:rsid w:val="00F57938"/>
    <w:rsid w:val="00F57BAD"/>
    <w:rsid w:val="00F57CD9"/>
    <w:rsid w:val="00F57EC3"/>
    <w:rsid w:val="00F601D9"/>
    <w:rsid w:val="00F60259"/>
    <w:rsid w:val="00F605D2"/>
    <w:rsid w:val="00F60667"/>
    <w:rsid w:val="00F6079D"/>
    <w:rsid w:val="00F608EF"/>
    <w:rsid w:val="00F60932"/>
    <w:rsid w:val="00F60B1B"/>
    <w:rsid w:val="00F60B3A"/>
    <w:rsid w:val="00F60BA3"/>
    <w:rsid w:val="00F60D2C"/>
    <w:rsid w:val="00F60E21"/>
    <w:rsid w:val="00F612CA"/>
    <w:rsid w:val="00F61413"/>
    <w:rsid w:val="00F614F4"/>
    <w:rsid w:val="00F6152D"/>
    <w:rsid w:val="00F61545"/>
    <w:rsid w:val="00F615A9"/>
    <w:rsid w:val="00F618F3"/>
    <w:rsid w:val="00F61AA1"/>
    <w:rsid w:val="00F61BA5"/>
    <w:rsid w:val="00F61C15"/>
    <w:rsid w:val="00F61C1E"/>
    <w:rsid w:val="00F61CCC"/>
    <w:rsid w:val="00F61D15"/>
    <w:rsid w:val="00F61E08"/>
    <w:rsid w:val="00F62129"/>
    <w:rsid w:val="00F623E9"/>
    <w:rsid w:val="00F624EF"/>
    <w:rsid w:val="00F6267F"/>
    <w:rsid w:val="00F62684"/>
    <w:rsid w:val="00F62690"/>
    <w:rsid w:val="00F626E2"/>
    <w:rsid w:val="00F629A8"/>
    <w:rsid w:val="00F629C6"/>
    <w:rsid w:val="00F62A38"/>
    <w:rsid w:val="00F62B50"/>
    <w:rsid w:val="00F62D1E"/>
    <w:rsid w:val="00F62E5D"/>
    <w:rsid w:val="00F62EE5"/>
    <w:rsid w:val="00F62F00"/>
    <w:rsid w:val="00F63173"/>
    <w:rsid w:val="00F63205"/>
    <w:rsid w:val="00F63223"/>
    <w:rsid w:val="00F632AF"/>
    <w:rsid w:val="00F632F1"/>
    <w:rsid w:val="00F633FF"/>
    <w:rsid w:val="00F63424"/>
    <w:rsid w:val="00F63565"/>
    <w:rsid w:val="00F6358E"/>
    <w:rsid w:val="00F637DB"/>
    <w:rsid w:val="00F63A1A"/>
    <w:rsid w:val="00F63AD4"/>
    <w:rsid w:val="00F63B08"/>
    <w:rsid w:val="00F63C45"/>
    <w:rsid w:val="00F640A5"/>
    <w:rsid w:val="00F64173"/>
    <w:rsid w:val="00F6432C"/>
    <w:rsid w:val="00F643EC"/>
    <w:rsid w:val="00F6441C"/>
    <w:rsid w:val="00F64443"/>
    <w:rsid w:val="00F64464"/>
    <w:rsid w:val="00F644DC"/>
    <w:rsid w:val="00F6459E"/>
    <w:rsid w:val="00F645C6"/>
    <w:rsid w:val="00F646D0"/>
    <w:rsid w:val="00F647FD"/>
    <w:rsid w:val="00F6482D"/>
    <w:rsid w:val="00F648E3"/>
    <w:rsid w:val="00F64A2D"/>
    <w:rsid w:val="00F64AF4"/>
    <w:rsid w:val="00F64B57"/>
    <w:rsid w:val="00F64BEC"/>
    <w:rsid w:val="00F64D13"/>
    <w:rsid w:val="00F64EE5"/>
    <w:rsid w:val="00F64FF8"/>
    <w:rsid w:val="00F65284"/>
    <w:rsid w:val="00F653C7"/>
    <w:rsid w:val="00F65494"/>
    <w:rsid w:val="00F654F9"/>
    <w:rsid w:val="00F65558"/>
    <w:rsid w:val="00F6573D"/>
    <w:rsid w:val="00F65A4E"/>
    <w:rsid w:val="00F65DF2"/>
    <w:rsid w:val="00F65EF3"/>
    <w:rsid w:val="00F66016"/>
    <w:rsid w:val="00F660EB"/>
    <w:rsid w:val="00F66305"/>
    <w:rsid w:val="00F66385"/>
    <w:rsid w:val="00F6655C"/>
    <w:rsid w:val="00F665B8"/>
    <w:rsid w:val="00F66630"/>
    <w:rsid w:val="00F666AB"/>
    <w:rsid w:val="00F66894"/>
    <w:rsid w:val="00F6693C"/>
    <w:rsid w:val="00F66B84"/>
    <w:rsid w:val="00F66BC1"/>
    <w:rsid w:val="00F66D23"/>
    <w:rsid w:val="00F66E82"/>
    <w:rsid w:val="00F66FB3"/>
    <w:rsid w:val="00F67146"/>
    <w:rsid w:val="00F67159"/>
    <w:rsid w:val="00F671AB"/>
    <w:rsid w:val="00F67272"/>
    <w:rsid w:val="00F67324"/>
    <w:rsid w:val="00F673BD"/>
    <w:rsid w:val="00F673E2"/>
    <w:rsid w:val="00F67415"/>
    <w:rsid w:val="00F674CD"/>
    <w:rsid w:val="00F674F4"/>
    <w:rsid w:val="00F6779E"/>
    <w:rsid w:val="00F67870"/>
    <w:rsid w:val="00F67BDB"/>
    <w:rsid w:val="00F67E6B"/>
    <w:rsid w:val="00F67E89"/>
    <w:rsid w:val="00F67F02"/>
    <w:rsid w:val="00F67F21"/>
    <w:rsid w:val="00F7005D"/>
    <w:rsid w:val="00F7017C"/>
    <w:rsid w:val="00F702DC"/>
    <w:rsid w:val="00F70304"/>
    <w:rsid w:val="00F705DD"/>
    <w:rsid w:val="00F7085B"/>
    <w:rsid w:val="00F709DC"/>
    <w:rsid w:val="00F70DD2"/>
    <w:rsid w:val="00F70E17"/>
    <w:rsid w:val="00F70E1A"/>
    <w:rsid w:val="00F70F38"/>
    <w:rsid w:val="00F70FB5"/>
    <w:rsid w:val="00F710FE"/>
    <w:rsid w:val="00F7145E"/>
    <w:rsid w:val="00F71462"/>
    <w:rsid w:val="00F71532"/>
    <w:rsid w:val="00F715B7"/>
    <w:rsid w:val="00F715E7"/>
    <w:rsid w:val="00F71650"/>
    <w:rsid w:val="00F718D8"/>
    <w:rsid w:val="00F71A5D"/>
    <w:rsid w:val="00F71C1A"/>
    <w:rsid w:val="00F71D41"/>
    <w:rsid w:val="00F72044"/>
    <w:rsid w:val="00F720C9"/>
    <w:rsid w:val="00F72160"/>
    <w:rsid w:val="00F7248E"/>
    <w:rsid w:val="00F72492"/>
    <w:rsid w:val="00F7255A"/>
    <w:rsid w:val="00F7262C"/>
    <w:rsid w:val="00F72660"/>
    <w:rsid w:val="00F729CB"/>
    <w:rsid w:val="00F72C0D"/>
    <w:rsid w:val="00F72D05"/>
    <w:rsid w:val="00F72D26"/>
    <w:rsid w:val="00F72ED5"/>
    <w:rsid w:val="00F72F9F"/>
    <w:rsid w:val="00F73073"/>
    <w:rsid w:val="00F73124"/>
    <w:rsid w:val="00F73289"/>
    <w:rsid w:val="00F73554"/>
    <w:rsid w:val="00F737A1"/>
    <w:rsid w:val="00F739A4"/>
    <w:rsid w:val="00F739E7"/>
    <w:rsid w:val="00F73ADE"/>
    <w:rsid w:val="00F73BBD"/>
    <w:rsid w:val="00F73BCF"/>
    <w:rsid w:val="00F73C7D"/>
    <w:rsid w:val="00F73D4C"/>
    <w:rsid w:val="00F73E3D"/>
    <w:rsid w:val="00F73FD0"/>
    <w:rsid w:val="00F73FE9"/>
    <w:rsid w:val="00F7400E"/>
    <w:rsid w:val="00F74033"/>
    <w:rsid w:val="00F74063"/>
    <w:rsid w:val="00F741BB"/>
    <w:rsid w:val="00F7436C"/>
    <w:rsid w:val="00F745C2"/>
    <w:rsid w:val="00F7460B"/>
    <w:rsid w:val="00F74632"/>
    <w:rsid w:val="00F747AB"/>
    <w:rsid w:val="00F74A5A"/>
    <w:rsid w:val="00F74A95"/>
    <w:rsid w:val="00F74A9B"/>
    <w:rsid w:val="00F74CCE"/>
    <w:rsid w:val="00F74E45"/>
    <w:rsid w:val="00F74F58"/>
    <w:rsid w:val="00F74F88"/>
    <w:rsid w:val="00F750E7"/>
    <w:rsid w:val="00F75152"/>
    <w:rsid w:val="00F75306"/>
    <w:rsid w:val="00F757CC"/>
    <w:rsid w:val="00F75894"/>
    <w:rsid w:val="00F75901"/>
    <w:rsid w:val="00F75A18"/>
    <w:rsid w:val="00F75A80"/>
    <w:rsid w:val="00F75B46"/>
    <w:rsid w:val="00F75B9E"/>
    <w:rsid w:val="00F75C1D"/>
    <w:rsid w:val="00F75D10"/>
    <w:rsid w:val="00F75D2E"/>
    <w:rsid w:val="00F75D2F"/>
    <w:rsid w:val="00F75E93"/>
    <w:rsid w:val="00F75FBA"/>
    <w:rsid w:val="00F76241"/>
    <w:rsid w:val="00F76303"/>
    <w:rsid w:val="00F76341"/>
    <w:rsid w:val="00F76359"/>
    <w:rsid w:val="00F763F4"/>
    <w:rsid w:val="00F7654B"/>
    <w:rsid w:val="00F76637"/>
    <w:rsid w:val="00F7670C"/>
    <w:rsid w:val="00F76CDE"/>
    <w:rsid w:val="00F76DCB"/>
    <w:rsid w:val="00F77170"/>
    <w:rsid w:val="00F771C1"/>
    <w:rsid w:val="00F7722A"/>
    <w:rsid w:val="00F77373"/>
    <w:rsid w:val="00F77543"/>
    <w:rsid w:val="00F775A3"/>
    <w:rsid w:val="00F775CE"/>
    <w:rsid w:val="00F7778B"/>
    <w:rsid w:val="00F777B8"/>
    <w:rsid w:val="00F77980"/>
    <w:rsid w:val="00F77ABC"/>
    <w:rsid w:val="00F77DB7"/>
    <w:rsid w:val="00F77E9E"/>
    <w:rsid w:val="00F800AF"/>
    <w:rsid w:val="00F800F2"/>
    <w:rsid w:val="00F801C9"/>
    <w:rsid w:val="00F80330"/>
    <w:rsid w:val="00F803D8"/>
    <w:rsid w:val="00F80506"/>
    <w:rsid w:val="00F8054D"/>
    <w:rsid w:val="00F80570"/>
    <w:rsid w:val="00F805E0"/>
    <w:rsid w:val="00F80A52"/>
    <w:rsid w:val="00F80AF9"/>
    <w:rsid w:val="00F80BC0"/>
    <w:rsid w:val="00F80C0D"/>
    <w:rsid w:val="00F80C0E"/>
    <w:rsid w:val="00F80D8E"/>
    <w:rsid w:val="00F80EC7"/>
    <w:rsid w:val="00F80F30"/>
    <w:rsid w:val="00F81343"/>
    <w:rsid w:val="00F8154B"/>
    <w:rsid w:val="00F8171B"/>
    <w:rsid w:val="00F817B0"/>
    <w:rsid w:val="00F819AF"/>
    <w:rsid w:val="00F819B2"/>
    <w:rsid w:val="00F821F9"/>
    <w:rsid w:val="00F8234F"/>
    <w:rsid w:val="00F8245A"/>
    <w:rsid w:val="00F82525"/>
    <w:rsid w:val="00F82609"/>
    <w:rsid w:val="00F82634"/>
    <w:rsid w:val="00F8263E"/>
    <w:rsid w:val="00F82880"/>
    <w:rsid w:val="00F82909"/>
    <w:rsid w:val="00F8291E"/>
    <w:rsid w:val="00F82A27"/>
    <w:rsid w:val="00F82A94"/>
    <w:rsid w:val="00F82B0F"/>
    <w:rsid w:val="00F82B9E"/>
    <w:rsid w:val="00F82BA1"/>
    <w:rsid w:val="00F82F61"/>
    <w:rsid w:val="00F82FCE"/>
    <w:rsid w:val="00F83044"/>
    <w:rsid w:val="00F830AE"/>
    <w:rsid w:val="00F830C0"/>
    <w:rsid w:val="00F83174"/>
    <w:rsid w:val="00F831CF"/>
    <w:rsid w:val="00F833F3"/>
    <w:rsid w:val="00F836B4"/>
    <w:rsid w:val="00F836C4"/>
    <w:rsid w:val="00F83719"/>
    <w:rsid w:val="00F83B59"/>
    <w:rsid w:val="00F83D79"/>
    <w:rsid w:val="00F83D80"/>
    <w:rsid w:val="00F83E03"/>
    <w:rsid w:val="00F83F72"/>
    <w:rsid w:val="00F840DC"/>
    <w:rsid w:val="00F8411C"/>
    <w:rsid w:val="00F84281"/>
    <w:rsid w:val="00F842F9"/>
    <w:rsid w:val="00F8436D"/>
    <w:rsid w:val="00F84434"/>
    <w:rsid w:val="00F84439"/>
    <w:rsid w:val="00F84487"/>
    <w:rsid w:val="00F8468A"/>
    <w:rsid w:val="00F84741"/>
    <w:rsid w:val="00F8492F"/>
    <w:rsid w:val="00F84966"/>
    <w:rsid w:val="00F84BEF"/>
    <w:rsid w:val="00F84C82"/>
    <w:rsid w:val="00F84CE5"/>
    <w:rsid w:val="00F84DB2"/>
    <w:rsid w:val="00F84E68"/>
    <w:rsid w:val="00F84FBE"/>
    <w:rsid w:val="00F85107"/>
    <w:rsid w:val="00F852CE"/>
    <w:rsid w:val="00F85521"/>
    <w:rsid w:val="00F85825"/>
    <w:rsid w:val="00F858B3"/>
    <w:rsid w:val="00F85932"/>
    <w:rsid w:val="00F85B0E"/>
    <w:rsid w:val="00F85D54"/>
    <w:rsid w:val="00F85E26"/>
    <w:rsid w:val="00F85F1C"/>
    <w:rsid w:val="00F85F8C"/>
    <w:rsid w:val="00F861B6"/>
    <w:rsid w:val="00F861BD"/>
    <w:rsid w:val="00F86269"/>
    <w:rsid w:val="00F8630C"/>
    <w:rsid w:val="00F8632B"/>
    <w:rsid w:val="00F86506"/>
    <w:rsid w:val="00F866E4"/>
    <w:rsid w:val="00F867EA"/>
    <w:rsid w:val="00F86833"/>
    <w:rsid w:val="00F86849"/>
    <w:rsid w:val="00F869E3"/>
    <w:rsid w:val="00F86BE8"/>
    <w:rsid w:val="00F86BF9"/>
    <w:rsid w:val="00F86E87"/>
    <w:rsid w:val="00F86F69"/>
    <w:rsid w:val="00F8704B"/>
    <w:rsid w:val="00F87143"/>
    <w:rsid w:val="00F8714D"/>
    <w:rsid w:val="00F8720D"/>
    <w:rsid w:val="00F87315"/>
    <w:rsid w:val="00F8731C"/>
    <w:rsid w:val="00F87567"/>
    <w:rsid w:val="00F8760A"/>
    <w:rsid w:val="00F876AA"/>
    <w:rsid w:val="00F876D9"/>
    <w:rsid w:val="00F8782A"/>
    <w:rsid w:val="00F878EA"/>
    <w:rsid w:val="00F87947"/>
    <w:rsid w:val="00F87B69"/>
    <w:rsid w:val="00F87C3D"/>
    <w:rsid w:val="00F90290"/>
    <w:rsid w:val="00F906FF"/>
    <w:rsid w:val="00F9074B"/>
    <w:rsid w:val="00F90982"/>
    <w:rsid w:val="00F90CB3"/>
    <w:rsid w:val="00F90CC5"/>
    <w:rsid w:val="00F90D75"/>
    <w:rsid w:val="00F90FD7"/>
    <w:rsid w:val="00F910C2"/>
    <w:rsid w:val="00F91108"/>
    <w:rsid w:val="00F91152"/>
    <w:rsid w:val="00F911E6"/>
    <w:rsid w:val="00F914D5"/>
    <w:rsid w:val="00F91667"/>
    <w:rsid w:val="00F9167B"/>
    <w:rsid w:val="00F917C2"/>
    <w:rsid w:val="00F91A89"/>
    <w:rsid w:val="00F91C3A"/>
    <w:rsid w:val="00F9202D"/>
    <w:rsid w:val="00F92159"/>
    <w:rsid w:val="00F92247"/>
    <w:rsid w:val="00F92400"/>
    <w:rsid w:val="00F9275E"/>
    <w:rsid w:val="00F92787"/>
    <w:rsid w:val="00F92A8B"/>
    <w:rsid w:val="00F92BEA"/>
    <w:rsid w:val="00F930B1"/>
    <w:rsid w:val="00F931DF"/>
    <w:rsid w:val="00F93367"/>
    <w:rsid w:val="00F934B6"/>
    <w:rsid w:val="00F93708"/>
    <w:rsid w:val="00F93841"/>
    <w:rsid w:val="00F938E6"/>
    <w:rsid w:val="00F93A02"/>
    <w:rsid w:val="00F93A2B"/>
    <w:rsid w:val="00F93AAB"/>
    <w:rsid w:val="00F93B27"/>
    <w:rsid w:val="00F93E4B"/>
    <w:rsid w:val="00F93F85"/>
    <w:rsid w:val="00F94030"/>
    <w:rsid w:val="00F94097"/>
    <w:rsid w:val="00F9423E"/>
    <w:rsid w:val="00F942AC"/>
    <w:rsid w:val="00F942EE"/>
    <w:rsid w:val="00F9466B"/>
    <w:rsid w:val="00F946F3"/>
    <w:rsid w:val="00F94791"/>
    <w:rsid w:val="00F948B6"/>
    <w:rsid w:val="00F94AF9"/>
    <w:rsid w:val="00F94C03"/>
    <w:rsid w:val="00F94C16"/>
    <w:rsid w:val="00F94CEA"/>
    <w:rsid w:val="00F94D34"/>
    <w:rsid w:val="00F94D54"/>
    <w:rsid w:val="00F94D87"/>
    <w:rsid w:val="00F94E96"/>
    <w:rsid w:val="00F94F30"/>
    <w:rsid w:val="00F94F94"/>
    <w:rsid w:val="00F95056"/>
    <w:rsid w:val="00F95074"/>
    <w:rsid w:val="00F95180"/>
    <w:rsid w:val="00F95237"/>
    <w:rsid w:val="00F95332"/>
    <w:rsid w:val="00F9537F"/>
    <w:rsid w:val="00F95478"/>
    <w:rsid w:val="00F95609"/>
    <w:rsid w:val="00F957EB"/>
    <w:rsid w:val="00F95AC5"/>
    <w:rsid w:val="00F95CF7"/>
    <w:rsid w:val="00F95D25"/>
    <w:rsid w:val="00F96050"/>
    <w:rsid w:val="00F960CA"/>
    <w:rsid w:val="00F96199"/>
    <w:rsid w:val="00F9625D"/>
    <w:rsid w:val="00F9625E"/>
    <w:rsid w:val="00F962E6"/>
    <w:rsid w:val="00F96302"/>
    <w:rsid w:val="00F9637C"/>
    <w:rsid w:val="00F9646B"/>
    <w:rsid w:val="00F96486"/>
    <w:rsid w:val="00F9654F"/>
    <w:rsid w:val="00F96619"/>
    <w:rsid w:val="00F968C3"/>
    <w:rsid w:val="00F968E7"/>
    <w:rsid w:val="00F9692B"/>
    <w:rsid w:val="00F96A86"/>
    <w:rsid w:val="00F96B27"/>
    <w:rsid w:val="00F96C41"/>
    <w:rsid w:val="00F96D1B"/>
    <w:rsid w:val="00F96D1E"/>
    <w:rsid w:val="00F96D9E"/>
    <w:rsid w:val="00F96F69"/>
    <w:rsid w:val="00F9702E"/>
    <w:rsid w:val="00F971DF"/>
    <w:rsid w:val="00F9721B"/>
    <w:rsid w:val="00F97321"/>
    <w:rsid w:val="00F9733A"/>
    <w:rsid w:val="00F9733B"/>
    <w:rsid w:val="00F97373"/>
    <w:rsid w:val="00F974BC"/>
    <w:rsid w:val="00F974E8"/>
    <w:rsid w:val="00F97582"/>
    <w:rsid w:val="00F976F7"/>
    <w:rsid w:val="00F977F8"/>
    <w:rsid w:val="00F97843"/>
    <w:rsid w:val="00F97A50"/>
    <w:rsid w:val="00F97B9A"/>
    <w:rsid w:val="00F97C25"/>
    <w:rsid w:val="00F97C8F"/>
    <w:rsid w:val="00F97CF8"/>
    <w:rsid w:val="00F97D66"/>
    <w:rsid w:val="00F97EE8"/>
    <w:rsid w:val="00F97FD7"/>
    <w:rsid w:val="00FA00D0"/>
    <w:rsid w:val="00FA01BE"/>
    <w:rsid w:val="00FA022E"/>
    <w:rsid w:val="00FA0403"/>
    <w:rsid w:val="00FA0436"/>
    <w:rsid w:val="00FA0597"/>
    <w:rsid w:val="00FA06D9"/>
    <w:rsid w:val="00FA0731"/>
    <w:rsid w:val="00FA097B"/>
    <w:rsid w:val="00FA0A49"/>
    <w:rsid w:val="00FA0B60"/>
    <w:rsid w:val="00FA0C3B"/>
    <w:rsid w:val="00FA0D0F"/>
    <w:rsid w:val="00FA0D91"/>
    <w:rsid w:val="00FA0DF1"/>
    <w:rsid w:val="00FA0E21"/>
    <w:rsid w:val="00FA0F5F"/>
    <w:rsid w:val="00FA0FB8"/>
    <w:rsid w:val="00FA1282"/>
    <w:rsid w:val="00FA16E5"/>
    <w:rsid w:val="00FA177C"/>
    <w:rsid w:val="00FA1B64"/>
    <w:rsid w:val="00FA1C18"/>
    <w:rsid w:val="00FA1C59"/>
    <w:rsid w:val="00FA1DC3"/>
    <w:rsid w:val="00FA1DE8"/>
    <w:rsid w:val="00FA2046"/>
    <w:rsid w:val="00FA20EF"/>
    <w:rsid w:val="00FA21B1"/>
    <w:rsid w:val="00FA22B0"/>
    <w:rsid w:val="00FA22B8"/>
    <w:rsid w:val="00FA240A"/>
    <w:rsid w:val="00FA2426"/>
    <w:rsid w:val="00FA246D"/>
    <w:rsid w:val="00FA2556"/>
    <w:rsid w:val="00FA25BB"/>
    <w:rsid w:val="00FA26B2"/>
    <w:rsid w:val="00FA277B"/>
    <w:rsid w:val="00FA27B4"/>
    <w:rsid w:val="00FA2973"/>
    <w:rsid w:val="00FA29A1"/>
    <w:rsid w:val="00FA29B7"/>
    <w:rsid w:val="00FA2A33"/>
    <w:rsid w:val="00FA2AE7"/>
    <w:rsid w:val="00FA2BF2"/>
    <w:rsid w:val="00FA2CEA"/>
    <w:rsid w:val="00FA2E2F"/>
    <w:rsid w:val="00FA2E7A"/>
    <w:rsid w:val="00FA2F6D"/>
    <w:rsid w:val="00FA2FDE"/>
    <w:rsid w:val="00FA300B"/>
    <w:rsid w:val="00FA30CF"/>
    <w:rsid w:val="00FA3105"/>
    <w:rsid w:val="00FA31AF"/>
    <w:rsid w:val="00FA35F8"/>
    <w:rsid w:val="00FA3654"/>
    <w:rsid w:val="00FA37FE"/>
    <w:rsid w:val="00FA386A"/>
    <w:rsid w:val="00FA3969"/>
    <w:rsid w:val="00FA3975"/>
    <w:rsid w:val="00FA3AB5"/>
    <w:rsid w:val="00FA3BD0"/>
    <w:rsid w:val="00FA3C82"/>
    <w:rsid w:val="00FA3CE5"/>
    <w:rsid w:val="00FA3D9A"/>
    <w:rsid w:val="00FA40A6"/>
    <w:rsid w:val="00FA4169"/>
    <w:rsid w:val="00FA41E5"/>
    <w:rsid w:val="00FA45C4"/>
    <w:rsid w:val="00FA4843"/>
    <w:rsid w:val="00FA4F60"/>
    <w:rsid w:val="00FA5006"/>
    <w:rsid w:val="00FA5114"/>
    <w:rsid w:val="00FA51AE"/>
    <w:rsid w:val="00FA53A4"/>
    <w:rsid w:val="00FA5637"/>
    <w:rsid w:val="00FA568E"/>
    <w:rsid w:val="00FA5697"/>
    <w:rsid w:val="00FA582D"/>
    <w:rsid w:val="00FA585D"/>
    <w:rsid w:val="00FA5873"/>
    <w:rsid w:val="00FA58E1"/>
    <w:rsid w:val="00FA594D"/>
    <w:rsid w:val="00FA5985"/>
    <w:rsid w:val="00FA5A04"/>
    <w:rsid w:val="00FA5B53"/>
    <w:rsid w:val="00FA5B56"/>
    <w:rsid w:val="00FA5C50"/>
    <w:rsid w:val="00FA5C90"/>
    <w:rsid w:val="00FA5D89"/>
    <w:rsid w:val="00FA5DA1"/>
    <w:rsid w:val="00FA6199"/>
    <w:rsid w:val="00FA61AA"/>
    <w:rsid w:val="00FA6211"/>
    <w:rsid w:val="00FA6315"/>
    <w:rsid w:val="00FA645D"/>
    <w:rsid w:val="00FA6537"/>
    <w:rsid w:val="00FA6675"/>
    <w:rsid w:val="00FA67EA"/>
    <w:rsid w:val="00FA68CE"/>
    <w:rsid w:val="00FA692C"/>
    <w:rsid w:val="00FA6956"/>
    <w:rsid w:val="00FA6978"/>
    <w:rsid w:val="00FA6C84"/>
    <w:rsid w:val="00FA6CFF"/>
    <w:rsid w:val="00FA6D58"/>
    <w:rsid w:val="00FA6EBB"/>
    <w:rsid w:val="00FA71E4"/>
    <w:rsid w:val="00FA7221"/>
    <w:rsid w:val="00FA7264"/>
    <w:rsid w:val="00FA746B"/>
    <w:rsid w:val="00FA7742"/>
    <w:rsid w:val="00FA7963"/>
    <w:rsid w:val="00FA7C0B"/>
    <w:rsid w:val="00FA7D3E"/>
    <w:rsid w:val="00FA7DF0"/>
    <w:rsid w:val="00FA7F16"/>
    <w:rsid w:val="00FB0049"/>
    <w:rsid w:val="00FB01A4"/>
    <w:rsid w:val="00FB01FE"/>
    <w:rsid w:val="00FB03EB"/>
    <w:rsid w:val="00FB047B"/>
    <w:rsid w:val="00FB0503"/>
    <w:rsid w:val="00FB0568"/>
    <w:rsid w:val="00FB05D8"/>
    <w:rsid w:val="00FB068B"/>
    <w:rsid w:val="00FB073B"/>
    <w:rsid w:val="00FB078C"/>
    <w:rsid w:val="00FB07BD"/>
    <w:rsid w:val="00FB07CC"/>
    <w:rsid w:val="00FB0837"/>
    <w:rsid w:val="00FB08AE"/>
    <w:rsid w:val="00FB0953"/>
    <w:rsid w:val="00FB0968"/>
    <w:rsid w:val="00FB0A24"/>
    <w:rsid w:val="00FB0AD5"/>
    <w:rsid w:val="00FB0B78"/>
    <w:rsid w:val="00FB0BDF"/>
    <w:rsid w:val="00FB0CC2"/>
    <w:rsid w:val="00FB0D2D"/>
    <w:rsid w:val="00FB0D73"/>
    <w:rsid w:val="00FB0D90"/>
    <w:rsid w:val="00FB0DFA"/>
    <w:rsid w:val="00FB0E4A"/>
    <w:rsid w:val="00FB0F60"/>
    <w:rsid w:val="00FB10B2"/>
    <w:rsid w:val="00FB11F3"/>
    <w:rsid w:val="00FB13F0"/>
    <w:rsid w:val="00FB14F9"/>
    <w:rsid w:val="00FB167B"/>
    <w:rsid w:val="00FB16F9"/>
    <w:rsid w:val="00FB1837"/>
    <w:rsid w:val="00FB183E"/>
    <w:rsid w:val="00FB1845"/>
    <w:rsid w:val="00FB1859"/>
    <w:rsid w:val="00FB196F"/>
    <w:rsid w:val="00FB19D4"/>
    <w:rsid w:val="00FB1BB4"/>
    <w:rsid w:val="00FB1DEF"/>
    <w:rsid w:val="00FB1EE9"/>
    <w:rsid w:val="00FB2038"/>
    <w:rsid w:val="00FB203F"/>
    <w:rsid w:val="00FB20F6"/>
    <w:rsid w:val="00FB22E9"/>
    <w:rsid w:val="00FB238F"/>
    <w:rsid w:val="00FB2430"/>
    <w:rsid w:val="00FB2755"/>
    <w:rsid w:val="00FB2885"/>
    <w:rsid w:val="00FB2888"/>
    <w:rsid w:val="00FB29C8"/>
    <w:rsid w:val="00FB2A6C"/>
    <w:rsid w:val="00FB2D5D"/>
    <w:rsid w:val="00FB2F9E"/>
    <w:rsid w:val="00FB2FB7"/>
    <w:rsid w:val="00FB2FF2"/>
    <w:rsid w:val="00FB3097"/>
    <w:rsid w:val="00FB316A"/>
    <w:rsid w:val="00FB31A1"/>
    <w:rsid w:val="00FB32B3"/>
    <w:rsid w:val="00FB3367"/>
    <w:rsid w:val="00FB344A"/>
    <w:rsid w:val="00FB3540"/>
    <w:rsid w:val="00FB35D3"/>
    <w:rsid w:val="00FB3686"/>
    <w:rsid w:val="00FB3699"/>
    <w:rsid w:val="00FB3736"/>
    <w:rsid w:val="00FB37B5"/>
    <w:rsid w:val="00FB37BF"/>
    <w:rsid w:val="00FB37ED"/>
    <w:rsid w:val="00FB38F3"/>
    <w:rsid w:val="00FB3A0F"/>
    <w:rsid w:val="00FB3A44"/>
    <w:rsid w:val="00FB3C54"/>
    <w:rsid w:val="00FB3DF8"/>
    <w:rsid w:val="00FB3EDB"/>
    <w:rsid w:val="00FB3F04"/>
    <w:rsid w:val="00FB4065"/>
    <w:rsid w:val="00FB40B3"/>
    <w:rsid w:val="00FB4137"/>
    <w:rsid w:val="00FB44B9"/>
    <w:rsid w:val="00FB456C"/>
    <w:rsid w:val="00FB4665"/>
    <w:rsid w:val="00FB4723"/>
    <w:rsid w:val="00FB4842"/>
    <w:rsid w:val="00FB495E"/>
    <w:rsid w:val="00FB4A86"/>
    <w:rsid w:val="00FB4AEA"/>
    <w:rsid w:val="00FB50E1"/>
    <w:rsid w:val="00FB5129"/>
    <w:rsid w:val="00FB5156"/>
    <w:rsid w:val="00FB521C"/>
    <w:rsid w:val="00FB523E"/>
    <w:rsid w:val="00FB532F"/>
    <w:rsid w:val="00FB543E"/>
    <w:rsid w:val="00FB548C"/>
    <w:rsid w:val="00FB56C9"/>
    <w:rsid w:val="00FB57A2"/>
    <w:rsid w:val="00FB59AF"/>
    <w:rsid w:val="00FB5A42"/>
    <w:rsid w:val="00FB5A71"/>
    <w:rsid w:val="00FB5BA0"/>
    <w:rsid w:val="00FB5D7F"/>
    <w:rsid w:val="00FB5EEA"/>
    <w:rsid w:val="00FB5F13"/>
    <w:rsid w:val="00FB5FE5"/>
    <w:rsid w:val="00FB60F4"/>
    <w:rsid w:val="00FB61E3"/>
    <w:rsid w:val="00FB62E9"/>
    <w:rsid w:val="00FB65FE"/>
    <w:rsid w:val="00FB6654"/>
    <w:rsid w:val="00FB68CC"/>
    <w:rsid w:val="00FB6AAB"/>
    <w:rsid w:val="00FB6B7A"/>
    <w:rsid w:val="00FB6B9A"/>
    <w:rsid w:val="00FB6BF6"/>
    <w:rsid w:val="00FB6CEB"/>
    <w:rsid w:val="00FB6F4B"/>
    <w:rsid w:val="00FB6FD4"/>
    <w:rsid w:val="00FB7012"/>
    <w:rsid w:val="00FB71C3"/>
    <w:rsid w:val="00FB71FC"/>
    <w:rsid w:val="00FB7256"/>
    <w:rsid w:val="00FB741D"/>
    <w:rsid w:val="00FB76FC"/>
    <w:rsid w:val="00FB7712"/>
    <w:rsid w:val="00FB778D"/>
    <w:rsid w:val="00FB7A56"/>
    <w:rsid w:val="00FB7CCA"/>
    <w:rsid w:val="00FB7DBE"/>
    <w:rsid w:val="00FC025D"/>
    <w:rsid w:val="00FC02F5"/>
    <w:rsid w:val="00FC04E1"/>
    <w:rsid w:val="00FC04E2"/>
    <w:rsid w:val="00FC04F4"/>
    <w:rsid w:val="00FC05CE"/>
    <w:rsid w:val="00FC0684"/>
    <w:rsid w:val="00FC09DF"/>
    <w:rsid w:val="00FC0C41"/>
    <w:rsid w:val="00FC0CCE"/>
    <w:rsid w:val="00FC0F53"/>
    <w:rsid w:val="00FC11AA"/>
    <w:rsid w:val="00FC121E"/>
    <w:rsid w:val="00FC130B"/>
    <w:rsid w:val="00FC144A"/>
    <w:rsid w:val="00FC14F6"/>
    <w:rsid w:val="00FC1512"/>
    <w:rsid w:val="00FC155A"/>
    <w:rsid w:val="00FC15AE"/>
    <w:rsid w:val="00FC165A"/>
    <w:rsid w:val="00FC1676"/>
    <w:rsid w:val="00FC1936"/>
    <w:rsid w:val="00FC1B34"/>
    <w:rsid w:val="00FC1CE4"/>
    <w:rsid w:val="00FC1D35"/>
    <w:rsid w:val="00FC1E2A"/>
    <w:rsid w:val="00FC1E3D"/>
    <w:rsid w:val="00FC1E8D"/>
    <w:rsid w:val="00FC1F27"/>
    <w:rsid w:val="00FC1FAC"/>
    <w:rsid w:val="00FC237C"/>
    <w:rsid w:val="00FC2510"/>
    <w:rsid w:val="00FC2516"/>
    <w:rsid w:val="00FC254F"/>
    <w:rsid w:val="00FC25CB"/>
    <w:rsid w:val="00FC25E7"/>
    <w:rsid w:val="00FC2629"/>
    <w:rsid w:val="00FC262C"/>
    <w:rsid w:val="00FC2684"/>
    <w:rsid w:val="00FC26BB"/>
    <w:rsid w:val="00FC2708"/>
    <w:rsid w:val="00FC27F4"/>
    <w:rsid w:val="00FC28E8"/>
    <w:rsid w:val="00FC28EA"/>
    <w:rsid w:val="00FC2B92"/>
    <w:rsid w:val="00FC2C86"/>
    <w:rsid w:val="00FC2CAA"/>
    <w:rsid w:val="00FC2CB5"/>
    <w:rsid w:val="00FC2DDD"/>
    <w:rsid w:val="00FC2F60"/>
    <w:rsid w:val="00FC30F2"/>
    <w:rsid w:val="00FC3182"/>
    <w:rsid w:val="00FC336F"/>
    <w:rsid w:val="00FC33F4"/>
    <w:rsid w:val="00FC3410"/>
    <w:rsid w:val="00FC3427"/>
    <w:rsid w:val="00FC3583"/>
    <w:rsid w:val="00FC35E5"/>
    <w:rsid w:val="00FC3697"/>
    <w:rsid w:val="00FC386C"/>
    <w:rsid w:val="00FC39AD"/>
    <w:rsid w:val="00FC39E7"/>
    <w:rsid w:val="00FC3A73"/>
    <w:rsid w:val="00FC3AEA"/>
    <w:rsid w:val="00FC3B37"/>
    <w:rsid w:val="00FC3D47"/>
    <w:rsid w:val="00FC3D6C"/>
    <w:rsid w:val="00FC3E2B"/>
    <w:rsid w:val="00FC3F04"/>
    <w:rsid w:val="00FC3FBF"/>
    <w:rsid w:val="00FC4592"/>
    <w:rsid w:val="00FC45BE"/>
    <w:rsid w:val="00FC45C8"/>
    <w:rsid w:val="00FC4648"/>
    <w:rsid w:val="00FC471B"/>
    <w:rsid w:val="00FC49A8"/>
    <w:rsid w:val="00FC4ADD"/>
    <w:rsid w:val="00FC4BA0"/>
    <w:rsid w:val="00FC4C31"/>
    <w:rsid w:val="00FC4C61"/>
    <w:rsid w:val="00FC4C9E"/>
    <w:rsid w:val="00FC4D24"/>
    <w:rsid w:val="00FC4E1F"/>
    <w:rsid w:val="00FC4ECE"/>
    <w:rsid w:val="00FC4FCC"/>
    <w:rsid w:val="00FC500D"/>
    <w:rsid w:val="00FC506F"/>
    <w:rsid w:val="00FC51EA"/>
    <w:rsid w:val="00FC53CD"/>
    <w:rsid w:val="00FC59C8"/>
    <w:rsid w:val="00FC5B53"/>
    <w:rsid w:val="00FC5B78"/>
    <w:rsid w:val="00FC5B91"/>
    <w:rsid w:val="00FC5BB0"/>
    <w:rsid w:val="00FC5E00"/>
    <w:rsid w:val="00FC5EA3"/>
    <w:rsid w:val="00FC5FF8"/>
    <w:rsid w:val="00FC6353"/>
    <w:rsid w:val="00FC6387"/>
    <w:rsid w:val="00FC6456"/>
    <w:rsid w:val="00FC645E"/>
    <w:rsid w:val="00FC6586"/>
    <w:rsid w:val="00FC699D"/>
    <w:rsid w:val="00FC69E0"/>
    <w:rsid w:val="00FC6E57"/>
    <w:rsid w:val="00FC6EA4"/>
    <w:rsid w:val="00FC71DB"/>
    <w:rsid w:val="00FC721C"/>
    <w:rsid w:val="00FC735C"/>
    <w:rsid w:val="00FC7478"/>
    <w:rsid w:val="00FC74C7"/>
    <w:rsid w:val="00FC7555"/>
    <w:rsid w:val="00FC755A"/>
    <w:rsid w:val="00FC7602"/>
    <w:rsid w:val="00FC7653"/>
    <w:rsid w:val="00FC765D"/>
    <w:rsid w:val="00FC77BB"/>
    <w:rsid w:val="00FC7802"/>
    <w:rsid w:val="00FC789B"/>
    <w:rsid w:val="00FC7B28"/>
    <w:rsid w:val="00FC7B44"/>
    <w:rsid w:val="00FC7BE6"/>
    <w:rsid w:val="00FC7E37"/>
    <w:rsid w:val="00FC7E74"/>
    <w:rsid w:val="00FC7F22"/>
    <w:rsid w:val="00FD0166"/>
    <w:rsid w:val="00FD020A"/>
    <w:rsid w:val="00FD0283"/>
    <w:rsid w:val="00FD02FC"/>
    <w:rsid w:val="00FD0300"/>
    <w:rsid w:val="00FD04C3"/>
    <w:rsid w:val="00FD06D0"/>
    <w:rsid w:val="00FD070D"/>
    <w:rsid w:val="00FD0723"/>
    <w:rsid w:val="00FD07EB"/>
    <w:rsid w:val="00FD08AD"/>
    <w:rsid w:val="00FD099D"/>
    <w:rsid w:val="00FD0B27"/>
    <w:rsid w:val="00FD0B6A"/>
    <w:rsid w:val="00FD0B6D"/>
    <w:rsid w:val="00FD0C3D"/>
    <w:rsid w:val="00FD0E6D"/>
    <w:rsid w:val="00FD0E8E"/>
    <w:rsid w:val="00FD0E94"/>
    <w:rsid w:val="00FD0F52"/>
    <w:rsid w:val="00FD104D"/>
    <w:rsid w:val="00FD12E4"/>
    <w:rsid w:val="00FD12F4"/>
    <w:rsid w:val="00FD134C"/>
    <w:rsid w:val="00FD13EB"/>
    <w:rsid w:val="00FD1500"/>
    <w:rsid w:val="00FD1853"/>
    <w:rsid w:val="00FD1943"/>
    <w:rsid w:val="00FD19FF"/>
    <w:rsid w:val="00FD1A32"/>
    <w:rsid w:val="00FD1AA4"/>
    <w:rsid w:val="00FD1AEA"/>
    <w:rsid w:val="00FD2100"/>
    <w:rsid w:val="00FD2189"/>
    <w:rsid w:val="00FD21EB"/>
    <w:rsid w:val="00FD2341"/>
    <w:rsid w:val="00FD2437"/>
    <w:rsid w:val="00FD24D0"/>
    <w:rsid w:val="00FD25F6"/>
    <w:rsid w:val="00FD2606"/>
    <w:rsid w:val="00FD271A"/>
    <w:rsid w:val="00FD27E3"/>
    <w:rsid w:val="00FD2873"/>
    <w:rsid w:val="00FD28F0"/>
    <w:rsid w:val="00FD28F4"/>
    <w:rsid w:val="00FD2996"/>
    <w:rsid w:val="00FD2A55"/>
    <w:rsid w:val="00FD2A7A"/>
    <w:rsid w:val="00FD2C0D"/>
    <w:rsid w:val="00FD2C1D"/>
    <w:rsid w:val="00FD2C69"/>
    <w:rsid w:val="00FD2D35"/>
    <w:rsid w:val="00FD2F5D"/>
    <w:rsid w:val="00FD30A0"/>
    <w:rsid w:val="00FD31A1"/>
    <w:rsid w:val="00FD3234"/>
    <w:rsid w:val="00FD342D"/>
    <w:rsid w:val="00FD364A"/>
    <w:rsid w:val="00FD3835"/>
    <w:rsid w:val="00FD39B6"/>
    <w:rsid w:val="00FD39E4"/>
    <w:rsid w:val="00FD3A2D"/>
    <w:rsid w:val="00FD3B39"/>
    <w:rsid w:val="00FD3BA4"/>
    <w:rsid w:val="00FD3BE0"/>
    <w:rsid w:val="00FD3C19"/>
    <w:rsid w:val="00FD3C46"/>
    <w:rsid w:val="00FD3E14"/>
    <w:rsid w:val="00FD3F95"/>
    <w:rsid w:val="00FD432A"/>
    <w:rsid w:val="00FD44B8"/>
    <w:rsid w:val="00FD45A7"/>
    <w:rsid w:val="00FD45B9"/>
    <w:rsid w:val="00FD45FA"/>
    <w:rsid w:val="00FD4707"/>
    <w:rsid w:val="00FD4765"/>
    <w:rsid w:val="00FD48A2"/>
    <w:rsid w:val="00FD48A8"/>
    <w:rsid w:val="00FD4944"/>
    <w:rsid w:val="00FD4A02"/>
    <w:rsid w:val="00FD4A42"/>
    <w:rsid w:val="00FD4CA7"/>
    <w:rsid w:val="00FD4CC3"/>
    <w:rsid w:val="00FD4E81"/>
    <w:rsid w:val="00FD4F8E"/>
    <w:rsid w:val="00FD4FD9"/>
    <w:rsid w:val="00FD5095"/>
    <w:rsid w:val="00FD50DB"/>
    <w:rsid w:val="00FD50DC"/>
    <w:rsid w:val="00FD512A"/>
    <w:rsid w:val="00FD51C7"/>
    <w:rsid w:val="00FD53A2"/>
    <w:rsid w:val="00FD53AB"/>
    <w:rsid w:val="00FD53EF"/>
    <w:rsid w:val="00FD5436"/>
    <w:rsid w:val="00FD5441"/>
    <w:rsid w:val="00FD5548"/>
    <w:rsid w:val="00FD5677"/>
    <w:rsid w:val="00FD58BA"/>
    <w:rsid w:val="00FD5938"/>
    <w:rsid w:val="00FD5A56"/>
    <w:rsid w:val="00FD5CF4"/>
    <w:rsid w:val="00FD5D95"/>
    <w:rsid w:val="00FD5DD3"/>
    <w:rsid w:val="00FD5F1C"/>
    <w:rsid w:val="00FD63E1"/>
    <w:rsid w:val="00FD64A2"/>
    <w:rsid w:val="00FD66BA"/>
    <w:rsid w:val="00FD68CE"/>
    <w:rsid w:val="00FD68E9"/>
    <w:rsid w:val="00FD6AF8"/>
    <w:rsid w:val="00FD6B4C"/>
    <w:rsid w:val="00FD6C08"/>
    <w:rsid w:val="00FD6DA7"/>
    <w:rsid w:val="00FD6E69"/>
    <w:rsid w:val="00FD6F42"/>
    <w:rsid w:val="00FD706A"/>
    <w:rsid w:val="00FD709A"/>
    <w:rsid w:val="00FD70DC"/>
    <w:rsid w:val="00FD7404"/>
    <w:rsid w:val="00FD751C"/>
    <w:rsid w:val="00FD7538"/>
    <w:rsid w:val="00FD774A"/>
    <w:rsid w:val="00FD775F"/>
    <w:rsid w:val="00FD781B"/>
    <w:rsid w:val="00FD787B"/>
    <w:rsid w:val="00FD78A3"/>
    <w:rsid w:val="00FD7942"/>
    <w:rsid w:val="00FD7B14"/>
    <w:rsid w:val="00FD7DC8"/>
    <w:rsid w:val="00FD7E63"/>
    <w:rsid w:val="00FE00CA"/>
    <w:rsid w:val="00FE02BC"/>
    <w:rsid w:val="00FE042C"/>
    <w:rsid w:val="00FE0666"/>
    <w:rsid w:val="00FE0921"/>
    <w:rsid w:val="00FE0A5E"/>
    <w:rsid w:val="00FE0AC0"/>
    <w:rsid w:val="00FE0B86"/>
    <w:rsid w:val="00FE0B9F"/>
    <w:rsid w:val="00FE0E19"/>
    <w:rsid w:val="00FE0E33"/>
    <w:rsid w:val="00FE0EF6"/>
    <w:rsid w:val="00FE113D"/>
    <w:rsid w:val="00FE12BC"/>
    <w:rsid w:val="00FE132C"/>
    <w:rsid w:val="00FE1419"/>
    <w:rsid w:val="00FE1531"/>
    <w:rsid w:val="00FE1756"/>
    <w:rsid w:val="00FE1AC9"/>
    <w:rsid w:val="00FE1AE6"/>
    <w:rsid w:val="00FE1B3F"/>
    <w:rsid w:val="00FE1BAF"/>
    <w:rsid w:val="00FE1C30"/>
    <w:rsid w:val="00FE1CE1"/>
    <w:rsid w:val="00FE1D20"/>
    <w:rsid w:val="00FE1E10"/>
    <w:rsid w:val="00FE2017"/>
    <w:rsid w:val="00FE214B"/>
    <w:rsid w:val="00FE2287"/>
    <w:rsid w:val="00FE2299"/>
    <w:rsid w:val="00FE2621"/>
    <w:rsid w:val="00FE294C"/>
    <w:rsid w:val="00FE2976"/>
    <w:rsid w:val="00FE29BF"/>
    <w:rsid w:val="00FE2D9F"/>
    <w:rsid w:val="00FE2DA0"/>
    <w:rsid w:val="00FE3031"/>
    <w:rsid w:val="00FE3053"/>
    <w:rsid w:val="00FE32DC"/>
    <w:rsid w:val="00FE3339"/>
    <w:rsid w:val="00FE3513"/>
    <w:rsid w:val="00FE3589"/>
    <w:rsid w:val="00FE36BE"/>
    <w:rsid w:val="00FE386D"/>
    <w:rsid w:val="00FE3955"/>
    <w:rsid w:val="00FE3D33"/>
    <w:rsid w:val="00FE3DEE"/>
    <w:rsid w:val="00FE3FDD"/>
    <w:rsid w:val="00FE3FE0"/>
    <w:rsid w:val="00FE4060"/>
    <w:rsid w:val="00FE4136"/>
    <w:rsid w:val="00FE4221"/>
    <w:rsid w:val="00FE424F"/>
    <w:rsid w:val="00FE4260"/>
    <w:rsid w:val="00FE4295"/>
    <w:rsid w:val="00FE42F4"/>
    <w:rsid w:val="00FE43FB"/>
    <w:rsid w:val="00FE4646"/>
    <w:rsid w:val="00FE4794"/>
    <w:rsid w:val="00FE47F4"/>
    <w:rsid w:val="00FE47FB"/>
    <w:rsid w:val="00FE4905"/>
    <w:rsid w:val="00FE4B98"/>
    <w:rsid w:val="00FE4E27"/>
    <w:rsid w:val="00FE4FE0"/>
    <w:rsid w:val="00FE509E"/>
    <w:rsid w:val="00FE5140"/>
    <w:rsid w:val="00FE51A7"/>
    <w:rsid w:val="00FE5411"/>
    <w:rsid w:val="00FE5549"/>
    <w:rsid w:val="00FE559F"/>
    <w:rsid w:val="00FE568A"/>
    <w:rsid w:val="00FE59BD"/>
    <w:rsid w:val="00FE5BDB"/>
    <w:rsid w:val="00FE5CE1"/>
    <w:rsid w:val="00FE5D67"/>
    <w:rsid w:val="00FE5DFD"/>
    <w:rsid w:val="00FE5EBD"/>
    <w:rsid w:val="00FE633F"/>
    <w:rsid w:val="00FE6390"/>
    <w:rsid w:val="00FE6515"/>
    <w:rsid w:val="00FE6806"/>
    <w:rsid w:val="00FE6982"/>
    <w:rsid w:val="00FE6B16"/>
    <w:rsid w:val="00FE6B1F"/>
    <w:rsid w:val="00FE6C24"/>
    <w:rsid w:val="00FE6D63"/>
    <w:rsid w:val="00FE6E16"/>
    <w:rsid w:val="00FE6F74"/>
    <w:rsid w:val="00FE6F9B"/>
    <w:rsid w:val="00FE7208"/>
    <w:rsid w:val="00FE7232"/>
    <w:rsid w:val="00FE7271"/>
    <w:rsid w:val="00FE72F6"/>
    <w:rsid w:val="00FE74DC"/>
    <w:rsid w:val="00FE753F"/>
    <w:rsid w:val="00FE76C4"/>
    <w:rsid w:val="00FE77CE"/>
    <w:rsid w:val="00FE7822"/>
    <w:rsid w:val="00FE7897"/>
    <w:rsid w:val="00FE79FA"/>
    <w:rsid w:val="00FE7B75"/>
    <w:rsid w:val="00FE7C95"/>
    <w:rsid w:val="00FE7E22"/>
    <w:rsid w:val="00FE7E38"/>
    <w:rsid w:val="00FF00D9"/>
    <w:rsid w:val="00FF036C"/>
    <w:rsid w:val="00FF0590"/>
    <w:rsid w:val="00FF0713"/>
    <w:rsid w:val="00FF073F"/>
    <w:rsid w:val="00FF0B24"/>
    <w:rsid w:val="00FF0B2A"/>
    <w:rsid w:val="00FF0B61"/>
    <w:rsid w:val="00FF0B8C"/>
    <w:rsid w:val="00FF0DBB"/>
    <w:rsid w:val="00FF0E02"/>
    <w:rsid w:val="00FF0E15"/>
    <w:rsid w:val="00FF0F19"/>
    <w:rsid w:val="00FF0F98"/>
    <w:rsid w:val="00FF10CD"/>
    <w:rsid w:val="00FF1120"/>
    <w:rsid w:val="00FF150D"/>
    <w:rsid w:val="00FF16B4"/>
    <w:rsid w:val="00FF1733"/>
    <w:rsid w:val="00FF1760"/>
    <w:rsid w:val="00FF17DF"/>
    <w:rsid w:val="00FF17F6"/>
    <w:rsid w:val="00FF1889"/>
    <w:rsid w:val="00FF199C"/>
    <w:rsid w:val="00FF19D2"/>
    <w:rsid w:val="00FF1BC8"/>
    <w:rsid w:val="00FF1DB6"/>
    <w:rsid w:val="00FF207C"/>
    <w:rsid w:val="00FF20EF"/>
    <w:rsid w:val="00FF212E"/>
    <w:rsid w:val="00FF222C"/>
    <w:rsid w:val="00FF232B"/>
    <w:rsid w:val="00FF2371"/>
    <w:rsid w:val="00FF237C"/>
    <w:rsid w:val="00FF2394"/>
    <w:rsid w:val="00FF2415"/>
    <w:rsid w:val="00FF2424"/>
    <w:rsid w:val="00FF2476"/>
    <w:rsid w:val="00FF24CD"/>
    <w:rsid w:val="00FF26EA"/>
    <w:rsid w:val="00FF283C"/>
    <w:rsid w:val="00FF2B49"/>
    <w:rsid w:val="00FF31C5"/>
    <w:rsid w:val="00FF31F1"/>
    <w:rsid w:val="00FF3204"/>
    <w:rsid w:val="00FF3417"/>
    <w:rsid w:val="00FF34B7"/>
    <w:rsid w:val="00FF34CB"/>
    <w:rsid w:val="00FF34DC"/>
    <w:rsid w:val="00FF3587"/>
    <w:rsid w:val="00FF3720"/>
    <w:rsid w:val="00FF3849"/>
    <w:rsid w:val="00FF38AC"/>
    <w:rsid w:val="00FF396B"/>
    <w:rsid w:val="00FF39D9"/>
    <w:rsid w:val="00FF3A60"/>
    <w:rsid w:val="00FF3ABC"/>
    <w:rsid w:val="00FF3E2F"/>
    <w:rsid w:val="00FF3EF1"/>
    <w:rsid w:val="00FF405E"/>
    <w:rsid w:val="00FF4094"/>
    <w:rsid w:val="00FF414B"/>
    <w:rsid w:val="00FF416F"/>
    <w:rsid w:val="00FF4285"/>
    <w:rsid w:val="00FF443C"/>
    <w:rsid w:val="00FF4475"/>
    <w:rsid w:val="00FF44BF"/>
    <w:rsid w:val="00FF473C"/>
    <w:rsid w:val="00FF4753"/>
    <w:rsid w:val="00FF4822"/>
    <w:rsid w:val="00FF4924"/>
    <w:rsid w:val="00FF4BE3"/>
    <w:rsid w:val="00FF4C73"/>
    <w:rsid w:val="00FF4CB2"/>
    <w:rsid w:val="00FF4CC8"/>
    <w:rsid w:val="00FF4CD3"/>
    <w:rsid w:val="00FF4F5D"/>
    <w:rsid w:val="00FF572E"/>
    <w:rsid w:val="00FF57D0"/>
    <w:rsid w:val="00FF57E9"/>
    <w:rsid w:val="00FF581C"/>
    <w:rsid w:val="00FF584E"/>
    <w:rsid w:val="00FF5AC2"/>
    <w:rsid w:val="00FF5B52"/>
    <w:rsid w:val="00FF5E4F"/>
    <w:rsid w:val="00FF5F77"/>
    <w:rsid w:val="00FF60A2"/>
    <w:rsid w:val="00FF61F6"/>
    <w:rsid w:val="00FF6274"/>
    <w:rsid w:val="00FF62EA"/>
    <w:rsid w:val="00FF65F8"/>
    <w:rsid w:val="00FF662C"/>
    <w:rsid w:val="00FF667A"/>
    <w:rsid w:val="00FF6751"/>
    <w:rsid w:val="00FF685E"/>
    <w:rsid w:val="00FF6966"/>
    <w:rsid w:val="00FF696E"/>
    <w:rsid w:val="00FF6997"/>
    <w:rsid w:val="00FF69C4"/>
    <w:rsid w:val="00FF6B79"/>
    <w:rsid w:val="00FF6E29"/>
    <w:rsid w:val="00FF6F7D"/>
    <w:rsid w:val="00FF70A4"/>
    <w:rsid w:val="00FF7205"/>
    <w:rsid w:val="00FF73B5"/>
    <w:rsid w:val="00FF7519"/>
    <w:rsid w:val="00FF7555"/>
    <w:rsid w:val="00FF780F"/>
    <w:rsid w:val="00FF7951"/>
    <w:rsid w:val="00FF79FD"/>
    <w:rsid w:val="00FF7B2A"/>
    <w:rsid w:val="00FF7C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935B852"/>
  <w15:chartTrackingRefBased/>
  <w15:docId w15:val="{60ED3F16-8E44-41E8-A01C-670B5C1664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693118"/>
    <w:pPr>
      <w:spacing w:after="0" w:line="240" w:lineRule="auto"/>
      <w:jc w:val="both"/>
    </w:pPr>
    <w:rPr>
      <w:rFonts w:ascii="Times New Roman" w:hAnsi="Times New Roman" w:cs="Times New Roman"/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FD51C7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58286E"/>
    <w:rPr>
      <w:color w:val="0563C1" w:themeColor="hyperlink"/>
      <w:u w:val="single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8D2DD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8D2DD5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8D2DD5"/>
    <w:rPr>
      <w:rFonts w:ascii="Times New Roman" w:hAnsi="Times New Roman" w:cs="Times New Roman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8D2DD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8D2DD5"/>
    <w:rPr>
      <w:rFonts w:ascii="Times New Roman" w:hAnsi="Times New Roman" w:cs="Times New Roman"/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8D2DD5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8D2DD5"/>
    <w:rPr>
      <w:rFonts w:ascii="Segoe UI" w:hAnsi="Segoe UI" w:cs="Segoe UI"/>
      <w:sz w:val="18"/>
      <w:szCs w:val="18"/>
    </w:rPr>
  </w:style>
  <w:style w:type="character" w:styleId="Uwydatnienie">
    <w:name w:val="Emphasis"/>
    <w:basedOn w:val="Domylnaczcionkaakapitu"/>
    <w:uiPriority w:val="20"/>
    <w:qFormat/>
    <w:rsid w:val="008D2DD5"/>
    <w:rPr>
      <w:i/>
      <w:iCs/>
    </w:rPr>
  </w:style>
  <w:style w:type="paragraph" w:styleId="Nagwek">
    <w:name w:val="header"/>
    <w:basedOn w:val="Normalny"/>
    <w:link w:val="NagwekZnak"/>
    <w:uiPriority w:val="99"/>
    <w:unhideWhenUsed/>
    <w:rsid w:val="000A52E3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0A52E3"/>
    <w:rPr>
      <w:rFonts w:ascii="Times New Roman" w:hAnsi="Times New Roman" w:cs="Times New Roman"/>
      <w:sz w:val="24"/>
      <w:szCs w:val="24"/>
    </w:rPr>
  </w:style>
  <w:style w:type="paragraph" w:styleId="Stopka">
    <w:name w:val="footer"/>
    <w:basedOn w:val="Normalny"/>
    <w:link w:val="StopkaZnak"/>
    <w:uiPriority w:val="99"/>
    <w:unhideWhenUsed/>
    <w:rsid w:val="000A52E3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0A52E3"/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nna.guzy@us.edu.pl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35</Words>
  <Characters>2012</Characters>
  <Application>Microsoft Office Word</Application>
  <DocSecurity>0</DocSecurity>
  <Lines>16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N</dc:creator>
  <cp:keywords/>
  <dc:description/>
  <cp:lastModifiedBy>Maria Wacławek</cp:lastModifiedBy>
  <cp:revision>5</cp:revision>
  <cp:lastPrinted>2023-08-21T13:29:00Z</cp:lastPrinted>
  <dcterms:created xsi:type="dcterms:W3CDTF">2023-08-21T16:18:00Z</dcterms:created>
  <dcterms:modified xsi:type="dcterms:W3CDTF">2023-08-21T16:22:00Z</dcterms:modified>
</cp:coreProperties>
</file>